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0093" w:rsidRPr="00D75C6E" w:rsidRDefault="00D75C6E" w:rsidP="004C5779">
      <w:pPr>
        <w:pStyle w:val="Subtitle"/>
        <w:spacing w:line="276" w:lineRule="auto"/>
        <w:ind w:left="720" w:hanging="720"/>
        <w:rPr>
          <w:color w:val="FF0000"/>
          <w:szCs w:val="24"/>
        </w:rPr>
      </w:pPr>
      <w:bookmarkStart w:id="0" w:name="_GoBack"/>
      <w:bookmarkEnd w:id="0"/>
      <w:r w:rsidRPr="00D75C6E">
        <w:rPr>
          <w:color w:val="FF0000"/>
          <w:szCs w:val="24"/>
        </w:rPr>
        <w:t>Please don’t quote this draft version!</w:t>
      </w:r>
    </w:p>
    <w:p w:rsidR="00424105" w:rsidRPr="00D75C6E" w:rsidRDefault="00424105" w:rsidP="00424105">
      <w:pPr>
        <w:rPr>
          <w:szCs w:val="24"/>
        </w:rPr>
      </w:pPr>
    </w:p>
    <w:p w:rsidR="00726428" w:rsidRPr="00D75C6E" w:rsidRDefault="00726428" w:rsidP="00E46969">
      <w:pPr>
        <w:pStyle w:val="Subtitle"/>
        <w:spacing w:line="276" w:lineRule="auto"/>
        <w:rPr>
          <w:szCs w:val="24"/>
        </w:rPr>
      </w:pPr>
    </w:p>
    <w:p w:rsidR="00C8707B" w:rsidRPr="00D75C6E" w:rsidRDefault="00C8707B" w:rsidP="00E46969">
      <w:pPr>
        <w:pStyle w:val="Subtitle"/>
        <w:spacing w:line="276" w:lineRule="auto"/>
        <w:rPr>
          <w:szCs w:val="24"/>
        </w:rPr>
      </w:pPr>
      <w:r w:rsidRPr="00D75C6E">
        <w:rPr>
          <w:szCs w:val="24"/>
        </w:rPr>
        <w:t>GROWING EVIDENCE THAT PERCEP</w:t>
      </w:r>
      <w:r w:rsidR="004853F5" w:rsidRPr="00D75C6E">
        <w:rPr>
          <w:szCs w:val="24"/>
        </w:rPr>
        <w:t>T</w:t>
      </w:r>
      <w:r w:rsidRPr="00D75C6E">
        <w:rPr>
          <w:szCs w:val="24"/>
        </w:rPr>
        <w:t xml:space="preserve">UAL QUALIA </w:t>
      </w:r>
    </w:p>
    <w:p w:rsidR="00D75C6E" w:rsidRPr="00D75C6E" w:rsidRDefault="00C8707B" w:rsidP="00D75C6E">
      <w:pPr>
        <w:pStyle w:val="Subtitle"/>
        <w:spacing w:line="276" w:lineRule="auto"/>
        <w:rPr>
          <w:szCs w:val="24"/>
        </w:rPr>
      </w:pPr>
      <w:r w:rsidRPr="00D75C6E">
        <w:rPr>
          <w:szCs w:val="24"/>
        </w:rPr>
        <w:t xml:space="preserve">ARE </w:t>
      </w:r>
      <w:r w:rsidRPr="00D75C6E">
        <w:rPr>
          <w:noProof/>
          <w:szCs w:val="24"/>
        </w:rPr>
        <w:t>NEUROELECTRICAL</w:t>
      </w:r>
      <w:r w:rsidRPr="00D75C6E">
        <w:rPr>
          <w:szCs w:val="24"/>
        </w:rPr>
        <w:t xml:space="preserve"> NOT COMPUTATIONAL</w:t>
      </w:r>
    </w:p>
    <w:p w:rsidR="00645D07" w:rsidRPr="00D75C6E" w:rsidRDefault="00645D07" w:rsidP="00645D07">
      <w:pPr>
        <w:jc w:val="center"/>
        <w:rPr>
          <w:szCs w:val="24"/>
        </w:rPr>
      </w:pPr>
    </w:p>
    <w:p w:rsidR="008204F1" w:rsidRPr="00D75C6E" w:rsidRDefault="008204F1" w:rsidP="00E46969">
      <w:pPr>
        <w:pStyle w:val="WPBodyText"/>
        <w:spacing w:line="276" w:lineRule="auto"/>
        <w:rPr>
          <w:szCs w:val="24"/>
        </w:rPr>
      </w:pPr>
    </w:p>
    <w:p w:rsidR="008204F1" w:rsidRPr="00D75C6E" w:rsidRDefault="008204F1" w:rsidP="00E46969">
      <w:pPr>
        <w:pStyle w:val="WPBodyText"/>
        <w:spacing w:line="276" w:lineRule="auto"/>
        <w:rPr>
          <w:szCs w:val="24"/>
        </w:rPr>
      </w:pPr>
    </w:p>
    <w:p w:rsidR="008204F1" w:rsidRPr="00D75C6E" w:rsidRDefault="008204F1" w:rsidP="00E46969">
      <w:pPr>
        <w:pStyle w:val="WPBodyText"/>
        <w:spacing w:line="276" w:lineRule="auto"/>
        <w:jc w:val="center"/>
        <w:rPr>
          <w:szCs w:val="24"/>
        </w:rPr>
      </w:pPr>
      <w:r w:rsidRPr="00D75C6E">
        <w:rPr>
          <w:szCs w:val="24"/>
        </w:rPr>
        <w:t>Mostyn W. Jones</w:t>
      </w:r>
    </w:p>
    <w:p w:rsidR="008204F1" w:rsidRPr="00D75C6E" w:rsidRDefault="008204F1" w:rsidP="00E46969">
      <w:pPr>
        <w:pStyle w:val="WPBodyText"/>
        <w:spacing w:line="276" w:lineRule="auto"/>
        <w:rPr>
          <w:szCs w:val="24"/>
        </w:rPr>
      </w:pPr>
    </w:p>
    <w:p w:rsidR="008204F1" w:rsidRPr="00D75C6E" w:rsidRDefault="008204F1" w:rsidP="00E46969">
      <w:pPr>
        <w:pStyle w:val="WPBodyText"/>
        <w:spacing w:line="276" w:lineRule="auto"/>
        <w:rPr>
          <w:szCs w:val="24"/>
        </w:rPr>
      </w:pPr>
    </w:p>
    <w:p w:rsidR="008204F1" w:rsidRPr="00D75C6E" w:rsidRDefault="008204F1" w:rsidP="00E46969">
      <w:pPr>
        <w:pStyle w:val="WPBodyText"/>
        <w:spacing w:line="276" w:lineRule="auto"/>
        <w:rPr>
          <w:szCs w:val="24"/>
        </w:rPr>
      </w:pPr>
    </w:p>
    <w:p w:rsidR="008204F1" w:rsidRPr="00D75C6E" w:rsidRDefault="008204F1" w:rsidP="00E46969">
      <w:pPr>
        <w:pStyle w:val="WPBodyText"/>
        <w:spacing w:line="276" w:lineRule="auto"/>
        <w:rPr>
          <w:szCs w:val="24"/>
        </w:rPr>
      </w:pPr>
      <w:r w:rsidRPr="00D75C6E">
        <w:rPr>
          <w:szCs w:val="24"/>
        </w:rPr>
        <w:t xml:space="preserve">Correspondence: </w:t>
      </w:r>
    </w:p>
    <w:p w:rsidR="008204F1" w:rsidRPr="00D75C6E" w:rsidRDefault="008204F1" w:rsidP="00E46969">
      <w:pPr>
        <w:pStyle w:val="WPBodyText"/>
        <w:spacing w:line="276" w:lineRule="auto"/>
        <w:rPr>
          <w:szCs w:val="24"/>
        </w:rPr>
      </w:pPr>
      <w:r w:rsidRPr="00D75C6E">
        <w:rPr>
          <w:szCs w:val="24"/>
        </w:rPr>
        <w:t>4719 Wallingford Street, Pittsburgh PA 15213</w:t>
      </w:r>
      <w:r w:rsidR="00E75B42" w:rsidRPr="00D75C6E">
        <w:rPr>
          <w:szCs w:val="24"/>
        </w:rPr>
        <w:t>,</w:t>
      </w:r>
      <w:r w:rsidR="00517080" w:rsidRPr="00D75C6E">
        <w:rPr>
          <w:szCs w:val="24"/>
        </w:rPr>
        <w:t xml:space="preserve"> USA</w:t>
      </w:r>
    </w:p>
    <w:p w:rsidR="008204F1" w:rsidRPr="00D75C6E" w:rsidRDefault="008204F1" w:rsidP="00E46969">
      <w:pPr>
        <w:spacing w:line="276" w:lineRule="auto"/>
        <w:rPr>
          <w:b/>
          <w:szCs w:val="24"/>
        </w:rPr>
      </w:pPr>
      <w:r w:rsidRPr="00D75C6E">
        <w:rPr>
          <w:szCs w:val="24"/>
        </w:rPr>
        <w:t>Email: mwj412@gmail.com</w:t>
      </w:r>
      <w:r w:rsidR="007708A8" w:rsidRPr="00D75C6E">
        <w:rPr>
          <w:b/>
          <w:bCs/>
          <w:szCs w:val="24"/>
        </w:rPr>
        <w:t xml:space="preserve"> </w:t>
      </w:r>
    </w:p>
    <w:p w:rsidR="000765FC" w:rsidRPr="00D75C6E" w:rsidRDefault="006217C3" w:rsidP="00E46969">
      <w:pPr>
        <w:pStyle w:val="Subtitle"/>
        <w:spacing w:line="276" w:lineRule="auto"/>
        <w:rPr>
          <w:szCs w:val="24"/>
        </w:rPr>
      </w:pPr>
      <w:r w:rsidRPr="00D75C6E">
        <w:rPr>
          <w:b w:val="0"/>
          <w:szCs w:val="24"/>
        </w:rPr>
        <w:br w:type="page"/>
      </w:r>
      <w:r w:rsidR="00632C4F" w:rsidRPr="00D75C6E">
        <w:rPr>
          <w:szCs w:val="24"/>
        </w:rPr>
        <w:lastRenderedPageBreak/>
        <w:t>GROWING</w:t>
      </w:r>
      <w:r w:rsidR="00D23E81" w:rsidRPr="00D75C6E">
        <w:rPr>
          <w:szCs w:val="24"/>
        </w:rPr>
        <w:t xml:space="preserve"> EVIDENCE THAT </w:t>
      </w:r>
      <w:r w:rsidR="000765FC" w:rsidRPr="00D75C6E">
        <w:rPr>
          <w:szCs w:val="24"/>
        </w:rPr>
        <w:t>PERCEP</w:t>
      </w:r>
      <w:r w:rsidR="00E652CF" w:rsidRPr="00D75C6E">
        <w:rPr>
          <w:szCs w:val="24"/>
        </w:rPr>
        <w:t>T</w:t>
      </w:r>
      <w:r w:rsidR="000765FC" w:rsidRPr="00D75C6E">
        <w:rPr>
          <w:szCs w:val="24"/>
        </w:rPr>
        <w:t>UAL QUALIA</w:t>
      </w:r>
      <w:r w:rsidR="00907302" w:rsidRPr="00D75C6E">
        <w:rPr>
          <w:szCs w:val="24"/>
        </w:rPr>
        <w:t xml:space="preserve"> </w:t>
      </w:r>
    </w:p>
    <w:p w:rsidR="00A51BDA" w:rsidRPr="00D75C6E" w:rsidRDefault="00732882" w:rsidP="00E46969">
      <w:pPr>
        <w:pStyle w:val="Subtitle"/>
        <w:spacing w:line="276" w:lineRule="auto"/>
        <w:rPr>
          <w:szCs w:val="24"/>
        </w:rPr>
      </w:pPr>
      <w:r w:rsidRPr="00D75C6E">
        <w:rPr>
          <w:szCs w:val="24"/>
        </w:rPr>
        <w:t>ARE</w:t>
      </w:r>
      <w:r w:rsidR="00D23E81" w:rsidRPr="00D75C6E">
        <w:rPr>
          <w:szCs w:val="24"/>
        </w:rPr>
        <w:t xml:space="preserve"> </w:t>
      </w:r>
      <w:r w:rsidR="00D23E81" w:rsidRPr="00D75C6E">
        <w:rPr>
          <w:noProof/>
          <w:szCs w:val="24"/>
        </w:rPr>
        <w:t>NEUROELECTRICAL</w:t>
      </w:r>
      <w:r w:rsidR="00D23E81" w:rsidRPr="00D75C6E">
        <w:rPr>
          <w:szCs w:val="24"/>
        </w:rPr>
        <w:t xml:space="preserve"> </w:t>
      </w:r>
      <w:r w:rsidR="00F520BF" w:rsidRPr="00D75C6E">
        <w:rPr>
          <w:szCs w:val="24"/>
        </w:rPr>
        <w:t>NOT</w:t>
      </w:r>
      <w:r w:rsidR="00D23E81" w:rsidRPr="00D75C6E">
        <w:rPr>
          <w:szCs w:val="24"/>
        </w:rPr>
        <w:t xml:space="preserve"> COMPUTATIONAL</w:t>
      </w:r>
    </w:p>
    <w:p w:rsidR="00B567FB" w:rsidRPr="00D75C6E" w:rsidRDefault="00B567FB" w:rsidP="00E46969">
      <w:pPr>
        <w:spacing w:line="276" w:lineRule="auto"/>
        <w:rPr>
          <w:b/>
          <w:bCs/>
          <w:szCs w:val="24"/>
        </w:rPr>
      </w:pPr>
    </w:p>
    <w:p w:rsidR="003110AC" w:rsidRPr="00D75C6E" w:rsidRDefault="002A462B" w:rsidP="00D75C6E">
      <w:pPr>
        <w:spacing w:line="276" w:lineRule="auto"/>
        <w:rPr>
          <w:b/>
          <w:szCs w:val="24"/>
        </w:rPr>
      </w:pPr>
      <w:r w:rsidRPr="00D75C6E">
        <w:rPr>
          <w:b/>
          <w:bCs/>
          <w:szCs w:val="24"/>
        </w:rPr>
        <w:t>Abstract</w:t>
      </w:r>
      <w:r w:rsidRPr="00D75C6E">
        <w:rPr>
          <w:szCs w:val="24"/>
        </w:rPr>
        <w:t xml:space="preserve">  </w:t>
      </w:r>
      <w:r w:rsidRPr="00D75C6E">
        <w:rPr>
          <w:szCs w:val="24"/>
          <w:lang w:val="en-CA"/>
        </w:rPr>
        <w:fldChar w:fldCharType="begin"/>
      </w:r>
      <w:r w:rsidRPr="00D75C6E">
        <w:rPr>
          <w:szCs w:val="24"/>
          <w:lang w:val="en-CA"/>
        </w:rPr>
        <w:instrText xml:space="preserve"> SEQ CHAPTER \h \r 1</w:instrText>
      </w:r>
      <w:r w:rsidRPr="00D75C6E">
        <w:rPr>
          <w:szCs w:val="24"/>
        </w:rPr>
        <w:fldChar w:fldCharType="end"/>
      </w:r>
      <w:r w:rsidRPr="00D75C6E">
        <w:rPr>
          <w:szCs w:val="24"/>
        </w:rPr>
        <w:t xml:space="preserve">Computational neuroscience attributes colored areas and other perceptual qualia to calculations that are (as recently argued) realizable in multiple cellular forms. This faces serious issues in explaining how the various qualia arise and how they bind to form overall perceptions. Qualia may instead be neuroelectrical. Growing evidence indicates that (1) perceptions correlate with neuroelectrical activity spotted by locally activated EEGs, (2) </w:t>
      </w:r>
      <w:r w:rsidR="00D54BF3" w:rsidRPr="00D75C6E">
        <w:rPr>
          <w:szCs w:val="24"/>
        </w:rPr>
        <w:t xml:space="preserve">the </w:t>
      </w:r>
      <w:r w:rsidRPr="00D75C6E">
        <w:rPr>
          <w:szCs w:val="24"/>
        </w:rPr>
        <w:t xml:space="preserve">different qualia correlate with the different electrochemistries of unique detector cells, (3) a unified neural-electromagnetic field binds this activity </w:t>
      </w:r>
      <w:r w:rsidR="00630AA6" w:rsidRPr="00D75C6E">
        <w:rPr>
          <w:szCs w:val="24"/>
        </w:rPr>
        <w:t>to form</w:t>
      </w:r>
      <w:r w:rsidRPr="00D75C6E">
        <w:rPr>
          <w:szCs w:val="24"/>
        </w:rPr>
        <w:t xml:space="preserve"> overall perceptions, and (4) this field interacts with sensory circuits to help attentively guide perception. The colored areas in images may </w:t>
      </w:r>
      <w:r w:rsidR="00D20ACD" w:rsidRPr="00D75C6E">
        <w:rPr>
          <w:szCs w:val="24"/>
        </w:rPr>
        <w:t>thus</w:t>
      </w:r>
      <w:r w:rsidR="00D761F3" w:rsidRPr="00D75C6E">
        <w:rPr>
          <w:szCs w:val="24"/>
        </w:rPr>
        <w:t xml:space="preserve"> be seated in</w:t>
      </w:r>
      <w:r w:rsidRPr="00D75C6E">
        <w:rPr>
          <w:szCs w:val="24"/>
        </w:rPr>
        <w:t xml:space="preserve"> the electrochemistry of unique cells, while constancy mechanisms and other multiply realizable computations just help refine these images behind the scenes. This theory is ultimately testable.</w:t>
      </w:r>
    </w:p>
    <w:p w:rsidR="00AD6FD0" w:rsidRPr="00D75C6E" w:rsidRDefault="00AD6FD0" w:rsidP="00E46969">
      <w:pPr>
        <w:spacing w:line="276" w:lineRule="auto"/>
        <w:rPr>
          <w:szCs w:val="24"/>
        </w:rPr>
      </w:pPr>
    </w:p>
    <w:p w:rsidR="00B3109B" w:rsidRPr="00D75C6E" w:rsidRDefault="00B3109B" w:rsidP="00E46969">
      <w:pPr>
        <w:spacing w:line="276" w:lineRule="auto"/>
        <w:jc w:val="center"/>
        <w:rPr>
          <w:szCs w:val="24"/>
        </w:rPr>
      </w:pPr>
      <w:r w:rsidRPr="00D75C6E">
        <w:rPr>
          <w:b/>
          <w:szCs w:val="24"/>
        </w:rPr>
        <w:t xml:space="preserve">1. </w:t>
      </w:r>
      <w:r w:rsidR="00184F17" w:rsidRPr="00D75C6E">
        <w:rPr>
          <w:b/>
          <w:szCs w:val="24"/>
        </w:rPr>
        <w:t>C</w:t>
      </w:r>
      <w:r w:rsidR="006C70E4" w:rsidRPr="00D75C6E">
        <w:rPr>
          <w:b/>
          <w:szCs w:val="24"/>
        </w:rPr>
        <w:t>omputational</w:t>
      </w:r>
      <w:r w:rsidR="00BA710D" w:rsidRPr="00D75C6E">
        <w:rPr>
          <w:b/>
          <w:szCs w:val="24"/>
        </w:rPr>
        <w:t>ist</w:t>
      </w:r>
      <w:r w:rsidRPr="00D75C6E">
        <w:rPr>
          <w:b/>
          <w:szCs w:val="24"/>
        </w:rPr>
        <w:t xml:space="preserve"> Approach</w:t>
      </w:r>
      <w:r w:rsidR="00184F17" w:rsidRPr="00D75C6E">
        <w:rPr>
          <w:b/>
          <w:szCs w:val="24"/>
        </w:rPr>
        <w:t>es</w:t>
      </w:r>
      <w:r w:rsidR="0083328F" w:rsidRPr="00D75C6E">
        <w:rPr>
          <w:b/>
          <w:szCs w:val="24"/>
        </w:rPr>
        <w:t xml:space="preserve"> to Minds</w:t>
      </w:r>
    </w:p>
    <w:p w:rsidR="007B32D6" w:rsidRPr="00D75C6E" w:rsidRDefault="007B32D6" w:rsidP="00E46969">
      <w:pPr>
        <w:spacing w:line="276" w:lineRule="auto"/>
        <w:rPr>
          <w:szCs w:val="24"/>
          <w:lang w:val="en-CA"/>
        </w:rPr>
      </w:pPr>
    </w:p>
    <w:p w:rsidR="00572E0C" w:rsidRPr="00D75C6E" w:rsidRDefault="007B32D6" w:rsidP="00A557FB">
      <w:pPr>
        <w:spacing w:line="276" w:lineRule="auto"/>
        <w:rPr>
          <w:szCs w:val="24"/>
        </w:rPr>
      </w:pPr>
      <w:r w:rsidRPr="00D75C6E">
        <w:rPr>
          <w:szCs w:val="24"/>
          <w:lang w:val="en-CA"/>
        </w:rPr>
        <w:fldChar w:fldCharType="begin"/>
      </w:r>
      <w:r w:rsidRPr="00D75C6E">
        <w:rPr>
          <w:szCs w:val="24"/>
          <w:lang w:val="en-CA"/>
        </w:rPr>
        <w:instrText xml:space="preserve"> SEQ CHAPTER \h \r 1</w:instrText>
      </w:r>
      <w:r w:rsidRPr="00D75C6E">
        <w:rPr>
          <w:szCs w:val="24"/>
        </w:rPr>
        <w:fldChar w:fldCharType="end"/>
      </w:r>
      <w:r w:rsidR="00456037" w:rsidRPr="00D75C6E">
        <w:rPr>
          <w:szCs w:val="24"/>
          <w:lang w:val="en-CA"/>
        </w:rPr>
        <w:t>C</w:t>
      </w:r>
      <w:r w:rsidRPr="00D75C6E">
        <w:rPr>
          <w:szCs w:val="24"/>
        </w:rPr>
        <w:t xml:space="preserve">lassical computationalism claims that minds are </w:t>
      </w:r>
      <w:r w:rsidRPr="00D75C6E">
        <w:rPr>
          <w:noProof/>
          <w:szCs w:val="24"/>
        </w:rPr>
        <w:t>abstract</w:t>
      </w:r>
      <w:r w:rsidRPr="00D75C6E">
        <w:rPr>
          <w:szCs w:val="24"/>
        </w:rPr>
        <w:t xml:space="preserve"> computing systems realized in diverse ways. The </w:t>
      </w:r>
      <w:r w:rsidRPr="00D75C6E">
        <w:rPr>
          <w:noProof/>
          <w:szCs w:val="24"/>
        </w:rPr>
        <w:t>mind</w:t>
      </w:r>
      <w:r w:rsidRPr="00D75C6E">
        <w:rPr>
          <w:szCs w:val="24"/>
        </w:rPr>
        <w:t xml:space="preserve"> does not just resemble a computing system – it </w:t>
      </w:r>
      <w:r w:rsidRPr="00D75C6E">
        <w:rPr>
          <w:noProof/>
          <w:szCs w:val="24"/>
        </w:rPr>
        <w:t>literally</w:t>
      </w:r>
      <w:r w:rsidRPr="00D75C6E">
        <w:rPr>
          <w:szCs w:val="24"/>
        </w:rPr>
        <w:t xml:space="preserve"> is </w:t>
      </w:r>
      <w:r w:rsidRPr="00D75C6E">
        <w:rPr>
          <w:noProof/>
          <w:szCs w:val="24"/>
        </w:rPr>
        <w:t>a</w:t>
      </w:r>
      <w:r w:rsidR="00D13925" w:rsidRPr="00D75C6E">
        <w:rPr>
          <w:noProof/>
          <w:szCs w:val="24"/>
        </w:rPr>
        <w:t>n abstract</w:t>
      </w:r>
      <w:r w:rsidRPr="00D75C6E">
        <w:rPr>
          <w:szCs w:val="24"/>
        </w:rPr>
        <w:t xml:space="preserve"> computing system that </w:t>
      </w:r>
      <w:r w:rsidR="004B011F" w:rsidRPr="00D75C6E">
        <w:rPr>
          <w:szCs w:val="24"/>
        </w:rPr>
        <w:t>is</w:t>
      </w:r>
      <w:r w:rsidRPr="00D75C6E">
        <w:rPr>
          <w:szCs w:val="24"/>
        </w:rPr>
        <w:t xml:space="preserve"> </w:t>
      </w:r>
      <w:r w:rsidR="00D13925" w:rsidRPr="00D75C6E">
        <w:rPr>
          <w:szCs w:val="24"/>
        </w:rPr>
        <w:t>r</w:t>
      </w:r>
      <w:r w:rsidR="004B011F" w:rsidRPr="00D75C6E">
        <w:rPr>
          <w:szCs w:val="24"/>
        </w:rPr>
        <w:t>ealizable</w:t>
      </w:r>
      <w:r w:rsidRPr="00D75C6E">
        <w:rPr>
          <w:szCs w:val="24"/>
        </w:rPr>
        <w:t xml:space="preserve"> in multiple </w:t>
      </w:r>
      <w:r w:rsidRPr="00D75C6E">
        <w:rPr>
          <w:noProof/>
          <w:szCs w:val="24"/>
        </w:rPr>
        <w:t>hardwares</w:t>
      </w:r>
      <w:r w:rsidR="00AB5CC1" w:rsidRPr="00D75C6E">
        <w:rPr>
          <w:szCs w:val="24"/>
        </w:rPr>
        <w:t xml:space="preserve"> (Rescorla, 2015</w:t>
      </w:r>
      <w:r w:rsidRPr="00D75C6E">
        <w:rPr>
          <w:szCs w:val="24"/>
        </w:rPr>
        <w:t>).</w:t>
      </w:r>
      <w:r w:rsidR="00812521" w:rsidRPr="00D75C6E">
        <w:rPr>
          <w:szCs w:val="24"/>
          <w:lang w:val="en-CA"/>
        </w:rPr>
        <w:t xml:space="preserve"> </w:t>
      </w:r>
    </w:p>
    <w:p w:rsidR="006D12F6" w:rsidRPr="00D75C6E" w:rsidRDefault="003E3A54" w:rsidP="00E46969">
      <w:pPr>
        <w:spacing w:line="276" w:lineRule="auto"/>
        <w:rPr>
          <w:szCs w:val="24"/>
        </w:rPr>
      </w:pPr>
      <w:r w:rsidRPr="00D75C6E">
        <w:rPr>
          <w:szCs w:val="24"/>
        </w:rPr>
        <w:tab/>
        <w:t>Inspired by the computer revolution, computationalism</w:t>
      </w:r>
      <w:r w:rsidR="00907F81" w:rsidRPr="00D75C6E">
        <w:rPr>
          <w:szCs w:val="24"/>
        </w:rPr>
        <w:t>’</w:t>
      </w:r>
      <w:r w:rsidRPr="00D75C6E">
        <w:rPr>
          <w:szCs w:val="24"/>
        </w:rPr>
        <w:t xml:space="preserve">s </w:t>
      </w:r>
      <w:r w:rsidRPr="00D75C6E">
        <w:rPr>
          <w:noProof/>
          <w:szCs w:val="24"/>
        </w:rPr>
        <w:t>seminal</w:t>
      </w:r>
      <w:r w:rsidRPr="00D75C6E">
        <w:rPr>
          <w:szCs w:val="24"/>
        </w:rPr>
        <w:t xml:space="preserve"> ideas</w:t>
      </w:r>
      <w:r w:rsidR="00E3285D" w:rsidRPr="00D75C6E">
        <w:rPr>
          <w:szCs w:val="24"/>
        </w:rPr>
        <w:t xml:space="preserve"> – </w:t>
      </w:r>
      <w:r w:rsidR="00572E0C" w:rsidRPr="00D75C6E">
        <w:rPr>
          <w:szCs w:val="24"/>
        </w:rPr>
        <w:t>incl</w:t>
      </w:r>
      <w:r w:rsidR="0022748D" w:rsidRPr="00D75C6E">
        <w:rPr>
          <w:szCs w:val="24"/>
        </w:rPr>
        <w:t>uding that computers can think</w:t>
      </w:r>
      <w:r w:rsidR="00B81AFA" w:rsidRPr="00D75C6E">
        <w:rPr>
          <w:szCs w:val="24"/>
        </w:rPr>
        <w:t xml:space="preserve"> </w:t>
      </w:r>
      <w:r w:rsidR="00572E0C" w:rsidRPr="00D75C6E">
        <w:rPr>
          <w:szCs w:val="24"/>
        </w:rPr>
        <w:t xml:space="preserve">and </w:t>
      </w:r>
      <w:r w:rsidRPr="00D75C6E">
        <w:rPr>
          <w:szCs w:val="24"/>
        </w:rPr>
        <w:t xml:space="preserve">neural connections can </w:t>
      </w:r>
      <w:r w:rsidRPr="00D75C6E">
        <w:rPr>
          <w:noProof/>
          <w:szCs w:val="24"/>
        </w:rPr>
        <w:t xml:space="preserve">be </w:t>
      </w:r>
      <w:r w:rsidR="0022748D" w:rsidRPr="00D75C6E">
        <w:rPr>
          <w:noProof/>
          <w:szCs w:val="24"/>
        </w:rPr>
        <w:t>m</w:t>
      </w:r>
      <w:r w:rsidR="0042250C" w:rsidRPr="00D75C6E">
        <w:rPr>
          <w:noProof/>
          <w:szCs w:val="24"/>
        </w:rPr>
        <w:t>odel</w:t>
      </w:r>
      <w:r w:rsidRPr="00D75C6E">
        <w:rPr>
          <w:noProof/>
          <w:szCs w:val="24"/>
        </w:rPr>
        <w:t>ed</w:t>
      </w:r>
      <w:r w:rsidRPr="00D75C6E">
        <w:rPr>
          <w:szCs w:val="24"/>
        </w:rPr>
        <w:t xml:space="preserve"> computationally</w:t>
      </w:r>
      <w:r w:rsidR="00E3285D" w:rsidRPr="00D75C6E">
        <w:rPr>
          <w:szCs w:val="24"/>
        </w:rPr>
        <w:t xml:space="preserve"> – were developed by</w:t>
      </w:r>
      <w:r w:rsidRPr="00D75C6E">
        <w:rPr>
          <w:szCs w:val="24"/>
        </w:rPr>
        <w:t xml:space="preserve"> Turing (1936), McColloch and Pitts (1943), Newell and Simon (1956), and </w:t>
      </w:r>
      <w:r w:rsidR="006B2A60" w:rsidRPr="00D75C6E">
        <w:rPr>
          <w:szCs w:val="24"/>
        </w:rPr>
        <w:t xml:space="preserve">many </w:t>
      </w:r>
      <w:r w:rsidRPr="00D75C6E">
        <w:rPr>
          <w:szCs w:val="24"/>
        </w:rPr>
        <w:t xml:space="preserve">others. </w:t>
      </w:r>
      <w:r w:rsidR="00B00E9C" w:rsidRPr="00D75C6E">
        <w:rPr>
          <w:szCs w:val="24"/>
        </w:rPr>
        <w:t>C</w:t>
      </w:r>
      <w:r w:rsidRPr="00D75C6E">
        <w:rPr>
          <w:szCs w:val="24"/>
        </w:rPr>
        <w:t>omputationalists have long disagreed about what computations are</w:t>
      </w:r>
      <w:r w:rsidR="00A1071F" w:rsidRPr="00D75C6E">
        <w:rPr>
          <w:szCs w:val="24"/>
        </w:rPr>
        <w:t>, y</w:t>
      </w:r>
      <w:r w:rsidRPr="00D75C6E">
        <w:rPr>
          <w:szCs w:val="24"/>
        </w:rPr>
        <w:t xml:space="preserve">et examples are the operations of </w:t>
      </w:r>
      <w:r w:rsidR="00057B4B" w:rsidRPr="00D75C6E">
        <w:rPr>
          <w:szCs w:val="24"/>
        </w:rPr>
        <w:t xml:space="preserve">modern computers, </w:t>
      </w:r>
      <w:r w:rsidRPr="00D75C6E">
        <w:rPr>
          <w:szCs w:val="24"/>
        </w:rPr>
        <w:t xml:space="preserve">neural networks, </w:t>
      </w:r>
      <w:r w:rsidR="00057B4B" w:rsidRPr="00D75C6E">
        <w:rPr>
          <w:szCs w:val="24"/>
        </w:rPr>
        <w:t>a</w:t>
      </w:r>
      <w:r w:rsidRPr="00D75C6E">
        <w:rPr>
          <w:szCs w:val="24"/>
        </w:rPr>
        <w:t>nd Turing machines</w:t>
      </w:r>
      <w:r w:rsidR="00F763AA" w:rsidRPr="00D75C6E">
        <w:rPr>
          <w:szCs w:val="24"/>
        </w:rPr>
        <w:t xml:space="preserve"> (theoretical machine</w:t>
      </w:r>
      <w:r w:rsidR="004F3CE6" w:rsidRPr="00D75C6E">
        <w:rPr>
          <w:szCs w:val="24"/>
        </w:rPr>
        <w:t xml:space="preserve">s </w:t>
      </w:r>
      <w:r w:rsidR="00AD54AC" w:rsidRPr="00D75C6E">
        <w:rPr>
          <w:szCs w:val="24"/>
        </w:rPr>
        <w:t>using</w:t>
      </w:r>
      <w:r w:rsidR="00F763AA" w:rsidRPr="00D75C6E">
        <w:rPr>
          <w:szCs w:val="24"/>
        </w:rPr>
        <w:t xml:space="preserve"> a table of rules to manipulate symbols on a tape)</w:t>
      </w:r>
      <w:r w:rsidRPr="00D75C6E">
        <w:rPr>
          <w:szCs w:val="24"/>
        </w:rPr>
        <w:t>. They also disagree about how computational,</w:t>
      </w:r>
      <w:r w:rsidR="00F763AA" w:rsidRPr="00D75C6E">
        <w:rPr>
          <w:szCs w:val="24"/>
        </w:rPr>
        <w:t xml:space="preserve"> </w:t>
      </w:r>
      <w:r w:rsidR="005F4C55" w:rsidRPr="00D75C6E">
        <w:rPr>
          <w:szCs w:val="24"/>
        </w:rPr>
        <w:t xml:space="preserve">psychological, and </w:t>
      </w:r>
      <w:r w:rsidR="00F763AA" w:rsidRPr="00D75C6E">
        <w:rPr>
          <w:szCs w:val="24"/>
        </w:rPr>
        <w:t>neural</w:t>
      </w:r>
      <w:r w:rsidRPr="00D75C6E">
        <w:rPr>
          <w:szCs w:val="24"/>
        </w:rPr>
        <w:t xml:space="preserve"> views of </w:t>
      </w:r>
      <w:r w:rsidR="007F1995" w:rsidRPr="00D75C6E">
        <w:rPr>
          <w:szCs w:val="24"/>
        </w:rPr>
        <w:t>mental activity</w:t>
      </w:r>
      <w:r w:rsidRPr="00D75C6E">
        <w:rPr>
          <w:szCs w:val="24"/>
        </w:rPr>
        <w:t xml:space="preserve"> are related.</w:t>
      </w:r>
      <w:r w:rsidR="00572E0C" w:rsidRPr="00D75C6E">
        <w:rPr>
          <w:szCs w:val="24"/>
        </w:rPr>
        <w:t xml:space="preserve"> </w:t>
      </w:r>
    </w:p>
    <w:p w:rsidR="009D49B2" w:rsidRPr="00D75C6E" w:rsidRDefault="00C7647D" w:rsidP="00E46969">
      <w:pPr>
        <w:spacing w:line="276" w:lineRule="auto"/>
        <w:rPr>
          <w:szCs w:val="24"/>
        </w:rPr>
      </w:pPr>
      <w:r w:rsidRPr="00D75C6E">
        <w:rPr>
          <w:szCs w:val="24"/>
        </w:rPr>
        <w:tab/>
        <w:t xml:space="preserve">By the 1960s, computationalism was replacing behaviorism, which </w:t>
      </w:r>
      <w:r w:rsidR="004669CC" w:rsidRPr="00D75C6E">
        <w:rPr>
          <w:szCs w:val="24"/>
        </w:rPr>
        <w:t>proposed</w:t>
      </w:r>
      <w:r w:rsidRPr="00D75C6E">
        <w:rPr>
          <w:szCs w:val="24"/>
        </w:rPr>
        <w:t xml:space="preserve"> that science study overt behavior and explain it via stimulus-response chains. Computationalists turned from </w:t>
      </w:r>
      <w:r w:rsidRPr="00D75C6E">
        <w:rPr>
          <w:noProof/>
          <w:szCs w:val="24"/>
        </w:rPr>
        <w:t>overt</w:t>
      </w:r>
      <w:r w:rsidRPr="00D75C6E">
        <w:rPr>
          <w:szCs w:val="24"/>
        </w:rPr>
        <w:t xml:space="preserve"> behavior to </w:t>
      </w:r>
      <w:r w:rsidRPr="00D75C6E">
        <w:rPr>
          <w:noProof/>
          <w:szCs w:val="24"/>
        </w:rPr>
        <w:t>inner</w:t>
      </w:r>
      <w:r w:rsidRPr="00D75C6E">
        <w:rPr>
          <w:szCs w:val="24"/>
        </w:rPr>
        <w:t xml:space="preserve"> representations (thoughts, percepts, etc.). </w:t>
      </w:r>
      <w:r w:rsidRPr="00D75C6E">
        <w:rPr>
          <w:noProof/>
          <w:szCs w:val="24"/>
        </w:rPr>
        <w:t>This</w:t>
      </w:r>
      <w:r w:rsidRPr="00D75C6E">
        <w:rPr>
          <w:szCs w:val="24"/>
        </w:rPr>
        <w:t xml:space="preserve"> p</w:t>
      </w:r>
      <w:r w:rsidR="00100800" w:rsidRPr="00D75C6E">
        <w:rPr>
          <w:szCs w:val="24"/>
        </w:rPr>
        <w:t>arallel</w:t>
      </w:r>
      <w:r w:rsidRPr="00D75C6E">
        <w:rPr>
          <w:szCs w:val="24"/>
        </w:rPr>
        <w:t>ed functionalism</w:t>
      </w:r>
      <w:r w:rsidR="00907F81" w:rsidRPr="00D75C6E">
        <w:rPr>
          <w:szCs w:val="24"/>
        </w:rPr>
        <w:t>’</w:t>
      </w:r>
      <w:r w:rsidRPr="00D75C6E">
        <w:rPr>
          <w:szCs w:val="24"/>
        </w:rPr>
        <w:t xml:space="preserve">s rise in the 1970s, where pain, for example, was </w:t>
      </w:r>
      <w:r w:rsidR="006D12F6" w:rsidRPr="00D75C6E">
        <w:rPr>
          <w:szCs w:val="24"/>
        </w:rPr>
        <w:t>characterized</w:t>
      </w:r>
      <w:r w:rsidRPr="00D75C6E">
        <w:rPr>
          <w:szCs w:val="24"/>
        </w:rPr>
        <w:t xml:space="preserve"> </w:t>
      </w:r>
      <w:r w:rsidRPr="00D75C6E">
        <w:rPr>
          <w:noProof/>
          <w:szCs w:val="24"/>
        </w:rPr>
        <w:t>in terms of</w:t>
      </w:r>
      <w:r w:rsidRPr="00D75C6E">
        <w:rPr>
          <w:szCs w:val="24"/>
        </w:rPr>
        <w:t xml:space="preserve"> its causes and effects</w:t>
      </w:r>
      <w:r w:rsidR="006D12F6" w:rsidRPr="00D75C6E">
        <w:rPr>
          <w:szCs w:val="24"/>
        </w:rPr>
        <w:t>, both</w:t>
      </w:r>
      <w:r w:rsidRPr="00D75C6E">
        <w:rPr>
          <w:szCs w:val="24"/>
        </w:rPr>
        <w:t xml:space="preserve"> overt and internal. Pain</w:t>
      </w:r>
      <w:r w:rsidR="00907F81" w:rsidRPr="00D75C6E">
        <w:rPr>
          <w:szCs w:val="24"/>
        </w:rPr>
        <w:t>’</w:t>
      </w:r>
      <w:r w:rsidRPr="00D75C6E">
        <w:rPr>
          <w:szCs w:val="24"/>
        </w:rPr>
        <w:t xml:space="preserve">s substrate </w:t>
      </w:r>
      <w:r w:rsidR="006D12F6" w:rsidRPr="00D75C6E">
        <w:rPr>
          <w:szCs w:val="24"/>
        </w:rPr>
        <w:t>was</w:t>
      </w:r>
      <w:r w:rsidRPr="00D75C6E">
        <w:rPr>
          <w:szCs w:val="24"/>
        </w:rPr>
        <w:t xml:space="preserve"> this causal structure</w:t>
      </w:r>
      <w:r w:rsidR="00C17DFF" w:rsidRPr="00D75C6E">
        <w:rPr>
          <w:szCs w:val="24"/>
        </w:rPr>
        <w:t>, which</w:t>
      </w:r>
      <w:r w:rsidR="00732029" w:rsidRPr="00D75C6E">
        <w:rPr>
          <w:szCs w:val="24"/>
        </w:rPr>
        <w:t xml:space="preserve"> </w:t>
      </w:r>
      <w:r w:rsidR="00732029" w:rsidRPr="00D75C6E">
        <w:rPr>
          <w:noProof/>
          <w:szCs w:val="24"/>
        </w:rPr>
        <w:t xml:space="preserve">is </w:t>
      </w:r>
      <w:r w:rsidRPr="00D75C6E">
        <w:rPr>
          <w:noProof/>
          <w:szCs w:val="24"/>
        </w:rPr>
        <w:t>abstracted</w:t>
      </w:r>
      <w:r w:rsidRPr="00D75C6E">
        <w:rPr>
          <w:szCs w:val="24"/>
        </w:rPr>
        <w:t xml:space="preserve"> from </w:t>
      </w:r>
      <w:r w:rsidR="006F323A" w:rsidRPr="00D75C6E">
        <w:rPr>
          <w:szCs w:val="24"/>
        </w:rPr>
        <w:t>the multiple</w:t>
      </w:r>
      <w:r w:rsidR="00C027D7" w:rsidRPr="00D75C6E">
        <w:rPr>
          <w:szCs w:val="24"/>
        </w:rPr>
        <w:t xml:space="preserve"> </w:t>
      </w:r>
      <w:r w:rsidRPr="00D75C6E">
        <w:rPr>
          <w:noProof/>
          <w:szCs w:val="24"/>
        </w:rPr>
        <w:t>hardware</w:t>
      </w:r>
      <w:r w:rsidR="0013738A" w:rsidRPr="00D75C6E">
        <w:rPr>
          <w:noProof/>
          <w:szCs w:val="24"/>
        </w:rPr>
        <w:t>s</w:t>
      </w:r>
      <w:r w:rsidRPr="00D75C6E">
        <w:rPr>
          <w:szCs w:val="24"/>
        </w:rPr>
        <w:t xml:space="preserve"> that </w:t>
      </w:r>
      <w:r w:rsidR="0013738A" w:rsidRPr="00D75C6E">
        <w:rPr>
          <w:szCs w:val="24"/>
        </w:rPr>
        <w:t>realize</w:t>
      </w:r>
      <w:r w:rsidRPr="00D75C6E">
        <w:rPr>
          <w:szCs w:val="24"/>
        </w:rPr>
        <w:t xml:space="preserve"> it.</w:t>
      </w:r>
      <w:r w:rsidR="006D12F6" w:rsidRPr="00D75C6E">
        <w:rPr>
          <w:szCs w:val="24"/>
        </w:rPr>
        <w:t xml:space="preserve"> </w:t>
      </w:r>
    </w:p>
    <w:p w:rsidR="00BD5876" w:rsidRPr="00D75C6E" w:rsidRDefault="00DE0C3D" w:rsidP="00E46969">
      <w:pPr>
        <w:spacing w:line="276" w:lineRule="auto"/>
        <w:rPr>
          <w:szCs w:val="24"/>
        </w:rPr>
      </w:pPr>
      <w:r w:rsidRPr="00D75C6E">
        <w:rPr>
          <w:szCs w:val="24"/>
        </w:rPr>
        <w:tab/>
        <w:t xml:space="preserve">Most computationalists </w:t>
      </w:r>
      <w:r w:rsidR="00B35985" w:rsidRPr="00D75C6E">
        <w:rPr>
          <w:szCs w:val="24"/>
        </w:rPr>
        <w:t xml:space="preserve">also </w:t>
      </w:r>
      <w:r w:rsidRPr="00D75C6E">
        <w:rPr>
          <w:szCs w:val="24"/>
        </w:rPr>
        <w:t xml:space="preserve">adopted multiple </w:t>
      </w:r>
      <w:r w:rsidRPr="00D75C6E">
        <w:rPr>
          <w:noProof/>
          <w:szCs w:val="24"/>
        </w:rPr>
        <w:t>realization</w:t>
      </w:r>
      <w:r w:rsidRPr="00D75C6E">
        <w:rPr>
          <w:szCs w:val="24"/>
        </w:rPr>
        <w:t xml:space="preserve">. Their mind-as-computer view thus rejected mind-as-brain </w:t>
      </w:r>
      <w:r w:rsidRPr="00D75C6E">
        <w:rPr>
          <w:noProof/>
          <w:szCs w:val="24"/>
        </w:rPr>
        <w:t>views</w:t>
      </w:r>
      <w:r w:rsidRPr="00D75C6E">
        <w:rPr>
          <w:szCs w:val="24"/>
        </w:rPr>
        <w:t xml:space="preserve"> of the 1950s, which identified pains with neural pain-detector activity. </w:t>
      </w:r>
      <w:r w:rsidR="00935EE3" w:rsidRPr="00D75C6E">
        <w:rPr>
          <w:szCs w:val="24"/>
        </w:rPr>
        <w:t>Arguably, s</w:t>
      </w:r>
      <w:r w:rsidR="001815E0" w:rsidRPr="00D75C6E">
        <w:rPr>
          <w:szCs w:val="24"/>
        </w:rPr>
        <w:t>uch identities a</w:t>
      </w:r>
      <w:r w:rsidR="00DF7FCD" w:rsidRPr="00D75C6E">
        <w:rPr>
          <w:szCs w:val="24"/>
        </w:rPr>
        <w:t>r</w:t>
      </w:r>
      <w:r w:rsidR="001815E0" w:rsidRPr="00D75C6E">
        <w:rPr>
          <w:szCs w:val="24"/>
        </w:rPr>
        <w:t>e</w:t>
      </w:r>
      <w:r w:rsidR="00C546FE" w:rsidRPr="00D75C6E">
        <w:rPr>
          <w:szCs w:val="24"/>
        </w:rPr>
        <w:t xml:space="preserve"> improbable</w:t>
      </w:r>
      <w:r w:rsidR="0059521D" w:rsidRPr="00D75C6E">
        <w:rPr>
          <w:szCs w:val="24"/>
        </w:rPr>
        <w:t xml:space="preserve">, </w:t>
      </w:r>
      <w:r w:rsidRPr="00D75C6E">
        <w:rPr>
          <w:szCs w:val="24"/>
        </w:rPr>
        <w:t xml:space="preserve">for </w:t>
      </w:r>
      <w:r w:rsidR="001815E0" w:rsidRPr="00D75C6E">
        <w:rPr>
          <w:szCs w:val="24"/>
        </w:rPr>
        <w:t>they</w:t>
      </w:r>
      <w:r w:rsidRPr="00D75C6E">
        <w:rPr>
          <w:szCs w:val="24"/>
        </w:rPr>
        <w:t xml:space="preserve"> must hold across all species in evolution</w:t>
      </w:r>
      <w:r w:rsidR="006A4614" w:rsidRPr="00D75C6E">
        <w:rPr>
          <w:szCs w:val="24"/>
        </w:rPr>
        <w:t>ary history</w:t>
      </w:r>
      <w:r w:rsidR="009D49B2" w:rsidRPr="00D75C6E">
        <w:rPr>
          <w:szCs w:val="24"/>
        </w:rPr>
        <w:t xml:space="preserve"> (Putnam, 1967)</w:t>
      </w:r>
      <w:r w:rsidRPr="00D75C6E">
        <w:rPr>
          <w:szCs w:val="24"/>
        </w:rPr>
        <w:t xml:space="preserve">. </w:t>
      </w:r>
      <w:r w:rsidR="009269F0" w:rsidRPr="00D75C6E">
        <w:rPr>
          <w:szCs w:val="24"/>
        </w:rPr>
        <w:t>Many o</w:t>
      </w:r>
      <w:r w:rsidR="003C2408" w:rsidRPr="00D75C6E">
        <w:rPr>
          <w:szCs w:val="24"/>
        </w:rPr>
        <w:t xml:space="preserve">thers </w:t>
      </w:r>
      <w:r w:rsidR="009269F0" w:rsidRPr="00D75C6E">
        <w:rPr>
          <w:szCs w:val="24"/>
        </w:rPr>
        <w:t xml:space="preserve">later </w:t>
      </w:r>
      <w:r w:rsidR="00293D8C" w:rsidRPr="00D75C6E">
        <w:rPr>
          <w:szCs w:val="24"/>
        </w:rPr>
        <w:t>argued</w:t>
      </w:r>
      <w:r w:rsidR="003C2408" w:rsidRPr="00D75C6E">
        <w:rPr>
          <w:szCs w:val="24"/>
        </w:rPr>
        <w:t xml:space="preserve"> that </w:t>
      </w:r>
      <w:r w:rsidRPr="00D75C6E">
        <w:rPr>
          <w:noProof/>
          <w:szCs w:val="24"/>
        </w:rPr>
        <w:t xml:space="preserve">mental tasks can be </w:t>
      </w:r>
      <w:r w:rsidR="008C2743" w:rsidRPr="00D75C6E">
        <w:rPr>
          <w:noProof/>
          <w:szCs w:val="24"/>
        </w:rPr>
        <w:t>executed</w:t>
      </w:r>
      <w:r w:rsidRPr="00D75C6E">
        <w:rPr>
          <w:noProof/>
          <w:szCs w:val="24"/>
        </w:rPr>
        <w:t xml:space="preserve"> by multiple brain structures</w:t>
      </w:r>
      <w:r w:rsidRPr="00D75C6E">
        <w:rPr>
          <w:szCs w:val="24"/>
        </w:rPr>
        <w:t xml:space="preserve"> due to neural plasticity in learning or injury. </w:t>
      </w:r>
      <w:r w:rsidRPr="00D75C6E">
        <w:rPr>
          <w:noProof/>
          <w:szCs w:val="24"/>
        </w:rPr>
        <w:t>Yet multiple</w:t>
      </w:r>
      <w:r w:rsidRPr="00D75C6E">
        <w:rPr>
          <w:szCs w:val="24"/>
        </w:rPr>
        <w:t xml:space="preserve"> </w:t>
      </w:r>
      <w:r w:rsidRPr="00D75C6E">
        <w:rPr>
          <w:noProof/>
          <w:szCs w:val="24"/>
        </w:rPr>
        <w:t>realization</w:t>
      </w:r>
      <w:r w:rsidRPr="00D75C6E">
        <w:rPr>
          <w:szCs w:val="24"/>
        </w:rPr>
        <w:t xml:space="preserve"> h</w:t>
      </w:r>
      <w:r w:rsidR="00DE729B" w:rsidRPr="00D75C6E">
        <w:rPr>
          <w:szCs w:val="24"/>
        </w:rPr>
        <w:t>as not gone unchallenged (see §5</w:t>
      </w:r>
      <w:r w:rsidR="00B3116B" w:rsidRPr="00D75C6E">
        <w:rPr>
          <w:szCs w:val="24"/>
        </w:rPr>
        <w:t>.3</w:t>
      </w:r>
      <w:r w:rsidR="0065255E" w:rsidRPr="00D75C6E">
        <w:rPr>
          <w:szCs w:val="24"/>
        </w:rPr>
        <w:t xml:space="preserve"> below</w:t>
      </w:r>
      <w:r w:rsidRPr="00D75C6E">
        <w:rPr>
          <w:szCs w:val="24"/>
        </w:rPr>
        <w:t>).</w:t>
      </w:r>
    </w:p>
    <w:p w:rsidR="007E57B6" w:rsidRPr="00D75C6E" w:rsidRDefault="006E6954" w:rsidP="00E46969">
      <w:pPr>
        <w:spacing w:line="276" w:lineRule="auto"/>
        <w:rPr>
          <w:szCs w:val="24"/>
        </w:rPr>
      </w:pPr>
      <w:r w:rsidRPr="00D75C6E">
        <w:rPr>
          <w:szCs w:val="24"/>
        </w:rPr>
        <w:tab/>
        <w:t xml:space="preserve">Another argument </w:t>
      </w:r>
      <w:r w:rsidR="00BD5876" w:rsidRPr="00D75C6E">
        <w:rPr>
          <w:szCs w:val="24"/>
        </w:rPr>
        <w:t>supporting</w:t>
      </w:r>
      <w:r w:rsidRPr="00D75C6E">
        <w:rPr>
          <w:szCs w:val="24"/>
        </w:rPr>
        <w:t xml:space="preserve"> mind-as-computer </w:t>
      </w:r>
      <w:r w:rsidR="00BD5876" w:rsidRPr="00D75C6E">
        <w:rPr>
          <w:szCs w:val="24"/>
        </w:rPr>
        <w:t>over</w:t>
      </w:r>
      <w:r w:rsidRPr="00D75C6E">
        <w:rPr>
          <w:szCs w:val="24"/>
        </w:rPr>
        <w:t xml:space="preserve"> mind-as-brain view</w:t>
      </w:r>
      <w:r w:rsidR="00535BA8" w:rsidRPr="00D75C6E">
        <w:rPr>
          <w:szCs w:val="24"/>
        </w:rPr>
        <w:t>s</w:t>
      </w:r>
      <w:r w:rsidRPr="00D75C6E">
        <w:rPr>
          <w:szCs w:val="24"/>
        </w:rPr>
        <w:t xml:space="preserve"> </w:t>
      </w:r>
      <w:r w:rsidR="00C40532" w:rsidRPr="00D75C6E">
        <w:rPr>
          <w:szCs w:val="24"/>
        </w:rPr>
        <w:t>wa</w:t>
      </w:r>
      <w:r w:rsidRPr="00D75C6E">
        <w:rPr>
          <w:szCs w:val="24"/>
        </w:rPr>
        <w:t xml:space="preserve">s that no </w:t>
      </w:r>
      <w:r w:rsidRPr="00D75C6E">
        <w:rPr>
          <w:noProof/>
          <w:szCs w:val="24"/>
        </w:rPr>
        <w:t>pictorial</w:t>
      </w:r>
      <w:r w:rsidRPr="00D75C6E">
        <w:rPr>
          <w:szCs w:val="24"/>
        </w:rPr>
        <w:t xml:space="preserve"> images </w:t>
      </w:r>
      <w:r w:rsidRPr="00D75C6E">
        <w:rPr>
          <w:noProof/>
          <w:szCs w:val="24"/>
        </w:rPr>
        <w:t>are found</w:t>
      </w:r>
      <w:r w:rsidRPr="00D75C6E">
        <w:rPr>
          <w:szCs w:val="24"/>
        </w:rPr>
        <w:t xml:space="preserve"> in brains, so images cannot be neural </w:t>
      </w:r>
      <w:r w:rsidR="00BD5876" w:rsidRPr="00D75C6E">
        <w:rPr>
          <w:szCs w:val="24"/>
        </w:rPr>
        <w:t>events</w:t>
      </w:r>
      <w:r w:rsidRPr="00D75C6E">
        <w:rPr>
          <w:szCs w:val="24"/>
        </w:rPr>
        <w:t xml:space="preserve">. Images must by default </w:t>
      </w:r>
      <w:r w:rsidRPr="00D75C6E">
        <w:rPr>
          <w:noProof/>
          <w:szCs w:val="24"/>
        </w:rPr>
        <w:t>be encoded</w:t>
      </w:r>
      <w:r w:rsidRPr="00D75C6E">
        <w:rPr>
          <w:szCs w:val="24"/>
        </w:rPr>
        <w:t xml:space="preserve"> in </w:t>
      </w:r>
      <w:r w:rsidR="0072226F" w:rsidRPr="00D75C6E">
        <w:rPr>
          <w:szCs w:val="24"/>
        </w:rPr>
        <w:t>information</w:t>
      </w:r>
      <w:r w:rsidRPr="00D75C6E">
        <w:rPr>
          <w:szCs w:val="24"/>
        </w:rPr>
        <w:t xml:space="preserve"> </w:t>
      </w:r>
      <w:r w:rsidRPr="00D75C6E">
        <w:rPr>
          <w:noProof/>
          <w:szCs w:val="24"/>
        </w:rPr>
        <w:t>nonpictorial</w:t>
      </w:r>
      <w:r w:rsidR="007C2D77" w:rsidRPr="00D75C6E">
        <w:rPr>
          <w:noProof/>
          <w:szCs w:val="24"/>
        </w:rPr>
        <w:t>ly</w:t>
      </w:r>
      <w:r w:rsidRPr="00D75C6E">
        <w:rPr>
          <w:szCs w:val="24"/>
        </w:rPr>
        <w:t xml:space="preserve"> (Sperry, 1952). </w:t>
      </w:r>
      <w:r w:rsidR="0045163A" w:rsidRPr="00D75C6E">
        <w:rPr>
          <w:szCs w:val="24"/>
        </w:rPr>
        <w:t xml:space="preserve">Again, this has </w:t>
      </w:r>
      <w:r w:rsidR="00B41DC0" w:rsidRPr="00D75C6E">
        <w:rPr>
          <w:noProof/>
          <w:szCs w:val="24"/>
        </w:rPr>
        <w:t xml:space="preserve">been </w:t>
      </w:r>
      <w:r w:rsidR="0045163A" w:rsidRPr="00D75C6E">
        <w:rPr>
          <w:noProof/>
          <w:szCs w:val="24"/>
        </w:rPr>
        <w:t>challenged</w:t>
      </w:r>
      <w:r w:rsidRPr="00D75C6E">
        <w:rPr>
          <w:szCs w:val="24"/>
        </w:rPr>
        <w:t xml:space="preserve"> (§5).</w:t>
      </w:r>
    </w:p>
    <w:p w:rsidR="00155557" w:rsidRPr="00D75C6E" w:rsidRDefault="00155557" w:rsidP="00E46969">
      <w:pPr>
        <w:spacing w:line="276" w:lineRule="auto"/>
        <w:rPr>
          <w:szCs w:val="24"/>
        </w:rPr>
      </w:pPr>
      <w:r w:rsidRPr="00D75C6E">
        <w:rPr>
          <w:szCs w:val="24"/>
        </w:rPr>
        <w:tab/>
        <w:t xml:space="preserve">Computational neuroscience (CNS) sticks to computations in neural systems. </w:t>
      </w:r>
      <w:r w:rsidR="008D2F84" w:rsidRPr="00D75C6E">
        <w:rPr>
          <w:szCs w:val="24"/>
        </w:rPr>
        <w:t xml:space="preserve">It </w:t>
      </w:r>
      <w:r w:rsidR="0014219A" w:rsidRPr="00D75C6E">
        <w:rPr>
          <w:szCs w:val="24"/>
        </w:rPr>
        <w:t>explain</w:t>
      </w:r>
      <w:r w:rsidR="008D2F84" w:rsidRPr="00D75C6E">
        <w:rPr>
          <w:szCs w:val="24"/>
        </w:rPr>
        <w:t>s</w:t>
      </w:r>
      <w:r w:rsidR="0014219A" w:rsidRPr="00D75C6E">
        <w:rPr>
          <w:szCs w:val="24"/>
        </w:rPr>
        <w:t xml:space="preserve"> </w:t>
      </w:r>
      <w:r w:rsidR="0014219A" w:rsidRPr="00D75C6E">
        <w:rPr>
          <w:szCs w:val="24"/>
        </w:rPr>
        <w:lastRenderedPageBreak/>
        <w:t>consciousness in terms of global workspace and integrated information, for example.</w:t>
      </w:r>
      <w:r w:rsidR="0014219A" w:rsidRPr="00D75C6E">
        <w:rPr>
          <w:szCs w:val="24"/>
          <w:vertAlign w:val="superscript"/>
        </w:rPr>
        <w:t>1</w:t>
      </w:r>
      <w:r w:rsidR="00E46146" w:rsidRPr="00D75C6E">
        <w:rPr>
          <w:szCs w:val="24"/>
        </w:rPr>
        <w:t xml:space="preserve"> </w:t>
      </w:r>
      <w:r w:rsidRPr="00D75C6E">
        <w:rPr>
          <w:szCs w:val="24"/>
        </w:rPr>
        <w:t xml:space="preserve">This paper focuses on </w:t>
      </w:r>
      <w:r w:rsidR="00E277ED" w:rsidRPr="00D75C6E">
        <w:rPr>
          <w:szCs w:val="24"/>
        </w:rPr>
        <w:t>CNS</w:t>
      </w:r>
      <w:r w:rsidR="00907F81" w:rsidRPr="00D75C6E">
        <w:rPr>
          <w:szCs w:val="24"/>
        </w:rPr>
        <w:t>’</w:t>
      </w:r>
      <w:r w:rsidRPr="00D75C6E">
        <w:rPr>
          <w:szCs w:val="24"/>
        </w:rPr>
        <w:t xml:space="preserve"> empirical issues with perceptual qualia. These qualia are the pains, colors, odors, tastes, sounds, and other qualities </w:t>
      </w:r>
      <w:r w:rsidR="008A65BE" w:rsidRPr="00D75C6E">
        <w:rPr>
          <w:szCs w:val="24"/>
        </w:rPr>
        <w:t>in our sensory experience</w:t>
      </w:r>
      <w:r w:rsidRPr="00D75C6E">
        <w:rPr>
          <w:szCs w:val="24"/>
        </w:rPr>
        <w:t>. One</w:t>
      </w:r>
      <w:r w:rsidR="00907F81" w:rsidRPr="00D75C6E">
        <w:rPr>
          <w:szCs w:val="24"/>
        </w:rPr>
        <w:t>’</w:t>
      </w:r>
      <w:r w:rsidRPr="00D75C6E">
        <w:rPr>
          <w:szCs w:val="24"/>
        </w:rPr>
        <w:t xml:space="preserve">s qualia are inaccessible to other people (private) and they involve a point of view (subjectivity). They are unified in that </w:t>
      </w:r>
      <w:r w:rsidR="00417473" w:rsidRPr="00D75C6E">
        <w:rPr>
          <w:szCs w:val="24"/>
        </w:rPr>
        <w:t>various</w:t>
      </w:r>
      <w:r w:rsidRPr="00D75C6E">
        <w:rPr>
          <w:szCs w:val="24"/>
        </w:rPr>
        <w:t xml:space="preserve"> qualia can be experienced together as a whole, as in a cappuccino.</w:t>
      </w:r>
      <w:r w:rsidR="007E57B6" w:rsidRPr="00D75C6E">
        <w:rPr>
          <w:szCs w:val="24"/>
        </w:rPr>
        <w:t xml:space="preserve"> CNS</w:t>
      </w:r>
      <w:r w:rsidR="00907F81" w:rsidRPr="00D75C6E">
        <w:rPr>
          <w:szCs w:val="24"/>
        </w:rPr>
        <w:t>’</w:t>
      </w:r>
      <w:r w:rsidR="007E57B6" w:rsidRPr="00D75C6E">
        <w:rPr>
          <w:szCs w:val="24"/>
        </w:rPr>
        <w:t xml:space="preserve"> issues here concern how it encodes these </w:t>
      </w:r>
      <w:r w:rsidR="001C1DEA" w:rsidRPr="00D75C6E">
        <w:rPr>
          <w:szCs w:val="24"/>
        </w:rPr>
        <w:t xml:space="preserve">various </w:t>
      </w:r>
      <w:r w:rsidR="007E57B6" w:rsidRPr="00D75C6E">
        <w:rPr>
          <w:szCs w:val="24"/>
        </w:rPr>
        <w:t xml:space="preserve">qualia and </w:t>
      </w:r>
      <w:r w:rsidR="00417473" w:rsidRPr="00D75C6E">
        <w:rPr>
          <w:szCs w:val="24"/>
        </w:rPr>
        <w:t xml:space="preserve">their </w:t>
      </w:r>
      <w:r w:rsidR="001C1DEA" w:rsidRPr="00D75C6E">
        <w:rPr>
          <w:szCs w:val="24"/>
        </w:rPr>
        <w:t>unification (binding</w:t>
      </w:r>
      <w:r w:rsidR="00417473" w:rsidRPr="00D75C6E">
        <w:rPr>
          <w:szCs w:val="24"/>
        </w:rPr>
        <w:t>) into overall percepts</w:t>
      </w:r>
      <w:r w:rsidR="001C1DEA" w:rsidRPr="00D75C6E">
        <w:rPr>
          <w:szCs w:val="24"/>
        </w:rPr>
        <w:t>.</w:t>
      </w:r>
    </w:p>
    <w:p w:rsidR="007E57B6" w:rsidRPr="00D75C6E" w:rsidRDefault="007E57B6" w:rsidP="00E46969">
      <w:pPr>
        <w:spacing w:line="276" w:lineRule="auto"/>
        <w:rPr>
          <w:szCs w:val="24"/>
        </w:rPr>
      </w:pPr>
      <w:r w:rsidRPr="00D75C6E">
        <w:rPr>
          <w:szCs w:val="24"/>
        </w:rPr>
        <w:tab/>
        <w:t xml:space="preserve">CNS has other </w:t>
      </w:r>
      <w:r w:rsidRPr="00D75C6E">
        <w:rPr>
          <w:noProof/>
          <w:szCs w:val="24"/>
        </w:rPr>
        <w:t>issues</w:t>
      </w:r>
      <w:r w:rsidRPr="00D75C6E">
        <w:rPr>
          <w:szCs w:val="24"/>
        </w:rPr>
        <w:t xml:space="preserve"> too. To start with, its total focus on neural versus computer science may seem contrary to multiple </w:t>
      </w:r>
      <w:r w:rsidRPr="00D75C6E">
        <w:rPr>
          <w:noProof/>
          <w:szCs w:val="24"/>
        </w:rPr>
        <w:t>realization</w:t>
      </w:r>
      <w:r w:rsidRPr="00D75C6E">
        <w:rPr>
          <w:szCs w:val="24"/>
        </w:rPr>
        <w:t xml:space="preserve">. But arguments by Aizawa and Gillett (2009) show that CNS and multiple </w:t>
      </w:r>
      <w:r w:rsidRPr="00D75C6E">
        <w:rPr>
          <w:noProof/>
          <w:szCs w:val="24"/>
        </w:rPr>
        <w:t>realization</w:t>
      </w:r>
      <w:r w:rsidRPr="00D75C6E">
        <w:rPr>
          <w:szCs w:val="24"/>
        </w:rPr>
        <w:t xml:space="preserve"> aren</w:t>
      </w:r>
      <w:r w:rsidR="00907F81" w:rsidRPr="00D75C6E">
        <w:rPr>
          <w:szCs w:val="24"/>
        </w:rPr>
        <w:t>’</w:t>
      </w:r>
      <w:r w:rsidRPr="00D75C6E">
        <w:rPr>
          <w:szCs w:val="24"/>
        </w:rPr>
        <w:t xml:space="preserve">t easily separable, for </w:t>
      </w:r>
      <w:r w:rsidRPr="00D75C6E">
        <w:rPr>
          <w:noProof/>
          <w:szCs w:val="24"/>
        </w:rPr>
        <w:t>multiple</w:t>
      </w:r>
      <w:r w:rsidRPr="00D75C6E">
        <w:rPr>
          <w:szCs w:val="24"/>
        </w:rPr>
        <w:t xml:space="preserve"> cells often perform the same neural operation. Since realizing the same sensory computation in </w:t>
      </w:r>
      <w:r w:rsidRPr="00D75C6E">
        <w:rPr>
          <w:noProof/>
          <w:szCs w:val="24"/>
        </w:rPr>
        <w:t>multiple</w:t>
      </w:r>
      <w:r w:rsidRPr="00D75C6E">
        <w:rPr>
          <w:szCs w:val="24"/>
        </w:rPr>
        <w:t xml:space="preserve"> </w:t>
      </w:r>
      <w:r w:rsidRPr="00D75C6E">
        <w:rPr>
          <w:noProof/>
          <w:szCs w:val="24"/>
        </w:rPr>
        <w:t>hardwares</w:t>
      </w:r>
      <w:r w:rsidRPr="00D75C6E">
        <w:rPr>
          <w:szCs w:val="24"/>
        </w:rPr>
        <w:t xml:space="preserve"> thereby abstracts it from the </w:t>
      </w:r>
      <w:r w:rsidRPr="00D75C6E">
        <w:rPr>
          <w:noProof/>
          <w:szCs w:val="24"/>
        </w:rPr>
        <w:t>hardwares</w:t>
      </w:r>
      <w:r w:rsidRPr="00D75C6E">
        <w:rPr>
          <w:szCs w:val="24"/>
        </w:rPr>
        <w:t xml:space="preserve">, nonempirical issues arise concerning how sensory experiences are abstract computations, and how percepts are related to brains. (Weaker claims that </w:t>
      </w:r>
      <w:r w:rsidRPr="00D75C6E">
        <w:rPr>
          <w:noProof/>
          <w:szCs w:val="24"/>
        </w:rPr>
        <w:t>abstract</w:t>
      </w:r>
      <w:r w:rsidRPr="00D75C6E">
        <w:rPr>
          <w:szCs w:val="24"/>
        </w:rPr>
        <w:t xml:space="preserve"> </w:t>
      </w:r>
      <w:r w:rsidRPr="00D75C6E">
        <w:rPr>
          <w:noProof/>
          <w:szCs w:val="24"/>
        </w:rPr>
        <w:t>computations</w:t>
      </w:r>
      <w:r w:rsidRPr="00D75C6E">
        <w:rPr>
          <w:szCs w:val="24"/>
        </w:rPr>
        <w:t xml:space="preserve"> and perceptions are similar, not identical, face the latter issue.)</w:t>
      </w:r>
    </w:p>
    <w:p w:rsidR="00A84572" w:rsidRPr="00D75C6E" w:rsidRDefault="00A84572" w:rsidP="00E46969">
      <w:pPr>
        <w:spacing w:line="276" w:lineRule="auto"/>
        <w:rPr>
          <w:b/>
          <w:szCs w:val="24"/>
        </w:rPr>
      </w:pPr>
      <w:r w:rsidRPr="00D75C6E">
        <w:rPr>
          <w:szCs w:val="24"/>
        </w:rPr>
        <w:tab/>
        <w:t xml:space="preserve">This paper shows how a neuroelectrical approach </w:t>
      </w:r>
      <w:r w:rsidR="00972B5B" w:rsidRPr="00D75C6E">
        <w:rPr>
          <w:szCs w:val="24"/>
        </w:rPr>
        <w:t>may</w:t>
      </w:r>
      <w:r w:rsidRPr="00D75C6E">
        <w:rPr>
          <w:szCs w:val="24"/>
        </w:rPr>
        <w:t xml:space="preserve"> avoid these computational issues.</w:t>
      </w:r>
      <w:r w:rsidR="0014219A" w:rsidRPr="00D75C6E">
        <w:rPr>
          <w:szCs w:val="24"/>
        </w:rPr>
        <w:t xml:space="preserve"> </w:t>
      </w:r>
    </w:p>
    <w:p w:rsidR="00493F1B" w:rsidRPr="00D75C6E" w:rsidRDefault="00493F1B" w:rsidP="00E46969">
      <w:pPr>
        <w:pStyle w:val="WPBodyText"/>
        <w:spacing w:line="276" w:lineRule="auto"/>
        <w:jc w:val="both"/>
        <w:rPr>
          <w:szCs w:val="24"/>
        </w:rPr>
      </w:pPr>
    </w:p>
    <w:p w:rsidR="00493F1B" w:rsidRPr="00D75C6E" w:rsidRDefault="00493F1B" w:rsidP="00E46969">
      <w:pPr>
        <w:spacing w:line="276" w:lineRule="auto"/>
        <w:jc w:val="center"/>
        <w:rPr>
          <w:szCs w:val="24"/>
        </w:rPr>
      </w:pPr>
      <w:r w:rsidRPr="00D75C6E">
        <w:rPr>
          <w:b/>
          <w:szCs w:val="24"/>
        </w:rPr>
        <w:t>2. Neuroelectrical Approaches to Minds</w:t>
      </w:r>
    </w:p>
    <w:p w:rsidR="000A5581" w:rsidRPr="00D75C6E" w:rsidRDefault="000A5581" w:rsidP="00E46969">
      <w:pPr>
        <w:spacing w:line="276" w:lineRule="auto"/>
        <w:rPr>
          <w:szCs w:val="24"/>
        </w:rPr>
      </w:pPr>
    </w:p>
    <w:p w:rsidR="000A5581" w:rsidRPr="00D75C6E" w:rsidRDefault="002E328F" w:rsidP="00E46969">
      <w:pPr>
        <w:spacing w:line="276" w:lineRule="auto"/>
        <w:rPr>
          <w:szCs w:val="24"/>
        </w:rPr>
      </w:pPr>
      <w:r w:rsidRPr="00D75C6E">
        <w:rPr>
          <w:szCs w:val="24"/>
        </w:rPr>
        <w:t>N</w:t>
      </w:r>
      <w:r w:rsidR="000A5581" w:rsidRPr="00D75C6E">
        <w:rPr>
          <w:szCs w:val="24"/>
        </w:rPr>
        <w:t>euroelectrical approach</w:t>
      </w:r>
      <w:r w:rsidRPr="00D75C6E">
        <w:rPr>
          <w:szCs w:val="24"/>
        </w:rPr>
        <w:t>es to minds appear</w:t>
      </w:r>
      <w:r w:rsidR="000A5581" w:rsidRPr="00D75C6E">
        <w:rPr>
          <w:szCs w:val="24"/>
        </w:rPr>
        <w:t xml:space="preserve"> in the numerous works of Kohler, Libet, Popper, Lindahl, Arhem, Charman, Pockett, John, McFadden, Fingelkurts, Maxwell, and Jones </w:t>
      </w:r>
      <w:r w:rsidR="009A03F8" w:rsidRPr="00D75C6E">
        <w:rPr>
          <w:szCs w:val="24"/>
        </w:rPr>
        <w:t>(</w:t>
      </w:r>
      <w:r w:rsidR="00B33A2B" w:rsidRPr="00D75C6E">
        <w:rPr>
          <w:szCs w:val="24"/>
        </w:rPr>
        <w:t>bibliographies</w:t>
      </w:r>
      <w:r w:rsidR="009A03F8" w:rsidRPr="00D75C6E">
        <w:rPr>
          <w:szCs w:val="24"/>
        </w:rPr>
        <w:t xml:space="preserve"> appear in </w:t>
      </w:r>
      <w:r w:rsidR="00B84398" w:rsidRPr="00D75C6E">
        <w:rPr>
          <w:szCs w:val="24"/>
        </w:rPr>
        <w:t>Jones</w:t>
      </w:r>
      <w:r w:rsidR="009A03F8" w:rsidRPr="00D75C6E">
        <w:rPr>
          <w:szCs w:val="24"/>
        </w:rPr>
        <w:t>, 2013).</w:t>
      </w:r>
      <w:r w:rsidR="000A5581" w:rsidRPr="00D75C6E">
        <w:rPr>
          <w:szCs w:val="24"/>
        </w:rPr>
        <w:t xml:space="preserve"> These authors seat minds in the electromagnetic fields generated by neural </w:t>
      </w:r>
      <w:r w:rsidR="001E27F1" w:rsidRPr="00D75C6E">
        <w:rPr>
          <w:szCs w:val="24"/>
        </w:rPr>
        <w:t>impulses</w:t>
      </w:r>
      <w:r w:rsidR="000A5581" w:rsidRPr="00D75C6E">
        <w:rPr>
          <w:szCs w:val="24"/>
        </w:rPr>
        <w:t xml:space="preserve">. These electrical </w:t>
      </w:r>
      <w:r w:rsidR="001E27F1" w:rsidRPr="00D75C6E">
        <w:rPr>
          <w:szCs w:val="24"/>
        </w:rPr>
        <w:t>currents</w:t>
      </w:r>
      <w:r w:rsidR="000A5581" w:rsidRPr="00D75C6E">
        <w:rPr>
          <w:szCs w:val="24"/>
        </w:rPr>
        <w:t xml:space="preserve"> cascade along membrane channels in neurons</w:t>
      </w:r>
      <w:r w:rsidR="00907F81" w:rsidRPr="00D75C6E">
        <w:rPr>
          <w:szCs w:val="24"/>
        </w:rPr>
        <w:t>’</w:t>
      </w:r>
      <w:r w:rsidR="001E27F1" w:rsidRPr="00D75C6E">
        <w:rPr>
          <w:szCs w:val="24"/>
        </w:rPr>
        <w:t xml:space="preserve"> axons, </w:t>
      </w:r>
      <w:r w:rsidR="000A5581" w:rsidRPr="00D75C6E">
        <w:rPr>
          <w:szCs w:val="24"/>
        </w:rPr>
        <w:t xml:space="preserve">then initiate synaptic signals to other neurons. The </w:t>
      </w:r>
      <w:r w:rsidR="008E5131" w:rsidRPr="00D75C6E">
        <w:rPr>
          <w:szCs w:val="24"/>
        </w:rPr>
        <w:t>former</w:t>
      </w:r>
      <w:r w:rsidR="000A5581" w:rsidRPr="00D75C6E">
        <w:rPr>
          <w:szCs w:val="24"/>
        </w:rPr>
        <w:t xml:space="preserve"> come in bursts that make field strengths oscillate. Fields are strong locally, near these currents, but weaken with distance exponentially.</w:t>
      </w:r>
      <w:r w:rsidR="008A1A02" w:rsidRPr="00D75C6E">
        <w:rPr>
          <w:szCs w:val="24"/>
        </w:rPr>
        <w:t xml:space="preserve"> </w:t>
      </w:r>
    </w:p>
    <w:p w:rsidR="000A5581" w:rsidRPr="00D75C6E" w:rsidRDefault="000A5581" w:rsidP="00E46969">
      <w:pPr>
        <w:spacing w:line="276" w:lineRule="auto"/>
        <w:rPr>
          <w:szCs w:val="24"/>
        </w:rPr>
      </w:pPr>
      <w:r w:rsidRPr="00D75C6E">
        <w:rPr>
          <w:szCs w:val="24"/>
        </w:rPr>
        <w:tab/>
        <w:t xml:space="preserve">Intriguingly, these fields resemble visual images. Images pictorially resemble electrical activities in retinas </w:t>
      </w:r>
      <w:r w:rsidR="00BC52C7" w:rsidRPr="00D75C6E">
        <w:rPr>
          <w:szCs w:val="24"/>
        </w:rPr>
        <w:t xml:space="preserve">– </w:t>
      </w:r>
      <w:r w:rsidRPr="00D75C6E">
        <w:rPr>
          <w:szCs w:val="24"/>
        </w:rPr>
        <w:t xml:space="preserve">and </w:t>
      </w:r>
      <w:r w:rsidR="00BC52C7" w:rsidRPr="00D75C6E">
        <w:rPr>
          <w:szCs w:val="24"/>
        </w:rPr>
        <w:t xml:space="preserve">in </w:t>
      </w:r>
      <w:r w:rsidRPr="00D75C6E">
        <w:rPr>
          <w:szCs w:val="24"/>
        </w:rPr>
        <w:t xml:space="preserve">brain areas mapped onto retinas. Also, both images and fields seem incorporeal. Further, both arguably arise from discrete neurons and reach across space in a continuous, unified form. </w:t>
      </w:r>
    </w:p>
    <w:p w:rsidR="000A5581" w:rsidRPr="00D75C6E" w:rsidRDefault="000A5581" w:rsidP="00E46969">
      <w:pPr>
        <w:spacing w:line="276" w:lineRule="auto"/>
        <w:rPr>
          <w:szCs w:val="24"/>
        </w:rPr>
      </w:pPr>
      <w:r w:rsidRPr="00D75C6E">
        <w:rPr>
          <w:szCs w:val="24"/>
        </w:rPr>
        <w:tab/>
        <w:t>A prominent example of field theories of mind is McFadden</w:t>
      </w:r>
      <w:r w:rsidR="00907F81" w:rsidRPr="00D75C6E">
        <w:rPr>
          <w:szCs w:val="24"/>
        </w:rPr>
        <w:t>’</w:t>
      </w:r>
      <w:r w:rsidRPr="00D75C6E">
        <w:rPr>
          <w:szCs w:val="24"/>
        </w:rPr>
        <w:t>s panpsychist view that information is conscio</w:t>
      </w:r>
      <w:r w:rsidR="00AB5CC1" w:rsidRPr="00D75C6E">
        <w:rPr>
          <w:szCs w:val="24"/>
        </w:rPr>
        <w:t>us at all levels (2002</w:t>
      </w:r>
      <w:r w:rsidRPr="00D75C6E">
        <w:rPr>
          <w:szCs w:val="24"/>
        </w:rPr>
        <w:t xml:space="preserve">). The discrete consciousness of fundamental particles is isolated and limited. </w:t>
      </w:r>
      <w:r w:rsidR="00633BDC" w:rsidRPr="00D75C6E">
        <w:rPr>
          <w:szCs w:val="24"/>
        </w:rPr>
        <w:t>However,</w:t>
      </w:r>
      <w:r w:rsidRPr="00D75C6E">
        <w:rPr>
          <w:szCs w:val="24"/>
        </w:rPr>
        <w:t xml:space="preserve"> as </w:t>
      </w:r>
      <w:r w:rsidR="004B7868" w:rsidRPr="00D75C6E">
        <w:rPr>
          <w:szCs w:val="24"/>
        </w:rPr>
        <w:t xml:space="preserve">neural </w:t>
      </w:r>
      <w:r w:rsidRPr="00D75C6E">
        <w:rPr>
          <w:szCs w:val="24"/>
        </w:rPr>
        <w:t>particles unite in a field they create a unified field consciousness across the brain. When these global fields affect motor neurons, the brain</w:t>
      </w:r>
      <w:r w:rsidR="00907F81" w:rsidRPr="00D75C6E">
        <w:rPr>
          <w:szCs w:val="24"/>
        </w:rPr>
        <w:t>’</w:t>
      </w:r>
      <w:r w:rsidRPr="00D75C6E">
        <w:rPr>
          <w:szCs w:val="24"/>
        </w:rPr>
        <w:t xml:space="preserve">s consciousness is no longer </w:t>
      </w:r>
      <w:r w:rsidR="0093583C" w:rsidRPr="00D75C6E">
        <w:rPr>
          <w:szCs w:val="24"/>
        </w:rPr>
        <w:t>epiphenomen</w:t>
      </w:r>
      <w:r w:rsidR="00306667" w:rsidRPr="00D75C6E">
        <w:rPr>
          <w:szCs w:val="24"/>
        </w:rPr>
        <w:t>al</w:t>
      </w:r>
      <w:r w:rsidRPr="00D75C6E">
        <w:rPr>
          <w:szCs w:val="24"/>
        </w:rPr>
        <w:t>, for the field can communicate with the world. This access consciousness resembles Baars</w:t>
      </w:r>
      <w:r w:rsidR="00907F81" w:rsidRPr="00D75C6E">
        <w:rPr>
          <w:szCs w:val="24"/>
        </w:rPr>
        <w:t>’</w:t>
      </w:r>
      <w:r w:rsidRPr="00D75C6E">
        <w:rPr>
          <w:szCs w:val="24"/>
        </w:rPr>
        <w:t xml:space="preserve"> global workspace, where specialized processors compete for access to global, conscious pr</w:t>
      </w:r>
      <w:r w:rsidR="00AB5CC1" w:rsidRPr="00D75C6E">
        <w:rPr>
          <w:szCs w:val="24"/>
        </w:rPr>
        <w:t>ocessing (McFadden, 2006</w:t>
      </w:r>
      <w:r w:rsidRPr="00D75C6E">
        <w:rPr>
          <w:szCs w:val="24"/>
        </w:rPr>
        <w:t>).</w:t>
      </w:r>
    </w:p>
    <w:p w:rsidR="00F76AB0" w:rsidRPr="00D75C6E" w:rsidRDefault="000A5581" w:rsidP="00E46969">
      <w:pPr>
        <w:pStyle w:val="BodyText"/>
        <w:spacing w:line="276" w:lineRule="auto"/>
        <w:jc w:val="left"/>
        <w:rPr>
          <w:szCs w:val="24"/>
        </w:rPr>
      </w:pPr>
      <w:r w:rsidRPr="00D75C6E">
        <w:rPr>
          <w:szCs w:val="24"/>
        </w:rPr>
        <w:tab/>
        <w:t>As this last level stipulates, there is recent evidence that the fields generated by neurons can affect the firing of other neurons and help guide brain activities (Anastassi</w:t>
      </w:r>
      <w:r w:rsidR="001B647D" w:rsidRPr="00D75C6E">
        <w:rPr>
          <w:szCs w:val="24"/>
        </w:rPr>
        <w:t>ou and Koch, 2015;</w:t>
      </w:r>
      <w:r w:rsidR="00E10FCA" w:rsidRPr="00D75C6E">
        <w:rPr>
          <w:szCs w:val="24"/>
        </w:rPr>
        <w:t xml:space="preserve"> McFadden 2013</w:t>
      </w:r>
      <w:r w:rsidRPr="00D75C6E">
        <w:rPr>
          <w:szCs w:val="24"/>
        </w:rPr>
        <w:t>). Field-nerve interactions occur largely when fields are strong due to synchronized firing in regularly aligned nerves, or when nerves are myelinated and bent relative to field isop</w:t>
      </w:r>
      <w:r w:rsidR="00AB5CC1" w:rsidRPr="00D75C6E">
        <w:rPr>
          <w:szCs w:val="24"/>
        </w:rPr>
        <w:t>otentials (McFadden, 2002</w:t>
      </w:r>
      <w:r w:rsidRPr="00D75C6E">
        <w:rPr>
          <w:szCs w:val="24"/>
        </w:rPr>
        <w:t>). This affects neurons poised near firing thresholds, which proliferate when we</w:t>
      </w:r>
      <w:r w:rsidR="00907F81" w:rsidRPr="00D75C6E">
        <w:rPr>
          <w:szCs w:val="24"/>
        </w:rPr>
        <w:t>’</w:t>
      </w:r>
      <w:r w:rsidRPr="00D75C6E">
        <w:rPr>
          <w:szCs w:val="24"/>
        </w:rPr>
        <w:t xml:space="preserve">re </w:t>
      </w:r>
      <w:r w:rsidR="00AB5CC1" w:rsidRPr="00D75C6E">
        <w:rPr>
          <w:szCs w:val="24"/>
        </w:rPr>
        <w:t>undecided (McFadden</w:t>
      </w:r>
      <w:r w:rsidRPr="00D75C6E">
        <w:rPr>
          <w:szCs w:val="24"/>
        </w:rPr>
        <w:t>).</w:t>
      </w:r>
    </w:p>
    <w:p w:rsidR="00F76AB0" w:rsidRPr="00D75C6E" w:rsidRDefault="000A5581"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bCs/>
          <w:szCs w:val="24"/>
        </w:rPr>
      </w:pPr>
      <w:r w:rsidRPr="00D75C6E">
        <w:rPr>
          <w:szCs w:val="24"/>
        </w:rPr>
        <w:tab/>
      </w:r>
      <w:r w:rsidR="00CC5F2B" w:rsidRPr="00D75C6E">
        <w:rPr>
          <w:szCs w:val="24"/>
        </w:rPr>
        <w:t>Many</w:t>
      </w:r>
      <w:r w:rsidRPr="00D75C6E">
        <w:rPr>
          <w:szCs w:val="24"/>
        </w:rPr>
        <w:t xml:space="preserve"> other field theories are reviewed </w:t>
      </w:r>
      <w:r w:rsidR="00814CA9" w:rsidRPr="00D75C6E">
        <w:rPr>
          <w:szCs w:val="24"/>
        </w:rPr>
        <w:t xml:space="preserve">in </w:t>
      </w:r>
      <w:r w:rsidR="00B84398" w:rsidRPr="00D75C6E">
        <w:rPr>
          <w:szCs w:val="24"/>
        </w:rPr>
        <w:t>Jones</w:t>
      </w:r>
      <w:r w:rsidRPr="00D75C6E">
        <w:rPr>
          <w:szCs w:val="24"/>
        </w:rPr>
        <w:t xml:space="preserve"> (2013). My own field theory adopts their </w:t>
      </w:r>
      <w:r w:rsidR="00C82746" w:rsidRPr="00D75C6E">
        <w:rPr>
          <w:szCs w:val="24"/>
        </w:rPr>
        <w:lastRenderedPageBreak/>
        <w:t>idea</w:t>
      </w:r>
      <w:r w:rsidRPr="00D75C6E">
        <w:rPr>
          <w:szCs w:val="24"/>
        </w:rPr>
        <w:t xml:space="preserve"> that minds are seated in neural electromagnetic fields. </w:t>
      </w:r>
      <w:r w:rsidR="00112C88" w:rsidRPr="00D75C6E">
        <w:rPr>
          <w:szCs w:val="24"/>
        </w:rPr>
        <w:t>It parallels Lindahl and Arhem</w:t>
      </w:r>
      <w:r w:rsidR="00907F81" w:rsidRPr="00D75C6E">
        <w:rPr>
          <w:szCs w:val="24"/>
        </w:rPr>
        <w:t>’</w:t>
      </w:r>
      <w:r w:rsidR="00112C88" w:rsidRPr="00D75C6E">
        <w:rPr>
          <w:szCs w:val="24"/>
        </w:rPr>
        <w:t xml:space="preserve">s </w:t>
      </w:r>
      <w:r w:rsidR="00674016" w:rsidRPr="00D75C6E">
        <w:rPr>
          <w:szCs w:val="24"/>
        </w:rPr>
        <w:t xml:space="preserve">(2016) </w:t>
      </w:r>
      <w:r w:rsidR="00112C88" w:rsidRPr="00D75C6E">
        <w:rPr>
          <w:szCs w:val="24"/>
        </w:rPr>
        <w:t xml:space="preserve">dualist field theory </w:t>
      </w:r>
      <w:r w:rsidR="00674016" w:rsidRPr="00D75C6E">
        <w:rPr>
          <w:szCs w:val="24"/>
        </w:rPr>
        <w:t>(</w:t>
      </w:r>
      <w:r w:rsidR="00112C88" w:rsidRPr="00D75C6E">
        <w:rPr>
          <w:szCs w:val="24"/>
        </w:rPr>
        <w:t xml:space="preserve">which </w:t>
      </w:r>
      <w:r w:rsidR="00674016" w:rsidRPr="00D75C6E">
        <w:rPr>
          <w:szCs w:val="24"/>
        </w:rPr>
        <w:t>culminates</w:t>
      </w:r>
      <w:r w:rsidR="003C55BB" w:rsidRPr="00D75C6E">
        <w:rPr>
          <w:szCs w:val="24"/>
        </w:rPr>
        <w:t xml:space="preserve"> classical field theory</w:t>
      </w:r>
      <w:r w:rsidR="00674016" w:rsidRPr="00D75C6E">
        <w:rPr>
          <w:szCs w:val="24"/>
        </w:rPr>
        <w:t>)</w:t>
      </w:r>
      <w:r w:rsidR="00112C88" w:rsidRPr="00D75C6E">
        <w:rPr>
          <w:szCs w:val="24"/>
        </w:rPr>
        <w:t xml:space="preserve">. They offer a sophisticated dualist defense of mind-brain interaction. </w:t>
      </w:r>
      <w:r w:rsidR="002C4F1F" w:rsidRPr="00D75C6E">
        <w:rPr>
          <w:szCs w:val="24"/>
        </w:rPr>
        <w:t xml:space="preserve">Similarly, my theory </w:t>
      </w:r>
      <w:r w:rsidR="0060440E" w:rsidRPr="00D75C6E">
        <w:rPr>
          <w:szCs w:val="24"/>
        </w:rPr>
        <w:t>adopts</w:t>
      </w:r>
      <w:r w:rsidR="002C4F1F" w:rsidRPr="00D75C6E">
        <w:rPr>
          <w:szCs w:val="24"/>
        </w:rPr>
        <w:t xml:space="preserve"> mind-brain interaction and nonreductionism</w:t>
      </w:r>
      <w:r w:rsidR="00F76AB0" w:rsidRPr="00D75C6E">
        <w:rPr>
          <w:szCs w:val="24"/>
        </w:rPr>
        <w:t>. B</w:t>
      </w:r>
      <w:r w:rsidR="009B22E2" w:rsidRPr="00D75C6E">
        <w:rPr>
          <w:szCs w:val="24"/>
        </w:rPr>
        <w:t>ut</w:t>
      </w:r>
      <w:r w:rsidR="00EF006C" w:rsidRPr="00D75C6E">
        <w:rPr>
          <w:szCs w:val="24"/>
        </w:rPr>
        <w:t xml:space="preserve"> </w:t>
      </w:r>
      <w:r w:rsidR="00F76AB0" w:rsidRPr="00D75C6E">
        <w:rPr>
          <w:szCs w:val="24"/>
        </w:rPr>
        <w:t>its materialism lacks dualism</w:t>
      </w:r>
      <w:r w:rsidR="00907F81" w:rsidRPr="00D75C6E">
        <w:rPr>
          <w:szCs w:val="24"/>
        </w:rPr>
        <w:t>’</w:t>
      </w:r>
      <w:r w:rsidR="00F76AB0" w:rsidRPr="00D75C6E">
        <w:rPr>
          <w:szCs w:val="24"/>
        </w:rPr>
        <w:t>s transcendent minds</w:t>
      </w:r>
      <w:r w:rsidR="00BE3173" w:rsidRPr="00D75C6E">
        <w:rPr>
          <w:szCs w:val="24"/>
        </w:rPr>
        <w:t xml:space="preserve"> </w:t>
      </w:r>
      <w:r w:rsidR="00C601C5" w:rsidRPr="00D75C6E">
        <w:rPr>
          <w:szCs w:val="24"/>
        </w:rPr>
        <w:t>(see §</w:t>
      </w:r>
      <w:r w:rsidR="00CA727C" w:rsidRPr="00D75C6E">
        <w:rPr>
          <w:szCs w:val="24"/>
        </w:rPr>
        <w:t>3</w:t>
      </w:r>
      <w:r w:rsidR="00733F70" w:rsidRPr="00D75C6E">
        <w:rPr>
          <w:szCs w:val="24"/>
        </w:rPr>
        <w:t>)</w:t>
      </w:r>
      <w:r w:rsidR="002864B7" w:rsidRPr="00D75C6E">
        <w:rPr>
          <w:szCs w:val="24"/>
        </w:rPr>
        <w:t>.</w:t>
      </w:r>
      <w:r w:rsidR="0026352E" w:rsidRPr="00D75C6E">
        <w:rPr>
          <w:bCs/>
          <w:szCs w:val="24"/>
        </w:rPr>
        <w:t xml:space="preserve"> </w:t>
      </w:r>
    </w:p>
    <w:p w:rsidR="000A5581" w:rsidRPr="00D75C6E" w:rsidRDefault="0026352E"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bCs/>
          <w:szCs w:val="24"/>
        </w:rPr>
        <w:tab/>
      </w:r>
      <w:r w:rsidR="000D6096" w:rsidRPr="00D75C6E">
        <w:rPr>
          <w:bCs/>
          <w:szCs w:val="24"/>
        </w:rPr>
        <w:t>My</w:t>
      </w:r>
      <w:r w:rsidRPr="00D75C6E">
        <w:rPr>
          <w:bCs/>
          <w:szCs w:val="24"/>
        </w:rPr>
        <w:t xml:space="preserve"> </w:t>
      </w:r>
      <w:r w:rsidR="00C572FE" w:rsidRPr="00D75C6E">
        <w:rPr>
          <w:bCs/>
          <w:szCs w:val="24"/>
        </w:rPr>
        <w:t xml:space="preserve">field </w:t>
      </w:r>
      <w:r w:rsidRPr="00D75C6E">
        <w:rPr>
          <w:bCs/>
          <w:szCs w:val="24"/>
        </w:rPr>
        <w:t xml:space="preserve">theory, which adopts </w:t>
      </w:r>
      <w:r w:rsidR="009802D9" w:rsidRPr="00D75C6E">
        <w:rPr>
          <w:bCs/>
          <w:szCs w:val="24"/>
        </w:rPr>
        <w:t xml:space="preserve">Bertrand </w:t>
      </w:r>
      <w:r w:rsidRPr="00D75C6E">
        <w:rPr>
          <w:bCs/>
          <w:szCs w:val="24"/>
        </w:rPr>
        <w:t>Russell</w:t>
      </w:r>
      <w:r w:rsidR="00907F81" w:rsidRPr="00D75C6E">
        <w:rPr>
          <w:bCs/>
          <w:szCs w:val="24"/>
        </w:rPr>
        <w:t>’</w:t>
      </w:r>
      <w:r w:rsidRPr="00D75C6E">
        <w:rPr>
          <w:bCs/>
          <w:szCs w:val="24"/>
        </w:rPr>
        <w:t xml:space="preserve">s realism below, is called </w:t>
      </w:r>
      <w:r w:rsidR="000B25CB" w:rsidRPr="00D75C6E">
        <w:rPr>
          <w:bCs/>
          <w:szCs w:val="24"/>
        </w:rPr>
        <w:t>“</w:t>
      </w:r>
      <w:r w:rsidRPr="00D75C6E">
        <w:rPr>
          <w:bCs/>
          <w:szCs w:val="24"/>
        </w:rPr>
        <w:t>realist field theory</w:t>
      </w:r>
      <w:r w:rsidR="000B25CB" w:rsidRPr="00D75C6E">
        <w:rPr>
          <w:bCs/>
          <w:szCs w:val="24"/>
        </w:rPr>
        <w:t>”</w:t>
      </w:r>
      <w:r w:rsidRPr="00D75C6E">
        <w:rPr>
          <w:bCs/>
          <w:szCs w:val="24"/>
        </w:rPr>
        <w:t xml:space="preserve"> (RFT).</w:t>
      </w:r>
      <w:r w:rsidR="004A19FA" w:rsidRPr="00D75C6E">
        <w:rPr>
          <w:szCs w:val="24"/>
        </w:rPr>
        <w:t xml:space="preserve"> </w:t>
      </w:r>
      <w:r w:rsidRPr="00D75C6E">
        <w:rPr>
          <w:szCs w:val="24"/>
        </w:rPr>
        <w:t>RFT</w:t>
      </w:r>
      <w:r w:rsidR="004D1AAF" w:rsidRPr="00D75C6E">
        <w:rPr>
          <w:szCs w:val="24"/>
        </w:rPr>
        <w:t xml:space="preserve"> differs from </w:t>
      </w:r>
      <w:r w:rsidR="00546F3B" w:rsidRPr="00D75C6E">
        <w:rPr>
          <w:szCs w:val="24"/>
        </w:rPr>
        <w:t xml:space="preserve">most other </w:t>
      </w:r>
      <w:r w:rsidR="006C293C" w:rsidRPr="00D75C6E">
        <w:rPr>
          <w:szCs w:val="24"/>
        </w:rPr>
        <w:t xml:space="preserve">field theories </w:t>
      </w:r>
      <w:r w:rsidR="009802D9" w:rsidRPr="00D75C6E">
        <w:rPr>
          <w:szCs w:val="24"/>
        </w:rPr>
        <w:t xml:space="preserve">mainly </w:t>
      </w:r>
      <w:r w:rsidR="004D1AAF" w:rsidRPr="00D75C6E">
        <w:rPr>
          <w:szCs w:val="24"/>
        </w:rPr>
        <w:t xml:space="preserve">in that </w:t>
      </w:r>
      <w:r w:rsidR="000A5581" w:rsidRPr="00D75C6E">
        <w:rPr>
          <w:szCs w:val="24"/>
        </w:rPr>
        <w:t>it avoids their claims that the mind</w:t>
      </w:r>
      <w:r w:rsidR="00907F81" w:rsidRPr="00D75C6E">
        <w:rPr>
          <w:szCs w:val="24"/>
        </w:rPr>
        <w:t>’</w:t>
      </w:r>
      <w:r w:rsidR="000A5581" w:rsidRPr="00D75C6E">
        <w:rPr>
          <w:szCs w:val="24"/>
        </w:rPr>
        <w:t xml:space="preserve">s unity comes from global fields pervading large brain areas, and that minds are seated in information carried by these global fields. </w:t>
      </w:r>
      <w:r w:rsidR="008D583C" w:rsidRPr="00D75C6E">
        <w:rPr>
          <w:szCs w:val="24"/>
        </w:rPr>
        <w:t>T</w:t>
      </w:r>
      <w:r w:rsidR="000A5581" w:rsidRPr="00D75C6E">
        <w:rPr>
          <w:szCs w:val="24"/>
        </w:rPr>
        <w:t>hese global, compu</w:t>
      </w:r>
      <w:r w:rsidR="00396EE7" w:rsidRPr="00D75C6E">
        <w:rPr>
          <w:szCs w:val="24"/>
        </w:rPr>
        <w:t>t</w:t>
      </w:r>
      <w:r w:rsidR="000A5581" w:rsidRPr="00D75C6E">
        <w:rPr>
          <w:szCs w:val="24"/>
        </w:rPr>
        <w:t xml:space="preserve">ationalist field theories face </w:t>
      </w:r>
      <w:r w:rsidR="003444BB" w:rsidRPr="00D75C6E">
        <w:rPr>
          <w:szCs w:val="24"/>
        </w:rPr>
        <w:t xml:space="preserve">two </w:t>
      </w:r>
      <w:r w:rsidR="000A5581" w:rsidRPr="00D75C6E">
        <w:rPr>
          <w:szCs w:val="24"/>
        </w:rPr>
        <w:t xml:space="preserve">problems which </w:t>
      </w:r>
      <w:r w:rsidR="009967DF" w:rsidRPr="00D75C6E">
        <w:rPr>
          <w:szCs w:val="24"/>
        </w:rPr>
        <w:t>RFT</w:t>
      </w:r>
      <w:r w:rsidR="000A5581" w:rsidRPr="00D75C6E">
        <w:rPr>
          <w:szCs w:val="24"/>
        </w:rPr>
        <w:t xml:space="preserve"> will try to avoid.</w:t>
      </w:r>
    </w:p>
    <w:p w:rsidR="008D7784" w:rsidRPr="00D75C6E" w:rsidRDefault="000A5581" w:rsidP="00E46969">
      <w:pPr>
        <w:spacing w:line="276" w:lineRule="auto"/>
        <w:rPr>
          <w:szCs w:val="24"/>
        </w:rPr>
      </w:pPr>
      <w:r w:rsidRPr="00D75C6E">
        <w:rPr>
          <w:szCs w:val="24"/>
        </w:rPr>
        <w:tab/>
        <w:t>First, why don</w:t>
      </w:r>
      <w:r w:rsidR="00907F81" w:rsidRPr="00D75C6E">
        <w:rPr>
          <w:szCs w:val="24"/>
        </w:rPr>
        <w:t>’</w:t>
      </w:r>
      <w:r w:rsidRPr="00D75C6E">
        <w:rPr>
          <w:szCs w:val="24"/>
        </w:rPr>
        <w:t>t strong external fields from MRIs and other sources unify experience between brains? After all, ex</w:t>
      </w:r>
      <w:r w:rsidR="00A2062E" w:rsidRPr="00D75C6E">
        <w:rPr>
          <w:szCs w:val="24"/>
        </w:rPr>
        <w:t xml:space="preserve">ternal fields from transcranial </w:t>
      </w:r>
      <w:r w:rsidRPr="00D75C6E">
        <w:rPr>
          <w:szCs w:val="24"/>
        </w:rPr>
        <w:t xml:space="preserve">magnetic stimulation affect neural activity. Global field theories offer various replies, but these still raise </w:t>
      </w:r>
      <w:r w:rsidR="00387828" w:rsidRPr="00D75C6E">
        <w:rPr>
          <w:szCs w:val="24"/>
        </w:rPr>
        <w:t>serious</w:t>
      </w:r>
      <w:r w:rsidRPr="00D75C6E">
        <w:rPr>
          <w:szCs w:val="24"/>
        </w:rPr>
        <w:t xml:space="preserve"> questions (see </w:t>
      </w:r>
      <w:r w:rsidR="00B84398" w:rsidRPr="00D75C6E">
        <w:rPr>
          <w:szCs w:val="24"/>
        </w:rPr>
        <w:t>Jones</w:t>
      </w:r>
      <w:r w:rsidRPr="00D75C6E">
        <w:rPr>
          <w:szCs w:val="24"/>
        </w:rPr>
        <w:t xml:space="preserve"> 2013</w:t>
      </w:r>
      <w:r w:rsidR="006148BA" w:rsidRPr="00D75C6E">
        <w:rPr>
          <w:szCs w:val="24"/>
        </w:rPr>
        <w:t>, §5</w:t>
      </w:r>
      <w:r w:rsidRPr="00D75C6E">
        <w:rPr>
          <w:szCs w:val="24"/>
        </w:rPr>
        <w:t xml:space="preserve">). </w:t>
      </w:r>
      <w:r w:rsidR="003358BA" w:rsidRPr="00D75C6E">
        <w:rPr>
          <w:szCs w:val="24"/>
        </w:rPr>
        <w:t>RFT</w:t>
      </w:r>
      <w:r w:rsidRPr="00D75C6E">
        <w:rPr>
          <w:szCs w:val="24"/>
        </w:rPr>
        <w:t xml:space="preserve"> will offer a clearer reply </w:t>
      </w:r>
      <w:r w:rsidR="008D29C6" w:rsidRPr="00D75C6E">
        <w:rPr>
          <w:szCs w:val="24"/>
        </w:rPr>
        <w:t xml:space="preserve">below </w:t>
      </w:r>
      <w:r w:rsidRPr="00D75C6E">
        <w:rPr>
          <w:szCs w:val="24"/>
        </w:rPr>
        <w:t xml:space="preserve">in which highly localized </w:t>
      </w:r>
      <w:r w:rsidR="00EE377A" w:rsidRPr="00D75C6E">
        <w:rPr>
          <w:szCs w:val="24"/>
        </w:rPr>
        <w:t>electromagnetic (</w:t>
      </w:r>
      <w:r w:rsidRPr="00D75C6E">
        <w:rPr>
          <w:szCs w:val="24"/>
        </w:rPr>
        <w:t>EM</w:t>
      </w:r>
      <w:r w:rsidR="00EE377A" w:rsidRPr="00D75C6E">
        <w:rPr>
          <w:szCs w:val="24"/>
        </w:rPr>
        <w:t>)</w:t>
      </w:r>
      <w:r w:rsidRPr="00D75C6E">
        <w:rPr>
          <w:szCs w:val="24"/>
        </w:rPr>
        <w:t xml:space="preserve"> fields unify consciousness along each brain</w:t>
      </w:r>
      <w:r w:rsidR="00907F81" w:rsidRPr="00D75C6E">
        <w:rPr>
          <w:szCs w:val="24"/>
        </w:rPr>
        <w:t>’</w:t>
      </w:r>
      <w:r w:rsidRPr="00D75C6E">
        <w:rPr>
          <w:szCs w:val="24"/>
        </w:rPr>
        <w:t>s circuits, while fields between brains are far too weak to unify their consciousness. These local fields don</w:t>
      </w:r>
      <w:r w:rsidR="00907F81" w:rsidRPr="00D75C6E">
        <w:rPr>
          <w:szCs w:val="24"/>
        </w:rPr>
        <w:t>’</w:t>
      </w:r>
      <w:r w:rsidRPr="00D75C6E">
        <w:rPr>
          <w:szCs w:val="24"/>
        </w:rPr>
        <w:t>t pervade space like global fields – they</w:t>
      </w:r>
      <w:r w:rsidR="00907F81" w:rsidRPr="00D75C6E">
        <w:rPr>
          <w:szCs w:val="24"/>
        </w:rPr>
        <w:t>’</w:t>
      </w:r>
      <w:r w:rsidR="00C86E62" w:rsidRPr="00D75C6E">
        <w:rPr>
          <w:szCs w:val="24"/>
        </w:rPr>
        <w:t>re confined along the membrane currents</w:t>
      </w:r>
      <w:r w:rsidRPr="00D75C6E">
        <w:rPr>
          <w:szCs w:val="24"/>
        </w:rPr>
        <w:t xml:space="preserve"> of neuronal circuits.</w:t>
      </w:r>
      <w:r w:rsidR="008D7784" w:rsidRPr="00D75C6E">
        <w:rPr>
          <w:szCs w:val="24"/>
        </w:rPr>
        <w:t xml:space="preserve"> They reach along these circuits to unify consciousness across the brain.</w:t>
      </w:r>
    </w:p>
    <w:p w:rsidR="00635A31" w:rsidRPr="00D75C6E" w:rsidRDefault="000A5581"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t xml:space="preserve">Second, how are visual images created? Based on extensive EEG studies </w:t>
      </w:r>
      <w:r w:rsidR="00A76B24" w:rsidRPr="00D75C6E">
        <w:rPr>
          <w:szCs w:val="24"/>
        </w:rPr>
        <w:t>such as</w:t>
      </w:r>
      <w:r w:rsidRPr="00D75C6E">
        <w:rPr>
          <w:szCs w:val="24"/>
        </w:rPr>
        <w:t xml:space="preserve"> Freeman (1991), Pockett (2000) argues that neural fields create </w:t>
      </w:r>
      <w:r w:rsidR="00E14697" w:rsidRPr="00D75C6E">
        <w:rPr>
          <w:szCs w:val="24"/>
        </w:rPr>
        <w:t>unique</w:t>
      </w:r>
      <w:r w:rsidRPr="00D75C6E">
        <w:rPr>
          <w:szCs w:val="24"/>
        </w:rPr>
        <w:t xml:space="preserve"> spatiotemporal pattern</w:t>
      </w:r>
      <w:r w:rsidR="00C9381C" w:rsidRPr="00D75C6E">
        <w:rPr>
          <w:szCs w:val="24"/>
        </w:rPr>
        <w:t>s</w:t>
      </w:r>
      <w:r w:rsidRPr="00D75C6E">
        <w:rPr>
          <w:szCs w:val="24"/>
        </w:rPr>
        <w:t xml:space="preserve"> </w:t>
      </w:r>
      <w:r w:rsidR="008D7EA5" w:rsidRPr="00D75C6E">
        <w:rPr>
          <w:szCs w:val="24"/>
        </w:rPr>
        <w:t>that correlate with</w:t>
      </w:r>
      <w:r w:rsidRPr="00D75C6E">
        <w:rPr>
          <w:szCs w:val="24"/>
        </w:rPr>
        <w:t xml:space="preserve"> </w:t>
      </w:r>
      <w:r w:rsidR="002044A6" w:rsidRPr="00D75C6E">
        <w:rPr>
          <w:szCs w:val="24"/>
        </w:rPr>
        <w:t>the various qualia</w:t>
      </w:r>
      <w:r w:rsidRPr="00D75C6E">
        <w:rPr>
          <w:szCs w:val="24"/>
        </w:rPr>
        <w:t>. But if the field</w:t>
      </w:r>
      <w:r w:rsidR="00907F81" w:rsidRPr="00D75C6E">
        <w:rPr>
          <w:szCs w:val="24"/>
        </w:rPr>
        <w:t>’</w:t>
      </w:r>
      <w:r w:rsidRPr="00D75C6E">
        <w:rPr>
          <w:szCs w:val="24"/>
        </w:rPr>
        <w:t>s spatial patterns are used to specify the colors in visual images, then what is left to specify the colors</w:t>
      </w:r>
      <w:r w:rsidR="00907F81" w:rsidRPr="00D75C6E">
        <w:rPr>
          <w:szCs w:val="24"/>
        </w:rPr>
        <w:t>’</w:t>
      </w:r>
      <w:r w:rsidRPr="00D75C6E">
        <w:rPr>
          <w:szCs w:val="24"/>
        </w:rPr>
        <w:t xml:space="preserve"> spatial locations in the images? This is part of </w:t>
      </w:r>
      <w:r w:rsidR="0079183F" w:rsidRPr="00D75C6E">
        <w:rPr>
          <w:szCs w:val="24"/>
        </w:rPr>
        <w:t>the</w:t>
      </w:r>
      <w:r w:rsidRPr="00D75C6E">
        <w:rPr>
          <w:szCs w:val="24"/>
        </w:rPr>
        <w:t xml:space="preserve"> larger problem of how non-pictorial </w:t>
      </w:r>
      <w:r w:rsidR="00773AB8" w:rsidRPr="00D75C6E">
        <w:rPr>
          <w:szCs w:val="24"/>
        </w:rPr>
        <w:t>computations</w:t>
      </w:r>
      <w:r w:rsidRPr="00D75C6E">
        <w:rPr>
          <w:szCs w:val="24"/>
        </w:rPr>
        <w:t xml:space="preserve"> </w:t>
      </w:r>
      <w:r w:rsidR="002F6807" w:rsidRPr="00D75C6E">
        <w:rPr>
          <w:szCs w:val="24"/>
        </w:rPr>
        <w:t>yield</w:t>
      </w:r>
      <w:r w:rsidR="00364CB7" w:rsidRPr="00D75C6E">
        <w:rPr>
          <w:szCs w:val="24"/>
        </w:rPr>
        <w:t xml:space="preserve"> pictorial images. </w:t>
      </w:r>
      <w:r w:rsidR="0034346E" w:rsidRPr="00D75C6E">
        <w:rPr>
          <w:szCs w:val="24"/>
        </w:rPr>
        <w:t>RFT</w:t>
      </w:r>
      <w:r w:rsidRPr="00D75C6E">
        <w:rPr>
          <w:szCs w:val="24"/>
        </w:rPr>
        <w:t xml:space="preserve"> will offer a noncomputationalist account of pictorial images. </w:t>
      </w:r>
      <w:r w:rsidR="00346A2D" w:rsidRPr="00D75C6E">
        <w:rPr>
          <w:szCs w:val="24"/>
        </w:rPr>
        <w:t xml:space="preserve">It accepts that brains are massively computational, but adds that perceptual qualia, such as the colored areas in images, </w:t>
      </w:r>
      <w:r w:rsidR="00A26D25" w:rsidRPr="00D75C6E">
        <w:rPr>
          <w:szCs w:val="24"/>
        </w:rPr>
        <w:t>are seated in</w:t>
      </w:r>
      <w:r w:rsidR="00346A2D" w:rsidRPr="00D75C6E">
        <w:rPr>
          <w:szCs w:val="24"/>
        </w:rPr>
        <w:t xml:space="preserve"> </w:t>
      </w:r>
      <w:r w:rsidR="00CC4AE9" w:rsidRPr="00D75C6E">
        <w:rPr>
          <w:szCs w:val="24"/>
        </w:rPr>
        <w:t>unique</w:t>
      </w:r>
      <w:r w:rsidR="00346A2D" w:rsidRPr="00D75C6E">
        <w:rPr>
          <w:szCs w:val="24"/>
        </w:rPr>
        <w:t xml:space="preserve"> </w:t>
      </w:r>
      <w:r w:rsidR="00A74F4E" w:rsidRPr="00D75C6E">
        <w:rPr>
          <w:szCs w:val="24"/>
        </w:rPr>
        <w:t>neuro</w:t>
      </w:r>
      <w:r w:rsidR="00346A2D" w:rsidRPr="00D75C6E">
        <w:rPr>
          <w:szCs w:val="24"/>
        </w:rPr>
        <w:t>electrochemical substances, while constancy mechanisms and other multiply realizable computations just help refine these images behind the scenes.</w:t>
      </w:r>
      <w:r w:rsidR="00A65CE7" w:rsidRPr="00D75C6E">
        <w:rPr>
          <w:szCs w:val="24"/>
          <w:vertAlign w:val="superscript"/>
        </w:rPr>
        <w:t>2</w:t>
      </w:r>
    </w:p>
    <w:p w:rsidR="00F437F1" w:rsidRPr="00D75C6E" w:rsidRDefault="00F437F1"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color w:val="auto"/>
          <w:szCs w:val="24"/>
        </w:rPr>
      </w:pPr>
    </w:p>
    <w:p w:rsidR="00F437F1" w:rsidRPr="00D75C6E" w:rsidRDefault="009E24CC" w:rsidP="00E46969">
      <w:pPr>
        <w:spacing w:line="276" w:lineRule="auto"/>
        <w:jc w:val="center"/>
        <w:rPr>
          <w:b/>
          <w:szCs w:val="24"/>
        </w:rPr>
      </w:pPr>
      <w:r w:rsidRPr="00D75C6E">
        <w:rPr>
          <w:b/>
          <w:szCs w:val="24"/>
        </w:rPr>
        <w:t xml:space="preserve">3. Computationalist Issues </w:t>
      </w:r>
      <w:r w:rsidR="00F9446F" w:rsidRPr="00D75C6E">
        <w:rPr>
          <w:b/>
          <w:szCs w:val="24"/>
        </w:rPr>
        <w:t>with Perceptual Qualia</w:t>
      </w:r>
    </w:p>
    <w:p w:rsidR="003D4ACC" w:rsidRPr="00D75C6E" w:rsidRDefault="003D4ACC"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bCs w:val="0"/>
          <w:color w:val="auto"/>
          <w:szCs w:val="24"/>
        </w:rPr>
      </w:pPr>
    </w:p>
    <w:p w:rsidR="00E15254" w:rsidRPr="00D75C6E" w:rsidRDefault="00FF35F9"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color w:val="auto"/>
          <w:szCs w:val="24"/>
        </w:rPr>
      </w:pPr>
      <w:r w:rsidRPr="00D75C6E">
        <w:rPr>
          <w:bCs w:val="0"/>
          <w:color w:val="auto"/>
          <w:szCs w:val="24"/>
        </w:rPr>
        <w:t>This paper focuses on CNS</w:t>
      </w:r>
      <w:r w:rsidR="00907F81" w:rsidRPr="00D75C6E">
        <w:rPr>
          <w:bCs w:val="0"/>
          <w:color w:val="auto"/>
          <w:szCs w:val="24"/>
        </w:rPr>
        <w:t>’</w:t>
      </w:r>
      <w:r w:rsidRPr="00D75C6E">
        <w:rPr>
          <w:bCs w:val="0"/>
          <w:color w:val="auto"/>
          <w:szCs w:val="24"/>
        </w:rPr>
        <w:t xml:space="preserve">s qualia issues. For example, how do </w:t>
      </w:r>
      <w:r w:rsidRPr="00D75C6E">
        <w:rPr>
          <w:color w:val="auto"/>
          <w:szCs w:val="24"/>
        </w:rPr>
        <w:t xml:space="preserve">circuits process colors and </w:t>
      </w:r>
      <w:r w:rsidR="00085AF4" w:rsidRPr="00D75C6E">
        <w:rPr>
          <w:color w:val="auto"/>
          <w:szCs w:val="24"/>
        </w:rPr>
        <w:t xml:space="preserve">their </w:t>
      </w:r>
      <w:r w:rsidRPr="00D75C6E">
        <w:rPr>
          <w:color w:val="auto"/>
          <w:szCs w:val="24"/>
        </w:rPr>
        <w:t xml:space="preserve">shapes, how do both bind together, and how </w:t>
      </w:r>
      <w:r w:rsidR="00A34220" w:rsidRPr="00D75C6E">
        <w:rPr>
          <w:color w:val="auto"/>
          <w:szCs w:val="24"/>
        </w:rPr>
        <w:t xml:space="preserve">does </w:t>
      </w:r>
      <w:r w:rsidR="00324CAE" w:rsidRPr="00D75C6E">
        <w:rPr>
          <w:color w:val="auto"/>
          <w:szCs w:val="24"/>
        </w:rPr>
        <w:t xml:space="preserve">this processing </w:t>
      </w:r>
      <w:r w:rsidR="00A34220" w:rsidRPr="00D75C6E">
        <w:rPr>
          <w:color w:val="auto"/>
          <w:szCs w:val="24"/>
        </w:rPr>
        <w:t>yield actual qualia</w:t>
      </w:r>
      <w:r w:rsidR="008E3D54" w:rsidRPr="00D75C6E">
        <w:rPr>
          <w:color w:val="auto"/>
          <w:szCs w:val="24"/>
        </w:rPr>
        <w:t xml:space="preserve"> such as </w:t>
      </w:r>
      <w:r w:rsidR="00A34220" w:rsidRPr="00D75C6E">
        <w:rPr>
          <w:color w:val="auto"/>
          <w:szCs w:val="24"/>
        </w:rPr>
        <w:t>conscious red spots?</w:t>
      </w:r>
      <w:r w:rsidR="008E7898" w:rsidRPr="00D75C6E">
        <w:rPr>
          <w:color w:val="auto"/>
          <w:szCs w:val="24"/>
        </w:rPr>
        <w:t xml:space="preserve"> </w:t>
      </w:r>
      <w:r w:rsidR="0056170A" w:rsidRPr="00D75C6E">
        <w:rPr>
          <w:color w:val="auto"/>
          <w:szCs w:val="24"/>
        </w:rPr>
        <w:t xml:space="preserve">The paper </w:t>
      </w:r>
      <w:r w:rsidR="008E7898" w:rsidRPr="00D75C6E">
        <w:rPr>
          <w:color w:val="auto"/>
          <w:szCs w:val="24"/>
        </w:rPr>
        <w:t xml:space="preserve">argues </w:t>
      </w:r>
      <w:r w:rsidR="0070508A" w:rsidRPr="00D75C6E">
        <w:rPr>
          <w:color w:val="auto"/>
          <w:szCs w:val="24"/>
        </w:rPr>
        <w:t>t</w:t>
      </w:r>
      <w:r w:rsidR="008E7898" w:rsidRPr="00D75C6E">
        <w:rPr>
          <w:color w:val="auto"/>
          <w:szCs w:val="24"/>
        </w:rPr>
        <w:t xml:space="preserve">hat </w:t>
      </w:r>
      <w:r w:rsidR="003D4ACC" w:rsidRPr="00D75C6E">
        <w:rPr>
          <w:bCs w:val="0"/>
          <w:color w:val="auto"/>
          <w:szCs w:val="24"/>
        </w:rPr>
        <w:t>RFT</w:t>
      </w:r>
      <w:r w:rsidR="008E7898" w:rsidRPr="00D75C6E">
        <w:rPr>
          <w:color w:val="auto"/>
          <w:szCs w:val="24"/>
        </w:rPr>
        <w:t xml:space="preserve"> </w:t>
      </w:r>
      <w:r w:rsidR="001F1E68" w:rsidRPr="00D75C6E">
        <w:rPr>
          <w:color w:val="auto"/>
          <w:szCs w:val="24"/>
        </w:rPr>
        <w:t>avoids</w:t>
      </w:r>
      <w:r w:rsidR="008E7898" w:rsidRPr="00D75C6E">
        <w:rPr>
          <w:color w:val="auto"/>
          <w:szCs w:val="24"/>
        </w:rPr>
        <w:t xml:space="preserve"> </w:t>
      </w:r>
      <w:r w:rsidR="00B86AA6" w:rsidRPr="00D75C6E">
        <w:rPr>
          <w:color w:val="auto"/>
          <w:szCs w:val="24"/>
        </w:rPr>
        <w:t>CNS</w:t>
      </w:r>
      <w:r w:rsidR="00907F81" w:rsidRPr="00D75C6E">
        <w:rPr>
          <w:color w:val="auto"/>
          <w:szCs w:val="24"/>
        </w:rPr>
        <w:t>’</w:t>
      </w:r>
      <w:r w:rsidR="00B86AA6" w:rsidRPr="00D75C6E">
        <w:rPr>
          <w:color w:val="auto"/>
          <w:szCs w:val="24"/>
        </w:rPr>
        <w:t xml:space="preserve"> </w:t>
      </w:r>
      <w:r w:rsidR="00927A9D" w:rsidRPr="00D75C6E">
        <w:rPr>
          <w:color w:val="auto"/>
          <w:szCs w:val="24"/>
        </w:rPr>
        <w:t xml:space="preserve">binding, </w:t>
      </w:r>
      <w:r w:rsidR="003955C6" w:rsidRPr="00D75C6E">
        <w:rPr>
          <w:color w:val="auto"/>
          <w:szCs w:val="24"/>
        </w:rPr>
        <w:t xml:space="preserve">qualia, </w:t>
      </w:r>
      <w:r w:rsidR="00927A9D" w:rsidRPr="00D75C6E">
        <w:rPr>
          <w:color w:val="auto"/>
          <w:szCs w:val="24"/>
        </w:rPr>
        <w:t xml:space="preserve">shape, </w:t>
      </w:r>
      <w:r w:rsidR="008E7898" w:rsidRPr="00D75C6E">
        <w:rPr>
          <w:color w:val="auto"/>
          <w:szCs w:val="24"/>
        </w:rPr>
        <w:t>and consciousness issues. Briefly, it does so as follows.</w:t>
      </w:r>
      <w:r w:rsidR="007B59B4" w:rsidRPr="00D75C6E">
        <w:rPr>
          <w:color w:val="auto"/>
          <w:szCs w:val="24"/>
        </w:rPr>
        <w:t xml:space="preserve"> </w:t>
      </w:r>
    </w:p>
    <w:p w:rsidR="003955C6" w:rsidRPr="00D75C6E" w:rsidRDefault="003955C6"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color w:val="auto"/>
          <w:szCs w:val="24"/>
        </w:rPr>
      </w:pPr>
    </w:p>
    <w:p w:rsidR="003955C6" w:rsidRPr="00D75C6E" w:rsidRDefault="003955C6"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i/>
          <w:color w:val="auto"/>
          <w:szCs w:val="24"/>
        </w:rPr>
      </w:pPr>
      <w:r w:rsidRPr="00D75C6E">
        <w:rPr>
          <w:i/>
          <w:color w:val="auto"/>
          <w:szCs w:val="24"/>
        </w:rPr>
        <w:t>3.1. Binding</w:t>
      </w:r>
    </w:p>
    <w:p w:rsidR="003955C6" w:rsidRPr="00D75C6E" w:rsidRDefault="003955C6"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color w:val="auto"/>
          <w:szCs w:val="24"/>
        </w:rPr>
      </w:pPr>
    </w:p>
    <w:p w:rsidR="00364213" w:rsidRPr="00D75C6E" w:rsidRDefault="00BA3E13" w:rsidP="00E46969">
      <w:pPr>
        <w:spacing w:line="276" w:lineRule="auto"/>
        <w:rPr>
          <w:szCs w:val="24"/>
        </w:rPr>
      </w:pPr>
      <w:r w:rsidRPr="00D75C6E">
        <w:rPr>
          <w:bCs/>
          <w:szCs w:val="24"/>
        </w:rPr>
        <w:t>RFT</w:t>
      </w:r>
      <w:r w:rsidRPr="00D75C6E">
        <w:rPr>
          <w:szCs w:val="24"/>
        </w:rPr>
        <w:t xml:space="preserve"> may explain unified experience without neuroscien</w:t>
      </w:r>
      <w:r w:rsidR="00BC2FEF" w:rsidRPr="00D75C6E">
        <w:rPr>
          <w:szCs w:val="24"/>
        </w:rPr>
        <w:t>ce</w:t>
      </w:r>
      <w:r w:rsidR="00907F81" w:rsidRPr="00D75C6E">
        <w:rPr>
          <w:szCs w:val="24"/>
        </w:rPr>
        <w:t>’</w:t>
      </w:r>
      <w:r w:rsidR="00BC2FEF" w:rsidRPr="00D75C6E">
        <w:rPr>
          <w:szCs w:val="24"/>
        </w:rPr>
        <w:t>s</w:t>
      </w:r>
      <w:r w:rsidRPr="00D75C6E">
        <w:rPr>
          <w:szCs w:val="24"/>
        </w:rPr>
        <w:t xml:space="preserve"> issues. For example, </w:t>
      </w:r>
      <w:r w:rsidR="00BC2FEF" w:rsidRPr="00D75C6E">
        <w:rPr>
          <w:szCs w:val="24"/>
        </w:rPr>
        <w:t>it is</w:t>
      </w:r>
      <w:r w:rsidRPr="00D75C6E">
        <w:rPr>
          <w:szCs w:val="24"/>
        </w:rPr>
        <w:t xml:space="preserve"> often assume</w:t>
      </w:r>
      <w:r w:rsidR="00BC2FEF" w:rsidRPr="00D75C6E">
        <w:rPr>
          <w:szCs w:val="24"/>
        </w:rPr>
        <w:t>d</w:t>
      </w:r>
      <w:r w:rsidRPr="00D75C6E">
        <w:rPr>
          <w:szCs w:val="24"/>
        </w:rPr>
        <w:t xml:space="preserve"> that unified, conscious images appear once computations by color and shape circuits bind into an integrated form. </w:t>
      </w:r>
      <w:r w:rsidRPr="00D75C6E">
        <w:rPr>
          <w:noProof/>
          <w:szCs w:val="24"/>
        </w:rPr>
        <w:t>Yet these circuits</w:t>
      </w:r>
      <w:r w:rsidRPr="00D75C6E">
        <w:rPr>
          <w:szCs w:val="24"/>
        </w:rPr>
        <w:t xml:space="preserve"> do not synapse or synchronize systematically, even via feedbacks. So how is binding encoded? </w:t>
      </w:r>
      <w:r w:rsidRPr="00D75C6E">
        <w:rPr>
          <w:bCs/>
          <w:szCs w:val="24"/>
        </w:rPr>
        <w:t>RFT</w:t>
      </w:r>
      <w:r w:rsidRPr="00D75C6E">
        <w:rPr>
          <w:szCs w:val="24"/>
        </w:rPr>
        <w:t xml:space="preserve"> </w:t>
      </w:r>
      <w:r w:rsidR="002356B6" w:rsidRPr="00D75C6E">
        <w:rPr>
          <w:szCs w:val="24"/>
        </w:rPr>
        <w:t xml:space="preserve">will </w:t>
      </w:r>
      <w:r w:rsidRPr="00D75C6E">
        <w:rPr>
          <w:szCs w:val="24"/>
        </w:rPr>
        <w:t xml:space="preserve">instead draw on evidence that images correlate with electrical activity revealed by local EEGs. Unlike computations, this field is a continuous, unified substance that </w:t>
      </w:r>
      <w:r w:rsidR="00BC2FEF" w:rsidRPr="00D75C6E">
        <w:rPr>
          <w:szCs w:val="24"/>
        </w:rPr>
        <w:t xml:space="preserve">can </w:t>
      </w:r>
      <w:r w:rsidRPr="00D75C6E">
        <w:rPr>
          <w:szCs w:val="24"/>
        </w:rPr>
        <w:t xml:space="preserve">bind circuits across space. The field is continuous in that </w:t>
      </w:r>
      <w:r w:rsidRPr="00D75C6E">
        <w:rPr>
          <w:szCs w:val="24"/>
        </w:rPr>
        <w:lastRenderedPageBreak/>
        <w:t xml:space="preserve">quanta in a strong field form a probability cloud of continuously high energy. </w:t>
      </w:r>
      <w:r w:rsidR="00A446D9" w:rsidRPr="00D75C6E">
        <w:rPr>
          <w:szCs w:val="24"/>
        </w:rPr>
        <w:t>Such a field</w:t>
      </w:r>
      <w:r w:rsidR="00FF39C9" w:rsidRPr="00D75C6E">
        <w:rPr>
          <w:szCs w:val="24"/>
        </w:rPr>
        <w:t xml:space="preserve"> could thus bind the minimal</w:t>
      </w:r>
      <w:r w:rsidRPr="00D75C6E">
        <w:rPr>
          <w:szCs w:val="24"/>
        </w:rPr>
        <w:t xml:space="preserve"> consciousness in cells to form overall perceptions. But, as this flux density wanes, field continuity and conscious unity deteriorate, and percepts dissolve (see §4).</w:t>
      </w:r>
      <w:r w:rsidR="00650647" w:rsidRPr="00D75C6E">
        <w:rPr>
          <w:szCs w:val="24"/>
        </w:rPr>
        <w:t xml:space="preserve"> </w:t>
      </w:r>
    </w:p>
    <w:p w:rsidR="003955C6" w:rsidRPr="00D75C6E" w:rsidRDefault="003955C6"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color w:val="auto"/>
          <w:szCs w:val="24"/>
        </w:rPr>
      </w:pPr>
    </w:p>
    <w:p w:rsidR="003955C6" w:rsidRPr="00D75C6E" w:rsidRDefault="003955C6" w:rsidP="00E46969">
      <w:pPr>
        <w:spacing w:line="276" w:lineRule="auto"/>
        <w:rPr>
          <w:szCs w:val="24"/>
        </w:rPr>
      </w:pPr>
      <w:r w:rsidRPr="00D75C6E">
        <w:rPr>
          <w:i/>
          <w:szCs w:val="24"/>
        </w:rPr>
        <w:t>3.2. Qualia</w:t>
      </w:r>
    </w:p>
    <w:p w:rsidR="003955C6" w:rsidRPr="00D75C6E" w:rsidRDefault="003955C6" w:rsidP="00E46969">
      <w:pPr>
        <w:spacing w:line="276" w:lineRule="auto"/>
        <w:rPr>
          <w:szCs w:val="24"/>
        </w:rPr>
      </w:pPr>
    </w:p>
    <w:p w:rsidR="002D1AB7" w:rsidRPr="00D75C6E" w:rsidRDefault="00AE4658" w:rsidP="00E46969">
      <w:pPr>
        <w:spacing w:line="276" w:lineRule="auto"/>
        <w:rPr>
          <w:szCs w:val="24"/>
        </w:rPr>
      </w:pPr>
      <w:r w:rsidRPr="00D75C6E">
        <w:rPr>
          <w:bCs/>
          <w:szCs w:val="24"/>
        </w:rPr>
        <w:t>RFT</w:t>
      </w:r>
      <w:r w:rsidR="00364213" w:rsidRPr="00D75C6E">
        <w:rPr>
          <w:szCs w:val="24"/>
        </w:rPr>
        <w:t xml:space="preserve"> may explain qualia without neuroscience</w:t>
      </w:r>
      <w:r w:rsidR="00907F81" w:rsidRPr="00D75C6E">
        <w:rPr>
          <w:szCs w:val="24"/>
        </w:rPr>
        <w:t>’</w:t>
      </w:r>
      <w:r w:rsidR="00364213" w:rsidRPr="00D75C6E">
        <w:rPr>
          <w:szCs w:val="24"/>
        </w:rPr>
        <w:t xml:space="preserve">s </w:t>
      </w:r>
      <w:r w:rsidR="003A2495" w:rsidRPr="00D75C6E">
        <w:rPr>
          <w:szCs w:val="24"/>
        </w:rPr>
        <w:t xml:space="preserve">difficulty </w:t>
      </w:r>
      <w:r w:rsidR="00364213" w:rsidRPr="00D75C6E">
        <w:rPr>
          <w:szCs w:val="24"/>
        </w:rPr>
        <w:t xml:space="preserve">in explaining why qualia are experienced so </w:t>
      </w:r>
      <w:r w:rsidR="003A2495" w:rsidRPr="00D75C6E">
        <w:rPr>
          <w:szCs w:val="24"/>
        </w:rPr>
        <w:t>differently</w:t>
      </w:r>
      <w:r w:rsidR="00364213" w:rsidRPr="00D75C6E">
        <w:rPr>
          <w:szCs w:val="24"/>
        </w:rPr>
        <w:t xml:space="preserve"> but processed so similarly. Neuroscientists also create difficulty by encoding qualia in global, integrated </w:t>
      </w:r>
      <w:r w:rsidR="00257C22" w:rsidRPr="00D75C6E">
        <w:rPr>
          <w:szCs w:val="24"/>
        </w:rPr>
        <w:t xml:space="preserve">cortical </w:t>
      </w:r>
      <w:r w:rsidR="00364213" w:rsidRPr="00D75C6E">
        <w:rPr>
          <w:szCs w:val="24"/>
        </w:rPr>
        <w:t xml:space="preserve">information, for this conflicts with evidence that </w:t>
      </w:r>
      <w:r w:rsidR="004F5FB3" w:rsidRPr="00D75C6E">
        <w:rPr>
          <w:szCs w:val="24"/>
        </w:rPr>
        <w:t xml:space="preserve">qualia appear </w:t>
      </w:r>
      <w:r w:rsidR="00123A90" w:rsidRPr="00D75C6E">
        <w:rPr>
          <w:szCs w:val="24"/>
        </w:rPr>
        <w:t xml:space="preserve">at lower levels </w:t>
      </w:r>
      <w:r w:rsidR="004F5FB3" w:rsidRPr="00D75C6E">
        <w:rPr>
          <w:szCs w:val="24"/>
        </w:rPr>
        <w:t xml:space="preserve">in </w:t>
      </w:r>
      <w:r w:rsidR="00364213" w:rsidRPr="00D75C6E">
        <w:rPr>
          <w:szCs w:val="24"/>
        </w:rPr>
        <w:t xml:space="preserve">preattentive images. </w:t>
      </w:r>
      <w:r w:rsidRPr="00D75C6E">
        <w:rPr>
          <w:bCs/>
          <w:szCs w:val="24"/>
        </w:rPr>
        <w:t>RFT</w:t>
      </w:r>
      <w:r w:rsidR="00364213" w:rsidRPr="00D75C6E">
        <w:rPr>
          <w:szCs w:val="24"/>
        </w:rPr>
        <w:t xml:space="preserve"> will </w:t>
      </w:r>
      <w:r w:rsidR="00724C49" w:rsidRPr="00D75C6E">
        <w:rPr>
          <w:szCs w:val="24"/>
        </w:rPr>
        <w:t xml:space="preserve">instead </w:t>
      </w:r>
      <w:r w:rsidR="00364213" w:rsidRPr="00D75C6E">
        <w:rPr>
          <w:szCs w:val="24"/>
        </w:rPr>
        <w:t>draw on growing evidence that different qualia come from different sensory-detector elect</w:t>
      </w:r>
      <w:r w:rsidR="001A6531" w:rsidRPr="00D75C6E">
        <w:rPr>
          <w:szCs w:val="24"/>
        </w:rPr>
        <w:t>rochemistries</w:t>
      </w:r>
      <w:r w:rsidR="009D79E4" w:rsidRPr="00D75C6E">
        <w:rPr>
          <w:szCs w:val="24"/>
        </w:rPr>
        <w:t>. Qualia will b</w:t>
      </w:r>
      <w:r w:rsidR="00364213" w:rsidRPr="00D75C6E">
        <w:rPr>
          <w:szCs w:val="24"/>
        </w:rPr>
        <w:t xml:space="preserve">e attributed to </w:t>
      </w:r>
      <w:r w:rsidR="003A2EEC" w:rsidRPr="00D75C6E">
        <w:rPr>
          <w:szCs w:val="24"/>
        </w:rPr>
        <w:t xml:space="preserve">these </w:t>
      </w:r>
      <w:r w:rsidR="00364213" w:rsidRPr="00D75C6E">
        <w:rPr>
          <w:szCs w:val="24"/>
        </w:rPr>
        <w:t xml:space="preserve">specific </w:t>
      </w:r>
      <w:r w:rsidR="00142FD1" w:rsidRPr="00D75C6E">
        <w:rPr>
          <w:szCs w:val="24"/>
        </w:rPr>
        <w:t>electrochemical</w:t>
      </w:r>
      <w:r w:rsidR="00364213" w:rsidRPr="00D75C6E">
        <w:rPr>
          <w:szCs w:val="24"/>
        </w:rPr>
        <w:t xml:space="preserve"> substances, not multiply realizable computations</w:t>
      </w:r>
      <w:r w:rsidR="00E57E10" w:rsidRPr="00D75C6E">
        <w:rPr>
          <w:szCs w:val="24"/>
        </w:rPr>
        <w:t xml:space="preserve"> (§5)</w:t>
      </w:r>
      <w:r w:rsidR="00364213" w:rsidRPr="00D75C6E">
        <w:rPr>
          <w:szCs w:val="24"/>
        </w:rPr>
        <w:t>.</w:t>
      </w:r>
    </w:p>
    <w:p w:rsidR="003955C6" w:rsidRPr="00D75C6E" w:rsidRDefault="003955C6"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color w:val="auto"/>
          <w:szCs w:val="24"/>
        </w:rPr>
      </w:pPr>
    </w:p>
    <w:p w:rsidR="003955C6" w:rsidRPr="00D75C6E" w:rsidRDefault="003955C6" w:rsidP="00E46969">
      <w:pPr>
        <w:spacing w:line="276" w:lineRule="auto"/>
        <w:rPr>
          <w:szCs w:val="24"/>
        </w:rPr>
      </w:pPr>
      <w:r w:rsidRPr="00D75C6E">
        <w:rPr>
          <w:i/>
          <w:szCs w:val="24"/>
        </w:rPr>
        <w:t>3.3. Shapes</w:t>
      </w:r>
    </w:p>
    <w:p w:rsidR="003955C6" w:rsidRPr="00D75C6E" w:rsidRDefault="003955C6" w:rsidP="00E46969">
      <w:pPr>
        <w:spacing w:line="276" w:lineRule="auto"/>
        <w:rPr>
          <w:szCs w:val="24"/>
        </w:rPr>
      </w:pPr>
    </w:p>
    <w:p w:rsidR="009918B1" w:rsidRPr="00D75C6E" w:rsidRDefault="00AE4658" w:rsidP="00E46969">
      <w:pPr>
        <w:spacing w:line="276" w:lineRule="auto"/>
        <w:rPr>
          <w:szCs w:val="24"/>
        </w:rPr>
      </w:pPr>
      <w:r w:rsidRPr="00D75C6E">
        <w:rPr>
          <w:bCs/>
          <w:szCs w:val="24"/>
        </w:rPr>
        <w:t>RFT</w:t>
      </w:r>
      <w:r w:rsidR="00260E5E" w:rsidRPr="00D75C6E">
        <w:rPr>
          <w:szCs w:val="24"/>
        </w:rPr>
        <w:t xml:space="preserve"> may explain the </w:t>
      </w:r>
      <w:r w:rsidR="00260E5E" w:rsidRPr="00D75C6E">
        <w:rPr>
          <w:noProof/>
          <w:szCs w:val="24"/>
        </w:rPr>
        <w:t>shapes</w:t>
      </w:r>
      <w:r w:rsidR="00260E5E" w:rsidRPr="00D75C6E">
        <w:rPr>
          <w:szCs w:val="24"/>
        </w:rPr>
        <w:t xml:space="preserve"> </w:t>
      </w:r>
      <w:r w:rsidR="00051CA9" w:rsidRPr="00D75C6E">
        <w:rPr>
          <w:szCs w:val="24"/>
        </w:rPr>
        <w:t xml:space="preserve">that qualia exhibit </w:t>
      </w:r>
      <w:r w:rsidR="00260E5E" w:rsidRPr="00D75C6E">
        <w:rPr>
          <w:szCs w:val="24"/>
        </w:rPr>
        <w:t>in images without neuroscience</w:t>
      </w:r>
      <w:r w:rsidR="00907F81" w:rsidRPr="00D75C6E">
        <w:rPr>
          <w:szCs w:val="24"/>
        </w:rPr>
        <w:t>’</w:t>
      </w:r>
      <w:r w:rsidR="00260E5E" w:rsidRPr="00D75C6E">
        <w:rPr>
          <w:szCs w:val="24"/>
        </w:rPr>
        <w:t xml:space="preserve">s issues. For example, neuroscientists often assume that integrated </w:t>
      </w:r>
      <w:r w:rsidR="00260E5E" w:rsidRPr="00D75C6E">
        <w:rPr>
          <w:noProof/>
          <w:szCs w:val="24"/>
        </w:rPr>
        <w:t>shapes</w:t>
      </w:r>
      <w:r w:rsidR="00260E5E" w:rsidRPr="00D75C6E">
        <w:rPr>
          <w:szCs w:val="24"/>
        </w:rPr>
        <w:t xml:space="preserve"> appear when high-level detectors have sufficient information to decide which objects are present. While such </w:t>
      </w:r>
      <w:r w:rsidR="00260E5E" w:rsidRPr="00D75C6E">
        <w:rPr>
          <w:noProof/>
          <w:szCs w:val="24"/>
        </w:rPr>
        <w:t>detectors</w:t>
      </w:r>
      <w:r w:rsidR="00260E5E" w:rsidRPr="00D75C6E">
        <w:rPr>
          <w:szCs w:val="24"/>
        </w:rPr>
        <w:t xml:space="preserve"> do attentively monitor some objects, none </w:t>
      </w:r>
      <w:r w:rsidR="00260E5E" w:rsidRPr="00D75C6E">
        <w:rPr>
          <w:noProof/>
          <w:szCs w:val="24"/>
        </w:rPr>
        <w:t>monitor</w:t>
      </w:r>
      <w:r w:rsidR="00CA6784" w:rsidRPr="00D75C6E">
        <w:rPr>
          <w:szCs w:val="24"/>
        </w:rPr>
        <w:t xml:space="preserve"> the entire visual scene – which is often preattentive – </w:t>
      </w:r>
      <w:r w:rsidR="002D1AB7" w:rsidRPr="00D75C6E">
        <w:rPr>
          <w:szCs w:val="24"/>
        </w:rPr>
        <w:t>to</w:t>
      </w:r>
      <w:r w:rsidR="00260E5E" w:rsidRPr="00D75C6E">
        <w:rPr>
          <w:szCs w:val="24"/>
        </w:rPr>
        <w:t xml:space="preserve"> </w:t>
      </w:r>
      <w:r w:rsidR="00260E5E" w:rsidRPr="00D75C6E">
        <w:rPr>
          <w:noProof/>
          <w:szCs w:val="24"/>
        </w:rPr>
        <w:t>decide</w:t>
      </w:r>
      <w:r w:rsidR="00260E5E" w:rsidRPr="00D75C6E">
        <w:rPr>
          <w:szCs w:val="24"/>
        </w:rPr>
        <w:t xml:space="preserve"> </w:t>
      </w:r>
      <w:r w:rsidR="00F709C8" w:rsidRPr="00D75C6E">
        <w:rPr>
          <w:szCs w:val="24"/>
        </w:rPr>
        <w:t>what</w:t>
      </w:r>
      <w:r w:rsidR="00260E5E" w:rsidRPr="00D75C6E">
        <w:rPr>
          <w:szCs w:val="24"/>
        </w:rPr>
        <w:t xml:space="preserve"> shapes are </w:t>
      </w:r>
      <w:r w:rsidR="00260E5E" w:rsidRPr="00D75C6E">
        <w:rPr>
          <w:noProof/>
          <w:szCs w:val="24"/>
        </w:rPr>
        <w:t>present</w:t>
      </w:r>
      <w:r w:rsidR="00260E5E" w:rsidRPr="00D75C6E">
        <w:rPr>
          <w:szCs w:val="24"/>
        </w:rPr>
        <w:t xml:space="preserve"> altogether. So how do we see </w:t>
      </w:r>
      <w:r w:rsidR="00260E5E" w:rsidRPr="00D75C6E">
        <w:rPr>
          <w:noProof/>
          <w:szCs w:val="24"/>
        </w:rPr>
        <w:t>entire</w:t>
      </w:r>
      <w:r w:rsidR="00260E5E" w:rsidRPr="00D75C6E">
        <w:rPr>
          <w:szCs w:val="24"/>
        </w:rPr>
        <w:t xml:space="preserve"> </w:t>
      </w:r>
      <w:r w:rsidR="00260E5E" w:rsidRPr="00D75C6E">
        <w:rPr>
          <w:noProof/>
          <w:szCs w:val="24"/>
        </w:rPr>
        <w:t>scenes</w:t>
      </w:r>
      <w:r w:rsidR="00260E5E" w:rsidRPr="00D75C6E">
        <w:rPr>
          <w:szCs w:val="24"/>
        </w:rPr>
        <w:t xml:space="preserve">? </w:t>
      </w:r>
      <w:r w:rsidRPr="00D75C6E">
        <w:rPr>
          <w:bCs/>
          <w:szCs w:val="24"/>
        </w:rPr>
        <w:t>RFT</w:t>
      </w:r>
      <w:r w:rsidR="00260E5E" w:rsidRPr="00D75C6E">
        <w:rPr>
          <w:szCs w:val="24"/>
        </w:rPr>
        <w:t xml:space="preserve"> will </w:t>
      </w:r>
      <w:r w:rsidR="002D1AB7" w:rsidRPr="00D75C6E">
        <w:rPr>
          <w:szCs w:val="24"/>
        </w:rPr>
        <w:t xml:space="preserve">try to </w:t>
      </w:r>
      <w:r w:rsidR="00260E5E" w:rsidRPr="00D75C6E">
        <w:rPr>
          <w:szCs w:val="24"/>
        </w:rPr>
        <w:t xml:space="preserve">show how images can arise in pictorial form from electrical activity </w:t>
      </w:r>
      <w:r w:rsidR="008A432F" w:rsidRPr="00D75C6E">
        <w:rPr>
          <w:szCs w:val="24"/>
        </w:rPr>
        <w:t xml:space="preserve">in neural maps </w:t>
      </w:r>
      <w:r w:rsidR="00260E5E" w:rsidRPr="00D75C6E">
        <w:rPr>
          <w:szCs w:val="24"/>
        </w:rPr>
        <w:t>without need for computationalism</w:t>
      </w:r>
      <w:r w:rsidR="00907F81" w:rsidRPr="00D75C6E">
        <w:rPr>
          <w:szCs w:val="24"/>
        </w:rPr>
        <w:t>’</w:t>
      </w:r>
      <w:r w:rsidR="00260E5E" w:rsidRPr="00D75C6E">
        <w:rPr>
          <w:szCs w:val="24"/>
        </w:rPr>
        <w:t>s problematic spatial codes</w:t>
      </w:r>
      <w:r w:rsidR="002D1AB7" w:rsidRPr="00D75C6E">
        <w:rPr>
          <w:szCs w:val="24"/>
        </w:rPr>
        <w:t xml:space="preserve"> </w:t>
      </w:r>
      <w:r w:rsidR="00260E5E" w:rsidRPr="00D75C6E">
        <w:rPr>
          <w:szCs w:val="24"/>
        </w:rPr>
        <w:t>(§</w:t>
      </w:r>
      <w:r w:rsidR="006A5119" w:rsidRPr="00D75C6E">
        <w:rPr>
          <w:szCs w:val="24"/>
        </w:rPr>
        <w:t>6</w:t>
      </w:r>
      <w:r w:rsidR="00260E5E" w:rsidRPr="00D75C6E">
        <w:rPr>
          <w:szCs w:val="24"/>
        </w:rPr>
        <w:t>).</w:t>
      </w:r>
      <w:r w:rsidR="009918B1" w:rsidRPr="00D75C6E">
        <w:rPr>
          <w:szCs w:val="24"/>
          <w:lang w:val="en-CA"/>
        </w:rPr>
        <w:t xml:space="preserve"> </w:t>
      </w:r>
      <w:r w:rsidR="009918B1" w:rsidRPr="00D75C6E">
        <w:rPr>
          <w:szCs w:val="24"/>
          <w:lang w:val="en-CA"/>
        </w:rPr>
        <w:fldChar w:fldCharType="begin"/>
      </w:r>
      <w:r w:rsidR="009918B1" w:rsidRPr="00D75C6E">
        <w:rPr>
          <w:szCs w:val="24"/>
          <w:lang w:val="en-CA"/>
        </w:rPr>
        <w:instrText xml:space="preserve"> SEQ CHAPTER \h \r 1</w:instrText>
      </w:r>
      <w:r w:rsidR="009918B1" w:rsidRPr="00D75C6E">
        <w:rPr>
          <w:szCs w:val="24"/>
        </w:rPr>
        <w:fldChar w:fldCharType="end"/>
      </w:r>
    </w:p>
    <w:p w:rsidR="003955C6" w:rsidRPr="00D75C6E" w:rsidRDefault="003955C6" w:rsidP="00E46969">
      <w:pPr>
        <w:pStyle w:val="BodyText3"/>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rPr>
          <w:color w:val="auto"/>
          <w:szCs w:val="24"/>
        </w:rPr>
      </w:pPr>
    </w:p>
    <w:p w:rsidR="003955C6" w:rsidRPr="00D75C6E" w:rsidRDefault="003955C6" w:rsidP="00E46969">
      <w:pPr>
        <w:spacing w:line="276" w:lineRule="auto"/>
        <w:rPr>
          <w:szCs w:val="24"/>
        </w:rPr>
      </w:pPr>
      <w:r w:rsidRPr="00D75C6E">
        <w:rPr>
          <w:i/>
          <w:szCs w:val="24"/>
        </w:rPr>
        <w:t>3.4. Consciousness</w:t>
      </w:r>
    </w:p>
    <w:p w:rsidR="003955C6" w:rsidRPr="00D75C6E" w:rsidRDefault="003955C6" w:rsidP="00E46969">
      <w:pPr>
        <w:spacing w:line="276" w:lineRule="auto"/>
        <w:rPr>
          <w:szCs w:val="24"/>
        </w:rPr>
      </w:pPr>
    </w:p>
    <w:p w:rsidR="00EC2FD9" w:rsidRPr="00D75C6E" w:rsidRDefault="009918B1" w:rsidP="00E46969">
      <w:pPr>
        <w:spacing w:line="276" w:lineRule="auto"/>
        <w:rPr>
          <w:szCs w:val="24"/>
        </w:rPr>
      </w:pPr>
      <w:r w:rsidRPr="00D75C6E">
        <w:rPr>
          <w:szCs w:val="24"/>
        </w:rPr>
        <w:t xml:space="preserve">CNS faces issues in explaining not only how qualia, their shapes, and their binding are encoded, but also in how these abstract codes yield the conscious areas of color in pictorial images. RFT may avoid </w:t>
      </w:r>
      <w:r w:rsidR="00B5203D" w:rsidRPr="00D75C6E">
        <w:rPr>
          <w:szCs w:val="24"/>
        </w:rPr>
        <w:t>this mind-brain issue</w:t>
      </w:r>
      <w:r w:rsidRPr="00D75C6E">
        <w:rPr>
          <w:szCs w:val="24"/>
        </w:rPr>
        <w:t xml:space="preserve"> by using realist ideas from well-known philosophers such as Locke, Russell, and Strawson. In </w:t>
      </w:r>
      <w:r w:rsidR="00114896" w:rsidRPr="00D75C6E">
        <w:rPr>
          <w:szCs w:val="24"/>
        </w:rPr>
        <w:t>their</w:t>
      </w:r>
      <w:r w:rsidRPr="00D75C6E">
        <w:rPr>
          <w:szCs w:val="24"/>
        </w:rPr>
        <w:t xml:space="preserve"> realism, we access our own </w:t>
      </w:r>
      <w:r w:rsidR="00E43D69" w:rsidRPr="00D75C6E">
        <w:rPr>
          <w:szCs w:val="24"/>
        </w:rPr>
        <w:t>consciousness</w:t>
      </w:r>
      <w:r w:rsidRPr="00D75C6E">
        <w:rPr>
          <w:szCs w:val="24"/>
        </w:rPr>
        <w:t xml:space="preserve"> directly, yet we access matter indirectly through instruments, reflected light, eyes, etc. </w:t>
      </w:r>
      <w:r w:rsidR="00365CA2" w:rsidRPr="00D75C6E">
        <w:rPr>
          <w:szCs w:val="24"/>
        </w:rPr>
        <w:t>Here</w:t>
      </w:r>
      <w:r w:rsidRPr="00D75C6E">
        <w:rPr>
          <w:szCs w:val="24"/>
        </w:rPr>
        <w:t xml:space="preserve">, matter exists beyond what we observe of it, </w:t>
      </w:r>
      <w:r w:rsidR="003A5466" w:rsidRPr="00D75C6E">
        <w:rPr>
          <w:szCs w:val="24"/>
        </w:rPr>
        <w:t xml:space="preserve">yet </w:t>
      </w:r>
      <w:r w:rsidRPr="00D75C6E">
        <w:rPr>
          <w:szCs w:val="24"/>
        </w:rPr>
        <w:t xml:space="preserve">we cannot know its underlying nature beyond </w:t>
      </w:r>
      <w:r w:rsidR="00014A27" w:rsidRPr="00D75C6E">
        <w:rPr>
          <w:szCs w:val="24"/>
        </w:rPr>
        <w:t>its</w:t>
      </w:r>
      <w:r w:rsidRPr="00D75C6E">
        <w:rPr>
          <w:szCs w:val="24"/>
        </w:rPr>
        <w:t xml:space="preserve"> sensory appearances.</w:t>
      </w:r>
    </w:p>
    <w:p w:rsidR="00481CFD" w:rsidRPr="00D75C6E" w:rsidRDefault="00EC2FD9" w:rsidP="00E46969">
      <w:pPr>
        <w:spacing w:line="276" w:lineRule="auto"/>
        <w:rPr>
          <w:szCs w:val="24"/>
        </w:rPr>
      </w:pPr>
      <w:r w:rsidRPr="00D75C6E">
        <w:rPr>
          <w:szCs w:val="24"/>
        </w:rPr>
        <w:tab/>
      </w:r>
      <w:r w:rsidR="009918B1" w:rsidRPr="00D75C6E">
        <w:rPr>
          <w:szCs w:val="24"/>
        </w:rPr>
        <w:t xml:space="preserve">Russell (1927/1954) </w:t>
      </w:r>
      <w:r w:rsidR="00497BDF" w:rsidRPr="00D75C6E">
        <w:rPr>
          <w:szCs w:val="24"/>
        </w:rPr>
        <w:t>further</w:t>
      </w:r>
      <w:r w:rsidR="009918B1" w:rsidRPr="00D75C6E">
        <w:rPr>
          <w:szCs w:val="24"/>
        </w:rPr>
        <w:t xml:space="preserve"> argue</w:t>
      </w:r>
      <w:r w:rsidR="00497BDF" w:rsidRPr="00D75C6E">
        <w:rPr>
          <w:szCs w:val="24"/>
        </w:rPr>
        <w:t>d</w:t>
      </w:r>
      <w:r w:rsidR="009918B1" w:rsidRPr="00D75C6E">
        <w:rPr>
          <w:szCs w:val="24"/>
        </w:rPr>
        <w:t xml:space="preserve"> that since we cannot access what brain matter is really like apart from our perception of it, our consciousness could, for all we actually know, be this underlying reality of our brain matter.</w:t>
      </w:r>
      <w:r w:rsidR="00862184" w:rsidRPr="00D75C6E">
        <w:rPr>
          <w:szCs w:val="24"/>
          <w:vertAlign w:val="superscript"/>
        </w:rPr>
        <w:t>3</w:t>
      </w:r>
      <w:r w:rsidR="009918B1" w:rsidRPr="00D75C6E">
        <w:rPr>
          <w:szCs w:val="24"/>
        </w:rPr>
        <w:t xml:space="preserve"> We just see this conscious substance as grey matter because of the light reflected from it into our eyes. Similarly, Strawson (2016) added that the underlying reality of all matter-energy could conceivably be consciousness (which would posit an identity between consciousness and matter-energy, or between qualia and </w:t>
      </w:r>
      <w:r w:rsidR="00FD2EB1" w:rsidRPr="00D75C6E">
        <w:rPr>
          <w:szCs w:val="24"/>
        </w:rPr>
        <w:t>neural</w:t>
      </w:r>
      <w:r w:rsidR="009918B1" w:rsidRPr="00D75C6E">
        <w:rPr>
          <w:szCs w:val="24"/>
        </w:rPr>
        <w:t xml:space="preserve"> events).</w:t>
      </w:r>
      <w:r w:rsidR="002739EF" w:rsidRPr="00D75C6E">
        <w:rPr>
          <w:szCs w:val="24"/>
          <w:vertAlign w:val="superscript"/>
        </w:rPr>
        <w:t>4</w:t>
      </w:r>
      <w:r w:rsidR="009918B1" w:rsidRPr="00D75C6E">
        <w:rPr>
          <w:szCs w:val="24"/>
        </w:rPr>
        <w:t xml:space="preserve"> </w:t>
      </w:r>
    </w:p>
    <w:p w:rsidR="007935FE" w:rsidRPr="00D75C6E" w:rsidRDefault="00EC2FD9" w:rsidP="00E46969">
      <w:pPr>
        <w:spacing w:line="276" w:lineRule="auto"/>
        <w:rPr>
          <w:szCs w:val="24"/>
        </w:rPr>
      </w:pPr>
      <w:r w:rsidRPr="00D75C6E">
        <w:rPr>
          <w:szCs w:val="24"/>
        </w:rPr>
        <w:tab/>
      </w:r>
      <w:r w:rsidR="009918B1" w:rsidRPr="00D75C6E">
        <w:rPr>
          <w:szCs w:val="24"/>
        </w:rPr>
        <w:t>This theory is thus exceedingly simple. Skeptics cannot reject it as inconceivable, for (as Russell noted</w:t>
      </w:r>
      <w:r w:rsidR="00677B09" w:rsidRPr="00D75C6E">
        <w:rPr>
          <w:szCs w:val="24"/>
        </w:rPr>
        <w:t xml:space="preserve"> above</w:t>
      </w:r>
      <w:r w:rsidR="009918B1" w:rsidRPr="00D75C6E">
        <w:rPr>
          <w:szCs w:val="24"/>
        </w:rPr>
        <w:t xml:space="preserve">) </w:t>
      </w:r>
      <w:r w:rsidR="006C5D57" w:rsidRPr="00D75C6E">
        <w:rPr>
          <w:szCs w:val="24"/>
        </w:rPr>
        <w:t xml:space="preserve">they have no way of knowing </w:t>
      </w:r>
      <w:r w:rsidR="009918B1" w:rsidRPr="00D75C6E">
        <w:rPr>
          <w:szCs w:val="24"/>
        </w:rPr>
        <w:t>underlying reality</w:t>
      </w:r>
      <w:r w:rsidR="00907F81" w:rsidRPr="00D75C6E">
        <w:rPr>
          <w:szCs w:val="24"/>
        </w:rPr>
        <w:t>’</w:t>
      </w:r>
      <w:r w:rsidR="009918B1" w:rsidRPr="00D75C6E">
        <w:rPr>
          <w:szCs w:val="24"/>
        </w:rPr>
        <w:t xml:space="preserve">s true nature. </w:t>
      </w:r>
      <w:r w:rsidR="00116E28" w:rsidRPr="00D75C6E">
        <w:rPr>
          <w:szCs w:val="24"/>
        </w:rPr>
        <w:t>Strawson</w:t>
      </w:r>
      <w:r w:rsidR="00907F81" w:rsidRPr="00D75C6E">
        <w:rPr>
          <w:szCs w:val="24"/>
        </w:rPr>
        <w:t>’</w:t>
      </w:r>
      <w:r w:rsidR="00116E28" w:rsidRPr="00D75C6E">
        <w:rPr>
          <w:szCs w:val="24"/>
        </w:rPr>
        <w:t>s</w:t>
      </w:r>
      <w:r w:rsidRPr="00D75C6E">
        <w:rPr>
          <w:szCs w:val="24"/>
        </w:rPr>
        <w:t xml:space="preserve"> realism</w:t>
      </w:r>
      <w:r w:rsidR="00831B2C" w:rsidRPr="00D75C6E">
        <w:rPr>
          <w:szCs w:val="24"/>
        </w:rPr>
        <w:t xml:space="preserve"> is well-</w:t>
      </w:r>
      <w:r w:rsidRPr="00D75C6E">
        <w:rPr>
          <w:szCs w:val="24"/>
        </w:rPr>
        <w:t>known in neurophilosophy.</w:t>
      </w:r>
      <w:r w:rsidR="00BE725D" w:rsidRPr="00D75C6E">
        <w:rPr>
          <w:szCs w:val="24"/>
        </w:rPr>
        <w:t xml:space="preserve"> </w:t>
      </w:r>
      <w:r w:rsidRPr="00D75C6E">
        <w:rPr>
          <w:szCs w:val="24"/>
        </w:rPr>
        <w:t>It</w:t>
      </w:r>
      <w:r w:rsidR="009918B1" w:rsidRPr="00D75C6E">
        <w:rPr>
          <w:szCs w:val="24"/>
        </w:rPr>
        <w:t xml:space="preserve"> is </w:t>
      </w:r>
      <w:r w:rsidRPr="00D75C6E">
        <w:rPr>
          <w:szCs w:val="24"/>
        </w:rPr>
        <w:t xml:space="preserve">arguably </w:t>
      </w:r>
      <w:r w:rsidR="009918B1" w:rsidRPr="00D75C6E">
        <w:rPr>
          <w:szCs w:val="24"/>
        </w:rPr>
        <w:t>materialist</w:t>
      </w:r>
      <w:r w:rsidR="00831B2C" w:rsidRPr="00D75C6E">
        <w:rPr>
          <w:szCs w:val="24"/>
        </w:rPr>
        <w:t>, for</w:t>
      </w:r>
      <w:r w:rsidR="00127B8A" w:rsidRPr="00D75C6E">
        <w:rPr>
          <w:szCs w:val="24"/>
        </w:rPr>
        <w:t xml:space="preserve"> </w:t>
      </w:r>
      <w:r w:rsidR="009918B1" w:rsidRPr="00D75C6E">
        <w:rPr>
          <w:szCs w:val="24"/>
        </w:rPr>
        <w:t>consciousness is the real nature of matter-energy.</w:t>
      </w:r>
      <w:r w:rsidR="00EA4AF8" w:rsidRPr="00D75C6E">
        <w:rPr>
          <w:szCs w:val="24"/>
        </w:rPr>
        <w:t xml:space="preserve"> </w:t>
      </w:r>
      <w:r w:rsidR="00DC1958" w:rsidRPr="00D75C6E">
        <w:rPr>
          <w:szCs w:val="24"/>
        </w:rPr>
        <w:t>It</w:t>
      </w:r>
      <w:r w:rsidR="00EA4AF8" w:rsidRPr="00D75C6E">
        <w:rPr>
          <w:szCs w:val="24"/>
        </w:rPr>
        <w:t xml:space="preserve"> </w:t>
      </w:r>
      <w:r w:rsidR="002817E4" w:rsidRPr="00D75C6E">
        <w:rPr>
          <w:szCs w:val="24"/>
        </w:rPr>
        <w:t>may</w:t>
      </w:r>
      <w:r w:rsidR="00EA4AF8" w:rsidRPr="00D75C6E">
        <w:rPr>
          <w:szCs w:val="24"/>
        </w:rPr>
        <w:t xml:space="preserve"> avoid </w:t>
      </w:r>
      <w:r w:rsidR="002817E4" w:rsidRPr="00D75C6E">
        <w:rPr>
          <w:szCs w:val="24"/>
        </w:rPr>
        <w:t>reductionist and</w:t>
      </w:r>
      <w:r w:rsidR="00EA4AF8" w:rsidRPr="00D75C6E">
        <w:rPr>
          <w:szCs w:val="24"/>
        </w:rPr>
        <w:t xml:space="preserve"> </w:t>
      </w:r>
      <w:r w:rsidR="00A73C6A" w:rsidRPr="00D75C6E">
        <w:rPr>
          <w:szCs w:val="24"/>
        </w:rPr>
        <w:t>other</w:t>
      </w:r>
      <w:r w:rsidR="002817E4" w:rsidRPr="00D75C6E">
        <w:rPr>
          <w:szCs w:val="24"/>
        </w:rPr>
        <w:t xml:space="preserve"> </w:t>
      </w:r>
      <w:r w:rsidR="00A73C6A" w:rsidRPr="00D75C6E">
        <w:rPr>
          <w:szCs w:val="24"/>
        </w:rPr>
        <w:t xml:space="preserve">mind-brain </w:t>
      </w:r>
      <w:r w:rsidR="002817E4" w:rsidRPr="00D75C6E">
        <w:rPr>
          <w:szCs w:val="24"/>
        </w:rPr>
        <w:t>issues</w:t>
      </w:r>
      <w:r w:rsidR="00EA4AF8" w:rsidRPr="00D75C6E">
        <w:rPr>
          <w:szCs w:val="24"/>
        </w:rPr>
        <w:t xml:space="preserve"> </w:t>
      </w:r>
      <w:r w:rsidR="002817E4" w:rsidRPr="00D75C6E">
        <w:rPr>
          <w:szCs w:val="24"/>
        </w:rPr>
        <w:t>facing</w:t>
      </w:r>
      <w:r w:rsidR="00EA4AF8" w:rsidRPr="00D75C6E">
        <w:rPr>
          <w:szCs w:val="24"/>
        </w:rPr>
        <w:t xml:space="preserve"> CNS</w:t>
      </w:r>
      <w:r w:rsidR="00775846" w:rsidRPr="00D75C6E">
        <w:rPr>
          <w:szCs w:val="24"/>
        </w:rPr>
        <w:t xml:space="preserve"> (§7)</w:t>
      </w:r>
      <w:r w:rsidR="00EA4AF8" w:rsidRPr="00D75C6E">
        <w:rPr>
          <w:szCs w:val="24"/>
        </w:rPr>
        <w:t>.</w:t>
      </w:r>
    </w:p>
    <w:p w:rsidR="0055355F" w:rsidRPr="00D75C6E" w:rsidRDefault="00063291" w:rsidP="00E46969">
      <w:pPr>
        <w:spacing w:line="276" w:lineRule="auto"/>
        <w:rPr>
          <w:szCs w:val="24"/>
        </w:rPr>
      </w:pPr>
      <w:r w:rsidRPr="00D75C6E">
        <w:rPr>
          <w:szCs w:val="24"/>
        </w:rPr>
        <w:tab/>
        <w:t>These binding, qualia, shape, and consciousness issues</w:t>
      </w:r>
      <w:r w:rsidR="007935FE" w:rsidRPr="00D75C6E">
        <w:rPr>
          <w:szCs w:val="24"/>
        </w:rPr>
        <w:t xml:space="preserve"> </w:t>
      </w:r>
      <w:r w:rsidR="002278B7" w:rsidRPr="00D75C6E">
        <w:rPr>
          <w:szCs w:val="24"/>
        </w:rPr>
        <w:t xml:space="preserve">are </w:t>
      </w:r>
      <w:r w:rsidRPr="00D75C6E">
        <w:rPr>
          <w:szCs w:val="24"/>
        </w:rPr>
        <w:t xml:space="preserve">covered in </w:t>
      </w:r>
      <w:r w:rsidR="009C752F" w:rsidRPr="00D75C6E">
        <w:rPr>
          <w:szCs w:val="24"/>
        </w:rPr>
        <w:t xml:space="preserve">more </w:t>
      </w:r>
      <w:r w:rsidRPr="00D75C6E">
        <w:rPr>
          <w:szCs w:val="24"/>
        </w:rPr>
        <w:t>detail below.</w:t>
      </w:r>
    </w:p>
    <w:p w:rsidR="00063291" w:rsidRPr="00D75C6E" w:rsidRDefault="00063291" w:rsidP="00E46969">
      <w:pPr>
        <w:spacing w:line="276" w:lineRule="auto"/>
        <w:rPr>
          <w:szCs w:val="24"/>
        </w:rPr>
      </w:pPr>
    </w:p>
    <w:p w:rsidR="00A50CD2" w:rsidRPr="00D75C6E" w:rsidRDefault="00D62A87" w:rsidP="00E46969">
      <w:pPr>
        <w:spacing w:line="276" w:lineRule="auto"/>
        <w:jc w:val="center"/>
        <w:rPr>
          <w:szCs w:val="24"/>
        </w:rPr>
      </w:pPr>
      <w:r w:rsidRPr="00D75C6E">
        <w:rPr>
          <w:b/>
          <w:szCs w:val="24"/>
        </w:rPr>
        <w:t>4</w:t>
      </w:r>
      <w:r w:rsidR="00A50CD2" w:rsidRPr="00D75C6E">
        <w:rPr>
          <w:b/>
          <w:szCs w:val="24"/>
        </w:rPr>
        <w:t xml:space="preserve">. </w:t>
      </w:r>
      <w:r w:rsidR="00551FF4" w:rsidRPr="00D75C6E">
        <w:rPr>
          <w:b/>
          <w:szCs w:val="24"/>
        </w:rPr>
        <w:t>Binding</w:t>
      </w:r>
    </w:p>
    <w:p w:rsidR="00D761F3" w:rsidRPr="00D75C6E" w:rsidRDefault="00D761F3" w:rsidP="00E46969">
      <w:pPr>
        <w:spacing w:line="276" w:lineRule="auto"/>
        <w:rPr>
          <w:szCs w:val="24"/>
        </w:rPr>
      </w:pPr>
    </w:p>
    <w:p w:rsidR="002C3723" w:rsidRPr="00D75C6E" w:rsidRDefault="002C3723" w:rsidP="00E46969">
      <w:pPr>
        <w:spacing w:line="276" w:lineRule="auto"/>
        <w:rPr>
          <w:i/>
          <w:szCs w:val="24"/>
        </w:rPr>
      </w:pPr>
      <w:r w:rsidRPr="00D75C6E">
        <w:rPr>
          <w:i/>
          <w:szCs w:val="24"/>
        </w:rPr>
        <w:t xml:space="preserve">4.1. </w:t>
      </w:r>
      <w:r w:rsidR="00B47CDC" w:rsidRPr="00D75C6E">
        <w:rPr>
          <w:i/>
          <w:szCs w:val="24"/>
        </w:rPr>
        <w:t>Neuroelectrical Binding</w:t>
      </w:r>
    </w:p>
    <w:p w:rsidR="002C3723" w:rsidRPr="00D75C6E" w:rsidRDefault="002C3723" w:rsidP="00E46969">
      <w:pPr>
        <w:spacing w:line="276" w:lineRule="auto"/>
        <w:rPr>
          <w:szCs w:val="24"/>
        </w:rPr>
      </w:pPr>
    </w:p>
    <w:p w:rsidR="00160DF5" w:rsidRPr="00D75C6E" w:rsidRDefault="006A217F" w:rsidP="00E46969">
      <w:pPr>
        <w:spacing w:line="276" w:lineRule="auto"/>
        <w:rPr>
          <w:szCs w:val="24"/>
        </w:rPr>
      </w:pPr>
      <w:r w:rsidRPr="00D75C6E">
        <w:rPr>
          <w:szCs w:val="24"/>
        </w:rPr>
        <w:t>How do anatomically separate neural processes produce unified sensory representations? How does this yield the unified</w:t>
      </w:r>
      <w:r w:rsidR="0014235F" w:rsidRPr="00D75C6E">
        <w:rPr>
          <w:szCs w:val="24"/>
        </w:rPr>
        <w:t>,</w:t>
      </w:r>
      <w:r w:rsidRPr="00D75C6E">
        <w:rPr>
          <w:szCs w:val="24"/>
        </w:rPr>
        <w:t xml:space="preserve"> </w:t>
      </w:r>
      <w:r w:rsidR="00290DAB" w:rsidRPr="00D75C6E">
        <w:rPr>
          <w:szCs w:val="24"/>
        </w:rPr>
        <w:t xml:space="preserve">conscious </w:t>
      </w:r>
      <w:r w:rsidR="00267A68" w:rsidRPr="00D75C6E">
        <w:rPr>
          <w:szCs w:val="24"/>
        </w:rPr>
        <w:t>perceptions</w:t>
      </w:r>
      <w:r w:rsidRPr="00D75C6E">
        <w:rPr>
          <w:szCs w:val="24"/>
        </w:rPr>
        <w:t xml:space="preserve"> we experience? Not all neuroscientists address both topics (Revonsuo, 1999). But fully explaining perception involves both, so both </w:t>
      </w:r>
      <w:r w:rsidRPr="00D75C6E">
        <w:rPr>
          <w:noProof/>
          <w:szCs w:val="24"/>
        </w:rPr>
        <w:t>are addressed</w:t>
      </w:r>
      <w:r w:rsidRPr="00D75C6E">
        <w:rPr>
          <w:szCs w:val="24"/>
        </w:rPr>
        <w:t xml:space="preserve"> below. </w:t>
      </w:r>
      <w:r w:rsidRPr="00D75C6E">
        <w:rPr>
          <w:noProof/>
          <w:szCs w:val="24"/>
        </w:rPr>
        <w:t xml:space="preserve">A </w:t>
      </w:r>
      <w:r w:rsidR="00CB7256" w:rsidRPr="00D75C6E">
        <w:rPr>
          <w:noProof/>
          <w:szCs w:val="24"/>
        </w:rPr>
        <w:t>key</w:t>
      </w:r>
      <w:r w:rsidRPr="00D75C6E">
        <w:rPr>
          <w:szCs w:val="24"/>
        </w:rPr>
        <w:t xml:space="preserve"> issue </w:t>
      </w:r>
      <w:r w:rsidR="00F576A8" w:rsidRPr="00D75C6E">
        <w:rPr>
          <w:szCs w:val="24"/>
        </w:rPr>
        <w:t xml:space="preserve">is </w:t>
      </w:r>
      <w:r w:rsidRPr="00D75C6E">
        <w:rPr>
          <w:szCs w:val="24"/>
        </w:rPr>
        <w:t xml:space="preserve">that color, shape, and motion </w:t>
      </w:r>
      <w:r w:rsidR="00CB7256" w:rsidRPr="00D75C6E">
        <w:rPr>
          <w:szCs w:val="24"/>
        </w:rPr>
        <w:t xml:space="preserve">pathways </w:t>
      </w:r>
      <w:r w:rsidR="00992C9C" w:rsidRPr="00D75C6E">
        <w:rPr>
          <w:szCs w:val="24"/>
        </w:rPr>
        <w:t xml:space="preserve">operate separately and </w:t>
      </w:r>
      <w:r w:rsidRPr="00D75C6E">
        <w:rPr>
          <w:szCs w:val="24"/>
        </w:rPr>
        <w:t xml:space="preserve">lack systematic synaptic connections (Zeki, 1993, p. 115). So how do unified, conscious images arise? </w:t>
      </w:r>
      <w:r w:rsidR="00AA38C1" w:rsidRPr="00D75C6E">
        <w:rPr>
          <w:szCs w:val="24"/>
        </w:rPr>
        <w:t>Also</w:t>
      </w:r>
      <w:r w:rsidRPr="00D75C6E">
        <w:rPr>
          <w:szCs w:val="24"/>
        </w:rPr>
        <w:t xml:space="preserve"> </w:t>
      </w:r>
      <w:r w:rsidR="000B25CB" w:rsidRPr="00D75C6E">
        <w:rPr>
          <w:szCs w:val="24"/>
        </w:rPr>
        <w:t>“</w:t>
      </w:r>
      <w:r w:rsidRPr="00D75C6E">
        <w:rPr>
          <w:szCs w:val="24"/>
        </w:rPr>
        <w:t>there is no single cortical area to which all other cortical areas report exclusively, either in the visual or in any other system</w:t>
      </w:r>
      <w:r w:rsidR="000B25CB" w:rsidRPr="00D75C6E">
        <w:rPr>
          <w:szCs w:val="24"/>
        </w:rPr>
        <w:t>”</w:t>
      </w:r>
      <w:r w:rsidRPr="00D75C6E">
        <w:rPr>
          <w:szCs w:val="24"/>
        </w:rPr>
        <w:t xml:space="preserve"> (ibid., p. 296). So how do pe</w:t>
      </w:r>
      <w:r w:rsidR="00AA38C1" w:rsidRPr="00D75C6E">
        <w:rPr>
          <w:szCs w:val="24"/>
        </w:rPr>
        <w:t>rception, thought</w:t>
      </w:r>
      <w:r w:rsidR="005C7ED9" w:rsidRPr="00D75C6E">
        <w:rPr>
          <w:szCs w:val="24"/>
        </w:rPr>
        <w:t>,</w:t>
      </w:r>
      <w:r w:rsidR="00AA38C1" w:rsidRPr="00D75C6E">
        <w:rPr>
          <w:szCs w:val="24"/>
        </w:rPr>
        <w:t xml:space="preserve"> </w:t>
      </w:r>
      <w:r w:rsidR="00AA38C1" w:rsidRPr="00D75C6E">
        <w:rPr>
          <w:noProof/>
          <w:szCs w:val="24"/>
        </w:rPr>
        <w:t>and</w:t>
      </w:r>
      <w:r w:rsidR="00AA38C1" w:rsidRPr="00D75C6E">
        <w:rPr>
          <w:szCs w:val="24"/>
        </w:rPr>
        <w:t xml:space="preserve"> emotion</w:t>
      </w:r>
      <w:r w:rsidRPr="00D75C6E">
        <w:rPr>
          <w:szCs w:val="24"/>
        </w:rPr>
        <w:t xml:space="preserve"> bind </w:t>
      </w:r>
      <w:r w:rsidR="00E656B9" w:rsidRPr="00D75C6E">
        <w:rPr>
          <w:szCs w:val="24"/>
        </w:rPr>
        <w:t>to form</w:t>
      </w:r>
      <w:r w:rsidRPr="00D75C6E">
        <w:rPr>
          <w:szCs w:val="24"/>
        </w:rPr>
        <w:t xml:space="preserve"> overall experience?</w:t>
      </w:r>
    </w:p>
    <w:p w:rsidR="00B33DDD" w:rsidRPr="00D75C6E" w:rsidRDefault="00160DF5" w:rsidP="00E46969">
      <w:pPr>
        <w:spacing w:line="276" w:lineRule="auto"/>
        <w:rPr>
          <w:szCs w:val="24"/>
        </w:rPr>
      </w:pPr>
      <w:r w:rsidRPr="00D75C6E">
        <w:rPr>
          <w:szCs w:val="24"/>
          <w:lang w:val="en-CA"/>
        </w:rPr>
        <w:fldChar w:fldCharType="begin"/>
      </w:r>
      <w:r w:rsidRPr="00D75C6E">
        <w:rPr>
          <w:szCs w:val="24"/>
          <w:lang w:val="en-CA"/>
        </w:rPr>
        <w:instrText xml:space="preserve"> SEQ CHAPTER \h \r 1</w:instrText>
      </w:r>
      <w:r w:rsidRPr="00D75C6E">
        <w:rPr>
          <w:szCs w:val="24"/>
        </w:rPr>
        <w:fldChar w:fldCharType="end"/>
      </w:r>
      <w:r w:rsidRPr="00D75C6E">
        <w:rPr>
          <w:szCs w:val="24"/>
        </w:rPr>
        <w:tab/>
        <w:t xml:space="preserve">This binding problem in CNS may be dealt with by RFT. When the neural EM field is strong and localized, it is a continuous, unified substance, as explained above. It can thus reach along pathways, and even across nearby pathways, to bind color and shape features, and thereby form unified percepts. For example, visual cells activated by a spot of </w:t>
      </w:r>
      <w:r w:rsidR="00BC34D6" w:rsidRPr="00D75C6E">
        <w:rPr>
          <w:szCs w:val="24"/>
        </w:rPr>
        <w:t>moving</w:t>
      </w:r>
      <w:r w:rsidRPr="00D75C6E">
        <w:rPr>
          <w:szCs w:val="24"/>
        </w:rPr>
        <w:t xml:space="preserve"> long-wavelength light could be united in a neural EM field to form an image of a moving red spot</w:t>
      </w:r>
      <w:r w:rsidR="004F60E6" w:rsidRPr="00D75C6E">
        <w:rPr>
          <w:szCs w:val="24"/>
        </w:rPr>
        <w:t>.</w:t>
      </w:r>
      <w:r w:rsidRPr="00D75C6E">
        <w:rPr>
          <w:szCs w:val="24"/>
        </w:rPr>
        <w:t xml:space="preserve"> (</w:t>
      </w:r>
      <w:r w:rsidR="004F60E6" w:rsidRPr="00D75C6E">
        <w:rPr>
          <w:szCs w:val="24"/>
        </w:rPr>
        <w:t>T</w:t>
      </w:r>
      <w:r w:rsidRPr="00D75C6E">
        <w:rPr>
          <w:szCs w:val="24"/>
        </w:rPr>
        <w:t>h</w:t>
      </w:r>
      <w:r w:rsidR="00B71DCD" w:rsidRPr="00D75C6E">
        <w:rPr>
          <w:szCs w:val="24"/>
        </w:rPr>
        <w:t>is</w:t>
      </w:r>
      <w:r w:rsidRPr="00D75C6E">
        <w:rPr>
          <w:szCs w:val="24"/>
        </w:rPr>
        <w:t xml:space="preserve"> principle </w:t>
      </w:r>
      <w:r w:rsidR="00B71DCD" w:rsidRPr="00D75C6E">
        <w:rPr>
          <w:szCs w:val="24"/>
        </w:rPr>
        <w:t xml:space="preserve">also </w:t>
      </w:r>
      <w:r w:rsidRPr="00D75C6E">
        <w:rPr>
          <w:szCs w:val="24"/>
        </w:rPr>
        <w:t xml:space="preserve">applies </w:t>
      </w:r>
      <w:r w:rsidR="004224CA" w:rsidRPr="00D75C6E">
        <w:rPr>
          <w:szCs w:val="24"/>
        </w:rPr>
        <w:t xml:space="preserve">to </w:t>
      </w:r>
      <w:r w:rsidRPr="00D75C6E">
        <w:rPr>
          <w:szCs w:val="24"/>
        </w:rPr>
        <w:t>uni</w:t>
      </w:r>
      <w:r w:rsidR="00B71DCD" w:rsidRPr="00D75C6E">
        <w:rPr>
          <w:szCs w:val="24"/>
        </w:rPr>
        <w:t>t</w:t>
      </w:r>
      <w:r w:rsidRPr="00D75C6E">
        <w:rPr>
          <w:szCs w:val="24"/>
        </w:rPr>
        <w:t xml:space="preserve">ing </w:t>
      </w:r>
      <w:r w:rsidR="00B71DCD" w:rsidRPr="00D75C6E">
        <w:rPr>
          <w:szCs w:val="24"/>
        </w:rPr>
        <w:t>areas</w:t>
      </w:r>
      <w:r w:rsidRPr="00D75C6E">
        <w:rPr>
          <w:szCs w:val="24"/>
        </w:rPr>
        <w:t xml:space="preserve"> for perception, emotion and thought into a single consciousness</w:t>
      </w:r>
      <w:r w:rsidR="004F60E6" w:rsidRPr="00D75C6E">
        <w:rPr>
          <w:szCs w:val="24"/>
        </w:rPr>
        <w:t>.</w:t>
      </w:r>
      <w:r w:rsidRPr="00D75C6E">
        <w:rPr>
          <w:szCs w:val="24"/>
        </w:rPr>
        <w:t>)</w:t>
      </w:r>
    </w:p>
    <w:p w:rsidR="00AB4252" w:rsidRPr="00D75C6E" w:rsidRDefault="00B33DDD" w:rsidP="00E46969">
      <w:pPr>
        <w:spacing w:line="276" w:lineRule="auto"/>
        <w:rPr>
          <w:b/>
          <w:szCs w:val="24"/>
        </w:rPr>
      </w:pPr>
      <w:r w:rsidRPr="00D75C6E">
        <w:rPr>
          <w:szCs w:val="24"/>
        </w:rPr>
        <w:tab/>
      </w:r>
      <w:r w:rsidR="00160DF5" w:rsidRPr="00D75C6E">
        <w:rPr>
          <w:szCs w:val="24"/>
        </w:rPr>
        <w:t xml:space="preserve">This view aligns with </w:t>
      </w:r>
      <w:r w:rsidRPr="00D75C6E">
        <w:rPr>
          <w:szCs w:val="24"/>
        </w:rPr>
        <w:t>various lines of</w:t>
      </w:r>
      <w:r w:rsidR="00160DF5" w:rsidRPr="00D75C6E">
        <w:rPr>
          <w:szCs w:val="24"/>
        </w:rPr>
        <w:t xml:space="preserve"> evidence cited below, including longstanding evidence that perceptions correlate </w:t>
      </w:r>
      <w:r w:rsidR="00F54011" w:rsidRPr="00D75C6E">
        <w:rPr>
          <w:szCs w:val="24"/>
        </w:rPr>
        <w:t xml:space="preserve">well </w:t>
      </w:r>
      <w:r w:rsidR="00160DF5" w:rsidRPr="00D75C6E">
        <w:rPr>
          <w:szCs w:val="24"/>
        </w:rPr>
        <w:t xml:space="preserve">with EM activity tracked by local EEGs. </w:t>
      </w:r>
      <w:r w:rsidR="00160DF5" w:rsidRPr="00D75C6E">
        <w:rPr>
          <w:szCs w:val="24"/>
          <w:lang w:val="en-CA"/>
        </w:rPr>
        <w:fldChar w:fldCharType="begin"/>
      </w:r>
      <w:r w:rsidR="00160DF5" w:rsidRPr="00D75C6E">
        <w:rPr>
          <w:szCs w:val="24"/>
          <w:lang w:val="en-CA"/>
        </w:rPr>
        <w:instrText xml:space="preserve"> SEQ CHAPTER \h \r 1</w:instrText>
      </w:r>
      <w:r w:rsidR="00160DF5" w:rsidRPr="00D75C6E">
        <w:rPr>
          <w:szCs w:val="24"/>
        </w:rPr>
        <w:fldChar w:fldCharType="end"/>
      </w:r>
      <w:r w:rsidR="00C8353D" w:rsidRPr="00D75C6E">
        <w:rPr>
          <w:szCs w:val="24"/>
          <w:lang w:val="en-CA"/>
        </w:rPr>
        <w:t>This view</w:t>
      </w:r>
      <w:r w:rsidR="00160DF5" w:rsidRPr="00D75C6E">
        <w:rPr>
          <w:szCs w:val="24"/>
        </w:rPr>
        <w:t xml:space="preserve"> is also ultimately testable and has been partly verified (§5.3). While it is partly speculative, it is no more so than existing binding theories – whose problems it avoids.</w:t>
      </w:r>
    </w:p>
    <w:p w:rsidR="002C3723" w:rsidRPr="00D75C6E" w:rsidRDefault="002C3723"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p>
    <w:p w:rsidR="002C3723" w:rsidRPr="00D75C6E" w:rsidRDefault="002C3723"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i/>
          <w:szCs w:val="24"/>
        </w:rPr>
      </w:pPr>
      <w:r w:rsidRPr="00D75C6E">
        <w:rPr>
          <w:i/>
          <w:szCs w:val="24"/>
        </w:rPr>
        <w:t>4.2. Avoiding Issues</w:t>
      </w:r>
    </w:p>
    <w:p w:rsidR="002C3723" w:rsidRPr="00D75C6E" w:rsidRDefault="002C3723"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p>
    <w:p w:rsidR="00305EF5" w:rsidRPr="00D75C6E" w:rsidRDefault="001228D6"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 xml:space="preserve">Three alternatives to </w:t>
      </w:r>
      <w:r w:rsidR="00555391" w:rsidRPr="00D75C6E">
        <w:rPr>
          <w:szCs w:val="24"/>
        </w:rPr>
        <w:t xml:space="preserve">this </w:t>
      </w:r>
      <w:r w:rsidR="00803CA3" w:rsidRPr="00D75C6E">
        <w:rPr>
          <w:szCs w:val="24"/>
        </w:rPr>
        <w:t xml:space="preserve">RFT </w:t>
      </w:r>
      <w:r w:rsidR="00E27706" w:rsidRPr="00D75C6E">
        <w:rPr>
          <w:szCs w:val="24"/>
        </w:rPr>
        <w:t>approach</w:t>
      </w:r>
      <w:r w:rsidR="00555391" w:rsidRPr="00D75C6E">
        <w:rPr>
          <w:szCs w:val="24"/>
        </w:rPr>
        <w:t xml:space="preserve"> </w:t>
      </w:r>
      <w:r w:rsidR="00B030C2" w:rsidRPr="00D75C6E">
        <w:rPr>
          <w:szCs w:val="24"/>
        </w:rPr>
        <w:t xml:space="preserve">are listed below. These </w:t>
      </w:r>
      <w:r w:rsidR="005C224A" w:rsidRPr="00D75C6E">
        <w:rPr>
          <w:szCs w:val="24"/>
        </w:rPr>
        <w:t xml:space="preserve">three </w:t>
      </w:r>
      <w:r w:rsidR="00B030C2" w:rsidRPr="00D75C6E">
        <w:rPr>
          <w:szCs w:val="24"/>
        </w:rPr>
        <w:t xml:space="preserve">standard </w:t>
      </w:r>
      <w:r w:rsidR="00111181" w:rsidRPr="00D75C6E">
        <w:rPr>
          <w:szCs w:val="24"/>
        </w:rPr>
        <w:t xml:space="preserve">binding </w:t>
      </w:r>
      <w:r w:rsidR="00B030C2" w:rsidRPr="00D75C6E">
        <w:rPr>
          <w:szCs w:val="24"/>
        </w:rPr>
        <w:t>accounts</w:t>
      </w:r>
      <w:r w:rsidRPr="00D75C6E">
        <w:rPr>
          <w:szCs w:val="24"/>
        </w:rPr>
        <w:t xml:space="preserve"> address Zeki</w:t>
      </w:r>
      <w:r w:rsidR="00907F81" w:rsidRPr="00D75C6E">
        <w:rPr>
          <w:szCs w:val="24"/>
        </w:rPr>
        <w:t>’</w:t>
      </w:r>
      <w:r w:rsidRPr="00D75C6E">
        <w:rPr>
          <w:szCs w:val="24"/>
        </w:rPr>
        <w:t>s challenges</w:t>
      </w:r>
      <w:r w:rsidR="00803CA3" w:rsidRPr="00D75C6E">
        <w:rPr>
          <w:szCs w:val="24"/>
        </w:rPr>
        <w:t xml:space="preserve"> too</w:t>
      </w:r>
      <w:r w:rsidRPr="00D75C6E">
        <w:rPr>
          <w:szCs w:val="24"/>
        </w:rPr>
        <w:t>. But they raise issues</w:t>
      </w:r>
      <w:r w:rsidR="00AB48F4" w:rsidRPr="00D75C6E">
        <w:rPr>
          <w:szCs w:val="24"/>
        </w:rPr>
        <w:t xml:space="preserve"> </w:t>
      </w:r>
      <w:r w:rsidR="00624AEE" w:rsidRPr="00D75C6E">
        <w:rPr>
          <w:szCs w:val="24"/>
        </w:rPr>
        <w:t>that</w:t>
      </w:r>
      <w:r w:rsidR="00AB48F4" w:rsidRPr="00D75C6E">
        <w:rPr>
          <w:szCs w:val="24"/>
        </w:rPr>
        <w:t xml:space="preserve"> RFT may avoid</w:t>
      </w:r>
      <w:r w:rsidRPr="00D75C6E">
        <w:rPr>
          <w:szCs w:val="24"/>
        </w:rPr>
        <w:t xml:space="preserve">. (For fuller versions of all this, see </w:t>
      </w:r>
      <w:r w:rsidR="00B84398" w:rsidRPr="00D75C6E">
        <w:rPr>
          <w:noProof/>
          <w:szCs w:val="24"/>
        </w:rPr>
        <w:t>Jones</w:t>
      </w:r>
      <w:r w:rsidRPr="00D75C6E">
        <w:rPr>
          <w:szCs w:val="24"/>
        </w:rPr>
        <w:t>, 2017</w:t>
      </w:r>
      <w:r w:rsidR="00AB48F4" w:rsidRPr="00D75C6E">
        <w:rPr>
          <w:szCs w:val="24"/>
        </w:rPr>
        <w:t>.)</w:t>
      </w:r>
    </w:p>
    <w:p w:rsidR="003E1A60" w:rsidRPr="00D75C6E" w:rsidRDefault="00776ED7"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t xml:space="preserve">(1) One standard account of </w:t>
      </w:r>
      <w:r w:rsidRPr="00D75C6E">
        <w:rPr>
          <w:noProof/>
          <w:szCs w:val="24"/>
        </w:rPr>
        <w:t>binding</w:t>
      </w:r>
      <w:r w:rsidRPr="00D75C6E">
        <w:rPr>
          <w:szCs w:val="24"/>
        </w:rPr>
        <w:t xml:space="preserve"> argues that Zeki ignores how feedbacks from higher cortex into lower cortical maps can indirectly bind color and shape (e.g., Kawato, 1997). But to encode detailed images, feedbacks must systematically connect shape and color </w:t>
      </w:r>
      <w:r w:rsidR="001C61FE" w:rsidRPr="00D75C6E">
        <w:rPr>
          <w:szCs w:val="24"/>
        </w:rPr>
        <w:t>features</w:t>
      </w:r>
      <w:r w:rsidRPr="00D75C6E">
        <w:rPr>
          <w:szCs w:val="24"/>
        </w:rPr>
        <w:t xml:space="preserve"> point by point all across lower cortex – a </w:t>
      </w:r>
      <w:r w:rsidR="00034694" w:rsidRPr="00D75C6E">
        <w:rPr>
          <w:szCs w:val="24"/>
        </w:rPr>
        <w:t>daunting</w:t>
      </w:r>
      <w:r w:rsidRPr="00D75C6E">
        <w:rPr>
          <w:szCs w:val="24"/>
        </w:rPr>
        <w:t xml:space="preserve"> task indeed. In contrast, field</w:t>
      </w:r>
      <w:r w:rsidR="008416FF" w:rsidRPr="00D75C6E">
        <w:rPr>
          <w:szCs w:val="24"/>
        </w:rPr>
        <w:t>s</w:t>
      </w:r>
      <w:r w:rsidRPr="00D75C6E">
        <w:rPr>
          <w:szCs w:val="24"/>
        </w:rPr>
        <w:t xml:space="preserve"> can bind </w:t>
      </w:r>
      <w:r w:rsidR="001C61FE" w:rsidRPr="00D75C6E">
        <w:rPr>
          <w:szCs w:val="24"/>
        </w:rPr>
        <w:t>features</w:t>
      </w:r>
      <w:r w:rsidRPr="00D75C6E">
        <w:rPr>
          <w:szCs w:val="24"/>
        </w:rPr>
        <w:t xml:space="preserve"> simply</w:t>
      </w:r>
      <w:r w:rsidR="00E06232" w:rsidRPr="00D75C6E">
        <w:rPr>
          <w:szCs w:val="24"/>
        </w:rPr>
        <w:t xml:space="preserve"> by</w:t>
      </w:r>
      <w:r w:rsidRPr="00D75C6E">
        <w:rPr>
          <w:szCs w:val="24"/>
        </w:rPr>
        <w:t xml:space="preserve"> </w:t>
      </w:r>
      <w:r w:rsidR="001C61FE" w:rsidRPr="00D75C6E">
        <w:rPr>
          <w:szCs w:val="24"/>
        </w:rPr>
        <w:t>(for example)</w:t>
      </w:r>
      <w:r w:rsidRPr="00D75C6E">
        <w:rPr>
          <w:szCs w:val="24"/>
        </w:rPr>
        <w:t xml:space="preserve"> reaching between them when they are nearby, as in primary visual cortex</w:t>
      </w:r>
      <w:r w:rsidR="008F78C0" w:rsidRPr="00D75C6E">
        <w:rPr>
          <w:szCs w:val="24"/>
        </w:rPr>
        <w:t xml:space="preserve"> (</w:t>
      </w:r>
      <w:r w:rsidRPr="00D75C6E">
        <w:rPr>
          <w:szCs w:val="24"/>
        </w:rPr>
        <w:t>V1</w:t>
      </w:r>
      <w:r w:rsidR="008F78C0" w:rsidRPr="00D75C6E">
        <w:rPr>
          <w:szCs w:val="24"/>
        </w:rPr>
        <w:t>)</w:t>
      </w:r>
      <w:r w:rsidRPr="00D75C6E">
        <w:rPr>
          <w:szCs w:val="24"/>
        </w:rPr>
        <w:t>.</w:t>
      </w:r>
      <w:r w:rsidR="001C61FE" w:rsidRPr="00D75C6E">
        <w:rPr>
          <w:szCs w:val="24"/>
        </w:rPr>
        <w:t xml:space="preserve"> </w:t>
      </w:r>
    </w:p>
    <w:p w:rsidR="004B18B0" w:rsidRPr="00D75C6E" w:rsidRDefault="000274AE"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 xml:space="preserve"> </w:t>
      </w:r>
      <w:r w:rsidRPr="00D75C6E">
        <w:rPr>
          <w:szCs w:val="24"/>
        </w:rPr>
        <w:tab/>
        <w:t xml:space="preserve">(2) In another standard account, synchronized firing of sensory cells binds them into a unified, conscious </w:t>
      </w:r>
      <w:r w:rsidR="00CC4A38" w:rsidRPr="00D75C6E">
        <w:rPr>
          <w:szCs w:val="24"/>
        </w:rPr>
        <w:t>form</w:t>
      </w:r>
      <w:r w:rsidR="00FA2D12" w:rsidRPr="00D75C6E">
        <w:rPr>
          <w:szCs w:val="24"/>
        </w:rPr>
        <w:t xml:space="preserve"> (e.g., Gray et al., 1989). </w:t>
      </w:r>
      <w:r w:rsidRPr="00D75C6E">
        <w:rPr>
          <w:szCs w:val="24"/>
        </w:rPr>
        <w:t xml:space="preserve">But this binding code has </w:t>
      </w:r>
      <w:r w:rsidR="00BC4157" w:rsidRPr="00D75C6E">
        <w:rPr>
          <w:noProof/>
          <w:szCs w:val="24"/>
        </w:rPr>
        <w:t>well-known</w:t>
      </w:r>
      <w:r w:rsidRPr="00D75C6E">
        <w:rPr>
          <w:szCs w:val="24"/>
        </w:rPr>
        <w:t xml:space="preserve"> issues. Binding can occur without synchrony, and synchrony can occur without binding or conscious unity during seizures, anesthetized states, and NREM sleep (Koch et al., 2016). By contrast, locally activated EEG</w:t>
      </w:r>
      <w:r w:rsidR="00724886" w:rsidRPr="00D75C6E">
        <w:rPr>
          <w:szCs w:val="24"/>
        </w:rPr>
        <w:t>s</w:t>
      </w:r>
      <w:r w:rsidRPr="00D75C6E">
        <w:rPr>
          <w:szCs w:val="24"/>
        </w:rPr>
        <w:t xml:space="preserve"> (which </w:t>
      </w:r>
      <w:r w:rsidR="00724886" w:rsidRPr="00D75C6E">
        <w:rPr>
          <w:szCs w:val="24"/>
        </w:rPr>
        <w:t>detect</w:t>
      </w:r>
      <w:r w:rsidRPr="00D75C6E">
        <w:rPr>
          <w:szCs w:val="24"/>
        </w:rPr>
        <w:t xml:space="preserve"> local</w:t>
      </w:r>
      <w:r w:rsidR="000064FB" w:rsidRPr="00D75C6E">
        <w:rPr>
          <w:szCs w:val="24"/>
        </w:rPr>
        <w:t>ized</w:t>
      </w:r>
      <w:r w:rsidRPr="00D75C6E">
        <w:rPr>
          <w:szCs w:val="24"/>
        </w:rPr>
        <w:t xml:space="preserve"> EM fields) track </w:t>
      </w:r>
      <w:r w:rsidR="00730324" w:rsidRPr="00D75C6E">
        <w:rPr>
          <w:szCs w:val="24"/>
        </w:rPr>
        <w:t>perceptions</w:t>
      </w:r>
      <w:r w:rsidRPr="00D75C6E">
        <w:rPr>
          <w:szCs w:val="24"/>
        </w:rPr>
        <w:t xml:space="preserve"> </w:t>
      </w:r>
      <w:r w:rsidR="00831A49" w:rsidRPr="00D75C6E">
        <w:rPr>
          <w:szCs w:val="24"/>
        </w:rPr>
        <w:t>much</w:t>
      </w:r>
      <w:r w:rsidRPr="00D75C6E">
        <w:rPr>
          <w:szCs w:val="24"/>
        </w:rPr>
        <w:t xml:space="preserve"> better than synchrony (ibid.). </w:t>
      </w:r>
      <w:r w:rsidRPr="00D75C6E">
        <w:rPr>
          <w:noProof/>
          <w:szCs w:val="24"/>
        </w:rPr>
        <w:t>This</w:t>
      </w:r>
      <w:r w:rsidRPr="00D75C6E">
        <w:rPr>
          <w:szCs w:val="24"/>
        </w:rPr>
        <w:t xml:space="preserve"> supports claim</w:t>
      </w:r>
      <w:r w:rsidR="004E0138" w:rsidRPr="00D75C6E">
        <w:rPr>
          <w:szCs w:val="24"/>
        </w:rPr>
        <w:t>s</w:t>
      </w:r>
      <w:r w:rsidRPr="00D75C6E">
        <w:rPr>
          <w:szCs w:val="24"/>
        </w:rPr>
        <w:t xml:space="preserve"> that </w:t>
      </w:r>
      <w:r w:rsidR="00D02B14" w:rsidRPr="00D75C6E">
        <w:rPr>
          <w:szCs w:val="24"/>
        </w:rPr>
        <w:t xml:space="preserve">it is </w:t>
      </w:r>
      <w:r w:rsidR="0070569B" w:rsidRPr="00D75C6E">
        <w:rPr>
          <w:szCs w:val="24"/>
        </w:rPr>
        <w:t>local</w:t>
      </w:r>
      <w:r w:rsidR="00D02B14" w:rsidRPr="00D75C6E">
        <w:rPr>
          <w:szCs w:val="24"/>
        </w:rPr>
        <w:t xml:space="preserve"> </w:t>
      </w:r>
      <w:r w:rsidR="00A131CA" w:rsidRPr="00D75C6E">
        <w:rPr>
          <w:szCs w:val="24"/>
        </w:rPr>
        <w:t xml:space="preserve">EM </w:t>
      </w:r>
      <w:r w:rsidRPr="00D75C6E">
        <w:rPr>
          <w:szCs w:val="24"/>
        </w:rPr>
        <w:t xml:space="preserve">fields </w:t>
      </w:r>
      <w:r w:rsidR="00D02B14" w:rsidRPr="00D75C6E">
        <w:rPr>
          <w:szCs w:val="24"/>
        </w:rPr>
        <w:t xml:space="preserve">that </w:t>
      </w:r>
      <w:r w:rsidR="000F6911" w:rsidRPr="00D75C6E">
        <w:rPr>
          <w:szCs w:val="24"/>
        </w:rPr>
        <w:t>bind percepts together.</w:t>
      </w:r>
    </w:p>
    <w:p w:rsidR="004B18B0" w:rsidRPr="00D75C6E" w:rsidRDefault="006D5DAE"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t xml:space="preserve">RFT </w:t>
      </w:r>
      <w:r w:rsidR="0045179F" w:rsidRPr="00D75C6E">
        <w:rPr>
          <w:szCs w:val="24"/>
        </w:rPr>
        <w:t>can</w:t>
      </w:r>
      <w:r w:rsidRPr="00D75C6E">
        <w:rPr>
          <w:szCs w:val="24"/>
        </w:rPr>
        <w:t xml:space="preserve"> </w:t>
      </w:r>
      <w:r w:rsidR="00826361" w:rsidRPr="00D75C6E">
        <w:rPr>
          <w:szCs w:val="24"/>
        </w:rPr>
        <w:t>avoid synchrony</w:t>
      </w:r>
      <w:r w:rsidR="00907F81" w:rsidRPr="00D75C6E">
        <w:rPr>
          <w:szCs w:val="24"/>
        </w:rPr>
        <w:t>’</w:t>
      </w:r>
      <w:r w:rsidR="00826361" w:rsidRPr="00D75C6E">
        <w:rPr>
          <w:szCs w:val="24"/>
        </w:rPr>
        <w:t xml:space="preserve">s issues </w:t>
      </w:r>
      <w:r w:rsidR="00AD0FA6" w:rsidRPr="00D75C6E">
        <w:rPr>
          <w:szCs w:val="24"/>
        </w:rPr>
        <w:t xml:space="preserve">above </w:t>
      </w:r>
      <w:r w:rsidR="00826361" w:rsidRPr="00D75C6E">
        <w:rPr>
          <w:szCs w:val="24"/>
        </w:rPr>
        <w:t xml:space="preserve">by </w:t>
      </w:r>
      <w:r w:rsidRPr="00D75C6E">
        <w:rPr>
          <w:szCs w:val="24"/>
        </w:rPr>
        <w:t>explain</w:t>
      </w:r>
      <w:r w:rsidR="00826361" w:rsidRPr="00D75C6E">
        <w:rPr>
          <w:szCs w:val="24"/>
        </w:rPr>
        <w:t>ing</w:t>
      </w:r>
      <w:r w:rsidRPr="00D75C6E">
        <w:rPr>
          <w:szCs w:val="24"/>
        </w:rPr>
        <w:t xml:space="preserve"> </w:t>
      </w:r>
      <w:r w:rsidR="00441CE0" w:rsidRPr="00D75C6E">
        <w:rPr>
          <w:szCs w:val="24"/>
        </w:rPr>
        <w:t>the merely partial</w:t>
      </w:r>
      <w:r w:rsidR="00361E86" w:rsidRPr="00D75C6E">
        <w:rPr>
          <w:szCs w:val="24"/>
        </w:rPr>
        <w:t xml:space="preserve"> </w:t>
      </w:r>
      <w:r w:rsidRPr="00D75C6E">
        <w:rPr>
          <w:szCs w:val="24"/>
        </w:rPr>
        <w:t>correlation between synchrony, binding</w:t>
      </w:r>
      <w:r w:rsidR="000F6F95" w:rsidRPr="00D75C6E">
        <w:rPr>
          <w:szCs w:val="24"/>
        </w:rPr>
        <w:t>,</w:t>
      </w:r>
      <w:r w:rsidRPr="00D75C6E">
        <w:rPr>
          <w:szCs w:val="24"/>
        </w:rPr>
        <w:t xml:space="preserve"> and consciousness</w:t>
      </w:r>
      <w:r w:rsidR="00AD0FA6" w:rsidRPr="00D75C6E">
        <w:rPr>
          <w:szCs w:val="24"/>
        </w:rPr>
        <w:t xml:space="preserve"> as follows</w:t>
      </w:r>
      <w:r w:rsidRPr="00D75C6E">
        <w:rPr>
          <w:szCs w:val="24"/>
        </w:rPr>
        <w:t>.</w:t>
      </w:r>
      <w:r w:rsidR="000F6F95" w:rsidRPr="00D75C6E">
        <w:rPr>
          <w:szCs w:val="24"/>
        </w:rPr>
        <w:t xml:space="preserve"> (a) </w:t>
      </w:r>
      <w:r w:rsidR="004B18B0" w:rsidRPr="00D75C6E">
        <w:rPr>
          <w:szCs w:val="24"/>
        </w:rPr>
        <w:t xml:space="preserve">EM fields can bind neuronal </w:t>
      </w:r>
      <w:r w:rsidR="004B18B0" w:rsidRPr="00D75C6E">
        <w:rPr>
          <w:szCs w:val="24"/>
        </w:rPr>
        <w:lastRenderedPageBreak/>
        <w:t>activity while synchrony just plays an indirect role by reinforcing neuronal fields, that is, by making peaks and valleys in field oscillations align (McFadden, 2013, Fingelkurts et al., 2010).</w:t>
      </w:r>
      <w:r w:rsidR="000F6F95" w:rsidRPr="00D75C6E">
        <w:rPr>
          <w:szCs w:val="24"/>
        </w:rPr>
        <w:t xml:space="preserve"> (b) B</w:t>
      </w:r>
      <w:r w:rsidR="004B18B0" w:rsidRPr="00D75C6E">
        <w:rPr>
          <w:szCs w:val="24"/>
        </w:rPr>
        <w:t xml:space="preserve">inding can occur in RFT even if pathways are not fully synchronized, so long as fields are strong (for example, </w:t>
      </w:r>
      <w:r w:rsidR="00393A70" w:rsidRPr="00D75C6E">
        <w:rPr>
          <w:szCs w:val="24"/>
        </w:rPr>
        <w:t>where</w:t>
      </w:r>
      <w:r w:rsidR="004B18B0" w:rsidRPr="00D75C6E">
        <w:rPr>
          <w:szCs w:val="24"/>
        </w:rPr>
        <w:t xml:space="preserve"> color and shape pathways are nearby in cortical maps). </w:t>
      </w:r>
      <w:r w:rsidR="000F6F95" w:rsidRPr="00D75C6E">
        <w:rPr>
          <w:szCs w:val="24"/>
        </w:rPr>
        <w:t xml:space="preserve">(c) </w:t>
      </w:r>
      <w:r w:rsidR="004B18B0" w:rsidRPr="00D75C6E">
        <w:rPr>
          <w:szCs w:val="24"/>
        </w:rPr>
        <w:t xml:space="preserve">RFT explains why unified consciousness is lacking during </w:t>
      </w:r>
      <w:r w:rsidR="00A85795" w:rsidRPr="00D75C6E">
        <w:rPr>
          <w:szCs w:val="24"/>
        </w:rPr>
        <w:t xml:space="preserve">seizures, </w:t>
      </w:r>
      <w:r w:rsidR="00EF2408" w:rsidRPr="00D75C6E">
        <w:rPr>
          <w:szCs w:val="24"/>
        </w:rPr>
        <w:t>anesthesia,</w:t>
      </w:r>
      <w:r w:rsidR="00EF1739" w:rsidRPr="00D75C6E">
        <w:rPr>
          <w:szCs w:val="24"/>
        </w:rPr>
        <w:t xml:space="preserve"> </w:t>
      </w:r>
      <w:r w:rsidR="00EF2408" w:rsidRPr="00D75C6E">
        <w:rPr>
          <w:szCs w:val="24"/>
        </w:rPr>
        <w:t xml:space="preserve">and </w:t>
      </w:r>
      <w:r w:rsidR="004B18B0" w:rsidRPr="00D75C6E">
        <w:rPr>
          <w:szCs w:val="24"/>
        </w:rPr>
        <w:t>NREM sleep</w:t>
      </w:r>
      <w:r w:rsidR="00EF2408" w:rsidRPr="00D75C6E">
        <w:rPr>
          <w:szCs w:val="24"/>
        </w:rPr>
        <w:t>. F</w:t>
      </w:r>
      <w:r w:rsidR="004B18B0" w:rsidRPr="00D75C6E">
        <w:rPr>
          <w:szCs w:val="24"/>
        </w:rPr>
        <w:t>ields cannot bind sensory features in these hypersynchronous events. Cortex fires in a jumble and the long pauses between firings disrupt the continuity of conscious fields.</w:t>
      </w:r>
    </w:p>
    <w:p w:rsidR="00DD219E" w:rsidRPr="00D75C6E" w:rsidRDefault="00401C9C" w:rsidP="00D75C6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t xml:space="preserve">(3) In another standard account, focal attention binds perceptual features into a unified, </w:t>
      </w:r>
      <w:r w:rsidRPr="00D75C6E">
        <w:rPr>
          <w:noProof/>
          <w:szCs w:val="24"/>
        </w:rPr>
        <w:t>conscious</w:t>
      </w:r>
      <w:r w:rsidRPr="00D75C6E">
        <w:rPr>
          <w:szCs w:val="24"/>
        </w:rPr>
        <w:t xml:space="preserve"> object, as when we suddenly spot a friend in a crowd (Crick and Koch, 2003). </w:t>
      </w:r>
      <w:r w:rsidR="00DC6F03" w:rsidRPr="00D75C6E">
        <w:rPr>
          <w:szCs w:val="24"/>
        </w:rPr>
        <w:t xml:space="preserve">But </w:t>
      </w:r>
      <w:r w:rsidRPr="00D75C6E">
        <w:rPr>
          <w:szCs w:val="24"/>
        </w:rPr>
        <w:t xml:space="preserve">binding can occur without attention. Subjects report mistaken combinations of color and shape in objects if their attention </w:t>
      </w:r>
      <w:r w:rsidRPr="00D75C6E">
        <w:rPr>
          <w:noProof/>
          <w:szCs w:val="24"/>
        </w:rPr>
        <w:t>is diverted</w:t>
      </w:r>
      <w:r w:rsidRPr="00D75C6E">
        <w:rPr>
          <w:szCs w:val="24"/>
        </w:rPr>
        <w:t xml:space="preserve"> </w:t>
      </w:r>
      <w:r w:rsidR="00FD6012" w:rsidRPr="00D75C6E">
        <w:rPr>
          <w:szCs w:val="24"/>
        </w:rPr>
        <w:t xml:space="preserve">– </w:t>
      </w:r>
      <w:r w:rsidRPr="00D75C6E">
        <w:rPr>
          <w:szCs w:val="24"/>
        </w:rPr>
        <w:t xml:space="preserve">and this involves binding, despite the mistakes (Larock, 2007). </w:t>
      </w:r>
      <w:r w:rsidR="00387CA6" w:rsidRPr="00D75C6E">
        <w:rPr>
          <w:szCs w:val="24"/>
        </w:rPr>
        <w:t>Further</w:t>
      </w:r>
      <w:r w:rsidRPr="00D75C6E">
        <w:rPr>
          <w:szCs w:val="24"/>
        </w:rPr>
        <w:t xml:space="preserve"> experimental evidence for preattentive awareness appears in Tsuchiya</w:t>
      </w:r>
      <w:r w:rsidR="001E2222" w:rsidRPr="00D75C6E">
        <w:rPr>
          <w:szCs w:val="24"/>
        </w:rPr>
        <w:t xml:space="preserve"> and Koch (2008). For example, </w:t>
      </w:r>
      <w:r w:rsidRPr="00D75C6E">
        <w:rPr>
          <w:szCs w:val="24"/>
        </w:rPr>
        <w:t>Fei-Fei et al. (2007) found that subjects can glean the gist</w:t>
      </w:r>
      <w:r w:rsidR="00C30396" w:rsidRPr="00D75C6E">
        <w:rPr>
          <w:szCs w:val="24"/>
        </w:rPr>
        <w:t>s</w:t>
      </w:r>
      <w:r w:rsidRPr="00D75C6E">
        <w:rPr>
          <w:szCs w:val="24"/>
        </w:rPr>
        <w:t xml:space="preserve"> of scenes that are flashed too fast for attentive scanning. Even ordinary experience shows that we are not unaware of surrounding people while focusing attention on a friend</w:t>
      </w:r>
      <w:r w:rsidR="00713218" w:rsidRPr="00D75C6E">
        <w:rPr>
          <w:szCs w:val="24"/>
        </w:rPr>
        <w:t>. N</w:t>
      </w:r>
      <w:r w:rsidRPr="00D75C6E">
        <w:rPr>
          <w:szCs w:val="24"/>
        </w:rPr>
        <w:t xml:space="preserve">or are we </w:t>
      </w:r>
      <w:r w:rsidRPr="00D75C6E">
        <w:rPr>
          <w:noProof/>
          <w:szCs w:val="24"/>
        </w:rPr>
        <w:t>unaware</w:t>
      </w:r>
      <w:r w:rsidRPr="00D75C6E">
        <w:rPr>
          <w:szCs w:val="24"/>
        </w:rPr>
        <w:t xml:space="preserve"> of colored shapes while staring blankly </w:t>
      </w:r>
      <w:r w:rsidR="0088268B" w:rsidRPr="00D75C6E">
        <w:rPr>
          <w:szCs w:val="24"/>
        </w:rPr>
        <w:t xml:space="preserve">without </w:t>
      </w:r>
      <w:r w:rsidR="00CA1102" w:rsidRPr="00D75C6E">
        <w:rPr>
          <w:szCs w:val="24"/>
        </w:rPr>
        <w:t xml:space="preserve">focus or </w:t>
      </w:r>
      <w:r w:rsidR="0088268B" w:rsidRPr="00D75C6E">
        <w:rPr>
          <w:noProof/>
          <w:szCs w:val="24"/>
        </w:rPr>
        <w:t>attention</w:t>
      </w:r>
      <w:r w:rsidR="0088268B" w:rsidRPr="00D75C6E">
        <w:rPr>
          <w:szCs w:val="24"/>
        </w:rPr>
        <w:t xml:space="preserve"> </w:t>
      </w:r>
      <w:r w:rsidRPr="00D75C6E">
        <w:rPr>
          <w:szCs w:val="24"/>
        </w:rPr>
        <w:t xml:space="preserve">at scenes </w:t>
      </w:r>
      <w:r w:rsidR="00673E1B" w:rsidRPr="00D75C6E">
        <w:rPr>
          <w:szCs w:val="24"/>
        </w:rPr>
        <w:t xml:space="preserve">during </w:t>
      </w:r>
      <w:r w:rsidRPr="00D75C6E">
        <w:rPr>
          <w:szCs w:val="24"/>
        </w:rPr>
        <w:t>fatigue.</w:t>
      </w:r>
      <w:r w:rsidR="0089464B" w:rsidRPr="00D75C6E">
        <w:rPr>
          <w:szCs w:val="24"/>
        </w:rPr>
        <w:t xml:space="preserve"> </w:t>
      </w:r>
      <w:r w:rsidR="00693D24" w:rsidRPr="00D75C6E">
        <w:rPr>
          <w:szCs w:val="24"/>
        </w:rPr>
        <w:t>All this offers</w:t>
      </w:r>
      <w:r w:rsidR="008244D1" w:rsidRPr="00D75C6E">
        <w:rPr>
          <w:szCs w:val="24"/>
        </w:rPr>
        <w:t xml:space="preserve"> evidence</w:t>
      </w:r>
      <w:r w:rsidR="0089464B" w:rsidRPr="00D75C6E">
        <w:rPr>
          <w:szCs w:val="24"/>
        </w:rPr>
        <w:t xml:space="preserve"> that </w:t>
      </w:r>
      <w:r w:rsidR="0089464B" w:rsidRPr="00D75C6E">
        <w:rPr>
          <w:i/>
          <w:szCs w:val="24"/>
        </w:rPr>
        <w:t xml:space="preserve">we </w:t>
      </w:r>
      <w:r w:rsidR="007D636B" w:rsidRPr="00D75C6E">
        <w:rPr>
          <w:i/>
          <w:szCs w:val="24"/>
        </w:rPr>
        <w:t xml:space="preserve">can </w:t>
      </w:r>
      <w:r w:rsidR="0089464B" w:rsidRPr="00D75C6E">
        <w:rPr>
          <w:i/>
          <w:szCs w:val="24"/>
        </w:rPr>
        <w:t>experience images with colored shapes</w:t>
      </w:r>
      <w:r w:rsidR="00353C32" w:rsidRPr="00D75C6E">
        <w:rPr>
          <w:i/>
          <w:szCs w:val="24"/>
        </w:rPr>
        <w:t xml:space="preserve"> preattentively</w:t>
      </w:r>
      <w:r w:rsidR="0089464B" w:rsidRPr="00D75C6E">
        <w:rPr>
          <w:szCs w:val="24"/>
        </w:rPr>
        <w:t>.</w:t>
      </w:r>
    </w:p>
    <w:p w:rsidR="00023725" w:rsidRPr="00D75C6E" w:rsidRDefault="00F32574" w:rsidP="00E46969">
      <w:pPr>
        <w:spacing w:line="276" w:lineRule="auto"/>
        <w:rPr>
          <w:szCs w:val="24"/>
        </w:rPr>
      </w:pPr>
      <w:r w:rsidRPr="00D75C6E">
        <w:rPr>
          <w:szCs w:val="24"/>
        </w:rPr>
        <w:tab/>
      </w:r>
      <w:r w:rsidR="00F87506" w:rsidRPr="00D75C6E">
        <w:rPr>
          <w:szCs w:val="24"/>
        </w:rPr>
        <w:t>RFT</w:t>
      </w:r>
      <w:r w:rsidR="00630ACC" w:rsidRPr="00D75C6E">
        <w:rPr>
          <w:szCs w:val="24"/>
        </w:rPr>
        <w:t xml:space="preserve"> thus ends up with two binding levels</w:t>
      </w:r>
      <w:r w:rsidR="00F87506" w:rsidRPr="00D75C6E">
        <w:rPr>
          <w:szCs w:val="24"/>
        </w:rPr>
        <w:t>.</w:t>
      </w:r>
      <w:r w:rsidRPr="00D75C6E">
        <w:rPr>
          <w:szCs w:val="24"/>
        </w:rPr>
        <w:t xml:space="preserve"> (a) </w:t>
      </w:r>
      <w:r w:rsidR="002603E4" w:rsidRPr="00D75C6E">
        <w:rPr>
          <w:i/>
          <w:szCs w:val="24"/>
        </w:rPr>
        <w:t xml:space="preserve">Raw </w:t>
      </w:r>
      <w:r w:rsidRPr="00D75C6E">
        <w:rPr>
          <w:i/>
          <w:szCs w:val="24"/>
        </w:rPr>
        <w:t>images</w:t>
      </w:r>
      <w:r w:rsidRPr="00D75C6E">
        <w:rPr>
          <w:szCs w:val="24"/>
        </w:rPr>
        <w:t xml:space="preserve"> arise as visual feedbacks from higher</w:t>
      </w:r>
      <w:r w:rsidR="00040B28" w:rsidRPr="00D75C6E">
        <w:rPr>
          <w:szCs w:val="24"/>
        </w:rPr>
        <w:t>, attentive</w:t>
      </w:r>
      <w:r w:rsidRPr="00D75C6E">
        <w:rPr>
          <w:szCs w:val="24"/>
        </w:rPr>
        <w:t xml:space="preserve"> </w:t>
      </w:r>
      <w:r w:rsidR="00040B28" w:rsidRPr="00D75C6E">
        <w:rPr>
          <w:szCs w:val="24"/>
        </w:rPr>
        <w:t xml:space="preserve">levels of </w:t>
      </w:r>
      <w:r w:rsidRPr="00D75C6E">
        <w:rPr>
          <w:szCs w:val="24"/>
        </w:rPr>
        <w:t xml:space="preserve">cortex create </w:t>
      </w:r>
      <w:r w:rsidRPr="00D75C6E">
        <w:rPr>
          <w:noProof/>
          <w:szCs w:val="24"/>
        </w:rPr>
        <w:t>strong</w:t>
      </w:r>
      <w:r w:rsidRPr="00D75C6E">
        <w:rPr>
          <w:szCs w:val="24"/>
        </w:rPr>
        <w:t xml:space="preserve"> firing in lower-level cortical maps. This reinforces fields and binds </w:t>
      </w:r>
      <w:r w:rsidRPr="00D75C6E">
        <w:rPr>
          <w:noProof/>
          <w:szCs w:val="24"/>
        </w:rPr>
        <w:t>sensory</w:t>
      </w:r>
      <w:r w:rsidRPr="00D75C6E">
        <w:rPr>
          <w:szCs w:val="24"/>
        </w:rPr>
        <w:t xml:space="preserve"> detectors to form the raw colored shapes of iconic memory (cf. Lamme, 2004). The evidence above indicates that </w:t>
      </w:r>
      <w:r w:rsidR="003E14FA" w:rsidRPr="00D75C6E">
        <w:rPr>
          <w:szCs w:val="24"/>
        </w:rPr>
        <w:t>raw</w:t>
      </w:r>
      <w:r w:rsidRPr="00D75C6E">
        <w:rPr>
          <w:szCs w:val="24"/>
        </w:rPr>
        <w:t xml:space="preserve"> images may even arise preattentively without this feedback. (b) </w:t>
      </w:r>
      <w:r w:rsidRPr="00D75C6E">
        <w:rPr>
          <w:i/>
          <w:szCs w:val="24"/>
        </w:rPr>
        <w:t>Refined images</w:t>
      </w:r>
      <w:r w:rsidRPr="00D75C6E">
        <w:rPr>
          <w:szCs w:val="24"/>
        </w:rPr>
        <w:t xml:space="preserve"> arise at higher, </w:t>
      </w:r>
      <w:r w:rsidR="00A41C14" w:rsidRPr="00D75C6E">
        <w:rPr>
          <w:szCs w:val="24"/>
        </w:rPr>
        <w:t>attentive levels as</w:t>
      </w:r>
      <w:r w:rsidRPr="00D75C6E">
        <w:rPr>
          <w:szCs w:val="24"/>
        </w:rPr>
        <w:t xml:space="preserve"> strong fields in synchronized activity </w:t>
      </w:r>
      <w:r w:rsidR="008F1F7A" w:rsidRPr="00D75C6E">
        <w:rPr>
          <w:szCs w:val="24"/>
        </w:rPr>
        <w:t>creates</w:t>
      </w:r>
      <w:r w:rsidRPr="00D75C6E">
        <w:rPr>
          <w:szCs w:val="24"/>
        </w:rPr>
        <w:t xml:space="preserve"> working memory. Here, </w:t>
      </w:r>
      <w:r w:rsidR="00371AA3" w:rsidRPr="00D75C6E">
        <w:rPr>
          <w:szCs w:val="24"/>
        </w:rPr>
        <w:t xml:space="preserve">iconic </w:t>
      </w:r>
      <w:r w:rsidRPr="00D75C6E">
        <w:rPr>
          <w:szCs w:val="24"/>
        </w:rPr>
        <w:t xml:space="preserve">images of a face bind to memories by triggering top-level detectors in posterior cortex (cf. Koch et al., 2016). This </w:t>
      </w:r>
      <w:r w:rsidR="00AC5568" w:rsidRPr="00D75C6E">
        <w:rPr>
          <w:szCs w:val="24"/>
        </w:rPr>
        <w:t>e</w:t>
      </w:r>
      <w:r w:rsidRPr="00D75C6E">
        <w:rPr>
          <w:szCs w:val="24"/>
        </w:rPr>
        <w:t>lectrically activates memory trace</w:t>
      </w:r>
      <w:r w:rsidR="00AC5568" w:rsidRPr="00D75C6E">
        <w:rPr>
          <w:szCs w:val="24"/>
        </w:rPr>
        <w:t>s</w:t>
      </w:r>
      <w:r w:rsidRPr="00D75C6E">
        <w:rPr>
          <w:szCs w:val="24"/>
        </w:rPr>
        <w:t xml:space="preserve"> of a friend</w:t>
      </w:r>
      <w:r w:rsidR="00907F81" w:rsidRPr="00D75C6E">
        <w:rPr>
          <w:szCs w:val="24"/>
        </w:rPr>
        <w:t>’</w:t>
      </w:r>
      <w:r w:rsidRPr="00D75C6E">
        <w:rPr>
          <w:szCs w:val="24"/>
        </w:rPr>
        <w:t>s face. Here, lower cortical fields extend into higher cortex and limbic areas.</w:t>
      </w:r>
      <w:r w:rsidR="002603E4" w:rsidRPr="00D75C6E">
        <w:rPr>
          <w:szCs w:val="24"/>
        </w:rPr>
        <w:t xml:space="preserve"> </w:t>
      </w:r>
    </w:p>
    <w:p w:rsidR="008273B5" w:rsidRPr="00D75C6E" w:rsidRDefault="0085601D" w:rsidP="00E46969">
      <w:pPr>
        <w:pStyle w:val="BodyText"/>
        <w:spacing w:line="276" w:lineRule="auto"/>
        <w:jc w:val="left"/>
        <w:rPr>
          <w:szCs w:val="24"/>
        </w:rPr>
      </w:pPr>
      <w:r w:rsidRPr="00D75C6E">
        <w:rPr>
          <w:szCs w:val="24"/>
        </w:rPr>
        <w:tab/>
        <w:t xml:space="preserve">Computationalists might reply that while fields may explain binding, they can </w:t>
      </w:r>
      <w:r w:rsidRPr="00D75C6E">
        <w:rPr>
          <w:noProof/>
          <w:szCs w:val="24"/>
        </w:rPr>
        <w:t>be cast</w:t>
      </w:r>
      <w:r w:rsidRPr="00D75C6E">
        <w:rPr>
          <w:szCs w:val="24"/>
        </w:rPr>
        <w:t xml:space="preserve"> into computational form</w:t>
      </w:r>
      <w:r w:rsidR="002F748F" w:rsidRPr="00D75C6E">
        <w:rPr>
          <w:szCs w:val="24"/>
        </w:rPr>
        <w:t xml:space="preserve">. Here </w:t>
      </w:r>
      <w:r w:rsidRPr="00D75C6E">
        <w:rPr>
          <w:szCs w:val="24"/>
        </w:rPr>
        <w:t xml:space="preserve">matter and </w:t>
      </w:r>
      <w:r w:rsidRPr="00D75C6E">
        <w:rPr>
          <w:noProof/>
          <w:szCs w:val="24"/>
        </w:rPr>
        <w:t>fields</w:t>
      </w:r>
      <w:r w:rsidRPr="00D75C6E">
        <w:rPr>
          <w:szCs w:val="24"/>
        </w:rPr>
        <w:t xml:space="preserve"> are </w:t>
      </w:r>
      <w:r w:rsidR="009E4939" w:rsidRPr="00D75C6E">
        <w:rPr>
          <w:szCs w:val="24"/>
        </w:rPr>
        <w:t>just the</w:t>
      </w:r>
      <w:r w:rsidRPr="00D75C6E">
        <w:rPr>
          <w:szCs w:val="24"/>
        </w:rPr>
        <w:t xml:space="preserve"> abstract computations of physics. But this </w:t>
      </w:r>
      <w:r w:rsidRPr="00D75C6E">
        <w:rPr>
          <w:noProof/>
          <w:szCs w:val="24"/>
        </w:rPr>
        <w:t>pancomputationalism</w:t>
      </w:r>
      <w:r w:rsidRPr="00D75C6E">
        <w:rPr>
          <w:szCs w:val="24"/>
        </w:rPr>
        <w:t xml:space="preserve"> </w:t>
      </w:r>
      <w:r w:rsidR="00625919" w:rsidRPr="00D75C6E">
        <w:rPr>
          <w:szCs w:val="24"/>
        </w:rPr>
        <w:t>cannot easily get</w:t>
      </w:r>
      <w:r w:rsidRPr="00D75C6E">
        <w:rPr>
          <w:szCs w:val="24"/>
        </w:rPr>
        <w:t xml:space="preserve"> from </w:t>
      </w:r>
      <w:r w:rsidRPr="00D75C6E">
        <w:rPr>
          <w:noProof/>
          <w:szCs w:val="24"/>
        </w:rPr>
        <w:t>abstract</w:t>
      </w:r>
      <w:r w:rsidRPr="00D75C6E">
        <w:rPr>
          <w:szCs w:val="24"/>
        </w:rPr>
        <w:t xml:space="preserve"> mathematical fields to</w:t>
      </w:r>
      <w:r w:rsidRPr="00D75C6E">
        <w:rPr>
          <w:i/>
          <w:szCs w:val="24"/>
        </w:rPr>
        <w:t xml:space="preserve"> fields as continuous substances </w:t>
      </w:r>
      <w:r w:rsidR="000B4ADF" w:rsidRPr="00D75C6E">
        <w:rPr>
          <w:i/>
          <w:szCs w:val="24"/>
        </w:rPr>
        <w:t>bi</w:t>
      </w:r>
      <w:r w:rsidRPr="00D75C6E">
        <w:rPr>
          <w:i/>
          <w:szCs w:val="24"/>
        </w:rPr>
        <w:t>nd</w:t>
      </w:r>
      <w:r w:rsidR="000B4ADF" w:rsidRPr="00D75C6E">
        <w:rPr>
          <w:i/>
          <w:szCs w:val="24"/>
        </w:rPr>
        <w:t>ing</w:t>
      </w:r>
      <w:r w:rsidRPr="00D75C6E">
        <w:rPr>
          <w:i/>
          <w:szCs w:val="24"/>
        </w:rPr>
        <w:t xml:space="preserve"> circuits across space</w:t>
      </w:r>
      <w:r w:rsidRPr="00D75C6E">
        <w:rPr>
          <w:szCs w:val="24"/>
        </w:rPr>
        <w:t xml:space="preserve">. Computationalists </w:t>
      </w:r>
      <w:r w:rsidR="00AA2E1F" w:rsidRPr="00D75C6E">
        <w:rPr>
          <w:szCs w:val="24"/>
        </w:rPr>
        <w:t>c</w:t>
      </w:r>
      <w:r w:rsidR="000B4ADF" w:rsidRPr="00D75C6E">
        <w:rPr>
          <w:szCs w:val="24"/>
        </w:rPr>
        <w:t>an</w:t>
      </w:r>
      <w:r w:rsidRPr="00D75C6E">
        <w:rPr>
          <w:szCs w:val="24"/>
        </w:rPr>
        <w:t xml:space="preserve"> </w:t>
      </w:r>
      <w:r w:rsidR="004D1028" w:rsidRPr="00D75C6E">
        <w:rPr>
          <w:szCs w:val="24"/>
        </w:rPr>
        <w:t>use</w:t>
      </w:r>
      <w:r w:rsidR="00722C9E" w:rsidRPr="00D75C6E">
        <w:rPr>
          <w:szCs w:val="24"/>
        </w:rPr>
        <w:t xml:space="preserve"> </w:t>
      </w:r>
      <w:r w:rsidR="008837D4" w:rsidRPr="00D75C6E">
        <w:rPr>
          <w:szCs w:val="24"/>
        </w:rPr>
        <w:t>reduction</w:t>
      </w:r>
      <w:r w:rsidR="007B27CA" w:rsidRPr="00D75C6E">
        <w:rPr>
          <w:szCs w:val="24"/>
        </w:rPr>
        <w:t xml:space="preserve">, </w:t>
      </w:r>
      <w:r w:rsidRPr="00D75C6E">
        <w:rPr>
          <w:szCs w:val="24"/>
        </w:rPr>
        <w:t>realization,</w:t>
      </w:r>
      <w:r w:rsidR="004D1028" w:rsidRPr="00D75C6E">
        <w:rPr>
          <w:szCs w:val="24"/>
        </w:rPr>
        <w:t xml:space="preserve"> </w:t>
      </w:r>
      <w:r w:rsidR="00722C9E" w:rsidRPr="00D75C6E">
        <w:rPr>
          <w:szCs w:val="24"/>
        </w:rPr>
        <w:t xml:space="preserve">or </w:t>
      </w:r>
      <w:r w:rsidRPr="00D75C6E">
        <w:rPr>
          <w:szCs w:val="24"/>
        </w:rPr>
        <w:t xml:space="preserve">grounding </w:t>
      </w:r>
      <w:r w:rsidR="008837D4" w:rsidRPr="00D75C6E">
        <w:rPr>
          <w:szCs w:val="24"/>
        </w:rPr>
        <w:t xml:space="preserve">here </w:t>
      </w:r>
      <w:r w:rsidRPr="00D75C6E">
        <w:rPr>
          <w:szCs w:val="24"/>
        </w:rPr>
        <w:t xml:space="preserve">to give abstract </w:t>
      </w:r>
      <w:r w:rsidR="004D1028" w:rsidRPr="00D75C6E">
        <w:rPr>
          <w:szCs w:val="24"/>
        </w:rPr>
        <w:t xml:space="preserve">fields </w:t>
      </w:r>
      <w:r w:rsidR="00F3296E" w:rsidRPr="00D75C6E">
        <w:rPr>
          <w:szCs w:val="24"/>
        </w:rPr>
        <w:t xml:space="preserve">this </w:t>
      </w:r>
      <w:r w:rsidRPr="00D75C6E">
        <w:rPr>
          <w:noProof/>
          <w:szCs w:val="24"/>
        </w:rPr>
        <w:t>substance</w:t>
      </w:r>
      <w:r w:rsidRPr="00D75C6E">
        <w:rPr>
          <w:szCs w:val="24"/>
        </w:rPr>
        <w:t xml:space="preserve">. But these ideas </w:t>
      </w:r>
      <w:r w:rsidR="0028442C" w:rsidRPr="00D75C6E">
        <w:rPr>
          <w:szCs w:val="24"/>
        </w:rPr>
        <w:t>raise</w:t>
      </w:r>
      <w:r w:rsidR="00F3296E" w:rsidRPr="00D75C6E">
        <w:rPr>
          <w:szCs w:val="24"/>
        </w:rPr>
        <w:t xml:space="preserve"> </w:t>
      </w:r>
      <w:r w:rsidRPr="00D75C6E">
        <w:rPr>
          <w:szCs w:val="24"/>
        </w:rPr>
        <w:t>obscurities</w:t>
      </w:r>
      <w:r w:rsidR="0028442C" w:rsidRPr="00D75C6E">
        <w:rPr>
          <w:szCs w:val="24"/>
        </w:rPr>
        <w:t xml:space="preserve"> that </w:t>
      </w:r>
      <w:r w:rsidR="00F3296E" w:rsidRPr="00D75C6E">
        <w:rPr>
          <w:szCs w:val="24"/>
        </w:rPr>
        <w:t>imperil</w:t>
      </w:r>
      <w:r w:rsidRPr="00D75C6E">
        <w:rPr>
          <w:szCs w:val="24"/>
        </w:rPr>
        <w:t xml:space="preserve"> computationalism</w:t>
      </w:r>
      <w:r w:rsidR="00907F81" w:rsidRPr="00D75C6E">
        <w:rPr>
          <w:szCs w:val="24"/>
        </w:rPr>
        <w:t>’</w:t>
      </w:r>
      <w:r w:rsidRPr="00D75C6E">
        <w:rPr>
          <w:szCs w:val="24"/>
        </w:rPr>
        <w:t>s intelligibility (</w:t>
      </w:r>
      <w:r w:rsidR="00B84398" w:rsidRPr="00D75C6E">
        <w:rPr>
          <w:szCs w:val="24"/>
        </w:rPr>
        <w:t>Jones</w:t>
      </w:r>
      <w:r w:rsidR="008F38F7" w:rsidRPr="00D75C6E">
        <w:rPr>
          <w:szCs w:val="24"/>
        </w:rPr>
        <w:t>, 2016a</w:t>
      </w:r>
      <w:r w:rsidRPr="00D75C6E">
        <w:rPr>
          <w:szCs w:val="24"/>
        </w:rPr>
        <w:t>). Moreover, the computations are superfluous in explaining binding, for it is the fields</w:t>
      </w:r>
      <w:r w:rsidR="00907F81" w:rsidRPr="00D75C6E">
        <w:rPr>
          <w:szCs w:val="24"/>
        </w:rPr>
        <w:t>’</w:t>
      </w:r>
      <w:r w:rsidRPr="00D75C6E">
        <w:rPr>
          <w:szCs w:val="24"/>
        </w:rPr>
        <w:t xml:space="preserve"> continuous substanc</w:t>
      </w:r>
      <w:r w:rsidR="00F3296E" w:rsidRPr="00D75C6E">
        <w:rPr>
          <w:szCs w:val="24"/>
        </w:rPr>
        <w:t>e that does all the actual work</w:t>
      </w:r>
      <w:r w:rsidR="00904440" w:rsidRPr="00D75C6E">
        <w:rPr>
          <w:szCs w:val="24"/>
        </w:rPr>
        <w:t>.</w:t>
      </w:r>
    </w:p>
    <w:p w:rsidR="00922041" w:rsidRPr="00D75C6E" w:rsidRDefault="00AA1783" w:rsidP="00E46969">
      <w:pPr>
        <w:spacing w:line="276" w:lineRule="auto"/>
        <w:rPr>
          <w:b/>
          <w:szCs w:val="24"/>
        </w:rPr>
      </w:pPr>
      <w:r w:rsidRPr="00D75C6E">
        <w:rPr>
          <w:szCs w:val="24"/>
        </w:rPr>
        <w:tab/>
        <w:t>Computationalists might instead follow McFadden (2013) and attribute</w:t>
      </w:r>
      <w:r w:rsidR="008273B5" w:rsidRPr="00D75C6E">
        <w:rPr>
          <w:szCs w:val="24"/>
        </w:rPr>
        <w:t xml:space="preserve"> </w:t>
      </w:r>
      <w:r w:rsidR="00F75635" w:rsidRPr="00D75C6E">
        <w:rPr>
          <w:szCs w:val="24"/>
        </w:rPr>
        <w:t>the neural</w:t>
      </w:r>
      <w:r w:rsidR="00866DAB" w:rsidRPr="00D75C6E">
        <w:rPr>
          <w:szCs w:val="24"/>
        </w:rPr>
        <w:t xml:space="preserve"> field</w:t>
      </w:r>
      <w:r w:rsidR="00907F81" w:rsidRPr="00D75C6E">
        <w:rPr>
          <w:szCs w:val="24"/>
        </w:rPr>
        <w:t>’</w:t>
      </w:r>
      <w:r w:rsidR="00866DAB" w:rsidRPr="00D75C6E">
        <w:rPr>
          <w:szCs w:val="24"/>
        </w:rPr>
        <w:t>s</w:t>
      </w:r>
      <w:r w:rsidR="008273B5" w:rsidRPr="00D75C6E">
        <w:rPr>
          <w:szCs w:val="24"/>
        </w:rPr>
        <w:t xml:space="preserve"> unifying powers to its ability to reach with no time lag across circuits and bind information into a single consciousness akin to a dimensionless point. </w:t>
      </w:r>
      <w:r w:rsidR="008273B5" w:rsidRPr="00D75C6E">
        <w:rPr>
          <w:noProof/>
          <w:szCs w:val="24"/>
        </w:rPr>
        <w:t xml:space="preserve">Yet </w:t>
      </w:r>
      <w:r w:rsidR="00AA5CCE" w:rsidRPr="00D75C6E">
        <w:rPr>
          <w:noProof/>
          <w:szCs w:val="24"/>
        </w:rPr>
        <w:t>t</w:t>
      </w:r>
      <w:r w:rsidR="008273B5" w:rsidRPr="00D75C6E">
        <w:rPr>
          <w:noProof/>
          <w:szCs w:val="24"/>
        </w:rPr>
        <w:t xml:space="preserve">his </w:t>
      </w:r>
      <w:r w:rsidR="00AA5CCE" w:rsidRPr="00D75C6E">
        <w:rPr>
          <w:noProof/>
          <w:szCs w:val="24"/>
        </w:rPr>
        <w:t>notable</w:t>
      </w:r>
      <w:r w:rsidR="008273B5" w:rsidRPr="00D75C6E">
        <w:rPr>
          <w:szCs w:val="24"/>
        </w:rPr>
        <w:t xml:space="preserve"> account of field unity presupposes that the field </w:t>
      </w:r>
      <w:r w:rsidR="008273B5" w:rsidRPr="00D75C6E">
        <w:rPr>
          <w:noProof/>
          <w:szCs w:val="24"/>
        </w:rPr>
        <w:t>is also unified</w:t>
      </w:r>
      <w:r w:rsidR="008273B5" w:rsidRPr="00D75C6E">
        <w:rPr>
          <w:szCs w:val="24"/>
        </w:rPr>
        <w:t xml:space="preserve"> </w:t>
      </w:r>
      <w:r w:rsidR="00BE252B" w:rsidRPr="00D75C6E">
        <w:rPr>
          <w:szCs w:val="24"/>
        </w:rPr>
        <w:t>a</w:t>
      </w:r>
      <w:r w:rsidR="008273B5" w:rsidRPr="00D75C6E">
        <w:rPr>
          <w:szCs w:val="24"/>
        </w:rPr>
        <w:t>s a continuous, unified substance</w:t>
      </w:r>
      <w:r w:rsidR="00BE252B" w:rsidRPr="00D75C6E">
        <w:rPr>
          <w:szCs w:val="24"/>
        </w:rPr>
        <w:t xml:space="preserve"> (</w:t>
      </w:r>
      <w:r w:rsidR="009D43EE" w:rsidRPr="00D75C6E">
        <w:rPr>
          <w:szCs w:val="24"/>
        </w:rPr>
        <w:t>as</w:t>
      </w:r>
      <w:r w:rsidR="00BE252B" w:rsidRPr="00D75C6E">
        <w:rPr>
          <w:szCs w:val="24"/>
        </w:rPr>
        <w:t xml:space="preserve"> above)</w:t>
      </w:r>
      <w:r w:rsidR="008273B5" w:rsidRPr="00D75C6E">
        <w:rPr>
          <w:szCs w:val="24"/>
        </w:rPr>
        <w:t xml:space="preserve">. For if this continuity </w:t>
      </w:r>
      <w:r w:rsidR="008273B5" w:rsidRPr="00D75C6E">
        <w:rPr>
          <w:noProof/>
          <w:szCs w:val="24"/>
        </w:rPr>
        <w:t>is blocked</w:t>
      </w:r>
      <w:r w:rsidR="008273B5" w:rsidRPr="00D75C6E">
        <w:rPr>
          <w:szCs w:val="24"/>
        </w:rPr>
        <w:t xml:space="preserve">, the </w:t>
      </w:r>
      <w:r w:rsidR="008273B5" w:rsidRPr="00D75C6E">
        <w:rPr>
          <w:noProof/>
          <w:szCs w:val="24"/>
        </w:rPr>
        <w:t>field</w:t>
      </w:r>
      <w:r w:rsidR="008273B5" w:rsidRPr="00D75C6E">
        <w:rPr>
          <w:szCs w:val="24"/>
        </w:rPr>
        <w:t xml:space="preserve"> can no longer </w:t>
      </w:r>
      <w:r w:rsidR="008273B5" w:rsidRPr="00D75C6E">
        <w:rPr>
          <w:noProof/>
          <w:szCs w:val="24"/>
        </w:rPr>
        <w:t>unify</w:t>
      </w:r>
      <w:r w:rsidR="008273B5" w:rsidRPr="00D75C6E">
        <w:rPr>
          <w:szCs w:val="24"/>
        </w:rPr>
        <w:t xml:space="preserve"> </w:t>
      </w:r>
      <w:r w:rsidR="000A6FA6" w:rsidRPr="00D75C6E">
        <w:rPr>
          <w:szCs w:val="24"/>
        </w:rPr>
        <w:t>anything</w:t>
      </w:r>
      <w:r w:rsidR="008273B5" w:rsidRPr="00D75C6E">
        <w:rPr>
          <w:szCs w:val="24"/>
        </w:rPr>
        <w:t>.</w:t>
      </w:r>
      <w:r w:rsidR="00922041" w:rsidRPr="00D75C6E">
        <w:rPr>
          <w:b/>
          <w:szCs w:val="24"/>
        </w:rPr>
        <w:t xml:space="preserve"> </w:t>
      </w:r>
    </w:p>
    <w:p w:rsidR="00922041" w:rsidRPr="00D75C6E" w:rsidRDefault="00922041" w:rsidP="00E46969">
      <w:pPr>
        <w:pStyle w:val="BodyText"/>
        <w:spacing w:line="276" w:lineRule="auto"/>
        <w:jc w:val="left"/>
        <w:rPr>
          <w:szCs w:val="24"/>
        </w:rPr>
      </w:pPr>
    </w:p>
    <w:p w:rsidR="00922041" w:rsidRPr="00D75C6E" w:rsidRDefault="00922041" w:rsidP="00E46969">
      <w:pPr>
        <w:pStyle w:val="BodyText"/>
        <w:spacing w:line="276" w:lineRule="auto"/>
        <w:jc w:val="left"/>
        <w:rPr>
          <w:i/>
          <w:szCs w:val="24"/>
        </w:rPr>
      </w:pPr>
      <w:r w:rsidRPr="00D75C6E">
        <w:rPr>
          <w:i/>
          <w:szCs w:val="24"/>
        </w:rPr>
        <w:t>4.3. Evidence</w:t>
      </w:r>
    </w:p>
    <w:p w:rsidR="00922041" w:rsidRPr="00D75C6E" w:rsidRDefault="00922041" w:rsidP="00E46969">
      <w:pPr>
        <w:pStyle w:val="BodyText"/>
        <w:spacing w:line="276" w:lineRule="auto"/>
        <w:jc w:val="left"/>
        <w:rPr>
          <w:szCs w:val="24"/>
        </w:rPr>
      </w:pPr>
    </w:p>
    <w:p w:rsidR="00D44A12" w:rsidRPr="00D75C6E" w:rsidRDefault="009E6AD3" w:rsidP="00E46969">
      <w:pPr>
        <w:pStyle w:val="BodyText"/>
        <w:spacing w:line="276" w:lineRule="auto"/>
        <w:jc w:val="left"/>
        <w:rPr>
          <w:szCs w:val="24"/>
        </w:rPr>
      </w:pPr>
      <w:r w:rsidRPr="00D75C6E">
        <w:rPr>
          <w:szCs w:val="24"/>
        </w:rPr>
        <w:t>Additional</w:t>
      </w:r>
      <w:r w:rsidR="00922041" w:rsidRPr="00D75C6E">
        <w:rPr>
          <w:szCs w:val="24"/>
        </w:rPr>
        <w:t xml:space="preserve"> forms of binding are addressed below. But the overall point is that the neural field (unlike computations) is a continuous, unified substance that can bind circuits across space. So</w:t>
      </w:r>
      <w:r w:rsidR="00922041" w:rsidRPr="00D75C6E">
        <w:rPr>
          <w:b/>
          <w:szCs w:val="24"/>
        </w:rPr>
        <w:t xml:space="preserve"> </w:t>
      </w:r>
      <w:r w:rsidR="00922041" w:rsidRPr="00D75C6E">
        <w:rPr>
          <w:bCs/>
          <w:szCs w:val="24"/>
        </w:rPr>
        <w:lastRenderedPageBreak/>
        <w:t>RFT</w:t>
      </w:r>
      <w:r w:rsidR="00922041" w:rsidRPr="00D75C6E">
        <w:rPr>
          <w:szCs w:val="24"/>
        </w:rPr>
        <w:t xml:space="preserve"> arguably explains binding while CNS</w:t>
      </w:r>
      <w:r w:rsidR="00907F81" w:rsidRPr="00D75C6E">
        <w:rPr>
          <w:szCs w:val="24"/>
        </w:rPr>
        <w:t>’</w:t>
      </w:r>
      <w:r w:rsidR="00922041" w:rsidRPr="00D75C6E">
        <w:rPr>
          <w:szCs w:val="24"/>
        </w:rPr>
        <w:t xml:space="preserve">s problematic codes fail to. </w:t>
      </w:r>
      <w:r w:rsidR="00922041" w:rsidRPr="00D75C6E">
        <w:rPr>
          <w:bCs/>
          <w:szCs w:val="24"/>
        </w:rPr>
        <w:t>RFT</w:t>
      </w:r>
      <w:r w:rsidR="00922041" w:rsidRPr="00D75C6E">
        <w:rPr>
          <w:szCs w:val="24"/>
        </w:rPr>
        <w:t xml:space="preserve"> is supported here by evidence against other binding theories (§4), by EEG evidence that percepts correlate with neuroelectrical activity (§4), and by arguments that only strong, local fields along neural circuits have unifying powers (§2, §4). </w:t>
      </w:r>
      <w:r w:rsidR="00922041" w:rsidRPr="00D75C6E">
        <w:rPr>
          <w:bCs/>
          <w:szCs w:val="24"/>
        </w:rPr>
        <w:t>RFT</w:t>
      </w:r>
      <w:r w:rsidR="00922041" w:rsidRPr="00D75C6E">
        <w:rPr>
          <w:szCs w:val="24"/>
        </w:rPr>
        <w:t xml:space="preserve"> is also backed by evidence below that different qualia come not from multiply realizable computations, but from different sensory-detector electrochemistries in neural hardware (§5). </w:t>
      </w:r>
    </w:p>
    <w:p w:rsidR="00EB79F2" w:rsidRPr="00D75C6E" w:rsidRDefault="00D44A12" w:rsidP="00E46969">
      <w:pPr>
        <w:pStyle w:val="BodyText"/>
        <w:spacing w:line="276" w:lineRule="auto"/>
        <w:jc w:val="left"/>
        <w:rPr>
          <w:szCs w:val="24"/>
        </w:rPr>
      </w:pPr>
      <w:r w:rsidRPr="00D75C6E">
        <w:rPr>
          <w:szCs w:val="24"/>
        </w:rPr>
        <w:tab/>
      </w:r>
      <w:r w:rsidR="00922041" w:rsidRPr="00D75C6E">
        <w:rPr>
          <w:bCs/>
          <w:szCs w:val="24"/>
        </w:rPr>
        <w:t>RFT</w:t>
      </w:r>
      <w:r w:rsidR="00922041" w:rsidRPr="00D75C6E">
        <w:rPr>
          <w:szCs w:val="24"/>
        </w:rPr>
        <w:t xml:space="preserve"> is further supported by evidence that the effects of EM fields go beyond binding and qualia, to </w:t>
      </w:r>
      <w:r w:rsidR="00BC25CF" w:rsidRPr="00D75C6E">
        <w:rPr>
          <w:szCs w:val="24"/>
        </w:rPr>
        <w:t>the actual</w:t>
      </w:r>
      <w:r w:rsidRPr="00D75C6E">
        <w:rPr>
          <w:szCs w:val="24"/>
        </w:rPr>
        <w:t xml:space="preserve"> </w:t>
      </w:r>
      <w:r w:rsidR="00922041" w:rsidRPr="00D75C6E">
        <w:rPr>
          <w:szCs w:val="24"/>
        </w:rPr>
        <w:t xml:space="preserve">shifting </w:t>
      </w:r>
      <w:r w:rsidR="00BC25CF" w:rsidRPr="00D75C6E">
        <w:rPr>
          <w:szCs w:val="24"/>
        </w:rPr>
        <w:t xml:space="preserve">of </w:t>
      </w:r>
      <w:r w:rsidR="00922041" w:rsidRPr="00D75C6E">
        <w:rPr>
          <w:szCs w:val="24"/>
        </w:rPr>
        <w:t xml:space="preserve">attention and guiding </w:t>
      </w:r>
      <w:r w:rsidR="00BC25CF" w:rsidRPr="00D75C6E">
        <w:rPr>
          <w:szCs w:val="24"/>
        </w:rPr>
        <w:t xml:space="preserve">of </w:t>
      </w:r>
      <w:r w:rsidR="00922041" w:rsidRPr="00D75C6E">
        <w:rPr>
          <w:noProof/>
          <w:szCs w:val="24"/>
        </w:rPr>
        <w:t>sensory</w:t>
      </w:r>
      <w:r w:rsidR="00922041" w:rsidRPr="00D75C6E">
        <w:rPr>
          <w:szCs w:val="24"/>
        </w:rPr>
        <w:t xml:space="preserve"> activity.</w:t>
      </w:r>
      <w:r w:rsidR="001174B5" w:rsidRPr="00D75C6E">
        <w:rPr>
          <w:szCs w:val="24"/>
        </w:rPr>
        <w:t xml:space="preserve"> To start with, n</w:t>
      </w:r>
      <w:r w:rsidR="00EB79F2" w:rsidRPr="00D75C6E">
        <w:rPr>
          <w:szCs w:val="24"/>
        </w:rPr>
        <w:t>ot only does synchrony reinforce neurons</w:t>
      </w:r>
      <w:r w:rsidR="00907F81" w:rsidRPr="00D75C6E">
        <w:rPr>
          <w:szCs w:val="24"/>
        </w:rPr>
        <w:t>’</w:t>
      </w:r>
      <w:r w:rsidR="00EB79F2" w:rsidRPr="00D75C6E">
        <w:rPr>
          <w:szCs w:val="24"/>
        </w:rPr>
        <w:t xml:space="preserve"> EM fields (as explained above), but also these synchronized fields make other neurons fire synchronously (Anastassiou and Koch, 2015). This in turn reinforces the other neurons</w:t>
      </w:r>
      <w:r w:rsidR="00907F81" w:rsidRPr="00D75C6E">
        <w:rPr>
          <w:szCs w:val="24"/>
        </w:rPr>
        <w:t>’</w:t>
      </w:r>
      <w:r w:rsidR="00EB79F2" w:rsidRPr="00D75C6E">
        <w:rPr>
          <w:szCs w:val="24"/>
        </w:rPr>
        <w:t xml:space="preserve"> fields and fosters their binding. Fields thus help shift the focus of attention and guide brain operations (</w:t>
      </w:r>
      <w:r w:rsidR="00B84398" w:rsidRPr="00D75C6E">
        <w:rPr>
          <w:szCs w:val="24"/>
        </w:rPr>
        <w:t>Jones</w:t>
      </w:r>
      <w:r w:rsidR="00EB79F2" w:rsidRPr="00D75C6E">
        <w:rPr>
          <w:szCs w:val="24"/>
        </w:rPr>
        <w:t xml:space="preserve">, </w:t>
      </w:r>
      <w:r w:rsidR="00601BDF" w:rsidRPr="00D75C6E">
        <w:rPr>
          <w:szCs w:val="24"/>
        </w:rPr>
        <w:t>2017). Specifically, slow alpha-</w:t>
      </w:r>
      <w:r w:rsidR="00EB79F2" w:rsidRPr="00D75C6E">
        <w:rPr>
          <w:szCs w:val="24"/>
        </w:rPr>
        <w:t xml:space="preserve">beta frequency waves in this synchronized field activity help sculpt attention by selectively </w:t>
      </w:r>
      <w:r w:rsidR="0015387A" w:rsidRPr="00D75C6E">
        <w:rPr>
          <w:szCs w:val="24"/>
        </w:rPr>
        <w:t>regulating</w:t>
      </w:r>
      <w:r w:rsidR="00EB79F2" w:rsidRPr="00D75C6E">
        <w:rPr>
          <w:szCs w:val="24"/>
        </w:rPr>
        <w:t xml:space="preserve"> ascending sensory activity with faster gamma waves. This </w:t>
      </w:r>
      <w:r w:rsidR="00B230B1" w:rsidRPr="00D75C6E">
        <w:rPr>
          <w:szCs w:val="24"/>
        </w:rPr>
        <w:t xml:space="preserve">arguably </w:t>
      </w:r>
      <w:r w:rsidR="008A6707" w:rsidRPr="00D75C6E">
        <w:rPr>
          <w:szCs w:val="24"/>
        </w:rPr>
        <w:t>controls</w:t>
      </w:r>
      <w:r w:rsidR="00EB79F2" w:rsidRPr="00D75C6E">
        <w:rPr>
          <w:szCs w:val="24"/>
        </w:rPr>
        <w:t xml:space="preserve"> the contents of working memory (Bastos et al., 2018). All </w:t>
      </w:r>
      <w:r w:rsidR="00B230B1" w:rsidRPr="00D75C6E">
        <w:rPr>
          <w:szCs w:val="24"/>
        </w:rPr>
        <w:t>t</w:t>
      </w:r>
      <w:r w:rsidR="00EB79F2" w:rsidRPr="00D75C6E">
        <w:rPr>
          <w:szCs w:val="24"/>
        </w:rPr>
        <w:t>his recent evidence vindicates field theory</w:t>
      </w:r>
      <w:r w:rsidR="00907F81" w:rsidRPr="00D75C6E">
        <w:rPr>
          <w:szCs w:val="24"/>
        </w:rPr>
        <w:t>’</w:t>
      </w:r>
      <w:r w:rsidR="00EB79F2" w:rsidRPr="00D75C6E">
        <w:rPr>
          <w:szCs w:val="24"/>
        </w:rPr>
        <w:t>s</w:t>
      </w:r>
      <w:r w:rsidR="00B230B1" w:rsidRPr="00D75C6E">
        <w:rPr>
          <w:szCs w:val="24"/>
        </w:rPr>
        <w:t xml:space="preserve"> </w:t>
      </w:r>
      <w:r w:rsidR="004C070E" w:rsidRPr="00D75C6E">
        <w:rPr>
          <w:szCs w:val="24"/>
        </w:rPr>
        <w:t>longstanding</w:t>
      </w:r>
      <w:r w:rsidR="00EB79F2" w:rsidRPr="00D75C6E">
        <w:rPr>
          <w:szCs w:val="24"/>
        </w:rPr>
        <w:t xml:space="preserve"> claim (§2) that EM fields interact wit</w:t>
      </w:r>
      <w:r w:rsidR="00335159" w:rsidRPr="00D75C6E">
        <w:rPr>
          <w:szCs w:val="24"/>
        </w:rPr>
        <w:t>h brains and thus explains mind-</w:t>
      </w:r>
      <w:r w:rsidR="00EB79F2" w:rsidRPr="00D75C6E">
        <w:rPr>
          <w:szCs w:val="24"/>
        </w:rPr>
        <w:t xml:space="preserve">brain interaction. </w:t>
      </w:r>
    </w:p>
    <w:p w:rsidR="00EB79F2" w:rsidRPr="00D75C6E" w:rsidRDefault="00EB79F2" w:rsidP="00E46969">
      <w:pPr>
        <w:pStyle w:val="WPBodyText"/>
        <w:spacing w:line="276" w:lineRule="auto"/>
        <w:rPr>
          <w:szCs w:val="24"/>
        </w:rPr>
      </w:pPr>
    </w:p>
    <w:p w:rsidR="00EB79F2" w:rsidRPr="00D75C6E" w:rsidRDefault="00EB79F2" w:rsidP="00E46969">
      <w:pPr>
        <w:spacing w:line="276" w:lineRule="auto"/>
        <w:rPr>
          <w:i/>
          <w:szCs w:val="24"/>
        </w:rPr>
      </w:pPr>
      <w:r w:rsidRPr="00D75C6E">
        <w:rPr>
          <w:i/>
          <w:szCs w:val="24"/>
        </w:rPr>
        <w:t xml:space="preserve">4.4. </w:t>
      </w:r>
      <w:r w:rsidR="008A76A4" w:rsidRPr="00D75C6E">
        <w:rPr>
          <w:i/>
          <w:szCs w:val="24"/>
        </w:rPr>
        <w:t>Locating Images Neurally</w:t>
      </w:r>
    </w:p>
    <w:p w:rsidR="00CB1BD3" w:rsidRPr="00D75C6E" w:rsidRDefault="005A2675" w:rsidP="00E46969">
      <w:pPr>
        <w:pStyle w:val="BodyText"/>
        <w:spacing w:line="276" w:lineRule="auto"/>
        <w:rPr>
          <w:szCs w:val="24"/>
        </w:rPr>
      </w:pPr>
      <w:r w:rsidRPr="00D75C6E">
        <w:rPr>
          <w:szCs w:val="24"/>
          <w:lang w:val="en-CA"/>
        </w:rPr>
        <w:fldChar w:fldCharType="begin"/>
      </w:r>
      <w:r w:rsidRPr="00D75C6E">
        <w:rPr>
          <w:szCs w:val="24"/>
          <w:lang w:val="en-CA"/>
        </w:rPr>
        <w:instrText xml:space="preserve"> SEQ CHAPTER \h \r 1</w:instrText>
      </w:r>
      <w:r w:rsidRPr="00D75C6E">
        <w:rPr>
          <w:szCs w:val="24"/>
        </w:rPr>
        <w:fldChar w:fldCharType="end"/>
      </w:r>
    </w:p>
    <w:p w:rsidR="006B64D8" w:rsidRPr="00D75C6E" w:rsidRDefault="00CB1BD3" w:rsidP="00E46969">
      <w:pPr>
        <w:spacing w:line="276" w:lineRule="auto"/>
        <w:rPr>
          <w:szCs w:val="24"/>
        </w:rPr>
      </w:pPr>
      <w:r w:rsidRPr="00D75C6E">
        <w:rPr>
          <w:szCs w:val="24"/>
        </w:rPr>
        <w:t>RFT</w:t>
      </w:r>
      <w:r w:rsidR="00907F81" w:rsidRPr="00D75C6E">
        <w:rPr>
          <w:szCs w:val="24"/>
        </w:rPr>
        <w:t>’</w:t>
      </w:r>
      <w:r w:rsidR="0009351F" w:rsidRPr="00D75C6E">
        <w:rPr>
          <w:szCs w:val="24"/>
        </w:rPr>
        <w:t>s</w:t>
      </w:r>
      <w:r w:rsidRPr="00D75C6E">
        <w:rPr>
          <w:szCs w:val="24"/>
        </w:rPr>
        <w:t xml:space="preserve"> </w:t>
      </w:r>
      <w:r w:rsidR="00937527" w:rsidRPr="00D75C6E">
        <w:rPr>
          <w:szCs w:val="24"/>
        </w:rPr>
        <w:t xml:space="preserve">claim that </w:t>
      </w:r>
      <w:r w:rsidRPr="00D75C6E">
        <w:rPr>
          <w:szCs w:val="24"/>
        </w:rPr>
        <w:t xml:space="preserve">consciousness </w:t>
      </w:r>
      <w:r w:rsidR="00937527" w:rsidRPr="00D75C6E">
        <w:rPr>
          <w:szCs w:val="24"/>
        </w:rPr>
        <w:t>i</w:t>
      </w:r>
      <w:r w:rsidRPr="00D75C6E">
        <w:rPr>
          <w:szCs w:val="24"/>
        </w:rPr>
        <w:t xml:space="preserve">s the underlying reality of matter-energy </w:t>
      </w:r>
      <w:r w:rsidR="00E97D48" w:rsidRPr="00D75C6E">
        <w:rPr>
          <w:szCs w:val="24"/>
        </w:rPr>
        <w:t>means that</w:t>
      </w:r>
      <w:r w:rsidRPr="00D75C6E">
        <w:rPr>
          <w:szCs w:val="24"/>
        </w:rPr>
        <w:t xml:space="preserve"> not only </w:t>
      </w:r>
      <w:r w:rsidR="00C91753" w:rsidRPr="00D75C6E">
        <w:rPr>
          <w:szCs w:val="24"/>
        </w:rPr>
        <w:t xml:space="preserve">energy </w:t>
      </w:r>
      <w:r w:rsidRPr="00D75C6E">
        <w:rPr>
          <w:szCs w:val="24"/>
        </w:rPr>
        <w:t xml:space="preserve">fields are conscious, but also the matter emitting them. </w:t>
      </w:r>
      <w:r w:rsidR="001045B5" w:rsidRPr="00D75C6E">
        <w:rPr>
          <w:szCs w:val="24"/>
        </w:rPr>
        <w:t xml:space="preserve">However, </w:t>
      </w:r>
      <w:r w:rsidR="003D04A9" w:rsidRPr="00D75C6E">
        <w:rPr>
          <w:szCs w:val="24"/>
        </w:rPr>
        <w:t>this consciousness has degrees. I am unaware of the simple, negligible consciousness of a</w:t>
      </w:r>
      <w:r w:rsidR="007950DD" w:rsidRPr="00D75C6E">
        <w:rPr>
          <w:szCs w:val="24"/>
        </w:rPr>
        <w:t>ny</w:t>
      </w:r>
      <w:r w:rsidR="003D04A9" w:rsidRPr="00D75C6E">
        <w:rPr>
          <w:szCs w:val="24"/>
        </w:rPr>
        <w:t xml:space="preserve"> single </w:t>
      </w:r>
      <w:r w:rsidR="0081661C" w:rsidRPr="00D75C6E">
        <w:rPr>
          <w:szCs w:val="24"/>
        </w:rPr>
        <w:t>cell</w:t>
      </w:r>
      <w:r w:rsidR="003D04A9" w:rsidRPr="00D75C6E">
        <w:rPr>
          <w:szCs w:val="24"/>
        </w:rPr>
        <w:t xml:space="preserve"> in my brain. But </w:t>
      </w:r>
      <w:r w:rsidR="000020D5" w:rsidRPr="00D75C6E">
        <w:rPr>
          <w:szCs w:val="24"/>
        </w:rPr>
        <w:t>fields unite</w:t>
      </w:r>
      <w:r w:rsidR="003D04A9" w:rsidRPr="00D75C6E">
        <w:rPr>
          <w:szCs w:val="24"/>
        </w:rPr>
        <w:t xml:space="preserve"> the subliminal consciousness in </w:t>
      </w:r>
      <w:r w:rsidR="00323378" w:rsidRPr="00D75C6E">
        <w:rPr>
          <w:szCs w:val="24"/>
        </w:rPr>
        <w:t xml:space="preserve">many </w:t>
      </w:r>
      <w:r w:rsidR="003F38BA" w:rsidRPr="00D75C6E">
        <w:rPr>
          <w:szCs w:val="24"/>
        </w:rPr>
        <w:t>cells</w:t>
      </w:r>
      <w:r w:rsidR="003D04A9" w:rsidRPr="00D75C6E">
        <w:rPr>
          <w:szCs w:val="24"/>
        </w:rPr>
        <w:t xml:space="preserve"> to form overall images I am aware of. </w:t>
      </w:r>
    </w:p>
    <w:p w:rsidR="00F45EFB" w:rsidRPr="00D75C6E" w:rsidRDefault="00FA478E" w:rsidP="00E46969">
      <w:pPr>
        <w:spacing w:line="276" w:lineRule="auto"/>
        <w:rPr>
          <w:szCs w:val="24"/>
        </w:rPr>
      </w:pPr>
      <w:r w:rsidRPr="00D75C6E">
        <w:rPr>
          <w:szCs w:val="24"/>
        </w:rPr>
        <w:tab/>
      </w:r>
      <w:r w:rsidR="00D746E2" w:rsidRPr="00D75C6E">
        <w:rPr>
          <w:szCs w:val="24"/>
        </w:rPr>
        <w:t>W</w:t>
      </w:r>
      <w:r w:rsidR="003D04A9" w:rsidRPr="00D75C6E">
        <w:rPr>
          <w:szCs w:val="24"/>
        </w:rPr>
        <w:t>here exactly does this occur</w:t>
      </w:r>
      <w:r w:rsidR="006B64D8" w:rsidRPr="00D75C6E">
        <w:rPr>
          <w:szCs w:val="24"/>
        </w:rPr>
        <w:t>?</w:t>
      </w:r>
      <w:r w:rsidRPr="00D75C6E">
        <w:rPr>
          <w:szCs w:val="24"/>
        </w:rPr>
        <w:t xml:space="preserve"> To start with, both matter and fields are forms of energy.</w:t>
      </w:r>
      <w:r w:rsidR="00467992" w:rsidRPr="00D75C6E">
        <w:rPr>
          <w:szCs w:val="24"/>
        </w:rPr>
        <w:t xml:space="preserve"> The fields</w:t>
      </w:r>
      <w:r w:rsidR="00907F81" w:rsidRPr="00D75C6E">
        <w:rPr>
          <w:szCs w:val="24"/>
        </w:rPr>
        <w:t>’</w:t>
      </w:r>
      <w:r w:rsidR="00467992" w:rsidRPr="00D75C6E">
        <w:rPr>
          <w:szCs w:val="24"/>
        </w:rPr>
        <w:t xml:space="preserve"> energies depend</w:t>
      </w:r>
      <w:r w:rsidR="00CB1BD3" w:rsidRPr="00D75C6E">
        <w:rPr>
          <w:szCs w:val="24"/>
        </w:rPr>
        <w:t xml:space="preserve"> on their photons</w:t>
      </w:r>
      <w:r w:rsidR="00907F81" w:rsidRPr="00D75C6E">
        <w:rPr>
          <w:szCs w:val="24"/>
        </w:rPr>
        <w:t>’</w:t>
      </w:r>
      <w:r w:rsidR="00CB1BD3" w:rsidRPr="00D75C6E">
        <w:rPr>
          <w:szCs w:val="24"/>
        </w:rPr>
        <w:t xml:space="preserve"> frequencies, while the matter</w:t>
      </w:r>
      <w:r w:rsidR="00907F81" w:rsidRPr="00D75C6E">
        <w:rPr>
          <w:szCs w:val="24"/>
        </w:rPr>
        <w:t>’</w:t>
      </w:r>
      <w:r w:rsidR="00CB1BD3" w:rsidRPr="00D75C6E">
        <w:rPr>
          <w:szCs w:val="24"/>
        </w:rPr>
        <w:t>s far larger energy is its rest energy (mc</w:t>
      </w:r>
      <w:r w:rsidR="00CB1BD3" w:rsidRPr="00D75C6E">
        <w:rPr>
          <w:szCs w:val="24"/>
          <w:vertAlign w:val="superscript"/>
        </w:rPr>
        <w:t>2</w:t>
      </w:r>
      <w:r w:rsidR="00CB1BD3" w:rsidRPr="00D75C6E">
        <w:rPr>
          <w:szCs w:val="24"/>
        </w:rPr>
        <w:t xml:space="preserve">). </w:t>
      </w:r>
      <w:r w:rsidR="006B64D8" w:rsidRPr="00D75C6E">
        <w:rPr>
          <w:szCs w:val="24"/>
        </w:rPr>
        <w:t>Our q</w:t>
      </w:r>
      <w:r w:rsidR="00CB1BD3" w:rsidRPr="00D75C6E">
        <w:rPr>
          <w:szCs w:val="24"/>
        </w:rPr>
        <w:t xml:space="preserve">ualia </w:t>
      </w:r>
      <w:r w:rsidR="00945FC0" w:rsidRPr="00D75C6E">
        <w:rPr>
          <w:szCs w:val="24"/>
        </w:rPr>
        <w:t xml:space="preserve">thus </w:t>
      </w:r>
      <w:r w:rsidR="00CB1BD3" w:rsidRPr="00D75C6E">
        <w:rPr>
          <w:szCs w:val="24"/>
        </w:rPr>
        <w:t xml:space="preserve">reside mostly in </w:t>
      </w:r>
      <w:r w:rsidR="00FE6C87" w:rsidRPr="00D75C6E">
        <w:rPr>
          <w:szCs w:val="24"/>
        </w:rPr>
        <w:t xml:space="preserve">our </w:t>
      </w:r>
      <w:r w:rsidR="00CB1BD3" w:rsidRPr="00D75C6E">
        <w:rPr>
          <w:szCs w:val="24"/>
        </w:rPr>
        <w:t>neural matter</w:t>
      </w:r>
      <w:r w:rsidRPr="00D75C6E">
        <w:rPr>
          <w:szCs w:val="24"/>
        </w:rPr>
        <w:t>,</w:t>
      </w:r>
      <w:r w:rsidR="00CB1BD3" w:rsidRPr="00D75C6E">
        <w:rPr>
          <w:szCs w:val="24"/>
        </w:rPr>
        <w:t xml:space="preserve"> while </w:t>
      </w:r>
      <w:r w:rsidR="009A44D7" w:rsidRPr="00D75C6E">
        <w:rPr>
          <w:szCs w:val="24"/>
        </w:rPr>
        <w:t>neural fields</w:t>
      </w:r>
      <w:r w:rsidR="00467992" w:rsidRPr="00D75C6E">
        <w:rPr>
          <w:szCs w:val="24"/>
        </w:rPr>
        <w:t xml:space="preserve"> </w:t>
      </w:r>
      <w:r w:rsidR="00113C48" w:rsidRPr="00D75C6E">
        <w:rPr>
          <w:szCs w:val="24"/>
        </w:rPr>
        <w:t>serve to unify the</w:t>
      </w:r>
      <w:r w:rsidR="00CB1BD3" w:rsidRPr="00D75C6E">
        <w:rPr>
          <w:szCs w:val="24"/>
        </w:rPr>
        <w:t xml:space="preserve"> qual</w:t>
      </w:r>
      <w:r w:rsidR="00113C48" w:rsidRPr="00D75C6E">
        <w:rPr>
          <w:szCs w:val="24"/>
        </w:rPr>
        <w:t>ia into overall images (see §5</w:t>
      </w:r>
      <w:r w:rsidR="00CB1BD3" w:rsidRPr="00D75C6E">
        <w:rPr>
          <w:szCs w:val="24"/>
        </w:rPr>
        <w:t>).</w:t>
      </w:r>
      <w:r w:rsidR="00F37A09" w:rsidRPr="00D75C6E">
        <w:rPr>
          <w:szCs w:val="24"/>
          <w:vertAlign w:val="superscript"/>
        </w:rPr>
        <w:t>5</w:t>
      </w:r>
      <w:r w:rsidR="00F45EFB" w:rsidRPr="00D75C6E">
        <w:rPr>
          <w:szCs w:val="24"/>
        </w:rPr>
        <w:t xml:space="preserve"> </w:t>
      </w:r>
      <w:r w:rsidR="00DD689C" w:rsidRPr="00D75C6E">
        <w:rPr>
          <w:szCs w:val="24"/>
        </w:rPr>
        <w:t>So, q</w:t>
      </w:r>
      <w:r w:rsidR="00F45EFB" w:rsidRPr="00D75C6E">
        <w:rPr>
          <w:szCs w:val="24"/>
        </w:rPr>
        <w:t xml:space="preserve">ualia are not distributed </w:t>
      </w:r>
      <w:r w:rsidR="00997DE7" w:rsidRPr="00D75C6E">
        <w:rPr>
          <w:szCs w:val="24"/>
        </w:rPr>
        <w:t>semi-globally</w:t>
      </w:r>
      <w:r w:rsidR="00F45EFB" w:rsidRPr="00D75C6E">
        <w:rPr>
          <w:szCs w:val="24"/>
        </w:rPr>
        <w:t xml:space="preserve"> in the field</w:t>
      </w:r>
      <w:r w:rsidR="008C2F1C" w:rsidRPr="00D75C6E">
        <w:rPr>
          <w:szCs w:val="24"/>
        </w:rPr>
        <w:t xml:space="preserve"> (as in </w:t>
      </w:r>
      <w:r w:rsidR="007D0707" w:rsidRPr="00D75C6E">
        <w:rPr>
          <w:szCs w:val="24"/>
        </w:rPr>
        <w:t>many</w:t>
      </w:r>
      <w:r w:rsidR="008C2F1C" w:rsidRPr="00D75C6E">
        <w:rPr>
          <w:szCs w:val="24"/>
        </w:rPr>
        <w:t xml:space="preserve"> field theories)</w:t>
      </w:r>
      <w:r w:rsidR="00F45EFB" w:rsidRPr="00D75C6E">
        <w:rPr>
          <w:szCs w:val="24"/>
        </w:rPr>
        <w:t>, but are localized</w:t>
      </w:r>
      <w:r w:rsidR="00DB3005" w:rsidRPr="00D75C6E">
        <w:rPr>
          <w:szCs w:val="24"/>
        </w:rPr>
        <w:t xml:space="preserve"> in specialized</w:t>
      </w:r>
      <w:r w:rsidR="00C813BF" w:rsidRPr="00D75C6E">
        <w:rPr>
          <w:szCs w:val="24"/>
        </w:rPr>
        <w:t xml:space="preserve"> </w:t>
      </w:r>
      <w:r w:rsidR="00DB3005" w:rsidRPr="00D75C6E">
        <w:rPr>
          <w:szCs w:val="24"/>
        </w:rPr>
        <w:t xml:space="preserve">detector </w:t>
      </w:r>
      <w:r w:rsidR="00C813BF" w:rsidRPr="00D75C6E">
        <w:rPr>
          <w:szCs w:val="24"/>
        </w:rPr>
        <w:t>electrochemistries</w:t>
      </w:r>
      <w:r w:rsidR="00F45EFB" w:rsidRPr="00D75C6E">
        <w:rPr>
          <w:szCs w:val="24"/>
        </w:rPr>
        <w:t>.</w:t>
      </w:r>
      <w:r w:rsidR="00DB3005" w:rsidRPr="00D75C6E">
        <w:rPr>
          <w:szCs w:val="24"/>
        </w:rPr>
        <w:t xml:space="preserve"> Images are thus neuroelectrical activity as a whole, not just </w:t>
      </w:r>
      <w:r w:rsidR="00B41DAF" w:rsidRPr="00D75C6E">
        <w:rPr>
          <w:szCs w:val="24"/>
        </w:rPr>
        <w:t>EM</w:t>
      </w:r>
      <w:r w:rsidR="00DB3005" w:rsidRPr="00D75C6E">
        <w:rPr>
          <w:szCs w:val="24"/>
        </w:rPr>
        <w:t xml:space="preserve"> fields.</w:t>
      </w:r>
      <w:r w:rsidR="006B64D8" w:rsidRPr="00D75C6E">
        <w:rPr>
          <w:szCs w:val="24"/>
        </w:rPr>
        <w:t xml:space="preserve"> </w:t>
      </w:r>
    </w:p>
    <w:p w:rsidR="00891E8D" w:rsidRPr="00D75C6E" w:rsidRDefault="00C84C76" w:rsidP="00E46969">
      <w:pPr>
        <w:spacing w:line="276" w:lineRule="auto"/>
        <w:rPr>
          <w:szCs w:val="24"/>
        </w:rPr>
      </w:pPr>
      <w:r w:rsidRPr="00D75C6E">
        <w:rPr>
          <w:szCs w:val="24"/>
        </w:rPr>
        <w:tab/>
        <w:t>Furthermore, in RFT the neural field is strongest inside, or very near, cellular membrane currents which diffuse along circuits.</w:t>
      </w:r>
      <w:r w:rsidR="00F37A09" w:rsidRPr="00D75C6E">
        <w:rPr>
          <w:szCs w:val="24"/>
          <w:vertAlign w:val="superscript"/>
        </w:rPr>
        <w:t>6</w:t>
      </w:r>
      <w:r w:rsidRPr="00D75C6E">
        <w:rPr>
          <w:szCs w:val="24"/>
        </w:rPr>
        <w:t xml:space="preserve"> </w:t>
      </w:r>
      <w:r w:rsidR="00791420" w:rsidRPr="00D75C6E">
        <w:rPr>
          <w:szCs w:val="24"/>
        </w:rPr>
        <w:t>It</w:t>
      </w:r>
      <w:r w:rsidRPr="00D75C6E">
        <w:rPr>
          <w:szCs w:val="24"/>
        </w:rPr>
        <w:t xml:space="preserve"> is thus strong</w:t>
      </w:r>
      <w:r w:rsidR="007E0401" w:rsidRPr="00D75C6E">
        <w:rPr>
          <w:szCs w:val="24"/>
        </w:rPr>
        <w:t>est</w:t>
      </w:r>
      <w:r w:rsidRPr="00D75C6E">
        <w:rPr>
          <w:szCs w:val="24"/>
        </w:rPr>
        <w:t xml:space="preserve"> among the concentrated currents and EM energy of </w:t>
      </w:r>
      <w:r w:rsidR="00F8319F" w:rsidRPr="00D75C6E">
        <w:rPr>
          <w:szCs w:val="24"/>
        </w:rPr>
        <w:t xml:space="preserve">tightly packed </w:t>
      </w:r>
      <w:r w:rsidR="00657760" w:rsidRPr="00D75C6E">
        <w:rPr>
          <w:szCs w:val="24"/>
        </w:rPr>
        <w:t>cells</w:t>
      </w:r>
      <w:r w:rsidRPr="00D75C6E">
        <w:rPr>
          <w:szCs w:val="24"/>
        </w:rPr>
        <w:t xml:space="preserve">, as in </w:t>
      </w:r>
      <w:r w:rsidR="00EF172A" w:rsidRPr="00D75C6E">
        <w:rPr>
          <w:szCs w:val="24"/>
        </w:rPr>
        <w:t>cortical columns, (</w:t>
      </w:r>
      <w:r w:rsidR="00B84398" w:rsidRPr="00D75C6E">
        <w:rPr>
          <w:szCs w:val="24"/>
        </w:rPr>
        <w:t>Jones,</w:t>
      </w:r>
      <w:r w:rsidR="00EF172A" w:rsidRPr="00D75C6E">
        <w:rPr>
          <w:szCs w:val="24"/>
        </w:rPr>
        <w:t xml:space="preserve"> 2016b;</w:t>
      </w:r>
      <w:r w:rsidRPr="00D75C6E">
        <w:rPr>
          <w:szCs w:val="24"/>
        </w:rPr>
        <w:t xml:space="preserve"> cf. McFadden, 2006). Along sensory circuits, </w:t>
      </w:r>
      <w:r w:rsidR="007E0401" w:rsidRPr="00D75C6E">
        <w:rPr>
          <w:szCs w:val="24"/>
        </w:rPr>
        <w:t>this local field</w:t>
      </w:r>
      <w:r w:rsidRPr="00D75C6E">
        <w:rPr>
          <w:szCs w:val="24"/>
        </w:rPr>
        <w:t xml:space="preserve"> bind</w:t>
      </w:r>
      <w:r w:rsidR="007E0401" w:rsidRPr="00D75C6E">
        <w:rPr>
          <w:szCs w:val="24"/>
        </w:rPr>
        <w:t>s</w:t>
      </w:r>
      <w:r w:rsidRPr="00D75C6E">
        <w:rPr>
          <w:szCs w:val="24"/>
        </w:rPr>
        <w:t xml:space="preserve"> the consciousness of certain cells to form images. </w:t>
      </w:r>
      <w:r w:rsidR="005D688E" w:rsidRPr="00D75C6E">
        <w:rPr>
          <w:szCs w:val="24"/>
        </w:rPr>
        <w:t>Specifically</w:t>
      </w:r>
      <w:r w:rsidRPr="00D75C6E">
        <w:rPr>
          <w:szCs w:val="24"/>
        </w:rPr>
        <w:t xml:space="preserve">, images </w:t>
      </w:r>
      <w:r w:rsidR="00F055C5" w:rsidRPr="00D75C6E">
        <w:rPr>
          <w:szCs w:val="24"/>
        </w:rPr>
        <w:t>and qualia</w:t>
      </w:r>
      <w:r w:rsidRPr="00D75C6E">
        <w:rPr>
          <w:szCs w:val="24"/>
        </w:rPr>
        <w:t xml:space="preserve"> often correlate with cells that are highly connected, rapidly firing, synchronized</w:t>
      </w:r>
      <w:r w:rsidR="00EC086A" w:rsidRPr="00D75C6E">
        <w:rPr>
          <w:szCs w:val="24"/>
        </w:rPr>
        <w:t>,</w:t>
      </w:r>
      <w:r w:rsidRPr="00D75C6E">
        <w:rPr>
          <w:szCs w:val="24"/>
        </w:rPr>
        <w:t xml:space="preserve"> and numerous (e.g., Goldberg, 2001; Edelman and Tononi, 2000; </w:t>
      </w:r>
      <w:r w:rsidR="00B84398" w:rsidRPr="00D75C6E">
        <w:rPr>
          <w:szCs w:val="24"/>
        </w:rPr>
        <w:t>Jones</w:t>
      </w:r>
      <w:r w:rsidRPr="00D75C6E">
        <w:rPr>
          <w:szCs w:val="24"/>
        </w:rPr>
        <w:t xml:space="preserve">, 2010). </w:t>
      </w:r>
      <w:r w:rsidR="00C00C1F" w:rsidRPr="00D75C6E">
        <w:rPr>
          <w:szCs w:val="24"/>
        </w:rPr>
        <w:t xml:space="preserve">These factors </w:t>
      </w:r>
      <w:r w:rsidR="000E313E" w:rsidRPr="00D75C6E">
        <w:rPr>
          <w:szCs w:val="24"/>
        </w:rPr>
        <w:t xml:space="preserve">boost </w:t>
      </w:r>
      <w:r w:rsidR="00B65988" w:rsidRPr="00D75C6E">
        <w:rPr>
          <w:szCs w:val="24"/>
        </w:rPr>
        <w:t xml:space="preserve">local </w:t>
      </w:r>
      <w:r w:rsidR="000E313E" w:rsidRPr="00D75C6E">
        <w:rPr>
          <w:szCs w:val="24"/>
        </w:rPr>
        <w:t>field</w:t>
      </w:r>
      <w:r w:rsidR="00236464" w:rsidRPr="00D75C6E">
        <w:rPr>
          <w:szCs w:val="24"/>
        </w:rPr>
        <w:t>s</w:t>
      </w:r>
      <w:r w:rsidR="000E313E" w:rsidRPr="00D75C6E">
        <w:rPr>
          <w:szCs w:val="24"/>
        </w:rPr>
        <w:t xml:space="preserve"> </w:t>
      </w:r>
      <w:r w:rsidR="00C00C1F" w:rsidRPr="00D75C6E">
        <w:rPr>
          <w:szCs w:val="24"/>
        </w:rPr>
        <w:t>a</w:t>
      </w:r>
      <w:r w:rsidR="00236464" w:rsidRPr="00D75C6E">
        <w:rPr>
          <w:szCs w:val="24"/>
        </w:rPr>
        <w:t>nd EM energies</w:t>
      </w:r>
      <w:r w:rsidR="000E313E" w:rsidRPr="00D75C6E">
        <w:rPr>
          <w:szCs w:val="24"/>
        </w:rPr>
        <w:t xml:space="preserve"> </w:t>
      </w:r>
      <w:r w:rsidR="00236464" w:rsidRPr="00D75C6E">
        <w:rPr>
          <w:szCs w:val="24"/>
        </w:rPr>
        <w:t>among</w:t>
      </w:r>
      <w:r w:rsidR="000E313E" w:rsidRPr="00D75C6E">
        <w:rPr>
          <w:szCs w:val="24"/>
        </w:rPr>
        <w:t xml:space="preserve"> cells</w:t>
      </w:r>
      <w:r w:rsidR="00C41D1A" w:rsidRPr="00D75C6E">
        <w:rPr>
          <w:szCs w:val="24"/>
        </w:rPr>
        <w:t xml:space="preserve"> to help produce images</w:t>
      </w:r>
      <w:r w:rsidR="000E313E" w:rsidRPr="00D75C6E">
        <w:rPr>
          <w:szCs w:val="24"/>
        </w:rPr>
        <w:t xml:space="preserve">. </w:t>
      </w:r>
      <w:r w:rsidR="00754804" w:rsidRPr="00D75C6E">
        <w:rPr>
          <w:szCs w:val="24"/>
        </w:rPr>
        <w:t xml:space="preserve">The neural locations of images </w:t>
      </w:r>
      <w:r w:rsidR="00475ED2" w:rsidRPr="00D75C6E">
        <w:rPr>
          <w:szCs w:val="24"/>
        </w:rPr>
        <w:t>is</w:t>
      </w:r>
      <w:r w:rsidR="00754804" w:rsidRPr="00D75C6E">
        <w:rPr>
          <w:szCs w:val="24"/>
        </w:rPr>
        <w:t xml:space="preserve"> further specified in §5-6.</w:t>
      </w:r>
    </w:p>
    <w:p w:rsidR="00136A0D" w:rsidRPr="00D75C6E" w:rsidRDefault="00136A0D" w:rsidP="001E5CAC">
      <w:pPr>
        <w:pStyle w:val="WPHeading1"/>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76" w:lineRule="auto"/>
        <w:rPr>
          <w:szCs w:val="24"/>
        </w:rPr>
      </w:pPr>
    </w:p>
    <w:p w:rsidR="009A7F7F" w:rsidRPr="00D75C6E" w:rsidRDefault="002B3D84"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center"/>
        <w:rPr>
          <w:i/>
          <w:szCs w:val="24"/>
        </w:rPr>
      </w:pPr>
      <w:r w:rsidRPr="00D75C6E">
        <w:rPr>
          <w:b/>
          <w:szCs w:val="24"/>
        </w:rPr>
        <w:t>5</w:t>
      </w:r>
      <w:r w:rsidR="009A7F7F" w:rsidRPr="00D75C6E">
        <w:rPr>
          <w:b/>
          <w:szCs w:val="24"/>
        </w:rPr>
        <w:t xml:space="preserve">. </w:t>
      </w:r>
      <w:r w:rsidR="001165DF" w:rsidRPr="00D75C6E">
        <w:rPr>
          <w:b/>
          <w:szCs w:val="24"/>
        </w:rPr>
        <w:t>Qualia</w:t>
      </w:r>
    </w:p>
    <w:p w:rsidR="00A40B54" w:rsidRPr="00D75C6E" w:rsidRDefault="00A40B54" w:rsidP="00E46969">
      <w:pPr>
        <w:pStyle w:val="BodyText"/>
        <w:spacing w:line="276" w:lineRule="auto"/>
        <w:jc w:val="left"/>
        <w:rPr>
          <w:i/>
          <w:szCs w:val="24"/>
        </w:rPr>
      </w:pPr>
    </w:p>
    <w:p w:rsidR="00E7028B" w:rsidRPr="00D75C6E" w:rsidRDefault="00E7028B" w:rsidP="00E46969">
      <w:pPr>
        <w:pStyle w:val="BodyText"/>
        <w:spacing w:line="276" w:lineRule="auto"/>
        <w:jc w:val="left"/>
        <w:rPr>
          <w:i/>
          <w:szCs w:val="24"/>
        </w:rPr>
      </w:pPr>
      <w:r w:rsidRPr="00D75C6E">
        <w:rPr>
          <w:i/>
          <w:szCs w:val="24"/>
        </w:rPr>
        <w:t xml:space="preserve">5.1. </w:t>
      </w:r>
      <w:r w:rsidR="00867EB1" w:rsidRPr="00D75C6E">
        <w:rPr>
          <w:i/>
          <w:szCs w:val="24"/>
        </w:rPr>
        <w:t>Neuroelectrical Qualia</w:t>
      </w:r>
    </w:p>
    <w:p w:rsidR="00EC695C" w:rsidRPr="00D75C6E" w:rsidRDefault="00EC695C" w:rsidP="00E46969">
      <w:pPr>
        <w:pStyle w:val="BodyText"/>
        <w:spacing w:line="276" w:lineRule="auto"/>
        <w:jc w:val="left"/>
        <w:rPr>
          <w:szCs w:val="24"/>
        </w:rPr>
      </w:pPr>
    </w:p>
    <w:p w:rsidR="00427385" w:rsidRPr="00D75C6E" w:rsidRDefault="00EC695C" w:rsidP="00E46969">
      <w:pPr>
        <w:pStyle w:val="BodyText"/>
        <w:spacing w:line="276" w:lineRule="auto"/>
        <w:jc w:val="left"/>
        <w:rPr>
          <w:szCs w:val="24"/>
        </w:rPr>
      </w:pPr>
      <w:r w:rsidRPr="00D75C6E">
        <w:rPr>
          <w:szCs w:val="24"/>
        </w:rPr>
        <w:lastRenderedPageBreak/>
        <w:t xml:space="preserve">CNS usually attributes qualia to </w:t>
      </w:r>
      <w:r w:rsidRPr="00D75C6E">
        <w:rPr>
          <w:noProof/>
          <w:szCs w:val="24"/>
        </w:rPr>
        <w:t>special</w:t>
      </w:r>
      <w:r w:rsidRPr="00D75C6E">
        <w:rPr>
          <w:szCs w:val="24"/>
        </w:rPr>
        <w:t xml:space="preserve"> circuits (labeled lines) with their </w:t>
      </w:r>
      <w:r w:rsidRPr="00D75C6E">
        <w:rPr>
          <w:noProof/>
          <w:szCs w:val="24"/>
        </w:rPr>
        <w:t>own</w:t>
      </w:r>
      <w:r w:rsidRPr="00D75C6E">
        <w:rPr>
          <w:szCs w:val="24"/>
        </w:rPr>
        <w:t xml:space="preserve"> detectors and processing areas. This is often enhanced by comparisons of detector outputs to resolve ambiguity about which sensory stimuli are present. These codes may </w:t>
      </w:r>
      <w:r w:rsidRPr="00D75C6E">
        <w:rPr>
          <w:noProof/>
          <w:szCs w:val="24"/>
        </w:rPr>
        <w:t>be augmented</w:t>
      </w:r>
      <w:r w:rsidRPr="00D75C6E">
        <w:rPr>
          <w:szCs w:val="24"/>
        </w:rPr>
        <w:t xml:space="preserve"> by temporal </w:t>
      </w:r>
      <w:r w:rsidRPr="00D75C6E">
        <w:rPr>
          <w:noProof/>
          <w:szCs w:val="24"/>
        </w:rPr>
        <w:t>codes</w:t>
      </w:r>
      <w:r w:rsidRPr="00D75C6E">
        <w:rPr>
          <w:szCs w:val="24"/>
        </w:rPr>
        <w:t xml:space="preserve"> based on the timing of neuronal impulses (yet these convert ultimately to labeled-line </w:t>
      </w:r>
      <w:r w:rsidRPr="00D75C6E">
        <w:rPr>
          <w:noProof/>
          <w:szCs w:val="24"/>
        </w:rPr>
        <w:t>codes</w:t>
      </w:r>
      <w:r w:rsidRPr="00D75C6E">
        <w:rPr>
          <w:szCs w:val="24"/>
        </w:rPr>
        <w:t xml:space="preserve">). </w:t>
      </w:r>
    </w:p>
    <w:p w:rsidR="00E14274" w:rsidRPr="00D75C6E" w:rsidRDefault="00B81B91" w:rsidP="00E46969">
      <w:pPr>
        <w:pStyle w:val="BodyText"/>
        <w:spacing w:line="276" w:lineRule="auto"/>
        <w:jc w:val="left"/>
        <w:rPr>
          <w:szCs w:val="24"/>
        </w:rPr>
      </w:pPr>
      <w:r w:rsidRPr="00D75C6E">
        <w:rPr>
          <w:szCs w:val="24"/>
        </w:rPr>
        <w:tab/>
      </w:r>
      <w:r w:rsidR="006B5233" w:rsidRPr="00D75C6E">
        <w:rPr>
          <w:szCs w:val="24"/>
        </w:rPr>
        <w:t>C</w:t>
      </w:r>
      <w:r w:rsidR="000105CA" w:rsidRPr="00D75C6E">
        <w:rPr>
          <w:szCs w:val="24"/>
        </w:rPr>
        <w:t>ompu</w:t>
      </w:r>
      <w:r w:rsidR="00EC36F6" w:rsidRPr="00D75C6E">
        <w:rPr>
          <w:szCs w:val="24"/>
        </w:rPr>
        <w:t>t</w:t>
      </w:r>
      <w:r w:rsidR="000105CA" w:rsidRPr="00D75C6E">
        <w:rPr>
          <w:szCs w:val="24"/>
        </w:rPr>
        <w:t>ationalism</w:t>
      </w:r>
      <w:r w:rsidR="00907F81" w:rsidRPr="00D75C6E">
        <w:rPr>
          <w:szCs w:val="24"/>
        </w:rPr>
        <w:t>’</w:t>
      </w:r>
      <w:r w:rsidR="006B5233" w:rsidRPr="00D75C6E">
        <w:rPr>
          <w:szCs w:val="24"/>
        </w:rPr>
        <w:t>s first problem</w:t>
      </w:r>
      <w:r w:rsidR="000105CA" w:rsidRPr="00D75C6E">
        <w:rPr>
          <w:szCs w:val="24"/>
        </w:rPr>
        <w:t xml:space="preserve"> </w:t>
      </w:r>
      <w:r w:rsidRPr="00D75C6E">
        <w:rPr>
          <w:szCs w:val="24"/>
        </w:rPr>
        <w:t>is that</w:t>
      </w:r>
      <w:r w:rsidR="00D47938" w:rsidRPr="00D75C6E">
        <w:rPr>
          <w:szCs w:val="24"/>
        </w:rPr>
        <w:t>,</w:t>
      </w:r>
      <w:r w:rsidR="00C64566" w:rsidRPr="00D75C6E">
        <w:rPr>
          <w:szCs w:val="24"/>
        </w:rPr>
        <w:t xml:space="preserve"> </w:t>
      </w:r>
      <w:r w:rsidRPr="00D75C6E">
        <w:rPr>
          <w:szCs w:val="24"/>
        </w:rPr>
        <w:t xml:space="preserve">in </w:t>
      </w:r>
      <w:r w:rsidR="00427385" w:rsidRPr="00D75C6E">
        <w:rPr>
          <w:szCs w:val="24"/>
        </w:rPr>
        <w:t xml:space="preserve">color </w:t>
      </w:r>
      <w:r w:rsidRPr="00D75C6E">
        <w:rPr>
          <w:szCs w:val="24"/>
        </w:rPr>
        <w:t>processing</w:t>
      </w:r>
      <w:r w:rsidR="00D47938" w:rsidRPr="00D75C6E">
        <w:rPr>
          <w:szCs w:val="24"/>
        </w:rPr>
        <w:t>,</w:t>
      </w:r>
      <w:r w:rsidRPr="00D75C6E">
        <w:rPr>
          <w:szCs w:val="24"/>
        </w:rPr>
        <w:t xml:space="preserve"> </w:t>
      </w:r>
      <w:r w:rsidR="00642C6D" w:rsidRPr="00D75C6E">
        <w:rPr>
          <w:szCs w:val="24"/>
        </w:rPr>
        <w:t xml:space="preserve">the activities </w:t>
      </w:r>
      <w:r w:rsidR="00DE3750" w:rsidRPr="00D75C6E">
        <w:rPr>
          <w:szCs w:val="24"/>
        </w:rPr>
        <w:t>outlined</w:t>
      </w:r>
      <w:r w:rsidR="00E05D96" w:rsidRPr="00D75C6E">
        <w:rPr>
          <w:szCs w:val="24"/>
        </w:rPr>
        <w:t xml:space="preserve"> above </w:t>
      </w:r>
      <w:r w:rsidR="00642C6D" w:rsidRPr="00D75C6E">
        <w:rPr>
          <w:szCs w:val="24"/>
        </w:rPr>
        <w:t>culminate</w:t>
      </w:r>
      <w:r w:rsidRPr="00D75C6E">
        <w:rPr>
          <w:szCs w:val="24"/>
        </w:rPr>
        <w:t xml:space="preserve"> in the V4 complex</w:t>
      </w:r>
      <w:r w:rsidR="00821191" w:rsidRPr="00D75C6E">
        <w:rPr>
          <w:szCs w:val="24"/>
        </w:rPr>
        <w:t xml:space="preserve"> (e.g., Tononi 2008)</w:t>
      </w:r>
      <w:r w:rsidRPr="00D75C6E">
        <w:rPr>
          <w:szCs w:val="24"/>
        </w:rPr>
        <w:t xml:space="preserve">, a cortical area </w:t>
      </w:r>
      <w:r w:rsidR="001826A0" w:rsidRPr="00D75C6E">
        <w:rPr>
          <w:szCs w:val="24"/>
        </w:rPr>
        <w:t>that processes</w:t>
      </w:r>
      <w:r w:rsidR="003565C9" w:rsidRPr="00D75C6E">
        <w:rPr>
          <w:szCs w:val="24"/>
        </w:rPr>
        <w:t xml:space="preserve"> </w:t>
      </w:r>
      <w:r w:rsidRPr="00D75C6E">
        <w:rPr>
          <w:szCs w:val="24"/>
        </w:rPr>
        <w:t>color constancy</w:t>
      </w:r>
      <w:r w:rsidR="003565C9" w:rsidRPr="00D75C6E">
        <w:rPr>
          <w:szCs w:val="24"/>
        </w:rPr>
        <w:t>, for example</w:t>
      </w:r>
      <w:r w:rsidRPr="00D75C6E">
        <w:rPr>
          <w:szCs w:val="24"/>
        </w:rPr>
        <w:t xml:space="preserve">. </w:t>
      </w:r>
      <w:r w:rsidR="00250006" w:rsidRPr="00D75C6E">
        <w:rPr>
          <w:szCs w:val="24"/>
        </w:rPr>
        <w:t>T</w:t>
      </w:r>
      <w:r w:rsidRPr="00D75C6E">
        <w:rPr>
          <w:szCs w:val="24"/>
        </w:rPr>
        <w:t xml:space="preserve">his conflicts with the evidence above </w:t>
      </w:r>
      <w:r w:rsidR="00D4392A" w:rsidRPr="00D75C6E">
        <w:rPr>
          <w:szCs w:val="24"/>
        </w:rPr>
        <w:t>for</w:t>
      </w:r>
      <w:r w:rsidRPr="00D75C6E">
        <w:rPr>
          <w:szCs w:val="24"/>
        </w:rPr>
        <w:t xml:space="preserve"> preattentive images </w:t>
      </w:r>
      <w:r w:rsidR="00D4392A" w:rsidRPr="00D75C6E">
        <w:rPr>
          <w:szCs w:val="24"/>
        </w:rPr>
        <w:t>(§</w:t>
      </w:r>
      <w:r w:rsidR="009301EE" w:rsidRPr="00D75C6E">
        <w:rPr>
          <w:szCs w:val="24"/>
        </w:rPr>
        <w:t>4.2</w:t>
      </w:r>
      <w:r w:rsidR="00D4392A" w:rsidRPr="00D75C6E">
        <w:rPr>
          <w:szCs w:val="24"/>
        </w:rPr>
        <w:t>)</w:t>
      </w:r>
      <w:r w:rsidR="00E14274" w:rsidRPr="00D75C6E">
        <w:rPr>
          <w:szCs w:val="24"/>
        </w:rPr>
        <w:t xml:space="preserve">. </w:t>
      </w:r>
    </w:p>
    <w:p w:rsidR="001E0724" w:rsidRPr="00D75C6E" w:rsidRDefault="00E14274" w:rsidP="00E46969">
      <w:pPr>
        <w:pStyle w:val="BodyText"/>
        <w:spacing w:line="276" w:lineRule="auto"/>
        <w:jc w:val="left"/>
        <w:rPr>
          <w:szCs w:val="24"/>
        </w:rPr>
      </w:pPr>
      <w:r w:rsidRPr="00D75C6E">
        <w:rPr>
          <w:szCs w:val="24"/>
        </w:rPr>
        <w:tab/>
        <w:t xml:space="preserve">Attributing colors to V4 also conflicts with some </w:t>
      </w:r>
      <w:r w:rsidR="002D3C70" w:rsidRPr="00D75C6E">
        <w:rPr>
          <w:szCs w:val="24"/>
        </w:rPr>
        <w:t xml:space="preserve">surprising </w:t>
      </w:r>
      <w:r w:rsidRPr="00D75C6E">
        <w:rPr>
          <w:szCs w:val="24"/>
        </w:rPr>
        <w:t xml:space="preserve">evidence that </w:t>
      </w:r>
      <w:r w:rsidR="00AB5619" w:rsidRPr="00D75C6E">
        <w:rPr>
          <w:szCs w:val="24"/>
        </w:rPr>
        <w:t xml:space="preserve">color qualia </w:t>
      </w:r>
      <w:r w:rsidRPr="00D75C6E">
        <w:rPr>
          <w:szCs w:val="24"/>
        </w:rPr>
        <w:t xml:space="preserve">may partly </w:t>
      </w:r>
      <w:r w:rsidR="003B0D0F" w:rsidRPr="00D75C6E">
        <w:rPr>
          <w:szCs w:val="24"/>
        </w:rPr>
        <w:t>arise in retinas</w:t>
      </w:r>
      <w:r w:rsidRPr="00D75C6E">
        <w:rPr>
          <w:szCs w:val="24"/>
        </w:rPr>
        <w:t>.</w:t>
      </w:r>
      <w:r w:rsidR="00FA38F0" w:rsidRPr="00D75C6E">
        <w:rPr>
          <w:szCs w:val="24"/>
        </w:rPr>
        <w:t xml:space="preserve"> </w:t>
      </w:r>
      <w:r w:rsidR="00AB5619" w:rsidRPr="00D75C6E">
        <w:rPr>
          <w:szCs w:val="24"/>
        </w:rPr>
        <w:t>Researchers</w:t>
      </w:r>
      <w:r w:rsidR="00FA38F0" w:rsidRPr="00D75C6E">
        <w:rPr>
          <w:szCs w:val="24"/>
        </w:rPr>
        <w:t xml:space="preserve"> injected genes for long-wavelength cones into monkey retinas that had only short and medium-wavelength cones. The retinas grew long-wavelength cones, enabling the monkeys to discern colors trichromatically</w:t>
      </w:r>
      <w:r w:rsidR="00AB5619" w:rsidRPr="00D75C6E">
        <w:rPr>
          <w:szCs w:val="24"/>
        </w:rPr>
        <w:t xml:space="preserve"> (Mancuso et al., 2009)</w:t>
      </w:r>
      <w:r w:rsidR="00FA38F0" w:rsidRPr="00D75C6E">
        <w:rPr>
          <w:szCs w:val="24"/>
        </w:rPr>
        <w:t xml:space="preserve">. </w:t>
      </w:r>
    </w:p>
    <w:p w:rsidR="00D11AE9" w:rsidRPr="00D75C6E" w:rsidRDefault="00383C83" w:rsidP="00E46969">
      <w:pPr>
        <w:pStyle w:val="BodyText"/>
        <w:spacing w:line="276" w:lineRule="auto"/>
        <w:jc w:val="left"/>
        <w:rPr>
          <w:b/>
          <w:szCs w:val="24"/>
        </w:rPr>
      </w:pPr>
      <w:r w:rsidRPr="00D75C6E">
        <w:rPr>
          <w:bCs/>
          <w:szCs w:val="24"/>
        </w:rPr>
        <w:tab/>
      </w:r>
      <w:r w:rsidR="002D3C70" w:rsidRPr="00D75C6E">
        <w:rPr>
          <w:bCs/>
          <w:szCs w:val="24"/>
        </w:rPr>
        <w:t>S</w:t>
      </w:r>
      <w:r w:rsidRPr="00D75C6E">
        <w:rPr>
          <w:bCs/>
          <w:szCs w:val="24"/>
        </w:rPr>
        <w:t xml:space="preserve">ince cone reactions are ambiguous, </w:t>
      </w:r>
      <w:r w:rsidR="002D3C70" w:rsidRPr="00D75C6E">
        <w:rPr>
          <w:bCs/>
          <w:szCs w:val="24"/>
        </w:rPr>
        <w:t xml:space="preserve">critics may claim </w:t>
      </w:r>
      <w:r w:rsidRPr="00D75C6E">
        <w:rPr>
          <w:bCs/>
          <w:szCs w:val="24"/>
        </w:rPr>
        <w:t>the monkeys had to use cortical processing to discern which wavelengths were really present. But the lack of delay between the trichromatic ability arising and the new cones arising indicates that no cortical rewiring for trichromaticism occurred. The paper</w:t>
      </w:r>
      <w:r w:rsidR="00907F81" w:rsidRPr="00D75C6E">
        <w:rPr>
          <w:bCs/>
          <w:szCs w:val="24"/>
        </w:rPr>
        <w:t>’</w:t>
      </w:r>
      <w:r w:rsidRPr="00D75C6E">
        <w:rPr>
          <w:bCs/>
          <w:szCs w:val="24"/>
        </w:rPr>
        <w:t xml:space="preserve">s corresponding author, Jay Neitz, later added that retinal opponent cells actually disambiguate cone inputs, and are thus responsible for color percepts: </w:t>
      </w:r>
      <w:r w:rsidR="000B25CB" w:rsidRPr="00D75C6E">
        <w:rPr>
          <w:bCs/>
          <w:szCs w:val="24"/>
        </w:rPr>
        <w:t>“</w:t>
      </w:r>
      <w:r w:rsidRPr="00D75C6E">
        <w:rPr>
          <w:bCs/>
          <w:szCs w:val="24"/>
        </w:rPr>
        <w:t>neurons with the combinations of cone inputs required for hue perception arise in the retina</w:t>
      </w:r>
      <w:r w:rsidR="000B25CB" w:rsidRPr="00D75C6E">
        <w:rPr>
          <w:bCs/>
          <w:szCs w:val="24"/>
        </w:rPr>
        <w:t>”</w:t>
      </w:r>
      <w:r w:rsidRPr="00D75C6E">
        <w:rPr>
          <w:bCs/>
          <w:szCs w:val="24"/>
        </w:rPr>
        <w:t xml:space="preserve"> (Schmidt, Neitz, and Neitz., 2014</w:t>
      </w:r>
      <w:r w:rsidR="00DB10ED" w:rsidRPr="00D75C6E">
        <w:rPr>
          <w:bCs/>
          <w:szCs w:val="24"/>
        </w:rPr>
        <w:t>, §1</w:t>
      </w:r>
      <w:r w:rsidRPr="00D75C6E">
        <w:rPr>
          <w:bCs/>
          <w:szCs w:val="24"/>
        </w:rPr>
        <w:t xml:space="preserve">), and </w:t>
      </w:r>
      <w:r w:rsidR="000B25CB" w:rsidRPr="00D75C6E">
        <w:rPr>
          <w:bCs/>
          <w:szCs w:val="24"/>
        </w:rPr>
        <w:t>“</w:t>
      </w:r>
      <w:r w:rsidRPr="00D75C6E">
        <w:rPr>
          <w:bCs/>
          <w:szCs w:val="24"/>
        </w:rPr>
        <w:t>these cells are responsible for conscious color perception</w:t>
      </w:r>
      <w:r w:rsidR="000B25CB" w:rsidRPr="00D75C6E">
        <w:rPr>
          <w:bCs/>
          <w:szCs w:val="24"/>
        </w:rPr>
        <w:t>”</w:t>
      </w:r>
      <w:r w:rsidRPr="00D75C6E">
        <w:rPr>
          <w:bCs/>
          <w:szCs w:val="24"/>
        </w:rPr>
        <w:t xml:space="preserve"> (Neitz and Neitz, 2014</w:t>
      </w:r>
      <w:r w:rsidR="004E6C69" w:rsidRPr="00D75C6E">
        <w:rPr>
          <w:bCs/>
          <w:szCs w:val="24"/>
        </w:rPr>
        <w:t>, p. 7</w:t>
      </w:r>
      <w:r w:rsidRPr="00D75C6E">
        <w:rPr>
          <w:bCs/>
          <w:szCs w:val="24"/>
        </w:rPr>
        <w:t>).</w:t>
      </w:r>
      <w:r w:rsidR="00E8366B" w:rsidRPr="00D75C6E">
        <w:rPr>
          <w:bCs/>
          <w:szCs w:val="24"/>
        </w:rPr>
        <w:t xml:space="preserve"> </w:t>
      </w:r>
      <w:r w:rsidR="00685C19" w:rsidRPr="00D75C6E">
        <w:rPr>
          <w:bCs/>
          <w:szCs w:val="24"/>
        </w:rPr>
        <w:t xml:space="preserve">Given </w:t>
      </w:r>
      <w:r w:rsidR="00E8366B" w:rsidRPr="00D75C6E">
        <w:rPr>
          <w:bCs/>
          <w:szCs w:val="24"/>
        </w:rPr>
        <w:t xml:space="preserve">this evidence, we </w:t>
      </w:r>
      <w:r w:rsidR="001F20AB" w:rsidRPr="00D75C6E">
        <w:rPr>
          <w:bCs/>
          <w:szCs w:val="24"/>
        </w:rPr>
        <w:t>perhaps should not</w:t>
      </w:r>
      <w:r w:rsidR="00E8366B" w:rsidRPr="00D75C6E">
        <w:rPr>
          <w:bCs/>
          <w:szCs w:val="24"/>
        </w:rPr>
        <w:t xml:space="preserve"> </w:t>
      </w:r>
      <w:r w:rsidR="008E1884" w:rsidRPr="00D75C6E">
        <w:rPr>
          <w:bCs/>
          <w:szCs w:val="24"/>
        </w:rPr>
        <w:t>preclude</w:t>
      </w:r>
      <w:r w:rsidR="00E8366B" w:rsidRPr="00D75C6E">
        <w:rPr>
          <w:bCs/>
          <w:szCs w:val="24"/>
        </w:rPr>
        <w:t xml:space="preserve"> that </w:t>
      </w:r>
      <w:r w:rsidR="008A6049" w:rsidRPr="00D75C6E">
        <w:rPr>
          <w:bCs/>
          <w:szCs w:val="24"/>
        </w:rPr>
        <w:t xml:space="preserve">crude </w:t>
      </w:r>
      <w:r w:rsidR="00E8366B" w:rsidRPr="00D75C6E">
        <w:rPr>
          <w:bCs/>
          <w:szCs w:val="24"/>
        </w:rPr>
        <w:t xml:space="preserve">color </w:t>
      </w:r>
      <w:r w:rsidR="008A6049" w:rsidRPr="00D75C6E">
        <w:rPr>
          <w:bCs/>
          <w:szCs w:val="24"/>
        </w:rPr>
        <w:t>images</w:t>
      </w:r>
      <w:r w:rsidR="00E8366B" w:rsidRPr="00D75C6E">
        <w:rPr>
          <w:bCs/>
          <w:szCs w:val="24"/>
        </w:rPr>
        <w:t xml:space="preserve"> </w:t>
      </w:r>
      <w:r w:rsidR="00D7250F" w:rsidRPr="00D75C6E">
        <w:rPr>
          <w:bCs/>
          <w:szCs w:val="24"/>
        </w:rPr>
        <w:t xml:space="preserve">might </w:t>
      </w:r>
      <w:r w:rsidR="00E8366B" w:rsidRPr="00D75C6E">
        <w:rPr>
          <w:bCs/>
          <w:szCs w:val="24"/>
        </w:rPr>
        <w:t>arise from retinas.</w:t>
      </w:r>
      <w:r w:rsidR="001E0724" w:rsidRPr="00D75C6E">
        <w:rPr>
          <w:bCs/>
          <w:szCs w:val="24"/>
        </w:rPr>
        <w:t xml:space="preserve"> </w:t>
      </w:r>
    </w:p>
    <w:p w:rsidR="00C82635" w:rsidRPr="00D75C6E" w:rsidRDefault="00D11AE9" w:rsidP="00E46969">
      <w:pPr>
        <w:pStyle w:val="BodyText"/>
        <w:spacing w:line="276" w:lineRule="auto"/>
        <w:jc w:val="left"/>
        <w:rPr>
          <w:szCs w:val="24"/>
        </w:rPr>
      </w:pPr>
      <w:r w:rsidRPr="00D75C6E">
        <w:rPr>
          <w:szCs w:val="24"/>
        </w:rPr>
        <w:tab/>
        <w:t xml:space="preserve">Critics may feel that colors must arise from </w:t>
      </w:r>
      <w:r w:rsidRPr="00D75C6E">
        <w:rPr>
          <w:noProof/>
          <w:szCs w:val="24"/>
        </w:rPr>
        <w:t>cortex</w:t>
      </w:r>
      <w:r w:rsidRPr="00D75C6E">
        <w:rPr>
          <w:szCs w:val="24"/>
        </w:rPr>
        <w:t xml:space="preserve">, for V4 damage causes color blindness (Bouvier and Engel, 2006). But this may </w:t>
      </w:r>
      <w:r w:rsidR="000A09DE" w:rsidRPr="00D75C6E">
        <w:rPr>
          <w:szCs w:val="24"/>
        </w:rPr>
        <w:t>not conflict</w:t>
      </w:r>
      <w:r w:rsidRPr="00D75C6E">
        <w:rPr>
          <w:szCs w:val="24"/>
        </w:rPr>
        <w:t xml:space="preserve"> with </w:t>
      </w:r>
      <w:r w:rsidR="005C2028" w:rsidRPr="00D75C6E">
        <w:rPr>
          <w:szCs w:val="24"/>
        </w:rPr>
        <w:t>images</w:t>
      </w:r>
      <w:r w:rsidR="001918E3" w:rsidRPr="00D75C6E">
        <w:rPr>
          <w:szCs w:val="24"/>
        </w:rPr>
        <w:t xml:space="preserve"> arising from retinas</w:t>
      </w:r>
      <w:r w:rsidRPr="00D75C6E">
        <w:rPr>
          <w:szCs w:val="24"/>
        </w:rPr>
        <w:t xml:space="preserve">. Retinal evolution could have created preattentive images that cortical </w:t>
      </w:r>
      <w:r w:rsidRPr="00D75C6E">
        <w:rPr>
          <w:noProof/>
          <w:szCs w:val="24"/>
        </w:rPr>
        <w:t>evolution</w:t>
      </w:r>
      <w:r w:rsidRPr="00D75C6E">
        <w:rPr>
          <w:szCs w:val="24"/>
        </w:rPr>
        <w:t xml:space="preserve"> later refined. </w:t>
      </w:r>
      <w:r w:rsidR="001F20AB" w:rsidRPr="00D75C6E">
        <w:rPr>
          <w:szCs w:val="24"/>
        </w:rPr>
        <w:t>B</w:t>
      </w:r>
      <w:r w:rsidRPr="00D75C6E">
        <w:rPr>
          <w:szCs w:val="24"/>
        </w:rPr>
        <w:t xml:space="preserve">lindness </w:t>
      </w:r>
      <w:r w:rsidR="00007227" w:rsidRPr="00D75C6E">
        <w:rPr>
          <w:szCs w:val="24"/>
        </w:rPr>
        <w:t>would arise</w:t>
      </w:r>
      <w:r w:rsidRPr="00D75C6E">
        <w:rPr>
          <w:szCs w:val="24"/>
        </w:rPr>
        <w:t xml:space="preserve"> </w:t>
      </w:r>
      <w:r w:rsidR="001F20AB" w:rsidRPr="00D75C6E">
        <w:rPr>
          <w:szCs w:val="24"/>
        </w:rPr>
        <w:t xml:space="preserve">here </w:t>
      </w:r>
      <w:r w:rsidRPr="00D75C6E">
        <w:rPr>
          <w:szCs w:val="24"/>
        </w:rPr>
        <w:t xml:space="preserve">because V4 damage blocks </w:t>
      </w:r>
      <w:r w:rsidR="001F20AB" w:rsidRPr="00D75C6E">
        <w:rPr>
          <w:szCs w:val="24"/>
        </w:rPr>
        <w:t>these</w:t>
      </w:r>
      <w:r w:rsidRPr="00D75C6E">
        <w:rPr>
          <w:szCs w:val="24"/>
        </w:rPr>
        <w:t xml:space="preserve"> </w:t>
      </w:r>
      <w:r w:rsidRPr="00D75C6E">
        <w:rPr>
          <w:noProof/>
          <w:szCs w:val="24"/>
        </w:rPr>
        <w:t>images</w:t>
      </w:r>
      <w:r w:rsidRPr="00D75C6E">
        <w:rPr>
          <w:szCs w:val="24"/>
        </w:rPr>
        <w:t xml:space="preserve"> from reaching the subject</w:t>
      </w:r>
      <w:r w:rsidR="00907F81" w:rsidRPr="00D75C6E">
        <w:rPr>
          <w:szCs w:val="24"/>
        </w:rPr>
        <w:t>’</w:t>
      </w:r>
      <w:r w:rsidRPr="00D75C6E">
        <w:rPr>
          <w:szCs w:val="24"/>
        </w:rPr>
        <w:t xml:space="preserve">s </w:t>
      </w:r>
      <w:r w:rsidR="001F20AB" w:rsidRPr="00D75C6E">
        <w:rPr>
          <w:szCs w:val="24"/>
        </w:rPr>
        <w:t>awareness</w:t>
      </w:r>
      <w:r w:rsidRPr="00D75C6E">
        <w:rPr>
          <w:szCs w:val="24"/>
        </w:rPr>
        <w:t xml:space="preserve">. </w:t>
      </w:r>
      <w:r w:rsidR="006272A4" w:rsidRPr="00D75C6E">
        <w:rPr>
          <w:szCs w:val="24"/>
        </w:rPr>
        <w:t>(</w:t>
      </w:r>
      <w:r w:rsidRPr="00D75C6E">
        <w:rPr>
          <w:szCs w:val="24"/>
        </w:rPr>
        <w:t xml:space="preserve">This </w:t>
      </w:r>
      <w:r w:rsidRPr="00D75C6E">
        <w:rPr>
          <w:noProof/>
          <w:szCs w:val="24"/>
        </w:rPr>
        <w:t>subject</w:t>
      </w:r>
      <w:r w:rsidRPr="00D75C6E">
        <w:rPr>
          <w:szCs w:val="24"/>
        </w:rPr>
        <w:t xml:space="preserve"> is the mind</w:t>
      </w:r>
      <w:r w:rsidR="00907F81" w:rsidRPr="00D75C6E">
        <w:rPr>
          <w:szCs w:val="24"/>
        </w:rPr>
        <w:t>’</w:t>
      </w:r>
      <w:r w:rsidRPr="00D75C6E">
        <w:rPr>
          <w:szCs w:val="24"/>
        </w:rPr>
        <w:t>s controlling center</w:t>
      </w:r>
      <w:r w:rsidR="009A138A" w:rsidRPr="00D75C6E">
        <w:rPr>
          <w:szCs w:val="24"/>
        </w:rPr>
        <w:t xml:space="preserve">, which </w:t>
      </w:r>
      <w:r w:rsidRPr="00D75C6E">
        <w:rPr>
          <w:szCs w:val="24"/>
        </w:rPr>
        <w:t>direct</w:t>
      </w:r>
      <w:r w:rsidR="006272A4" w:rsidRPr="00D75C6E">
        <w:rPr>
          <w:szCs w:val="24"/>
        </w:rPr>
        <w:t>s attentive operations.)</w:t>
      </w:r>
    </w:p>
    <w:p w:rsidR="008E7B0C" w:rsidRPr="00D75C6E" w:rsidRDefault="00C82635" w:rsidP="00E46969">
      <w:pPr>
        <w:pStyle w:val="BodyText"/>
        <w:spacing w:line="276" w:lineRule="auto"/>
        <w:jc w:val="left"/>
        <w:rPr>
          <w:szCs w:val="24"/>
        </w:rPr>
      </w:pPr>
      <w:r w:rsidRPr="00D75C6E">
        <w:rPr>
          <w:szCs w:val="24"/>
        </w:rPr>
        <w:tab/>
        <w:t>Retinal images may or may not exist. But preattentive images evidently do</w:t>
      </w:r>
      <w:r w:rsidR="008048D7" w:rsidRPr="00D75C6E">
        <w:rPr>
          <w:szCs w:val="24"/>
        </w:rPr>
        <w:t xml:space="preserve"> exist</w:t>
      </w:r>
      <w:r w:rsidR="008B4082" w:rsidRPr="00D75C6E">
        <w:rPr>
          <w:szCs w:val="24"/>
        </w:rPr>
        <w:t xml:space="preserve"> (§4.2)</w:t>
      </w:r>
      <w:r w:rsidRPr="00D75C6E">
        <w:rPr>
          <w:szCs w:val="24"/>
        </w:rPr>
        <w:t>. So prudent views should arguably try to explain how images might arise from various levels – from retinas to V4. RFT</w:t>
      </w:r>
      <w:r w:rsidR="00907F81" w:rsidRPr="00D75C6E">
        <w:rPr>
          <w:szCs w:val="24"/>
        </w:rPr>
        <w:t>’</w:t>
      </w:r>
      <w:r w:rsidRPr="00D75C6E">
        <w:rPr>
          <w:szCs w:val="24"/>
        </w:rPr>
        <w:t>s noncomputationalist account of qualia below does so.</w:t>
      </w:r>
    </w:p>
    <w:p w:rsidR="00AD68F4" w:rsidRPr="00D75C6E" w:rsidRDefault="00D11AE9"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r>
      <w:r w:rsidR="00714699" w:rsidRPr="00D75C6E">
        <w:rPr>
          <w:szCs w:val="24"/>
        </w:rPr>
        <w:t>Computationalism</w:t>
      </w:r>
      <w:r w:rsidR="00907F81" w:rsidRPr="00D75C6E">
        <w:rPr>
          <w:szCs w:val="24"/>
        </w:rPr>
        <w:t>’</w:t>
      </w:r>
      <w:r w:rsidR="00714699" w:rsidRPr="00D75C6E">
        <w:rPr>
          <w:szCs w:val="24"/>
        </w:rPr>
        <w:t>s second</w:t>
      </w:r>
      <w:r w:rsidRPr="00D75C6E">
        <w:rPr>
          <w:szCs w:val="24"/>
        </w:rPr>
        <w:t xml:space="preserve"> problem is that the </w:t>
      </w:r>
      <w:r w:rsidR="00D010A5" w:rsidRPr="00D75C6E">
        <w:rPr>
          <w:szCs w:val="24"/>
        </w:rPr>
        <w:t xml:space="preserve">qualia </w:t>
      </w:r>
      <w:r w:rsidR="00DE3750" w:rsidRPr="00D75C6E">
        <w:rPr>
          <w:szCs w:val="24"/>
        </w:rPr>
        <w:t>processing</w:t>
      </w:r>
      <w:r w:rsidRPr="00D75C6E">
        <w:rPr>
          <w:szCs w:val="24"/>
        </w:rPr>
        <w:t xml:space="preserve"> operations at the start of </w:t>
      </w:r>
      <w:r w:rsidR="002F739B" w:rsidRPr="00D75C6E">
        <w:rPr>
          <w:szCs w:val="24"/>
        </w:rPr>
        <w:t>§5.1</w:t>
      </w:r>
      <w:r w:rsidRPr="00D75C6E">
        <w:rPr>
          <w:szCs w:val="24"/>
        </w:rPr>
        <w:t xml:space="preserve"> are so prevalent and similar in the various sense modes that it is unclear how computational circuits differ enough between sense modes to account for the stark differences in their qualia.</w:t>
      </w:r>
    </w:p>
    <w:p w:rsidR="008C5AEC" w:rsidRPr="00D75C6E" w:rsidRDefault="00C002A6" w:rsidP="00E46969">
      <w:pPr>
        <w:pStyle w:val="BodyText"/>
        <w:spacing w:line="276" w:lineRule="auto"/>
        <w:jc w:val="left"/>
        <w:rPr>
          <w:szCs w:val="24"/>
        </w:rPr>
      </w:pPr>
      <w:r w:rsidRPr="00D75C6E">
        <w:rPr>
          <w:szCs w:val="24"/>
        </w:rPr>
        <w:tab/>
        <w:t xml:space="preserve">RFT avoids this problem too. While computations modulate detector-cell activity, qualia </w:t>
      </w:r>
      <w:r w:rsidRPr="00D75C6E">
        <w:rPr>
          <w:noProof/>
          <w:szCs w:val="24"/>
        </w:rPr>
        <w:t xml:space="preserve">are </w:t>
      </w:r>
      <w:r w:rsidR="00AD68F4" w:rsidRPr="00D75C6E">
        <w:rPr>
          <w:noProof/>
          <w:szCs w:val="24"/>
        </w:rPr>
        <w:t>attributed</w:t>
      </w:r>
      <w:r w:rsidRPr="00D75C6E">
        <w:rPr>
          <w:szCs w:val="24"/>
        </w:rPr>
        <w:t xml:space="preserve"> the cells</w:t>
      </w:r>
      <w:r w:rsidR="00907F81" w:rsidRPr="00D75C6E">
        <w:rPr>
          <w:szCs w:val="24"/>
        </w:rPr>
        <w:t>’</w:t>
      </w:r>
      <w:r w:rsidR="00493401" w:rsidRPr="00D75C6E">
        <w:rPr>
          <w:szCs w:val="24"/>
        </w:rPr>
        <w:t xml:space="preserve"> electrochemistries</w:t>
      </w:r>
      <w:r w:rsidRPr="00D75C6E">
        <w:rPr>
          <w:szCs w:val="24"/>
        </w:rPr>
        <w:t xml:space="preserve">, not </w:t>
      </w:r>
      <w:r w:rsidR="00AD68F4" w:rsidRPr="00D75C6E">
        <w:rPr>
          <w:szCs w:val="24"/>
        </w:rPr>
        <w:t>their</w:t>
      </w:r>
      <w:r w:rsidRPr="00D75C6E">
        <w:rPr>
          <w:szCs w:val="24"/>
        </w:rPr>
        <w:t xml:space="preserve"> </w:t>
      </w:r>
      <w:r w:rsidRPr="00D75C6E">
        <w:rPr>
          <w:noProof/>
          <w:szCs w:val="24"/>
        </w:rPr>
        <w:t>computations</w:t>
      </w:r>
      <w:r w:rsidR="00AD68F4" w:rsidRPr="00D75C6E">
        <w:rPr>
          <w:noProof/>
          <w:szCs w:val="24"/>
        </w:rPr>
        <w:t>.</w:t>
      </w:r>
      <w:r w:rsidRPr="00D75C6E">
        <w:rPr>
          <w:szCs w:val="24"/>
        </w:rPr>
        <w:t xml:space="preserve"> This </w:t>
      </w:r>
      <w:r w:rsidR="00AD68F4" w:rsidRPr="00D75C6E">
        <w:rPr>
          <w:szCs w:val="24"/>
        </w:rPr>
        <w:t>testable theory</w:t>
      </w:r>
      <w:r w:rsidRPr="00D75C6E">
        <w:rPr>
          <w:szCs w:val="24"/>
        </w:rPr>
        <w:t xml:space="preserve"> occupies the remainder of this section. It starts with the peripheral detector cells in sensory pathways.</w:t>
      </w:r>
      <w:r w:rsidR="00AD68F4" w:rsidRPr="00D75C6E">
        <w:rPr>
          <w:szCs w:val="24"/>
        </w:rPr>
        <w:t xml:space="preserve"> </w:t>
      </w:r>
    </w:p>
    <w:p w:rsidR="0085109B" w:rsidRPr="00D75C6E" w:rsidRDefault="00C002A6" w:rsidP="00E46969">
      <w:pPr>
        <w:pStyle w:val="BodyText"/>
        <w:spacing w:line="276" w:lineRule="auto"/>
        <w:jc w:val="left"/>
        <w:rPr>
          <w:szCs w:val="24"/>
        </w:rPr>
      </w:pPr>
      <w:r w:rsidRPr="00D75C6E">
        <w:rPr>
          <w:szCs w:val="24"/>
        </w:rPr>
        <w:tab/>
        <w:t xml:space="preserve">Each of these cells </w:t>
      </w:r>
      <w:r w:rsidR="005346C6" w:rsidRPr="00D75C6E">
        <w:rPr>
          <w:szCs w:val="24"/>
        </w:rPr>
        <w:t>detect</w:t>
      </w:r>
      <w:r w:rsidR="002D58C1" w:rsidRPr="00D75C6E">
        <w:rPr>
          <w:szCs w:val="24"/>
        </w:rPr>
        <w:t>s</w:t>
      </w:r>
      <w:r w:rsidR="005346C6" w:rsidRPr="00D75C6E">
        <w:rPr>
          <w:szCs w:val="24"/>
        </w:rPr>
        <w:t xml:space="preserve"> </w:t>
      </w:r>
      <w:r w:rsidR="00551145" w:rsidRPr="00D75C6E">
        <w:rPr>
          <w:szCs w:val="24"/>
        </w:rPr>
        <w:t xml:space="preserve">external </w:t>
      </w:r>
      <w:r w:rsidR="005346C6" w:rsidRPr="00D75C6E">
        <w:rPr>
          <w:szCs w:val="24"/>
        </w:rPr>
        <w:t xml:space="preserve">sensory stimuli </w:t>
      </w:r>
      <w:r w:rsidR="0008683C" w:rsidRPr="00D75C6E">
        <w:rPr>
          <w:szCs w:val="24"/>
        </w:rPr>
        <w:t>via</w:t>
      </w:r>
      <w:r w:rsidR="005346C6" w:rsidRPr="00D75C6E">
        <w:rPr>
          <w:szCs w:val="24"/>
        </w:rPr>
        <w:t xml:space="preserve"> </w:t>
      </w:r>
      <w:r w:rsidR="009769CD" w:rsidRPr="00D75C6E">
        <w:rPr>
          <w:noProof/>
          <w:szCs w:val="24"/>
        </w:rPr>
        <w:t>m</w:t>
      </w:r>
      <w:r w:rsidR="005346C6" w:rsidRPr="00D75C6E">
        <w:rPr>
          <w:noProof/>
          <w:szCs w:val="24"/>
        </w:rPr>
        <w:t>yriad</w:t>
      </w:r>
      <w:r w:rsidR="005346C6" w:rsidRPr="00D75C6E">
        <w:rPr>
          <w:szCs w:val="24"/>
        </w:rPr>
        <w:t xml:space="preserve"> </w:t>
      </w:r>
      <w:r w:rsidR="009769CD" w:rsidRPr="00D75C6E">
        <w:rPr>
          <w:szCs w:val="24"/>
        </w:rPr>
        <w:t>i</w:t>
      </w:r>
      <w:r w:rsidR="005346C6" w:rsidRPr="00D75C6E">
        <w:rPr>
          <w:szCs w:val="24"/>
        </w:rPr>
        <w:t xml:space="preserve">on channels </w:t>
      </w:r>
      <w:r w:rsidR="00AC4758" w:rsidRPr="00D75C6E">
        <w:rPr>
          <w:szCs w:val="24"/>
        </w:rPr>
        <w:t>or</w:t>
      </w:r>
      <w:r w:rsidR="005346C6" w:rsidRPr="00D75C6E">
        <w:rPr>
          <w:szCs w:val="24"/>
        </w:rPr>
        <w:t xml:space="preserve"> G-protein-coupled receptors (GPCRs) in </w:t>
      </w:r>
      <w:r w:rsidR="00982073" w:rsidRPr="00D75C6E">
        <w:rPr>
          <w:szCs w:val="24"/>
        </w:rPr>
        <w:t>its</w:t>
      </w:r>
      <w:r w:rsidR="002E32A8" w:rsidRPr="00D75C6E">
        <w:rPr>
          <w:szCs w:val="24"/>
        </w:rPr>
        <w:t xml:space="preserve"> cellular </w:t>
      </w:r>
      <w:r w:rsidR="005346C6" w:rsidRPr="00D75C6E">
        <w:rPr>
          <w:szCs w:val="24"/>
        </w:rPr>
        <w:t xml:space="preserve">membrane. Each ion channel is a tangle of proteins </w:t>
      </w:r>
      <w:r w:rsidR="007144DE" w:rsidRPr="00D75C6E">
        <w:rPr>
          <w:szCs w:val="24"/>
        </w:rPr>
        <w:t>containing</w:t>
      </w:r>
      <w:r w:rsidR="005346C6" w:rsidRPr="00D75C6E">
        <w:rPr>
          <w:szCs w:val="24"/>
        </w:rPr>
        <w:t xml:space="preserve"> sensors </w:t>
      </w:r>
      <w:r w:rsidR="00903E67" w:rsidRPr="00D75C6E">
        <w:rPr>
          <w:szCs w:val="24"/>
        </w:rPr>
        <w:t>that</w:t>
      </w:r>
      <w:r w:rsidR="005346C6" w:rsidRPr="00D75C6E">
        <w:rPr>
          <w:szCs w:val="24"/>
        </w:rPr>
        <w:t xml:space="preserve"> detect stimuli and open the channel</w:t>
      </w:r>
      <w:r w:rsidR="00907F81" w:rsidRPr="00D75C6E">
        <w:rPr>
          <w:szCs w:val="24"/>
        </w:rPr>
        <w:t>’</w:t>
      </w:r>
      <w:r w:rsidR="009F7DCE" w:rsidRPr="00D75C6E">
        <w:rPr>
          <w:szCs w:val="24"/>
        </w:rPr>
        <w:t>s gate</w:t>
      </w:r>
      <w:r w:rsidR="005346C6" w:rsidRPr="00D75C6E">
        <w:rPr>
          <w:szCs w:val="24"/>
        </w:rPr>
        <w:t xml:space="preserve">. </w:t>
      </w:r>
      <w:r w:rsidR="004F188E" w:rsidRPr="00D75C6E">
        <w:rPr>
          <w:szCs w:val="24"/>
        </w:rPr>
        <w:t>I</w:t>
      </w:r>
      <w:r w:rsidR="005346C6" w:rsidRPr="00D75C6E">
        <w:rPr>
          <w:szCs w:val="24"/>
        </w:rPr>
        <w:t xml:space="preserve">ons </w:t>
      </w:r>
      <w:r w:rsidR="004F188E" w:rsidRPr="00D75C6E">
        <w:rPr>
          <w:szCs w:val="24"/>
        </w:rPr>
        <w:t xml:space="preserve">then </w:t>
      </w:r>
      <w:r w:rsidR="00BD2500" w:rsidRPr="00D75C6E">
        <w:rPr>
          <w:szCs w:val="24"/>
        </w:rPr>
        <w:t>race</w:t>
      </w:r>
      <w:r w:rsidR="005346C6" w:rsidRPr="00D75C6E">
        <w:rPr>
          <w:szCs w:val="24"/>
        </w:rPr>
        <w:t xml:space="preserve"> through (</w:t>
      </w:r>
      <w:r w:rsidR="00C24F9D" w:rsidRPr="00D75C6E">
        <w:rPr>
          <w:szCs w:val="24"/>
        </w:rPr>
        <w:t>up to</w:t>
      </w:r>
      <w:r w:rsidR="005346C6" w:rsidRPr="00D75C6E">
        <w:rPr>
          <w:szCs w:val="24"/>
        </w:rPr>
        <w:t xml:space="preserve"> 10</w:t>
      </w:r>
      <w:r w:rsidR="005346C6" w:rsidRPr="00D75C6E">
        <w:rPr>
          <w:szCs w:val="24"/>
          <w:vertAlign w:val="superscript"/>
        </w:rPr>
        <w:t>6</w:t>
      </w:r>
      <w:r w:rsidR="005346C6" w:rsidRPr="00D75C6E">
        <w:rPr>
          <w:szCs w:val="24"/>
        </w:rPr>
        <w:t xml:space="preserve"> per second) </w:t>
      </w:r>
      <w:r w:rsidR="005346C6" w:rsidRPr="00D75C6E">
        <w:rPr>
          <w:noProof/>
          <w:szCs w:val="24"/>
        </w:rPr>
        <w:t>along</w:t>
      </w:r>
      <w:r w:rsidR="005346C6" w:rsidRPr="00D75C6E">
        <w:rPr>
          <w:szCs w:val="24"/>
        </w:rPr>
        <w:t xml:space="preserve"> binding sites that admit </w:t>
      </w:r>
      <w:r w:rsidR="005346C6" w:rsidRPr="00D75C6E">
        <w:rPr>
          <w:noProof/>
          <w:szCs w:val="24"/>
        </w:rPr>
        <w:t>certain</w:t>
      </w:r>
      <w:r w:rsidR="005346C6" w:rsidRPr="00D75C6E">
        <w:rPr>
          <w:szCs w:val="24"/>
        </w:rPr>
        <w:t xml:space="preserve"> ions. </w:t>
      </w:r>
      <w:r w:rsidR="00B068AF" w:rsidRPr="00D75C6E">
        <w:rPr>
          <w:szCs w:val="24"/>
        </w:rPr>
        <w:t>The v</w:t>
      </w:r>
      <w:r w:rsidR="00E32E49" w:rsidRPr="00D75C6E">
        <w:rPr>
          <w:szCs w:val="24"/>
        </w:rPr>
        <w:t xml:space="preserve">oltage-gated potassium </w:t>
      </w:r>
      <w:r w:rsidR="00B068AF" w:rsidRPr="00D75C6E">
        <w:rPr>
          <w:szCs w:val="24"/>
        </w:rPr>
        <w:t>channel</w:t>
      </w:r>
      <w:r w:rsidR="008A1517" w:rsidRPr="00D75C6E">
        <w:rPr>
          <w:szCs w:val="24"/>
        </w:rPr>
        <w:t xml:space="preserve"> (Kv) </w:t>
      </w:r>
      <w:r w:rsidR="00E32E49" w:rsidRPr="00D75C6E">
        <w:rPr>
          <w:szCs w:val="24"/>
        </w:rPr>
        <w:t>and transient r</w:t>
      </w:r>
      <w:r w:rsidR="00B068AF" w:rsidRPr="00D75C6E">
        <w:rPr>
          <w:szCs w:val="24"/>
        </w:rPr>
        <w:t>eceptor potential channel (TRP</w:t>
      </w:r>
      <w:r w:rsidR="00E32E49" w:rsidRPr="00D75C6E">
        <w:rPr>
          <w:szCs w:val="24"/>
        </w:rPr>
        <w:t xml:space="preserve">) are especially </w:t>
      </w:r>
      <w:r w:rsidR="00C1263D" w:rsidRPr="00D75C6E">
        <w:rPr>
          <w:szCs w:val="24"/>
        </w:rPr>
        <w:t>copious in their varieties</w:t>
      </w:r>
      <w:r w:rsidR="00E32E49" w:rsidRPr="00D75C6E">
        <w:rPr>
          <w:szCs w:val="24"/>
        </w:rPr>
        <w:t>.</w:t>
      </w:r>
      <w:r w:rsidR="005346C6" w:rsidRPr="00D75C6E">
        <w:rPr>
          <w:szCs w:val="24"/>
        </w:rPr>
        <w:t xml:space="preserve"> </w:t>
      </w:r>
    </w:p>
    <w:p w:rsidR="00B92303" w:rsidRPr="00D75C6E" w:rsidRDefault="0085109B" w:rsidP="00E46969">
      <w:pPr>
        <w:pStyle w:val="BodyText"/>
        <w:spacing w:line="276" w:lineRule="auto"/>
        <w:jc w:val="left"/>
        <w:rPr>
          <w:szCs w:val="24"/>
        </w:rPr>
      </w:pPr>
      <w:r w:rsidRPr="00D75C6E">
        <w:rPr>
          <w:szCs w:val="24"/>
        </w:rPr>
        <w:tab/>
        <w:t xml:space="preserve">The serpentine GPCRs are also proteins that detect external stimuli. They amplify their </w:t>
      </w:r>
      <w:r w:rsidRPr="00D75C6E">
        <w:rPr>
          <w:noProof/>
          <w:szCs w:val="24"/>
        </w:rPr>
        <w:t>own</w:t>
      </w:r>
      <w:r w:rsidRPr="00D75C6E">
        <w:rPr>
          <w:szCs w:val="24"/>
        </w:rPr>
        <w:t xml:space="preserve"> electrochemical signals with complex cascades of reactions. They lack ion channels, yet often activate </w:t>
      </w:r>
      <w:r w:rsidR="00B404AB" w:rsidRPr="00D75C6E">
        <w:rPr>
          <w:szCs w:val="24"/>
        </w:rPr>
        <w:t xml:space="preserve">nearby </w:t>
      </w:r>
      <w:r w:rsidRPr="00D75C6E">
        <w:rPr>
          <w:szCs w:val="24"/>
        </w:rPr>
        <w:t xml:space="preserve">channels. </w:t>
      </w:r>
      <w:r w:rsidR="00572837" w:rsidRPr="00D75C6E">
        <w:rPr>
          <w:szCs w:val="24"/>
        </w:rPr>
        <w:t>Myriad</w:t>
      </w:r>
      <w:r w:rsidRPr="00D75C6E">
        <w:rPr>
          <w:szCs w:val="24"/>
        </w:rPr>
        <w:t xml:space="preserve"> channels and GPCRs exist. Each </w:t>
      </w:r>
      <w:r w:rsidR="00820AD7" w:rsidRPr="00D75C6E">
        <w:rPr>
          <w:szCs w:val="24"/>
        </w:rPr>
        <w:t xml:space="preserve">kind </w:t>
      </w:r>
      <w:r w:rsidRPr="00D75C6E">
        <w:rPr>
          <w:szCs w:val="24"/>
        </w:rPr>
        <w:t>is a unique</w:t>
      </w:r>
      <w:r w:rsidR="00820AD7" w:rsidRPr="00D75C6E">
        <w:rPr>
          <w:szCs w:val="24"/>
        </w:rPr>
        <w:t xml:space="preserve"> protein</w:t>
      </w:r>
      <w:r w:rsidRPr="00D75C6E">
        <w:rPr>
          <w:szCs w:val="24"/>
        </w:rPr>
        <w:t xml:space="preserve"> </w:t>
      </w:r>
      <w:r w:rsidR="00820AD7" w:rsidRPr="00D75C6E">
        <w:rPr>
          <w:szCs w:val="24"/>
        </w:rPr>
        <w:lastRenderedPageBreak/>
        <w:t>complex</w:t>
      </w:r>
      <w:r w:rsidRPr="00D75C6E">
        <w:rPr>
          <w:szCs w:val="24"/>
        </w:rPr>
        <w:t xml:space="preserve">. </w:t>
      </w:r>
      <w:r w:rsidRPr="00D75C6E">
        <w:rPr>
          <w:noProof/>
          <w:szCs w:val="24"/>
        </w:rPr>
        <w:t>Yet their</w:t>
      </w:r>
      <w:r w:rsidRPr="00D75C6E">
        <w:rPr>
          <w:szCs w:val="24"/>
        </w:rPr>
        <w:t xml:space="preserve"> signals can be ambiguous about what stimuli are present at this peripheral level. For example, the three retinal cones overlap in their responses to light wavelengths. Their signals are thus compared to adjust the cones</w:t>
      </w:r>
      <w:r w:rsidR="00907F81" w:rsidRPr="00D75C6E">
        <w:rPr>
          <w:szCs w:val="24"/>
        </w:rPr>
        <w:t>’</w:t>
      </w:r>
      <w:r w:rsidRPr="00D75C6E">
        <w:rPr>
          <w:szCs w:val="24"/>
        </w:rPr>
        <w:t xml:space="preserve"> </w:t>
      </w:r>
      <w:r w:rsidR="00D17AD4" w:rsidRPr="00D75C6E">
        <w:rPr>
          <w:szCs w:val="24"/>
        </w:rPr>
        <w:t xml:space="preserve">own </w:t>
      </w:r>
      <w:r w:rsidRPr="00D75C6E">
        <w:rPr>
          <w:szCs w:val="24"/>
        </w:rPr>
        <w:t>activities</w:t>
      </w:r>
      <w:r w:rsidR="005235F9" w:rsidRPr="00D75C6E">
        <w:rPr>
          <w:szCs w:val="24"/>
        </w:rPr>
        <w:t xml:space="preserve"> and</w:t>
      </w:r>
      <w:r w:rsidRPr="00D75C6E">
        <w:rPr>
          <w:szCs w:val="24"/>
        </w:rPr>
        <w:t xml:space="preserve"> higher-level activities</w:t>
      </w:r>
      <w:r w:rsidR="00D17AD4" w:rsidRPr="00D75C6E">
        <w:rPr>
          <w:szCs w:val="24"/>
        </w:rPr>
        <w:t xml:space="preserve"> too</w:t>
      </w:r>
      <w:r w:rsidRPr="00D75C6E">
        <w:rPr>
          <w:szCs w:val="24"/>
        </w:rPr>
        <w:t>.</w:t>
      </w:r>
    </w:p>
    <w:p w:rsidR="00F61666" w:rsidRPr="00D75C6E" w:rsidRDefault="004F361C" w:rsidP="00E46969">
      <w:pPr>
        <w:pStyle w:val="BodyText"/>
        <w:spacing w:line="276" w:lineRule="auto"/>
        <w:jc w:val="left"/>
        <w:rPr>
          <w:szCs w:val="24"/>
        </w:rPr>
      </w:pPr>
      <w:r w:rsidRPr="00D75C6E">
        <w:rPr>
          <w:szCs w:val="24"/>
        </w:rPr>
        <w:tab/>
      </w:r>
      <w:r w:rsidR="00B76310" w:rsidRPr="00D75C6E">
        <w:rPr>
          <w:szCs w:val="24"/>
        </w:rPr>
        <w:t xml:space="preserve">RFT draws on </w:t>
      </w:r>
      <w:r w:rsidR="004A7A2E" w:rsidRPr="00D75C6E">
        <w:rPr>
          <w:szCs w:val="24"/>
        </w:rPr>
        <w:t xml:space="preserve">the </w:t>
      </w:r>
      <w:r w:rsidR="001F4F8B" w:rsidRPr="00D75C6E">
        <w:rPr>
          <w:szCs w:val="24"/>
        </w:rPr>
        <w:t>growing</w:t>
      </w:r>
      <w:r w:rsidR="00B76310" w:rsidRPr="00D75C6E">
        <w:rPr>
          <w:szCs w:val="24"/>
        </w:rPr>
        <w:t xml:space="preserve"> evidence </w:t>
      </w:r>
      <w:r w:rsidR="00E00696" w:rsidRPr="00D75C6E">
        <w:rPr>
          <w:szCs w:val="24"/>
        </w:rPr>
        <w:t xml:space="preserve">below </w:t>
      </w:r>
      <w:r w:rsidR="00B76310" w:rsidRPr="00D75C6E">
        <w:rPr>
          <w:szCs w:val="24"/>
        </w:rPr>
        <w:t xml:space="preserve">that each type of GPCR or channel </w:t>
      </w:r>
      <w:r w:rsidR="00E16AED" w:rsidRPr="00D75C6E">
        <w:rPr>
          <w:szCs w:val="24"/>
        </w:rPr>
        <w:t>detects</w:t>
      </w:r>
      <w:r w:rsidR="00B76310" w:rsidRPr="00D75C6E">
        <w:rPr>
          <w:szCs w:val="24"/>
        </w:rPr>
        <w:t xml:space="preserve"> a unique sensory stimulus which corresponds to a unique sensory quality. Th</w:t>
      </w:r>
      <w:r w:rsidR="00E16AED" w:rsidRPr="00D75C6E">
        <w:rPr>
          <w:szCs w:val="24"/>
        </w:rPr>
        <w:t xml:space="preserve">ese correlations </w:t>
      </w:r>
      <w:r w:rsidR="00B76310" w:rsidRPr="00D75C6E">
        <w:rPr>
          <w:szCs w:val="24"/>
        </w:rPr>
        <w:t>back RFT</w:t>
      </w:r>
      <w:r w:rsidR="00907F81" w:rsidRPr="00D75C6E">
        <w:rPr>
          <w:szCs w:val="24"/>
        </w:rPr>
        <w:t>’</w:t>
      </w:r>
      <w:r w:rsidR="00B76310" w:rsidRPr="00D75C6E">
        <w:rPr>
          <w:szCs w:val="24"/>
        </w:rPr>
        <w:t xml:space="preserve">s claim that qualia are neural substances, not computations. </w:t>
      </w:r>
      <w:r w:rsidR="00CC39C2" w:rsidRPr="00D75C6E">
        <w:rPr>
          <w:szCs w:val="24"/>
        </w:rPr>
        <w:t xml:space="preserve">They </w:t>
      </w:r>
      <w:r w:rsidR="008B10E4" w:rsidRPr="00D75C6E">
        <w:rPr>
          <w:szCs w:val="24"/>
        </w:rPr>
        <w:t>also back</w:t>
      </w:r>
      <w:r w:rsidR="00B76310" w:rsidRPr="00D75C6E">
        <w:rPr>
          <w:szCs w:val="24"/>
        </w:rPr>
        <w:t xml:space="preserve"> RFT</w:t>
      </w:r>
      <w:r w:rsidR="00907F81" w:rsidRPr="00D75C6E">
        <w:rPr>
          <w:szCs w:val="24"/>
        </w:rPr>
        <w:t>’</w:t>
      </w:r>
      <w:r w:rsidR="00B76310" w:rsidRPr="00D75C6E">
        <w:rPr>
          <w:szCs w:val="24"/>
        </w:rPr>
        <w:t>s claim that percepts come from strong, local fields binding qualia together, not from binding codes. For these unique proteins reside in very strong, localized ion currents and fields. The fields interact with polarized sites in the big proteins (at sensors, gates, channels, electrochemical cascades, etc.). These fields can thus bind the proteins</w:t>
      </w:r>
      <w:r w:rsidR="00907F81" w:rsidRPr="00D75C6E">
        <w:rPr>
          <w:szCs w:val="24"/>
        </w:rPr>
        <w:t>’</w:t>
      </w:r>
      <w:r w:rsidR="002F7101" w:rsidRPr="00D75C6E">
        <w:rPr>
          <w:szCs w:val="24"/>
        </w:rPr>
        <w:t xml:space="preserve"> qualia to form overall perceptions</w:t>
      </w:r>
      <w:r w:rsidR="00B76310" w:rsidRPr="00D75C6E">
        <w:rPr>
          <w:szCs w:val="24"/>
        </w:rPr>
        <w:t>.</w:t>
      </w:r>
    </w:p>
    <w:p w:rsidR="009E599E" w:rsidRPr="00D75C6E" w:rsidRDefault="00B76310" w:rsidP="00E46969">
      <w:pPr>
        <w:pStyle w:val="BodyText"/>
        <w:spacing w:line="276" w:lineRule="auto"/>
        <w:jc w:val="left"/>
        <w:rPr>
          <w:szCs w:val="24"/>
        </w:rPr>
      </w:pPr>
      <w:r w:rsidRPr="00D75C6E">
        <w:rPr>
          <w:szCs w:val="24"/>
        </w:rPr>
        <w:tab/>
      </w:r>
      <w:r w:rsidR="00F61666" w:rsidRPr="00D75C6E">
        <w:rPr>
          <w:szCs w:val="24"/>
        </w:rPr>
        <w:t>Because c</w:t>
      </w:r>
      <w:r w:rsidRPr="00D75C6E">
        <w:rPr>
          <w:szCs w:val="24"/>
        </w:rPr>
        <w:t xml:space="preserve">onsciousness is the underlying reality of matter-energy in RFT, </w:t>
      </w:r>
      <w:r w:rsidR="00F61666" w:rsidRPr="00D75C6E">
        <w:rPr>
          <w:szCs w:val="24"/>
        </w:rPr>
        <w:t>it</w:t>
      </w:r>
      <w:r w:rsidRPr="00D75C6E">
        <w:rPr>
          <w:szCs w:val="24"/>
        </w:rPr>
        <w:t xml:space="preserve"> is thus concentrated in the huge proteins above. By contrast, the ion currents and fields are spread thinly across the membrane. The ions and fields are therefore ideal for uniting consciousness across the membrane, </w:t>
      </w:r>
      <w:r w:rsidR="00C51856" w:rsidRPr="00D75C6E">
        <w:rPr>
          <w:szCs w:val="24"/>
        </w:rPr>
        <w:t xml:space="preserve">while </w:t>
      </w:r>
      <w:r w:rsidRPr="00D75C6E">
        <w:rPr>
          <w:szCs w:val="24"/>
        </w:rPr>
        <w:t>the unique proteins are ideal for determining the qualia of the membrane</w:t>
      </w:r>
      <w:r w:rsidR="00907F81" w:rsidRPr="00D75C6E">
        <w:rPr>
          <w:szCs w:val="24"/>
        </w:rPr>
        <w:t>’</w:t>
      </w:r>
      <w:r w:rsidRPr="00D75C6E">
        <w:rPr>
          <w:szCs w:val="24"/>
        </w:rPr>
        <w:t>s consciousness. For example, red qualia reside in certain proteins (</w:t>
      </w:r>
      <w:r w:rsidR="004058F3" w:rsidRPr="00D75C6E">
        <w:rPr>
          <w:szCs w:val="24"/>
        </w:rPr>
        <w:t>coded by the OPN1LW gene</w:t>
      </w:r>
      <w:r w:rsidRPr="00D75C6E">
        <w:rPr>
          <w:szCs w:val="24"/>
        </w:rPr>
        <w:t xml:space="preserve">) and fields between the proteins and </w:t>
      </w:r>
      <w:r w:rsidR="00BD1D06" w:rsidRPr="00D75C6E">
        <w:rPr>
          <w:szCs w:val="24"/>
        </w:rPr>
        <w:t xml:space="preserve">between </w:t>
      </w:r>
      <w:r w:rsidRPr="00D75C6E">
        <w:rPr>
          <w:szCs w:val="24"/>
        </w:rPr>
        <w:t>adjacent cells</w:t>
      </w:r>
      <w:r w:rsidR="00BD1D06" w:rsidRPr="00D75C6E">
        <w:rPr>
          <w:szCs w:val="24"/>
        </w:rPr>
        <w:t>,</w:t>
      </w:r>
      <w:r w:rsidRPr="00D75C6E">
        <w:rPr>
          <w:szCs w:val="24"/>
        </w:rPr>
        <w:t xml:space="preserve"> unify these qualia into the </w:t>
      </w:r>
      <w:r w:rsidR="005419E3" w:rsidRPr="00D75C6E">
        <w:rPr>
          <w:szCs w:val="24"/>
        </w:rPr>
        <w:t xml:space="preserve">bright </w:t>
      </w:r>
      <w:r w:rsidRPr="00D75C6E">
        <w:rPr>
          <w:szCs w:val="24"/>
        </w:rPr>
        <w:t>red spot we experience while looking at a stoplight.</w:t>
      </w:r>
      <w:r w:rsidR="00F61666" w:rsidRPr="00D75C6E">
        <w:rPr>
          <w:szCs w:val="24"/>
        </w:rPr>
        <w:t xml:space="preserve"> </w:t>
      </w:r>
    </w:p>
    <w:p w:rsidR="00D81D39" w:rsidRPr="00D75C6E" w:rsidRDefault="009E599E" w:rsidP="00E46969">
      <w:pPr>
        <w:pStyle w:val="BodyText"/>
        <w:spacing w:line="276" w:lineRule="auto"/>
        <w:jc w:val="left"/>
        <w:rPr>
          <w:b/>
          <w:szCs w:val="24"/>
        </w:rPr>
      </w:pPr>
      <w:r w:rsidRPr="00D75C6E">
        <w:rPr>
          <w:szCs w:val="24"/>
        </w:rPr>
        <w:tab/>
        <w:t>As already noted, each protein</w:t>
      </w:r>
      <w:r w:rsidR="00907F81" w:rsidRPr="00D75C6E">
        <w:rPr>
          <w:szCs w:val="24"/>
        </w:rPr>
        <w:t>’</w:t>
      </w:r>
      <w:r w:rsidRPr="00D75C6E">
        <w:rPr>
          <w:szCs w:val="24"/>
        </w:rPr>
        <w:t>s consciousness is the underlying reality of its rest energy. This energy equals mc</w:t>
      </w:r>
      <w:r w:rsidRPr="00D75C6E">
        <w:rPr>
          <w:szCs w:val="24"/>
          <w:vertAlign w:val="superscript"/>
        </w:rPr>
        <w:t>2</w:t>
      </w:r>
      <w:r w:rsidRPr="00D75C6E">
        <w:rPr>
          <w:szCs w:val="24"/>
        </w:rPr>
        <w:t xml:space="preserve"> – where </w:t>
      </w:r>
      <w:r w:rsidR="000B25CB" w:rsidRPr="00D75C6E">
        <w:rPr>
          <w:szCs w:val="24"/>
        </w:rPr>
        <w:t>“</w:t>
      </w:r>
      <w:r w:rsidRPr="00D75C6E">
        <w:rPr>
          <w:szCs w:val="24"/>
        </w:rPr>
        <w:t>m</w:t>
      </w:r>
      <w:r w:rsidR="000B25CB" w:rsidRPr="00D75C6E">
        <w:rPr>
          <w:szCs w:val="24"/>
        </w:rPr>
        <w:t>”</w:t>
      </w:r>
      <w:r w:rsidRPr="00D75C6E">
        <w:rPr>
          <w:szCs w:val="24"/>
        </w:rPr>
        <w:t xml:space="preserve"> is the protein</w:t>
      </w:r>
      <w:r w:rsidR="00907F81" w:rsidRPr="00D75C6E">
        <w:rPr>
          <w:szCs w:val="24"/>
        </w:rPr>
        <w:t>’</w:t>
      </w:r>
      <w:r w:rsidRPr="00D75C6E">
        <w:rPr>
          <w:szCs w:val="24"/>
        </w:rPr>
        <w:t xml:space="preserve">s mass and </w:t>
      </w:r>
      <w:r w:rsidR="000B25CB" w:rsidRPr="00D75C6E">
        <w:rPr>
          <w:szCs w:val="24"/>
        </w:rPr>
        <w:t>“</w:t>
      </w:r>
      <w:r w:rsidRPr="00D75C6E">
        <w:rPr>
          <w:szCs w:val="24"/>
        </w:rPr>
        <w:t>c</w:t>
      </w:r>
      <w:r w:rsidR="000B25CB" w:rsidRPr="00D75C6E">
        <w:rPr>
          <w:szCs w:val="24"/>
        </w:rPr>
        <w:t>”</w:t>
      </w:r>
      <w:r w:rsidRPr="00D75C6E">
        <w:rPr>
          <w:szCs w:val="24"/>
        </w:rPr>
        <w:t xml:space="preserve"> is light</w:t>
      </w:r>
      <w:r w:rsidR="00907F81" w:rsidRPr="00D75C6E">
        <w:rPr>
          <w:szCs w:val="24"/>
        </w:rPr>
        <w:t>’</w:t>
      </w:r>
      <w:r w:rsidRPr="00D75C6E">
        <w:rPr>
          <w:szCs w:val="24"/>
        </w:rPr>
        <w:t xml:space="preserve">s velocity. </w:t>
      </w:r>
      <w:r w:rsidR="000536CC" w:rsidRPr="00D75C6E">
        <w:rPr>
          <w:szCs w:val="24"/>
        </w:rPr>
        <w:t>In RFT</w:t>
      </w:r>
      <w:r w:rsidRPr="00D75C6E">
        <w:rPr>
          <w:szCs w:val="24"/>
        </w:rPr>
        <w:t xml:space="preserve">, </w:t>
      </w:r>
      <w:r w:rsidRPr="00D75C6E">
        <w:rPr>
          <w:i/>
          <w:szCs w:val="24"/>
        </w:rPr>
        <w:t>our different qualia are the different rest energies of these electrically active proteins</w:t>
      </w:r>
      <w:r w:rsidRPr="00D75C6E">
        <w:rPr>
          <w:szCs w:val="24"/>
        </w:rPr>
        <w:t xml:space="preserve"> in our sensory cell membranes. The mass </w:t>
      </w:r>
      <w:r w:rsidR="00DE7058" w:rsidRPr="00D75C6E">
        <w:rPr>
          <w:szCs w:val="24"/>
        </w:rPr>
        <w:t>in</w:t>
      </w:r>
      <w:r w:rsidRPr="00D75C6E">
        <w:rPr>
          <w:szCs w:val="24"/>
        </w:rPr>
        <w:t xml:space="preserve">volved in their rest energies </w:t>
      </w:r>
      <w:r w:rsidR="00DE7058" w:rsidRPr="00D75C6E">
        <w:rPr>
          <w:szCs w:val="24"/>
        </w:rPr>
        <w:t>is</w:t>
      </w:r>
      <w:r w:rsidRPr="00D75C6E">
        <w:rPr>
          <w:szCs w:val="24"/>
        </w:rPr>
        <w:t xml:space="preserve"> measured in Dalton units below.</w:t>
      </w:r>
      <w:r w:rsidRPr="00D75C6E">
        <w:rPr>
          <w:szCs w:val="24"/>
          <w:vertAlign w:val="superscript"/>
        </w:rPr>
        <w:t>7</w:t>
      </w:r>
      <w:r w:rsidR="00D81D39" w:rsidRPr="00D75C6E">
        <w:rPr>
          <w:szCs w:val="24"/>
          <w:vertAlign w:val="superscript"/>
        </w:rPr>
        <w:t xml:space="preserve"> </w:t>
      </w:r>
    </w:p>
    <w:p w:rsidR="00E71D6B" w:rsidRPr="00D75C6E" w:rsidRDefault="004C585D" w:rsidP="00E46969">
      <w:pPr>
        <w:pStyle w:val="BodyText"/>
        <w:spacing w:line="276" w:lineRule="auto"/>
        <w:jc w:val="left"/>
        <w:rPr>
          <w:szCs w:val="24"/>
        </w:rPr>
      </w:pPr>
      <w:r w:rsidRPr="00D75C6E">
        <w:rPr>
          <w:szCs w:val="24"/>
        </w:rPr>
        <w:tab/>
      </w:r>
      <w:r w:rsidR="00B76310" w:rsidRPr="00D75C6E">
        <w:rPr>
          <w:szCs w:val="24"/>
        </w:rPr>
        <w:t xml:space="preserve">Qualia-protein correlations have been investigated mainly at peripheral levels. But there is evidence that </w:t>
      </w:r>
      <w:r w:rsidR="00B95243" w:rsidRPr="00D75C6E">
        <w:rPr>
          <w:szCs w:val="24"/>
        </w:rPr>
        <w:t xml:space="preserve">these </w:t>
      </w:r>
      <w:r w:rsidR="00B76310" w:rsidRPr="00D75C6E">
        <w:rPr>
          <w:szCs w:val="24"/>
        </w:rPr>
        <w:t xml:space="preserve">peripheral proteins also exist centrally </w:t>
      </w:r>
      <w:r w:rsidR="00563389" w:rsidRPr="00D75C6E">
        <w:rPr>
          <w:szCs w:val="24"/>
        </w:rPr>
        <w:t xml:space="preserve">and </w:t>
      </w:r>
      <w:r w:rsidR="007D4271" w:rsidRPr="00D75C6E">
        <w:rPr>
          <w:szCs w:val="24"/>
        </w:rPr>
        <w:t xml:space="preserve">can </w:t>
      </w:r>
      <w:r w:rsidR="00ED69EF" w:rsidRPr="00D75C6E">
        <w:rPr>
          <w:szCs w:val="24"/>
        </w:rPr>
        <w:t xml:space="preserve">even </w:t>
      </w:r>
      <w:r w:rsidR="00563389" w:rsidRPr="00D75C6E">
        <w:rPr>
          <w:szCs w:val="24"/>
        </w:rPr>
        <w:t xml:space="preserve">contribute to higher processing </w:t>
      </w:r>
      <w:r w:rsidR="00B76310" w:rsidRPr="00D75C6E">
        <w:rPr>
          <w:szCs w:val="24"/>
        </w:rPr>
        <w:t xml:space="preserve">(see below). </w:t>
      </w:r>
      <w:r w:rsidR="00B76310" w:rsidRPr="00D75C6E">
        <w:rPr>
          <w:noProof/>
          <w:szCs w:val="24"/>
        </w:rPr>
        <w:t>This</w:t>
      </w:r>
      <w:r w:rsidR="00B76310" w:rsidRPr="00D75C6E">
        <w:rPr>
          <w:szCs w:val="24"/>
        </w:rPr>
        <w:t xml:space="preserve"> </w:t>
      </w:r>
      <w:r w:rsidR="00563389" w:rsidRPr="00D75C6E">
        <w:rPr>
          <w:szCs w:val="24"/>
        </w:rPr>
        <w:t>fits</w:t>
      </w:r>
      <w:r w:rsidR="00B76310" w:rsidRPr="00D75C6E">
        <w:rPr>
          <w:szCs w:val="24"/>
        </w:rPr>
        <w:t xml:space="preserve"> the evidence above that qualia may arise both</w:t>
      </w:r>
      <w:r w:rsidR="0081666D" w:rsidRPr="00D75C6E">
        <w:rPr>
          <w:szCs w:val="24"/>
        </w:rPr>
        <w:t xml:space="preserve"> </w:t>
      </w:r>
      <w:r w:rsidR="00B76310" w:rsidRPr="00D75C6E">
        <w:rPr>
          <w:szCs w:val="24"/>
        </w:rPr>
        <w:t>peripherally and centrally. These correlations could help avoid neuroscience</w:t>
      </w:r>
      <w:r w:rsidR="00907F81" w:rsidRPr="00D75C6E">
        <w:rPr>
          <w:szCs w:val="24"/>
        </w:rPr>
        <w:t>’</w:t>
      </w:r>
      <w:r w:rsidR="00B76310" w:rsidRPr="00D75C6E">
        <w:rPr>
          <w:szCs w:val="24"/>
        </w:rPr>
        <w:t xml:space="preserve">s qualia issue concerning why color, pain, etc. are experienced so differently, yet processed so similarly. For different qualia would </w:t>
      </w:r>
      <w:r w:rsidR="008A1CF0" w:rsidRPr="00D75C6E">
        <w:rPr>
          <w:szCs w:val="24"/>
        </w:rPr>
        <w:t xml:space="preserve">actually </w:t>
      </w:r>
      <w:r w:rsidR="00B76310" w:rsidRPr="00D75C6E">
        <w:rPr>
          <w:szCs w:val="24"/>
        </w:rPr>
        <w:t xml:space="preserve">come from different sensory-cell proteins. (The same might apply to well-known computationalist and cognitivist issues with emotions – RFT can </w:t>
      </w:r>
      <w:r w:rsidR="00F12B5A" w:rsidRPr="00D75C6E">
        <w:rPr>
          <w:szCs w:val="24"/>
        </w:rPr>
        <w:t>attribute</w:t>
      </w:r>
      <w:r w:rsidR="00B76310" w:rsidRPr="00D75C6E">
        <w:rPr>
          <w:szCs w:val="24"/>
        </w:rPr>
        <w:t xml:space="preserve"> these qualia to limbic hormonal receptors</w:t>
      </w:r>
      <w:r w:rsidR="0058429C" w:rsidRPr="00D75C6E">
        <w:rPr>
          <w:szCs w:val="24"/>
        </w:rPr>
        <w:t>,</w:t>
      </w:r>
      <w:r w:rsidR="00B76310" w:rsidRPr="00D75C6E">
        <w:rPr>
          <w:szCs w:val="24"/>
        </w:rPr>
        <w:t xml:space="preserve"> as in </w:t>
      </w:r>
      <w:r w:rsidR="00B84398" w:rsidRPr="00D75C6E">
        <w:rPr>
          <w:szCs w:val="24"/>
        </w:rPr>
        <w:t>Jones,</w:t>
      </w:r>
      <w:r w:rsidR="00B76310" w:rsidRPr="00D75C6E">
        <w:rPr>
          <w:szCs w:val="24"/>
        </w:rPr>
        <w:t xml:space="preserve"> 2016b.)</w:t>
      </w:r>
      <w:r w:rsidR="00563389" w:rsidRPr="00D75C6E">
        <w:rPr>
          <w:szCs w:val="24"/>
        </w:rPr>
        <w:t xml:space="preserve"> </w:t>
      </w:r>
    </w:p>
    <w:p w:rsidR="00B6232E" w:rsidRPr="00D75C6E" w:rsidRDefault="00B76310" w:rsidP="00E46969">
      <w:pPr>
        <w:pStyle w:val="BodyText"/>
        <w:spacing w:line="276" w:lineRule="auto"/>
        <w:jc w:val="left"/>
        <w:rPr>
          <w:szCs w:val="24"/>
        </w:rPr>
      </w:pPr>
      <w:r w:rsidRPr="00D75C6E">
        <w:rPr>
          <w:szCs w:val="24"/>
        </w:rPr>
        <w:tab/>
        <w:t xml:space="preserve">All this explains how proteins and fields interact to produce the various qualia we experience. So if </w:t>
      </w:r>
      <w:r w:rsidR="00977A0C" w:rsidRPr="00D75C6E">
        <w:rPr>
          <w:szCs w:val="24"/>
        </w:rPr>
        <w:t xml:space="preserve">all qualia ultimately correlate with such proteins, </w:t>
      </w:r>
      <w:r w:rsidRPr="00D75C6E">
        <w:rPr>
          <w:szCs w:val="24"/>
        </w:rPr>
        <w:t>this would be strong evidence for RFT</w:t>
      </w:r>
      <w:r w:rsidR="00907F81" w:rsidRPr="00D75C6E">
        <w:rPr>
          <w:szCs w:val="24"/>
        </w:rPr>
        <w:t>’</w:t>
      </w:r>
      <w:r w:rsidRPr="00D75C6E">
        <w:rPr>
          <w:szCs w:val="24"/>
        </w:rPr>
        <w:t>s account above of how proteins, fields and qualia are related</w:t>
      </w:r>
      <w:r w:rsidR="00A64963" w:rsidRPr="00D75C6E">
        <w:rPr>
          <w:szCs w:val="24"/>
        </w:rPr>
        <w:t xml:space="preserve"> (further evidence </w:t>
      </w:r>
      <w:r w:rsidR="00297ADB" w:rsidRPr="00D75C6E">
        <w:rPr>
          <w:szCs w:val="24"/>
        </w:rPr>
        <w:t xml:space="preserve">for this account appeared </w:t>
      </w:r>
      <w:r w:rsidR="00254BFE" w:rsidRPr="00D75C6E">
        <w:rPr>
          <w:szCs w:val="24"/>
        </w:rPr>
        <w:t xml:space="preserve">above </w:t>
      </w:r>
      <w:r w:rsidR="00297ADB" w:rsidRPr="00D75C6E">
        <w:rPr>
          <w:szCs w:val="24"/>
        </w:rPr>
        <w:t>in §4)</w:t>
      </w:r>
      <w:r w:rsidRPr="00D75C6E">
        <w:rPr>
          <w:szCs w:val="24"/>
        </w:rPr>
        <w:t>.</w:t>
      </w:r>
      <w:r w:rsidR="00E71D6B" w:rsidRPr="00D75C6E">
        <w:rPr>
          <w:szCs w:val="24"/>
        </w:rPr>
        <w:t xml:space="preserve"> </w:t>
      </w:r>
    </w:p>
    <w:p w:rsidR="005775EF" w:rsidRPr="00D75C6E" w:rsidRDefault="00FE5C58" w:rsidP="00E46969">
      <w:pPr>
        <w:pStyle w:val="BodyText"/>
        <w:spacing w:line="276" w:lineRule="auto"/>
        <w:jc w:val="left"/>
        <w:rPr>
          <w:szCs w:val="24"/>
        </w:rPr>
      </w:pPr>
      <w:r w:rsidRPr="00D75C6E">
        <w:rPr>
          <w:szCs w:val="24"/>
        </w:rPr>
        <w:tab/>
        <w:t xml:space="preserve">Interestingly, these correlations indicate that when very similar sensory qualities (e.g., bitter tastes) correlate with different proteins, the proteins are very close in their rest energy and mass. </w:t>
      </w:r>
      <w:r w:rsidRPr="00D75C6E">
        <w:rPr>
          <w:noProof/>
          <w:szCs w:val="24"/>
        </w:rPr>
        <w:t>This</w:t>
      </w:r>
      <w:r w:rsidRPr="00D75C6E">
        <w:rPr>
          <w:szCs w:val="24"/>
        </w:rPr>
        <w:t xml:space="preserve"> align</w:t>
      </w:r>
      <w:r w:rsidR="00B92ED2" w:rsidRPr="00D75C6E">
        <w:rPr>
          <w:szCs w:val="24"/>
        </w:rPr>
        <w:t>s</w:t>
      </w:r>
      <w:r w:rsidRPr="00D75C6E">
        <w:rPr>
          <w:szCs w:val="24"/>
        </w:rPr>
        <w:t xml:space="preserve"> with RFT. Similarly, the mass </w:t>
      </w:r>
      <w:r w:rsidR="007A6593" w:rsidRPr="00D75C6E">
        <w:rPr>
          <w:noProof/>
          <w:szCs w:val="24"/>
        </w:rPr>
        <w:t>of</w:t>
      </w:r>
      <w:r w:rsidRPr="00D75C6E">
        <w:rPr>
          <w:szCs w:val="24"/>
        </w:rPr>
        <w:t xml:space="preserve"> the yellow-green detector (40,584 Daltons) is very close to the yellow-orange detector (40,572) but not so close to the blue-violet detector (39,135). More loosely, </w:t>
      </w:r>
      <w:r w:rsidRPr="00D75C6E">
        <w:rPr>
          <w:i/>
          <w:szCs w:val="24"/>
        </w:rPr>
        <w:t xml:space="preserve">detectors </w:t>
      </w:r>
      <w:r w:rsidR="00896D16" w:rsidRPr="00D75C6E">
        <w:rPr>
          <w:i/>
          <w:szCs w:val="24"/>
        </w:rPr>
        <w:t>from</w:t>
      </w:r>
      <w:r w:rsidRPr="00D75C6E">
        <w:rPr>
          <w:i/>
          <w:szCs w:val="24"/>
        </w:rPr>
        <w:t xml:space="preserve"> different sense modes often cluster in distinctive bands</w:t>
      </w:r>
      <w:r w:rsidRPr="00D75C6E">
        <w:rPr>
          <w:szCs w:val="24"/>
        </w:rPr>
        <w:t>.</w:t>
      </w:r>
      <w:r w:rsidR="00E941F0" w:rsidRPr="00D75C6E">
        <w:rPr>
          <w:szCs w:val="24"/>
          <w:vertAlign w:val="superscript"/>
        </w:rPr>
        <w:t>8</w:t>
      </w:r>
      <w:r w:rsidRPr="00D75C6E">
        <w:rPr>
          <w:szCs w:val="24"/>
        </w:rPr>
        <w:t xml:space="preserve"> Colors cluster at 39</w:t>
      </w:r>
      <w:r w:rsidR="007578F0" w:rsidRPr="00D75C6E">
        <w:rPr>
          <w:szCs w:val="24"/>
        </w:rPr>
        <w:t>,000</w:t>
      </w:r>
      <w:r w:rsidRPr="00D75C6E">
        <w:rPr>
          <w:szCs w:val="24"/>
        </w:rPr>
        <w:t xml:space="preserve">-40,000, </w:t>
      </w:r>
      <w:r w:rsidR="00295B9B" w:rsidRPr="00D75C6E">
        <w:rPr>
          <w:szCs w:val="24"/>
        </w:rPr>
        <w:t xml:space="preserve">some </w:t>
      </w:r>
      <w:r w:rsidRPr="00D75C6E">
        <w:rPr>
          <w:szCs w:val="24"/>
        </w:rPr>
        <w:t>sounds cluster at 56</w:t>
      </w:r>
      <w:r w:rsidR="007578F0" w:rsidRPr="00D75C6E">
        <w:rPr>
          <w:szCs w:val="24"/>
        </w:rPr>
        <w:t>,000</w:t>
      </w:r>
      <w:r w:rsidRPr="00D75C6E">
        <w:rPr>
          <w:szCs w:val="24"/>
        </w:rPr>
        <w:t>-58,000, warm-hot temperatures cluster at 85</w:t>
      </w:r>
      <w:r w:rsidR="007578F0" w:rsidRPr="00D75C6E">
        <w:rPr>
          <w:szCs w:val="24"/>
        </w:rPr>
        <w:t>,000</w:t>
      </w:r>
      <w:r w:rsidRPr="00D75C6E">
        <w:rPr>
          <w:szCs w:val="24"/>
        </w:rPr>
        <w:t xml:space="preserve">-95,000, cool-cold temperatures cluster around 127,000, and some tastes cluster at 186,000-220,000. </w:t>
      </w:r>
      <w:r w:rsidR="00872497" w:rsidRPr="00D75C6E">
        <w:rPr>
          <w:szCs w:val="24"/>
        </w:rPr>
        <w:t xml:space="preserve">While exceptions do exist, these might be due to present uncertainty about when the unique membrane proteins bind electrically with adjacent proteins </w:t>
      </w:r>
      <w:r w:rsidR="000F71BA" w:rsidRPr="00D75C6E">
        <w:rPr>
          <w:szCs w:val="24"/>
        </w:rPr>
        <w:t xml:space="preserve">such as gustaducin </w:t>
      </w:r>
      <w:r w:rsidR="000F71BA" w:rsidRPr="00D75C6E">
        <w:rPr>
          <w:szCs w:val="24"/>
        </w:rPr>
        <w:lastRenderedPageBreak/>
        <w:t xml:space="preserve">and transducin </w:t>
      </w:r>
      <w:r w:rsidR="00872497" w:rsidRPr="00D75C6E">
        <w:rPr>
          <w:szCs w:val="24"/>
        </w:rPr>
        <w:t>(qualia may thus correlate with different protein masses than now presumed).</w:t>
      </w:r>
      <w:r w:rsidR="005775EF" w:rsidRPr="00D75C6E">
        <w:rPr>
          <w:szCs w:val="24"/>
        </w:rPr>
        <w:t xml:space="preserve"> </w:t>
      </w:r>
    </w:p>
    <w:p w:rsidR="005775EF" w:rsidRPr="00D75C6E" w:rsidRDefault="005E691C" w:rsidP="00E46969">
      <w:pPr>
        <w:pStyle w:val="BodyText"/>
        <w:spacing w:line="276" w:lineRule="auto"/>
        <w:jc w:val="left"/>
        <w:rPr>
          <w:szCs w:val="24"/>
        </w:rPr>
      </w:pPr>
      <w:r w:rsidRPr="00D75C6E">
        <w:rPr>
          <w:szCs w:val="24"/>
        </w:rPr>
        <w:tab/>
      </w:r>
      <w:r w:rsidR="005775EF" w:rsidRPr="00D75C6E">
        <w:rPr>
          <w:szCs w:val="24"/>
        </w:rPr>
        <w:t xml:space="preserve">While the evidence for qualia-protein correlations is </w:t>
      </w:r>
      <w:r w:rsidR="00C9089D" w:rsidRPr="00D75C6E">
        <w:rPr>
          <w:szCs w:val="24"/>
        </w:rPr>
        <w:t>extensive</w:t>
      </w:r>
      <w:r w:rsidR="005775EF" w:rsidRPr="00D75C6E">
        <w:rPr>
          <w:szCs w:val="24"/>
        </w:rPr>
        <w:t xml:space="preserve">, it must </w:t>
      </w:r>
      <w:r w:rsidR="0094300B" w:rsidRPr="00D75C6E">
        <w:rPr>
          <w:szCs w:val="24"/>
        </w:rPr>
        <w:t xml:space="preserve">now </w:t>
      </w:r>
      <w:r w:rsidR="005775EF" w:rsidRPr="00D75C6E">
        <w:rPr>
          <w:szCs w:val="24"/>
        </w:rPr>
        <w:t>be itemized to support RFT. This author</w:t>
      </w:r>
      <w:r w:rsidR="00907F81" w:rsidRPr="00D75C6E">
        <w:rPr>
          <w:szCs w:val="24"/>
        </w:rPr>
        <w:t>’</w:t>
      </w:r>
      <w:r w:rsidR="005775EF" w:rsidRPr="00D75C6E">
        <w:rPr>
          <w:szCs w:val="24"/>
        </w:rPr>
        <w:t xml:space="preserve">s list </w:t>
      </w:r>
      <w:r w:rsidR="004B6A71" w:rsidRPr="00D75C6E">
        <w:rPr>
          <w:szCs w:val="24"/>
        </w:rPr>
        <w:t>in §5.2</w:t>
      </w:r>
      <w:r w:rsidR="005775EF" w:rsidRPr="00D75C6E">
        <w:rPr>
          <w:szCs w:val="24"/>
        </w:rPr>
        <w:t xml:space="preserve"> summarizes experimental investigations of the correlations, which is in its infancy but growing fast. This list </w:t>
      </w:r>
      <w:r w:rsidR="005775EF" w:rsidRPr="00D75C6E">
        <w:rPr>
          <w:noProof/>
          <w:szCs w:val="24"/>
        </w:rPr>
        <w:t>was compiled</w:t>
      </w:r>
      <w:r w:rsidR="005775EF" w:rsidRPr="00D75C6E">
        <w:rPr>
          <w:szCs w:val="24"/>
        </w:rPr>
        <w:t xml:space="preserve"> from </w:t>
      </w:r>
      <w:r w:rsidR="005775EF" w:rsidRPr="00D75C6E">
        <w:rPr>
          <w:noProof/>
          <w:szCs w:val="24"/>
        </w:rPr>
        <w:t>well-known</w:t>
      </w:r>
      <w:r w:rsidR="005775EF" w:rsidRPr="00D75C6E">
        <w:rPr>
          <w:szCs w:val="24"/>
        </w:rPr>
        <w:t xml:space="preserve"> protein directories. Other sources </w:t>
      </w:r>
      <w:r w:rsidR="005775EF" w:rsidRPr="00D75C6E">
        <w:rPr>
          <w:noProof/>
          <w:szCs w:val="24"/>
        </w:rPr>
        <w:t>are cited</w:t>
      </w:r>
      <w:r w:rsidR="005775EF" w:rsidRPr="00D75C6E">
        <w:rPr>
          <w:szCs w:val="24"/>
        </w:rPr>
        <w:t xml:space="preserve"> as needed. The directories include: </w:t>
      </w:r>
    </w:p>
    <w:p w:rsidR="005775EF" w:rsidRPr="00D75C6E" w:rsidRDefault="005775EF" w:rsidP="00E46969">
      <w:pPr>
        <w:pStyle w:val="BodyText"/>
        <w:spacing w:line="276" w:lineRule="auto"/>
        <w:jc w:val="left"/>
        <w:rPr>
          <w:szCs w:val="24"/>
        </w:rPr>
      </w:pPr>
      <w:r w:rsidRPr="00D75C6E">
        <w:rPr>
          <w:szCs w:val="24"/>
        </w:rPr>
        <w:tab/>
        <w:t>http://www.guidetopharmacology.org/GRAC/FamilyDisplayForward?familyId=81</w:t>
      </w:r>
    </w:p>
    <w:p w:rsidR="005775EF" w:rsidRPr="00D75C6E" w:rsidRDefault="005775EF" w:rsidP="00E46969">
      <w:pPr>
        <w:pStyle w:val="BodyText"/>
        <w:spacing w:line="276" w:lineRule="auto"/>
        <w:jc w:val="left"/>
        <w:rPr>
          <w:szCs w:val="24"/>
        </w:rPr>
      </w:pPr>
      <w:r w:rsidRPr="00D75C6E">
        <w:rPr>
          <w:szCs w:val="24"/>
        </w:rPr>
        <w:tab/>
        <w:t xml:space="preserve">https://www.genenames.org/ </w:t>
      </w:r>
    </w:p>
    <w:p w:rsidR="005775EF" w:rsidRPr="00D75C6E" w:rsidRDefault="005775EF" w:rsidP="00E46969">
      <w:pPr>
        <w:pStyle w:val="BodyText"/>
        <w:spacing w:line="276" w:lineRule="auto"/>
        <w:jc w:val="left"/>
        <w:rPr>
          <w:szCs w:val="24"/>
        </w:rPr>
      </w:pPr>
      <w:r w:rsidRPr="00D75C6E">
        <w:rPr>
          <w:szCs w:val="24"/>
        </w:rPr>
        <w:tab/>
        <w:t xml:space="preserve">https://www.genecards.org/ </w:t>
      </w:r>
    </w:p>
    <w:p w:rsidR="005775EF" w:rsidRPr="00D75C6E" w:rsidRDefault="005775EF" w:rsidP="00E46969">
      <w:pPr>
        <w:pStyle w:val="BodyText"/>
        <w:spacing w:line="276" w:lineRule="auto"/>
        <w:jc w:val="left"/>
        <w:rPr>
          <w:szCs w:val="24"/>
        </w:rPr>
      </w:pPr>
      <w:r w:rsidRPr="00D75C6E">
        <w:rPr>
          <w:szCs w:val="24"/>
        </w:rPr>
        <w:tab/>
        <w:t xml:space="preserve">http://channelpedia.epfl.ch/ionchannels </w:t>
      </w:r>
    </w:p>
    <w:p w:rsidR="00872497" w:rsidRPr="00D75C6E" w:rsidRDefault="005775EF" w:rsidP="00E46969">
      <w:pPr>
        <w:pStyle w:val="BodyText"/>
        <w:spacing w:line="276" w:lineRule="auto"/>
        <w:jc w:val="left"/>
        <w:rPr>
          <w:szCs w:val="24"/>
        </w:rPr>
      </w:pPr>
      <w:r w:rsidRPr="00D75C6E">
        <w:rPr>
          <w:szCs w:val="24"/>
        </w:rPr>
        <w:tab/>
        <w:t>https://www.ebi.ac.uk/gxa/home</w:t>
      </w:r>
    </w:p>
    <w:p w:rsidR="00E7028B" w:rsidRPr="00D75C6E" w:rsidRDefault="00E7028B" w:rsidP="00E46969">
      <w:pPr>
        <w:pStyle w:val="BodyText"/>
        <w:spacing w:line="276" w:lineRule="auto"/>
        <w:jc w:val="left"/>
        <w:rPr>
          <w:szCs w:val="24"/>
        </w:rPr>
      </w:pPr>
    </w:p>
    <w:p w:rsidR="00E7028B" w:rsidRPr="00D75C6E" w:rsidRDefault="00E7028B" w:rsidP="00E46969">
      <w:pPr>
        <w:pStyle w:val="BodyText"/>
        <w:spacing w:line="276" w:lineRule="auto"/>
        <w:jc w:val="left"/>
        <w:rPr>
          <w:i/>
          <w:szCs w:val="24"/>
        </w:rPr>
      </w:pPr>
      <w:r w:rsidRPr="00D75C6E">
        <w:rPr>
          <w:i/>
          <w:szCs w:val="24"/>
        </w:rPr>
        <w:t xml:space="preserve">5.2. </w:t>
      </w:r>
      <w:r w:rsidR="0045174A" w:rsidRPr="00D75C6E">
        <w:rPr>
          <w:i/>
          <w:szCs w:val="24"/>
        </w:rPr>
        <w:t>Evidence</w:t>
      </w:r>
    </w:p>
    <w:p w:rsidR="00127C6B" w:rsidRPr="00D75C6E" w:rsidRDefault="00B64747" w:rsidP="00E46969">
      <w:pPr>
        <w:pStyle w:val="BodyText"/>
        <w:spacing w:line="276" w:lineRule="auto"/>
        <w:jc w:val="left"/>
        <w:rPr>
          <w:szCs w:val="24"/>
        </w:rPr>
      </w:pPr>
      <w:r w:rsidRPr="00D75C6E">
        <w:rPr>
          <w:szCs w:val="24"/>
        </w:rPr>
        <w:t xml:space="preserve"> </w:t>
      </w:r>
    </w:p>
    <w:p w:rsidR="0090004D" w:rsidRPr="00D75C6E" w:rsidRDefault="006F054E" w:rsidP="00E46969">
      <w:pPr>
        <w:pStyle w:val="BodyText"/>
        <w:spacing w:line="276" w:lineRule="auto"/>
        <w:jc w:val="left"/>
        <w:rPr>
          <w:szCs w:val="24"/>
        </w:rPr>
      </w:pPr>
      <w:r w:rsidRPr="00D75C6E">
        <w:rPr>
          <w:szCs w:val="24"/>
        </w:rPr>
        <w:tab/>
      </w:r>
      <w:r w:rsidRPr="00D75C6E">
        <w:rPr>
          <w:i/>
          <w:iCs/>
          <w:szCs w:val="24"/>
        </w:rPr>
        <w:t>Sounds:</w:t>
      </w:r>
      <w:r w:rsidRPr="00D75C6E">
        <w:rPr>
          <w:szCs w:val="24"/>
        </w:rPr>
        <w:t xml:space="preserve"> Sound frequencies </w:t>
      </w:r>
      <w:r w:rsidR="00517525" w:rsidRPr="00D75C6E">
        <w:rPr>
          <w:szCs w:val="24"/>
        </w:rPr>
        <w:t>may be</w:t>
      </w:r>
      <w:r w:rsidRPr="00D75C6E">
        <w:rPr>
          <w:szCs w:val="24"/>
        </w:rPr>
        <w:t xml:space="preserve"> detected by voltage-gated potassium channels </w:t>
      </w:r>
      <w:r w:rsidR="000F1076" w:rsidRPr="00D75C6E">
        <w:rPr>
          <w:szCs w:val="24"/>
        </w:rPr>
        <w:t>in</w:t>
      </w:r>
      <w:r w:rsidRPr="00D75C6E">
        <w:rPr>
          <w:szCs w:val="24"/>
        </w:rPr>
        <w:t xml:space="preserve"> </w:t>
      </w:r>
      <w:r w:rsidRPr="00D75C6E">
        <w:rPr>
          <w:noProof/>
          <w:szCs w:val="24"/>
        </w:rPr>
        <w:t>cochlea</w:t>
      </w:r>
      <w:r w:rsidR="007A6593" w:rsidRPr="00D75C6E">
        <w:rPr>
          <w:noProof/>
          <w:szCs w:val="24"/>
        </w:rPr>
        <w:t>r</w:t>
      </w:r>
      <w:r w:rsidRPr="00D75C6E">
        <w:rPr>
          <w:szCs w:val="24"/>
        </w:rPr>
        <w:t xml:space="preserve"> hair cells (Ramanathan et al., 1999; Adamson et al., 2002; Beisel et al., 2007). </w:t>
      </w:r>
      <w:r w:rsidR="00BF13C3" w:rsidRPr="00D75C6E">
        <w:rPr>
          <w:szCs w:val="24"/>
        </w:rPr>
        <w:t>The most cited</w:t>
      </w:r>
      <w:r w:rsidRPr="00D75C6E">
        <w:rPr>
          <w:szCs w:val="24"/>
        </w:rPr>
        <w:t xml:space="preserve"> examples are the channels that come from genes KCNA1 and KCNC1</w:t>
      </w:r>
      <w:r w:rsidR="00590730" w:rsidRPr="00D75C6E">
        <w:rPr>
          <w:szCs w:val="24"/>
        </w:rPr>
        <w:t xml:space="preserve"> </w:t>
      </w:r>
      <w:r w:rsidRPr="00D75C6E">
        <w:rPr>
          <w:szCs w:val="24"/>
        </w:rPr>
        <w:t>and have masses of 56,466 and 57,942. They have distinctive electrophysiological signatures and correlate with high</w:t>
      </w:r>
      <w:r w:rsidR="00517525" w:rsidRPr="00D75C6E">
        <w:rPr>
          <w:szCs w:val="24"/>
        </w:rPr>
        <w:t xml:space="preserve">er </w:t>
      </w:r>
      <w:r w:rsidRPr="00D75C6E">
        <w:rPr>
          <w:szCs w:val="24"/>
        </w:rPr>
        <w:t>frequency sounds. These correlations (and those below) are evolutionarily conserved.</w:t>
      </w:r>
    </w:p>
    <w:p w:rsidR="00521136" w:rsidRPr="00D75C6E" w:rsidRDefault="005346C6" w:rsidP="00E46969">
      <w:pPr>
        <w:pStyle w:val="BodyText"/>
        <w:spacing w:line="276" w:lineRule="auto"/>
        <w:jc w:val="left"/>
        <w:rPr>
          <w:szCs w:val="24"/>
        </w:rPr>
      </w:pPr>
      <w:r w:rsidRPr="00D75C6E">
        <w:rPr>
          <w:szCs w:val="24"/>
        </w:rPr>
        <w:tab/>
        <w:t xml:space="preserve">These channels have also </w:t>
      </w:r>
      <w:r w:rsidRPr="00D75C6E">
        <w:rPr>
          <w:noProof/>
          <w:szCs w:val="24"/>
        </w:rPr>
        <w:t>been found</w:t>
      </w:r>
      <w:r w:rsidRPr="00D75C6E">
        <w:rPr>
          <w:szCs w:val="24"/>
        </w:rPr>
        <w:t xml:space="preserve"> in the brain stem</w:t>
      </w:r>
      <w:r w:rsidR="00907F81" w:rsidRPr="00D75C6E">
        <w:rPr>
          <w:szCs w:val="24"/>
        </w:rPr>
        <w:t>’</w:t>
      </w:r>
      <w:r w:rsidRPr="00D75C6E">
        <w:rPr>
          <w:szCs w:val="24"/>
        </w:rPr>
        <w:t xml:space="preserve">s cochlear nuclei and MNTB, which help locate sound sources. Removal of both channels from avian cochlea reduces their numbers in cochlear nuclei (Lu et al., 2004). Removal of the KCNC1 channel from mice MNTB prevents detection of high-frequency sound (Macica et al., 2003). </w:t>
      </w:r>
      <w:r w:rsidR="004D2036" w:rsidRPr="00D75C6E">
        <w:rPr>
          <w:szCs w:val="24"/>
        </w:rPr>
        <w:t xml:space="preserve">The detectors thus </w:t>
      </w:r>
      <w:r w:rsidR="00581556" w:rsidRPr="00D75C6E">
        <w:rPr>
          <w:szCs w:val="24"/>
        </w:rPr>
        <w:t>appear</w:t>
      </w:r>
      <w:r w:rsidRPr="00D75C6E">
        <w:rPr>
          <w:szCs w:val="24"/>
        </w:rPr>
        <w:t xml:space="preserve"> at different levels in the auditory </w:t>
      </w:r>
      <w:r w:rsidRPr="00D75C6E">
        <w:rPr>
          <w:noProof/>
          <w:szCs w:val="24"/>
        </w:rPr>
        <w:t>pathway</w:t>
      </w:r>
      <w:r w:rsidR="007A6593" w:rsidRPr="00D75C6E">
        <w:rPr>
          <w:noProof/>
          <w:szCs w:val="24"/>
        </w:rPr>
        <w:t>,</w:t>
      </w:r>
      <w:r w:rsidRPr="00D75C6E">
        <w:rPr>
          <w:szCs w:val="24"/>
        </w:rPr>
        <w:t xml:space="preserve"> and work together </w:t>
      </w:r>
      <w:r w:rsidR="00D406E3" w:rsidRPr="00D75C6E">
        <w:rPr>
          <w:szCs w:val="24"/>
        </w:rPr>
        <w:t>there</w:t>
      </w:r>
      <w:r w:rsidR="00162126" w:rsidRPr="00D75C6E">
        <w:rPr>
          <w:szCs w:val="24"/>
        </w:rPr>
        <w:t xml:space="preserve"> in </w:t>
      </w:r>
      <w:r w:rsidR="005E38A7" w:rsidRPr="00D75C6E">
        <w:rPr>
          <w:szCs w:val="24"/>
        </w:rPr>
        <w:t>sound detection</w:t>
      </w:r>
      <w:r w:rsidRPr="00D75C6E">
        <w:rPr>
          <w:szCs w:val="24"/>
        </w:rPr>
        <w:t>.</w:t>
      </w:r>
    </w:p>
    <w:p w:rsidR="00D77232" w:rsidRPr="00D75C6E" w:rsidRDefault="005346C6" w:rsidP="00E46969">
      <w:pPr>
        <w:pStyle w:val="BodyText"/>
        <w:spacing w:line="276" w:lineRule="auto"/>
        <w:jc w:val="left"/>
        <w:rPr>
          <w:szCs w:val="24"/>
        </w:rPr>
      </w:pPr>
      <w:r w:rsidRPr="00D75C6E">
        <w:rPr>
          <w:szCs w:val="24"/>
        </w:rPr>
        <w:tab/>
      </w:r>
      <w:r w:rsidRPr="00D75C6E">
        <w:rPr>
          <w:i/>
          <w:iCs/>
          <w:szCs w:val="24"/>
        </w:rPr>
        <w:t>Tastes:</w:t>
      </w:r>
      <w:r w:rsidR="00B03AF5" w:rsidRPr="00D75C6E">
        <w:rPr>
          <w:szCs w:val="24"/>
        </w:rPr>
        <w:t xml:space="preserve"> </w:t>
      </w:r>
      <w:r w:rsidRPr="00D75C6E">
        <w:rPr>
          <w:szCs w:val="24"/>
        </w:rPr>
        <w:t>Arguably, sour stimuli correlate with the TRP channel PKD2L1 (91</w:t>
      </w:r>
      <w:r w:rsidR="008A07BB" w:rsidRPr="00D75C6E">
        <w:rPr>
          <w:szCs w:val="24"/>
        </w:rPr>
        <w:t>,</w:t>
      </w:r>
      <w:r w:rsidRPr="00D75C6E">
        <w:rPr>
          <w:szCs w:val="24"/>
        </w:rPr>
        <w:t xml:space="preserve">982), while salty correlates with the EnaC channel </w:t>
      </w:r>
      <w:r w:rsidR="00355D5E" w:rsidRPr="00D75C6E">
        <w:rPr>
          <w:szCs w:val="24"/>
        </w:rPr>
        <w:t xml:space="preserve">detector </w:t>
      </w:r>
      <w:r w:rsidRPr="00D75C6E">
        <w:rPr>
          <w:szCs w:val="24"/>
        </w:rPr>
        <w:t>complex</w:t>
      </w:r>
      <w:r w:rsidR="00521136" w:rsidRPr="00D75C6E">
        <w:rPr>
          <w:szCs w:val="24"/>
        </w:rPr>
        <w:t xml:space="preserve"> </w:t>
      </w:r>
      <w:r w:rsidRPr="00D75C6E">
        <w:rPr>
          <w:szCs w:val="24"/>
        </w:rPr>
        <w:t>SCNN1A (75</w:t>
      </w:r>
      <w:r w:rsidR="008A07BB" w:rsidRPr="00D75C6E">
        <w:rPr>
          <w:szCs w:val="24"/>
        </w:rPr>
        <w:t>,</w:t>
      </w:r>
      <w:r w:rsidRPr="00D75C6E">
        <w:rPr>
          <w:szCs w:val="24"/>
        </w:rPr>
        <w:t>704) + SCNN1G (74</w:t>
      </w:r>
      <w:r w:rsidR="008A07BB" w:rsidRPr="00D75C6E">
        <w:rPr>
          <w:szCs w:val="24"/>
        </w:rPr>
        <w:t>,</w:t>
      </w:r>
      <w:r w:rsidRPr="00D75C6E">
        <w:rPr>
          <w:szCs w:val="24"/>
        </w:rPr>
        <w:t>270) + SCNN1D (70</w:t>
      </w:r>
      <w:r w:rsidR="008A07BB" w:rsidRPr="00D75C6E">
        <w:rPr>
          <w:szCs w:val="24"/>
        </w:rPr>
        <w:t>,</w:t>
      </w:r>
      <w:r w:rsidRPr="00D75C6E">
        <w:rPr>
          <w:szCs w:val="24"/>
        </w:rPr>
        <w:t xml:space="preserve">215) = (220,189). (For simplicity, proteins </w:t>
      </w:r>
      <w:r w:rsidR="00A77FD2" w:rsidRPr="00D75C6E">
        <w:rPr>
          <w:szCs w:val="24"/>
        </w:rPr>
        <w:t>will be</w:t>
      </w:r>
      <w:r w:rsidRPr="00D75C6E">
        <w:rPr>
          <w:szCs w:val="24"/>
        </w:rPr>
        <w:t xml:space="preserve"> referred to </w:t>
      </w:r>
      <w:r w:rsidR="0087784A" w:rsidRPr="00D75C6E">
        <w:rPr>
          <w:szCs w:val="24"/>
        </w:rPr>
        <w:t>via</w:t>
      </w:r>
      <w:r w:rsidRPr="00D75C6E">
        <w:rPr>
          <w:szCs w:val="24"/>
        </w:rPr>
        <w:t xml:space="preserve"> their genes</w:t>
      </w:r>
      <w:r w:rsidR="00907F81" w:rsidRPr="00D75C6E">
        <w:rPr>
          <w:szCs w:val="24"/>
        </w:rPr>
        <w:t>’</w:t>
      </w:r>
      <w:r w:rsidRPr="00D75C6E">
        <w:rPr>
          <w:szCs w:val="24"/>
        </w:rPr>
        <w:t xml:space="preserve"> name</w:t>
      </w:r>
      <w:r w:rsidR="00CF52A9" w:rsidRPr="00D75C6E">
        <w:rPr>
          <w:szCs w:val="24"/>
        </w:rPr>
        <w:t>s</w:t>
      </w:r>
      <w:r w:rsidRPr="00D75C6E">
        <w:rPr>
          <w:szCs w:val="24"/>
        </w:rPr>
        <w:t>.)</w:t>
      </w:r>
      <w:r w:rsidR="00BA0ADB" w:rsidRPr="00D75C6E">
        <w:rPr>
          <w:szCs w:val="24"/>
        </w:rPr>
        <w:t xml:space="preserve"> More dependably, sweet correlates with the unique GPCR complex T1R2 (95,183) + T1R3 (93,386) = (188,569), while savory correlates with GPCR complex T1R1 (93,074) + T1R3 (93,386) = (186,460)</w:t>
      </w:r>
      <w:r w:rsidR="00AC4529" w:rsidRPr="00D75C6E">
        <w:rPr>
          <w:szCs w:val="24"/>
        </w:rPr>
        <w:t xml:space="preserve"> – </w:t>
      </w:r>
      <w:r w:rsidR="00BA0ADB" w:rsidRPr="00D75C6E">
        <w:rPr>
          <w:szCs w:val="24"/>
        </w:rPr>
        <w:t xml:space="preserve">as noted in (Zhao et al., 2003). Bitter correlates with </w:t>
      </w:r>
      <w:r w:rsidR="00E30FC5" w:rsidRPr="00D75C6E">
        <w:rPr>
          <w:szCs w:val="24"/>
        </w:rPr>
        <w:t xml:space="preserve">the large </w:t>
      </w:r>
      <w:r w:rsidR="00BA0ADB" w:rsidRPr="00D75C6E">
        <w:rPr>
          <w:szCs w:val="24"/>
        </w:rPr>
        <w:t>GPCR family TAS2R</w:t>
      </w:r>
      <w:r w:rsidR="00AC4529" w:rsidRPr="00D75C6E">
        <w:rPr>
          <w:szCs w:val="24"/>
        </w:rPr>
        <w:t xml:space="preserve"> </w:t>
      </w:r>
      <w:r w:rsidR="00BA0ADB" w:rsidRPr="00D75C6E">
        <w:rPr>
          <w:szCs w:val="24"/>
        </w:rPr>
        <w:t>(</w:t>
      </w:r>
      <w:hyperlink r:id="rId8" w:history="1">
        <w:r w:rsidR="00BA0ADB" w:rsidRPr="00D75C6E">
          <w:rPr>
            <w:rStyle w:val="Hyperlink"/>
            <w:color w:val="auto"/>
            <w:szCs w:val="24"/>
            <w:u w:val="none"/>
          </w:rPr>
          <w:t>https://www.genecards.org/</w:t>
        </w:r>
      </w:hyperlink>
      <w:r w:rsidR="00BA0ADB" w:rsidRPr="00D75C6E">
        <w:rPr>
          <w:szCs w:val="24"/>
        </w:rPr>
        <w:t>)</w:t>
      </w:r>
      <w:r w:rsidR="00AC4529" w:rsidRPr="00D75C6E">
        <w:rPr>
          <w:szCs w:val="24"/>
        </w:rPr>
        <w:t xml:space="preserve"> which clusters around 35,000 (</w:t>
      </w:r>
      <w:r w:rsidR="00BA0ADB" w:rsidRPr="00D75C6E">
        <w:rPr>
          <w:szCs w:val="24"/>
        </w:rPr>
        <w:t>overall correlations are too numerous to detail here</w:t>
      </w:r>
      <w:r w:rsidR="00AC4529" w:rsidRPr="00D75C6E">
        <w:rPr>
          <w:szCs w:val="24"/>
        </w:rPr>
        <w:t>)</w:t>
      </w:r>
      <w:r w:rsidR="00BA0ADB" w:rsidRPr="00D75C6E">
        <w:rPr>
          <w:szCs w:val="24"/>
        </w:rPr>
        <w:t>.</w:t>
      </w:r>
    </w:p>
    <w:p w:rsidR="007B3337" w:rsidRPr="00D75C6E" w:rsidRDefault="0072164B" w:rsidP="00E46969">
      <w:pPr>
        <w:pStyle w:val="BodyText"/>
        <w:spacing w:line="276" w:lineRule="auto"/>
        <w:jc w:val="left"/>
        <w:rPr>
          <w:szCs w:val="24"/>
        </w:rPr>
      </w:pPr>
      <w:r w:rsidRPr="00D75C6E">
        <w:rPr>
          <w:szCs w:val="24"/>
        </w:rPr>
        <w:tab/>
        <w:t xml:space="preserve">Lemon and Katz (2007) </w:t>
      </w:r>
      <w:r w:rsidR="00E84280" w:rsidRPr="00D75C6E">
        <w:rPr>
          <w:szCs w:val="24"/>
        </w:rPr>
        <w:t>dispute</w:t>
      </w:r>
      <w:r w:rsidRPr="00D75C6E">
        <w:rPr>
          <w:szCs w:val="24"/>
        </w:rPr>
        <w:t xml:space="preserve"> protein-taste correlations, for T1R3 detects both </w:t>
      </w:r>
      <w:r w:rsidR="00E84280" w:rsidRPr="00D75C6E">
        <w:rPr>
          <w:szCs w:val="24"/>
        </w:rPr>
        <w:t xml:space="preserve">savory and </w:t>
      </w:r>
      <w:r w:rsidR="00407F14" w:rsidRPr="00D75C6E">
        <w:rPr>
          <w:szCs w:val="24"/>
        </w:rPr>
        <w:t xml:space="preserve">sweet, </w:t>
      </w:r>
      <w:r w:rsidRPr="00D75C6E">
        <w:rPr>
          <w:szCs w:val="24"/>
        </w:rPr>
        <w:t xml:space="preserve">and </w:t>
      </w:r>
      <w:r w:rsidRPr="00D75C6E">
        <w:rPr>
          <w:noProof/>
          <w:szCs w:val="24"/>
        </w:rPr>
        <w:t>both are detected by several proteins</w:t>
      </w:r>
      <w:r w:rsidRPr="00D75C6E">
        <w:rPr>
          <w:szCs w:val="24"/>
        </w:rPr>
        <w:t xml:space="preserve">. </w:t>
      </w:r>
      <w:r w:rsidR="000B53F7" w:rsidRPr="00D75C6E">
        <w:rPr>
          <w:noProof/>
          <w:szCs w:val="24"/>
        </w:rPr>
        <w:t>Yet,</w:t>
      </w:r>
      <w:r w:rsidRPr="00D75C6E">
        <w:rPr>
          <w:noProof/>
          <w:szCs w:val="24"/>
        </w:rPr>
        <w:t xml:space="preserve"> as</w:t>
      </w:r>
      <w:r w:rsidRPr="00D75C6E">
        <w:rPr>
          <w:szCs w:val="24"/>
        </w:rPr>
        <w:t xml:space="preserve"> it turns out, this is just due to both </w:t>
      </w:r>
      <w:r w:rsidRPr="00D75C6E">
        <w:rPr>
          <w:noProof/>
          <w:szCs w:val="24"/>
        </w:rPr>
        <w:t>being detected</w:t>
      </w:r>
      <w:r w:rsidRPr="00D75C6E">
        <w:rPr>
          <w:szCs w:val="24"/>
        </w:rPr>
        <w:t xml:space="preserve"> by the different complexes of several components above. So correlations do </w:t>
      </w:r>
      <w:r w:rsidR="007F74BB" w:rsidRPr="00D75C6E">
        <w:rPr>
          <w:szCs w:val="24"/>
        </w:rPr>
        <w:t>hold</w:t>
      </w:r>
      <w:r w:rsidRPr="00D75C6E">
        <w:rPr>
          <w:szCs w:val="24"/>
        </w:rPr>
        <w:t>.</w:t>
      </w:r>
      <w:r w:rsidR="00387D31" w:rsidRPr="00D75C6E">
        <w:rPr>
          <w:szCs w:val="24"/>
        </w:rPr>
        <w:t xml:space="preserve"> </w:t>
      </w:r>
    </w:p>
    <w:p w:rsidR="0084583D" w:rsidRPr="00D75C6E" w:rsidRDefault="0084583D" w:rsidP="00E46969">
      <w:pPr>
        <w:pStyle w:val="BodyText"/>
        <w:spacing w:line="276" w:lineRule="auto"/>
        <w:jc w:val="left"/>
        <w:rPr>
          <w:szCs w:val="24"/>
        </w:rPr>
      </w:pPr>
      <w:r w:rsidRPr="00D75C6E">
        <w:rPr>
          <w:szCs w:val="24"/>
        </w:rPr>
        <w:tab/>
      </w:r>
      <w:r w:rsidR="0020605B" w:rsidRPr="00D75C6E">
        <w:rPr>
          <w:szCs w:val="24"/>
        </w:rPr>
        <w:t>Note that w</w:t>
      </w:r>
      <w:r w:rsidRPr="00D75C6E">
        <w:rPr>
          <w:szCs w:val="24"/>
        </w:rPr>
        <w:t xml:space="preserve">hile many </w:t>
      </w:r>
      <w:r w:rsidR="00335366" w:rsidRPr="00D75C6E">
        <w:rPr>
          <w:szCs w:val="24"/>
        </w:rPr>
        <w:t xml:space="preserve">TAS2Rs (aka </w:t>
      </w:r>
      <w:r w:rsidRPr="00D75C6E">
        <w:rPr>
          <w:szCs w:val="24"/>
        </w:rPr>
        <w:t>T2Rs</w:t>
      </w:r>
      <w:r w:rsidR="00335366" w:rsidRPr="00D75C6E">
        <w:rPr>
          <w:szCs w:val="24"/>
        </w:rPr>
        <w:t>)</w:t>
      </w:r>
      <w:r w:rsidRPr="00D75C6E">
        <w:rPr>
          <w:szCs w:val="24"/>
        </w:rPr>
        <w:t xml:space="preserve"> exist, </w:t>
      </w:r>
      <w:r w:rsidR="007B3337" w:rsidRPr="00D75C6E">
        <w:rPr>
          <w:szCs w:val="24"/>
        </w:rPr>
        <w:t>t</w:t>
      </w:r>
      <w:r w:rsidRPr="00D75C6E">
        <w:rPr>
          <w:szCs w:val="24"/>
        </w:rPr>
        <w:t>hey have very similar masses that correlate with different bitter compounds (e.g., coffee, quinine, kale, grapefruit</w:t>
      </w:r>
      <w:r w:rsidR="001847B4" w:rsidRPr="00D75C6E">
        <w:rPr>
          <w:szCs w:val="24"/>
        </w:rPr>
        <w:t xml:space="preserve">, </w:t>
      </w:r>
      <w:r w:rsidR="001847B4" w:rsidRPr="00D75C6E">
        <w:rPr>
          <w:noProof/>
          <w:szCs w:val="24"/>
        </w:rPr>
        <w:t>tu</w:t>
      </w:r>
      <w:r w:rsidR="007A6593" w:rsidRPr="00D75C6E">
        <w:rPr>
          <w:noProof/>
          <w:szCs w:val="24"/>
        </w:rPr>
        <w:t>r</w:t>
      </w:r>
      <w:r w:rsidR="001847B4" w:rsidRPr="00D75C6E">
        <w:rPr>
          <w:noProof/>
          <w:szCs w:val="24"/>
        </w:rPr>
        <w:t>meric</w:t>
      </w:r>
      <w:r w:rsidRPr="00D75C6E">
        <w:rPr>
          <w:szCs w:val="24"/>
        </w:rPr>
        <w:t xml:space="preserve">). </w:t>
      </w:r>
      <w:r w:rsidR="007B3337" w:rsidRPr="00D75C6E">
        <w:rPr>
          <w:szCs w:val="24"/>
        </w:rPr>
        <w:t xml:space="preserve">Several </w:t>
      </w:r>
      <w:r w:rsidR="009347D7" w:rsidRPr="00D75C6E">
        <w:rPr>
          <w:szCs w:val="24"/>
        </w:rPr>
        <w:t xml:space="preserve">T2Rs </w:t>
      </w:r>
      <w:r w:rsidR="007B3337" w:rsidRPr="00D75C6E">
        <w:rPr>
          <w:szCs w:val="24"/>
        </w:rPr>
        <w:t xml:space="preserve">can coexist in one taste-detector cell. </w:t>
      </w:r>
      <w:r w:rsidR="009347D7" w:rsidRPr="00D75C6E">
        <w:rPr>
          <w:szCs w:val="24"/>
        </w:rPr>
        <w:t>They also</w:t>
      </w:r>
      <w:r w:rsidRPr="00D75C6E">
        <w:rPr>
          <w:szCs w:val="24"/>
        </w:rPr>
        <w:t xml:space="preserve"> exist in immunological, digestive and other systems (</w:t>
      </w:r>
      <w:r w:rsidR="007E4FE0" w:rsidRPr="00D75C6E">
        <w:rPr>
          <w:szCs w:val="24"/>
        </w:rPr>
        <w:t>for</w:t>
      </w:r>
      <w:r w:rsidRPr="00D75C6E">
        <w:rPr>
          <w:szCs w:val="24"/>
        </w:rPr>
        <w:t xml:space="preserve"> which the compounds detected by T2Rs are instrumental). But only in sensory pathways do T2Rs contribute to the </w:t>
      </w:r>
      <w:r w:rsidR="00E02D16" w:rsidRPr="00D75C6E">
        <w:rPr>
          <w:szCs w:val="24"/>
        </w:rPr>
        <w:t xml:space="preserve">subjective </w:t>
      </w:r>
      <w:r w:rsidRPr="00D75C6E">
        <w:rPr>
          <w:szCs w:val="24"/>
        </w:rPr>
        <w:t>mind</w:t>
      </w:r>
      <w:r w:rsidR="00907F81" w:rsidRPr="00D75C6E">
        <w:rPr>
          <w:szCs w:val="24"/>
        </w:rPr>
        <w:t>’</w:t>
      </w:r>
      <w:r w:rsidRPr="00D75C6E">
        <w:rPr>
          <w:szCs w:val="24"/>
        </w:rPr>
        <w:t xml:space="preserve">s unified </w:t>
      </w:r>
      <w:r w:rsidRPr="00D75C6E">
        <w:rPr>
          <w:noProof/>
          <w:szCs w:val="24"/>
        </w:rPr>
        <w:t>sensory</w:t>
      </w:r>
      <w:r w:rsidRPr="00D75C6E">
        <w:rPr>
          <w:szCs w:val="24"/>
        </w:rPr>
        <w:t xml:space="preserve"> experience.</w:t>
      </w:r>
      <w:r w:rsidR="007B3337" w:rsidRPr="00D75C6E">
        <w:rPr>
          <w:szCs w:val="24"/>
        </w:rPr>
        <w:t xml:space="preserve"> </w:t>
      </w:r>
    </w:p>
    <w:p w:rsidR="009C0E0F" w:rsidRPr="00D75C6E" w:rsidRDefault="0084583D" w:rsidP="00E46969">
      <w:pPr>
        <w:pStyle w:val="BodyText"/>
        <w:spacing w:line="276" w:lineRule="auto"/>
        <w:jc w:val="left"/>
        <w:rPr>
          <w:szCs w:val="24"/>
        </w:rPr>
      </w:pPr>
      <w:r w:rsidRPr="00D75C6E">
        <w:rPr>
          <w:szCs w:val="24"/>
        </w:rPr>
        <w:tab/>
      </w:r>
      <w:r w:rsidR="00892716" w:rsidRPr="00D75C6E">
        <w:rPr>
          <w:szCs w:val="24"/>
        </w:rPr>
        <w:t xml:space="preserve">The correlations above exist peripherally. </w:t>
      </w:r>
      <w:r w:rsidR="00892716" w:rsidRPr="00D75C6E">
        <w:rPr>
          <w:noProof/>
          <w:szCs w:val="24"/>
        </w:rPr>
        <w:t>Yet</w:t>
      </w:r>
      <w:r w:rsidR="00892716" w:rsidRPr="00D75C6E">
        <w:rPr>
          <w:szCs w:val="24"/>
        </w:rPr>
        <w:t xml:space="preserve"> </w:t>
      </w:r>
      <w:r w:rsidRPr="00D75C6E">
        <w:rPr>
          <w:szCs w:val="24"/>
        </w:rPr>
        <w:t>T2Rs have also been found in the brain stem, cerebellum, nucleus accumbens, and c</w:t>
      </w:r>
      <w:r w:rsidR="00E716F2" w:rsidRPr="00D75C6E">
        <w:rPr>
          <w:szCs w:val="24"/>
        </w:rPr>
        <w:t>ortex (Singh et al., 2011). These</w:t>
      </w:r>
      <w:r w:rsidRPr="00D75C6E">
        <w:rPr>
          <w:szCs w:val="24"/>
        </w:rPr>
        <w:t xml:space="preserve"> </w:t>
      </w:r>
      <w:r w:rsidR="00731ECD" w:rsidRPr="00D75C6E">
        <w:rPr>
          <w:szCs w:val="24"/>
        </w:rPr>
        <w:t xml:space="preserve">brain </w:t>
      </w:r>
      <w:r w:rsidR="002D33EA" w:rsidRPr="00D75C6E">
        <w:rPr>
          <w:szCs w:val="24"/>
        </w:rPr>
        <w:t xml:space="preserve">sites </w:t>
      </w:r>
      <w:r w:rsidRPr="00D75C6E">
        <w:rPr>
          <w:szCs w:val="24"/>
        </w:rPr>
        <w:t>deal with early sensory processing, sensory aversion, m</w:t>
      </w:r>
      <w:r w:rsidR="002D33EA" w:rsidRPr="00D75C6E">
        <w:rPr>
          <w:szCs w:val="24"/>
        </w:rPr>
        <w:t>emory, and recognition. So these</w:t>
      </w:r>
      <w:r w:rsidRPr="00D75C6E">
        <w:rPr>
          <w:szCs w:val="24"/>
        </w:rPr>
        <w:t xml:space="preserve"> GPCRs operate at </w:t>
      </w:r>
      <w:r w:rsidRPr="00D75C6E">
        <w:rPr>
          <w:szCs w:val="24"/>
        </w:rPr>
        <w:lastRenderedPageBreak/>
        <w:t xml:space="preserve">various levels in the taste pathway. </w:t>
      </w:r>
      <w:r w:rsidR="00AF0BEC" w:rsidRPr="00D75C6E">
        <w:rPr>
          <w:szCs w:val="24"/>
        </w:rPr>
        <w:t>P</w:t>
      </w:r>
      <w:r w:rsidRPr="00D75C6E">
        <w:rPr>
          <w:szCs w:val="24"/>
        </w:rPr>
        <w:t xml:space="preserve">eripheral T2Rs help </w:t>
      </w:r>
      <w:r w:rsidRPr="00D75C6E">
        <w:rPr>
          <w:noProof/>
          <w:szCs w:val="24"/>
        </w:rPr>
        <w:t>activate</w:t>
      </w:r>
      <w:r w:rsidRPr="00D75C6E">
        <w:rPr>
          <w:szCs w:val="24"/>
        </w:rPr>
        <w:t xml:space="preserve"> cells higher in the </w:t>
      </w:r>
      <w:r w:rsidRPr="00D75C6E">
        <w:rPr>
          <w:noProof/>
          <w:szCs w:val="24"/>
        </w:rPr>
        <w:t>pathway</w:t>
      </w:r>
      <w:r w:rsidRPr="00D75C6E">
        <w:rPr>
          <w:szCs w:val="24"/>
        </w:rPr>
        <w:t xml:space="preserve">, and the latter in turn help activate their </w:t>
      </w:r>
      <w:r w:rsidRPr="00D75C6E">
        <w:rPr>
          <w:noProof/>
          <w:szCs w:val="24"/>
        </w:rPr>
        <w:t>own</w:t>
      </w:r>
      <w:r w:rsidRPr="00D75C6E">
        <w:rPr>
          <w:szCs w:val="24"/>
        </w:rPr>
        <w:t xml:space="preserve"> T2Rs.</w:t>
      </w:r>
    </w:p>
    <w:p w:rsidR="00AB6A67" w:rsidRPr="00D75C6E" w:rsidRDefault="009C0E0F" w:rsidP="00E46969">
      <w:pPr>
        <w:pStyle w:val="BodyText"/>
        <w:spacing w:line="276" w:lineRule="auto"/>
        <w:jc w:val="left"/>
        <w:rPr>
          <w:szCs w:val="24"/>
        </w:rPr>
      </w:pPr>
      <w:r w:rsidRPr="00D75C6E">
        <w:rPr>
          <w:szCs w:val="24"/>
        </w:rPr>
        <w:tab/>
      </w:r>
      <w:r w:rsidRPr="00D75C6E">
        <w:rPr>
          <w:i/>
          <w:iCs/>
          <w:szCs w:val="24"/>
        </w:rPr>
        <w:t>Temperatures:</w:t>
      </w:r>
      <w:r w:rsidRPr="00D75C6E">
        <w:rPr>
          <w:szCs w:val="24"/>
        </w:rPr>
        <w:t xml:space="preserve"> Temperatures correlate with TRP channels</w:t>
      </w:r>
      <w:r w:rsidR="009B4A2D" w:rsidRPr="00D75C6E">
        <w:rPr>
          <w:szCs w:val="24"/>
        </w:rPr>
        <w:t xml:space="preserve"> (Wang and Siemens, 2015)</w:t>
      </w:r>
      <w:r w:rsidR="00BD0065" w:rsidRPr="00D75C6E">
        <w:rPr>
          <w:szCs w:val="24"/>
        </w:rPr>
        <w:t>. These include</w:t>
      </w:r>
      <w:r w:rsidRPr="00D75C6E">
        <w:rPr>
          <w:szCs w:val="24"/>
        </w:rPr>
        <w:t xml:space="preserve"> TRPM8 for cold (127,685), TRPV3 for warm (90,636)</w:t>
      </w:r>
      <w:r w:rsidR="00016D89" w:rsidRPr="00D75C6E">
        <w:rPr>
          <w:szCs w:val="24"/>
        </w:rPr>
        <w:t>,</w:t>
      </w:r>
      <w:r w:rsidRPr="00D75C6E">
        <w:rPr>
          <w:szCs w:val="24"/>
        </w:rPr>
        <w:t xml:space="preserve"> </w:t>
      </w:r>
      <w:r w:rsidR="00016D89" w:rsidRPr="00D75C6E">
        <w:rPr>
          <w:szCs w:val="24"/>
        </w:rPr>
        <w:t>a</w:t>
      </w:r>
      <w:r w:rsidR="006B2685" w:rsidRPr="00D75C6E">
        <w:rPr>
          <w:szCs w:val="24"/>
        </w:rPr>
        <w:t xml:space="preserve">nd </w:t>
      </w:r>
      <w:r w:rsidRPr="00D75C6E">
        <w:rPr>
          <w:szCs w:val="24"/>
        </w:rPr>
        <w:t xml:space="preserve">TRPV1 for hot (94,956). The chloride channel ANO1 (114,078) </w:t>
      </w:r>
      <w:r w:rsidR="00B84F67" w:rsidRPr="00D75C6E">
        <w:rPr>
          <w:szCs w:val="24"/>
        </w:rPr>
        <w:t>may also occupy</w:t>
      </w:r>
      <w:r w:rsidRPr="00D75C6E">
        <w:rPr>
          <w:szCs w:val="24"/>
        </w:rPr>
        <w:t xml:space="preserve"> the </w:t>
      </w:r>
      <w:r w:rsidRPr="00D75C6E">
        <w:rPr>
          <w:noProof/>
          <w:szCs w:val="24"/>
        </w:rPr>
        <w:t>hot</w:t>
      </w:r>
      <w:r w:rsidRPr="00D75C6E">
        <w:rPr>
          <w:szCs w:val="24"/>
        </w:rPr>
        <w:t xml:space="preserve"> range. Interestingly, the ANO1 and TRPV1 </w:t>
      </w:r>
      <w:r w:rsidRPr="00D75C6E">
        <w:rPr>
          <w:noProof/>
          <w:szCs w:val="24"/>
        </w:rPr>
        <w:t>hot</w:t>
      </w:r>
      <w:r w:rsidRPr="00D75C6E">
        <w:rPr>
          <w:szCs w:val="24"/>
        </w:rPr>
        <w:t xml:space="preserve"> detectors have </w:t>
      </w:r>
      <w:r w:rsidR="004D2800" w:rsidRPr="00D75C6E">
        <w:rPr>
          <w:noProof/>
          <w:szCs w:val="24"/>
        </w:rPr>
        <w:t>rather</w:t>
      </w:r>
      <w:r w:rsidR="004D2800" w:rsidRPr="00D75C6E">
        <w:rPr>
          <w:szCs w:val="24"/>
        </w:rPr>
        <w:t xml:space="preserve"> </w:t>
      </w:r>
      <w:r w:rsidRPr="00D75C6E">
        <w:rPr>
          <w:szCs w:val="24"/>
        </w:rPr>
        <w:t xml:space="preserve">similar masses, despite being </w:t>
      </w:r>
      <w:r w:rsidR="00910442" w:rsidRPr="00D75C6E">
        <w:rPr>
          <w:noProof/>
          <w:szCs w:val="24"/>
        </w:rPr>
        <w:t>quite</w:t>
      </w:r>
      <w:r w:rsidR="00910442" w:rsidRPr="00D75C6E">
        <w:rPr>
          <w:szCs w:val="24"/>
        </w:rPr>
        <w:t xml:space="preserve"> </w:t>
      </w:r>
      <w:r w:rsidRPr="00D75C6E">
        <w:rPr>
          <w:szCs w:val="24"/>
        </w:rPr>
        <w:t xml:space="preserve">different </w:t>
      </w:r>
      <w:r w:rsidR="009A312D" w:rsidRPr="00D75C6E">
        <w:rPr>
          <w:szCs w:val="24"/>
        </w:rPr>
        <w:t xml:space="preserve">TRP </w:t>
      </w:r>
      <w:r w:rsidRPr="00D75C6E">
        <w:rPr>
          <w:szCs w:val="24"/>
        </w:rPr>
        <w:t>channels. Note that TRPV1 also detects hot peppers, burns, and other inflammations</w:t>
      </w:r>
      <w:r w:rsidR="00182F7A" w:rsidRPr="00D75C6E">
        <w:rPr>
          <w:szCs w:val="24"/>
        </w:rPr>
        <w:t xml:space="preserve"> – </w:t>
      </w:r>
      <w:r w:rsidRPr="00D75C6E">
        <w:rPr>
          <w:szCs w:val="24"/>
        </w:rPr>
        <w:t>all involving burning sensation</w:t>
      </w:r>
      <w:r w:rsidR="00F042FC" w:rsidRPr="00D75C6E">
        <w:rPr>
          <w:szCs w:val="24"/>
        </w:rPr>
        <w:t>s</w:t>
      </w:r>
      <w:r w:rsidRPr="00D75C6E">
        <w:rPr>
          <w:szCs w:val="24"/>
        </w:rPr>
        <w:t>.</w:t>
      </w:r>
    </w:p>
    <w:p w:rsidR="007D19BA" w:rsidRPr="00D75C6E" w:rsidRDefault="005346C6" w:rsidP="00E46969">
      <w:pPr>
        <w:pStyle w:val="BodyText"/>
        <w:spacing w:line="276" w:lineRule="auto"/>
        <w:jc w:val="left"/>
        <w:rPr>
          <w:szCs w:val="24"/>
        </w:rPr>
      </w:pPr>
      <w:r w:rsidRPr="00D75C6E">
        <w:rPr>
          <w:szCs w:val="24"/>
        </w:rPr>
        <w:tab/>
        <w:t>TRPM8</w:t>
      </w:r>
      <w:r w:rsidR="0019107D" w:rsidRPr="00D75C6E">
        <w:rPr>
          <w:szCs w:val="24"/>
        </w:rPr>
        <w:t xml:space="preserve"> </w:t>
      </w:r>
      <w:r w:rsidR="00587058" w:rsidRPr="00D75C6E">
        <w:rPr>
          <w:szCs w:val="24"/>
        </w:rPr>
        <w:t>exists</w:t>
      </w:r>
      <w:r w:rsidRPr="00D75C6E">
        <w:rPr>
          <w:szCs w:val="24"/>
        </w:rPr>
        <w:t xml:space="preserve"> </w:t>
      </w:r>
      <w:r w:rsidR="00016D89" w:rsidRPr="00D75C6E">
        <w:rPr>
          <w:szCs w:val="24"/>
        </w:rPr>
        <w:t xml:space="preserve">peripherally and </w:t>
      </w:r>
      <w:r w:rsidRPr="00D75C6E">
        <w:rPr>
          <w:szCs w:val="24"/>
        </w:rPr>
        <w:t xml:space="preserve">in the </w:t>
      </w:r>
      <w:r w:rsidRPr="00D75C6E">
        <w:rPr>
          <w:noProof/>
          <w:szCs w:val="24"/>
        </w:rPr>
        <w:t>spinothalamocortical</w:t>
      </w:r>
      <w:r w:rsidRPr="00D75C6E">
        <w:rPr>
          <w:szCs w:val="24"/>
        </w:rPr>
        <w:t xml:space="preserve"> pathway which relays pain and temperature responses from the periphery </w:t>
      </w:r>
      <w:r w:rsidR="000A2915" w:rsidRPr="00D75C6E">
        <w:rPr>
          <w:szCs w:val="24"/>
        </w:rPr>
        <w:t xml:space="preserve">to </w:t>
      </w:r>
      <w:r w:rsidRPr="00D75C6E">
        <w:rPr>
          <w:szCs w:val="24"/>
        </w:rPr>
        <w:t>the cortex. It is also found in the hypothalamus, which regulates body temperature, and the amygdala, a limbic, emotional area (Su et al., 2004).</w:t>
      </w:r>
      <w:r w:rsidR="004B3328" w:rsidRPr="00D75C6E">
        <w:rPr>
          <w:szCs w:val="24"/>
        </w:rPr>
        <w:t xml:space="preserve"> </w:t>
      </w:r>
    </w:p>
    <w:p w:rsidR="00F43435" w:rsidRPr="00D75C6E" w:rsidRDefault="005346C6" w:rsidP="00D75C6E">
      <w:pPr>
        <w:pStyle w:val="BodyText"/>
        <w:spacing w:line="276" w:lineRule="auto"/>
        <w:jc w:val="left"/>
        <w:rPr>
          <w:b/>
          <w:szCs w:val="24"/>
        </w:rPr>
      </w:pPr>
      <w:r w:rsidRPr="00D75C6E">
        <w:rPr>
          <w:szCs w:val="24"/>
        </w:rPr>
        <w:tab/>
      </w:r>
      <w:r w:rsidRPr="00D75C6E">
        <w:rPr>
          <w:i/>
          <w:iCs/>
          <w:szCs w:val="24"/>
        </w:rPr>
        <w:t>Pains:</w:t>
      </w:r>
      <w:r w:rsidR="00B03AF5" w:rsidRPr="00D75C6E">
        <w:rPr>
          <w:szCs w:val="24"/>
        </w:rPr>
        <w:t xml:space="preserve"> </w:t>
      </w:r>
      <w:r w:rsidR="00DA6603" w:rsidRPr="00D75C6E">
        <w:rPr>
          <w:szCs w:val="24"/>
        </w:rPr>
        <w:t>N</w:t>
      </w:r>
      <w:r w:rsidR="007D19BA" w:rsidRPr="00D75C6E">
        <w:rPr>
          <w:szCs w:val="24"/>
        </w:rPr>
        <w:t xml:space="preserve">ausea </w:t>
      </w:r>
      <w:r w:rsidR="00DA6603" w:rsidRPr="00D75C6E">
        <w:rPr>
          <w:szCs w:val="24"/>
        </w:rPr>
        <w:t>may correlate</w:t>
      </w:r>
      <w:r w:rsidR="007D19BA" w:rsidRPr="00D75C6E">
        <w:rPr>
          <w:szCs w:val="24"/>
        </w:rPr>
        <w:t xml:space="preserve"> with the 5-HT3 (55,280) ion-channel receptor. </w:t>
      </w:r>
      <w:r w:rsidRPr="00D75C6E">
        <w:rPr>
          <w:szCs w:val="24"/>
        </w:rPr>
        <w:t xml:space="preserve">Painful pressure </w:t>
      </w:r>
      <w:r w:rsidR="00AC5443" w:rsidRPr="00D75C6E">
        <w:rPr>
          <w:szCs w:val="24"/>
        </w:rPr>
        <w:t xml:space="preserve">(which may have degrees) </w:t>
      </w:r>
      <w:r w:rsidR="00BD0BE5" w:rsidRPr="00D75C6E">
        <w:rPr>
          <w:szCs w:val="24"/>
        </w:rPr>
        <w:t>correlates with p</w:t>
      </w:r>
      <w:r w:rsidRPr="00D75C6E">
        <w:rPr>
          <w:szCs w:val="24"/>
        </w:rPr>
        <w:t>otassium channels KCNC4 (69,767) and KCND3 (73,451). P</w:t>
      </w:r>
      <w:r w:rsidR="00BD0BE5" w:rsidRPr="00D75C6E">
        <w:rPr>
          <w:szCs w:val="24"/>
        </w:rPr>
        <w:t xml:space="preserve">ainful cold correlates with </w:t>
      </w:r>
      <w:r w:rsidRPr="00D75C6E">
        <w:rPr>
          <w:szCs w:val="24"/>
        </w:rPr>
        <w:t>TRP channel TRPA1 (127,501</w:t>
      </w:r>
      <w:r w:rsidRPr="00D75C6E">
        <w:rPr>
          <w:noProof/>
          <w:szCs w:val="24"/>
        </w:rPr>
        <w:t>),</w:t>
      </w:r>
      <w:r w:rsidRPr="00D75C6E">
        <w:rPr>
          <w:szCs w:val="24"/>
        </w:rPr>
        <w:t xml:space="preserve"> while burning pain correlates </w:t>
      </w:r>
      <w:r w:rsidR="00BD0BE5" w:rsidRPr="00D75C6E">
        <w:rPr>
          <w:szCs w:val="24"/>
        </w:rPr>
        <w:t>wi</w:t>
      </w:r>
      <w:r w:rsidRPr="00D75C6E">
        <w:rPr>
          <w:szCs w:val="24"/>
        </w:rPr>
        <w:t>th</w:t>
      </w:r>
      <w:r w:rsidR="002E1F93" w:rsidRPr="00D75C6E">
        <w:rPr>
          <w:szCs w:val="24"/>
        </w:rPr>
        <w:t xml:space="preserve"> </w:t>
      </w:r>
      <w:r w:rsidRPr="00D75C6E">
        <w:rPr>
          <w:szCs w:val="24"/>
        </w:rPr>
        <w:t xml:space="preserve">TRPV2 (85,981). </w:t>
      </w:r>
      <w:r w:rsidR="00BD0BE5" w:rsidRPr="00D75C6E">
        <w:rPr>
          <w:szCs w:val="24"/>
        </w:rPr>
        <w:t>B</w:t>
      </w:r>
      <w:r w:rsidR="002E1F93" w:rsidRPr="00D75C6E">
        <w:rPr>
          <w:szCs w:val="24"/>
        </w:rPr>
        <w:t xml:space="preserve">urning also </w:t>
      </w:r>
      <w:r w:rsidRPr="00D75C6E">
        <w:rPr>
          <w:szCs w:val="24"/>
        </w:rPr>
        <w:t>correlate</w:t>
      </w:r>
      <w:r w:rsidR="002E1F93" w:rsidRPr="00D75C6E">
        <w:rPr>
          <w:szCs w:val="24"/>
        </w:rPr>
        <w:t>s</w:t>
      </w:r>
      <w:r w:rsidRPr="00D75C6E">
        <w:rPr>
          <w:szCs w:val="24"/>
        </w:rPr>
        <w:t xml:space="preserve"> with TACR1</w:t>
      </w:r>
      <w:r w:rsidR="002E1F93" w:rsidRPr="00D75C6E">
        <w:rPr>
          <w:szCs w:val="24"/>
        </w:rPr>
        <w:t xml:space="preserve"> above (</w:t>
      </w:r>
      <w:r w:rsidRPr="00D75C6E">
        <w:rPr>
          <w:szCs w:val="24"/>
        </w:rPr>
        <w:t>a GPCR</w:t>
      </w:r>
      <w:r w:rsidR="00BD0BE5" w:rsidRPr="00D75C6E">
        <w:rPr>
          <w:szCs w:val="24"/>
        </w:rPr>
        <w:t>),</w:t>
      </w:r>
      <w:r w:rsidR="002E1F93" w:rsidRPr="00D75C6E">
        <w:rPr>
          <w:szCs w:val="24"/>
        </w:rPr>
        <w:t xml:space="preserve"> </w:t>
      </w:r>
      <w:r w:rsidR="00BD0BE5" w:rsidRPr="00D75C6E">
        <w:rPr>
          <w:szCs w:val="24"/>
        </w:rPr>
        <w:t xml:space="preserve">but </w:t>
      </w:r>
      <w:r w:rsidR="00977BCE" w:rsidRPr="00D75C6E">
        <w:rPr>
          <w:szCs w:val="24"/>
        </w:rPr>
        <w:t xml:space="preserve">there is no conflict, for </w:t>
      </w:r>
      <w:r w:rsidR="003C2227" w:rsidRPr="00D75C6E">
        <w:rPr>
          <w:szCs w:val="24"/>
        </w:rPr>
        <w:t>such</w:t>
      </w:r>
      <w:r w:rsidR="00977BCE" w:rsidRPr="00D75C6E">
        <w:rPr>
          <w:szCs w:val="24"/>
        </w:rPr>
        <w:t xml:space="preserve"> </w:t>
      </w:r>
      <w:r w:rsidR="00CD6C3D" w:rsidRPr="00D75C6E">
        <w:rPr>
          <w:szCs w:val="24"/>
        </w:rPr>
        <w:t xml:space="preserve">burning, inflammatory pain </w:t>
      </w:r>
      <w:r w:rsidR="002E1F93" w:rsidRPr="00D75C6E">
        <w:rPr>
          <w:szCs w:val="24"/>
        </w:rPr>
        <w:t>varies</w:t>
      </w:r>
      <w:r w:rsidR="00977BCE" w:rsidRPr="00D75C6E">
        <w:rPr>
          <w:szCs w:val="24"/>
        </w:rPr>
        <w:t xml:space="preserve"> in quality </w:t>
      </w:r>
      <w:r w:rsidR="00AC5443" w:rsidRPr="00D75C6E">
        <w:rPr>
          <w:szCs w:val="24"/>
        </w:rPr>
        <w:t xml:space="preserve">in </w:t>
      </w:r>
      <w:r w:rsidR="00BD0BE5" w:rsidRPr="00D75C6E">
        <w:rPr>
          <w:szCs w:val="24"/>
        </w:rPr>
        <w:t>different</w:t>
      </w:r>
      <w:r w:rsidR="00977BCE" w:rsidRPr="00D75C6E">
        <w:rPr>
          <w:szCs w:val="24"/>
        </w:rPr>
        <w:t xml:space="preserve"> tissue</w:t>
      </w:r>
      <w:r w:rsidR="00AC5443" w:rsidRPr="00D75C6E">
        <w:rPr>
          <w:szCs w:val="24"/>
        </w:rPr>
        <w:t>s</w:t>
      </w:r>
      <w:r w:rsidR="00977BCE" w:rsidRPr="00D75C6E">
        <w:rPr>
          <w:szCs w:val="24"/>
        </w:rPr>
        <w:t>.</w:t>
      </w:r>
      <w:r w:rsidR="007D19BA" w:rsidRPr="00D75C6E">
        <w:rPr>
          <w:szCs w:val="24"/>
        </w:rPr>
        <w:t xml:space="preserve"> </w:t>
      </w:r>
    </w:p>
    <w:p w:rsidR="005346C6" w:rsidRPr="00D75C6E" w:rsidRDefault="00A867F1" w:rsidP="00E46969">
      <w:pPr>
        <w:pStyle w:val="BodyText"/>
        <w:spacing w:line="276" w:lineRule="auto"/>
        <w:jc w:val="left"/>
        <w:rPr>
          <w:szCs w:val="24"/>
        </w:rPr>
      </w:pPr>
      <w:r w:rsidRPr="00D75C6E">
        <w:rPr>
          <w:szCs w:val="24"/>
        </w:rPr>
        <w:tab/>
        <w:t>While these correlations exist peripherally, t</w:t>
      </w:r>
      <w:r w:rsidR="005346C6" w:rsidRPr="00D75C6E">
        <w:rPr>
          <w:szCs w:val="24"/>
        </w:rPr>
        <w:t xml:space="preserve">he 5-HT3 nausea detector </w:t>
      </w:r>
      <w:r w:rsidRPr="00D75C6E">
        <w:rPr>
          <w:szCs w:val="24"/>
        </w:rPr>
        <w:t xml:space="preserve">also </w:t>
      </w:r>
      <w:r w:rsidR="005346C6" w:rsidRPr="00D75C6E">
        <w:rPr>
          <w:szCs w:val="24"/>
        </w:rPr>
        <w:t>exists in brainstem areas involved in vomiting</w:t>
      </w:r>
      <w:r w:rsidR="00863826" w:rsidRPr="00D75C6E">
        <w:rPr>
          <w:szCs w:val="24"/>
        </w:rPr>
        <w:t xml:space="preserve"> (</w:t>
      </w:r>
      <w:r w:rsidR="005346C6" w:rsidRPr="00D75C6E">
        <w:rPr>
          <w:szCs w:val="24"/>
        </w:rPr>
        <w:t xml:space="preserve">the vagal system, </w:t>
      </w:r>
      <w:r w:rsidR="005346C6" w:rsidRPr="00D75C6E">
        <w:rPr>
          <w:noProof/>
          <w:szCs w:val="24"/>
        </w:rPr>
        <w:t>postrema</w:t>
      </w:r>
      <w:r w:rsidR="005346C6" w:rsidRPr="00D75C6E">
        <w:rPr>
          <w:szCs w:val="24"/>
        </w:rPr>
        <w:t xml:space="preserve">, </w:t>
      </w:r>
      <w:r w:rsidR="006F3104" w:rsidRPr="00D75C6E">
        <w:rPr>
          <w:szCs w:val="24"/>
        </w:rPr>
        <w:t xml:space="preserve">and </w:t>
      </w:r>
      <w:r w:rsidR="005346C6" w:rsidRPr="00D75C6E">
        <w:rPr>
          <w:szCs w:val="24"/>
        </w:rPr>
        <w:t xml:space="preserve">nucleus </w:t>
      </w:r>
      <w:r w:rsidR="005346C6" w:rsidRPr="00D75C6E">
        <w:rPr>
          <w:noProof/>
          <w:szCs w:val="24"/>
        </w:rPr>
        <w:t>tractus</w:t>
      </w:r>
      <w:r w:rsidR="005346C6" w:rsidRPr="00D75C6E">
        <w:rPr>
          <w:szCs w:val="24"/>
        </w:rPr>
        <w:t xml:space="preserve"> </w:t>
      </w:r>
      <w:r w:rsidR="005346C6" w:rsidRPr="00D75C6E">
        <w:rPr>
          <w:noProof/>
          <w:szCs w:val="24"/>
        </w:rPr>
        <w:t>solitarius</w:t>
      </w:r>
      <w:r w:rsidR="00863826" w:rsidRPr="00D75C6E">
        <w:rPr>
          <w:szCs w:val="24"/>
        </w:rPr>
        <w:t>)</w:t>
      </w:r>
      <w:r w:rsidR="005346C6" w:rsidRPr="00D75C6E">
        <w:rPr>
          <w:szCs w:val="24"/>
        </w:rPr>
        <w:t xml:space="preserve">. It </w:t>
      </w:r>
      <w:r w:rsidR="005346C6" w:rsidRPr="00D75C6E">
        <w:rPr>
          <w:noProof/>
          <w:szCs w:val="24"/>
        </w:rPr>
        <w:t>also</w:t>
      </w:r>
      <w:r w:rsidR="005346C6" w:rsidRPr="00D75C6E">
        <w:rPr>
          <w:szCs w:val="24"/>
        </w:rPr>
        <w:t xml:space="preserve"> </w:t>
      </w:r>
      <w:r w:rsidR="005346C6" w:rsidRPr="00D75C6E">
        <w:rPr>
          <w:noProof/>
          <w:szCs w:val="24"/>
        </w:rPr>
        <w:t>exists</w:t>
      </w:r>
      <w:r w:rsidR="005346C6" w:rsidRPr="00D75C6E">
        <w:rPr>
          <w:szCs w:val="24"/>
        </w:rPr>
        <w:t xml:space="preserve"> </w:t>
      </w:r>
      <w:r w:rsidR="00732F82" w:rsidRPr="00D75C6E">
        <w:rPr>
          <w:szCs w:val="24"/>
        </w:rPr>
        <w:t xml:space="preserve">somewhat </w:t>
      </w:r>
      <w:r w:rsidR="005346C6" w:rsidRPr="00D75C6E">
        <w:rPr>
          <w:szCs w:val="24"/>
        </w:rPr>
        <w:t xml:space="preserve">in pain perception areas like the spinal dorsal horn, and limbic emotional </w:t>
      </w:r>
      <w:r w:rsidR="005346C6" w:rsidRPr="00D75C6E">
        <w:rPr>
          <w:noProof/>
          <w:szCs w:val="24"/>
        </w:rPr>
        <w:t>areas</w:t>
      </w:r>
      <w:r w:rsidR="005346C6" w:rsidRPr="00D75C6E">
        <w:rPr>
          <w:szCs w:val="24"/>
        </w:rPr>
        <w:t xml:space="preserve"> </w:t>
      </w:r>
      <w:r w:rsidR="003252DB" w:rsidRPr="00D75C6E">
        <w:rPr>
          <w:szCs w:val="24"/>
        </w:rPr>
        <w:t>like</w:t>
      </w:r>
      <w:r w:rsidR="005346C6" w:rsidRPr="00D75C6E">
        <w:rPr>
          <w:szCs w:val="24"/>
        </w:rPr>
        <w:t xml:space="preserve"> the hippocampus, amygdala, and prefrontal cortex (Koyama et al. 2017).</w:t>
      </w:r>
    </w:p>
    <w:p w:rsidR="005346C6" w:rsidRPr="00D75C6E" w:rsidRDefault="005346C6" w:rsidP="00E46969">
      <w:pPr>
        <w:pStyle w:val="BodyText"/>
        <w:spacing w:line="276" w:lineRule="auto"/>
        <w:jc w:val="left"/>
        <w:rPr>
          <w:szCs w:val="24"/>
        </w:rPr>
      </w:pPr>
      <w:r w:rsidRPr="00D75C6E">
        <w:rPr>
          <w:szCs w:val="24"/>
        </w:rPr>
        <w:tab/>
        <w:t xml:space="preserve">The KCNC4 painful-pressure detector has </w:t>
      </w:r>
      <w:r w:rsidRPr="00D75C6E">
        <w:rPr>
          <w:noProof/>
          <w:szCs w:val="24"/>
        </w:rPr>
        <w:t>been found</w:t>
      </w:r>
      <w:r w:rsidRPr="00D75C6E">
        <w:rPr>
          <w:szCs w:val="24"/>
        </w:rPr>
        <w:t xml:space="preserve"> in the thoracic spinal cord, brainstem nuclei, cortex, hippocampus, globus pallidus, and amygdala. The related KCND3 </w:t>
      </w:r>
      <w:r w:rsidRPr="00D75C6E">
        <w:rPr>
          <w:noProof/>
          <w:szCs w:val="24"/>
        </w:rPr>
        <w:t>detector</w:t>
      </w:r>
      <w:r w:rsidRPr="00D75C6E">
        <w:rPr>
          <w:szCs w:val="24"/>
        </w:rPr>
        <w:t xml:space="preserve"> </w:t>
      </w:r>
      <w:r w:rsidR="006524AE" w:rsidRPr="00D75C6E">
        <w:rPr>
          <w:szCs w:val="24"/>
        </w:rPr>
        <w:t>exists</w:t>
      </w:r>
      <w:r w:rsidRPr="00D75C6E">
        <w:rPr>
          <w:szCs w:val="24"/>
        </w:rPr>
        <w:t xml:space="preserve"> in the substantia nigra, hippocampus, retrosplenial cortex, </w:t>
      </w:r>
      <w:r w:rsidRPr="00D75C6E">
        <w:rPr>
          <w:noProof/>
          <w:szCs w:val="24"/>
        </w:rPr>
        <w:t>raphe</w:t>
      </w:r>
      <w:r w:rsidRPr="00D75C6E">
        <w:rPr>
          <w:szCs w:val="24"/>
        </w:rPr>
        <w:t xml:space="preserve">, and amygdala (Rudy et al., 1999; Brooke et al., 2004; Birnbaum et al., 2004; Su et al., 2004). </w:t>
      </w:r>
      <w:r w:rsidR="00BD0BE5" w:rsidRPr="00D75C6E">
        <w:rPr>
          <w:szCs w:val="24"/>
        </w:rPr>
        <w:t xml:space="preserve">All these areas </w:t>
      </w:r>
      <w:r w:rsidRPr="00D75C6E">
        <w:rPr>
          <w:szCs w:val="24"/>
        </w:rPr>
        <w:t>help proc</w:t>
      </w:r>
      <w:r w:rsidR="006524AE" w:rsidRPr="00D75C6E">
        <w:rPr>
          <w:szCs w:val="24"/>
        </w:rPr>
        <w:t>ess</w:t>
      </w:r>
      <w:r w:rsidRPr="00D75C6E">
        <w:rPr>
          <w:szCs w:val="24"/>
        </w:rPr>
        <w:t xml:space="preserve"> pain</w:t>
      </w:r>
      <w:r w:rsidR="006524AE" w:rsidRPr="00D75C6E">
        <w:rPr>
          <w:szCs w:val="24"/>
        </w:rPr>
        <w:t>,</w:t>
      </w:r>
      <w:r w:rsidRPr="00D75C6E">
        <w:rPr>
          <w:szCs w:val="24"/>
        </w:rPr>
        <w:t xml:space="preserve"> and </w:t>
      </w:r>
      <w:r w:rsidR="00874F7B" w:rsidRPr="00D75C6E">
        <w:rPr>
          <w:szCs w:val="24"/>
        </w:rPr>
        <w:t>help</w:t>
      </w:r>
      <w:r w:rsidR="006524AE" w:rsidRPr="00D75C6E">
        <w:rPr>
          <w:szCs w:val="24"/>
        </w:rPr>
        <w:t xml:space="preserve"> link</w:t>
      </w:r>
      <w:r w:rsidRPr="00D75C6E">
        <w:rPr>
          <w:szCs w:val="24"/>
        </w:rPr>
        <w:t xml:space="preserve"> pain to memory, aversion, emotion</w:t>
      </w:r>
      <w:r w:rsidR="00E105E1" w:rsidRPr="00D75C6E">
        <w:rPr>
          <w:szCs w:val="24"/>
        </w:rPr>
        <w:t>,</w:t>
      </w:r>
      <w:r w:rsidRPr="00D75C6E">
        <w:rPr>
          <w:szCs w:val="24"/>
        </w:rPr>
        <w:t xml:space="preserve"> and behavior.</w:t>
      </w:r>
    </w:p>
    <w:p w:rsidR="003C0F62" w:rsidRPr="00D75C6E" w:rsidRDefault="005346C6" w:rsidP="00E46969">
      <w:pPr>
        <w:pStyle w:val="BodyText"/>
        <w:spacing w:line="276" w:lineRule="auto"/>
        <w:jc w:val="left"/>
        <w:rPr>
          <w:szCs w:val="24"/>
        </w:rPr>
      </w:pPr>
      <w:r w:rsidRPr="00D75C6E">
        <w:rPr>
          <w:szCs w:val="24"/>
        </w:rPr>
        <w:tab/>
      </w:r>
      <w:r w:rsidRPr="00D75C6E">
        <w:rPr>
          <w:noProof/>
          <w:szCs w:val="24"/>
        </w:rPr>
        <w:t xml:space="preserve">The TACR1 inflammatory-pain detector </w:t>
      </w:r>
      <w:r w:rsidR="00AA47A4" w:rsidRPr="00D75C6E">
        <w:rPr>
          <w:noProof/>
          <w:szCs w:val="24"/>
        </w:rPr>
        <w:t>exists</w:t>
      </w:r>
      <w:r w:rsidRPr="00D75C6E">
        <w:rPr>
          <w:noProof/>
          <w:szCs w:val="24"/>
        </w:rPr>
        <w:t xml:space="preserve"> in brain areas dealing with pain and touch perception, and related areas dealing with autonomic control, motor control, stress response, sensory aversion</w:t>
      </w:r>
      <w:r w:rsidR="008C18A5" w:rsidRPr="00D75C6E">
        <w:rPr>
          <w:noProof/>
          <w:szCs w:val="24"/>
        </w:rPr>
        <w:t>,</w:t>
      </w:r>
      <w:r w:rsidRPr="00D75C6E">
        <w:rPr>
          <w:noProof/>
          <w:szCs w:val="24"/>
        </w:rPr>
        <w:t xml:space="preserve"> pain inhibition, and emotion</w:t>
      </w:r>
      <w:r w:rsidR="008C18A5" w:rsidRPr="00D75C6E">
        <w:rPr>
          <w:noProof/>
          <w:szCs w:val="24"/>
        </w:rPr>
        <w:t>. T</w:t>
      </w:r>
      <w:r w:rsidRPr="00D75C6E">
        <w:rPr>
          <w:noProof/>
          <w:szCs w:val="24"/>
        </w:rPr>
        <w:t xml:space="preserve">hese </w:t>
      </w:r>
      <w:r w:rsidR="008C18A5" w:rsidRPr="00D75C6E">
        <w:rPr>
          <w:noProof/>
          <w:szCs w:val="24"/>
        </w:rPr>
        <w:t xml:space="preserve">areas </w:t>
      </w:r>
      <w:r w:rsidRPr="00D75C6E">
        <w:rPr>
          <w:noProof/>
          <w:szCs w:val="24"/>
        </w:rPr>
        <w:t>include the putamen (Lai et al., 2008), locus coeruleus</w:t>
      </w:r>
      <w:r w:rsidR="008C18A5" w:rsidRPr="00D75C6E">
        <w:rPr>
          <w:noProof/>
          <w:szCs w:val="24"/>
        </w:rPr>
        <w:t>,</w:t>
      </w:r>
      <w:r w:rsidRPr="00D75C6E">
        <w:rPr>
          <w:noProof/>
          <w:szCs w:val="24"/>
        </w:rPr>
        <w:t xml:space="preserve"> and ventral striatum (Douglas and Leeman, 2011), the thalamus, </w:t>
      </w:r>
      <w:r w:rsidR="005C49F2" w:rsidRPr="00D75C6E">
        <w:rPr>
          <w:noProof/>
          <w:szCs w:val="24"/>
        </w:rPr>
        <w:t xml:space="preserve">amygdala, </w:t>
      </w:r>
      <w:r w:rsidRPr="00D75C6E">
        <w:rPr>
          <w:noProof/>
          <w:szCs w:val="24"/>
        </w:rPr>
        <w:t>hypothalamus, periaqueductal gray, substantia nigra and area postrema (Yip and Chahl, 2001).</w:t>
      </w:r>
      <w:r w:rsidRPr="00D75C6E">
        <w:rPr>
          <w:szCs w:val="24"/>
        </w:rPr>
        <w:t xml:space="preserve"> </w:t>
      </w:r>
      <w:r w:rsidR="0040625A" w:rsidRPr="00D75C6E">
        <w:rPr>
          <w:szCs w:val="24"/>
        </w:rPr>
        <w:t>T</w:t>
      </w:r>
      <w:r w:rsidRPr="00D75C6E">
        <w:rPr>
          <w:szCs w:val="24"/>
        </w:rPr>
        <w:t>his GPCR occurs across the brain in regular and truncated forms</w:t>
      </w:r>
      <w:r w:rsidR="00FD25C1" w:rsidRPr="00D75C6E">
        <w:rPr>
          <w:szCs w:val="24"/>
        </w:rPr>
        <w:t xml:space="preserve"> (Lai et al., 2008)</w:t>
      </w:r>
      <w:r w:rsidRPr="00D75C6E">
        <w:rPr>
          <w:szCs w:val="24"/>
        </w:rPr>
        <w:t xml:space="preserve">, </w:t>
      </w:r>
      <w:r w:rsidR="008C18A5" w:rsidRPr="00D75C6E">
        <w:rPr>
          <w:szCs w:val="24"/>
        </w:rPr>
        <w:t>arguably</w:t>
      </w:r>
      <w:r w:rsidRPr="00D75C6E">
        <w:rPr>
          <w:szCs w:val="24"/>
        </w:rPr>
        <w:t xml:space="preserve"> for different functions </w:t>
      </w:r>
      <w:r w:rsidR="0040625A" w:rsidRPr="00D75C6E">
        <w:rPr>
          <w:szCs w:val="24"/>
        </w:rPr>
        <w:t xml:space="preserve">(including nonsensory) </w:t>
      </w:r>
      <w:r w:rsidRPr="00D75C6E">
        <w:rPr>
          <w:szCs w:val="24"/>
        </w:rPr>
        <w:t>when bound to different proteins.</w:t>
      </w:r>
    </w:p>
    <w:p w:rsidR="006E1DB1" w:rsidRPr="00D75C6E" w:rsidRDefault="003C0F62" w:rsidP="00E46969">
      <w:pPr>
        <w:pStyle w:val="BodyText"/>
        <w:spacing w:line="276" w:lineRule="auto"/>
        <w:jc w:val="left"/>
        <w:rPr>
          <w:szCs w:val="24"/>
        </w:rPr>
      </w:pPr>
      <w:r w:rsidRPr="00D75C6E">
        <w:rPr>
          <w:szCs w:val="24"/>
        </w:rPr>
        <w:tab/>
      </w:r>
      <w:r w:rsidRPr="00D75C6E">
        <w:rPr>
          <w:i/>
          <w:iCs/>
          <w:szCs w:val="24"/>
        </w:rPr>
        <w:t>Odors:</w:t>
      </w:r>
      <w:r w:rsidRPr="00D75C6E">
        <w:rPr>
          <w:szCs w:val="24"/>
        </w:rPr>
        <w:t xml:space="preserve"> Hundreds of olfactory GPCRs correlate with myriad stimulants and their related </w:t>
      </w:r>
      <w:r w:rsidRPr="00D75C6E">
        <w:rPr>
          <w:noProof/>
          <w:szCs w:val="24"/>
        </w:rPr>
        <w:t>odors</w:t>
      </w:r>
      <w:r w:rsidRPr="00D75C6E">
        <w:rPr>
          <w:szCs w:val="24"/>
        </w:rPr>
        <w:t xml:space="preserve">. </w:t>
      </w:r>
      <w:r w:rsidR="00245C95" w:rsidRPr="00D75C6E">
        <w:rPr>
          <w:szCs w:val="24"/>
        </w:rPr>
        <w:t>The d</w:t>
      </w:r>
      <w:r w:rsidRPr="00D75C6E">
        <w:rPr>
          <w:szCs w:val="24"/>
        </w:rPr>
        <w:t xml:space="preserve">etails are unclear, yet one </w:t>
      </w:r>
      <w:r w:rsidRPr="00D75C6E">
        <w:rPr>
          <w:noProof/>
          <w:szCs w:val="24"/>
        </w:rPr>
        <w:t>odor</w:t>
      </w:r>
      <w:r w:rsidRPr="00D75C6E">
        <w:rPr>
          <w:szCs w:val="24"/>
        </w:rPr>
        <w:t xml:space="preserve"> often correlates with several GPCRs, and one GPCR </w:t>
      </w:r>
      <w:r w:rsidRPr="00D75C6E">
        <w:rPr>
          <w:noProof/>
          <w:szCs w:val="24"/>
        </w:rPr>
        <w:t>often</w:t>
      </w:r>
      <w:r w:rsidRPr="00D75C6E">
        <w:rPr>
          <w:szCs w:val="24"/>
        </w:rPr>
        <w:t xml:space="preserve"> correlates with several </w:t>
      </w:r>
      <w:r w:rsidRPr="00D75C6E">
        <w:rPr>
          <w:noProof/>
          <w:szCs w:val="24"/>
        </w:rPr>
        <w:t>odors</w:t>
      </w:r>
      <w:r w:rsidR="003B11A1" w:rsidRPr="00D75C6E">
        <w:rPr>
          <w:szCs w:val="24"/>
        </w:rPr>
        <w:t xml:space="preserve">. </w:t>
      </w:r>
      <w:r w:rsidRPr="00D75C6E">
        <w:rPr>
          <w:szCs w:val="24"/>
        </w:rPr>
        <w:t xml:space="preserve">Still, tight correlations between GPCRs and odors are </w:t>
      </w:r>
      <w:r w:rsidRPr="00D75C6E">
        <w:rPr>
          <w:noProof/>
          <w:szCs w:val="24"/>
        </w:rPr>
        <w:t>quite</w:t>
      </w:r>
      <w:r w:rsidRPr="00D75C6E">
        <w:rPr>
          <w:szCs w:val="24"/>
        </w:rPr>
        <w:t xml:space="preserve"> possible. To start with, </w:t>
      </w:r>
      <w:r w:rsidRPr="00D75C6E">
        <w:rPr>
          <w:noProof/>
          <w:szCs w:val="24"/>
        </w:rPr>
        <w:t>odors</w:t>
      </w:r>
      <w:r w:rsidRPr="00D75C6E">
        <w:rPr>
          <w:szCs w:val="24"/>
        </w:rPr>
        <w:t xml:space="preserve"> like </w:t>
      </w:r>
      <w:r w:rsidR="006258AF" w:rsidRPr="00D75C6E">
        <w:rPr>
          <w:szCs w:val="24"/>
        </w:rPr>
        <w:t xml:space="preserve">lime or </w:t>
      </w:r>
      <w:r w:rsidRPr="00D75C6E">
        <w:rPr>
          <w:szCs w:val="24"/>
        </w:rPr>
        <w:t xml:space="preserve">lemon, and peanut or pecan, can often be complexes of simpler </w:t>
      </w:r>
      <w:r w:rsidRPr="00D75C6E">
        <w:rPr>
          <w:noProof/>
          <w:szCs w:val="24"/>
        </w:rPr>
        <w:t>odors</w:t>
      </w:r>
      <w:r w:rsidRPr="00D75C6E">
        <w:rPr>
          <w:szCs w:val="24"/>
        </w:rPr>
        <w:t xml:space="preserve">, some of which belong to several </w:t>
      </w:r>
      <w:r w:rsidRPr="00D75C6E">
        <w:rPr>
          <w:noProof/>
          <w:szCs w:val="24"/>
        </w:rPr>
        <w:t>complexes</w:t>
      </w:r>
      <w:r w:rsidRPr="00D75C6E">
        <w:rPr>
          <w:szCs w:val="24"/>
        </w:rPr>
        <w:t xml:space="preserve">. These simple </w:t>
      </w:r>
      <w:r w:rsidRPr="00D75C6E">
        <w:rPr>
          <w:noProof/>
          <w:szCs w:val="24"/>
        </w:rPr>
        <w:t>odors</w:t>
      </w:r>
      <w:r w:rsidRPr="00D75C6E">
        <w:rPr>
          <w:szCs w:val="24"/>
        </w:rPr>
        <w:t xml:space="preserve"> </w:t>
      </w:r>
      <w:r w:rsidR="00FD042A" w:rsidRPr="00D75C6E">
        <w:rPr>
          <w:szCs w:val="24"/>
        </w:rPr>
        <w:t>could</w:t>
      </w:r>
      <w:r w:rsidRPr="00D75C6E">
        <w:rPr>
          <w:szCs w:val="24"/>
        </w:rPr>
        <w:t xml:space="preserve"> </w:t>
      </w:r>
      <w:r w:rsidR="003F75CB" w:rsidRPr="00D75C6E">
        <w:rPr>
          <w:szCs w:val="24"/>
        </w:rPr>
        <w:t xml:space="preserve">tightly </w:t>
      </w:r>
      <w:r w:rsidRPr="00D75C6E">
        <w:rPr>
          <w:szCs w:val="24"/>
        </w:rPr>
        <w:t xml:space="preserve">correlate with their </w:t>
      </w:r>
      <w:r w:rsidRPr="00D75C6E">
        <w:rPr>
          <w:noProof/>
          <w:szCs w:val="24"/>
        </w:rPr>
        <w:t>own</w:t>
      </w:r>
      <w:r w:rsidRPr="00D75C6E">
        <w:rPr>
          <w:szCs w:val="24"/>
        </w:rPr>
        <w:t xml:space="preserve"> GPCRs. Tight correlations can also hold at higher levels. </w:t>
      </w:r>
      <w:r w:rsidR="001F112C" w:rsidRPr="00D75C6E">
        <w:rPr>
          <w:szCs w:val="24"/>
        </w:rPr>
        <w:t xml:space="preserve">Here, </w:t>
      </w:r>
      <w:r w:rsidRPr="00D75C6E">
        <w:rPr>
          <w:szCs w:val="24"/>
        </w:rPr>
        <w:t xml:space="preserve">GPCRs can detect novel odors that reinforce differences between overall </w:t>
      </w:r>
      <w:r w:rsidR="001F112C" w:rsidRPr="00D75C6E">
        <w:rPr>
          <w:szCs w:val="24"/>
        </w:rPr>
        <w:t xml:space="preserve">lime and </w:t>
      </w:r>
      <w:r w:rsidRPr="00D75C6E">
        <w:rPr>
          <w:szCs w:val="24"/>
        </w:rPr>
        <w:t>lemon odors. So</w:t>
      </w:r>
      <w:r w:rsidR="001F112C" w:rsidRPr="00D75C6E">
        <w:rPr>
          <w:szCs w:val="24"/>
        </w:rPr>
        <w:t xml:space="preserve"> lime</w:t>
      </w:r>
      <w:r w:rsidRPr="00D75C6E">
        <w:rPr>
          <w:szCs w:val="24"/>
        </w:rPr>
        <w:t xml:space="preserve"> </w:t>
      </w:r>
      <w:r w:rsidR="009A24C1" w:rsidRPr="00D75C6E">
        <w:rPr>
          <w:szCs w:val="24"/>
        </w:rPr>
        <w:t xml:space="preserve">and </w:t>
      </w:r>
      <w:r w:rsidRPr="00D75C6E">
        <w:rPr>
          <w:szCs w:val="24"/>
        </w:rPr>
        <w:t xml:space="preserve">lemon </w:t>
      </w:r>
      <w:r w:rsidR="006D3EBE" w:rsidRPr="00D75C6E">
        <w:rPr>
          <w:szCs w:val="24"/>
        </w:rPr>
        <w:t>could</w:t>
      </w:r>
      <w:r w:rsidR="001F112C" w:rsidRPr="00D75C6E">
        <w:rPr>
          <w:szCs w:val="24"/>
        </w:rPr>
        <w:t xml:space="preserve"> be mixtures</w:t>
      </w:r>
      <w:r w:rsidRPr="00D75C6E">
        <w:rPr>
          <w:szCs w:val="24"/>
        </w:rPr>
        <w:t xml:space="preserve"> of </w:t>
      </w:r>
      <w:r w:rsidRPr="00D75C6E">
        <w:rPr>
          <w:noProof/>
          <w:szCs w:val="24"/>
        </w:rPr>
        <w:t>odors</w:t>
      </w:r>
      <w:r w:rsidRPr="00D75C6E">
        <w:rPr>
          <w:szCs w:val="24"/>
        </w:rPr>
        <w:t xml:space="preserve"> </w:t>
      </w:r>
      <w:r w:rsidR="001F112C" w:rsidRPr="00D75C6E">
        <w:rPr>
          <w:szCs w:val="24"/>
        </w:rPr>
        <w:t>that</w:t>
      </w:r>
      <w:r w:rsidRPr="00D75C6E">
        <w:rPr>
          <w:szCs w:val="24"/>
        </w:rPr>
        <w:t xml:space="preserve"> correlate tightly with specific GPCRs in a hierarchy of family relations. Future research </w:t>
      </w:r>
      <w:r w:rsidR="00CC7101" w:rsidRPr="00D75C6E">
        <w:rPr>
          <w:szCs w:val="24"/>
        </w:rPr>
        <w:t>can</w:t>
      </w:r>
      <w:r w:rsidRPr="00D75C6E">
        <w:rPr>
          <w:szCs w:val="24"/>
        </w:rPr>
        <w:t xml:space="preserve"> clarify this. These points also apply to other sensory modes.</w:t>
      </w:r>
    </w:p>
    <w:p w:rsidR="009A726A" w:rsidRPr="00D75C6E" w:rsidRDefault="005346C6" w:rsidP="00E46969">
      <w:pPr>
        <w:pStyle w:val="BodyText"/>
        <w:spacing w:line="276" w:lineRule="auto"/>
        <w:jc w:val="left"/>
        <w:rPr>
          <w:szCs w:val="24"/>
        </w:rPr>
      </w:pPr>
      <w:r w:rsidRPr="00D75C6E">
        <w:rPr>
          <w:szCs w:val="24"/>
        </w:rPr>
        <w:tab/>
      </w:r>
      <w:r w:rsidRPr="00D75C6E">
        <w:rPr>
          <w:i/>
          <w:iCs/>
          <w:szCs w:val="24"/>
        </w:rPr>
        <w:t>Colors:</w:t>
      </w:r>
      <w:r w:rsidR="00B03AF5" w:rsidRPr="00D75C6E">
        <w:rPr>
          <w:szCs w:val="24"/>
        </w:rPr>
        <w:t xml:space="preserve"> </w:t>
      </w:r>
      <w:r w:rsidRPr="00D75C6E">
        <w:rPr>
          <w:szCs w:val="24"/>
        </w:rPr>
        <w:t>Cone cells contain OPN1 proteins that are GPCRs of the opsin class. Light-</w:t>
      </w:r>
      <w:r w:rsidRPr="00D75C6E">
        <w:rPr>
          <w:szCs w:val="24"/>
        </w:rPr>
        <w:lastRenderedPageBreak/>
        <w:t xml:space="preserve">absorbing molecules </w:t>
      </w:r>
      <w:r w:rsidR="00AE0674" w:rsidRPr="00D75C6E">
        <w:rPr>
          <w:szCs w:val="24"/>
        </w:rPr>
        <w:t>attached</w:t>
      </w:r>
      <w:r w:rsidRPr="00D75C6E">
        <w:rPr>
          <w:szCs w:val="24"/>
        </w:rPr>
        <w:t xml:space="preserve"> to the</w:t>
      </w:r>
      <w:r w:rsidR="00324C85" w:rsidRPr="00D75C6E">
        <w:rPr>
          <w:szCs w:val="24"/>
        </w:rPr>
        <w:t>se</w:t>
      </w:r>
      <w:r w:rsidRPr="00D75C6E">
        <w:rPr>
          <w:szCs w:val="24"/>
        </w:rPr>
        <w:t xml:space="preserve"> different </w:t>
      </w:r>
      <w:r w:rsidR="00324C85" w:rsidRPr="00D75C6E">
        <w:rPr>
          <w:szCs w:val="24"/>
        </w:rPr>
        <w:t>opsins</w:t>
      </w:r>
      <w:r w:rsidRPr="00D75C6E">
        <w:rPr>
          <w:szCs w:val="24"/>
        </w:rPr>
        <w:t xml:space="preserve"> detect different light wavelengths, due to the molecules</w:t>
      </w:r>
      <w:r w:rsidR="00907F81" w:rsidRPr="00D75C6E">
        <w:rPr>
          <w:szCs w:val="24"/>
        </w:rPr>
        <w:t>’</w:t>
      </w:r>
      <w:r w:rsidRPr="00D75C6E">
        <w:rPr>
          <w:szCs w:val="24"/>
        </w:rPr>
        <w:t xml:space="preserve"> different spatial conformations. </w:t>
      </w:r>
      <w:r w:rsidRPr="00D75C6E">
        <w:rPr>
          <w:noProof/>
          <w:szCs w:val="24"/>
        </w:rPr>
        <w:t>This</w:t>
      </w:r>
      <w:r w:rsidRPr="00D75C6E">
        <w:rPr>
          <w:szCs w:val="24"/>
        </w:rPr>
        <w:t xml:space="preserve"> </w:t>
      </w:r>
      <w:r w:rsidR="006A01ED" w:rsidRPr="00D75C6E">
        <w:rPr>
          <w:szCs w:val="24"/>
        </w:rPr>
        <w:t>starts</w:t>
      </w:r>
      <w:r w:rsidRPr="00D75C6E">
        <w:rPr>
          <w:szCs w:val="24"/>
        </w:rPr>
        <w:t xml:space="preserve"> cascades of reactions, mediated partly by transducin molecules, which hyperpolarize the cells. </w:t>
      </w:r>
      <w:r w:rsidR="00372AE2" w:rsidRPr="00D75C6E">
        <w:rPr>
          <w:szCs w:val="24"/>
        </w:rPr>
        <w:t>D</w:t>
      </w:r>
      <w:r w:rsidRPr="00D75C6E">
        <w:rPr>
          <w:szCs w:val="24"/>
        </w:rPr>
        <w:t>epolarization</w:t>
      </w:r>
      <w:r w:rsidR="00372AE2" w:rsidRPr="00D75C6E">
        <w:rPr>
          <w:szCs w:val="24"/>
        </w:rPr>
        <w:t xml:space="preserve"> </w:t>
      </w:r>
      <w:r w:rsidR="00AD2725" w:rsidRPr="00D75C6E">
        <w:rPr>
          <w:szCs w:val="24"/>
        </w:rPr>
        <w:t>quickly</w:t>
      </w:r>
      <w:r w:rsidR="00372AE2" w:rsidRPr="00D75C6E">
        <w:rPr>
          <w:szCs w:val="24"/>
        </w:rPr>
        <w:t xml:space="preserve"> follows</w:t>
      </w:r>
      <w:r w:rsidRPr="00D75C6E">
        <w:rPr>
          <w:szCs w:val="24"/>
        </w:rPr>
        <w:t>. Humans detect short, medium</w:t>
      </w:r>
      <w:r w:rsidR="00650234" w:rsidRPr="00D75C6E">
        <w:rPr>
          <w:szCs w:val="24"/>
        </w:rPr>
        <w:t>,</w:t>
      </w:r>
      <w:r w:rsidRPr="00D75C6E">
        <w:rPr>
          <w:szCs w:val="24"/>
        </w:rPr>
        <w:t xml:space="preserve"> and long wavelengths with</w:t>
      </w:r>
      <w:r w:rsidR="0044737B" w:rsidRPr="00D75C6E">
        <w:rPr>
          <w:szCs w:val="24"/>
        </w:rPr>
        <w:t xml:space="preserve"> </w:t>
      </w:r>
      <w:r w:rsidRPr="00D75C6E">
        <w:rPr>
          <w:szCs w:val="24"/>
        </w:rPr>
        <w:t>OPN1SW (39</w:t>
      </w:r>
      <w:r w:rsidR="00571054" w:rsidRPr="00D75C6E">
        <w:rPr>
          <w:szCs w:val="24"/>
        </w:rPr>
        <w:t>,</w:t>
      </w:r>
      <w:r w:rsidRPr="00D75C6E">
        <w:rPr>
          <w:szCs w:val="24"/>
        </w:rPr>
        <w:t>135), OPN1MW (40</w:t>
      </w:r>
      <w:r w:rsidR="00571054" w:rsidRPr="00D75C6E">
        <w:rPr>
          <w:szCs w:val="24"/>
        </w:rPr>
        <w:t>,</w:t>
      </w:r>
      <w:r w:rsidRPr="00D75C6E">
        <w:rPr>
          <w:szCs w:val="24"/>
        </w:rPr>
        <w:t>584), and OPN1LW (40</w:t>
      </w:r>
      <w:r w:rsidR="00571054" w:rsidRPr="00D75C6E">
        <w:rPr>
          <w:szCs w:val="24"/>
        </w:rPr>
        <w:t>,</w:t>
      </w:r>
      <w:r w:rsidRPr="00D75C6E">
        <w:rPr>
          <w:szCs w:val="24"/>
        </w:rPr>
        <w:t xml:space="preserve">572). Higher cells disambiguate their signals, </w:t>
      </w:r>
      <w:r w:rsidR="00884DB1" w:rsidRPr="00D75C6E">
        <w:rPr>
          <w:szCs w:val="24"/>
        </w:rPr>
        <w:t>b</w:t>
      </w:r>
      <w:r w:rsidR="00BC688B" w:rsidRPr="00D75C6E">
        <w:rPr>
          <w:szCs w:val="24"/>
        </w:rPr>
        <w:t>egin</w:t>
      </w:r>
      <w:r w:rsidR="006A01ED" w:rsidRPr="00D75C6E">
        <w:rPr>
          <w:szCs w:val="24"/>
        </w:rPr>
        <w:t>n</w:t>
      </w:r>
      <w:r w:rsidR="00884DB1" w:rsidRPr="00D75C6E">
        <w:rPr>
          <w:szCs w:val="24"/>
        </w:rPr>
        <w:t>ing</w:t>
      </w:r>
      <w:r w:rsidRPr="00D75C6E">
        <w:rPr>
          <w:szCs w:val="24"/>
        </w:rPr>
        <w:t xml:space="preserve"> with inhibitory and excitatory feedbacks into cones from </w:t>
      </w:r>
      <w:r w:rsidRPr="00D75C6E">
        <w:rPr>
          <w:noProof/>
          <w:szCs w:val="24"/>
        </w:rPr>
        <w:t>higher</w:t>
      </w:r>
      <w:r w:rsidRPr="00D75C6E">
        <w:rPr>
          <w:szCs w:val="24"/>
        </w:rPr>
        <w:t xml:space="preserve"> retinal cells. These sharpen contrasts and colors (Jackman et al., 2011), and tighten </w:t>
      </w:r>
      <w:r w:rsidR="006A01ED" w:rsidRPr="00D75C6E">
        <w:rPr>
          <w:szCs w:val="24"/>
        </w:rPr>
        <w:t>correlations between wavelengths, OPN1s, and colors.</w:t>
      </w:r>
    </w:p>
    <w:p w:rsidR="00921022" w:rsidRPr="00D75C6E" w:rsidRDefault="009A726A" w:rsidP="00E46969">
      <w:pPr>
        <w:pStyle w:val="BodyText"/>
        <w:spacing w:line="276" w:lineRule="auto"/>
        <w:jc w:val="left"/>
        <w:rPr>
          <w:szCs w:val="24"/>
        </w:rPr>
      </w:pPr>
      <w:r w:rsidRPr="00D75C6E">
        <w:rPr>
          <w:szCs w:val="24"/>
        </w:rPr>
        <w:tab/>
        <w:t xml:space="preserve">OPN1 proteins have </w:t>
      </w:r>
      <w:r w:rsidR="00954B86" w:rsidRPr="00D75C6E">
        <w:rPr>
          <w:szCs w:val="24"/>
        </w:rPr>
        <w:t xml:space="preserve">also </w:t>
      </w:r>
      <w:r w:rsidRPr="00D75C6E">
        <w:rPr>
          <w:szCs w:val="24"/>
        </w:rPr>
        <w:softHyphen/>
        <w:t xml:space="preserve">been found in brains, including occipital, parietal and prefrontal areas (Su et al., 2004; https://www.genecards.org/). OPN1s may </w:t>
      </w:r>
      <w:r w:rsidR="00A143D5" w:rsidRPr="00D75C6E">
        <w:rPr>
          <w:szCs w:val="24"/>
        </w:rPr>
        <w:t>thus</w:t>
      </w:r>
      <w:r w:rsidRPr="00D75C6E">
        <w:rPr>
          <w:szCs w:val="24"/>
        </w:rPr>
        <w:t xml:space="preserve"> operate at different levels, like the </w:t>
      </w:r>
      <w:r w:rsidR="00A649AA" w:rsidRPr="00D75C6E">
        <w:rPr>
          <w:szCs w:val="24"/>
        </w:rPr>
        <w:t xml:space="preserve">T2R </w:t>
      </w:r>
      <w:r w:rsidRPr="00D75C6E">
        <w:rPr>
          <w:szCs w:val="24"/>
        </w:rPr>
        <w:t xml:space="preserve">bitter detectors above. </w:t>
      </w:r>
      <w:r w:rsidR="003C68CD" w:rsidRPr="00D75C6E">
        <w:rPr>
          <w:szCs w:val="24"/>
        </w:rPr>
        <w:t xml:space="preserve">That </w:t>
      </w:r>
      <w:r w:rsidR="003C68CD" w:rsidRPr="00D75C6E">
        <w:rPr>
          <w:noProof/>
          <w:szCs w:val="24"/>
        </w:rPr>
        <w:t>is,</w:t>
      </w:r>
      <w:r w:rsidR="003C68CD" w:rsidRPr="00D75C6E">
        <w:rPr>
          <w:szCs w:val="24"/>
        </w:rPr>
        <w:t xml:space="preserve"> c</w:t>
      </w:r>
      <w:r w:rsidR="0017552E" w:rsidRPr="00D75C6E">
        <w:rPr>
          <w:szCs w:val="24"/>
        </w:rPr>
        <w:t>ones with</w:t>
      </w:r>
      <w:r w:rsidR="00052B18" w:rsidRPr="00D75C6E">
        <w:rPr>
          <w:szCs w:val="24"/>
        </w:rPr>
        <w:t xml:space="preserve"> </w:t>
      </w:r>
      <w:r w:rsidRPr="00D75C6E">
        <w:rPr>
          <w:szCs w:val="24"/>
        </w:rPr>
        <w:t xml:space="preserve">OPN1s feed forward </w:t>
      </w:r>
      <w:r w:rsidR="00A143D5" w:rsidRPr="00D75C6E">
        <w:rPr>
          <w:szCs w:val="24"/>
        </w:rPr>
        <w:t xml:space="preserve">through </w:t>
      </w:r>
      <w:r w:rsidRPr="00D75C6E">
        <w:rPr>
          <w:szCs w:val="24"/>
        </w:rPr>
        <w:t xml:space="preserve">cortical </w:t>
      </w:r>
      <w:r w:rsidR="00E67F33" w:rsidRPr="00D75C6E">
        <w:rPr>
          <w:szCs w:val="24"/>
        </w:rPr>
        <w:t>opponent-</w:t>
      </w:r>
      <w:r w:rsidRPr="00D75C6E">
        <w:rPr>
          <w:szCs w:val="24"/>
        </w:rPr>
        <w:t xml:space="preserve">processing to activate </w:t>
      </w:r>
      <w:r w:rsidR="003B20C1" w:rsidRPr="00D75C6E">
        <w:rPr>
          <w:szCs w:val="24"/>
        </w:rPr>
        <w:t>higher cells</w:t>
      </w:r>
      <w:r w:rsidR="00650234" w:rsidRPr="00D75C6E">
        <w:rPr>
          <w:szCs w:val="24"/>
        </w:rPr>
        <w:t>, such as V4 g</w:t>
      </w:r>
      <w:r w:rsidRPr="00D75C6E">
        <w:rPr>
          <w:szCs w:val="24"/>
        </w:rPr>
        <w:t>lob cells</w:t>
      </w:r>
      <w:r w:rsidR="00650234" w:rsidRPr="00D75C6E">
        <w:rPr>
          <w:szCs w:val="24"/>
        </w:rPr>
        <w:t xml:space="preserve"> – and t</w:t>
      </w:r>
      <w:r w:rsidR="00F76429" w:rsidRPr="00D75C6E">
        <w:rPr>
          <w:szCs w:val="24"/>
        </w:rPr>
        <w:t>he</w:t>
      </w:r>
      <w:r w:rsidRPr="00D75C6E">
        <w:rPr>
          <w:szCs w:val="24"/>
        </w:rPr>
        <w:t xml:space="preserve"> </w:t>
      </w:r>
      <w:r w:rsidR="00F534C3" w:rsidRPr="00D75C6E">
        <w:rPr>
          <w:szCs w:val="24"/>
        </w:rPr>
        <w:t>latter</w:t>
      </w:r>
      <w:r w:rsidRPr="00D75C6E">
        <w:rPr>
          <w:szCs w:val="24"/>
        </w:rPr>
        <w:t xml:space="preserve"> </w:t>
      </w:r>
      <w:r w:rsidR="00615FF8" w:rsidRPr="00D75C6E">
        <w:rPr>
          <w:szCs w:val="24"/>
        </w:rPr>
        <w:t xml:space="preserve">may </w:t>
      </w:r>
      <w:r w:rsidRPr="00D75C6E">
        <w:rPr>
          <w:szCs w:val="24"/>
        </w:rPr>
        <w:t xml:space="preserve">have their </w:t>
      </w:r>
      <w:r w:rsidRPr="00D75C6E">
        <w:rPr>
          <w:noProof/>
          <w:szCs w:val="24"/>
        </w:rPr>
        <w:t>own</w:t>
      </w:r>
      <w:r w:rsidRPr="00D75C6E">
        <w:rPr>
          <w:szCs w:val="24"/>
        </w:rPr>
        <w:t xml:space="preserve"> OPN1s which are also activated. </w:t>
      </w:r>
      <w:r w:rsidR="00AB31C5" w:rsidRPr="00D75C6E">
        <w:rPr>
          <w:szCs w:val="24"/>
        </w:rPr>
        <w:t>Short-wavelength light</w:t>
      </w:r>
      <w:r w:rsidRPr="00D75C6E">
        <w:rPr>
          <w:szCs w:val="24"/>
        </w:rPr>
        <w:t xml:space="preserve"> </w:t>
      </w:r>
      <w:r w:rsidR="007B5354" w:rsidRPr="00D75C6E">
        <w:rPr>
          <w:szCs w:val="24"/>
        </w:rPr>
        <w:t xml:space="preserve">would </w:t>
      </w:r>
      <w:r w:rsidR="008D59E5" w:rsidRPr="00D75C6E">
        <w:rPr>
          <w:noProof/>
          <w:szCs w:val="24"/>
        </w:rPr>
        <w:t>therefore</w:t>
      </w:r>
      <w:r w:rsidR="00AB31C5" w:rsidRPr="00D75C6E">
        <w:rPr>
          <w:szCs w:val="24"/>
        </w:rPr>
        <w:t xml:space="preserve"> </w:t>
      </w:r>
      <w:r w:rsidRPr="00D75C6E">
        <w:rPr>
          <w:szCs w:val="24"/>
        </w:rPr>
        <w:t>most strongly activate</w:t>
      </w:r>
      <w:r w:rsidR="00272073" w:rsidRPr="00D75C6E">
        <w:rPr>
          <w:szCs w:val="24"/>
        </w:rPr>
        <w:t>s</w:t>
      </w:r>
      <w:r w:rsidRPr="00D75C6E">
        <w:rPr>
          <w:szCs w:val="24"/>
        </w:rPr>
        <w:t xml:space="preserve"> OPN1SWs in retinas and V4 blobs, both having (in RFT) blue qualia.</w:t>
      </w:r>
    </w:p>
    <w:p w:rsidR="00412F29" w:rsidRPr="00D75C6E" w:rsidRDefault="00BC143A" w:rsidP="00E46969">
      <w:pPr>
        <w:pStyle w:val="BodyText"/>
        <w:spacing w:line="276" w:lineRule="auto"/>
        <w:jc w:val="left"/>
        <w:rPr>
          <w:szCs w:val="24"/>
        </w:rPr>
      </w:pPr>
      <w:r w:rsidRPr="00D75C6E">
        <w:rPr>
          <w:szCs w:val="24"/>
        </w:rPr>
        <w:tab/>
        <w:t>So, in sensory-code jargon</w:t>
      </w:r>
      <w:r w:rsidR="007D2D51" w:rsidRPr="00D75C6E">
        <w:rPr>
          <w:szCs w:val="24"/>
        </w:rPr>
        <w:t>, this label</w:t>
      </w:r>
      <w:r w:rsidRPr="00D75C6E">
        <w:rPr>
          <w:szCs w:val="24"/>
        </w:rPr>
        <w:t xml:space="preserve">ed-line account </w:t>
      </w:r>
      <w:r w:rsidR="00921022" w:rsidRPr="00D75C6E">
        <w:rPr>
          <w:szCs w:val="24"/>
        </w:rPr>
        <w:t>uses</w:t>
      </w:r>
      <w:r w:rsidRPr="00D75C6E">
        <w:rPr>
          <w:szCs w:val="24"/>
        </w:rPr>
        <w:t xml:space="preserve"> across-neuron codes</w:t>
      </w:r>
      <w:r w:rsidR="009B0F4B" w:rsidRPr="00D75C6E">
        <w:rPr>
          <w:szCs w:val="24"/>
        </w:rPr>
        <w:t>,</w:t>
      </w:r>
      <w:r w:rsidRPr="00D75C6E">
        <w:rPr>
          <w:szCs w:val="24"/>
        </w:rPr>
        <w:t xml:space="preserve"> </w:t>
      </w:r>
      <w:r w:rsidR="009B0F4B" w:rsidRPr="00D75C6E">
        <w:rPr>
          <w:szCs w:val="24"/>
        </w:rPr>
        <w:t xml:space="preserve">and even temporal </w:t>
      </w:r>
      <w:r w:rsidR="009B0F4B" w:rsidRPr="00D75C6E">
        <w:rPr>
          <w:noProof/>
          <w:szCs w:val="24"/>
        </w:rPr>
        <w:t>codes</w:t>
      </w:r>
      <w:r w:rsidR="009B0F4B" w:rsidRPr="00D75C6E">
        <w:rPr>
          <w:szCs w:val="24"/>
        </w:rPr>
        <w:t>,</w:t>
      </w:r>
      <w:r w:rsidRPr="00D75C6E">
        <w:rPr>
          <w:szCs w:val="24"/>
        </w:rPr>
        <w:t xml:space="preserve"> behind the scenes to disambiguate </w:t>
      </w:r>
      <w:r w:rsidR="00AB26FF" w:rsidRPr="00D75C6E">
        <w:rPr>
          <w:szCs w:val="24"/>
        </w:rPr>
        <w:t xml:space="preserve">its </w:t>
      </w:r>
      <w:r w:rsidR="00AB26FF" w:rsidRPr="00D75C6E">
        <w:rPr>
          <w:noProof/>
          <w:szCs w:val="24"/>
        </w:rPr>
        <w:t>own</w:t>
      </w:r>
      <w:r w:rsidRPr="00D75C6E">
        <w:rPr>
          <w:szCs w:val="24"/>
        </w:rPr>
        <w:t xml:space="preserve"> activity. The</w:t>
      </w:r>
      <w:r w:rsidR="00AB26FF" w:rsidRPr="00D75C6E">
        <w:rPr>
          <w:szCs w:val="24"/>
        </w:rPr>
        <w:t xml:space="preserve"> </w:t>
      </w:r>
      <w:r w:rsidR="00921022" w:rsidRPr="00D75C6E">
        <w:rPr>
          <w:szCs w:val="24"/>
        </w:rPr>
        <w:t>latter</w:t>
      </w:r>
      <w:r w:rsidR="00AB26FF" w:rsidRPr="00D75C6E">
        <w:rPr>
          <w:szCs w:val="24"/>
        </w:rPr>
        <w:t xml:space="preserve"> </w:t>
      </w:r>
      <w:r w:rsidR="00AB26FF" w:rsidRPr="00D75C6E">
        <w:rPr>
          <w:noProof/>
          <w:szCs w:val="24"/>
        </w:rPr>
        <w:t>codes</w:t>
      </w:r>
      <w:r w:rsidRPr="00D75C6E">
        <w:rPr>
          <w:szCs w:val="24"/>
        </w:rPr>
        <w:t xml:space="preserve"> alter qualia by </w:t>
      </w:r>
      <w:r w:rsidR="00412F29" w:rsidRPr="00D75C6E">
        <w:rPr>
          <w:szCs w:val="24"/>
        </w:rPr>
        <w:t>feeding backward or forward to modulate</w:t>
      </w:r>
      <w:r w:rsidR="007D2D51" w:rsidRPr="00D75C6E">
        <w:rPr>
          <w:szCs w:val="24"/>
        </w:rPr>
        <w:t xml:space="preserve"> label</w:t>
      </w:r>
      <w:r w:rsidRPr="00D75C6E">
        <w:rPr>
          <w:szCs w:val="24"/>
        </w:rPr>
        <w:t xml:space="preserve">ed-line </w:t>
      </w:r>
      <w:r w:rsidRPr="00D75C6E">
        <w:rPr>
          <w:noProof/>
          <w:szCs w:val="24"/>
        </w:rPr>
        <w:t>activity</w:t>
      </w:r>
      <w:r w:rsidRPr="00D75C6E">
        <w:rPr>
          <w:szCs w:val="24"/>
        </w:rPr>
        <w:t xml:space="preserve"> (cf. Cariani, 1999).</w:t>
      </w:r>
      <w:r w:rsidR="00921022" w:rsidRPr="00D75C6E">
        <w:rPr>
          <w:szCs w:val="24"/>
        </w:rPr>
        <w:t xml:space="preserve"> </w:t>
      </w:r>
    </w:p>
    <w:p w:rsidR="00477BB1" w:rsidRPr="00D75C6E" w:rsidRDefault="00477BB1" w:rsidP="00E46969">
      <w:pPr>
        <w:pStyle w:val="BodyText"/>
        <w:spacing w:line="276" w:lineRule="auto"/>
        <w:jc w:val="left"/>
        <w:rPr>
          <w:szCs w:val="24"/>
        </w:rPr>
      </w:pPr>
    </w:p>
    <w:p w:rsidR="00E7028B" w:rsidRPr="00D75C6E" w:rsidRDefault="00E7028B" w:rsidP="00E46969">
      <w:pPr>
        <w:pStyle w:val="BodyText"/>
        <w:spacing w:line="276" w:lineRule="auto"/>
        <w:jc w:val="left"/>
        <w:rPr>
          <w:i/>
          <w:szCs w:val="24"/>
        </w:rPr>
      </w:pPr>
      <w:r w:rsidRPr="00D75C6E">
        <w:rPr>
          <w:i/>
          <w:szCs w:val="24"/>
        </w:rPr>
        <w:t xml:space="preserve">5.3. </w:t>
      </w:r>
      <w:r w:rsidR="0052378C" w:rsidRPr="00D75C6E">
        <w:rPr>
          <w:i/>
          <w:szCs w:val="24"/>
        </w:rPr>
        <w:t xml:space="preserve">Testable </w:t>
      </w:r>
      <w:r w:rsidRPr="00D75C6E">
        <w:rPr>
          <w:i/>
          <w:szCs w:val="24"/>
        </w:rPr>
        <w:t>Conclusion</w:t>
      </w:r>
      <w:r w:rsidR="00C97D15" w:rsidRPr="00D75C6E">
        <w:rPr>
          <w:i/>
          <w:szCs w:val="24"/>
        </w:rPr>
        <w:t>s</w:t>
      </w:r>
    </w:p>
    <w:p w:rsidR="00820530" w:rsidRPr="00D75C6E" w:rsidRDefault="00820530" w:rsidP="00E46969">
      <w:pPr>
        <w:pStyle w:val="BodyText"/>
        <w:spacing w:line="276" w:lineRule="auto"/>
        <w:jc w:val="left"/>
        <w:rPr>
          <w:szCs w:val="24"/>
        </w:rPr>
      </w:pPr>
    </w:p>
    <w:p w:rsidR="00F644E6" w:rsidRPr="00D75C6E" w:rsidRDefault="00820530" w:rsidP="00E46969">
      <w:pPr>
        <w:pStyle w:val="BodyText"/>
        <w:spacing w:line="276" w:lineRule="auto"/>
        <w:jc w:val="left"/>
        <w:rPr>
          <w:szCs w:val="24"/>
        </w:rPr>
      </w:pPr>
      <w:r w:rsidRPr="00D75C6E">
        <w:rPr>
          <w:szCs w:val="24"/>
        </w:rPr>
        <w:t xml:space="preserve">If further experimental research finds correlations between detector proteins, sensory stimuli and qualia in all cases, </w:t>
      </w:r>
      <w:r w:rsidR="008774BD" w:rsidRPr="00D75C6E">
        <w:rPr>
          <w:szCs w:val="24"/>
        </w:rPr>
        <w:t>RFT</w:t>
      </w:r>
      <w:r w:rsidRPr="00D75C6E">
        <w:rPr>
          <w:szCs w:val="24"/>
        </w:rPr>
        <w:t xml:space="preserve"> would </w:t>
      </w:r>
      <w:r w:rsidR="00B031C6" w:rsidRPr="00D75C6E">
        <w:rPr>
          <w:szCs w:val="24"/>
        </w:rPr>
        <w:t xml:space="preserve">be </w:t>
      </w:r>
      <w:r w:rsidRPr="00D75C6E">
        <w:rPr>
          <w:szCs w:val="24"/>
        </w:rPr>
        <w:t>successfully test</w:t>
      </w:r>
      <w:r w:rsidR="008774BD" w:rsidRPr="00D75C6E">
        <w:rPr>
          <w:szCs w:val="24"/>
        </w:rPr>
        <w:t>ed</w:t>
      </w:r>
      <w:r w:rsidRPr="00D75C6E">
        <w:rPr>
          <w:szCs w:val="24"/>
        </w:rPr>
        <w:t xml:space="preserve">. For other theories </w:t>
      </w:r>
      <w:r w:rsidR="00B031C6" w:rsidRPr="00D75C6E">
        <w:rPr>
          <w:szCs w:val="24"/>
        </w:rPr>
        <w:t xml:space="preserve">would </w:t>
      </w:r>
      <w:r w:rsidRPr="00D75C6E">
        <w:rPr>
          <w:szCs w:val="24"/>
        </w:rPr>
        <w:t xml:space="preserve">have </w:t>
      </w:r>
      <w:r w:rsidR="003847AC" w:rsidRPr="00D75C6E">
        <w:rPr>
          <w:szCs w:val="24"/>
        </w:rPr>
        <w:t>difficulties</w:t>
      </w:r>
      <w:r w:rsidRPr="00D75C6E">
        <w:rPr>
          <w:szCs w:val="24"/>
        </w:rPr>
        <w:t xml:space="preserve"> explaining why qualia correlate with detector </w:t>
      </w:r>
      <w:r w:rsidR="003847AC" w:rsidRPr="00D75C6E">
        <w:rPr>
          <w:szCs w:val="24"/>
        </w:rPr>
        <w:t>pr</w:t>
      </w:r>
      <w:r w:rsidRPr="00D75C6E">
        <w:rPr>
          <w:szCs w:val="24"/>
        </w:rPr>
        <w:t xml:space="preserve">oteins </w:t>
      </w:r>
      <w:r w:rsidR="00423502" w:rsidRPr="00D75C6E">
        <w:rPr>
          <w:szCs w:val="24"/>
        </w:rPr>
        <w:t>set</w:t>
      </w:r>
      <w:r w:rsidR="008774BD" w:rsidRPr="00D75C6E">
        <w:rPr>
          <w:szCs w:val="24"/>
        </w:rPr>
        <w:t xml:space="preserve"> in </w:t>
      </w:r>
      <w:r w:rsidRPr="00D75C6E">
        <w:rPr>
          <w:szCs w:val="24"/>
        </w:rPr>
        <w:t xml:space="preserve">intense, localized </w:t>
      </w:r>
      <w:r w:rsidRPr="00D75C6E">
        <w:rPr>
          <w:noProof/>
          <w:szCs w:val="24"/>
        </w:rPr>
        <w:t>neuroelectricity</w:t>
      </w:r>
      <w:r w:rsidRPr="00D75C6E">
        <w:rPr>
          <w:szCs w:val="24"/>
        </w:rPr>
        <w:t xml:space="preserve">. Standard </w:t>
      </w:r>
      <w:r w:rsidRPr="00D75C6E">
        <w:rPr>
          <w:noProof/>
          <w:szCs w:val="24"/>
        </w:rPr>
        <w:t>theories</w:t>
      </w:r>
      <w:r w:rsidRPr="00D75C6E">
        <w:rPr>
          <w:szCs w:val="24"/>
        </w:rPr>
        <w:t xml:space="preserve"> attribute qualia to computations by overall circuits rather than specific electrochemical substances. They </w:t>
      </w:r>
      <w:r w:rsidRPr="00D75C6E">
        <w:rPr>
          <w:noProof/>
          <w:szCs w:val="24"/>
        </w:rPr>
        <w:t>attribute</w:t>
      </w:r>
      <w:r w:rsidRPr="00D75C6E">
        <w:rPr>
          <w:szCs w:val="24"/>
        </w:rPr>
        <w:t xml:space="preserve"> the binding of qualia to computational codes, not to the continuous </w:t>
      </w:r>
      <w:r w:rsidRPr="00D75C6E">
        <w:rPr>
          <w:noProof/>
          <w:szCs w:val="24"/>
        </w:rPr>
        <w:t>substance</w:t>
      </w:r>
      <w:r w:rsidRPr="00D75C6E">
        <w:rPr>
          <w:szCs w:val="24"/>
        </w:rPr>
        <w:t xml:space="preserve"> of a neuroelectromagnetic field. They thus raise serious issues (§3-6).</w:t>
      </w:r>
      <w:r w:rsidR="004E2672" w:rsidRPr="00D75C6E">
        <w:rPr>
          <w:szCs w:val="24"/>
        </w:rPr>
        <w:t xml:space="preserve"> </w:t>
      </w:r>
    </w:p>
    <w:p w:rsidR="00D141BE" w:rsidRPr="00D75C6E" w:rsidRDefault="00FB2764" w:rsidP="00E46969">
      <w:pPr>
        <w:pStyle w:val="BodyText"/>
        <w:spacing w:line="276" w:lineRule="auto"/>
        <w:jc w:val="left"/>
        <w:rPr>
          <w:szCs w:val="24"/>
        </w:rPr>
      </w:pPr>
      <w:r w:rsidRPr="00D75C6E">
        <w:rPr>
          <w:szCs w:val="24"/>
        </w:rPr>
        <w:tab/>
        <w:t xml:space="preserve">By contrast, RFT </w:t>
      </w:r>
      <w:r w:rsidR="00362A64" w:rsidRPr="00D75C6E">
        <w:rPr>
          <w:szCs w:val="24"/>
        </w:rPr>
        <w:t xml:space="preserve">predicts and </w:t>
      </w:r>
      <w:r w:rsidRPr="00D75C6E">
        <w:rPr>
          <w:szCs w:val="24"/>
        </w:rPr>
        <w:t>explains the</w:t>
      </w:r>
      <w:r w:rsidR="00423502" w:rsidRPr="00D75C6E">
        <w:rPr>
          <w:szCs w:val="24"/>
        </w:rPr>
        <w:t>se</w:t>
      </w:r>
      <w:r w:rsidRPr="00D75C6E">
        <w:rPr>
          <w:szCs w:val="24"/>
        </w:rPr>
        <w:t xml:space="preserve"> correlations between qualia and detector proteins in intense </w:t>
      </w:r>
      <w:r w:rsidRPr="00D75C6E">
        <w:rPr>
          <w:noProof/>
          <w:szCs w:val="24"/>
        </w:rPr>
        <w:t>neuroelectricity</w:t>
      </w:r>
      <w:r w:rsidRPr="00D75C6E">
        <w:rPr>
          <w:szCs w:val="24"/>
        </w:rPr>
        <w:t xml:space="preserve">. In its realist theory, qualia are the underlying reality of these proteins, while in its binding </w:t>
      </w:r>
      <w:r w:rsidRPr="00D75C6E">
        <w:rPr>
          <w:noProof/>
          <w:szCs w:val="24"/>
        </w:rPr>
        <w:t>theory</w:t>
      </w:r>
      <w:r w:rsidRPr="00D75C6E">
        <w:rPr>
          <w:szCs w:val="24"/>
        </w:rPr>
        <w:t xml:space="preserve">, </w:t>
      </w:r>
      <w:r w:rsidRPr="00D75C6E">
        <w:rPr>
          <w:noProof/>
          <w:szCs w:val="24"/>
        </w:rPr>
        <w:t>intense</w:t>
      </w:r>
      <w:r w:rsidRPr="00D75C6E">
        <w:rPr>
          <w:szCs w:val="24"/>
        </w:rPr>
        <w:t xml:space="preserve"> local fields reach into the proteins to bind their minimal qualia into overall percepts. </w:t>
      </w:r>
      <w:r w:rsidR="006275F7" w:rsidRPr="00D75C6E">
        <w:rPr>
          <w:i/>
          <w:noProof/>
          <w:szCs w:val="24"/>
        </w:rPr>
        <w:t>F</w:t>
      </w:r>
      <w:r w:rsidRPr="00D75C6E">
        <w:rPr>
          <w:i/>
          <w:noProof/>
          <w:szCs w:val="24"/>
        </w:rPr>
        <w:t>ully</w:t>
      </w:r>
      <w:r w:rsidRPr="00D75C6E">
        <w:rPr>
          <w:i/>
          <w:szCs w:val="24"/>
        </w:rPr>
        <w:t xml:space="preserve"> verifying the correlations would </w:t>
      </w:r>
      <w:r w:rsidR="006275F7" w:rsidRPr="00D75C6E">
        <w:rPr>
          <w:i/>
          <w:szCs w:val="24"/>
        </w:rPr>
        <w:t xml:space="preserve">thus </w:t>
      </w:r>
      <w:r w:rsidRPr="00D75C6E">
        <w:rPr>
          <w:i/>
          <w:szCs w:val="24"/>
        </w:rPr>
        <w:t>support RFT</w:t>
      </w:r>
      <w:r w:rsidR="00907F81" w:rsidRPr="00D75C6E">
        <w:rPr>
          <w:i/>
          <w:szCs w:val="24"/>
        </w:rPr>
        <w:t>’</w:t>
      </w:r>
      <w:r w:rsidRPr="00D75C6E">
        <w:rPr>
          <w:i/>
          <w:szCs w:val="24"/>
        </w:rPr>
        <w:t xml:space="preserve">s </w:t>
      </w:r>
      <w:r w:rsidRPr="00D75C6E">
        <w:rPr>
          <w:i/>
          <w:noProof/>
          <w:szCs w:val="24"/>
        </w:rPr>
        <w:t>overall</w:t>
      </w:r>
      <w:r w:rsidRPr="00D75C6E">
        <w:rPr>
          <w:i/>
          <w:szCs w:val="24"/>
        </w:rPr>
        <w:t xml:space="preserve"> (realist and binding) theory over other theories. </w:t>
      </w:r>
      <w:r w:rsidR="006275F7" w:rsidRPr="00D75C6E">
        <w:rPr>
          <w:i/>
          <w:szCs w:val="24"/>
        </w:rPr>
        <w:t>So t</w:t>
      </w:r>
      <w:r w:rsidRPr="00D75C6E">
        <w:rPr>
          <w:i/>
          <w:szCs w:val="24"/>
        </w:rPr>
        <w:t>his is a future empirical test of RFT.</w:t>
      </w:r>
      <w:r w:rsidRPr="00D75C6E">
        <w:rPr>
          <w:szCs w:val="24"/>
        </w:rPr>
        <w:t xml:space="preserve"> </w:t>
      </w:r>
    </w:p>
    <w:p w:rsidR="00FE502C" w:rsidRPr="00D75C6E" w:rsidRDefault="00FB2764" w:rsidP="00E46969">
      <w:pPr>
        <w:pStyle w:val="BodyText"/>
        <w:spacing w:line="276" w:lineRule="auto"/>
        <w:jc w:val="left"/>
        <w:rPr>
          <w:szCs w:val="24"/>
        </w:rPr>
      </w:pPr>
      <w:r w:rsidRPr="00D75C6E">
        <w:rPr>
          <w:szCs w:val="24"/>
        </w:rPr>
        <w:tab/>
      </w:r>
      <w:r w:rsidR="00D141BE" w:rsidRPr="00D75C6E">
        <w:rPr>
          <w:szCs w:val="24"/>
        </w:rPr>
        <w:t xml:space="preserve">To summarize, </w:t>
      </w:r>
      <w:r w:rsidRPr="00D75C6E">
        <w:rPr>
          <w:szCs w:val="24"/>
        </w:rPr>
        <w:t xml:space="preserve">standard theories fail to explain how such different qualia arise from such similar processing circuits, and how these qualia bind to form </w:t>
      </w:r>
      <w:r w:rsidR="00502F66" w:rsidRPr="00D75C6E">
        <w:rPr>
          <w:szCs w:val="24"/>
        </w:rPr>
        <w:t xml:space="preserve">overall </w:t>
      </w:r>
      <w:r w:rsidRPr="00D75C6E">
        <w:rPr>
          <w:szCs w:val="24"/>
        </w:rPr>
        <w:t>percepts</w:t>
      </w:r>
      <w:r w:rsidR="00D141BE" w:rsidRPr="00D75C6E">
        <w:rPr>
          <w:szCs w:val="24"/>
        </w:rPr>
        <w:t xml:space="preserve">. </w:t>
      </w:r>
      <w:r w:rsidR="005C46F4" w:rsidRPr="00D75C6E">
        <w:rPr>
          <w:szCs w:val="24"/>
        </w:rPr>
        <w:t>By</w:t>
      </w:r>
      <w:r w:rsidR="00D141BE" w:rsidRPr="00D75C6E">
        <w:rPr>
          <w:szCs w:val="24"/>
        </w:rPr>
        <w:t xml:space="preserve"> contrast</w:t>
      </w:r>
      <w:r w:rsidRPr="00D75C6E">
        <w:rPr>
          <w:szCs w:val="24"/>
        </w:rPr>
        <w:t xml:space="preserve">, RFT suggests how different qualia </w:t>
      </w:r>
      <w:r w:rsidRPr="00D75C6E">
        <w:rPr>
          <w:noProof/>
          <w:szCs w:val="24"/>
        </w:rPr>
        <w:t>arise</w:t>
      </w:r>
      <w:r w:rsidRPr="00D75C6E">
        <w:rPr>
          <w:szCs w:val="24"/>
        </w:rPr>
        <w:t xml:space="preserve"> from different proteins in processing circuits, and how fields in the </w:t>
      </w:r>
      <w:r w:rsidRPr="00D75C6E">
        <w:rPr>
          <w:noProof/>
          <w:szCs w:val="24"/>
        </w:rPr>
        <w:t>circuits</w:t>
      </w:r>
      <w:r w:rsidRPr="00D75C6E">
        <w:rPr>
          <w:szCs w:val="24"/>
        </w:rPr>
        <w:t xml:space="preserve"> bind these qualia to form </w:t>
      </w:r>
      <w:r w:rsidR="00502F66" w:rsidRPr="00D75C6E">
        <w:rPr>
          <w:szCs w:val="24"/>
        </w:rPr>
        <w:t xml:space="preserve">overall </w:t>
      </w:r>
      <w:r w:rsidRPr="00D75C6E">
        <w:rPr>
          <w:szCs w:val="24"/>
        </w:rPr>
        <w:t>percepts.</w:t>
      </w:r>
      <w:r w:rsidR="00FF7ECE" w:rsidRPr="00D75C6E">
        <w:rPr>
          <w:szCs w:val="24"/>
        </w:rPr>
        <w:t xml:space="preserve"> </w:t>
      </w:r>
      <w:r w:rsidR="00DA081B" w:rsidRPr="00D75C6E">
        <w:rPr>
          <w:szCs w:val="24"/>
        </w:rPr>
        <w:t>If RFT</w:t>
      </w:r>
      <w:r w:rsidR="00F029D1" w:rsidRPr="00D75C6E">
        <w:rPr>
          <w:szCs w:val="24"/>
        </w:rPr>
        <w:t xml:space="preserve"> fully passes </w:t>
      </w:r>
      <w:r w:rsidR="00742F39" w:rsidRPr="00D75C6E">
        <w:rPr>
          <w:szCs w:val="24"/>
        </w:rPr>
        <w:t>the</w:t>
      </w:r>
      <w:r w:rsidR="00F029D1" w:rsidRPr="00D75C6E">
        <w:rPr>
          <w:szCs w:val="24"/>
        </w:rPr>
        <w:t xml:space="preserve"> test</w:t>
      </w:r>
      <w:r w:rsidR="00742F39" w:rsidRPr="00D75C6E">
        <w:rPr>
          <w:szCs w:val="24"/>
        </w:rPr>
        <w:t xml:space="preserve"> above</w:t>
      </w:r>
      <w:r w:rsidR="00F029D1" w:rsidRPr="00D75C6E">
        <w:rPr>
          <w:szCs w:val="24"/>
        </w:rPr>
        <w:t xml:space="preserve">, it will be the only theory </w:t>
      </w:r>
      <w:r w:rsidR="008525B9" w:rsidRPr="00D75C6E">
        <w:rPr>
          <w:szCs w:val="24"/>
        </w:rPr>
        <w:t>to explain</w:t>
      </w:r>
      <w:r w:rsidR="00F029D1" w:rsidRPr="00D75C6E">
        <w:rPr>
          <w:szCs w:val="24"/>
        </w:rPr>
        <w:t xml:space="preserve"> how </w:t>
      </w:r>
      <w:r w:rsidR="008525B9" w:rsidRPr="00D75C6E">
        <w:rPr>
          <w:szCs w:val="24"/>
        </w:rPr>
        <w:t>different</w:t>
      </w:r>
      <w:r w:rsidR="00F029D1" w:rsidRPr="00D75C6E">
        <w:rPr>
          <w:szCs w:val="24"/>
        </w:rPr>
        <w:t xml:space="preserve"> qualia arise and how they bind to form percepts.</w:t>
      </w:r>
    </w:p>
    <w:p w:rsidR="004A22BE" w:rsidRPr="00D75C6E" w:rsidRDefault="00370758" w:rsidP="00E46969">
      <w:pPr>
        <w:pStyle w:val="BodyText"/>
        <w:spacing w:line="276" w:lineRule="auto"/>
        <w:rPr>
          <w:szCs w:val="24"/>
        </w:rPr>
      </w:pPr>
      <w:r w:rsidRPr="00D75C6E">
        <w:rPr>
          <w:szCs w:val="24"/>
        </w:rPr>
        <w:tab/>
        <w:t xml:space="preserve">Critics might </w:t>
      </w:r>
      <w:r w:rsidR="00EF0FB2" w:rsidRPr="00D75C6E">
        <w:rPr>
          <w:szCs w:val="24"/>
        </w:rPr>
        <w:t xml:space="preserve">advance </w:t>
      </w:r>
      <w:r w:rsidR="00D840DD" w:rsidRPr="00D75C6E">
        <w:rPr>
          <w:szCs w:val="24"/>
        </w:rPr>
        <w:t>several counterarguments</w:t>
      </w:r>
      <w:r w:rsidR="00297012" w:rsidRPr="00D75C6E">
        <w:rPr>
          <w:szCs w:val="24"/>
        </w:rPr>
        <w:t>.</w:t>
      </w:r>
    </w:p>
    <w:p w:rsidR="009A3115" w:rsidRPr="00D75C6E" w:rsidRDefault="00494715" w:rsidP="00E46969">
      <w:pPr>
        <w:pStyle w:val="BodyText"/>
        <w:spacing w:line="276" w:lineRule="auto"/>
        <w:jc w:val="left"/>
        <w:rPr>
          <w:szCs w:val="24"/>
        </w:rPr>
      </w:pPr>
      <w:r w:rsidRPr="00D75C6E">
        <w:rPr>
          <w:szCs w:val="24"/>
        </w:rPr>
        <w:tab/>
        <w:t xml:space="preserve">(1) </w:t>
      </w:r>
      <w:r w:rsidR="00392ADF" w:rsidRPr="00D75C6E">
        <w:rPr>
          <w:szCs w:val="24"/>
        </w:rPr>
        <w:t xml:space="preserve">Arguably, </w:t>
      </w:r>
      <w:r w:rsidRPr="00D75C6E">
        <w:rPr>
          <w:szCs w:val="24"/>
        </w:rPr>
        <w:t>RFT</w:t>
      </w:r>
      <w:r w:rsidR="00907F81" w:rsidRPr="00D75C6E">
        <w:rPr>
          <w:szCs w:val="24"/>
        </w:rPr>
        <w:t>’</w:t>
      </w:r>
      <w:r w:rsidRPr="00D75C6E">
        <w:rPr>
          <w:szCs w:val="24"/>
        </w:rPr>
        <w:t xml:space="preserve">s </w:t>
      </w:r>
      <w:r w:rsidR="004A22BE" w:rsidRPr="00D75C6E">
        <w:rPr>
          <w:szCs w:val="24"/>
        </w:rPr>
        <w:t>account</w:t>
      </w:r>
      <w:r w:rsidRPr="00D75C6E">
        <w:rPr>
          <w:szCs w:val="24"/>
        </w:rPr>
        <w:t xml:space="preserve"> above of </w:t>
      </w:r>
      <w:r w:rsidR="001D5029" w:rsidRPr="00D75C6E">
        <w:rPr>
          <w:szCs w:val="24"/>
        </w:rPr>
        <w:t xml:space="preserve">qualia-protein </w:t>
      </w:r>
      <w:r w:rsidRPr="00D75C6E">
        <w:rPr>
          <w:szCs w:val="24"/>
        </w:rPr>
        <w:t xml:space="preserve">correlations </w:t>
      </w:r>
      <w:r w:rsidR="00C36DEE" w:rsidRPr="00D75C6E">
        <w:rPr>
          <w:szCs w:val="24"/>
        </w:rPr>
        <w:t>is</w:t>
      </w:r>
      <w:r w:rsidRPr="00D75C6E">
        <w:rPr>
          <w:szCs w:val="24"/>
        </w:rPr>
        <w:t xml:space="preserve"> </w:t>
      </w:r>
      <w:r w:rsidR="004A22BE" w:rsidRPr="00D75C6E">
        <w:rPr>
          <w:szCs w:val="24"/>
        </w:rPr>
        <w:t>only</w:t>
      </w:r>
      <w:r w:rsidRPr="00D75C6E">
        <w:rPr>
          <w:szCs w:val="24"/>
        </w:rPr>
        <w:t xml:space="preserve"> partly testable, for its realism is metaphysical. In reply, RFT</w:t>
      </w:r>
      <w:r w:rsidR="00907F81" w:rsidRPr="00D75C6E">
        <w:rPr>
          <w:szCs w:val="24"/>
        </w:rPr>
        <w:t>’</w:t>
      </w:r>
      <w:r w:rsidRPr="00D75C6E">
        <w:rPr>
          <w:szCs w:val="24"/>
        </w:rPr>
        <w:t xml:space="preserve">s </w:t>
      </w:r>
      <w:r w:rsidR="004A22BE" w:rsidRPr="00D75C6E">
        <w:rPr>
          <w:noProof/>
          <w:szCs w:val="24"/>
        </w:rPr>
        <w:t>account</w:t>
      </w:r>
      <w:r w:rsidRPr="00D75C6E">
        <w:rPr>
          <w:szCs w:val="24"/>
        </w:rPr>
        <w:t xml:space="preserve"> of </w:t>
      </w:r>
      <w:r w:rsidR="001D5029" w:rsidRPr="00D75C6E">
        <w:rPr>
          <w:szCs w:val="24"/>
        </w:rPr>
        <w:t>the</w:t>
      </w:r>
      <w:r w:rsidRPr="00D75C6E">
        <w:rPr>
          <w:szCs w:val="24"/>
        </w:rPr>
        <w:t xml:space="preserve"> </w:t>
      </w:r>
      <w:r w:rsidRPr="00D75C6E">
        <w:rPr>
          <w:noProof/>
          <w:szCs w:val="24"/>
        </w:rPr>
        <w:t>correlations</w:t>
      </w:r>
      <w:r w:rsidRPr="00D75C6E">
        <w:rPr>
          <w:szCs w:val="24"/>
        </w:rPr>
        <w:t xml:space="preserve"> is that the qualia are the proteins</w:t>
      </w:r>
      <w:r w:rsidR="00E341B6" w:rsidRPr="00D75C6E">
        <w:rPr>
          <w:szCs w:val="24"/>
        </w:rPr>
        <w:t xml:space="preserve">, and </w:t>
      </w:r>
      <w:r w:rsidR="00E341B6" w:rsidRPr="00D75C6E">
        <w:rPr>
          <w:noProof/>
          <w:szCs w:val="24"/>
        </w:rPr>
        <w:t>o</w:t>
      </w:r>
      <w:r w:rsidRPr="00D75C6E">
        <w:rPr>
          <w:noProof/>
          <w:szCs w:val="24"/>
        </w:rPr>
        <w:t>nly</w:t>
      </w:r>
      <w:r w:rsidRPr="00D75C6E">
        <w:rPr>
          <w:szCs w:val="24"/>
        </w:rPr>
        <w:t xml:space="preserve"> RFT</w:t>
      </w:r>
      <w:r w:rsidR="00907F81" w:rsidRPr="00D75C6E">
        <w:rPr>
          <w:szCs w:val="24"/>
        </w:rPr>
        <w:t>’</w:t>
      </w:r>
      <w:r w:rsidRPr="00D75C6E">
        <w:rPr>
          <w:szCs w:val="24"/>
        </w:rPr>
        <w:t xml:space="preserve">s realism </w:t>
      </w:r>
      <w:r w:rsidRPr="00D75C6E">
        <w:rPr>
          <w:noProof/>
          <w:szCs w:val="24"/>
        </w:rPr>
        <w:t>fully</w:t>
      </w:r>
      <w:r w:rsidRPr="00D75C6E">
        <w:rPr>
          <w:szCs w:val="24"/>
        </w:rPr>
        <w:t xml:space="preserve"> explains </w:t>
      </w:r>
      <w:r w:rsidR="00B70EB8" w:rsidRPr="00D75C6E">
        <w:rPr>
          <w:szCs w:val="24"/>
        </w:rPr>
        <w:t>t</w:t>
      </w:r>
      <w:r w:rsidR="00D20F2C" w:rsidRPr="00D75C6E">
        <w:rPr>
          <w:szCs w:val="24"/>
        </w:rPr>
        <w:t>h</w:t>
      </w:r>
      <w:r w:rsidR="004A22BE" w:rsidRPr="00D75C6E">
        <w:rPr>
          <w:szCs w:val="24"/>
        </w:rPr>
        <w:t>is</w:t>
      </w:r>
      <w:r w:rsidR="00B70EB8" w:rsidRPr="00D75C6E">
        <w:rPr>
          <w:szCs w:val="24"/>
        </w:rPr>
        <w:t xml:space="preserve"> </w:t>
      </w:r>
      <w:r w:rsidR="00DF365C" w:rsidRPr="00D75C6E">
        <w:rPr>
          <w:szCs w:val="24"/>
        </w:rPr>
        <w:t>identity</w:t>
      </w:r>
      <w:r w:rsidRPr="00D75C6E">
        <w:rPr>
          <w:szCs w:val="24"/>
        </w:rPr>
        <w:t xml:space="preserve">. </w:t>
      </w:r>
      <w:r w:rsidR="00923842" w:rsidRPr="00D75C6E">
        <w:rPr>
          <w:szCs w:val="24"/>
        </w:rPr>
        <w:t>R</w:t>
      </w:r>
      <w:r w:rsidR="00DF365C" w:rsidRPr="00D75C6E">
        <w:rPr>
          <w:szCs w:val="24"/>
        </w:rPr>
        <w:t xml:space="preserve">educing qualia to </w:t>
      </w:r>
      <w:r w:rsidR="007A1734" w:rsidRPr="00D75C6E">
        <w:rPr>
          <w:szCs w:val="24"/>
        </w:rPr>
        <w:t xml:space="preserve">observable </w:t>
      </w:r>
      <w:r w:rsidR="00DF365C" w:rsidRPr="00D75C6E">
        <w:rPr>
          <w:szCs w:val="24"/>
        </w:rPr>
        <w:t>proteins</w:t>
      </w:r>
      <w:r w:rsidR="007A1734" w:rsidRPr="00D75C6E">
        <w:rPr>
          <w:szCs w:val="24"/>
        </w:rPr>
        <w:t xml:space="preserve"> </w:t>
      </w:r>
      <w:r w:rsidRPr="00D75C6E">
        <w:rPr>
          <w:szCs w:val="24"/>
        </w:rPr>
        <w:t>do</w:t>
      </w:r>
      <w:r w:rsidR="00DF365C" w:rsidRPr="00D75C6E">
        <w:rPr>
          <w:szCs w:val="24"/>
        </w:rPr>
        <w:t>es</w:t>
      </w:r>
      <w:r w:rsidRPr="00D75C6E">
        <w:rPr>
          <w:szCs w:val="24"/>
        </w:rPr>
        <w:t xml:space="preserve"> not </w:t>
      </w:r>
      <w:r w:rsidRPr="00D75C6E">
        <w:rPr>
          <w:noProof/>
          <w:szCs w:val="24"/>
        </w:rPr>
        <w:t>explain</w:t>
      </w:r>
      <w:r w:rsidRPr="00D75C6E">
        <w:rPr>
          <w:szCs w:val="24"/>
        </w:rPr>
        <w:t xml:space="preserve"> </w:t>
      </w:r>
      <w:r w:rsidR="00B32261" w:rsidRPr="00D75C6E">
        <w:rPr>
          <w:szCs w:val="24"/>
        </w:rPr>
        <w:t xml:space="preserve">what realism does: </w:t>
      </w:r>
      <w:r w:rsidRPr="00D75C6E">
        <w:rPr>
          <w:szCs w:val="24"/>
        </w:rPr>
        <w:t>why qualia are unobservable in proteins</w:t>
      </w:r>
      <w:r w:rsidR="0013630F" w:rsidRPr="00D75C6E">
        <w:rPr>
          <w:szCs w:val="24"/>
        </w:rPr>
        <w:t xml:space="preserve"> (see §7)</w:t>
      </w:r>
      <w:r w:rsidRPr="00D75C6E">
        <w:rPr>
          <w:szCs w:val="24"/>
        </w:rPr>
        <w:t xml:space="preserve">. So verifying the correlations verifies the realist </w:t>
      </w:r>
      <w:r w:rsidR="008267FF" w:rsidRPr="00D75C6E">
        <w:rPr>
          <w:szCs w:val="24"/>
        </w:rPr>
        <w:t>account</w:t>
      </w:r>
      <w:r w:rsidRPr="00D75C6E">
        <w:rPr>
          <w:szCs w:val="24"/>
        </w:rPr>
        <w:t xml:space="preserve"> of the </w:t>
      </w:r>
      <w:r w:rsidRPr="00D75C6E">
        <w:rPr>
          <w:noProof/>
          <w:szCs w:val="24"/>
        </w:rPr>
        <w:t>correlations</w:t>
      </w:r>
      <w:r w:rsidRPr="00D75C6E">
        <w:rPr>
          <w:szCs w:val="24"/>
        </w:rPr>
        <w:t>.</w:t>
      </w:r>
      <w:r w:rsidR="004A22BE" w:rsidRPr="00D75C6E">
        <w:rPr>
          <w:szCs w:val="24"/>
        </w:rPr>
        <w:t xml:space="preserve"> </w:t>
      </w:r>
    </w:p>
    <w:p w:rsidR="00C414DF" w:rsidRPr="00D75C6E" w:rsidRDefault="00062487" w:rsidP="00E46969">
      <w:pPr>
        <w:pStyle w:val="BodyText"/>
        <w:spacing w:line="276" w:lineRule="auto"/>
        <w:jc w:val="left"/>
        <w:rPr>
          <w:szCs w:val="24"/>
        </w:rPr>
      </w:pPr>
      <w:r w:rsidRPr="00D75C6E">
        <w:rPr>
          <w:szCs w:val="24"/>
        </w:rPr>
        <w:tab/>
      </w:r>
      <w:r w:rsidR="00450588" w:rsidRPr="00D75C6E">
        <w:rPr>
          <w:szCs w:val="24"/>
        </w:rPr>
        <w:t>(2</w:t>
      </w:r>
      <w:r w:rsidRPr="00D75C6E">
        <w:rPr>
          <w:szCs w:val="24"/>
        </w:rPr>
        <w:t xml:space="preserve">) Arguably, neuroplasticity threatens RFT. For example, if visual cortex </w:t>
      </w:r>
      <w:r w:rsidRPr="00D75C6E">
        <w:rPr>
          <w:noProof/>
          <w:szCs w:val="24"/>
        </w:rPr>
        <w:t>is recruited</w:t>
      </w:r>
      <w:r w:rsidRPr="00D75C6E">
        <w:rPr>
          <w:szCs w:val="24"/>
        </w:rPr>
        <w:t xml:space="preserve"> for </w:t>
      </w:r>
      <w:r w:rsidRPr="00D75C6E">
        <w:rPr>
          <w:szCs w:val="24"/>
        </w:rPr>
        <w:lastRenderedPageBreak/>
        <w:t xml:space="preserve">somatosensory processing by blind subjects, and these cortical detectors </w:t>
      </w:r>
      <w:r w:rsidRPr="00D75C6E">
        <w:rPr>
          <w:noProof/>
          <w:szCs w:val="24"/>
        </w:rPr>
        <w:t>ar</w:t>
      </w:r>
      <w:r w:rsidR="002D18B0" w:rsidRPr="00D75C6E">
        <w:rPr>
          <w:noProof/>
          <w:szCs w:val="24"/>
        </w:rPr>
        <w:t xml:space="preserve">e </w:t>
      </w:r>
      <w:r w:rsidRPr="00D75C6E">
        <w:rPr>
          <w:noProof/>
          <w:szCs w:val="24"/>
        </w:rPr>
        <w:t>stimulated</w:t>
      </w:r>
      <w:r w:rsidRPr="00D75C6E">
        <w:rPr>
          <w:szCs w:val="24"/>
        </w:rPr>
        <w:t xml:space="preserve">, then subjects report somatic qualia (Ptito et al., 2008). </w:t>
      </w:r>
      <w:r w:rsidRPr="00D75C6E">
        <w:rPr>
          <w:noProof/>
          <w:szCs w:val="24"/>
        </w:rPr>
        <w:t>This</w:t>
      </w:r>
      <w:r w:rsidRPr="00D75C6E">
        <w:rPr>
          <w:szCs w:val="24"/>
        </w:rPr>
        <w:t xml:space="preserve"> threatens RFT</w:t>
      </w:r>
      <w:r w:rsidR="00907F81" w:rsidRPr="00D75C6E">
        <w:rPr>
          <w:szCs w:val="24"/>
        </w:rPr>
        <w:t>’</w:t>
      </w:r>
      <w:r w:rsidRPr="00D75C6E">
        <w:rPr>
          <w:szCs w:val="24"/>
        </w:rPr>
        <w:t xml:space="preserve">s claim that visual detector proteins </w:t>
      </w:r>
      <w:r w:rsidR="006F5C81" w:rsidRPr="00D75C6E">
        <w:rPr>
          <w:szCs w:val="24"/>
        </w:rPr>
        <w:t xml:space="preserve">always </w:t>
      </w:r>
      <w:r w:rsidRPr="00D75C6E">
        <w:rPr>
          <w:szCs w:val="24"/>
        </w:rPr>
        <w:t>correlate with</w:t>
      </w:r>
      <w:r w:rsidR="00C84192" w:rsidRPr="00D75C6E">
        <w:rPr>
          <w:szCs w:val="24"/>
        </w:rPr>
        <w:t xml:space="preserve"> </w:t>
      </w:r>
      <w:r w:rsidRPr="00D75C6E">
        <w:rPr>
          <w:szCs w:val="24"/>
        </w:rPr>
        <w:t xml:space="preserve">visual qualia. In reply, RFT </w:t>
      </w:r>
      <w:r w:rsidR="008E1D73" w:rsidRPr="00D75C6E">
        <w:rPr>
          <w:noProof/>
          <w:szCs w:val="24"/>
        </w:rPr>
        <w:t>is not threatened</w:t>
      </w:r>
      <w:r w:rsidR="008E1D73" w:rsidRPr="00D75C6E">
        <w:rPr>
          <w:szCs w:val="24"/>
        </w:rPr>
        <w:t xml:space="preserve"> if </w:t>
      </w:r>
      <w:r w:rsidR="009100F9" w:rsidRPr="00D75C6E">
        <w:rPr>
          <w:szCs w:val="24"/>
        </w:rPr>
        <w:t xml:space="preserve">neurogenesis and </w:t>
      </w:r>
      <w:r w:rsidR="009109C8" w:rsidRPr="00D75C6E">
        <w:rPr>
          <w:szCs w:val="24"/>
        </w:rPr>
        <w:t>plasticity yield</w:t>
      </w:r>
      <w:r w:rsidRPr="00D75C6E">
        <w:rPr>
          <w:szCs w:val="24"/>
        </w:rPr>
        <w:t xml:space="preserve"> not </w:t>
      </w:r>
      <w:r w:rsidR="00511EDC" w:rsidRPr="00D75C6E">
        <w:rPr>
          <w:szCs w:val="24"/>
        </w:rPr>
        <w:t>only</w:t>
      </w:r>
      <w:r w:rsidRPr="00D75C6E">
        <w:rPr>
          <w:szCs w:val="24"/>
        </w:rPr>
        <w:t xml:space="preserve"> new detector </w:t>
      </w:r>
      <w:r w:rsidR="00F82F73" w:rsidRPr="00D75C6E">
        <w:rPr>
          <w:noProof/>
          <w:szCs w:val="24"/>
        </w:rPr>
        <w:t>synapses</w:t>
      </w:r>
      <w:r w:rsidRPr="00D75C6E">
        <w:rPr>
          <w:noProof/>
          <w:szCs w:val="24"/>
        </w:rPr>
        <w:t>,</w:t>
      </w:r>
      <w:r w:rsidRPr="00D75C6E">
        <w:rPr>
          <w:szCs w:val="24"/>
        </w:rPr>
        <w:t xml:space="preserve"> but also new detector </w:t>
      </w:r>
      <w:r w:rsidR="00177CA2" w:rsidRPr="00D75C6E">
        <w:rPr>
          <w:szCs w:val="24"/>
        </w:rPr>
        <w:t>GPCRs or channels</w:t>
      </w:r>
      <w:r w:rsidR="008F46C9" w:rsidRPr="00D75C6E">
        <w:rPr>
          <w:szCs w:val="24"/>
        </w:rPr>
        <w:t>.</w:t>
      </w:r>
      <w:r w:rsidR="00B90B39" w:rsidRPr="00D75C6E">
        <w:rPr>
          <w:szCs w:val="24"/>
        </w:rPr>
        <w:t xml:space="preserve"> </w:t>
      </w:r>
      <w:r w:rsidR="00455670" w:rsidRPr="00D75C6E">
        <w:rPr>
          <w:szCs w:val="24"/>
        </w:rPr>
        <w:t>M</w:t>
      </w:r>
      <w:r w:rsidR="00F36019" w:rsidRPr="00D75C6E">
        <w:rPr>
          <w:szCs w:val="24"/>
        </w:rPr>
        <w:t>any</w:t>
      </w:r>
      <w:r w:rsidR="00B90B39" w:rsidRPr="00D75C6E">
        <w:rPr>
          <w:szCs w:val="24"/>
        </w:rPr>
        <w:t xml:space="preserve"> </w:t>
      </w:r>
      <w:r w:rsidR="00B66EAF" w:rsidRPr="00D75C6E">
        <w:rPr>
          <w:szCs w:val="24"/>
        </w:rPr>
        <w:t>somatosensory</w:t>
      </w:r>
      <w:r w:rsidR="00B90B39" w:rsidRPr="00D75C6E">
        <w:rPr>
          <w:szCs w:val="24"/>
        </w:rPr>
        <w:t xml:space="preserve"> </w:t>
      </w:r>
      <w:r w:rsidR="002A09A2" w:rsidRPr="00D75C6E">
        <w:rPr>
          <w:szCs w:val="24"/>
        </w:rPr>
        <w:t>GPCRs and channels</w:t>
      </w:r>
      <w:r w:rsidR="00B90B39" w:rsidRPr="00D75C6E">
        <w:rPr>
          <w:szCs w:val="24"/>
        </w:rPr>
        <w:t xml:space="preserve"> </w:t>
      </w:r>
      <w:r w:rsidR="00B66EAF" w:rsidRPr="00D75C6E">
        <w:rPr>
          <w:szCs w:val="24"/>
        </w:rPr>
        <w:t>already</w:t>
      </w:r>
      <w:r w:rsidR="00DF2C09" w:rsidRPr="00D75C6E">
        <w:rPr>
          <w:szCs w:val="24"/>
        </w:rPr>
        <w:t xml:space="preserve"> </w:t>
      </w:r>
      <w:r w:rsidR="008F46C9" w:rsidRPr="00D75C6E">
        <w:rPr>
          <w:szCs w:val="24"/>
        </w:rPr>
        <w:t xml:space="preserve">exist </w:t>
      </w:r>
      <w:r w:rsidR="00B90B39" w:rsidRPr="00D75C6E">
        <w:rPr>
          <w:szCs w:val="24"/>
        </w:rPr>
        <w:t>in occipital and parietal lobes</w:t>
      </w:r>
      <w:r w:rsidR="008266BC" w:rsidRPr="00D75C6E">
        <w:rPr>
          <w:szCs w:val="24"/>
        </w:rPr>
        <w:t xml:space="preserve"> (</w:t>
      </w:r>
      <w:r w:rsidR="00B90B39" w:rsidRPr="00D75C6E">
        <w:rPr>
          <w:szCs w:val="24"/>
        </w:rPr>
        <w:t xml:space="preserve">Su </w:t>
      </w:r>
      <w:r w:rsidR="00B90B39" w:rsidRPr="00D75C6E">
        <w:rPr>
          <w:noProof/>
          <w:szCs w:val="24"/>
        </w:rPr>
        <w:t>et al.</w:t>
      </w:r>
      <w:r w:rsidR="00B90B39" w:rsidRPr="00D75C6E">
        <w:rPr>
          <w:szCs w:val="24"/>
        </w:rPr>
        <w:t>, 2004)</w:t>
      </w:r>
      <w:r w:rsidR="008266BC" w:rsidRPr="00D75C6E">
        <w:rPr>
          <w:szCs w:val="24"/>
        </w:rPr>
        <w:t>, s</w:t>
      </w:r>
      <w:r w:rsidR="00943EBD" w:rsidRPr="00D75C6E">
        <w:rPr>
          <w:szCs w:val="24"/>
        </w:rPr>
        <w:t xml:space="preserve">o neurogenesis of more </w:t>
      </w:r>
      <w:r w:rsidR="00483524" w:rsidRPr="00D75C6E">
        <w:rPr>
          <w:szCs w:val="24"/>
        </w:rPr>
        <w:t xml:space="preserve">of them </w:t>
      </w:r>
      <w:r w:rsidR="001F6276" w:rsidRPr="00D75C6E">
        <w:rPr>
          <w:szCs w:val="24"/>
        </w:rPr>
        <w:t xml:space="preserve">would </w:t>
      </w:r>
      <w:r w:rsidR="008D20A4" w:rsidRPr="00D75C6E">
        <w:rPr>
          <w:szCs w:val="24"/>
        </w:rPr>
        <w:t>hardly</w:t>
      </w:r>
      <w:r w:rsidR="001F6276" w:rsidRPr="00D75C6E">
        <w:rPr>
          <w:szCs w:val="24"/>
        </w:rPr>
        <w:t xml:space="preserve"> be surpris</w:t>
      </w:r>
      <w:r w:rsidR="00943EBD" w:rsidRPr="00D75C6E">
        <w:rPr>
          <w:szCs w:val="24"/>
        </w:rPr>
        <w:t>ing.</w:t>
      </w:r>
      <w:r w:rsidR="008D20A4" w:rsidRPr="00D75C6E">
        <w:rPr>
          <w:szCs w:val="24"/>
        </w:rPr>
        <w:t xml:space="preserve"> </w:t>
      </w:r>
    </w:p>
    <w:p w:rsidR="00C414DF" w:rsidRPr="00D75C6E" w:rsidRDefault="006D75EE" w:rsidP="00E46969">
      <w:pPr>
        <w:pStyle w:val="BodyText"/>
        <w:spacing w:line="276" w:lineRule="auto"/>
        <w:jc w:val="left"/>
        <w:rPr>
          <w:szCs w:val="24"/>
        </w:rPr>
      </w:pPr>
      <w:r w:rsidRPr="00D75C6E">
        <w:rPr>
          <w:szCs w:val="24"/>
        </w:rPr>
        <w:tab/>
        <w:t xml:space="preserve">(3) Arguably, multiple </w:t>
      </w:r>
      <w:r w:rsidRPr="00D75C6E">
        <w:rPr>
          <w:noProof/>
          <w:szCs w:val="24"/>
        </w:rPr>
        <w:t>realization</w:t>
      </w:r>
      <w:r w:rsidRPr="00D75C6E">
        <w:rPr>
          <w:szCs w:val="24"/>
        </w:rPr>
        <w:t xml:space="preserve"> threatens RFT. T</w:t>
      </w:r>
      <w:r w:rsidR="00D24B59" w:rsidRPr="00D75C6E">
        <w:rPr>
          <w:szCs w:val="24"/>
        </w:rPr>
        <w:t xml:space="preserve">o start with, </w:t>
      </w:r>
      <w:r w:rsidR="00C414DF" w:rsidRPr="00D75C6E">
        <w:rPr>
          <w:szCs w:val="24"/>
        </w:rPr>
        <w:t xml:space="preserve">RFT </w:t>
      </w:r>
      <w:r w:rsidR="00D24B59" w:rsidRPr="00D75C6E">
        <w:rPr>
          <w:szCs w:val="24"/>
        </w:rPr>
        <w:t>t</w:t>
      </w:r>
      <w:r w:rsidR="00C414DF" w:rsidRPr="00D75C6E">
        <w:rPr>
          <w:szCs w:val="24"/>
        </w:rPr>
        <w:t>reats</w:t>
      </w:r>
      <w:r w:rsidRPr="00D75C6E">
        <w:rPr>
          <w:szCs w:val="24"/>
        </w:rPr>
        <w:t xml:space="preserve"> qualia as electrochemical substances, not multiply realizable relations</w:t>
      </w:r>
      <w:r w:rsidR="00C414DF" w:rsidRPr="00D75C6E">
        <w:rPr>
          <w:szCs w:val="24"/>
        </w:rPr>
        <w:t xml:space="preserve">. </w:t>
      </w:r>
      <w:r w:rsidR="00C414DF" w:rsidRPr="00D75C6E">
        <w:rPr>
          <w:noProof/>
          <w:szCs w:val="24"/>
        </w:rPr>
        <w:t>This</w:t>
      </w:r>
      <w:r w:rsidRPr="00D75C6E">
        <w:rPr>
          <w:szCs w:val="24"/>
        </w:rPr>
        <w:t xml:space="preserve"> echoes Bickle</w:t>
      </w:r>
      <w:r w:rsidR="00907F81" w:rsidRPr="00D75C6E">
        <w:rPr>
          <w:szCs w:val="24"/>
        </w:rPr>
        <w:t>’</w:t>
      </w:r>
      <w:r w:rsidRPr="00D75C6E">
        <w:rPr>
          <w:szCs w:val="24"/>
        </w:rPr>
        <w:t xml:space="preserve">s (2003) view that multiple </w:t>
      </w:r>
      <w:r w:rsidRPr="00D75C6E">
        <w:rPr>
          <w:noProof/>
          <w:szCs w:val="24"/>
        </w:rPr>
        <w:t>realization</w:t>
      </w:r>
      <w:r w:rsidRPr="00D75C6E">
        <w:rPr>
          <w:szCs w:val="24"/>
        </w:rPr>
        <w:t xml:space="preserve"> may seem plausible for neural systems, but traditional identity is </w:t>
      </w:r>
      <w:r w:rsidRPr="00D75C6E">
        <w:rPr>
          <w:noProof/>
          <w:szCs w:val="24"/>
        </w:rPr>
        <w:t>more plausible</w:t>
      </w:r>
      <w:r w:rsidRPr="00D75C6E">
        <w:rPr>
          <w:szCs w:val="24"/>
        </w:rPr>
        <w:t xml:space="preserve"> at molecular levels (for example, memory consolidation uses universally conserved molecular mechanisms). </w:t>
      </w:r>
      <w:r w:rsidR="005D239B" w:rsidRPr="00D75C6E">
        <w:rPr>
          <w:szCs w:val="24"/>
        </w:rPr>
        <w:t>However,</w:t>
      </w:r>
      <w:r w:rsidRPr="00D75C6E">
        <w:rPr>
          <w:szCs w:val="24"/>
        </w:rPr>
        <w:t xml:space="preserve"> Aizawa and Gillett (2009) reply that molecular mechanisms are multiply realized throughout </w:t>
      </w:r>
      <w:r w:rsidRPr="00D75C6E">
        <w:rPr>
          <w:noProof/>
          <w:szCs w:val="24"/>
        </w:rPr>
        <w:t>visual</w:t>
      </w:r>
      <w:r w:rsidRPr="00D75C6E">
        <w:rPr>
          <w:szCs w:val="24"/>
        </w:rPr>
        <w:t xml:space="preserve"> circuits. The relevant example here is that t</w:t>
      </w:r>
      <w:r w:rsidR="00DD4736" w:rsidRPr="00D75C6E">
        <w:rPr>
          <w:szCs w:val="24"/>
        </w:rPr>
        <w:t>he protein which detects medium-</w:t>
      </w:r>
      <w:r w:rsidRPr="00D75C6E">
        <w:rPr>
          <w:szCs w:val="24"/>
        </w:rPr>
        <w:t xml:space="preserve">wavelength (green) light </w:t>
      </w:r>
      <w:r w:rsidRPr="00D75C6E">
        <w:rPr>
          <w:noProof/>
          <w:szCs w:val="24"/>
        </w:rPr>
        <w:t>is realized</w:t>
      </w:r>
      <w:r w:rsidRPr="00D75C6E">
        <w:rPr>
          <w:szCs w:val="24"/>
        </w:rPr>
        <w:t xml:space="preserve"> in two forms – </w:t>
      </w:r>
      <w:r w:rsidRPr="00D75C6E">
        <w:rPr>
          <w:noProof/>
          <w:szCs w:val="24"/>
        </w:rPr>
        <w:t>a normal</w:t>
      </w:r>
      <w:r w:rsidRPr="00D75C6E">
        <w:rPr>
          <w:szCs w:val="24"/>
        </w:rPr>
        <w:t xml:space="preserve"> </w:t>
      </w:r>
      <w:r w:rsidRPr="00D75C6E">
        <w:rPr>
          <w:noProof/>
          <w:szCs w:val="24"/>
        </w:rPr>
        <w:t>form</w:t>
      </w:r>
      <w:r w:rsidRPr="00D75C6E">
        <w:rPr>
          <w:szCs w:val="24"/>
        </w:rPr>
        <w:t xml:space="preserve"> and a hybrid form with</w:t>
      </w:r>
      <w:r w:rsidR="0005038D" w:rsidRPr="00D75C6E">
        <w:rPr>
          <w:szCs w:val="24"/>
        </w:rPr>
        <w:t xml:space="preserve"> parts from the long-</w:t>
      </w:r>
      <w:r w:rsidRPr="00D75C6E">
        <w:rPr>
          <w:szCs w:val="24"/>
        </w:rPr>
        <w:t xml:space="preserve">wavelength detector. Now, computationalists might </w:t>
      </w:r>
      <w:r w:rsidR="0036627E" w:rsidRPr="00D75C6E">
        <w:rPr>
          <w:szCs w:val="24"/>
        </w:rPr>
        <w:t>use</w:t>
      </w:r>
      <w:r w:rsidRPr="00D75C6E">
        <w:rPr>
          <w:szCs w:val="24"/>
        </w:rPr>
        <w:t xml:space="preserve"> this point to refute RFT. They might argue that green correlates not with one unique protein, as RFT </w:t>
      </w:r>
      <w:r w:rsidR="00BC212B" w:rsidRPr="00D75C6E">
        <w:rPr>
          <w:szCs w:val="24"/>
        </w:rPr>
        <w:t>claims</w:t>
      </w:r>
      <w:r w:rsidRPr="00D75C6E">
        <w:rPr>
          <w:szCs w:val="24"/>
        </w:rPr>
        <w:t xml:space="preserve">, but with the two proteins that green is multiply realized </w:t>
      </w:r>
      <w:r w:rsidRPr="00D75C6E">
        <w:rPr>
          <w:noProof/>
          <w:szCs w:val="24"/>
        </w:rPr>
        <w:t>in</w:t>
      </w:r>
      <w:r w:rsidRPr="00D75C6E">
        <w:rPr>
          <w:szCs w:val="24"/>
        </w:rPr>
        <w:t>.</w:t>
      </w:r>
      <w:r w:rsidR="00C414DF" w:rsidRPr="00D75C6E">
        <w:rPr>
          <w:szCs w:val="24"/>
        </w:rPr>
        <w:t xml:space="preserve"> </w:t>
      </w:r>
    </w:p>
    <w:p w:rsidR="00253A33" w:rsidRPr="00D75C6E" w:rsidRDefault="005346C6" w:rsidP="00E46969">
      <w:pPr>
        <w:pStyle w:val="BodyText"/>
        <w:spacing w:line="276" w:lineRule="auto"/>
        <w:jc w:val="left"/>
        <w:rPr>
          <w:szCs w:val="24"/>
        </w:rPr>
      </w:pPr>
      <w:r w:rsidRPr="00D75C6E">
        <w:rPr>
          <w:szCs w:val="24"/>
        </w:rPr>
        <w:tab/>
      </w:r>
      <w:r w:rsidR="000B4C28" w:rsidRPr="00D75C6E">
        <w:rPr>
          <w:szCs w:val="24"/>
        </w:rPr>
        <w:t xml:space="preserve">In reply, </w:t>
      </w:r>
      <w:r w:rsidRPr="00D75C6E">
        <w:rPr>
          <w:szCs w:val="24"/>
        </w:rPr>
        <w:t>RFT</w:t>
      </w:r>
      <w:r w:rsidR="00DF5A68" w:rsidRPr="00D75C6E">
        <w:rPr>
          <w:szCs w:val="24"/>
        </w:rPr>
        <w:t xml:space="preserve"> </w:t>
      </w:r>
      <w:r w:rsidR="00DF5A68" w:rsidRPr="00D75C6E">
        <w:rPr>
          <w:noProof/>
          <w:szCs w:val="24"/>
        </w:rPr>
        <w:t>is not refuted</w:t>
      </w:r>
      <w:r w:rsidR="00DF5A68" w:rsidRPr="00D75C6E">
        <w:rPr>
          <w:szCs w:val="24"/>
        </w:rPr>
        <w:t>, f</w:t>
      </w:r>
      <w:r w:rsidRPr="00D75C6E">
        <w:rPr>
          <w:szCs w:val="24"/>
        </w:rPr>
        <w:t xml:space="preserve">or it can </w:t>
      </w:r>
      <w:r w:rsidR="00252DDF" w:rsidRPr="00D75C6E">
        <w:rPr>
          <w:noProof/>
          <w:szCs w:val="24"/>
        </w:rPr>
        <w:t>simply</w:t>
      </w:r>
      <w:r w:rsidR="00252DDF" w:rsidRPr="00D75C6E">
        <w:rPr>
          <w:szCs w:val="24"/>
        </w:rPr>
        <w:t xml:space="preserve"> </w:t>
      </w:r>
      <w:r w:rsidR="000B4C28" w:rsidRPr="00D75C6E">
        <w:rPr>
          <w:szCs w:val="24"/>
        </w:rPr>
        <w:t>argue</w:t>
      </w:r>
      <w:r w:rsidRPr="00D75C6E">
        <w:rPr>
          <w:szCs w:val="24"/>
        </w:rPr>
        <w:t xml:space="preserve"> that if the </w:t>
      </w:r>
      <w:r w:rsidRPr="00D75C6E">
        <w:rPr>
          <w:noProof/>
          <w:szCs w:val="24"/>
        </w:rPr>
        <w:t>normal</w:t>
      </w:r>
      <w:r w:rsidRPr="00D75C6E">
        <w:rPr>
          <w:szCs w:val="24"/>
        </w:rPr>
        <w:t xml:space="preserve"> and hybrid proteins have different molecular masses, then they </w:t>
      </w:r>
      <w:r w:rsidR="00FF52BE" w:rsidRPr="00D75C6E">
        <w:rPr>
          <w:szCs w:val="24"/>
        </w:rPr>
        <w:t>yield</w:t>
      </w:r>
      <w:r w:rsidRPr="00D75C6E">
        <w:rPr>
          <w:szCs w:val="24"/>
        </w:rPr>
        <w:t xml:space="preserve"> </w:t>
      </w:r>
      <w:r w:rsidRPr="00D75C6E">
        <w:rPr>
          <w:noProof/>
          <w:szCs w:val="24"/>
        </w:rPr>
        <w:t>different</w:t>
      </w:r>
      <w:r w:rsidRPr="00D75C6E">
        <w:rPr>
          <w:szCs w:val="24"/>
        </w:rPr>
        <w:t xml:space="preserve"> green hues. </w:t>
      </w:r>
      <w:r w:rsidR="00502F66" w:rsidRPr="00D75C6E">
        <w:rPr>
          <w:szCs w:val="24"/>
        </w:rPr>
        <w:t>I</w:t>
      </w:r>
      <w:r w:rsidRPr="00D75C6E">
        <w:rPr>
          <w:szCs w:val="24"/>
        </w:rPr>
        <w:t xml:space="preserve">f the two proteins have the same mass, then they </w:t>
      </w:r>
      <w:r w:rsidR="002F57F2" w:rsidRPr="00D75C6E">
        <w:rPr>
          <w:noProof/>
          <w:szCs w:val="24"/>
        </w:rPr>
        <w:t>y</w:t>
      </w:r>
      <w:r w:rsidR="00A55DCC" w:rsidRPr="00D75C6E">
        <w:rPr>
          <w:noProof/>
          <w:szCs w:val="24"/>
        </w:rPr>
        <w:t>ield</w:t>
      </w:r>
      <w:r w:rsidRPr="00D75C6E">
        <w:rPr>
          <w:szCs w:val="24"/>
        </w:rPr>
        <w:t xml:space="preserve"> the same green </w:t>
      </w:r>
      <w:r w:rsidRPr="00D75C6E">
        <w:rPr>
          <w:noProof/>
          <w:szCs w:val="24"/>
        </w:rPr>
        <w:t>hue</w:t>
      </w:r>
      <w:r w:rsidRPr="00D75C6E">
        <w:rPr>
          <w:szCs w:val="24"/>
        </w:rPr>
        <w:t xml:space="preserve">. </w:t>
      </w:r>
      <w:r w:rsidR="005D373F" w:rsidRPr="00D75C6E">
        <w:rPr>
          <w:szCs w:val="24"/>
        </w:rPr>
        <w:t>T</w:t>
      </w:r>
      <w:r w:rsidR="00964ED7" w:rsidRPr="00D75C6E">
        <w:rPr>
          <w:szCs w:val="24"/>
        </w:rPr>
        <w:t>his same</w:t>
      </w:r>
      <w:r w:rsidR="005359BD" w:rsidRPr="00D75C6E">
        <w:rPr>
          <w:szCs w:val="24"/>
        </w:rPr>
        <w:t xml:space="preserve"> </w:t>
      </w:r>
      <w:r w:rsidR="00F76DEE" w:rsidRPr="00D75C6E">
        <w:rPr>
          <w:noProof/>
          <w:szCs w:val="24"/>
        </w:rPr>
        <w:t>hue</w:t>
      </w:r>
      <w:r w:rsidRPr="00D75C6E">
        <w:rPr>
          <w:szCs w:val="24"/>
        </w:rPr>
        <w:t xml:space="preserve"> is not multiply realized – it is </w:t>
      </w:r>
      <w:r w:rsidR="00213704" w:rsidRPr="00D75C6E">
        <w:rPr>
          <w:szCs w:val="24"/>
        </w:rPr>
        <w:t xml:space="preserve">always </w:t>
      </w:r>
      <w:r w:rsidRPr="00D75C6E">
        <w:rPr>
          <w:szCs w:val="24"/>
        </w:rPr>
        <w:t xml:space="preserve">the same </w:t>
      </w:r>
      <w:r w:rsidR="00A04A5B" w:rsidRPr="00D75C6E">
        <w:rPr>
          <w:szCs w:val="24"/>
        </w:rPr>
        <w:t xml:space="preserve">rest </w:t>
      </w:r>
      <w:r w:rsidRPr="00D75C6E">
        <w:rPr>
          <w:szCs w:val="24"/>
        </w:rPr>
        <w:t xml:space="preserve">energy </w:t>
      </w:r>
      <w:r w:rsidR="00B57DF3" w:rsidRPr="00D75C6E">
        <w:rPr>
          <w:szCs w:val="24"/>
        </w:rPr>
        <w:t xml:space="preserve">from </w:t>
      </w:r>
      <w:r w:rsidR="00C87F0F" w:rsidRPr="00D75C6E">
        <w:rPr>
          <w:szCs w:val="24"/>
        </w:rPr>
        <w:t>the same mass.</w:t>
      </w:r>
      <w:r w:rsidR="00FA119C" w:rsidRPr="00D75C6E">
        <w:rPr>
          <w:szCs w:val="24"/>
          <w:vertAlign w:val="superscript"/>
        </w:rPr>
        <w:t>9</w:t>
      </w:r>
      <w:r w:rsidRPr="00D75C6E">
        <w:rPr>
          <w:szCs w:val="24"/>
        </w:rPr>
        <w:t xml:space="preserve"> </w:t>
      </w:r>
      <w:r w:rsidR="00335871" w:rsidRPr="00D75C6E">
        <w:rPr>
          <w:szCs w:val="24"/>
        </w:rPr>
        <w:t>(</w:t>
      </w:r>
      <w:r w:rsidRPr="00D75C6E">
        <w:rPr>
          <w:noProof/>
          <w:szCs w:val="24"/>
        </w:rPr>
        <w:t>More</w:t>
      </w:r>
      <w:r w:rsidR="000C44A6" w:rsidRPr="00D75C6E">
        <w:rPr>
          <w:noProof/>
          <w:szCs w:val="24"/>
        </w:rPr>
        <w:t>o</w:t>
      </w:r>
      <w:r w:rsidRPr="00D75C6E">
        <w:rPr>
          <w:noProof/>
          <w:szCs w:val="24"/>
        </w:rPr>
        <w:t>ver</w:t>
      </w:r>
      <w:r w:rsidRPr="00D75C6E">
        <w:rPr>
          <w:szCs w:val="24"/>
        </w:rPr>
        <w:t xml:space="preserve">, computationalists </w:t>
      </w:r>
      <w:r w:rsidR="00B27EBE" w:rsidRPr="00D75C6E">
        <w:rPr>
          <w:szCs w:val="24"/>
        </w:rPr>
        <w:t>have not</w:t>
      </w:r>
      <w:r w:rsidRPr="00D75C6E">
        <w:rPr>
          <w:szCs w:val="24"/>
        </w:rPr>
        <w:t xml:space="preserve"> </w:t>
      </w:r>
      <w:r w:rsidR="00554057" w:rsidRPr="00D75C6E">
        <w:rPr>
          <w:noProof/>
          <w:szCs w:val="24"/>
        </w:rPr>
        <w:t>actually</w:t>
      </w:r>
      <w:r w:rsidRPr="00D75C6E">
        <w:rPr>
          <w:szCs w:val="24"/>
        </w:rPr>
        <w:t xml:space="preserve"> explain</w:t>
      </w:r>
      <w:r w:rsidR="00B27EBE" w:rsidRPr="00D75C6E">
        <w:rPr>
          <w:szCs w:val="24"/>
        </w:rPr>
        <w:t>ed</w:t>
      </w:r>
      <w:r w:rsidRPr="00D75C6E">
        <w:rPr>
          <w:szCs w:val="24"/>
        </w:rPr>
        <w:t xml:space="preserve"> how </w:t>
      </w:r>
      <w:r w:rsidR="00554057" w:rsidRPr="00D75C6E">
        <w:rPr>
          <w:szCs w:val="24"/>
        </w:rPr>
        <w:t xml:space="preserve">different </w:t>
      </w:r>
      <w:r w:rsidRPr="00D75C6E">
        <w:rPr>
          <w:szCs w:val="24"/>
        </w:rPr>
        <w:t xml:space="preserve">qualia </w:t>
      </w:r>
      <w:r w:rsidR="00554057" w:rsidRPr="00D75C6E">
        <w:rPr>
          <w:szCs w:val="24"/>
        </w:rPr>
        <w:t>arise</w:t>
      </w:r>
      <w:r w:rsidRPr="00D75C6E">
        <w:rPr>
          <w:szCs w:val="24"/>
        </w:rPr>
        <w:t xml:space="preserve"> and how they bind </w:t>
      </w:r>
      <w:r w:rsidR="003A5289" w:rsidRPr="00D75C6E">
        <w:rPr>
          <w:szCs w:val="24"/>
        </w:rPr>
        <w:t xml:space="preserve">to </w:t>
      </w:r>
      <w:r w:rsidR="00E37446" w:rsidRPr="00D75C6E">
        <w:rPr>
          <w:szCs w:val="24"/>
        </w:rPr>
        <w:t xml:space="preserve">form </w:t>
      </w:r>
      <w:r w:rsidR="00296C49" w:rsidRPr="00D75C6E">
        <w:rPr>
          <w:szCs w:val="24"/>
        </w:rPr>
        <w:t>percepts</w:t>
      </w:r>
      <w:r w:rsidRPr="00D75C6E">
        <w:rPr>
          <w:szCs w:val="24"/>
        </w:rPr>
        <w:t xml:space="preserve">. So how could they </w:t>
      </w:r>
      <w:r w:rsidRPr="00D75C6E">
        <w:rPr>
          <w:noProof/>
          <w:szCs w:val="24"/>
        </w:rPr>
        <w:t>really</w:t>
      </w:r>
      <w:r w:rsidRPr="00D75C6E">
        <w:rPr>
          <w:szCs w:val="24"/>
        </w:rPr>
        <w:t xml:space="preserve"> know green </w:t>
      </w:r>
      <w:r w:rsidRPr="00D75C6E">
        <w:rPr>
          <w:noProof/>
          <w:szCs w:val="24"/>
        </w:rPr>
        <w:t>is realized</w:t>
      </w:r>
      <w:r w:rsidRPr="00D75C6E">
        <w:rPr>
          <w:szCs w:val="24"/>
        </w:rPr>
        <w:t xml:space="preserve"> in </w:t>
      </w:r>
      <w:r w:rsidRPr="00D75C6E">
        <w:rPr>
          <w:noProof/>
          <w:szCs w:val="24"/>
        </w:rPr>
        <w:t>different</w:t>
      </w:r>
      <w:r w:rsidRPr="00D75C6E">
        <w:rPr>
          <w:szCs w:val="24"/>
        </w:rPr>
        <w:t xml:space="preserve"> proteins? And how could they </w:t>
      </w:r>
      <w:r w:rsidRPr="00D75C6E">
        <w:rPr>
          <w:noProof/>
          <w:szCs w:val="24"/>
        </w:rPr>
        <w:t>know</w:t>
      </w:r>
      <w:r w:rsidRPr="00D75C6E">
        <w:rPr>
          <w:szCs w:val="24"/>
        </w:rPr>
        <w:t xml:space="preserve"> the proteins </w:t>
      </w:r>
      <w:r w:rsidRPr="00D75C6E">
        <w:rPr>
          <w:noProof/>
          <w:szCs w:val="24"/>
        </w:rPr>
        <w:t>really</w:t>
      </w:r>
      <w:r w:rsidRPr="00D75C6E">
        <w:rPr>
          <w:szCs w:val="24"/>
        </w:rPr>
        <w:t xml:space="preserve"> differ in ways essential to them </w:t>
      </w:r>
      <w:r w:rsidRPr="00D75C6E">
        <w:rPr>
          <w:noProof/>
          <w:szCs w:val="24"/>
        </w:rPr>
        <w:t>realizing</w:t>
      </w:r>
      <w:r w:rsidRPr="00D75C6E">
        <w:rPr>
          <w:szCs w:val="24"/>
        </w:rPr>
        <w:t xml:space="preserve"> green?</w:t>
      </w:r>
      <w:r w:rsidR="00335871" w:rsidRPr="00D75C6E">
        <w:rPr>
          <w:szCs w:val="24"/>
        </w:rPr>
        <w:t>)</w:t>
      </w:r>
      <w:r w:rsidR="00E87507" w:rsidRPr="00D75C6E">
        <w:rPr>
          <w:szCs w:val="24"/>
        </w:rPr>
        <w:t xml:space="preserve"> </w:t>
      </w:r>
    </w:p>
    <w:p w:rsidR="002B3D84" w:rsidRPr="00D75C6E" w:rsidRDefault="002B3D84"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p>
    <w:p w:rsidR="002B3D84" w:rsidRPr="00D75C6E" w:rsidRDefault="002B3D84"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center"/>
        <w:rPr>
          <w:b/>
          <w:szCs w:val="24"/>
        </w:rPr>
      </w:pPr>
      <w:r w:rsidRPr="00D75C6E">
        <w:rPr>
          <w:b/>
          <w:szCs w:val="24"/>
        </w:rPr>
        <w:t>6. Shapes</w:t>
      </w:r>
    </w:p>
    <w:p w:rsidR="00E45EB6" w:rsidRPr="00D75C6E" w:rsidRDefault="00E45EB6" w:rsidP="00E46969">
      <w:pPr>
        <w:pStyle w:val="WPBodyText"/>
        <w:widowControl/>
        <w:autoSpaceDE w:val="0"/>
        <w:autoSpaceDN w:val="0"/>
        <w:adjustRightInd w:val="0"/>
        <w:spacing w:line="276" w:lineRule="auto"/>
        <w:rPr>
          <w:szCs w:val="24"/>
        </w:rPr>
      </w:pPr>
    </w:p>
    <w:p w:rsidR="003D0B58" w:rsidRPr="00D75C6E" w:rsidRDefault="003D0B58" w:rsidP="00E46969">
      <w:pPr>
        <w:pStyle w:val="WPBodyText"/>
        <w:widowControl/>
        <w:autoSpaceDE w:val="0"/>
        <w:autoSpaceDN w:val="0"/>
        <w:adjustRightInd w:val="0"/>
        <w:spacing w:line="276" w:lineRule="auto"/>
        <w:rPr>
          <w:i/>
          <w:szCs w:val="24"/>
        </w:rPr>
      </w:pPr>
      <w:r w:rsidRPr="00D75C6E">
        <w:rPr>
          <w:i/>
          <w:szCs w:val="24"/>
        </w:rPr>
        <w:t>6.1. Neuroelectrical Images</w:t>
      </w:r>
    </w:p>
    <w:p w:rsidR="00A0485B" w:rsidRPr="00D75C6E" w:rsidRDefault="00A0485B" w:rsidP="00E46969">
      <w:pPr>
        <w:pStyle w:val="WPBodyText"/>
        <w:widowControl/>
        <w:autoSpaceDE w:val="0"/>
        <w:autoSpaceDN w:val="0"/>
        <w:adjustRightInd w:val="0"/>
        <w:spacing w:line="276" w:lineRule="auto"/>
        <w:rPr>
          <w:szCs w:val="24"/>
        </w:rPr>
      </w:pPr>
    </w:p>
    <w:p w:rsidR="005C52C2" w:rsidRPr="00D75C6E" w:rsidRDefault="00A0485B" w:rsidP="00E46969">
      <w:pPr>
        <w:pStyle w:val="WPBodyText"/>
        <w:widowControl/>
        <w:autoSpaceDE w:val="0"/>
        <w:autoSpaceDN w:val="0"/>
        <w:adjustRightInd w:val="0"/>
        <w:spacing w:line="276" w:lineRule="auto"/>
        <w:rPr>
          <w:szCs w:val="24"/>
        </w:rPr>
      </w:pPr>
      <w:r w:rsidRPr="00D75C6E">
        <w:rPr>
          <w:szCs w:val="24"/>
        </w:rPr>
        <w:t xml:space="preserve">Our detection of the shapes our qualia assume starts with retinal </w:t>
      </w:r>
      <w:r w:rsidRPr="00D75C6E">
        <w:rPr>
          <w:noProof/>
          <w:szCs w:val="24"/>
        </w:rPr>
        <w:t>activity</w:t>
      </w:r>
      <w:r w:rsidRPr="00D75C6E">
        <w:rPr>
          <w:szCs w:val="24"/>
        </w:rPr>
        <w:t xml:space="preserve"> and culminates with the ventral cortical pathway detecting ever larger borders, surfaces, and objects. Computationalists often assume that integrated shapes are perceived when higher cells have sufficient information to detect which </w:t>
      </w:r>
      <w:r w:rsidRPr="00D75C6E">
        <w:rPr>
          <w:noProof/>
          <w:szCs w:val="24"/>
        </w:rPr>
        <w:t>shapes</w:t>
      </w:r>
      <w:r w:rsidRPr="00D75C6E">
        <w:rPr>
          <w:szCs w:val="24"/>
        </w:rPr>
        <w:t xml:space="preserve"> are present together, as when three lines are d</w:t>
      </w:r>
      <w:r w:rsidRPr="00D75C6E">
        <w:rPr>
          <w:noProof/>
          <w:szCs w:val="24"/>
        </w:rPr>
        <w:t>etected</w:t>
      </w:r>
      <w:r w:rsidRPr="00D75C6E">
        <w:rPr>
          <w:szCs w:val="24"/>
        </w:rPr>
        <w:t xml:space="preserve"> as a triangle.</w:t>
      </w:r>
    </w:p>
    <w:p w:rsidR="00810D9E" w:rsidRPr="00D75C6E" w:rsidRDefault="00E45EB6" w:rsidP="00E46969">
      <w:pPr>
        <w:pStyle w:val="WPBodyText"/>
        <w:autoSpaceDE w:val="0"/>
        <w:autoSpaceDN w:val="0"/>
        <w:adjustRightInd w:val="0"/>
        <w:spacing w:line="276" w:lineRule="auto"/>
        <w:rPr>
          <w:szCs w:val="24"/>
        </w:rPr>
      </w:pPr>
      <w:r w:rsidRPr="00D75C6E">
        <w:rPr>
          <w:szCs w:val="24"/>
        </w:rPr>
        <w:tab/>
        <w:t>While top-level cells do attentively monitor objects (</w:t>
      </w:r>
      <w:r w:rsidR="00DC7C80" w:rsidRPr="00D75C6E">
        <w:rPr>
          <w:szCs w:val="24"/>
        </w:rPr>
        <w:t xml:space="preserve">Le </w:t>
      </w:r>
      <w:r w:rsidRPr="00D75C6E">
        <w:rPr>
          <w:szCs w:val="24"/>
        </w:rPr>
        <w:t>Chang and Tsao, 2017), computationalism</w:t>
      </w:r>
      <w:r w:rsidR="00907F81" w:rsidRPr="00D75C6E">
        <w:rPr>
          <w:szCs w:val="24"/>
        </w:rPr>
        <w:t>’</w:t>
      </w:r>
      <w:r w:rsidRPr="00D75C6E">
        <w:rPr>
          <w:szCs w:val="24"/>
        </w:rPr>
        <w:t xml:space="preserve">s problem is that no cells </w:t>
      </w:r>
      <w:r w:rsidRPr="00D75C6E">
        <w:rPr>
          <w:noProof/>
          <w:szCs w:val="24"/>
        </w:rPr>
        <w:t>monitor</w:t>
      </w:r>
      <w:r w:rsidRPr="00D75C6E">
        <w:rPr>
          <w:szCs w:val="24"/>
        </w:rPr>
        <w:t xml:space="preserve"> the entire visual scene – which is </w:t>
      </w:r>
      <w:r w:rsidRPr="00D75C6E">
        <w:rPr>
          <w:noProof/>
          <w:szCs w:val="24"/>
        </w:rPr>
        <w:t>largely preattentive</w:t>
      </w:r>
      <w:r w:rsidRPr="00D75C6E">
        <w:rPr>
          <w:szCs w:val="24"/>
        </w:rPr>
        <w:t xml:space="preserve"> – to recognize which shapes are present altogether. </w:t>
      </w:r>
      <w:r w:rsidR="00C94B6D" w:rsidRPr="00D75C6E">
        <w:rPr>
          <w:szCs w:val="24"/>
        </w:rPr>
        <w:t>S</w:t>
      </w:r>
      <w:r w:rsidR="001A36CB" w:rsidRPr="00D75C6E">
        <w:rPr>
          <w:szCs w:val="24"/>
        </w:rPr>
        <w:t xml:space="preserve">hapes appear not just in </w:t>
      </w:r>
      <w:r w:rsidR="00F4715A" w:rsidRPr="00D75C6E">
        <w:rPr>
          <w:szCs w:val="24"/>
        </w:rPr>
        <w:t>refined</w:t>
      </w:r>
      <w:r w:rsidR="001A36CB" w:rsidRPr="00D75C6E">
        <w:rPr>
          <w:szCs w:val="24"/>
        </w:rPr>
        <w:t xml:space="preserve"> images </w:t>
      </w:r>
      <w:r w:rsidR="00E75F02" w:rsidRPr="00D75C6E">
        <w:rPr>
          <w:szCs w:val="24"/>
        </w:rPr>
        <w:t>from</w:t>
      </w:r>
      <w:r w:rsidR="001A36CB" w:rsidRPr="00D75C6E">
        <w:rPr>
          <w:szCs w:val="24"/>
        </w:rPr>
        <w:t xml:space="preserve"> higher levels, but also in </w:t>
      </w:r>
      <w:r w:rsidR="00464B31" w:rsidRPr="00D75C6E">
        <w:rPr>
          <w:szCs w:val="24"/>
        </w:rPr>
        <w:t>preattentive</w:t>
      </w:r>
      <w:r w:rsidR="00D477B7" w:rsidRPr="00D75C6E">
        <w:rPr>
          <w:szCs w:val="24"/>
        </w:rPr>
        <w:t xml:space="preserve"> and iconic</w:t>
      </w:r>
      <w:r w:rsidR="001A36CB" w:rsidRPr="00D75C6E">
        <w:rPr>
          <w:szCs w:val="24"/>
        </w:rPr>
        <w:t xml:space="preserve"> images </w:t>
      </w:r>
      <w:r w:rsidR="00E75F02" w:rsidRPr="00D75C6E">
        <w:rPr>
          <w:szCs w:val="24"/>
        </w:rPr>
        <w:t>from</w:t>
      </w:r>
      <w:r w:rsidR="001A36CB" w:rsidRPr="00D75C6E">
        <w:rPr>
          <w:szCs w:val="24"/>
        </w:rPr>
        <w:t xml:space="preserve"> lower levels</w:t>
      </w:r>
      <w:r w:rsidR="00614856" w:rsidRPr="00D75C6E">
        <w:rPr>
          <w:szCs w:val="24"/>
        </w:rPr>
        <w:t xml:space="preserve"> (</w:t>
      </w:r>
      <w:r w:rsidR="00BF4AC7" w:rsidRPr="00D75C6E">
        <w:rPr>
          <w:szCs w:val="24"/>
        </w:rPr>
        <w:t>§4.2</w:t>
      </w:r>
      <w:r w:rsidR="00614856" w:rsidRPr="00D75C6E">
        <w:rPr>
          <w:szCs w:val="24"/>
        </w:rPr>
        <w:t>)</w:t>
      </w:r>
      <w:r w:rsidR="00006CAA" w:rsidRPr="00D75C6E">
        <w:rPr>
          <w:szCs w:val="24"/>
        </w:rPr>
        <w:t>.</w:t>
      </w:r>
      <w:r w:rsidR="005C52C2" w:rsidRPr="00D75C6E">
        <w:rPr>
          <w:szCs w:val="24"/>
        </w:rPr>
        <w:t xml:space="preserve"> </w:t>
      </w:r>
    </w:p>
    <w:p w:rsidR="00F95217" w:rsidRPr="00D75C6E" w:rsidRDefault="00E45EB6" w:rsidP="001E0372">
      <w:pPr>
        <w:pStyle w:val="WPBodyText"/>
        <w:autoSpaceDE w:val="0"/>
        <w:autoSpaceDN w:val="0"/>
        <w:adjustRightInd w:val="0"/>
        <w:spacing w:line="276" w:lineRule="auto"/>
        <w:rPr>
          <w:szCs w:val="24"/>
        </w:rPr>
      </w:pPr>
      <w:r w:rsidRPr="00D75C6E">
        <w:rPr>
          <w:szCs w:val="24"/>
        </w:rPr>
        <w:tab/>
        <w:t>RFT tries to explain how perc</w:t>
      </w:r>
      <w:r w:rsidR="00E342C1" w:rsidRPr="00D75C6E">
        <w:rPr>
          <w:szCs w:val="24"/>
        </w:rPr>
        <w:t>e</w:t>
      </w:r>
      <w:r w:rsidR="006A6A70" w:rsidRPr="00D75C6E">
        <w:rPr>
          <w:szCs w:val="24"/>
        </w:rPr>
        <w:t>ptual shapes arise without this</w:t>
      </w:r>
      <w:r w:rsidRPr="00D75C6E">
        <w:rPr>
          <w:szCs w:val="24"/>
        </w:rPr>
        <w:t xml:space="preserve"> </w:t>
      </w:r>
      <w:r w:rsidR="006A2E10" w:rsidRPr="00D75C6E">
        <w:rPr>
          <w:szCs w:val="24"/>
        </w:rPr>
        <w:t>issue</w:t>
      </w:r>
      <w:r w:rsidRPr="00D75C6E">
        <w:rPr>
          <w:szCs w:val="24"/>
        </w:rPr>
        <w:t xml:space="preserve">. The account </w:t>
      </w:r>
      <w:r w:rsidR="006A2E10" w:rsidRPr="00D75C6E">
        <w:rPr>
          <w:szCs w:val="24"/>
        </w:rPr>
        <w:t xml:space="preserve">below </w:t>
      </w:r>
      <w:r w:rsidRPr="00D75C6E">
        <w:rPr>
          <w:szCs w:val="24"/>
        </w:rPr>
        <w:t xml:space="preserve">summarizes </w:t>
      </w:r>
      <w:r w:rsidR="00B84398" w:rsidRPr="00D75C6E">
        <w:rPr>
          <w:szCs w:val="24"/>
        </w:rPr>
        <w:t>Jones</w:t>
      </w:r>
      <w:r w:rsidRPr="00D75C6E">
        <w:rPr>
          <w:szCs w:val="24"/>
        </w:rPr>
        <w:t xml:space="preserve"> (2016b), which can be consulted for further details. As already argued, prudent </w:t>
      </w:r>
      <w:r w:rsidR="00235696" w:rsidRPr="00D75C6E">
        <w:rPr>
          <w:szCs w:val="24"/>
        </w:rPr>
        <w:t>accounts of</w:t>
      </w:r>
      <w:r w:rsidRPr="00D75C6E">
        <w:rPr>
          <w:szCs w:val="24"/>
        </w:rPr>
        <w:t xml:space="preserve"> images should address how images might arise at all levels, from retinas to cortex. RFT doesn</w:t>
      </w:r>
      <w:r w:rsidR="00907F81" w:rsidRPr="00D75C6E">
        <w:rPr>
          <w:szCs w:val="24"/>
        </w:rPr>
        <w:t>’</w:t>
      </w:r>
      <w:r w:rsidRPr="00D75C6E">
        <w:rPr>
          <w:szCs w:val="24"/>
        </w:rPr>
        <w:t xml:space="preserve">t require that retinas have conscious images </w:t>
      </w:r>
      <w:r w:rsidR="002403B3" w:rsidRPr="00D75C6E">
        <w:rPr>
          <w:szCs w:val="24"/>
        </w:rPr>
        <w:t>which</w:t>
      </w:r>
      <w:r w:rsidRPr="00D75C6E">
        <w:rPr>
          <w:szCs w:val="24"/>
        </w:rPr>
        <w:t xml:space="preserve"> help form </w:t>
      </w:r>
      <w:r w:rsidR="007300FE" w:rsidRPr="00D75C6E">
        <w:rPr>
          <w:szCs w:val="24"/>
        </w:rPr>
        <w:t>our</w:t>
      </w:r>
      <w:r w:rsidRPr="00D75C6E">
        <w:rPr>
          <w:szCs w:val="24"/>
        </w:rPr>
        <w:t xml:space="preserve"> </w:t>
      </w:r>
      <w:r w:rsidR="007300FE" w:rsidRPr="00D75C6E">
        <w:rPr>
          <w:szCs w:val="24"/>
        </w:rPr>
        <w:t>refined</w:t>
      </w:r>
      <w:r w:rsidRPr="00D75C6E">
        <w:rPr>
          <w:szCs w:val="24"/>
        </w:rPr>
        <w:t xml:space="preserve"> images. But RFT does offers </w:t>
      </w:r>
      <w:r w:rsidR="006A2E10" w:rsidRPr="00D75C6E">
        <w:rPr>
          <w:szCs w:val="24"/>
        </w:rPr>
        <w:t>explanations for</w:t>
      </w:r>
      <w:r w:rsidRPr="00D75C6E">
        <w:rPr>
          <w:szCs w:val="24"/>
        </w:rPr>
        <w:t xml:space="preserve"> the possible existence</w:t>
      </w:r>
      <w:r w:rsidR="006A2E10" w:rsidRPr="00D75C6E">
        <w:rPr>
          <w:szCs w:val="24"/>
        </w:rPr>
        <w:t xml:space="preserve"> of retinal images</w:t>
      </w:r>
      <w:r w:rsidRPr="00D75C6E">
        <w:rPr>
          <w:szCs w:val="24"/>
        </w:rPr>
        <w:t xml:space="preserve">. </w:t>
      </w:r>
    </w:p>
    <w:p w:rsidR="00E45EB6" w:rsidRPr="00D75C6E" w:rsidRDefault="00E45EB6" w:rsidP="001E0372">
      <w:pPr>
        <w:pStyle w:val="WPBodyText"/>
        <w:autoSpaceDE w:val="0"/>
        <w:autoSpaceDN w:val="0"/>
        <w:adjustRightInd w:val="0"/>
        <w:spacing w:line="276" w:lineRule="auto"/>
        <w:rPr>
          <w:szCs w:val="24"/>
        </w:rPr>
      </w:pPr>
      <w:r w:rsidRPr="00D75C6E">
        <w:rPr>
          <w:szCs w:val="24"/>
        </w:rPr>
        <w:tab/>
        <w:t xml:space="preserve">To start with, OPN1s could create the colors in these retinal images as explained in §5 (in </w:t>
      </w:r>
      <w:r w:rsidRPr="00D75C6E">
        <w:rPr>
          <w:szCs w:val="24"/>
        </w:rPr>
        <w:lastRenderedPageBreak/>
        <w:t>the paragraphs on Neitz and OPN1s). Mutual inhibitions by retinal cells could enhance border contrasts</w:t>
      </w:r>
      <w:r w:rsidR="001009D0" w:rsidRPr="00D75C6E">
        <w:rPr>
          <w:szCs w:val="24"/>
        </w:rPr>
        <w:t xml:space="preserve"> (Jackman et al., 2011)</w:t>
      </w:r>
      <w:r w:rsidRPr="00D75C6E">
        <w:rPr>
          <w:szCs w:val="24"/>
        </w:rPr>
        <w:t xml:space="preserve">. A strong field arises within the concentrated currents and EM energy among millions of tightly packed, </w:t>
      </w:r>
      <w:r w:rsidR="00855045" w:rsidRPr="00D75C6E">
        <w:rPr>
          <w:szCs w:val="24"/>
        </w:rPr>
        <w:t>inter</w:t>
      </w:r>
      <w:r w:rsidRPr="00D75C6E">
        <w:rPr>
          <w:szCs w:val="24"/>
        </w:rPr>
        <w:t>connected retinal cells (§4</w:t>
      </w:r>
      <w:r w:rsidR="00E50F47" w:rsidRPr="00D75C6E">
        <w:rPr>
          <w:szCs w:val="24"/>
        </w:rPr>
        <w:t>.4</w:t>
      </w:r>
      <w:r w:rsidR="00855045" w:rsidRPr="00D75C6E">
        <w:rPr>
          <w:szCs w:val="24"/>
        </w:rPr>
        <w:t>). This</w:t>
      </w:r>
      <w:r w:rsidRPr="00D75C6E">
        <w:rPr>
          <w:szCs w:val="24"/>
        </w:rPr>
        <w:t xml:space="preserve"> field could bind these cellular arrays to form crude pictorial images of colored shapes.</w:t>
      </w:r>
      <w:r w:rsidR="001009D0" w:rsidRPr="00D75C6E">
        <w:rPr>
          <w:szCs w:val="24"/>
        </w:rPr>
        <w:t xml:space="preserve"> </w:t>
      </w:r>
    </w:p>
    <w:p w:rsidR="004326C7" w:rsidRPr="00D75C6E" w:rsidRDefault="00E45EB6" w:rsidP="004326C7">
      <w:pPr>
        <w:pStyle w:val="BodyText"/>
        <w:spacing w:line="276" w:lineRule="auto"/>
        <w:jc w:val="left"/>
        <w:rPr>
          <w:szCs w:val="24"/>
        </w:rPr>
      </w:pPr>
      <w:r w:rsidRPr="00D75C6E">
        <w:rPr>
          <w:szCs w:val="24"/>
        </w:rPr>
        <w:tab/>
        <w:t xml:space="preserve">Retinas connect systematically into visual areas of the thalamus and cortex (here the inverted retinal image </w:t>
      </w:r>
      <w:r w:rsidR="001B6B27" w:rsidRPr="00D75C6E">
        <w:rPr>
          <w:szCs w:val="24"/>
        </w:rPr>
        <w:t>would be</w:t>
      </w:r>
      <w:r w:rsidRPr="00D75C6E">
        <w:rPr>
          <w:szCs w:val="24"/>
        </w:rPr>
        <w:t xml:space="preserve"> turned right side up</w:t>
      </w:r>
      <w:r w:rsidR="009E1637" w:rsidRPr="00D75C6E">
        <w:rPr>
          <w:szCs w:val="24"/>
        </w:rPr>
        <w:t xml:space="preserve"> by higher mechanisms such as vestibular correction </w:t>
      </w:r>
      <w:r w:rsidR="00B80579" w:rsidRPr="00D75C6E">
        <w:rPr>
          <w:szCs w:val="24"/>
        </w:rPr>
        <w:t xml:space="preserve">– </w:t>
      </w:r>
      <w:r w:rsidR="00D041A0" w:rsidRPr="00D75C6E">
        <w:rPr>
          <w:szCs w:val="24"/>
        </w:rPr>
        <w:t>Ramachandran and Ramachandran, 2007)</w:t>
      </w:r>
      <w:r w:rsidR="009E1637" w:rsidRPr="00D75C6E">
        <w:rPr>
          <w:szCs w:val="24"/>
        </w:rPr>
        <w:t xml:space="preserve">. </w:t>
      </w:r>
      <w:r w:rsidRPr="00D75C6E">
        <w:rPr>
          <w:szCs w:val="24"/>
        </w:rPr>
        <w:t>The field along this path</w:t>
      </w:r>
      <w:r w:rsidR="00872291" w:rsidRPr="00D75C6E">
        <w:rPr>
          <w:szCs w:val="24"/>
        </w:rPr>
        <w:t>way</w:t>
      </w:r>
      <w:r w:rsidRPr="00D75C6E">
        <w:rPr>
          <w:szCs w:val="24"/>
        </w:rPr>
        <w:t xml:space="preserve"> from retinas to lower cortex could unite consciousness in these areas to form preattentive image</w:t>
      </w:r>
      <w:r w:rsidR="00872291" w:rsidRPr="00D75C6E">
        <w:rPr>
          <w:szCs w:val="24"/>
        </w:rPr>
        <w:t>s</w:t>
      </w:r>
      <w:r w:rsidRPr="00D75C6E">
        <w:rPr>
          <w:szCs w:val="24"/>
        </w:rPr>
        <w:t xml:space="preserve"> </w:t>
      </w:r>
      <w:r w:rsidR="00872291" w:rsidRPr="00D75C6E">
        <w:rPr>
          <w:szCs w:val="24"/>
        </w:rPr>
        <w:t>of</w:t>
      </w:r>
      <w:r w:rsidRPr="00D75C6E">
        <w:rPr>
          <w:szCs w:val="24"/>
        </w:rPr>
        <w:t xml:space="preserve"> §4. </w:t>
      </w:r>
    </w:p>
    <w:p w:rsidR="00917AD4" w:rsidRPr="00D75C6E" w:rsidRDefault="004326C7" w:rsidP="004326C7">
      <w:pPr>
        <w:pStyle w:val="BodyText"/>
        <w:spacing w:line="276" w:lineRule="auto"/>
        <w:jc w:val="left"/>
        <w:rPr>
          <w:szCs w:val="24"/>
        </w:rPr>
      </w:pPr>
      <w:r w:rsidRPr="00D75C6E">
        <w:rPr>
          <w:szCs w:val="24"/>
        </w:rPr>
        <w:tab/>
        <w:t xml:space="preserve">Of course, retinas may just be subliminally conscious – after all, they lack the feedbacks from higher cortex that help lower cortex create raw images. Nonetheless, electrical activity in retinas and their ascending fibers would be strong. So the systematic connection </w:t>
      </w:r>
      <w:r w:rsidR="00DD2E85" w:rsidRPr="00D75C6E">
        <w:rPr>
          <w:szCs w:val="24"/>
        </w:rPr>
        <w:t xml:space="preserve">between </w:t>
      </w:r>
      <w:r w:rsidRPr="00D75C6E">
        <w:rPr>
          <w:szCs w:val="24"/>
        </w:rPr>
        <w:t xml:space="preserve">cortical cells </w:t>
      </w:r>
      <w:r w:rsidR="00DD2E85" w:rsidRPr="00D75C6E">
        <w:rPr>
          <w:szCs w:val="24"/>
        </w:rPr>
        <w:t xml:space="preserve">and </w:t>
      </w:r>
      <w:r w:rsidRPr="00D75C6E">
        <w:rPr>
          <w:szCs w:val="24"/>
        </w:rPr>
        <w:t>retinas could root the pictorial form of images in retinas. This would explain how images get the elliptical shape of retinal peripheries (</w:t>
      </w:r>
      <w:r w:rsidR="00B84398" w:rsidRPr="00D75C6E">
        <w:rPr>
          <w:szCs w:val="24"/>
        </w:rPr>
        <w:t>Jones</w:t>
      </w:r>
      <w:r w:rsidRPr="00D75C6E">
        <w:rPr>
          <w:szCs w:val="24"/>
        </w:rPr>
        <w:t>, 2016b)</w:t>
      </w:r>
      <w:r w:rsidR="00A44FD8" w:rsidRPr="00D75C6E">
        <w:rPr>
          <w:szCs w:val="24"/>
        </w:rPr>
        <w:t xml:space="preserve"> – </w:t>
      </w:r>
      <w:r w:rsidRPr="00D75C6E">
        <w:rPr>
          <w:szCs w:val="24"/>
        </w:rPr>
        <w:t>and why cortical distortions don</w:t>
      </w:r>
      <w:r w:rsidR="00907F81" w:rsidRPr="00D75C6E">
        <w:rPr>
          <w:szCs w:val="24"/>
        </w:rPr>
        <w:t>’</w:t>
      </w:r>
      <w:r w:rsidRPr="00D75C6E">
        <w:rPr>
          <w:szCs w:val="24"/>
        </w:rPr>
        <w:t xml:space="preserve">t appear in images, while retinal detachments and </w:t>
      </w:r>
      <w:r w:rsidR="00B51DFE" w:rsidRPr="00D75C6E">
        <w:rPr>
          <w:szCs w:val="24"/>
        </w:rPr>
        <w:t xml:space="preserve">retinal </w:t>
      </w:r>
      <w:r w:rsidRPr="00D75C6E">
        <w:rPr>
          <w:szCs w:val="24"/>
        </w:rPr>
        <w:t>blind spots do.</w:t>
      </w:r>
    </w:p>
    <w:p w:rsidR="006F56F4" w:rsidRPr="00D75C6E" w:rsidRDefault="004326C7" w:rsidP="006F56F4">
      <w:pPr>
        <w:pStyle w:val="BodyText"/>
        <w:spacing w:line="276" w:lineRule="auto"/>
        <w:jc w:val="left"/>
        <w:rPr>
          <w:szCs w:val="24"/>
        </w:rPr>
      </w:pPr>
      <w:r w:rsidRPr="00D75C6E">
        <w:rPr>
          <w:szCs w:val="24"/>
        </w:rPr>
        <w:tab/>
        <w:t>V1</w:t>
      </w:r>
      <w:r w:rsidR="00907F81" w:rsidRPr="00D75C6E">
        <w:rPr>
          <w:szCs w:val="24"/>
        </w:rPr>
        <w:t>’</w:t>
      </w:r>
      <w:r w:rsidRPr="00D75C6E">
        <w:rPr>
          <w:szCs w:val="24"/>
        </w:rPr>
        <w:t xml:space="preserve">s dense array of columns and electrical activity, fortified by feedback loops, </w:t>
      </w:r>
      <w:r w:rsidR="00855E9D" w:rsidRPr="00D75C6E">
        <w:rPr>
          <w:szCs w:val="24"/>
        </w:rPr>
        <w:t>w</w:t>
      </w:r>
      <w:r w:rsidRPr="00D75C6E">
        <w:rPr>
          <w:szCs w:val="24"/>
        </w:rPr>
        <w:t xml:space="preserve">ould enhance details in these </w:t>
      </w:r>
      <w:r w:rsidR="00830BD0" w:rsidRPr="00D75C6E">
        <w:rPr>
          <w:szCs w:val="24"/>
        </w:rPr>
        <w:t xml:space="preserve">pictorial </w:t>
      </w:r>
      <w:r w:rsidRPr="00D75C6E">
        <w:rPr>
          <w:szCs w:val="24"/>
        </w:rPr>
        <w:t>images (Lamme, 2004). Myriad V1 columns connect tightly together into the retina</w:t>
      </w:r>
      <w:r w:rsidR="00907F81" w:rsidRPr="00D75C6E">
        <w:rPr>
          <w:szCs w:val="24"/>
        </w:rPr>
        <w:t>’</w:t>
      </w:r>
      <w:r w:rsidRPr="00D75C6E">
        <w:rPr>
          <w:szCs w:val="24"/>
        </w:rPr>
        <w:t>s center, making the center of images detailed and smooth. Far fewer blobs connect into the retina</w:t>
      </w:r>
      <w:r w:rsidR="00907F81" w:rsidRPr="00D75C6E">
        <w:rPr>
          <w:szCs w:val="24"/>
        </w:rPr>
        <w:t>’</w:t>
      </w:r>
      <w:r w:rsidRPr="00D75C6E">
        <w:rPr>
          <w:szCs w:val="24"/>
        </w:rPr>
        <w:t>s periphery, leaving peripheral images coarse and grainy.</w:t>
      </w:r>
      <w:r w:rsidR="006F56F4" w:rsidRPr="00D75C6E">
        <w:rPr>
          <w:szCs w:val="24"/>
        </w:rPr>
        <w:t xml:space="preserve"> </w:t>
      </w:r>
    </w:p>
    <w:p w:rsidR="003D0B58" w:rsidRPr="00D75C6E" w:rsidRDefault="006F56F4" w:rsidP="003E0CD1">
      <w:pPr>
        <w:pStyle w:val="BodyText"/>
        <w:spacing w:line="276" w:lineRule="auto"/>
        <w:jc w:val="left"/>
        <w:rPr>
          <w:szCs w:val="24"/>
        </w:rPr>
      </w:pPr>
      <w:r w:rsidRPr="00D75C6E">
        <w:rPr>
          <w:szCs w:val="24"/>
        </w:rPr>
        <w:tab/>
        <w:t xml:space="preserve">But if retinas play no </w:t>
      </w:r>
      <w:r w:rsidR="00830BD0" w:rsidRPr="00D75C6E">
        <w:rPr>
          <w:szCs w:val="24"/>
        </w:rPr>
        <w:t xml:space="preserve">such </w:t>
      </w:r>
      <w:r w:rsidRPr="00D75C6E">
        <w:rPr>
          <w:szCs w:val="24"/>
        </w:rPr>
        <w:t xml:space="preserve">role in the overall pictorial form of images, then lower cortex alone could create this form (cortical distortions would not appear in these images for reasons given in </w:t>
      </w:r>
      <w:r w:rsidR="00B84398" w:rsidRPr="00D75C6E">
        <w:rPr>
          <w:szCs w:val="24"/>
        </w:rPr>
        <w:t>Jones</w:t>
      </w:r>
      <w:r w:rsidRPr="00D75C6E">
        <w:rPr>
          <w:szCs w:val="24"/>
        </w:rPr>
        <w:t>, 2016b). Connections from V4</w:t>
      </w:r>
      <w:r w:rsidR="00907F81" w:rsidRPr="00D75C6E">
        <w:rPr>
          <w:szCs w:val="24"/>
        </w:rPr>
        <w:t>’</w:t>
      </w:r>
      <w:r w:rsidRPr="00D75C6E">
        <w:rPr>
          <w:szCs w:val="24"/>
        </w:rPr>
        <w:t>s OPN1s could give the images colors.</w:t>
      </w:r>
    </w:p>
    <w:p w:rsidR="00E84D7D" w:rsidRPr="00D75C6E" w:rsidRDefault="00E84D7D" w:rsidP="00E46969">
      <w:pPr>
        <w:pStyle w:val="BodyText"/>
        <w:spacing w:line="276" w:lineRule="auto"/>
        <w:jc w:val="left"/>
        <w:rPr>
          <w:szCs w:val="24"/>
        </w:rPr>
      </w:pPr>
    </w:p>
    <w:p w:rsidR="003D0B58" w:rsidRPr="00D75C6E" w:rsidRDefault="003D0B58" w:rsidP="00E46969">
      <w:pPr>
        <w:pStyle w:val="BodyText"/>
        <w:spacing w:line="276" w:lineRule="auto"/>
        <w:jc w:val="left"/>
        <w:rPr>
          <w:i/>
          <w:szCs w:val="24"/>
        </w:rPr>
      </w:pPr>
      <w:r w:rsidRPr="00D75C6E">
        <w:rPr>
          <w:i/>
          <w:szCs w:val="24"/>
        </w:rPr>
        <w:t xml:space="preserve">6.2. </w:t>
      </w:r>
      <w:r w:rsidR="00D5763B" w:rsidRPr="00D75C6E">
        <w:rPr>
          <w:i/>
          <w:szCs w:val="24"/>
        </w:rPr>
        <w:t>Computational R</w:t>
      </w:r>
      <w:r w:rsidR="00B1740B" w:rsidRPr="00D75C6E">
        <w:rPr>
          <w:i/>
          <w:szCs w:val="24"/>
        </w:rPr>
        <w:t>oles</w:t>
      </w:r>
    </w:p>
    <w:p w:rsidR="003D0B58" w:rsidRPr="00D75C6E" w:rsidRDefault="003D0B58" w:rsidP="00E46969">
      <w:pPr>
        <w:pStyle w:val="BodyText"/>
        <w:spacing w:line="276" w:lineRule="auto"/>
        <w:jc w:val="left"/>
        <w:rPr>
          <w:szCs w:val="24"/>
        </w:rPr>
      </w:pPr>
    </w:p>
    <w:p w:rsidR="00636443" w:rsidRPr="00D75C6E" w:rsidRDefault="00E45EB6" w:rsidP="00E46969">
      <w:pPr>
        <w:pStyle w:val="BodyText"/>
        <w:spacing w:line="276" w:lineRule="auto"/>
        <w:jc w:val="left"/>
        <w:rPr>
          <w:szCs w:val="24"/>
        </w:rPr>
      </w:pPr>
      <w:r w:rsidRPr="00D75C6E">
        <w:rPr>
          <w:szCs w:val="24"/>
        </w:rPr>
        <w:t xml:space="preserve">Higher cortical areas greatly refine </w:t>
      </w:r>
      <w:r w:rsidR="0044376B" w:rsidRPr="00D75C6E">
        <w:rPr>
          <w:szCs w:val="24"/>
        </w:rPr>
        <w:t xml:space="preserve">our </w:t>
      </w:r>
      <w:r w:rsidRPr="00D75C6E">
        <w:rPr>
          <w:szCs w:val="24"/>
        </w:rPr>
        <w:t>raw images of colored shapes. Here</w:t>
      </w:r>
      <w:r w:rsidR="00FA66F9" w:rsidRPr="00D75C6E">
        <w:rPr>
          <w:szCs w:val="24"/>
        </w:rPr>
        <w:t xml:space="preserve"> RFT often draws on computational mechanisms</w:t>
      </w:r>
      <w:r w:rsidRPr="00D75C6E">
        <w:rPr>
          <w:szCs w:val="24"/>
        </w:rPr>
        <w:t xml:space="preserve"> (though these are </w:t>
      </w:r>
      <w:r w:rsidR="00CB4044" w:rsidRPr="00D75C6E">
        <w:rPr>
          <w:szCs w:val="24"/>
        </w:rPr>
        <w:t>treated</w:t>
      </w:r>
      <w:r w:rsidRPr="00D75C6E">
        <w:rPr>
          <w:szCs w:val="24"/>
        </w:rPr>
        <w:t xml:space="preserve"> by RFT as electrochemical reactions </w:t>
      </w:r>
      <w:r w:rsidR="00C90A44" w:rsidRPr="00D75C6E">
        <w:rPr>
          <w:szCs w:val="24"/>
        </w:rPr>
        <w:t xml:space="preserve">in circuits </w:t>
      </w:r>
      <w:r w:rsidRPr="00D75C6E">
        <w:rPr>
          <w:szCs w:val="24"/>
        </w:rPr>
        <w:t>instead of abstract processes). RFT can do</w:t>
      </w:r>
      <w:r w:rsidR="000466D2" w:rsidRPr="00D75C6E">
        <w:rPr>
          <w:szCs w:val="24"/>
        </w:rPr>
        <w:t xml:space="preserve"> so because, as already noted, </w:t>
      </w:r>
      <w:r w:rsidRPr="00D75C6E">
        <w:rPr>
          <w:szCs w:val="24"/>
        </w:rPr>
        <w:t xml:space="preserve">it treats conscious areas of color as neuroelectrical, yet </w:t>
      </w:r>
      <w:r w:rsidR="00AE3892" w:rsidRPr="00D75C6E">
        <w:rPr>
          <w:szCs w:val="24"/>
        </w:rPr>
        <w:t xml:space="preserve">it </w:t>
      </w:r>
      <w:r w:rsidRPr="00D75C6E">
        <w:rPr>
          <w:szCs w:val="24"/>
        </w:rPr>
        <w:t xml:space="preserve">allows that computations help </w:t>
      </w:r>
      <w:r w:rsidR="00BF54BF" w:rsidRPr="00D75C6E">
        <w:rPr>
          <w:szCs w:val="24"/>
        </w:rPr>
        <w:t>refine</w:t>
      </w:r>
      <w:r w:rsidRPr="00D75C6E">
        <w:rPr>
          <w:szCs w:val="24"/>
        </w:rPr>
        <w:t xml:space="preserve"> these </w:t>
      </w:r>
      <w:r w:rsidR="007A6407" w:rsidRPr="00D75C6E">
        <w:rPr>
          <w:szCs w:val="24"/>
        </w:rPr>
        <w:t>images</w:t>
      </w:r>
      <w:r w:rsidRPr="00D75C6E">
        <w:rPr>
          <w:szCs w:val="24"/>
        </w:rPr>
        <w:t xml:space="preserve"> behind</w:t>
      </w:r>
      <w:r w:rsidR="00636443" w:rsidRPr="00D75C6E">
        <w:rPr>
          <w:szCs w:val="24"/>
        </w:rPr>
        <w:t xml:space="preserve"> the scenes</w:t>
      </w:r>
      <w:r w:rsidR="00B87DAA" w:rsidRPr="00D75C6E">
        <w:rPr>
          <w:szCs w:val="24"/>
        </w:rPr>
        <w:t xml:space="preserve"> – </w:t>
      </w:r>
      <w:r w:rsidR="00164232" w:rsidRPr="00D75C6E">
        <w:rPr>
          <w:szCs w:val="24"/>
        </w:rPr>
        <w:t xml:space="preserve">and that damage to </w:t>
      </w:r>
      <w:r w:rsidR="00636443" w:rsidRPr="00D75C6E">
        <w:rPr>
          <w:szCs w:val="24"/>
        </w:rPr>
        <w:t>these mechanisms can impair these refinements.</w:t>
      </w:r>
      <w:r w:rsidR="00F81649" w:rsidRPr="00D75C6E">
        <w:rPr>
          <w:szCs w:val="24"/>
        </w:rPr>
        <w:t xml:space="preserve"> These mechanisms are very familiar, so they will be just briefly listed.</w:t>
      </w:r>
    </w:p>
    <w:p w:rsidR="00017BA9" w:rsidRPr="00D75C6E" w:rsidRDefault="00DC1066" w:rsidP="00E46969">
      <w:pPr>
        <w:pStyle w:val="BodyText"/>
        <w:spacing w:line="276" w:lineRule="auto"/>
        <w:jc w:val="left"/>
        <w:rPr>
          <w:szCs w:val="24"/>
        </w:rPr>
      </w:pPr>
      <w:r w:rsidRPr="00D75C6E">
        <w:rPr>
          <w:szCs w:val="24"/>
        </w:rPr>
        <w:tab/>
      </w:r>
      <w:r w:rsidR="00E45EB6" w:rsidRPr="00D75C6E">
        <w:rPr>
          <w:szCs w:val="24"/>
        </w:rPr>
        <w:t xml:space="preserve">An example is depth perception. It is constructed behind the scenes </w:t>
      </w:r>
      <w:r w:rsidR="00147A8B" w:rsidRPr="00D75C6E">
        <w:rPr>
          <w:szCs w:val="24"/>
        </w:rPr>
        <w:t>using</w:t>
      </w:r>
      <w:r w:rsidR="00C85542" w:rsidRPr="00D75C6E">
        <w:rPr>
          <w:szCs w:val="24"/>
        </w:rPr>
        <w:t xml:space="preserve"> clues such as paralla</w:t>
      </w:r>
      <w:r w:rsidR="00E45EB6" w:rsidRPr="00D75C6E">
        <w:rPr>
          <w:szCs w:val="24"/>
        </w:rPr>
        <w:t xml:space="preserve">x </w:t>
      </w:r>
      <w:r w:rsidRPr="00D75C6E">
        <w:rPr>
          <w:szCs w:val="24"/>
        </w:rPr>
        <w:t>and</w:t>
      </w:r>
      <w:r w:rsidR="00E45EB6" w:rsidRPr="00D75C6E">
        <w:rPr>
          <w:szCs w:val="24"/>
        </w:rPr>
        <w:t xml:space="preserve"> juxtaposition. It is more of a concept involving potential se</w:t>
      </w:r>
      <w:r w:rsidR="00E65E8A" w:rsidRPr="00D75C6E">
        <w:rPr>
          <w:szCs w:val="24"/>
        </w:rPr>
        <w:t>nsorimotor associations, than a</w:t>
      </w:r>
      <w:r w:rsidR="00E45EB6" w:rsidRPr="00D75C6E">
        <w:rPr>
          <w:szCs w:val="24"/>
        </w:rPr>
        <w:t xml:space="preserve"> </w:t>
      </w:r>
      <w:r w:rsidR="002F1F33" w:rsidRPr="00D75C6E">
        <w:rPr>
          <w:szCs w:val="24"/>
        </w:rPr>
        <w:t>raw</w:t>
      </w:r>
      <w:r w:rsidR="00E45EB6" w:rsidRPr="00D75C6E">
        <w:rPr>
          <w:szCs w:val="24"/>
        </w:rPr>
        <w:t xml:space="preserve"> percept like the colored </w:t>
      </w:r>
      <w:r w:rsidR="00E65E8A" w:rsidRPr="00D75C6E">
        <w:rPr>
          <w:szCs w:val="24"/>
        </w:rPr>
        <w:t>areas</w:t>
      </w:r>
      <w:r w:rsidR="00E45EB6" w:rsidRPr="00D75C6E">
        <w:rPr>
          <w:szCs w:val="24"/>
        </w:rPr>
        <w:t xml:space="preserve"> </w:t>
      </w:r>
      <w:r w:rsidR="0003747C" w:rsidRPr="00D75C6E">
        <w:rPr>
          <w:szCs w:val="24"/>
        </w:rPr>
        <w:t>mentioned</w:t>
      </w:r>
      <w:r w:rsidR="00E45EB6" w:rsidRPr="00D75C6E">
        <w:rPr>
          <w:szCs w:val="24"/>
        </w:rPr>
        <w:t xml:space="preserve"> above. Color constancy also </w:t>
      </w:r>
      <w:r w:rsidR="0003747C" w:rsidRPr="00D75C6E">
        <w:rPr>
          <w:szCs w:val="24"/>
        </w:rPr>
        <w:t>involves</w:t>
      </w:r>
      <w:r w:rsidR="00E45EB6" w:rsidRPr="00D75C6E">
        <w:rPr>
          <w:szCs w:val="24"/>
        </w:rPr>
        <w:t xml:space="preserve"> computations</w:t>
      </w:r>
      <w:r w:rsidR="00246E3A" w:rsidRPr="00D75C6E">
        <w:rPr>
          <w:szCs w:val="24"/>
        </w:rPr>
        <w:t>. These include</w:t>
      </w:r>
      <w:r w:rsidR="00E45EB6" w:rsidRPr="00D75C6E">
        <w:rPr>
          <w:szCs w:val="24"/>
        </w:rPr>
        <w:t xml:space="preserve"> opponent processing. This too occurs behind the scenes, </w:t>
      </w:r>
      <w:r w:rsidR="00B05A72" w:rsidRPr="00D75C6E">
        <w:rPr>
          <w:szCs w:val="24"/>
        </w:rPr>
        <w:t>though</w:t>
      </w:r>
      <w:r w:rsidR="00E45EB6" w:rsidRPr="00D75C6E">
        <w:rPr>
          <w:szCs w:val="24"/>
        </w:rPr>
        <w:t xml:space="preserve"> the resulting colors </w:t>
      </w:r>
      <w:r w:rsidR="006D1301" w:rsidRPr="00D75C6E">
        <w:rPr>
          <w:szCs w:val="24"/>
        </w:rPr>
        <w:t>may</w:t>
      </w:r>
      <w:r w:rsidR="00DC631B" w:rsidRPr="00D75C6E">
        <w:rPr>
          <w:szCs w:val="24"/>
        </w:rPr>
        <w:t xml:space="preserve"> </w:t>
      </w:r>
      <w:r w:rsidR="00E45EB6" w:rsidRPr="00D75C6E">
        <w:rPr>
          <w:szCs w:val="24"/>
        </w:rPr>
        <w:t xml:space="preserve">come from OPN1s in V4. </w:t>
      </w:r>
      <w:r w:rsidR="00F179D9" w:rsidRPr="00D75C6E">
        <w:rPr>
          <w:szCs w:val="24"/>
        </w:rPr>
        <w:t>V5 mechanisms</w:t>
      </w:r>
      <w:r w:rsidR="00F803F7" w:rsidRPr="00D75C6E">
        <w:rPr>
          <w:szCs w:val="24"/>
        </w:rPr>
        <w:t xml:space="preserve"> </w:t>
      </w:r>
      <w:r w:rsidR="00F179D9" w:rsidRPr="00D75C6E">
        <w:rPr>
          <w:szCs w:val="24"/>
        </w:rPr>
        <w:t>such as saccadic suppression keep eye</w:t>
      </w:r>
      <w:r w:rsidR="00971570" w:rsidRPr="00D75C6E">
        <w:rPr>
          <w:szCs w:val="24"/>
        </w:rPr>
        <w:t xml:space="preserve"> movements from being noticed</w:t>
      </w:r>
      <w:r w:rsidR="00F179D9" w:rsidRPr="00D75C6E">
        <w:rPr>
          <w:szCs w:val="24"/>
        </w:rPr>
        <w:t xml:space="preserve">. These </w:t>
      </w:r>
      <w:r w:rsidR="008D56D5" w:rsidRPr="00D75C6E">
        <w:rPr>
          <w:szCs w:val="24"/>
        </w:rPr>
        <w:t xml:space="preserve">mechanisms </w:t>
      </w:r>
      <w:r w:rsidR="00F179D9" w:rsidRPr="00D75C6E">
        <w:rPr>
          <w:szCs w:val="24"/>
        </w:rPr>
        <w:t xml:space="preserve">help maintain the </w:t>
      </w:r>
      <w:r w:rsidR="00E45EB6" w:rsidRPr="00D75C6E">
        <w:rPr>
          <w:szCs w:val="24"/>
        </w:rPr>
        <w:t>visual stability of moving objects in images during eye movements. Object recognition comes from higher shape-detector circuits electrically activating memories. These memor</w:t>
      </w:r>
      <w:r w:rsidR="00D14EB3" w:rsidRPr="00D75C6E">
        <w:rPr>
          <w:szCs w:val="24"/>
        </w:rPr>
        <w:t>ies</w:t>
      </w:r>
      <w:r w:rsidR="00E45EB6" w:rsidRPr="00D75C6E">
        <w:rPr>
          <w:szCs w:val="24"/>
        </w:rPr>
        <w:t xml:space="preserve"> are stored in the cortical sites that crea</w:t>
      </w:r>
      <w:r w:rsidR="005B244B" w:rsidRPr="00D75C6E">
        <w:rPr>
          <w:szCs w:val="24"/>
        </w:rPr>
        <w:t>ted</w:t>
      </w:r>
      <w:r w:rsidR="00E45EB6" w:rsidRPr="00D75C6E">
        <w:rPr>
          <w:szCs w:val="24"/>
        </w:rPr>
        <w:t xml:space="preserve"> </w:t>
      </w:r>
      <w:r w:rsidR="005B244B" w:rsidRPr="00D75C6E">
        <w:rPr>
          <w:szCs w:val="24"/>
        </w:rPr>
        <w:t xml:space="preserve">the original </w:t>
      </w:r>
      <w:r w:rsidR="00D14EB3" w:rsidRPr="00D75C6E">
        <w:rPr>
          <w:szCs w:val="24"/>
        </w:rPr>
        <w:t xml:space="preserve">perceptions </w:t>
      </w:r>
      <w:r w:rsidR="00E45EB6" w:rsidRPr="00D75C6E">
        <w:rPr>
          <w:szCs w:val="24"/>
        </w:rPr>
        <w:t xml:space="preserve">through </w:t>
      </w:r>
      <w:r w:rsidR="00857CA0" w:rsidRPr="00D75C6E">
        <w:rPr>
          <w:szCs w:val="24"/>
        </w:rPr>
        <w:t xml:space="preserve">the </w:t>
      </w:r>
      <w:r w:rsidR="00E45EB6" w:rsidRPr="00D75C6E">
        <w:rPr>
          <w:szCs w:val="24"/>
        </w:rPr>
        <w:t>sensory processes noted above</w:t>
      </w:r>
      <w:r w:rsidR="00D56110" w:rsidRPr="00D75C6E">
        <w:rPr>
          <w:szCs w:val="24"/>
        </w:rPr>
        <w:t xml:space="preserve"> (Kosslyn</w:t>
      </w:r>
      <w:r w:rsidR="00F7799D" w:rsidRPr="00D75C6E">
        <w:rPr>
          <w:szCs w:val="24"/>
        </w:rPr>
        <w:t>, 1994</w:t>
      </w:r>
      <w:r w:rsidR="00D56110" w:rsidRPr="00D75C6E">
        <w:rPr>
          <w:szCs w:val="24"/>
        </w:rPr>
        <w:t>)</w:t>
      </w:r>
      <w:r w:rsidR="00E45EB6" w:rsidRPr="00D75C6E">
        <w:rPr>
          <w:szCs w:val="24"/>
        </w:rPr>
        <w:t xml:space="preserve">. </w:t>
      </w:r>
    </w:p>
    <w:p w:rsidR="00D4205D" w:rsidRPr="00D75C6E" w:rsidRDefault="00E45EB6" w:rsidP="00E46969">
      <w:pPr>
        <w:pStyle w:val="BodyText"/>
        <w:spacing w:line="276" w:lineRule="auto"/>
        <w:jc w:val="left"/>
        <w:rPr>
          <w:b/>
          <w:szCs w:val="24"/>
        </w:rPr>
      </w:pPr>
      <w:r w:rsidRPr="00D75C6E">
        <w:rPr>
          <w:szCs w:val="24"/>
        </w:rPr>
        <w:tab/>
        <w:t xml:space="preserve">So RFT </w:t>
      </w:r>
      <w:r w:rsidR="00017BA9" w:rsidRPr="00D75C6E">
        <w:rPr>
          <w:szCs w:val="24"/>
        </w:rPr>
        <w:t>offers ways of accounting for images, whatever level</w:t>
      </w:r>
      <w:r w:rsidR="00A044F5" w:rsidRPr="00D75C6E">
        <w:rPr>
          <w:szCs w:val="24"/>
        </w:rPr>
        <w:t>s</w:t>
      </w:r>
      <w:r w:rsidR="000466D2" w:rsidRPr="00D75C6E">
        <w:rPr>
          <w:szCs w:val="24"/>
        </w:rPr>
        <w:t xml:space="preserve"> they </w:t>
      </w:r>
      <w:r w:rsidR="00017BA9" w:rsidRPr="00D75C6E">
        <w:rPr>
          <w:szCs w:val="24"/>
        </w:rPr>
        <w:t xml:space="preserve">arise </w:t>
      </w:r>
      <w:r w:rsidR="00615686" w:rsidRPr="00D75C6E">
        <w:rPr>
          <w:szCs w:val="24"/>
        </w:rPr>
        <w:t>from</w:t>
      </w:r>
      <w:r w:rsidR="00017BA9" w:rsidRPr="00D75C6E">
        <w:rPr>
          <w:szCs w:val="24"/>
        </w:rPr>
        <w:t xml:space="preserve">. It </w:t>
      </w:r>
      <w:r w:rsidR="00A044F5" w:rsidRPr="00D75C6E">
        <w:rPr>
          <w:szCs w:val="24"/>
        </w:rPr>
        <w:t>ultimately treats</w:t>
      </w:r>
      <w:r w:rsidR="001D68E3" w:rsidRPr="00D75C6E">
        <w:rPr>
          <w:szCs w:val="24"/>
        </w:rPr>
        <w:t xml:space="preserve"> </w:t>
      </w:r>
      <w:r w:rsidR="0051245C" w:rsidRPr="00D75C6E">
        <w:rPr>
          <w:szCs w:val="24"/>
        </w:rPr>
        <w:t>perceptual qualia, such as</w:t>
      </w:r>
      <w:r w:rsidRPr="00D75C6E">
        <w:rPr>
          <w:szCs w:val="24"/>
        </w:rPr>
        <w:t xml:space="preserve"> colored shapes</w:t>
      </w:r>
      <w:r w:rsidR="0051245C" w:rsidRPr="00D75C6E">
        <w:rPr>
          <w:szCs w:val="24"/>
        </w:rPr>
        <w:t>,</w:t>
      </w:r>
      <w:r w:rsidRPr="00D75C6E">
        <w:rPr>
          <w:szCs w:val="24"/>
        </w:rPr>
        <w:t xml:space="preserve"> not as abstract computations, but as the underlying reality of neuroelectrical activity. </w:t>
      </w:r>
      <w:r w:rsidR="00B5359B" w:rsidRPr="00D75C6E">
        <w:rPr>
          <w:szCs w:val="24"/>
        </w:rPr>
        <w:t>Numerous c</w:t>
      </w:r>
      <w:r w:rsidRPr="00D75C6E">
        <w:rPr>
          <w:noProof/>
          <w:szCs w:val="24"/>
        </w:rPr>
        <w:t>omputations</w:t>
      </w:r>
      <w:r w:rsidRPr="00D75C6E">
        <w:rPr>
          <w:szCs w:val="24"/>
        </w:rPr>
        <w:t xml:space="preserve"> </w:t>
      </w:r>
      <w:r w:rsidR="00B5359B" w:rsidRPr="00D75C6E">
        <w:rPr>
          <w:noProof/>
          <w:szCs w:val="24"/>
        </w:rPr>
        <w:t>refine these qualia</w:t>
      </w:r>
      <w:r w:rsidRPr="00D75C6E">
        <w:rPr>
          <w:szCs w:val="24"/>
        </w:rPr>
        <w:t xml:space="preserve"> </w:t>
      </w:r>
      <w:r w:rsidRPr="00D75C6E">
        <w:rPr>
          <w:szCs w:val="24"/>
        </w:rPr>
        <w:lastRenderedPageBreak/>
        <w:t xml:space="preserve">behind the scenes. </w:t>
      </w:r>
      <w:r w:rsidR="000F142A" w:rsidRPr="00D75C6E">
        <w:rPr>
          <w:szCs w:val="24"/>
        </w:rPr>
        <w:t>I</w:t>
      </w:r>
      <w:r w:rsidRPr="00D75C6E">
        <w:rPr>
          <w:szCs w:val="24"/>
        </w:rPr>
        <w:t xml:space="preserve">mages are unobservable in sensory circuitry because they are </w:t>
      </w:r>
      <w:r w:rsidR="000F142A" w:rsidRPr="00D75C6E">
        <w:rPr>
          <w:szCs w:val="24"/>
        </w:rPr>
        <w:t>the circuitry</w:t>
      </w:r>
      <w:r w:rsidR="00907F81" w:rsidRPr="00D75C6E">
        <w:rPr>
          <w:szCs w:val="24"/>
        </w:rPr>
        <w:t>’</w:t>
      </w:r>
      <w:r w:rsidR="000F142A" w:rsidRPr="00D75C6E">
        <w:rPr>
          <w:szCs w:val="24"/>
        </w:rPr>
        <w:t>s</w:t>
      </w:r>
      <w:r w:rsidRPr="00D75C6E">
        <w:rPr>
          <w:szCs w:val="24"/>
        </w:rPr>
        <w:t xml:space="preserve"> underlying nature. </w:t>
      </w:r>
      <w:r w:rsidR="00D85DD2" w:rsidRPr="00D75C6E">
        <w:rPr>
          <w:szCs w:val="24"/>
        </w:rPr>
        <w:t>(</w:t>
      </w:r>
      <w:r w:rsidRPr="00D75C6E">
        <w:rPr>
          <w:szCs w:val="24"/>
        </w:rPr>
        <w:t xml:space="preserve">Note that because this neuroelectrical activity is inherently conscious, it needs no higher-level monitoring </w:t>
      </w:r>
      <w:r w:rsidR="00A54F0B" w:rsidRPr="00D75C6E">
        <w:rPr>
          <w:szCs w:val="24"/>
        </w:rPr>
        <w:t xml:space="preserve">agent </w:t>
      </w:r>
      <w:r w:rsidRPr="00D75C6E">
        <w:rPr>
          <w:szCs w:val="24"/>
        </w:rPr>
        <w:t xml:space="preserve">to become </w:t>
      </w:r>
      <w:r w:rsidRPr="00D75C6E">
        <w:rPr>
          <w:noProof/>
          <w:szCs w:val="24"/>
        </w:rPr>
        <w:t>conscious</w:t>
      </w:r>
      <w:r w:rsidRPr="00D75C6E">
        <w:rPr>
          <w:szCs w:val="24"/>
        </w:rPr>
        <w:t>.</w:t>
      </w:r>
      <w:r w:rsidR="00D85DD2" w:rsidRPr="00D75C6E">
        <w:rPr>
          <w:szCs w:val="24"/>
        </w:rPr>
        <w:t>)</w:t>
      </w:r>
      <w:r w:rsidR="00017BA9" w:rsidRPr="00D75C6E">
        <w:rPr>
          <w:szCs w:val="24"/>
        </w:rPr>
        <w:t xml:space="preserve"> </w:t>
      </w:r>
    </w:p>
    <w:p w:rsidR="003D0B58" w:rsidRPr="00D75C6E" w:rsidRDefault="003D0B58"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p>
    <w:p w:rsidR="003D0B58" w:rsidRPr="00D75C6E" w:rsidRDefault="003D0B58"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i/>
          <w:szCs w:val="24"/>
        </w:rPr>
      </w:pPr>
      <w:r w:rsidRPr="00D75C6E">
        <w:rPr>
          <w:i/>
          <w:szCs w:val="24"/>
        </w:rPr>
        <w:t>6.3 Evidence</w:t>
      </w:r>
    </w:p>
    <w:p w:rsidR="003D0B58" w:rsidRPr="00D75C6E" w:rsidRDefault="003D0B58"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p>
    <w:p w:rsidR="00DC1066" w:rsidRPr="00D75C6E" w:rsidRDefault="00E45EB6"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 xml:space="preserve">This overall account of perceptual shapes </w:t>
      </w:r>
      <w:r w:rsidRPr="00D75C6E">
        <w:rPr>
          <w:noProof/>
          <w:szCs w:val="24"/>
        </w:rPr>
        <w:t>is supported</w:t>
      </w:r>
      <w:r w:rsidRPr="00D75C6E">
        <w:rPr>
          <w:szCs w:val="24"/>
        </w:rPr>
        <w:t xml:space="preserve"> by the various lines of evidence in this paper for neuroelectrical binding</w:t>
      </w:r>
      <w:r w:rsidR="00A5563E" w:rsidRPr="00D75C6E">
        <w:rPr>
          <w:szCs w:val="24"/>
        </w:rPr>
        <w:t xml:space="preserve"> (§4.3)</w:t>
      </w:r>
      <w:r w:rsidRPr="00D75C6E">
        <w:rPr>
          <w:szCs w:val="24"/>
        </w:rPr>
        <w:t>, electrochemical qualia</w:t>
      </w:r>
      <w:r w:rsidR="00A5563E" w:rsidRPr="00D75C6E">
        <w:rPr>
          <w:szCs w:val="24"/>
        </w:rPr>
        <w:t xml:space="preserve"> (§5.2)</w:t>
      </w:r>
      <w:r w:rsidRPr="00D75C6E">
        <w:rPr>
          <w:szCs w:val="24"/>
        </w:rPr>
        <w:t>, preattentive images</w:t>
      </w:r>
      <w:r w:rsidR="00A5563E" w:rsidRPr="00D75C6E">
        <w:rPr>
          <w:szCs w:val="24"/>
        </w:rPr>
        <w:t xml:space="preserve"> (§4.2)</w:t>
      </w:r>
      <w:r w:rsidRPr="00D75C6E">
        <w:rPr>
          <w:szCs w:val="24"/>
        </w:rPr>
        <w:t xml:space="preserve">, and possibly retinal images </w:t>
      </w:r>
      <w:r w:rsidR="00A5563E" w:rsidRPr="00D75C6E">
        <w:rPr>
          <w:szCs w:val="24"/>
        </w:rPr>
        <w:t>(§</w:t>
      </w:r>
      <w:r w:rsidR="00802398" w:rsidRPr="00D75C6E">
        <w:rPr>
          <w:szCs w:val="24"/>
        </w:rPr>
        <w:t>5.1</w:t>
      </w:r>
      <w:r w:rsidR="00A5563E" w:rsidRPr="00D75C6E">
        <w:rPr>
          <w:szCs w:val="24"/>
        </w:rPr>
        <w:t>). S</w:t>
      </w:r>
      <w:r w:rsidRPr="00D75C6E">
        <w:rPr>
          <w:szCs w:val="24"/>
        </w:rPr>
        <w:t xml:space="preserve">ee </w:t>
      </w:r>
      <w:r w:rsidR="00B84398" w:rsidRPr="00D75C6E">
        <w:rPr>
          <w:noProof/>
          <w:szCs w:val="24"/>
        </w:rPr>
        <w:t>Jones</w:t>
      </w:r>
      <w:r w:rsidR="00A5563E" w:rsidRPr="00D75C6E">
        <w:rPr>
          <w:szCs w:val="24"/>
        </w:rPr>
        <w:t xml:space="preserve"> (</w:t>
      </w:r>
      <w:r w:rsidRPr="00D75C6E">
        <w:rPr>
          <w:szCs w:val="24"/>
        </w:rPr>
        <w:t>2016b)</w:t>
      </w:r>
      <w:r w:rsidR="00A5563E" w:rsidRPr="00D75C6E">
        <w:rPr>
          <w:szCs w:val="24"/>
        </w:rPr>
        <w:t xml:space="preserve"> for additional sup</w:t>
      </w:r>
      <w:r w:rsidR="00A46C71" w:rsidRPr="00D75C6E">
        <w:rPr>
          <w:szCs w:val="24"/>
        </w:rPr>
        <w:t>p</w:t>
      </w:r>
      <w:r w:rsidR="00A5563E" w:rsidRPr="00D75C6E">
        <w:rPr>
          <w:szCs w:val="24"/>
        </w:rPr>
        <w:t>ort</w:t>
      </w:r>
      <w:r w:rsidRPr="00D75C6E">
        <w:rPr>
          <w:szCs w:val="24"/>
        </w:rPr>
        <w:t xml:space="preserve">. While this partly Gibsonian account goes beyond evidence at times, </w:t>
      </w:r>
      <w:r w:rsidRPr="00D75C6E">
        <w:rPr>
          <w:noProof/>
          <w:szCs w:val="24"/>
        </w:rPr>
        <w:t xml:space="preserve">it is </w:t>
      </w:r>
      <w:r w:rsidRPr="00D75C6E">
        <w:rPr>
          <w:szCs w:val="24"/>
        </w:rPr>
        <w:t>no more speculative than existing accounts – whose problems it avoids.</w:t>
      </w:r>
      <w:r w:rsidR="002B3D84" w:rsidRPr="00D75C6E">
        <w:rPr>
          <w:szCs w:val="24"/>
        </w:rPr>
        <w:t xml:space="preserve"> </w:t>
      </w:r>
    </w:p>
    <w:p w:rsidR="00F12FB2" w:rsidRPr="00D75C6E" w:rsidRDefault="00F12FB2"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 xml:space="preserve"> </w:t>
      </w:r>
    </w:p>
    <w:p w:rsidR="00F12FB2" w:rsidRPr="00D75C6E" w:rsidRDefault="00F12FB2" w:rsidP="00E46969">
      <w:pPr>
        <w:spacing w:line="276" w:lineRule="auto"/>
        <w:jc w:val="center"/>
        <w:rPr>
          <w:szCs w:val="24"/>
        </w:rPr>
      </w:pPr>
      <w:r w:rsidRPr="00D75C6E">
        <w:rPr>
          <w:b/>
          <w:szCs w:val="24"/>
        </w:rPr>
        <w:t>7. Consciousness</w:t>
      </w:r>
    </w:p>
    <w:p w:rsidR="00F12FB2" w:rsidRPr="00D75C6E" w:rsidRDefault="00F12FB2" w:rsidP="00E46969">
      <w:pPr>
        <w:spacing w:line="276" w:lineRule="auto"/>
        <w:rPr>
          <w:szCs w:val="24"/>
        </w:rPr>
      </w:pPr>
    </w:p>
    <w:p w:rsidR="00F12FB2" w:rsidRPr="00D75C6E" w:rsidRDefault="00F12FB2" w:rsidP="00E46969">
      <w:pPr>
        <w:spacing w:line="276" w:lineRule="auto"/>
        <w:rPr>
          <w:szCs w:val="24"/>
        </w:rPr>
      </w:pPr>
      <w:r w:rsidRPr="00D75C6E">
        <w:rPr>
          <w:szCs w:val="24"/>
        </w:rPr>
        <w:t>CNS faces issues in explaining not only how qualia, their shapes, and their binding are encoded, but also in how these abstract codes yield the conscious areas of color in pictorial images. RFT may avoid th</w:t>
      </w:r>
      <w:r w:rsidR="00247415" w:rsidRPr="00D75C6E">
        <w:rPr>
          <w:szCs w:val="24"/>
        </w:rPr>
        <w:t>e</w:t>
      </w:r>
      <w:r w:rsidRPr="00D75C6E">
        <w:rPr>
          <w:szCs w:val="24"/>
        </w:rPr>
        <w:t xml:space="preserve">se issues. </w:t>
      </w:r>
    </w:p>
    <w:p w:rsidR="007A793E" w:rsidRPr="00D75C6E" w:rsidRDefault="00C74779" w:rsidP="00E46969">
      <w:pPr>
        <w:spacing w:line="276" w:lineRule="auto"/>
        <w:rPr>
          <w:szCs w:val="24"/>
        </w:rPr>
      </w:pPr>
      <w:r w:rsidRPr="00D75C6E">
        <w:rPr>
          <w:szCs w:val="24"/>
        </w:rPr>
        <w:tab/>
        <w:t xml:space="preserve">For example, computationalists </w:t>
      </w:r>
      <w:r w:rsidR="00A9462F" w:rsidRPr="00D75C6E">
        <w:rPr>
          <w:szCs w:val="24"/>
        </w:rPr>
        <w:t>often</w:t>
      </w:r>
      <w:r w:rsidRPr="00D75C6E">
        <w:rPr>
          <w:szCs w:val="24"/>
        </w:rPr>
        <w:t xml:space="preserve"> reduce images to the observable activities of CNS (e.g., Tononi, 2008).</w:t>
      </w:r>
      <w:r w:rsidR="00410614" w:rsidRPr="00D75C6E">
        <w:rPr>
          <w:szCs w:val="24"/>
        </w:rPr>
        <w:t xml:space="preserve"> This ignores the explanatory gap between these radically different entities (</w:t>
      </w:r>
      <w:r w:rsidR="00146EE8" w:rsidRPr="00D75C6E">
        <w:rPr>
          <w:szCs w:val="24"/>
        </w:rPr>
        <w:t>Levine, 2006</w:t>
      </w:r>
      <w:r w:rsidR="00410614" w:rsidRPr="00D75C6E">
        <w:rPr>
          <w:szCs w:val="24"/>
        </w:rPr>
        <w:t xml:space="preserve">). </w:t>
      </w:r>
      <w:r w:rsidR="00C35D56" w:rsidRPr="00D75C6E">
        <w:rPr>
          <w:szCs w:val="24"/>
        </w:rPr>
        <w:t xml:space="preserve">RFT instead treats images as </w:t>
      </w:r>
      <w:r w:rsidR="00F12FB2" w:rsidRPr="00D75C6E">
        <w:rPr>
          <w:szCs w:val="24"/>
        </w:rPr>
        <w:t xml:space="preserve">the underlying reality of electrical activity in neural maps, beyond what is observable of this activity. This explains what reductionism has not – why images cannot be observed in brains. </w:t>
      </w:r>
    </w:p>
    <w:p w:rsidR="008B73E9" w:rsidRPr="00D75C6E" w:rsidRDefault="007A793E" w:rsidP="00E46969">
      <w:pPr>
        <w:spacing w:line="276" w:lineRule="auto"/>
        <w:rPr>
          <w:szCs w:val="24"/>
        </w:rPr>
      </w:pPr>
      <w:r w:rsidRPr="00D75C6E">
        <w:rPr>
          <w:szCs w:val="24"/>
        </w:rPr>
        <w:tab/>
        <w:t xml:space="preserve">RFT also avoids issues raised by computationalists who appeal to realization, emergence, etc. In general, RFT tries to avoid </w:t>
      </w:r>
      <w:r w:rsidR="003F16D0" w:rsidRPr="00D75C6E">
        <w:rPr>
          <w:szCs w:val="24"/>
        </w:rPr>
        <w:t>such</w:t>
      </w:r>
      <w:r w:rsidRPr="00D75C6E">
        <w:rPr>
          <w:szCs w:val="24"/>
        </w:rPr>
        <w:t xml:space="preserve"> obscure relations between </w:t>
      </w:r>
      <w:r w:rsidR="00A82C50" w:rsidRPr="00D75C6E">
        <w:rPr>
          <w:szCs w:val="24"/>
        </w:rPr>
        <w:t xml:space="preserve">computations, </w:t>
      </w:r>
      <w:r w:rsidRPr="00D75C6E">
        <w:rPr>
          <w:szCs w:val="24"/>
        </w:rPr>
        <w:t xml:space="preserve">brains, </w:t>
      </w:r>
      <w:r w:rsidR="00A82C50" w:rsidRPr="00D75C6E">
        <w:rPr>
          <w:szCs w:val="24"/>
        </w:rPr>
        <w:t xml:space="preserve">and </w:t>
      </w:r>
      <w:r w:rsidRPr="00D75C6E">
        <w:rPr>
          <w:szCs w:val="24"/>
        </w:rPr>
        <w:t xml:space="preserve">qualia by simply treating our qualia as the underlying reality of brain activity. </w:t>
      </w:r>
      <w:r w:rsidR="002516DA" w:rsidRPr="00D75C6E">
        <w:rPr>
          <w:szCs w:val="24"/>
        </w:rPr>
        <w:t xml:space="preserve">There is insufficient space to address </w:t>
      </w:r>
      <w:r w:rsidR="007C11A9" w:rsidRPr="00D75C6E">
        <w:rPr>
          <w:szCs w:val="24"/>
        </w:rPr>
        <w:t xml:space="preserve">all </w:t>
      </w:r>
      <w:r w:rsidR="002516DA" w:rsidRPr="00D75C6E">
        <w:rPr>
          <w:szCs w:val="24"/>
        </w:rPr>
        <w:t xml:space="preserve">these points here. They </w:t>
      </w:r>
      <w:r w:rsidRPr="00D75C6E">
        <w:rPr>
          <w:szCs w:val="24"/>
        </w:rPr>
        <w:t xml:space="preserve">are fully </w:t>
      </w:r>
      <w:r w:rsidR="002516DA" w:rsidRPr="00D75C6E">
        <w:rPr>
          <w:szCs w:val="24"/>
        </w:rPr>
        <w:t>addressed</w:t>
      </w:r>
      <w:r w:rsidRPr="00D75C6E">
        <w:rPr>
          <w:szCs w:val="24"/>
        </w:rPr>
        <w:t xml:space="preserve"> in </w:t>
      </w:r>
      <w:r w:rsidR="00B84398" w:rsidRPr="00D75C6E">
        <w:rPr>
          <w:szCs w:val="24"/>
        </w:rPr>
        <w:t>Jones</w:t>
      </w:r>
      <w:r w:rsidRPr="00D75C6E">
        <w:rPr>
          <w:szCs w:val="24"/>
        </w:rPr>
        <w:t xml:space="preserve"> (2016a).</w:t>
      </w:r>
    </w:p>
    <w:p w:rsidR="009F14EB" w:rsidRPr="00D75C6E" w:rsidRDefault="009F14EB" w:rsidP="00E46969">
      <w:pPr>
        <w:pStyle w:val="WPBodyText"/>
        <w:spacing w:line="276" w:lineRule="auto"/>
        <w:rPr>
          <w:szCs w:val="24"/>
        </w:rPr>
      </w:pPr>
    </w:p>
    <w:p w:rsidR="004D74EA" w:rsidRPr="00D75C6E" w:rsidRDefault="00702BE5"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center"/>
        <w:rPr>
          <w:szCs w:val="24"/>
        </w:rPr>
      </w:pPr>
      <w:r w:rsidRPr="00D75C6E">
        <w:rPr>
          <w:b/>
          <w:szCs w:val="24"/>
        </w:rPr>
        <w:t>8</w:t>
      </w:r>
      <w:r w:rsidR="004D74EA" w:rsidRPr="00D75C6E">
        <w:rPr>
          <w:b/>
          <w:szCs w:val="24"/>
        </w:rPr>
        <w:t>. Conclusions</w:t>
      </w:r>
    </w:p>
    <w:p w:rsidR="00B42003" w:rsidRPr="00D75C6E" w:rsidRDefault="00B42003" w:rsidP="00E46969">
      <w:pPr>
        <w:pStyle w:val="BodyText"/>
        <w:spacing w:line="276" w:lineRule="auto"/>
        <w:jc w:val="left"/>
        <w:rPr>
          <w:szCs w:val="24"/>
        </w:rPr>
      </w:pPr>
      <w:r w:rsidRPr="00D75C6E">
        <w:rPr>
          <w:szCs w:val="24"/>
          <w:lang w:val="en-CA"/>
        </w:rPr>
        <w:fldChar w:fldCharType="begin"/>
      </w:r>
      <w:r w:rsidRPr="00D75C6E">
        <w:rPr>
          <w:szCs w:val="24"/>
          <w:lang w:val="en-CA"/>
        </w:rPr>
        <w:instrText xml:space="preserve"> SEQ CHAPTER \h \r 1</w:instrText>
      </w:r>
      <w:r w:rsidRPr="00D75C6E">
        <w:rPr>
          <w:szCs w:val="24"/>
          <w:lang w:val="en-CA"/>
        </w:rPr>
        <w:fldChar w:fldCharType="end"/>
      </w:r>
    </w:p>
    <w:p w:rsidR="00B42003" w:rsidRPr="00D75C6E" w:rsidRDefault="00B42003" w:rsidP="00E46969">
      <w:pPr>
        <w:pStyle w:val="BodyText"/>
        <w:spacing w:line="276" w:lineRule="auto"/>
        <w:jc w:val="left"/>
        <w:rPr>
          <w:szCs w:val="24"/>
        </w:rPr>
      </w:pPr>
      <w:r w:rsidRPr="00D75C6E">
        <w:rPr>
          <w:szCs w:val="24"/>
          <w:lang w:val="en-CA"/>
        </w:rPr>
        <w:fldChar w:fldCharType="begin"/>
      </w:r>
      <w:r w:rsidRPr="00D75C6E">
        <w:rPr>
          <w:szCs w:val="24"/>
          <w:lang w:val="en-CA"/>
        </w:rPr>
        <w:instrText xml:space="preserve"> SEQ CHAPTER \h \r 1</w:instrText>
      </w:r>
      <w:r w:rsidRPr="00D75C6E">
        <w:rPr>
          <w:szCs w:val="24"/>
        </w:rPr>
        <w:fldChar w:fldCharType="end"/>
      </w:r>
      <w:r w:rsidRPr="00D75C6E">
        <w:rPr>
          <w:szCs w:val="24"/>
        </w:rPr>
        <w:t xml:space="preserve">Computational neuroscience attributes percepts to </w:t>
      </w:r>
      <w:r w:rsidR="003E2A43" w:rsidRPr="00D75C6E">
        <w:rPr>
          <w:szCs w:val="24"/>
        </w:rPr>
        <w:t>calculations</w:t>
      </w:r>
      <w:r w:rsidR="008733A4" w:rsidRPr="00D75C6E">
        <w:rPr>
          <w:szCs w:val="24"/>
        </w:rPr>
        <w:t xml:space="preserve"> realized</w:t>
      </w:r>
      <w:r w:rsidRPr="00D75C6E">
        <w:rPr>
          <w:szCs w:val="24"/>
        </w:rPr>
        <w:t xml:space="preserve"> </w:t>
      </w:r>
      <w:r w:rsidR="00AF1F5D" w:rsidRPr="00D75C6E">
        <w:rPr>
          <w:szCs w:val="24"/>
        </w:rPr>
        <w:t>in</w:t>
      </w:r>
      <w:r w:rsidRPr="00D75C6E">
        <w:rPr>
          <w:szCs w:val="24"/>
        </w:rPr>
        <w:t xml:space="preserve"> multiple cellular forms. </w:t>
      </w:r>
      <w:r w:rsidRPr="00D75C6E">
        <w:rPr>
          <w:noProof/>
          <w:szCs w:val="24"/>
        </w:rPr>
        <w:t>Yet growing</w:t>
      </w:r>
      <w:r w:rsidRPr="00D75C6E">
        <w:rPr>
          <w:szCs w:val="24"/>
        </w:rPr>
        <w:t xml:space="preserve"> evidence indicates that while neural systems are massively computational, their </w:t>
      </w:r>
      <w:r w:rsidR="00BC70B3" w:rsidRPr="00D75C6E">
        <w:rPr>
          <w:szCs w:val="24"/>
        </w:rPr>
        <w:t>qualia</w:t>
      </w:r>
      <w:r w:rsidRPr="00D75C6E">
        <w:rPr>
          <w:szCs w:val="24"/>
        </w:rPr>
        <w:t xml:space="preserve"> are seated in their unique electrochemistries, not </w:t>
      </w:r>
      <w:r w:rsidR="003E7D93" w:rsidRPr="00D75C6E">
        <w:rPr>
          <w:szCs w:val="24"/>
        </w:rPr>
        <w:t>in multiply realized</w:t>
      </w:r>
      <w:r w:rsidRPr="00D75C6E">
        <w:rPr>
          <w:szCs w:val="24"/>
        </w:rPr>
        <w:t xml:space="preserve"> computations.</w:t>
      </w:r>
      <w:r w:rsidR="004D74EA" w:rsidRPr="00D75C6E">
        <w:rPr>
          <w:szCs w:val="24"/>
          <w:lang w:val="en-CA"/>
        </w:rPr>
        <w:fldChar w:fldCharType="begin"/>
      </w:r>
      <w:r w:rsidR="004D74EA" w:rsidRPr="00D75C6E">
        <w:rPr>
          <w:szCs w:val="24"/>
          <w:lang w:val="en-CA"/>
        </w:rPr>
        <w:instrText xml:space="preserve"> SEQ CHAPTER \h \r 1</w:instrText>
      </w:r>
      <w:r w:rsidR="004D74EA" w:rsidRPr="00D75C6E">
        <w:rPr>
          <w:szCs w:val="24"/>
          <w:lang w:val="en-CA"/>
        </w:rPr>
        <w:fldChar w:fldCharType="end"/>
      </w:r>
    </w:p>
    <w:p w:rsidR="007613A6" w:rsidRPr="00D75C6E" w:rsidRDefault="00FF65D6" w:rsidP="00E46969">
      <w:pPr>
        <w:pStyle w:val="BodyText"/>
        <w:spacing w:line="276" w:lineRule="auto"/>
        <w:jc w:val="left"/>
        <w:rPr>
          <w:szCs w:val="24"/>
        </w:rPr>
      </w:pPr>
      <w:r w:rsidRPr="00D75C6E">
        <w:rPr>
          <w:szCs w:val="24"/>
        </w:rPr>
        <w:tab/>
        <w:t xml:space="preserve">For example, </w:t>
      </w:r>
      <w:r w:rsidR="00110EA8" w:rsidRPr="00D75C6E">
        <w:rPr>
          <w:szCs w:val="24"/>
        </w:rPr>
        <w:t xml:space="preserve">sensory circuits process detector signals too similarly to </w:t>
      </w:r>
      <w:r w:rsidR="00A56D6D" w:rsidRPr="00D75C6E">
        <w:rPr>
          <w:szCs w:val="24"/>
        </w:rPr>
        <w:t xml:space="preserve">encode colors and other </w:t>
      </w:r>
      <w:r w:rsidR="005B15E0" w:rsidRPr="00D75C6E">
        <w:rPr>
          <w:szCs w:val="24"/>
        </w:rPr>
        <w:t xml:space="preserve">qualia </w:t>
      </w:r>
      <w:r w:rsidR="00F923D4" w:rsidRPr="00D75C6E">
        <w:rPr>
          <w:szCs w:val="24"/>
        </w:rPr>
        <w:t>that</w:t>
      </w:r>
      <w:r w:rsidR="005B15E0" w:rsidRPr="00D75C6E">
        <w:rPr>
          <w:szCs w:val="24"/>
        </w:rPr>
        <w:t xml:space="preserve"> differ </w:t>
      </w:r>
      <w:r w:rsidR="00110EA8" w:rsidRPr="00D75C6E">
        <w:rPr>
          <w:szCs w:val="24"/>
        </w:rPr>
        <w:t xml:space="preserve">so </w:t>
      </w:r>
      <w:r w:rsidR="00F55F8A" w:rsidRPr="00D75C6E">
        <w:rPr>
          <w:noProof/>
          <w:szCs w:val="24"/>
        </w:rPr>
        <w:t>greatly</w:t>
      </w:r>
      <w:r w:rsidR="00F55F8A" w:rsidRPr="00D75C6E">
        <w:rPr>
          <w:szCs w:val="24"/>
        </w:rPr>
        <w:t>. Also,</w:t>
      </w:r>
      <w:r w:rsidRPr="00D75C6E">
        <w:rPr>
          <w:szCs w:val="24"/>
        </w:rPr>
        <w:t xml:space="preserve"> </w:t>
      </w:r>
      <w:r w:rsidR="00F55F8A" w:rsidRPr="00D75C6E">
        <w:rPr>
          <w:szCs w:val="24"/>
        </w:rPr>
        <w:t>q</w:t>
      </w:r>
      <w:r w:rsidRPr="00D75C6E">
        <w:rPr>
          <w:szCs w:val="24"/>
        </w:rPr>
        <w:t xml:space="preserve">ualia codes </w:t>
      </w:r>
      <w:r w:rsidR="00F55F8A" w:rsidRPr="00D75C6E">
        <w:rPr>
          <w:szCs w:val="24"/>
        </w:rPr>
        <w:t>based on</w:t>
      </w:r>
      <w:r w:rsidRPr="00D75C6E">
        <w:rPr>
          <w:szCs w:val="24"/>
        </w:rPr>
        <w:t xml:space="preserve"> globally integrated information conflict with evidence</w:t>
      </w:r>
      <w:r w:rsidR="0051646E" w:rsidRPr="00D75C6E">
        <w:rPr>
          <w:szCs w:val="24"/>
        </w:rPr>
        <w:t xml:space="preserve"> </w:t>
      </w:r>
      <w:r w:rsidR="00B51120" w:rsidRPr="00D75C6E">
        <w:rPr>
          <w:szCs w:val="24"/>
        </w:rPr>
        <w:t>that</w:t>
      </w:r>
      <w:r w:rsidR="0051646E" w:rsidRPr="00D75C6E">
        <w:rPr>
          <w:szCs w:val="24"/>
        </w:rPr>
        <w:t xml:space="preserve"> </w:t>
      </w:r>
      <w:r w:rsidR="00B51120" w:rsidRPr="00D75C6E">
        <w:rPr>
          <w:szCs w:val="24"/>
        </w:rPr>
        <w:t xml:space="preserve">images can exist </w:t>
      </w:r>
      <w:r w:rsidR="0051646E" w:rsidRPr="00D75C6E">
        <w:rPr>
          <w:szCs w:val="24"/>
        </w:rPr>
        <w:t>preattentive</w:t>
      </w:r>
      <w:r w:rsidR="00B51120" w:rsidRPr="00D75C6E">
        <w:rPr>
          <w:szCs w:val="24"/>
        </w:rPr>
        <w:t>ly</w:t>
      </w:r>
      <w:r w:rsidRPr="00D75C6E">
        <w:rPr>
          <w:szCs w:val="24"/>
        </w:rPr>
        <w:t>. Computations do modulate detector activity</w:t>
      </w:r>
      <w:r w:rsidR="00156C30" w:rsidRPr="00D75C6E">
        <w:rPr>
          <w:szCs w:val="24"/>
        </w:rPr>
        <w:t xml:space="preserve"> behind the scenes</w:t>
      </w:r>
      <w:r w:rsidRPr="00D75C6E">
        <w:rPr>
          <w:szCs w:val="24"/>
        </w:rPr>
        <w:t xml:space="preserve">, yet </w:t>
      </w:r>
      <w:r w:rsidR="00712BDD" w:rsidRPr="00D75C6E">
        <w:rPr>
          <w:szCs w:val="24"/>
        </w:rPr>
        <w:t xml:space="preserve">mounting </w:t>
      </w:r>
      <w:r w:rsidRPr="00D75C6E">
        <w:rPr>
          <w:szCs w:val="24"/>
        </w:rPr>
        <w:t xml:space="preserve">evidence </w:t>
      </w:r>
      <w:r w:rsidR="00156C30" w:rsidRPr="00D75C6E">
        <w:rPr>
          <w:szCs w:val="24"/>
        </w:rPr>
        <w:t>suggests</w:t>
      </w:r>
      <w:r w:rsidRPr="00D75C6E">
        <w:rPr>
          <w:szCs w:val="24"/>
        </w:rPr>
        <w:t xml:space="preserve"> that qualia </w:t>
      </w:r>
      <w:r w:rsidR="00156C30" w:rsidRPr="00D75C6E">
        <w:rPr>
          <w:noProof/>
          <w:szCs w:val="24"/>
        </w:rPr>
        <w:t>are</w:t>
      </w:r>
      <w:r w:rsidRPr="00D75C6E">
        <w:rPr>
          <w:noProof/>
          <w:szCs w:val="24"/>
        </w:rPr>
        <w:t xml:space="preserve"> </w:t>
      </w:r>
      <w:r w:rsidR="00237697" w:rsidRPr="00D75C6E">
        <w:rPr>
          <w:noProof/>
          <w:szCs w:val="24"/>
        </w:rPr>
        <w:t xml:space="preserve">actually </w:t>
      </w:r>
      <w:r w:rsidRPr="00D75C6E">
        <w:rPr>
          <w:noProof/>
          <w:szCs w:val="24"/>
        </w:rPr>
        <w:t>seated</w:t>
      </w:r>
      <w:r w:rsidRPr="00D75C6E">
        <w:rPr>
          <w:szCs w:val="24"/>
        </w:rPr>
        <w:t xml:space="preserve"> </w:t>
      </w:r>
      <w:r w:rsidR="00D719C7" w:rsidRPr="00D75C6E">
        <w:rPr>
          <w:szCs w:val="24"/>
        </w:rPr>
        <w:t>in the unique electrochem</w:t>
      </w:r>
      <w:r w:rsidR="00294E30" w:rsidRPr="00D75C6E">
        <w:rPr>
          <w:szCs w:val="24"/>
        </w:rPr>
        <w:t>istries</w:t>
      </w:r>
      <w:r w:rsidRPr="00D75C6E">
        <w:rPr>
          <w:szCs w:val="24"/>
        </w:rPr>
        <w:t xml:space="preserve"> of detector</w:t>
      </w:r>
      <w:r w:rsidR="00294E30" w:rsidRPr="00D75C6E">
        <w:rPr>
          <w:szCs w:val="24"/>
        </w:rPr>
        <w:t>s</w:t>
      </w:r>
      <w:r w:rsidRPr="00D75C6E">
        <w:rPr>
          <w:szCs w:val="24"/>
        </w:rPr>
        <w:t xml:space="preserve">. </w:t>
      </w:r>
    </w:p>
    <w:p w:rsidR="007613A6" w:rsidRPr="00D75C6E" w:rsidRDefault="007613A6" w:rsidP="00E46969">
      <w:pPr>
        <w:pStyle w:val="BodyText"/>
        <w:spacing w:line="276" w:lineRule="auto"/>
        <w:jc w:val="left"/>
        <w:rPr>
          <w:szCs w:val="24"/>
        </w:rPr>
      </w:pPr>
      <w:r w:rsidRPr="00D75C6E">
        <w:rPr>
          <w:szCs w:val="24"/>
        </w:rPr>
        <w:tab/>
        <w:t xml:space="preserve">Also, the binding of color and shape circuits into unified percepts </w:t>
      </w:r>
      <w:r w:rsidRPr="00D75C6E">
        <w:rPr>
          <w:noProof/>
          <w:szCs w:val="24"/>
        </w:rPr>
        <w:t>is not encoded</w:t>
      </w:r>
      <w:r w:rsidRPr="00D75C6E">
        <w:rPr>
          <w:szCs w:val="24"/>
        </w:rPr>
        <w:t xml:space="preserve"> by synchrony, synapses, or feedbacks between these </w:t>
      </w:r>
      <w:r w:rsidRPr="00D75C6E">
        <w:rPr>
          <w:noProof/>
          <w:szCs w:val="24"/>
        </w:rPr>
        <w:t>circuits</w:t>
      </w:r>
      <w:r w:rsidRPr="00D75C6E">
        <w:rPr>
          <w:szCs w:val="24"/>
        </w:rPr>
        <w:t xml:space="preserve">. </w:t>
      </w:r>
      <w:r w:rsidRPr="00D75C6E">
        <w:rPr>
          <w:noProof/>
          <w:szCs w:val="24"/>
        </w:rPr>
        <w:t>Evidence</w:t>
      </w:r>
      <w:r w:rsidRPr="00D75C6E">
        <w:rPr>
          <w:szCs w:val="24"/>
        </w:rPr>
        <w:t xml:space="preserve"> instead shows that percepts correlate with neuroelectrical activity </w:t>
      </w:r>
      <w:r w:rsidR="00AA5002" w:rsidRPr="00D75C6E">
        <w:rPr>
          <w:szCs w:val="24"/>
        </w:rPr>
        <w:t>spotted</w:t>
      </w:r>
      <w:r w:rsidRPr="00D75C6E">
        <w:rPr>
          <w:szCs w:val="24"/>
        </w:rPr>
        <w:t xml:space="preserve"> by local</w:t>
      </w:r>
      <w:r w:rsidR="00835CFF" w:rsidRPr="00D75C6E">
        <w:rPr>
          <w:szCs w:val="24"/>
        </w:rPr>
        <w:t>ly activated</w:t>
      </w:r>
      <w:r w:rsidRPr="00D75C6E">
        <w:rPr>
          <w:szCs w:val="24"/>
        </w:rPr>
        <w:t xml:space="preserve"> EEGs. Unlike computations, this field activity is a continuous, unified substance. </w:t>
      </w:r>
      <w:r w:rsidR="00B37CA4" w:rsidRPr="00D75C6E">
        <w:rPr>
          <w:szCs w:val="24"/>
        </w:rPr>
        <w:t>It</w:t>
      </w:r>
      <w:r w:rsidR="00255F7C" w:rsidRPr="00D75C6E">
        <w:rPr>
          <w:szCs w:val="24"/>
        </w:rPr>
        <w:t xml:space="preserve"> </w:t>
      </w:r>
      <w:r w:rsidR="0041620D" w:rsidRPr="00D75C6E">
        <w:rPr>
          <w:szCs w:val="24"/>
        </w:rPr>
        <w:t>can extend</w:t>
      </w:r>
      <w:r w:rsidRPr="00D75C6E">
        <w:rPr>
          <w:szCs w:val="24"/>
        </w:rPr>
        <w:t xml:space="preserve"> locally along </w:t>
      </w:r>
      <w:r w:rsidR="00BD56A7" w:rsidRPr="00D75C6E">
        <w:rPr>
          <w:szCs w:val="24"/>
        </w:rPr>
        <w:t>(</w:t>
      </w:r>
      <w:r w:rsidRPr="00D75C6E">
        <w:rPr>
          <w:szCs w:val="24"/>
        </w:rPr>
        <w:t>and between</w:t>
      </w:r>
      <w:r w:rsidR="00BD56A7" w:rsidRPr="00D75C6E">
        <w:rPr>
          <w:szCs w:val="24"/>
        </w:rPr>
        <w:t>)</w:t>
      </w:r>
      <w:r w:rsidRPr="00D75C6E">
        <w:rPr>
          <w:szCs w:val="24"/>
        </w:rPr>
        <w:t xml:space="preserve"> </w:t>
      </w:r>
      <w:r w:rsidR="003C4428" w:rsidRPr="00D75C6E">
        <w:rPr>
          <w:szCs w:val="24"/>
        </w:rPr>
        <w:t xml:space="preserve">specific </w:t>
      </w:r>
      <w:r w:rsidRPr="00D75C6E">
        <w:rPr>
          <w:szCs w:val="24"/>
        </w:rPr>
        <w:t xml:space="preserve">circuits to bind them into pictorial forms. Evidence also shows that this field interacts </w:t>
      </w:r>
      <w:r w:rsidRPr="00D75C6E">
        <w:rPr>
          <w:szCs w:val="24"/>
        </w:rPr>
        <w:lastRenderedPageBreak/>
        <w:t xml:space="preserve">with </w:t>
      </w:r>
      <w:r w:rsidRPr="00D75C6E">
        <w:rPr>
          <w:noProof/>
          <w:szCs w:val="24"/>
        </w:rPr>
        <w:t>sensory</w:t>
      </w:r>
      <w:r w:rsidRPr="00D75C6E">
        <w:rPr>
          <w:szCs w:val="24"/>
        </w:rPr>
        <w:t xml:space="preserve"> </w:t>
      </w:r>
      <w:r w:rsidRPr="00D75C6E">
        <w:rPr>
          <w:noProof/>
          <w:szCs w:val="24"/>
        </w:rPr>
        <w:t>circuits</w:t>
      </w:r>
      <w:r w:rsidRPr="00D75C6E">
        <w:rPr>
          <w:szCs w:val="24"/>
        </w:rPr>
        <w:t xml:space="preserve"> to help attentively guide </w:t>
      </w:r>
      <w:r w:rsidRPr="00D75C6E">
        <w:rPr>
          <w:noProof/>
          <w:szCs w:val="24"/>
        </w:rPr>
        <w:t>sensory</w:t>
      </w:r>
      <w:r w:rsidRPr="00D75C6E">
        <w:rPr>
          <w:szCs w:val="24"/>
        </w:rPr>
        <w:t xml:space="preserve"> activity.</w:t>
      </w:r>
    </w:p>
    <w:p w:rsidR="00FE093A" w:rsidRPr="00D75C6E" w:rsidRDefault="00E0625B"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t>Finally, computational neuroscience</w:t>
      </w:r>
      <w:r w:rsidR="00FF65D6" w:rsidRPr="00D75C6E">
        <w:rPr>
          <w:szCs w:val="24"/>
        </w:rPr>
        <w:t xml:space="preserve"> creates obscurity about how all its codes yield conscious pictorial images. Its </w:t>
      </w:r>
      <w:r w:rsidR="00B20874" w:rsidRPr="00D75C6E">
        <w:rPr>
          <w:noProof/>
          <w:szCs w:val="24"/>
        </w:rPr>
        <w:t>obscure</w:t>
      </w:r>
      <w:r w:rsidR="00FF65D6" w:rsidRPr="00D75C6E">
        <w:rPr>
          <w:szCs w:val="24"/>
        </w:rPr>
        <w:t xml:space="preserve"> </w:t>
      </w:r>
      <w:r w:rsidR="00D02C6F" w:rsidRPr="00D75C6E">
        <w:rPr>
          <w:szCs w:val="24"/>
        </w:rPr>
        <w:t>ideas</w:t>
      </w:r>
      <w:r w:rsidR="00485BD5" w:rsidRPr="00D75C6E">
        <w:rPr>
          <w:szCs w:val="24"/>
        </w:rPr>
        <w:t xml:space="preserve"> of </w:t>
      </w:r>
      <w:r w:rsidR="00485BD5" w:rsidRPr="00D75C6E">
        <w:rPr>
          <w:noProof/>
          <w:szCs w:val="24"/>
        </w:rPr>
        <w:t>codes</w:t>
      </w:r>
      <w:r w:rsidR="00485BD5" w:rsidRPr="00D75C6E">
        <w:rPr>
          <w:szCs w:val="24"/>
        </w:rPr>
        <w:t xml:space="preserve">, </w:t>
      </w:r>
      <w:r w:rsidR="0076606D" w:rsidRPr="00D75C6E">
        <w:rPr>
          <w:szCs w:val="24"/>
        </w:rPr>
        <w:t>reduction</w:t>
      </w:r>
      <w:r w:rsidR="006F6ECA" w:rsidRPr="00D75C6E">
        <w:rPr>
          <w:szCs w:val="24"/>
        </w:rPr>
        <w:t>s</w:t>
      </w:r>
      <w:r w:rsidR="008F5F11" w:rsidRPr="00D75C6E">
        <w:rPr>
          <w:szCs w:val="24"/>
        </w:rPr>
        <w:t xml:space="preserve">, </w:t>
      </w:r>
      <w:r w:rsidR="00F61E70" w:rsidRPr="00D75C6E">
        <w:rPr>
          <w:szCs w:val="24"/>
        </w:rPr>
        <w:t xml:space="preserve">emergence, realization, </w:t>
      </w:r>
      <w:r w:rsidR="008F5F11" w:rsidRPr="00D75C6E">
        <w:rPr>
          <w:szCs w:val="24"/>
        </w:rPr>
        <w:t>etc.</w:t>
      </w:r>
      <w:r w:rsidR="00FF65D6" w:rsidRPr="00D75C6E">
        <w:rPr>
          <w:szCs w:val="24"/>
        </w:rPr>
        <w:t xml:space="preserve"> </w:t>
      </w:r>
      <w:r w:rsidR="00F1265A" w:rsidRPr="00D75C6E">
        <w:rPr>
          <w:szCs w:val="24"/>
        </w:rPr>
        <w:t>can</w:t>
      </w:r>
      <w:r w:rsidR="00FF65D6" w:rsidRPr="00D75C6E">
        <w:rPr>
          <w:szCs w:val="24"/>
        </w:rPr>
        <w:t xml:space="preserve"> </w:t>
      </w:r>
      <w:r w:rsidR="00FF65D6" w:rsidRPr="00D75C6E">
        <w:rPr>
          <w:noProof/>
          <w:szCs w:val="24"/>
        </w:rPr>
        <w:t>be avoided</w:t>
      </w:r>
      <w:r w:rsidR="00FF65D6" w:rsidRPr="00D75C6E">
        <w:rPr>
          <w:szCs w:val="24"/>
        </w:rPr>
        <w:t xml:space="preserve"> by RFT</w:t>
      </w:r>
      <w:r w:rsidR="00907F81" w:rsidRPr="00D75C6E">
        <w:rPr>
          <w:szCs w:val="24"/>
        </w:rPr>
        <w:t>’</w:t>
      </w:r>
      <w:r w:rsidR="00FF65D6" w:rsidRPr="00D75C6E">
        <w:rPr>
          <w:szCs w:val="24"/>
        </w:rPr>
        <w:t xml:space="preserve">s simple </w:t>
      </w:r>
      <w:r w:rsidR="00591DE6" w:rsidRPr="00D75C6E">
        <w:rPr>
          <w:szCs w:val="24"/>
        </w:rPr>
        <w:t xml:space="preserve">realist </w:t>
      </w:r>
      <w:r w:rsidR="00FF65D6" w:rsidRPr="00D75C6E">
        <w:rPr>
          <w:szCs w:val="24"/>
        </w:rPr>
        <w:t xml:space="preserve">view that </w:t>
      </w:r>
      <w:r w:rsidR="00AD18E8" w:rsidRPr="00D75C6E">
        <w:rPr>
          <w:noProof/>
          <w:szCs w:val="24"/>
        </w:rPr>
        <w:t>pictorial</w:t>
      </w:r>
      <w:r w:rsidR="00AD18E8" w:rsidRPr="00D75C6E">
        <w:rPr>
          <w:szCs w:val="24"/>
        </w:rPr>
        <w:t xml:space="preserve"> </w:t>
      </w:r>
      <w:r w:rsidR="00FF65D6" w:rsidRPr="00D75C6E">
        <w:rPr>
          <w:szCs w:val="24"/>
        </w:rPr>
        <w:t xml:space="preserve">images are the underlying, conscious nature of neuroelectrical activity across </w:t>
      </w:r>
      <w:r w:rsidR="00C4165A" w:rsidRPr="00D75C6E">
        <w:rPr>
          <w:szCs w:val="24"/>
        </w:rPr>
        <w:t>neural</w:t>
      </w:r>
      <w:r w:rsidR="00FF65D6" w:rsidRPr="00D75C6E">
        <w:rPr>
          <w:szCs w:val="24"/>
        </w:rPr>
        <w:t xml:space="preserve"> maps.</w:t>
      </w:r>
      <w:r w:rsidR="00A07C49" w:rsidRPr="00D75C6E">
        <w:rPr>
          <w:szCs w:val="24"/>
          <w:vertAlign w:val="superscript"/>
        </w:rPr>
        <w:t>10</w:t>
      </w:r>
    </w:p>
    <w:p w:rsidR="00F12BD6" w:rsidRPr="00D75C6E" w:rsidRDefault="00FE093A"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 xml:space="preserve"> </w:t>
      </w:r>
    </w:p>
    <w:p w:rsidR="00F12BD6" w:rsidRPr="00D75C6E" w:rsidRDefault="00F12BD6"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center"/>
        <w:rPr>
          <w:b/>
          <w:szCs w:val="24"/>
        </w:rPr>
      </w:pPr>
      <w:r w:rsidRPr="00D75C6E">
        <w:rPr>
          <w:b/>
          <w:szCs w:val="24"/>
        </w:rPr>
        <w:t>Notes</w:t>
      </w:r>
    </w:p>
    <w:p w:rsidR="006812E1" w:rsidRPr="00D75C6E" w:rsidRDefault="006812E1" w:rsidP="00E46969">
      <w:pPr>
        <w:spacing w:line="276" w:lineRule="auto"/>
        <w:rPr>
          <w:szCs w:val="24"/>
        </w:rPr>
      </w:pPr>
    </w:p>
    <w:p w:rsidR="00B651F9" w:rsidRPr="00D75C6E" w:rsidRDefault="000225E1" w:rsidP="00E46969">
      <w:pPr>
        <w:spacing w:line="276" w:lineRule="auto"/>
        <w:rPr>
          <w:szCs w:val="24"/>
        </w:rPr>
      </w:pPr>
      <w:r w:rsidRPr="00D75C6E">
        <w:rPr>
          <w:szCs w:val="24"/>
        </w:rPr>
        <w:tab/>
        <w:t>1. Examples of Tononi</w:t>
      </w:r>
      <w:r w:rsidR="00907F81" w:rsidRPr="00D75C6E">
        <w:rPr>
          <w:szCs w:val="24"/>
        </w:rPr>
        <w:t>’</w:t>
      </w:r>
      <w:r w:rsidRPr="00D75C6E">
        <w:rPr>
          <w:szCs w:val="24"/>
        </w:rPr>
        <w:t xml:space="preserve">s integrated-information account appear below. </w:t>
      </w:r>
      <w:r w:rsidR="00B728E7" w:rsidRPr="00D75C6E">
        <w:rPr>
          <w:szCs w:val="24"/>
        </w:rPr>
        <w:t>Examples of o</w:t>
      </w:r>
      <w:r w:rsidRPr="00D75C6E">
        <w:rPr>
          <w:szCs w:val="24"/>
        </w:rPr>
        <w:t xml:space="preserve">ther </w:t>
      </w:r>
      <w:r w:rsidR="00B728E7" w:rsidRPr="00D75C6E">
        <w:rPr>
          <w:szCs w:val="24"/>
        </w:rPr>
        <w:t>accounts</w:t>
      </w:r>
      <w:r w:rsidRPr="00D75C6E">
        <w:rPr>
          <w:szCs w:val="24"/>
        </w:rPr>
        <w:t xml:space="preserve"> are the many works tied to Llinas</w:t>
      </w:r>
      <w:r w:rsidR="00907F81" w:rsidRPr="00D75C6E">
        <w:rPr>
          <w:szCs w:val="24"/>
        </w:rPr>
        <w:t>’</w:t>
      </w:r>
      <w:r w:rsidRPr="00D75C6E">
        <w:rPr>
          <w:szCs w:val="24"/>
        </w:rPr>
        <w:t xml:space="preserve"> thalamic hub, Edelman and Tononi</w:t>
      </w:r>
      <w:r w:rsidR="00907F81" w:rsidRPr="00D75C6E">
        <w:rPr>
          <w:szCs w:val="24"/>
        </w:rPr>
        <w:t>’</w:t>
      </w:r>
      <w:r w:rsidRPr="00D75C6E">
        <w:rPr>
          <w:szCs w:val="24"/>
        </w:rPr>
        <w:t>s dynamic core, Varela</w:t>
      </w:r>
      <w:r w:rsidR="00907F81" w:rsidRPr="00D75C6E">
        <w:rPr>
          <w:szCs w:val="24"/>
        </w:rPr>
        <w:t>’</w:t>
      </w:r>
      <w:r w:rsidRPr="00D75C6E">
        <w:rPr>
          <w:szCs w:val="24"/>
        </w:rPr>
        <w:t>s brainweb, and Dehane</w:t>
      </w:r>
      <w:r w:rsidR="00907F81" w:rsidRPr="00D75C6E">
        <w:rPr>
          <w:szCs w:val="24"/>
        </w:rPr>
        <w:t>’</w:t>
      </w:r>
      <w:r w:rsidRPr="00D75C6E">
        <w:rPr>
          <w:szCs w:val="24"/>
        </w:rPr>
        <w:t>s neural accounts of global access</w:t>
      </w:r>
      <w:r w:rsidR="00EB5397" w:rsidRPr="00D75C6E">
        <w:rPr>
          <w:szCs w:val="24"/>
        </w:rPr>
        <w:t>. D</w:t>
      </w:r>
      <w:r w:rsidRPr="00D75C6E">
        <w:rPr>
          <w:szCs w:val="24"/>
        </w:rPr>
        <w:t xml:space="preserve">espite their differences, </w:t>
      </w:r>
      <w:r w:rsidR="00EB5397" w:rsidRPr="00D75C6E">
        <w:rPr>
          <w:szCs w:val="24"/>
        </w:rPr>
        <w:t xml:space="preserve">this </w:t>
      </w:r>
      <w:r w:rsidR="009E3152" w:rsidRPr="00D75C6E">
        <w:rPr>
          <w:szCs w:val="24"/>
        </w:rPr>
        <w:t xml:space="preserve">latter </w:t>
      </w:r>
      <w:r w:rsidR="00EB5397" w:rsidRPr="00D75C6E">
        <w:rPr>
          <w:szCs w:val="24"/>
        </w:rPr>
        <w:t xml:space="preserve">group of </w:t>
      </w:r>
      <w:r w:rsidR="00B728E7" w:rsidRPr="00D75C6E">
        <w:rPr>
          <w:szCs w:val="24"/>
        </w:rPr>
        <w:t>authors</w:t>
      </w:r>
      <w:r w:rsidR="00EB5397" w:rsidRPr="00D75C6E">
        <w:rPr>
          <w:szCs w:val="24"/>
        </w:rPr>
        <w:t xml:space="preserve"> relies</w:t>
      </w:r>
      <w:r w:rsidRPr="00D75C6E">
        <w:rPr>
          <w:szCs w:val="24"/>
        </w:rPr>
        <w:t xml:space="preserve"> on synchronous binding, often with feedback loops from higher cortex, and often on behalf of global workspace</w:t>
      </w:r>
      <w:r w:rsidR="00EB5397" w:rsidRPr="00D75C6E">
        <w:rPr>
          <w:szCs w:val="24"/>
        </w:rPr>
        <w:t>.</w:t>
      </w:r>
    </w:p>
    <w:p w:rsidR="00F12BD6" w:rsidRPr="00D75C6E" w:rsidRDefault="00F12BD6"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t xml:space="preserve">2. </w:t>
      </w:r>
      <w:r w:rsidR="00967A93" w:rsidRPr="00D75C6E">
        <w:rPr>
          <w:szCs w:val="24"/>
        </w:rPr>
        <w:t xml:space="preserve">RFT avoids a third problem often directed at field theories, namely, that visual images are neural fields because experiments showed that test animals ran mazes after mica inserts blocked cortical fields. </w:t>
      </w:r>
      <w:r w:rsidR="004E7FA9" w:rsidRPr="00D75C6E">
        <w:rPr>
          <w:szCs w:val="24"/>
        </w:rPr>
        <w:t>RFT</w:t>
      </w:r>
      <w:r w:rsidR="00967A93" w:rsidRPr="00D75C6E">
        <w:rPr>
          <w:szCs w:val="24"/>
        </w:rPr>
        <w:t xml:space="preserve"> attribute images to localized fields, so that the inserts create local blind spots yet do not block images. Also, maze learning uses many sensorimotor abilities. If one is impeded, others are used.</w:t>
      </w:r>
      <w:r w:rsidR="00016AFF" w:rsidRPr="00D75C6E">
        <w:rPr>
          <w:szCs w:val="24"/>
        </w:rPr>
        <w:t xml:space="preserve"> </w:t>
      </w:r>
    </w:p>
    <w:p w:rsidR="005700E1" w:rsidRPr="00D75C6E" w:rsidRDefault="0043220E"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left"/>
        <w:rPr>
          <w:szCs w:val="24"/>
        </w:rPr>
      </w:pPr>
      <w:r w:rsidRPr="00D75C6E">
        <w:rPr>
          <w:szCs w:val="24"/>
        </w:rPr>
        <w:tab/>
        <w:t>3</w:t>
      </w:r>
      <w:r w:rsidR="001D1AD2" w:rsidRPr="00D75C6E">
        <w:rPr>
          <w:szCs w:val="24"/>
        </w:rPr>
        <w:t xml:space="preserve">. </w:t>
      </w:r>
      <w:r w:rsidR="00B8020E" w:rsidRPr="00D75C6E">
        <w:rPr>
          <w:szCs w:val="24"/>
        </w:rPr>
        <w:t>This</w:t>
      </w:r>
      <w:r w:rsidR="008F5F11" w:rsidRPr="00D75C6E">
        <w:rPr>
          <w:szCs w:val="24"/>
        </w:rPr>
        <w:t xml:space="preserve"> contrast between</w:t>
      </w:r>
      <w:r w:rsidR="008919E8" w:rsidRPr="00D75C6E">
        <w:rPr>
          <w:szCs w:val="24"/>
        </w:rPr>
        <w:t xml:space="preserve"> </w:t>
      </w:r>
      <w:r w:rsidR="00F12BD6" w:rsidRPr="00D75C6E">
        <w:rPr>
          <w:szCs w:val="24"/>
        </w:rPr>
        <w:t xml:space="preserve">observable matter and its underlying reality is not dualist, for only the underlying matter is real. </w:t>
      </w:r>
      <w:r w:rsidR="008919E8" w:rsidRPr="00D75C6E">
        <w:rPr>
          <w:szCs w:val="24"/>
        </w:rPr>
        <w:t>Observations</w:t>
      </w:r>
      <w:r w:rsidR="00F12BD6" w:rsidRPr="00D75C6E">
        <w:rPr>
          <w:szCs w:val="24"/>
        </w:rPr>
        <w:t xml:space="preserve"> of matter </w:t>
      </w:r>
      <w:r w:rsidR="008919E8" w:rsidRPr="00D75C6E">
        <w:rPr>
          <w:szCs w:val="24"/>
        </w:rPr>
        <w:t>are just</w:t>
      </w:r>
      <w:r w:rsidR="00F12BD6" w:rsidRPr="00D75C6E">
        <w:rPr>
          <w:szCs w:val="24"/>
        </w:rPr>
        <w:t xml:space="preserve"> appearance</w:t>
      </w:r>
      <w:r w:rsidR="008919E8" w:rsidRPr="00D75C6E">
        <w:rPr>
          <w:szCs w:val="24"/>
        </w:rPr>
        <w:t>s</w:t>
      </w:r>
      <w:r w:rsidR="00F12BD6" w:rsidRPr="00D75C6E">
        <w:rPr>
          <w:szCs w:val="24"/>
        </w:rPr>
        <w:t xml:space="preserve"> </w:t>
      </w:r>
      <w:r w:rsidR="008919E8" w:rsidRPr="00D75C6E">
        <w:rPr>
          <w:szCs w:val="24"/>
        </w:rPr>
        <w:t>in our perceptions</w:t>
      </w:r>
      <w:r w:rsidR="00F12BD6" w:rsidRPr="00D75C6E">
        <w:rPr>
          <w:szCs w:val="24"/>
        </w:rPr>
        <w:t xml:space="preserve">. </w:t>
      </w:r>
    </w:p>
    <w:p w:rsidR="001E3F68" w:rsidRPr="00D75C6E" w:rsidRDefault="005700E1" w:rsidP="00E46969">
      <w:pPr>
        <w:spacing w:line="276" w:lineRule="auto"/>
        <w:rPr>
          <w:szCs w:val="24"/>
        </w:rPr>
      </w:pPr>
      <w:r w:rsidRPr="00D75C6E">
        <w:rPr>
          <w:szCs w:val="24"/>
        </w:rPr>
        <w:tab/>
      </w:r>
      <w:r w:rsidR="0043220E" w:rsidRPr="00D75C6E">
        <w:rPr>
          <w:szCs w:val="24"/>
        </w:rPr>
        <w:t>4</w:t>
      </w:r>
      <w:r w:rsidR="001E3F68" w:rsidRPr="00D75C6E">
        <w:rPr>
          <w:szCs w:val="24"/>
        </w:rPr>
        <w:t xml:space="preserve">. </w:t>
      </w:r>
      <w:r w:rsidR="00F960D9" w:rsidRPr="00D75C6E">
        <w:rPr>
          <w:szCs w:val="24"/>
        </w:rPr>
        <w:t>Here c</w:t>
      </w:r>
      <w:r w:rsidRPr="00D75C6E">
        <w:rPr>
          <w:szCs w:val="24"/>
        </w:rPr>
        <w:t>onsciousness is</w:t>
      </w:r>
      <w:r w:rsidR="003420EC" w:rsidRPr="00D75C6E">
        <w:rPr>
          <w:szCs w:val="24"/>
        </w:rPr>
        <w:t xml:space="preserve"> arguably</w:t>
      </w:r>
      <w:r w:rsidRPr="00D75C6E">
        <w:rPr>
          <w:szCs w:val="24"/>
        </w:rPr>
        <w:t xml:space="preserve"> the underlying substance of the universe (the stuff the universe fundamentally consists of). For example, pain is electrochemical activity </w:t>
      </w:r>
      <w:r w:rsidR="003420EC" w:rsidRPr="00D75C6E">
        <w:rPr>
          <w:szCs w:val="24"/>
        </w:rPr>
        <w:t>that</w:t>
      </w:r>
      <w:r w:rsidRPr="00D75C6E">
        <w:rPr>
          <w:szCs w:val="24"/>
        </w:rPr>
        <w:t xml:space="preserve"> occupies space and exerts forces that EEGs detect. Physicists cannot object, for they depict this electrical activity by its observable effects on charges, so its underlying nature – which actually moves the charges – is up for grabs. </w:t>
      </w:r>
      <w:r w:rsidR="00480B76" w:rsidRPr="00D75C6E">
        <w:rPr>
          <w:szCs w:val="24"/>
        </w:rPr>
        <w:t>(</w:t>
      </w:r>
      <w:r w:rsidRPr="00D75C6E">
        <w:rPr>
          <w:szCs w:val="24"/>
        </w:rPr>
        <w:t>EM, gravitational, nuclear, and Higgs fields can thus be consciousness that deflects particles in these fields. The charge, mass, etc. from these fields are properties of consciousness.</w:t>
      </w:r>
      <w:r w:rsidR="00480B76" w:rsidRPr="00D75C6E">
        <w:rPr>
          <w:szCs w:val="24"/>
        </w:rPr>
        <w:t>)</w:t>
      </w:r>
    </w:p>
    <w:p w:rsidR="00DD7F94" w:rsidRPr="00D75C6E" w:rsidRDefault="00F12BD6" w:rsidP="00E46969">
      <w:pPr>
        <w:spacing w:line="276" w:lineRule="auto"/>
        <w:rPr>
          <w:szCs w:val="24"/>
        </w:rPr>
      </w:pPr>
      <w:r w:rsidRPr="00D75C6E">
        <w:rPr>
          <w:szCs w:val="24"/>
        </w:rPr>
        <w:tab/>
      </w:r>
      <w:r w:rsidR="00DD7F94" w:rsidRPr="00D75C6E">
        <w:rPr>
          <w:szCs w:val="24"/>
        </w:rPr>
        <w:t>5</w:t>
      </w:r>
      <w:r w:rsidRPr="00D75C6E">
        <w:rPr>
          <w:szCs w:val="24"/>
        </w:rPr>
        <w:t xml:space="preserve">. Critics may reply that, in the local-field theory, strong external fields (from MRIs, for example) should unify experience between brains. After all, external fields can affect neural activity. Local-field theory has two replies. First, the neural fields that unify experience are those between the ions in membrane currents. Ion fields are stronger at atomic-level distances between neighboring ions than MRI fields are between neighboring brains. (Even stronger external fields from transcranial magnetic stimulation disrupt rather than unify experience in brains.) Second, the energy (and thus consciousness) bound up in ions and their fields greatly exceeds that in external fields across space, which are not carried by ions. Ion currents therefore have more consciousness, and are thus better able to bridge (unify) consciousness between locations. (All this justifies calling neural fields </w:t>
      </w:r>
      <w:r w:rsidR="000B25CB" w:rsidRPr="00D75C6E">
        <w:rPr>
          <w:szCs w:val="24"/>
        </w:rPr>
        <w:t>“</w:t>
      </w:r>
      <w:r w:rsidRPr="00D75C6E">
        <w:rPr>
          <w:szCs w:val="24"/>
        </w:rPr>
        <w:t>localized</w:t>
      </w:r>
      <w:r w:rsidR="000B25CB" w:rsidRPr="00D75C6E">
        <w:rPr>
          <w:szCs w:val="24"/>
        </w:rPr>
        <w:t>”</w:t>
      </w:r>
      <w:r w:rsidRPr="00D75C6E">
        <w:rPr>
          <w:szCs w:val="24"/>
        </w:rPr>
        <w:t xml:space="preserve"> even though only one universal EM field exists.) </w:t>
      </w:r>
    </w:p>
    <w:p w:rsidR="00F12BD6" w:rsidRPr="00D75C6E" w:rsidRDefault="00F204BD" w:rsidP="00E46969">
      <w:pPr>
        <w:pStyle w:val="BodyText"/>
        <w:spacing w:line="276" w:lineRule="auto"/>
        <w:jc w:val="left"/>
        <w:rPr>
          <w:szCs w:val="24"/>
        </w:rPr>
      </w:pPr>
      <w:r w:rsidRPr="00D75C6E">
        <w:rPr>
          <w:szCs w:val="24"/>
        </w:rPr>
        <w:tab/>
        <w:t xml:space="preserve">6. </w:t>
      </w:r>
      <w:r w:rsidR="00DD7F94" w:rsidRPr="00D75C6E">
        <w:rPr>
          <w:szCs w:val="24"/>
        </w:rPr>
        <w:t>Synaptic gaps do not block these membrane currents, for the currents diffuse outside membranes and along circuits. Indeed, EEGs can detect them far from their sources.</w:t>
      </w:r>
    </w:p>
    <w:p w:rsidR="00F12BD6" w:rsidRPr="00D75C6E" w:rsidRDefault="003D5839" w:rsidP="00D75C6E">
      <w:pPr>
        <w:pStyle w:val="BodyText"/>
        <w:spacing w:line="276" w:lineRule="auto"/>
        <w:jc w:val="left"/>
        <w:rPr>
          <w:b/>
          <w:szCs w:val="24"/>
        </w:rPr>
      </w:pPr>
      <w:r w:rsidRPr="00D75C6E">
        <w:rPr>
          <w:szCs w:val="24"/>
        </w:rPr>
        <w:tab/>
        <w:t>7</w:t>
      </w:r>
      <w:r w:rsidR="00F12BD6" w:rsidRPr="00D75C6E">
        <w:rPr>
          <w:szCs w:val="24"/>
        </w:rPr>
        <w:t xml:space="preserve">. Several qualifications apply here. (a) The unique GPCRs and channels that correlate with qualia may ultimately include not only these electrically active membrane proteins, but also adjacent proteins that electrically bind to them. This would in turn alter the list below of the </w:t>
      </w:r>
      <w:r w:rsidR="00F12BD6" w:rsidRPr="00D75C6E">
        <w:rPr>
          <w:szCs w:val="24"/>
        </w:rPr>
        <w:lastRenderedPageBreak/>
        <w:t>protein masses that correlate with qualia. (b) Qualia are forged in individual cells where the field is powerful – not between or among cells, where the field is weaker. (c) Qualia would correlate with the total mass of electrically active proteins across detector-cell membranes, or with the densities of the protein masses across the membranes.</w:t>
      </w:r>
    </w:p>
    <w:p w:rsidR="00F12BD6" w:rsidRPr="00D75C6E" w:rsidRDefault="00F12BD6" w:rsidP="00E46969">
      <w:pPr>
        <w:pStyle w:val="BodyText"/>
        <w:spacing w:line="276" w:lineRule="auto"/>
        <w:jc w:val="left"/>
        <w:rPr>
          <w:szCs w:val="24"/>
        </w:rPr>
      </w:pPr>
      <w:r w:rsidRPr="00D75C6E">
        <w:rPr>
          <w:szCs w:val="24"/>
        </w:rPr>
        <w:tab/>
      </w:r>
      <w:r w:rsidR="00094F13" w:rsidRPr="00D75C6E">
        <w:rPr>
          <w:szCs w:val="24"/>
        </w:rPr>
        <w:t>8</w:t>
      </w:r>
      <w:r w:rsidRPr="00D75C6E">
        <w:rPr>
          <w:szCs w:val="24"/>
        </w:rPr>
        <w:t>. These bands of rest energy in RFT resemble computationalism</w:t>
      </w:r>
      <w:r w:rsidR="00907F81" w:rsidRPr="00D75C6E">
        <w:rPr>
          <w:szCs w:val="24"/>
        </w:rPr>
        <w:t>’</w:t>
      </w:r>
      <w:r w:rsidRPr="00D75C6E">
        <w:rPr>
          <w:szCs w:val="24"/>
        </w:rPr>
        <w:t>s sensory spaces. Yet the bands do not encode qualia. Instead qualia are the energies</w:t>
      </w:r>
      <w:r w:rsidR="00907F81" w:rsidRPr="00D75C6E">
        <w:rPr>
          <w:szCs w:val="24"/>
        </w:rPr>
        <w:t>’</w:t>
      </w:r>
      <w:r w:rsidRPr="00D75C6E">
        <w:rPr>
          <w:szCs w:val="24"/>
        </w:rPr>
        <w:t xml:space="preserve"> underlying nature. These qualia-energy correlations are no more explicable than the charge-particle correlations in physics. Still, these are not serious explanatory gaps, for we just lack cosmologies today to explain them. </w:t>
      </w:r>
    </w:p>
    <w:p w:rsidR="000407D3" w:rsidRPr="00D75C6E" w:rsidRDefault="00F12BD6" w:rsidP="00E46969">
      <w:pPr>
        <w:pStyle w:val="BodyText"/>
        <w:spacing w:line="276" w:lineRule="auto"/>
        <w:jc w:val="left"/>
        <w:rPr>
          <w:szCs w:val="24"/>
        </w:rPr>
      </w:pPr>
      <w:r w:rsidRPr="00D75C6E">
        <w:rPr>
          <w:szCs w:val="24"/>
        </w:rPr>
        <w:tab/>
      </w:r>
      <w:r w:rsidR="00094F13" w:rsidRPr="00D75C6E">
        <w:rPr>
          <w:szCs w:val="24"/>
        </w:rPr>
        <w:t>9</w:t>
      </w:r>
      <w:r w:rsidRPr="00D75C6E">
        <w:rPr>
          <w:szCs w:val="24"/>
        </w:rPr>
        <w:t xml:space="preserve">. Arguably, in RFT, the green hue can occur in organic or inorganic electrochemical structures having the same rest energy. But, this is not really multiple realization, for the hue is always identified with a single energy level. Still, RFT is compatible with activities that are subliminal (unlike the green hue) being multiply realizable – and with abstract ideas like </w:t>
      </w:r>
      <w:r w:rsidR="000B25CB" w:rsidRPr="00D75C6E">
        <w:rPr>
          <w:szCs w:val="24"/>
        </w:rPr>
        <w:t>“</w:t>
      </w:r>
      <w:r w:rsidRPr="00D75C6E">
        <w:rPr>
          <w:szCs w:val="24"/>
        </w:rPr>
        <w:t>Dalton was a scientist</w:t>
      </w:r>
      <w:r w:rsidR="000B25CB" w:rsidRPr="00D75C6E">
        <w:rPr>
          <w:szCs w:val="24"/>
        </w:rPr>
        <w:t>”</w:t>
      </w:r>
      <w:r w:rsidRPr="00D75C6E">
        <w:rPr>
          <w:szCs w:val="24"/>
        </w:rPr>
        <w:t xml:space="preserve"> being multiply realized (for their content is nebulous, unlike the green hue). </w:t>
      </w:r>
    </w:p>
    <w:p w:rsidR="00F12BD6" w:rsidRPr="00D75C6E" w:rsidRDefault="000407D3" w:rsidP="00E46969">
      <w:pPr>
        <w:pStyle w:val="BodyText"/>
        <w:spacing w:line="276" w:lineRule="auto"/>
        <w:jc w:val="left"/>
        <w:rPr>
          <w:szCs w:val="24"/>
        </w:rPr>
      </w:pPr>
      <w:r w:rsidRPr="00D75C6E">
        <w:rPr>
          <w:szCs w:val="24"/>
        </w:rPr>
        <w:tab/>
        <w:t xml:space="preserve">10. RFT thus rejects </w:t>
      </w:r>
      <w:r w:rsidR="004078AB" w:rsidRPr="00D75C6E">
        <w:rPr>
          <w:szCs w:val="24"/>
        </w:rPr>
        <w:t xml:space="preserve">arrogant claims </w:t>
      </w:r>
      <w:r w:rsidRPr="00D75C6E">
        <w:rPr>
          <w:szCs w:val="24"/>
        </w:rPr>
        <w:t>that empirical science will explain everything. By contrast, while RFT does not entail any religious ideas, it may partly accommodate monotheism</w:t>
      </w:r>
      <w:r w:rsidR="00907F81" w:rsidRPr="00D75C6E">
        <w:rPr>
          <w:szCs w:val="24"/>
        </w:rPr>
        <w:t>’</w:t>
      </w:r>
      <w:r w:rsidRPr="00D75C6E">
        <w:rPr>
          <w:szCs w:val="24"/>
        </w:rPr>
        <w:t>s conscious act of creation, theistic ideas of free will, and mysticism</w:t>
      </w:r>
      <w:r w:rsidR="00907F81" w:rsidRPr="00D75C6E">
        <w:rPr>
          <w:szCs w:val="24"/>
        </w:rPr>
        <w:t>’</w:t>
      </w:r>
      <w:r w:rsidRPr="00D75C6E">
        <w:rPr>
          <w:szCs w:val="24"/>
        </w:rPr>
        <w:t>s oceanic consciousness. Its account of how subjective minds emerge from oceanic consciousness (</w:t>
      </w:r>
      <w:r w:rsidR="00B84398" w:rsidRPr="00D75C6E">
        <w:rPr>
          <w:szCs w:val="24"/>
        </w:rPr>
        <w:t>Jones</w:t>
      </w:r>
      <w:r w:rsidRPr="00D75C6E">
        <w:rPr>
          <w:szCs w:val="24"/>
        </w:rPr>
        <w:t>, 2016b) may render mystical and theistic views compatible.</w:t>
      </w:r>
    </w:p>
    <w:p w:rsidR="00F12BD6" w:rsidRPr="00D75C6E" w:rsidRDefault="00F12BD6" w:rsidP="00E46969">
      <w:pPr>
        <w:pStyle w:val="BodyText"/>
        <w:spacing w:line="276" w:lineRule="auto"/>
        <w:jc w:val="left"/>
        <w:rPr>
          <w:szCs w:val="24"/>
        </w:rPr>
      </w:pPr>
    </w:p>
    <w:p w:rsidR="00365430" w:rsidRPr="00D75C6E" w:rsidRDefault="00365430" w:rsidP="00E46969">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59"/>
        </w:tabs>
        <w:spacing w:line="276" w:lineRule="auto"/>
        <w:jc w:val="center"/>
        <w:rPr>
          <w:szCs w:val="24"/>
        </w:rPr>
      </w:pPr>
      <w:r w:rsidRPr="00D75C6E">
        <w:rPr>
          <w:b/>
          <w:szCs w:val="24"/>
        </w:rPr>
        <w:t>References</w:t>
      </w:r>
    </w:p>
    <w:p w:rsidR="001F4247" w:rsidRPr="00D75C6E" w:rsidRDefault="001F4247" w:rsidP="00E46969">
      <w:pPr>
        <w:pStyle w:val="BodyText"/>
        <w:spacing w:line="276" w:lineRule="auto"/>
        <w:jc w:val="left"/>
        <w:rPr>
          <w:szCs w:val="24"/>
        </w:rPr>
      </w:pPr>
    </w:p>
    <w:p w:rsidR="00FB6161" w:rsidRPr="00D75C6E" w:rsidRDefault="00785155" w:rsidP="00E46969">
      <w:pPr>
        <w:pStyle w:val="BodyText"/>
        <w:spacing w:line="276" w:lineRule="auto"/>
        <w:jc w:val="left"/>
        <w:rPr>
          <w:szCs w:val="24"/>
        </w:rPr>
      </w:pPr>
      <w:r w:rsidRPr="00D75C6E">
        <w:rPr>
          <w:szCs w:val="24"/>
        </w:rPr>
        <w:t>Adamson, C. et al. (2002)</w:t>
      </w:r>
      <w:r w:rsidR="00A84604" w:rsidRPr="00D75C6E">
        <w:rPr>
          <w:szCs w:val="24"/>
        </w:rPr>
        <w:t xml:space="preserve"> Firing features and potassium channel content of murine spiral</w:t>
      </w:r>
    </w:p>
    <w:p w:rsidR="00180E32" w:rsidRPr="00D75C6E" w:rsidRDefault="00FB6161" w:rsidP="00E46969">
      <w:pPr>
        <w:pStyle w:val="BodyText"/>
        <w:spacing w:line="276" w:lineRule="auto"/>
        <w:jc w:val="left"/>
        <w:rPr>
          <w:szCs w:val="24"/>
        </w:rPr>
      </w:pPr>
      <w:r w:rsidRPr="00D75C6E">
        <w:rPr>
          <w:szCs w:val="24"/>
        </w:rPr>
        <w:tab/>
      </w:r>
      <w:r w:rsidR="00A84604" w:rsidRPr="00D75C6E">
        <w:rPr>
          <w:noProof/>
          <w:szCs w:val="24"/>
        </w:rPr>
        <w:t>ganglion</w:t>
      </w:r>
      <w:r w:rsidR="00A84604" w:rsidRPr="00D75C6E">
        <w:rPr>
          <w:szCs w:val="24"/>
        </w:rPr>
        <w:t xml:space="preserve"> neurons vary with cochlear location</w:t>
      </w:r>
      <w:r w:rsidR="00112191" w:rsidRPr="00D75C6E">
        <w:rPr>
          <w:szCs w:val="24"/>
        </w:rPr>
        <w:t>,</w:t>
      </w:r>
      <w:r w:rsidR="00A84604" w:rsidRPr="00D75C6E">
        <w:rPr>
          <w:szCs w:val="24"/>
        </w:rPr>
        <w:t xml:space="preserve"> </w:t>
      </w:r>
      <w:r w:rsidR="00A84604" w:rsidRPr="00D75C6E">
        <w:rPr>
          <w:i/>
          <w:szCs w:val="24"/>
        </w:rPr>
        <w:t>Journal of Comparative Neurology</w:t>
      </w:r>
      <w:r w:rsidR="00A84604" w:rsidRPr="00D75C6E">
        <w:rPr>
          <w:szCs w:val="24"/>
        </w:rPr>
        <w:t xml:space="preserve">, </w:t>
      </w:r>
    </w:p>
    <w:p w:rsidR="00A84604" w:rsidRPr="00D75C6E" w:rsidRDefault="00180E32" w:rsidP="00E46969">
      <w:pPr>
        <w:pStyle w:val="BodyText"/>
        <w:spacing w:line="276" w:lineRule="auto"/>
        <w:jc w:val="left"/>
        <w:rPr>
          <w:szCs w:val="24"/>
        </w:rPr>
      </w:pPr>
      <w:r w:rsidRPr="00D75C6E">
        <w:rPr>
          <w:szCs w:val="24"/>
        </w:rPr>
        <w:tab/>
      </w:r>
      <w:r w:rsidR="00A84604" w:rsidRPr="00D75C6E">
        <w:rPr>
          <w:szCs w:val="24"/>
        </w:rPr>
        <w:t>447</w:t>
      </w:r>
      <w:r w:rsidR="00AC4111" w:rsidRPr="00D75C6E">
        <w:rPr>
          <w:szCs w:val="24"/>
        </w:rPr>
        <w:t>(4):</w:t>
      </w:r>
      <w:r w:rsidR="00112191" w:rsidRPr="00D75C6E">
        <w:rPr>
          <w:szCs w:val="24"/>
        </w:rPr>
        <w:t>pp.</w:t>
      </w:r>
      <w:r w:rsidR="00A84604" w:rsidRPr="00D75C6E">
        <w:rPr>
          <w:szCs w:val="24"/>
        </w:rPr>
        <w:t>331-50.</w:t>
      </w:r>
    </w:p>
    <w:p w:rsidR="00FB6161" w:rsidRPr="00D75C6E" w:rsidRDefault="00A84604" w:rsidP="00E46969">
      <w:pPr>
        <w:pStyle w:val="BodyText"/>
        <w:spacing w:line="276" w:lineRule="auto"/>
        <w:jc w:val="left"/>
        <w:rPr>
          <w:szCs w:val="24"/>
        </w:rPr>
      </w:pPr>
      <w:r w:rsidRPr="00D75C6E">
        <w:rPr>
          <w:szCs w:val="24"/>
        </w:rPr>
        <w:t>Aizawa, K</w:t>
      </w:r>
      <w:r w:rsidR="00785155" w:rsidRPr="00D75C6E">
        <w:rPr>
          <w:szCs w:val="24"/>
        </w:rPr>
        <w:t>.</w:t>
      </w:r>
      <w:r w:rsidRPr="00D75C6E">
        <w:rPr>
          <w:szCs w:val="24"/>
        </w:rPr>
        <w:t xml:space="preserve"> and Gillett, </w:t>
      </w:r>
      <w:r w:rsidR="00785155" w:rsidRPr="00D75C6E">
        <w:rPr>
          <w:szCs w:val="24"/>
        </w:rPr>
        <w:t>C. (</w:t>
      </w:r>
      <w:r w:rsidRPr="00D75C6E">
        <w:rPr>
          <w:szCs w:val="24"/>
        </w:rPr>
        <w:t>2009</w:t>
      </w:r>
      <w:r w:rsidR="00785155" w:rsidRPr="00D75C6E">
        <w:rPr>
          <w:szCs w:val="24"/>
        </w:rPr>
        <w:t>)</w:t>
      </w:r>
      <w:r w:rsidRPr="00D75C6E">
        <w:rPr>
          <w:szCs w:val="24"/>
        </w:rPr>
        <w:t xml:space="preserve"> Levels, Individual Variation, and Massive Multiple</w:t>
      </w:r>
    </w:p>
    <w:p w:rsidR="00FB6161" w:rsidRPr="00D75C6E" w:rsidRDefault="00FB6161" w:rsidP="00E46969">
      <w:pPr>
        <w:pStyle w:val="BodyText"/>
        <w:spacing w:line="276" w:lineRule="auto"/>
        <w:jc w:val="left"/>
        <w:rPr>
          <w:i/>
          <w:szCs w:val="24"/>
        </w:rPr>
      </w:pPr>
      <w:r w:rsidRPr="00D75C6E">
        <w:rPr>
          <w:szCs w:val="24"/>
        </w:rPr>
        <w:tab/>
      </w:r>
      <w:r w:rsidR="00A84604" w:rsidRPr="00D75C6E">
        <w:rPr>
          <w:noProof/>
          <w:szCs w:val="24"/>
        </w:rPr>
        <w:t>Realization</w:t>
      </w:r>
      <w:r w:rsidR="00A84604" w:rsidRPr="00D75C6E">
        <w:rPr>
          <w:szCs w:val="24"/>
        </w:rPr>
        <w:t xml:space="preserve"> in Neurobiology</w:t>
      </w:r>
      <w:r w:rsidR="00C402ED" w:rsidRPr="00D75C6E">
        <w:rPr>
          <w:szCs w:val="24"/>
        </w:rPr>
        <w:t xml:space="preserve">, in </w:t>
      </w:r>
      <w:r w:rsidR="00785155" w:rsidRPr="00D75C6E">
        <w:rPr>
          <w:szCs w:val="24"/>
        </w:rPr>
        <w:t>Bickle</w:t>
      </w:r>
      <w:r w:rsidR="00F45DC4" w:rsidRPr="00D75C6E">
        <w:rPr>
          <w:szCs w:val="24"/>
        </w:rPr>
        <w:t>, J.</w:t>
      </w:r>
      <w:r w:rsidR="00785155" w:rsidRPr="00D75C6E">
        <w:rPr>
          <w:szCs w:val="24"/>
        </w:rPr>
        <w:t xml:space="preserve"> (e</w:t>
      </w:r>
      <w:r w:rsidR="00C402ED" w:rsidRPr="00D75C6E">
        <w:rPr>
          <w:szCs w:val="24"/>
        </w:rPr>
        <w:t>d</w:t>
      </w:r>
      <w:r w:rsidR="005C09A8" w:rsidRPr="00D75C6E">
        <w:rPr>
          <w:szCs w:val="24"/>
        </w:rPr>
        <w:t>.</w:t>
      </w:r>
      <w:r w:rsidR="00C402ED" w:rsidRPr="00D75C6E">
        <w:rPr>
          <w:szCs w:val="24"/>
        </w:rPr>
        <w:t>)</w:t>
      </w:r>
      <w:r w:rsidR="00A84604" w:rsidRPr="00D75C6E">
        <w:rPr>
          <w:szCs w:val="24"/>
        </w:rPr>
        <w:t xml:space="preserve"> </w:t>
      </w:r>
      <w:r w:rsidR="00A84604" w:rsidRPr="00D75C6E">
        <w:rPr>
          <w:i/>
          <w:szCs w:val="24"/>
        </w:rPr>
        <w:t>Oxford Handbook of Philosophy and</w:t>
      </w:r>
    </w:p>
    <w:p w:rsidR="00A84604" w:rsidRPr="00D75C6E" w:rsidRDefault="00FB6161" w:rsidP="00E46969">
      <w:pPr>
        <w:pStyle w:val="BodyText"/>
        <w:spacing w:line="276" w:lineRule="auto"/>
        <w:jc w:val="left"/>
        <w:rPr>
          <w:szCs w:val="24"/>
        </w:rPr>
      </w:pPr>
      <w:r w:rsidRPr="00D75C6E">
        <w:rPr>
          <w:i/>
          <w:szCs w:val="24"/>
        </w:rPr>
        <w:tab/>
      </w:r>
      <w:r w:rsidR="00A84604" w:rsidRPr="00D75C6E">
        <w:rPr>
          <w:i/>
          <w:szCs w:val="24"/>
        </w:rPr>
        <w:t>Neuroscience</w:t>
      </w:r>
      <w:r w:rsidR="00C402ED" w:rsidRPr="00D75C6E">
        <w:rPr>
          <w:szCs w:val="24"/>
        </w:rPr>
        <w:t>,</w:t>
      </w:r>
      <w:r w:rsidR="00A84604" w:rsidRPr="00D75C6E">
        <w:rPr>
          <w:szCs w:val="24"/>
        </w:rPr>
        <w:t xml:space="preserve"> New York: Oxford University Press.</w:t>
      </w:r>
    </w:p>
    <w:p w:rsidR="00785155" w:rsidRPr="00D75C6E" w:rsidRDefault="00785155" w:rsidP="00E46969">
      <w:pPr>
        <w:pStyle w:val="BodyText"/>
        <w:spacing w:line="276" w:lineRule="auto"/>
        <w:jc w:val="left"/>
        <w:rPr>
          <w:szCs w:val="24"/>
        </w:rPr>
      </w:pPr>
      <w:r w:rsidRPr="00D75C6E">
        <w:rPr>
          <w:szCs w:val="24"/>
        </w:rPr>
        <w:t xml:space="preserve">Anastassiou, C. and </w:t>
      </w:r>
      <w:r w:rsidR="00A84604" w:rsidRPr="00D75C6E">
        <w:rPr>
          <w:szCs w:val="24"/>
        </w:rPr>
        <w:t>Koch, C. (2015) Ephaptic coupling to endogenous electric field activity:</w:t>
      </w:r>
    </w:p>
    <w:p w:rsidR="00665726" w:rsidRPr="00D75C6E" w:rsidRDefault="00785155" w:rsidP="00E46969">
      <w:pPr>
        <w:pStyle w:val="BodyText"/>
        <w:spacing w:line="276" w:lineRule="auto"/>
        <w:rPr>
          <w:szCs w:val="24"/>
        </w:rPr>
      </w:pPr>
      <w:r w:rsidRPr="00D75C6E">
        <w:rPr>
          <w:szCs w:val="24"/>
        </w:rPr>
        <w:tab/>
      </w:r>
      <w:r w:rsidR="00A84604" w:rsidRPr="00D75C6E">
        <w:rPr>
          <w:noProof/>
          <w:szCs w:val="24"/>
        </w:rPr>
        <w:t>why</w:t>
      </w:r>
      <w:r w:rsidRPr="00D75C6E">
        <w:rPr>
          <w:szCs w:val="24"/>
        </w:rPr>
        <w:t xml:space="preserve"> </w:t>
      </w:r>
      <w:r w:rsidR="00A84604" w:rsidRPr="00D75C6E">
        <w:rPr>
          <w:szCs w:val="24"/>
        </w:rPr>
        <w:t xml:space="preserve">bother? </w:t>
      </w:r>
      <w:r w:rsidR="00A84604" w:rsidRPr="00D75C6E">
        <w:rPr>
          <w:i/>
          <w:szCs w:val="24"/>
        </w:rPr>
        <w:t>Curre</w:t>
      </w:r>
      <w:r w:rsidR="00612415" w:rsidRPr="00D75C6E">
        <w:rPr>
          <w:i/>
          <w:szCs w:val="24"/>
        </w:rPr>
        <w:t>nt Opinion in Neurobiology</w:t>
      </w:r>
      <w:r w:rsidR="00612415" w:rsidRPr="00D75C6E">
        <w:rPr>
          <w:szCs w:val="24"/>
        </w:rPr>
        <w:t>, 31:</w:t>
      </w:r>
      <w:r w:rsidR="0042037A" w:rsidRPr="00D75C6E">
        <w:rPr>
          <w:szCs w:val="24"/>
        </w:rPr>
        <w:t>pp.</w:t>
      </w:r>
      <w:r w:rsidR="00A84604" w:rsidRPr="00D75C6E">
        <w:rPr>
          <w:szCs w:val="24"/>
        </w:rPr>
        <w:t>95-103.</w:t>
      </w:r>
      <w:r w:rsidR="00665726" w:rsidRPr="00D75C6E">
        <w:rPr>
          <w:szCs w:val="24"/>
        </w:rPr>
        <w:t xml:space="preserve"> </w:t>
      </w:r>
    </w:p>
    <w:p w:rsidR="001D3566" w:rsidRPr="00D75C6E" w:rsidRDefault="00665726" w:rsidP="00E46969">
      <w:pPr>
        <w:pStyle w:val="BodyText"/>
        <w:spacing w:line="276" w:lineRule="auto"/>
        <w:jc w:val="left"/>
        <w:rPr>
          <w:szCs w:val="24"/>
        </w:rPr>
      </w:pPr>
      <w:r w:rsidRPr="00D75C6E">
        <w:rPr>
          <w:szCs w:val="24"/>
        </w:rPr>
        <w:t xml:space="preserve">Bastos, A.; Loonis, </w:t>
      </w:r>
      <w:r w:rsidR="005C09A8" w:rsidRPr="00D75C6E">
        <w:rPr>
          <w:szCs w:val="24"/>
        </w:rPr>
        <w:t>R.; Komblith, S.; Lundqvist, M.;</w:t>
      </w:r>
      <w:r w:rsidRPr="00D75C6E">
        <w:rPr>
          <w:szCs w:val="24"/>
        </w:rPr>
        <w:t xml:space="preserve"> Miller, E. (2018) Laminar recordings in</w:t>
      </w:r>
    </w:p>
    <w:p w:rsidR="001D3566" w:rsidRPr="00D75C6E" w:rsidRDefault="001D3566" w:rsidP="00E46969">
      <w:pPr>
        <w:pStyle w:val="BodyText"/>
        <w:spacing w:line="276" w:lineRule="auto"/>
        <w:jc w:val="left"/>
        <w:rPr>
          <w:szCs w:val="24"/>
        </w:rPr>
      </w:pPr>
      <w:r w:rsidRPr="00D75C6E">
        <w:rPr>
          <w:szCs w:val="24"/>
        </w:rPr>
        <w:tab/>
      </w:r>
      <w:r w:rsidR="00665726" w:rsidRPr="00D75C6E">
        <w:rPr>
          <w:szCs w:val="24"/>
        </w:rPr>
        <w:t xml:space="preserve"> frontal cortex suggest distinct layers for maintenance and control of working</w:t>
      </w:r>
      <w:r w:rsidR="005C09A8" w:rsidRPr="00D75C6E">
        <w:rPr>
          <w:szCs w:val="24"/>
        </w:rPr>
        <w:t xml:space="preserve"> memory,</w:t>
      </w:r>
    </w:p>
    <w:p w:rsidR="00A84604" w:rsidRPr="00D75C6E" w:rsidRDefault="001D3566" w:rsidP="00E46969">
      <w:pPr>
        <w:pStyle w:val="BodyText"/>
        <w:spacing w:line="276" w:lineRule="auto"/>
        <w:jc w:val="left"/>
        <w:rPr>
          <w:szCs w:val="24"/>
        </w:rPr>
      </w:pPr>
      <w:r w:rsidRPr="00D75C6E">
        <w:rPr>
          <w:szCs w:val="24"/>
        </w:rPr>
        <w:tab/>
      </w:r>
      <w:r w:rsidR="00665726" w:rsidRPr="00D75C6E">
        <w:rPr>
          <w:i/>
          <w:szCs w:val="24"/>
        </w:rPr>
        <w:t>PNAS</w:t>
      </w:r>
      <w:r w:rsidR="00665726" w:rsidRPr="00D75C6E">
        <w:rPr>
          <w:szCs w:val="24"/>
        </w:rPr>
        <w:t>, DOI:10.1073/pnas.1710323115</w:t>
      </w:r>
      <w:r w:rsidR="009973E4" w:rsidRPr="00D75C6E">
        <w:rPr>
          <w:szCs w:val="24"/>
        </w:rPr>
        <w:t>.</w:t>
      </w:r>
    </w:p>
    <w:p w:rsidR="00FB6161" w:rsidRPr="00D75C6E" w:rsidRDefault="00A84604" w:rsidP="00E46969">
      <w:pPr>
        <w:pStyle w:val="BodyText"/>
        <w:spacing w:line="276" w:lineRule="auto"/>
        <w:jc w:val="left"/>
        <w:rPr>
          <w:szCs w:val="24"/>
        </w:rPr>
      </w:pPr>
      <w:r w:rsidRPr="00D75C6E">
        <w:rPr>
          <w:szCs w:val="24"/>
        </w:rPr>
        <w:t>Beisel, K. et al. (2007)</w:t>
      </w:r>
      <w:r w:rsidR="006511D5" w:rsidRPr="00D75C6E">
        <w:rPr>
          <w:szCs w:val="24"/>
        </w:rPr>
        <w:t xml:space="preserve"> </w:t>
      </w:r>
      <w:r w:rsidRPr="00D75C6E">
        <w:rPr>
          <w:szCs w:val="24"/>
        </w:rPr>
        <w:t>Diversity of Ca2+-activated K+ channel transcripts in inner ear hair</w:t>
      </w:r>
    </w:p>
    <w:p w:rsidR="00A84604" w:rsidRPr="00D75C6E" w:rsidRDefault="00FB6161" w:rsidP="00E46969">
      <w:pPr>
        <w:pStyle w:val="BodyText"/>
        <w:spacing w:line="276" w:lineRule="auto"/>
        <w:jc w:val="left"/>
        <w:rPr>
          <w:szCs w:val="24"/>
        </w:rPr>
      </w:pPr>
      <w:r w:rsidRPr="00D75C6E">
        <w:rPr>
          <w:szCs w:val="24"/>
        </w:rPr>
        <w:tab/>
      </w:r>
      <w:r w:rsidR="00A84604" w:rsidRPr="00D75C6E">
        <w:rPr>
          <w:szCs w:val="24"/>
        </w:rPr>
        <w:t xml:space="preserve">cells, </w:t>
      </w:r>
      <w:r w:rsidR="00A84604" w:rsidRPr="00D75C6E">
        <w:rPr>
          <w:i/>
          <w:szCs w:val="24"/>
        </w:rPr>
        <w:t>Gene</w:t>
      </w:r>
      <w:r w:rsidR="00A84604" w:rsidRPr="00D75C6E">
        <w:rPr>
          <w:szCs w:val="24"/>
        </w:rPr>
        <w:t xml:space="preserve">, </w:t>
      </w:r>
      <w:r w:rsidR="006511D5" w:rsidRPr="00D75C6E">
        <w:rPr>
          <w:szCs w:val="24"/>
        </w:rPr>
        <w:t>386</w:t>
      </w:r>
      <w:r w:rsidR="00A84604" w:rsidRPr="00D75C6E">
        <w:rPr>
          <w:szCs w:val="24"/>
        </w:rPr>
        <w:t>(1-2)</w:t>
      </w:r>
      <w:r w:rsidR="00612415" w:rsidRPr="00D75C6E">
        <w:rPr>
          <w:szCs w:val="24"/>
        </w:rPr>
        <w:t>:</w:t>
      </w:r>
      <w:r w:rsidR="00F7655A" w:rsidRPr="00D75C6E">
        <w:rPr>
          <w:szCs w:val="24"/>
        </w:rPr>
        <w:t>pp.</w:t>
      </w:r>
      <w:r w:rsidR="00A84604" w:rsidRPr="00D75C6E">
        <w:rPr>
          <w:szCs w:val="24"/>
        </w:rPr>
        <w:t>11-23.</w:t>
      </w:r>
    </w:p>
    <w:p w:rsidR="00A84604" w:rsidRPr="00D75C6E" w:rsidRDefault="00787BEE" w:rsidP="00E46969">
      <w:pPr>
        <w:pStyle w:val="BodyText"/>
        <w:spacing w:line="276" w:lineRule="auto"/>
        <w:jc w:val="left"/>
        <w:rPr>
          <w:szCs w:val="24"/>
        </w:rPr>
      </w:pPr>
      <w:r w:rsidRPr="00D75C6E">
        <w:rPr>
          <w:szCs w:val="24"/>
        </w:rPr>
        <w:t xml:space="preserve">Bickle, J. (2003) </w:t>
      </w:r>
      <w:r w:rsidRPr="00D75C6E">
        <w:rPr>
          <w:i/>
          <w:szCs w:val="24"/>
        </w:rPr>
        <w:t>Philosophy and Neuroscience</w:t>
      </w:r>
      <w:r w:rsidR="006768C9" w:rsidRPr="00D75C6E">
        <w:rPr>
          <w:szCs w:val="24"/>
        </w:rPr>
        <w:t>,</w:t>
      </w:r>
      <w:r w:rsidRPr="00D75C6E">
        <w:rPr>
          <w:szCs w:val="24"/>
        </w:rPr>
        <w:t xml:space="preserve"> Boston: Kluwer Academic Publishers. </w:t>
      </w:r>
    </w:p>
    <w:p w:rsidR="00FB6161" w:rsidRPr="00D75C6E" w:rsidRDefault="00A84604" w:rsidP="00E46969">
      <w:pPr>
        <w:pStyle w:val="BodyText"/>
        <w:spacing w:line="276" w:lineRule="auto"/>
        <w:jc w:val="left"/>
        <w:rPr>
          <w:szCs w:val="24"/>
        </w:rPr>
      </w:pPr>
      <w:r w:rsidRPr="00D75C6E">
        <w:rPr>
          <w:szCs w:val="24"/>
        </w:rPr>
        <w:t>Birnbaum S. et al. (2004) Structure and function of Kv4-fami</w:t>
      </w:r>
      <w:r w:rsidR="002B1D09" w:rsidRPr="00D75C6E">
        <w:rPr>
          <w:szCs w:val="24"/>
        </w:rPr>
        <w:t>ly transient potassium channels,</w:t>
      </w:r>
    </w:p>
    <w:p w:rsidR="00A84604" w:rsidRPr="00D75C6E" w:rsidRDefault="00FB6161" w:rsidP="00E46969">
      <w:pPr>
        <w:pStyle w:val="BodyText"/>
        <w:spacing w:line="276" w:lineRule="auto"/>
        <w:jc w:val="left"/>
        <w:rPr>
          <w:szCs w:val="24"/>
        </w:rPr>
      </w:pPr>
      <w:r w:rsidRPr="00D75C6E">
        <w:rPr>
          <w:szCs w:val="24"/>
        </w:rPr>
        <w:tab/>
      </w:r>
      <w:r w:rsidR="00612415" w:rsidRPr="00D75C6E">
        <w:rPr>
          <w:i/>
          <w:szCs w:val="24"/>
        </w:rPr>
        <w:t>Physiol. Rev.</w:t>
      </w:r>
      <w:r w:rsidR="00612415" w:rsidRPr="00D75C6E">
        <w:rPr>
          <w:szCs w:val="24"/>
        </w:rPr>
        <w:t>, 84:</w:t>
      </w:r>
      <w:r w:rsidR="00B13D07" w:rsidRPr="00D75C6E">
        <w:rPr>
          <w:szCs w:val="24"/>
        </w:rPr>
        <w:t>pp.</w:t>
      </w:r>
      <w:r w:rsidR="00A84604" w:rsidRPr="00D75C6E">
        <w:rPr>
          <w:szCs w:val="24"/>
        </w:rPr>
        <w:t xml:space="preserve">803-33. </w:t>
      </w:r>
    </w:p>
    <w:p w:rsidR="00FB6161" w:rsidRPr="00D75C6E" w:rsidRDefault="00AB11E2" w:rsidP="00E46969">
      <w:pPr>
        <w:pStyle w:val="BodyText"/>
        <w:spacing w:line="276" w:lineRule="auto"/>
        <w:jc w:val="left"/>
        <w:rPr>
          <w:szCs w:val="24"/>
        </w:rPr>
      </w:pPr>
      <w:r w:rsidRPr="00D75C6E">
        <w:rPr>
          <w:szCs w:val="24"/>
        </w:rPr>
        <w:t>Bouvier</w:t>
      </w:r>
      <w:r w:rsidR="00F00924" w:rsidRPr="00D75C6E">
        <w:rPr>
          <w:szCs w:val="24"/>
        </w:rPr>
        <w:t>, S.</w:t>
      </w:r>
      <w:r w:rsidRPr="00D75C6E">
        <w:rPr>
          <w:szCs w:val="24"/>
        </w:rPr>
        <w:t xml:space="preserve"> and Engel</w:t>
      </w:r>
      <w:r w:rsidR="00F00924" w:rsidRPr="00D75C6E">
        <w:rPr>
          <w:szCs w:val="24"/>
        </w:rPr>
        <w:t>, S.</w:t>
      </w:r>
      <w:r w:rsidRPr="00D75C6E">
        <w:rPr>
          <w:szCs w:val="24"/>
        </w:rPr>
        <w:t xml:space="preserve"> (2006)</w:t>
      </w:r>
      <w:r w:rsidR="00F00924" w:rsidRPr="00D75C6E">
        <w:rPr>
          <w:szCs w:val="24"/>
        </w:rPr>
        <w:t xml:space="preserve"> Behavioral deficits and cortical damage loci in cerebral</w:t>
      </w:r>
    </w:p>
    <w:p w:rsidR="00F00924" w:rsidRPr="00D75C6E" w:rsidRDefault="00FB6161" w:rsidP="00E46969">
      <w:pPr>
        <w:pStyle w:val="BodyText"/>
        <w:spacing w:line="276" w:lineRule="auto"/>
        <w:jc w:val="left"/>
        <w:rPr>
          <w:szCs w:val="24"/>
        </w:rPr>
      </w:pPr>
      <w:r w:rsidRPr="00D75C6E">
        <w:rPr>
          <w:szCs w:val="24"/>
        </w:rPr>
        <w:tab/>
      </w:r>
      <w:r w:rsidR="002B1D09" w:rsidRPr="00D75C6E">
        <w:rPr>
          <w:szCs w:val="24"/>
        </w:rPr>
        <w:t>Achromatopsia,</w:t>
      </w:r>
      <w:r w:rsidR="00F00924" w:rsidRPr="00D75C6E">
        <w:rPr>
          <w:szCs w:val="24"/>
        </w:rPr>
        <w:t xml:space="preserve"> </w:t>
      </w:r>
      <w:r w:rsidR="00F00924" w:rsidRPr="00D75C6E">
        <w:rPr>
          <w:i/>
          <w:szCs w:val="24"/>
        </w:rPr>
        <w:t>Cereb</w:t>
      </w:r>
      <w:r w:rsidR="00292F9E" w:rsidRPr="00D75C6E">
        <w:rPr>
          <w:i/>
          <w:szCs w:val="24"/>
        </w:rPr>
        <w:t>.</w:t>
      </w:r>
      <w:r w:rsidR="00F00924" w:rsidRPr="00D75C6E">
        <w:rPr>
          <w:i/>
          <w:szCs w:val="24"/>
        </w:rPr>
        <w:t xml:space="preserve"> Cortex</w:t>
      </w:r>
      <w:r w:rsidR="00292F9E" w:rsidRPr="00D75C6E">
        <w:rPr>
          <w:szCs w:val="24"/>
        </w:rPr>
        <w:t>,</w:t>
      </w:r>
      <w:r w:rsidR="00F00924" w:rsidRPr="00D75C6E">
        <w:rPr>
          <w:szCs w:val="24"/>
        </w:rPr>
        <w:t xml:space="preserve"> 16(2):</w:t>
      </w:r>
      <w:r w:rsidR="00B13D07" w:rsidRPr="00D75C6E">
        <w:rPr>
          <w:szCs w:val="24"/>
        </w:rPr>
        <w:t>pp.</w:t>
      </w:r>
      <w:r w:rsidR="00F00924" w:rsidRPr="00D75C6E">
        <w:rPr>
          <w:szCs w:val="24"/>
        </w:rPr>
        <w:t>183-91.</w:t>
      </w:r>
    </w:p>
    <w:p w:rsidR="00FB6161" w:rsidRPr="00D75C6E" w:rsidRDefault="00A84604" w:rsidP="00E46969">
      <w:pPr>
        <w:pStyle w:val="BodyText"/>
        <w:spacing w:line="276" w:lineRule="auto"/>
        <w:jc w:val="left"/>
        <w:rPr>
          <w:szCs w:val="24"/>
        </w:rPr>
      </w:pPr>
      <w:r w:rsidRPr="00D75C6E">
        <w:rPr>
          <w:szCs w:val="24"/>
        </w:rPr>
        <w:t xml:space="preserve">Brooke R. et al. </w:t>
      </w:r>
      <w:r w:rsidR="0030639C" w:rsidRPr="00D75C6E">
        <w:rPr>
          <w:szCs w:val="24"/>
        </w:rPr>
        <w:t xml:space="preserve">(2004) </w:t>
      </w:r>
      <w:r w:rsidRPr="00D75C6E">
        <w:rPr>
          <w:szCs w:val="24"/>
        </w:rPr>
        <w:t xml:space="preserve">Association of potassium channel Kv3.4 subunits with pre- and </w:t>
      </w:r>
    </w:p>
    <w:p w:rsidR="00A84604" w:rsidRPr="00D75C6E" w:rsidRDefault="00FB6161" w:rsidP="00E46969">
      <w:pPr>
        <w:pStyle w:val="BodyText"/>
        <w:spacing w:line="276" w:lineRule="auto"/>
        <w:jc w:val="left"/>
        <w:rPr>
          <w:szCs w:val="24"/>
        </w:rPr>
      </w:pPr>
      <w:r w:rsidRPr="00D75C6E">
        <w:rPr>
          <w:szCs w:val="24"/>
        </w:rPr>
        <w:tab/>
      </w:r>
      <w:r w:rsidR="00A84604" w:rsidRPr="00D75C6E">
        <w:rPr>
          <w:szCs w:val="24"/>
        </w:rPr>
        <w:t>post-synaptic structur</w:t>
      </w:r>
      <w:r w:rsidR="002B1D09" w:rsidRPr="00D75C6E">
        <w:rPr>
          <w:szCs w:val="24"/>
        </w:rPr>
        <w:t>es in brainstem and spinal cord,</w:t>
      </w:r>
      <w:r w:rsidR="00A84604" w:rsidRPr="00D75C6E">
        <w:rPr>
          <w:szCs w:val="24"/>
        </w:rPr>
        <w:t xml:space="preserve"> </w:t>
      </w:r>
      <w:r w:rsidR="00A84604" w:rsidRPr="00D75C6E">
        <w:rPr>
          <w:i/>
          <w:szCs w:val="24"/>
        </w:rPr>
        <w:t>Neuroscience</w:t>
      </w:r>
      <w:r w:rsidR="00A84604" w:rsidRPr="00D75C6E">
        <w:rPr>
          <w:szCs w:val="24"/>
        </w:rPr>
        <w:t>, 1</w:t>
      </w:r>
      <w:r w:rsidR="00612415" w:rsidRPr="00D75C6E">
        <w:rPr>
          <w:szCs w:val="24"/>
        </w:rPr>
        <w:t>26:</w:t>
      </w:r>
      <w:r w:rsidR="00B13D07" w:rsidRPr="00D75C6E">
        <w:rPr>
          <w:szCs w:val="24"/>
        </w:rPr>
        <w:t>pp.</w:t>
      </w:r>
      <w:r w:rsidR="00A84604" w:rsidRPr="00D75C6E">
        <w:rPr>
          <w:szCs w:val="24"/>
        </w:rPr>
        <w:t>1001-10.</w:t>
      </w:r>
    </w:p>
    <w:p w:rsidR="00FB6161" w:rsidRPr="00D75C6E" w:rsidRDefault="00A84604" w:rsidP="00E46969">
      <w:pPr>
        <w:pStyle w:val="BodyText"/>
        <w:spacing w:line="276" w:lineRule="auto"/>
        <w:jc w:val="left"/>
        <w:rPr>
          <w:szCs w:val="24"/>
        </w:rPr>
      </w:pPr>
      <w:r w:rsidRPr="00D75C6E">
        <w:rPr>
          <w:szCs w:val="24"/>
        </w:rPr>
        <w:t>Cariani, P. (1999) Temporal coding of periodicity pitch in t</w:t>
      </w:r>
      <w:r w:rsidR="002B1D09" w:rsidRPr="00D75C6E">
        <w:rPr>
          <w:szCs w:val="24"/>
        </w:rPr>
        <w:t>he auditory system: an overview,</w:t>
      </w:r>
    </w:p>
    <w:p w:rsidR="00A84604" w:rsidRPr="00D75C6E" w:rsidRDefault="00FB6161" w:rsidP="00E46969">
      <w:pPr>
        <w:pStyle w:val="BodyText"/>
        <w:spacing w:line="276" w:lineRule="auto"/>
        <w:jc w:val="left"/>
        <w:rPr>
          <w:szCs w:val="24"/>
        </w:rPr>
      </w:pPr>
      <w:r w:rsidRPr="00D75C6E">
        <w:rPr>
          <w:szCs w:val="24"/>
        </w:rPr>
        <w:lastRenderedPageBreak/>
        <w:tab/>
      </w:r>
      <w:r w:rsidR="00A84604" w:rsidRPr="00D75C6E">
        <w:rPr>
          <w:i/>
          <w:szCs w:val="24"/>
        </w:rPr>
        <w:t>Neural Plasticity</w:t>
      </w:r>
      <w:r w:rsidR="00F102DD" w:rsidRPr="00D75C6E">
        <w:rPr>
          <w:szCs w:val="24"/>
        </w:rPr>
        <w:t>,</w:t>
      </w:r>
      <w:r w:rsidR="00A84604" w:rsidRPr="00D75C6E">
        <w:rPr>
          <w:szCs w:val="24"/>
        </w:rPr>
        <w:t xml:space="preserve"> 6(4):</w:t>
      </w:r>
      <w:r w:rsidR="00B13D07" w:rsidRPr="00D75C6E">
        <w:rPr>
          <w:szCs w:val="24"/>
        </w:rPr>
        <w:t>pp.</w:t>
      </w:r>
      <w:r w:rsidR="00A84604" w:rsidRPr="00D75C6E">
        <w:rPr>
          <w:szCs w:val="24"/>
        </w:rPr>
        <w:t>147-72.</w:t>
      </w:r>
    </w:p>
    <w:p w:rsidR="00B13D07" w:rsidRPr="00D75C6E" w:rsidRDefault="000546F3" w:rsidP="00E46969">
      <w:pPr>
        <w:pStyle w:val="BodyText"/>
        <w:spacing w:line="276" w:lineRule="auto"/>
        <w:jc w:val="left"/>
        <w:rPr>
          <w:szCs w:val="24"/>
        </w:rPr>
      </w:pPr>
      <w:r w:rsidRPr="00D75C6E">
        <w:rPr>
          <w:szCs w:val="24"/>
        </w:rPr>
        <w:t xml:space="preserve">Crick, F. and </w:t>
      </w:r>
      <w:r w:rsidR="0035507E" w:rsidRPr="00D75C6E">
        <w:rPr>
          <w:szCs w:val="24"/>
        </w:rPr>
        <w:t>Koch, C. (2003)</w:t>
      </w:r>
      <w:r w:rsidR="002B1D09" w:rsidRPr="00D75C6E">
        <w:rPr>
          <w:szCs w:val="24"/>
        </w:rPr>
        <w:t xml:space="preserve"> A framework for consciousness,</w:t>
      </w:r>
      <w:r w:rsidR="0035507E" w:rsidRPr="00D75C6E">
        <w:rPr>
          <w:szCs w:val="24"/>
        </w:rPr>
        <w:t xml:space="preserve"> </w:t>
      </w:r>
      <w:r w:rsidR="0035507E" w:rsidRPr="00D75C6E">
        <w:rPr>
          <w:i/>
          <w:szCs w:val="24"/>
        </w:rPr>
        <w:t>Nature Neuroscience</w:t>
      </w:r>
      <w:r w:rsidR="0035507E" w:rsidRPr="00D75C6E">
        <w:rPr>
          <w:szCs w:val="24"/>
        </w:rPr>
        <w:t xml:space="preserve">, </w:t>
      </w:r>
    </w:p>
    <w:p w:rsidR="00A84604" w:rsidRPr="00D75C6E" w:rsidRDefault="00B13D07" w:rsidP="00E46969">
      <w:pPr>
        <w:pStyle w:val="BodyText"/>
        <w:spacing w:line="276" w:lineRule="auto"/>
        <w:jc w:val="left"/>
        <w:rPr>
          <w:szCs w:val="24"/>
        </w:rPr>
      </w:pPr>
      <w:r w:rsidRPr="00D75C6E">
        <w:rPr>
          <w:szCs w:val="24"/>
        </w:rPr>
        <w:tab/>
      </w:r>
      <w:r w:rsidR="0035507E" w:rsidRPr="00D75C6E">
        <w:rPr>
          <w:szCs w:val="24"/>
        </w:rPr>
        <w:t>6</w:t>
      </w:r>
      <w:r w:rsidR="00A778EA" w:rsidRPr="00D75C6E">
        <w:rPr>
          <w:szCs w:val="24"/>
        </w:rPr>
        <w:t>:</w:t>
      </w:r>
      <w:r w:rsidRPr="00D75C6E">
        <w:rPr>
          <w:szCs w:val="24"/>
        </w:rPr>
        <w:t>pp.</w:t>
      </w:r>
      <w:r w:rsidR="0035507E" w:rsidRPr="00D75C6E">
        <w:rPr>
          <w:szCs w:val="24"/>
        </w:rPr>
        <w:t>119-126.</w:t>
      </w:r>
    </w:p>
    <w:p w:rsidR="00FB6161" w:rsidRPr="00D75C6E" w:rsidRDefault="00A84604" w:rsidP="00E46969">
      <w:pPr>
        <w:pStyle w:val="BodyText"/>
        <w:spacing w:line="276" w:lineRule="auto"/>
        <w:jc w:val="left"/>
        <w:rPr>
          <w:szCs w:val="24"/>
        </w:rPr>
      </w:pPr>
      <w:r w:rsidRPr="00D75C6E">
        <w:rPr>
          <w:szCs w:val="24"/>
        </w:rPr>
        <w:t>Douglas, S. and Leeman, S. (2011) Neurokinin-1 receptor: functional significance in the immune</w:t>
      </w:r>
    </w:p>
    <w:p w:rsidR="00FB6161" w:rsidRPr="00D75C6E" w:rsidRDefault="00FB6161" w:rsidP="00E46969">
      <w:pPr>
        <w:pStyle w:val="BodyText"/>
        <w:spacing w:line="276" w:lineRule="auto"/>
        <w:jc w:val="left"/>
        <w:rPr>
          <w:szCs w:val="24"/>
        </w:rPr>
      </w:pPr>
      <w:r w:rsidRPr="00D75C6E">
        <w:rPr>
          <w:szCs w:val="24"/>
        </w:rPr>
        <w:tab/>
      </w:r>
      <w:r w:rsidR="00A84604" w:rsidRPr="00D75C6E">
        <w:rPr>
          <w:noProof/>
          <w:szCs w:val="24"/>
        </w:rPr>
        <w:t>system</w:t>
      </w:r>
      <w:r w:rsidR="00A84604" w:rsidRPr="00D75C6E">
        <w:rPr>
          <w:szCs w:val="24"/>
        </w:rPr>
        <w:t xml:space="preserve"> </w:t>
      </w:r>
      <w:r w:rsidR="00A84604" w:rsidRPr="00D75C6E">
        <w:rPr>
          <w:noProof/>
          <w:szCs w:val="24"/>
        </w:rPr>
        <w:t>in reference to</w:t>
      </w:r>
      <w:r w:rsidR="00A84604" w:rsidRPr="00D75C6E">
        <w:rPr>
          <w:szCs w:val="24"/>
        </w:rPr>
        <w:t xml:space="preserve"> selected infections and infla</w:t>
      </w:r>
      <w:r w:rsidR="002B1D09" w:rsidRPr="00D75C6E">
        <w:rPr>
          <w:szCs w:val="24"/>
        </w:rPr>
        <w:t>mmation,</w:t>
      </w:r>
      <w:r w:rsidRPr="00D75C6E">
        <w:rPr>
          <w:szCs w:val="24"/>
        </w:rPr>
        <w:t xml:space="preserve"> </w:t>
      </w:r>
      <w:r w:rsidRPr="00D75C6E">
        <w:rPr>
          <w:i/>
          <w:szCs w:val="24"/>
        </w:rPr>
        <w:t>Ann. NY Acad. Sci.</w:t>
      </w:r>
      <w:r w:rsidRPr="00D75C6E">
        <w:rPr>
          <w:szCs w:val="24"/>
        </w:rPr>
        <w:t>,</w:t>
      </w:r>
    </w:p>
    <w:p w:rsidR="00A84604" w:rsidRPr="00D75C6E" w:rsidRDefault="00FB6161" w:rsidP="00E46969">
      <w:pPr>
        <w:pStyle w:val="BodyText"/>
        <w:spacing w:line="276" w:lineRule="auto"/>
        <w:jc w:val="left"/>
        <w:rPr>
          <w:szCs w:val="24"/>
        </w:rPr>
      </w:pPr>
      <w:r w:rsidRPr="00D75C6E">
        <w:rPr>
          <w:szCs w:val="24"/>
        </w:rPr>
        <w:tab/>
        <w:t>1217:</w:t>
      </w:r>
      <w:r w:rsidR="00B13D07" w:rsidRPr="00D75C6E">
        <w:rPr>
          <w:szCs w:val="24"/>
        </w:rPr>
        <w:t>pp.</w:t>
      </w:r>
      <w:r w:rsidR="00A84604" w:rsidRPr="00D75C6E">
        <w:rPr>
          <w:szCs w:val="24"/>
        </w:rPr>
        <w:t>83–95.</w:t>
      </w:r>
    </w:p>
    <w:p w:rsidR="009973E4" w:rsidRPr="00D75C6E" w:rsidRDefault="002B1D09" w:rsidP="00E46969">
      <w:pPr>
        <w:pStyle w:val="BodyText"/>
        <w:spacing w:line="276" w:lineRule="auto"/>
        <w:jc w:val="left"/>
        <w:rPr>
          <w:szCs w:val="24"/>
        </w:rPr>
      </w:pPr>
      <w:r w:rsidRPr="00D75C6E">
        <w:rPr>
          <w:szCs w:val="24"/>
        </w:rPr>
        <w:t>Edelman, G.</w:t>
      </w:r>
      <w:r w:rsidR="000B38D4" w:rsidRPr="00D75C6E">
        <w:rPr>
          <w:szCs w:val="24"/>
        </w:rPr>
        <w:t xml:space="preserve"> and Tononi, G (2000) </w:t>
      </w:r>
      <w:r w:rsidR="000B38D4" w:rsidRPr="00D75C6E">
        <w:rPr>
          <w:i/>
          <w:szCs w:val="24"/>
        </w:rPr>
        <w:t>A Universe of Consciousness</w:t>
      </w:r>
      <w:r w:rsidRPr="00D75C6E">
        <w:rPr>
          <w:i/>
          <w:szCs w:val="24"/>
        </w:rPr>
        <w:t>,</w:t>
      </w:r>
      <w:r w:rsidRPr="00D75C6E">
        <w:rPr>
          <w:szCs w:val="24"/>
        </w:rPr>
        <w:t xml:space="preserve"> </w:t>
      </w:r>
      <w:r w:rsidR="000B38D4" w:rsidRPr="00D75C6E">
        <w:rPr>
          <w:szCs w:val="24"/>
        </w:rPr>
        <w:t>NY: Basic Books.</w:t>
      </w:r>
    </w:p>
    <w:p w:rsidR="00FB6161" w:rsidRPr="00D75C6E" w:rsidRDefault="00BC2962" w:rsidP="00E46969">
      <w:pPr>
        <w:pStyle w:val="BodyText"/>
        <w:spacing w:line="276" w:lineRule="auto"/>
        <w:jc w:val="left"/>
        <w:rPr>
          <w:szCs w:val="24"/>
        </w:rPr>
      </w:pPr>
      <w:r w:rsidRPr="00D75C6E">
        <w:rPr>
          <w:szCs w:val="24"/>
        </w:rPr>
        <w:t>Fei-Fei, L.; Iyer, A.; Koch, C.; Perona P. (2007)</w:t>
      </w:r>
      <w:r w:rsidR="00A84604" w:rsidRPr="00D75C6E">
        <w:rPr>
          <w:szCs w:val="24"/>
        </w:rPr>
        <w:t xml:space="preserve"> What do we perceive in a glance of a </w:t>
      </w:r>
    </w:p>
    <w:p w:rsidR="00A84604" w:rsidRPr="00D75C6E" w:rsidRDefault="00FB6161" w:rsidP="00E46969">
      <w:pPr>
        <w:pStyle w:val="BodyText"/>
        <w:spacing w:line="276" w:lineRule="auto"/>
        <w:jc w:val="left"/>
        <w:rPr>
          <w:szCs w:val="24"/>
        </w:rPr>
      </w:pPr>
      <w:r w:rsidRPr="00D75C6E">
        <w:rPr>
          <w:szCs w:val="24"/>
        </w:rPr>
        <w:tab/>
      </w:r>
      <w:r w:rsidR="00A84604" w:rsidRPr="00D75C6E">
        <w:rPr>
          <w:noProof/>
          <w:szCs w:val="24"/>
        </w:rPr>
        <w:t>real-wor</w:t>
      </w:r>
      <w:r w:rsidR="0056726E" w:rsidRPr="00D75C6E">
        <w:rPr>
          <w:noProof/>
          <w:szCs w:val="24"/>
        </w:rPr>
        <w:t>ld</w:t>
      </w:r>
      <w:r w:rsidR="0056726E" w:rsidRPr="00D75C6E">
        <w:rPr>
          <w:szCs w:val="24"/>
        </w:rPr>
        <w:t xml:space="preserve"> scene?</w:t>
      </w:r>
      <w:r w:rsidR="00F5689F" w:rsidRPr="00D75C6E">
        <w:rPr>
          <w:szCs w:val="24"/>
        </w:rPr>
        <w:t xml:space="preserve"> </w:t>
      </w:r>
      <w:r w:rsidR="00F5689F" w:rsidRPr="00D75C6E">
        <w:rPr>
          <w:i/>
          <w:szCs w:val="24"/>
        </w:rPr>
        <w:t>Journal of Vision</w:t>
      </w:r>
      <w:r w:rsidR="00F5689F" w:rsidRPr="00D75C6E">
        <w:rPr>
          <w:szCs w:val="24"/>
        </w:rPr>
        <w:t>, 7</w:t>
      </w:r>
      <w:r w:rsidR="00A84604" w:rsidRPr="00D75C6E">
        <w:rPr>
          <w:szCs w:val="24"/>
        </w:rPr>
        <w:t>(1)10:</w:t>
      </w:r>
      <w:r w:rsidR="00B13D07" w:rsidRPr="00D75C6E">
        <w:rPr>
          <w:szCs w:val="24"/>
        </w:rPr>
        <w:t>pp.</w:t>
      </w:r>
      <w:r w:rsidR="00A84604" w:rsidRPr="00D75C6E">
        <w:rPr>
          <w:szCs w:val="24"/>
        </w:rPr>
        <w:t>1-29.</w:t>
      </w:r>
    </w:p>
    <w:p w:rsidR="00604950" w:rsidRPr="00D75C6E" w:rsidRDefault="00EE204E" w:rsidP="00E46969">
      <w:pPr>
        <w:pStyle w:val="BodyText"/>
        <w:spacing w:line="276" w:lineRule="auto"/>
        <w:jc w:val="left"/>
        <w:rPr>
          <w:szCs w:val="24"/>
        </w:rPr>
      </w:pPr>
      <w:r w:rsidRPr="00D75C6E">
        <w:rPr>
          <w:szCs w:val="24"/>
          <w:lang w:val="en-CA"/>
        </w:rPr>
        <w:fldChar w:fldCharType="begin"/>
      </w:r>
      <w:r w:rsidRPr="00D75C6E">
        <w:rPr>
          <w:szCs w:val="24"/>
          <w:lang w:val="en-CA"/>
        </w:rPr>
        <w:instrText xml:space="preserve"> SEQ CHAPTER \h \r 1</w:instrText>
      </w:r>
      <w:r w:rsidRPr="00D75C6E">
        <w:rPr>
          <w:szCs w:val="24"/>
        </w:rPr>
        <w:fldChar w:fldCharType="end"/>
      </w:r>
      <w:r w:rsidR="00374C26" w:rsidRPr="00D75C6E">
        <w:rPr>
          <w:szCs w:val="24"/>
        </w:rPr>
        <w:t>Fingelkurts, An.; Fingelkurts, Al.;</w:t>
      </w:r>
      <w:r w:rsidRPr="00D75C6E">
        <w:rPr>
          <w:szCs w:val="24"/>
        </w:rPr>
        <w:t xml:space="preserve"> Neves, C. (2010) Natural world physical, brain</w:t>
      </w:r>
    </w:p>
    <w:p w:rsidR="00EE204E" w:rsidRPr="00D75C6E" w:rsidRDefault="00604950" w:rsidP="00E46969">
      <w:pPr>
        <w:pStyle w:val="BodyText"/>
        <w:spacing w:line="276" w:lineRule="auto"/>
        <w:jc w:val="left"/>
        <w:rPr>
          <w:szCs w:val="24"/>
        </w:rPr>
      </w:pPr>
      <w:r w:rsidRPr="00D75C6E">
        <w:rPr>
          <w:szCs w:val="24"/>
        </w:rPr>
        <w:tab/>
      </w:r>
      <w:r w:rsidR="00EE204E" w:rsidRPr="00D75C6E">
        <w:rPr>
          <w:noProof/>
          <w:szCs w:val="24"/>
        </w:rPr>
        <w:t>operational</w:t>
      </w:r>
      <w:r w:rsidR="00EE204E" w:rsidRPr="00D75C6E">
        <w:rPr>
          <w:szCs w:val="24"/>
        </w:rPr>
        <w:t>,</w:t>
      </w:r>
      <w:r w:rsidR="00A2731C" w:rsidRPr="00D75C6E">
        <w:rPr>
          <w:szCs w:val="24"/>
        </w:rPr>
        <w:t xml:space="preserve"> and mind phenomenal space-time,</w:t>
      </w:r>
      <w:r w:rsidR="00EE204E" w:rsidRPr="00D75C6E">
        <w:rPr>
          <w:szCs w:val="24"/>
        </w:rPr>
        <w:t xml:space="preserve"> </w:t>
      </w:r>
      <w:r w:rsidR="00EE204E" w:rsidRPr="00D75C6E">
        <w:rPr>
          <w:i/>
          <w:szCs w:val="24"/>
        </w:rPr>
        <w:t>Physics of Life Reviews</w:t>
      </w:r>
      <w:r w:rsidR="00EE204E" w:rsidRPr="00D75C6E">
        <w:rPr>
          <w:szCs w:val="24"/>
        </w:rPr>
        <w:t>, 7:</w:t>
      </w:r>
      <w:r w:rsidR="00B13D07" w:rsidRPr="00D75C6E">
        <w:rPr>
          <w:szCs w:val="24"/>
        </w:rPr>
        <w:t>pp.</w:t>
      </w:r>
      <w:r w:rsidR="00EE204E" w:rsidRPr="00D75C6E">
        <w:rPr>
          <w:szCs w:val="24"/>
        </w:rPr>
        <w:t>195-249.</w:t>
      </w:r>
    </w:p>
    <w:p w:rsidR="00BA56CC" w:rsidRPr="00D75C6E" w:rsidRDefault="005D4DAF" w:rsidP="00E46969">
      <w:pPr>
        <w:pStyle w:val="BodyText"/>
        <w:spacing w:line="276" w:lineRule="auto"/>
        <w:rPr>
          <w:szCs w:val="24"/>
        </w:rPr>
      </w:pPr>
      <w:r w:rsidRPr="00D75C6E">
        <w:rPr>
          <w:szCs w:val="24"/>
        </w:rPr>
        <w:t xml:space="preserve">Freeman, W. (1991) The physiology of perception, </w:t>
      </w:r>
      <w:r w:rsidRPr="00D75C6E">
        <w:rPr>
          <w:i/>
          <w:szCs w:val="24"/>
        </w:rPr>
        <w:t>Scientific American</w:t>
      </w:r>
      <w:r w:rsidRPr="00D75C6E">
        <w:rPr>
          <w:szCs w:val="24"/>
        </w:rPr>
        <w:t>, 264(2)</w:t>
      </w:r>
      <w:r w:rsidR="00C71D52" w:rsidRPr="00D75C6E">
        <w:rPr>
          <w:szCs w:val="24"/>
        </w:rPr>
        <w:t>:</w:t>
      </w:r>
      <w:r w:rsidR="00B13D07" w:rsidRPr="00D75C6E">
        <w:rPr>
          <w:szCs w:val="24"/>
        </w:rPr>
        <w:t>pp.</w:t>
      </w:r>
      <w:r w:rsidRPr="00D75C6E">
        <w:rPr>
          <w:szCs w:val="24"/>
        </w:rPr>
        <w:t>78–85.</w:t>
      </w:r>
    </w:p>
    <w:p w:rsidR="00AC4C02" w:rsidRPr="00D75C6E" w:rsidRDefault="008F5944" w:rsidP="00E46969">
      <w:pPr>
        <w:pStyle w:val="BodyText"/>
        <w:spacing w:line="276" w:lineRule="auto"/>
        <w:rPr>
          <w:szCs w:val="24"/>
        </w:rPr>
      </w:pPr>
      <w:r w:rsidRPr="00D75C6E">
        <w:rPr>
          <w:szCs w:val="24"/>
        </w:rPr>
        <w:t>Goldberg, E. (2001)</w:t>
      </w:r>
      <w:r w:rsidR="00AC4C02" w:rsidRPr="00D75C6E">
        <w:rPr>
          <w:szCs w:val="24"/>
        </w:rPr>
        <w:t xml:space="preserve"> </w:t>
      </w:r>
      <w:r w:rsidR="00AC4C02" w:rsidRPr="00D75C6E">
        <w:rPr>
          <w:i/>
          <w:szCs w:val="24"/>
        </w:rPr>
        <w:t>The Executive Brain</w:t>
      </w:r>
      <w:r w:rsidRPr="00D75C6E">
        <w:rPr>
          <w:i/>
          <w:szCs w:val="24"/>
        </w:rPr>
        <w:t>,</w:t>
      </w:r>
      <w:r w:rsidR="00AC4C02" w:rsidRPr="00D75C6E">
        <w:rPr>
          <w:szCs w:val="24"/>
        </w:rPr>
        <w:t xml:space="preserve"> </w:t>
      </w:r>
      <w:r w:rsidRPr="00D75C6E">
        <w:rPr>
          <w:szCs w:val="24"/>
        </w:rPr>
        <w:t>Oxford: Oxford University Press</w:t>
      </w:r>
      <w:r w:rsidR="00AC4C02" w:rsidRPr="00D75C6E">
        <w:rPr>
          <w:szCs w:val="24"/>
        </w:rPr>
        <w:t>.</w:t>
      </w:r>
    </w:p>
    <w:p w:rsidR="00F713C2" w:rsidRPr="00D75C6E" w:rsidRDefault="00F713C2" w:rsidP="00E46969">
      <w:pPr>
        <w:pStyle w:val="BodyText"/>
        <w:spacing w:line="276" w:lineRule="auto"/>
        <w:jc w:val="left"/>
        <w:rPr>
          <w:szCs w:val="24"/>
        </w:rPr>
      </w:pPr>
      <w:r w:rsidRPr="00D75C6E">
        <w:rPr>
          <w:szCs w:val="24"/>
        </w:rPr>
        <w:t>Gray, C. and</w:t>
      </w:r>
      <w:r w:rsidR="006365F7" w:rsidRPr="00D75C6E">
        <w:rPr>
          <w:szCs w:val="24"/>
        </w:rPr>
        <w:t xml:space="preserve"> Singer, W. (1989)</w:t>
      </w:r>
      <w:r w:rsidR="00E441B6" w:rsidRPr="00D75C6E">
        <w:rPr>
          <w:szCs w:val="24"/>
        </w:rPr>
        <w:t xml:space="preserve"> Stimulus-specific neuronal oscillations in orientation columns</w:t>
      </w:r>
    </w:p>
    <w:p w:rsidR="00A84604" w:rsidRPr="00D75C6E" w:rsidRDefault="00F713C2" w:rsidP="00E46969">
      <w:pPr>
        <w:pStyle w:val="BodyText"/>
        <w:spacing w:line="276" w:lineRule="auto"/>
        <w:jc w:val="left"/>
        <w:rPr>
          <w:szCs w:val="24"/>
        </w:rPr>
      </w:pPr>
      <w:r w:rsidRPr="00D75C6E">
        <w:rPr>
          <w:szCs w:val="24"/>
        </w:rPr>
        <w:tab/>
        <w:t>O</w:t>
      </w:r>
      <w:r w:rsidR="00E441B6" w:rsidRPr="00D75C6E">
        <w:rPr>
          <w:szCs w:val="24"/>
        </w:rPr>
        <w:t>f</w:t>
      </w:r>
      <w:r w:rsidRPr="00D75C6E">
        <w:rPr>
          <w:szCs w:val="24"/>
        </w:rPr>
        <w:t xml:space="preserve"> </w:t>
      </w:r>
      <w:r w:rsidR="00E441B6" w:rsidRPr="00D75C6E">
        <w:rPr>
          <w:szCs w:val="24"/>
        </w:rPr>
        <w:t>cat visual cortex</w:t>
      </w:r>
      <w:r w:rsidR="007C6BD5" w:rsidRPr="00D75C6E">
        <w:rPr>
          <w:szCs w:val="24"/>
        </w:rPr>
        <w:t>,</w:t>
      </w:r>
      <w:r w:rsidR="00E441B6" w:rsidRPr="00D75C6E">
        <w:rPr>
          <w:szCs w:val="24"/>
        </w:rPr>
        <w:t xml:space="preserve"> </w:t>
      </w:r>
      <w:r w:rsidR="00E441B6" w:rsidRPr="00D75C6E">
        <w:rPr>
          <w:i/>
          <w:szCs w:val="24"/>
        </w:rPr>
        <w:t>Proc</w:t>
      </w:r>
      <w:r w:rsidR="00C71D52" w:rsidRPr="00D75C6E">
        <w:rPr>
          <w:i/>
          <w:szCs w:val="24"/>
        </w:rPr>
        <w:t xml:space="preserve">. Natl. Acad. Sci. </w:t>
      </w:r>
      <w:r w:rsidR="00C71D52" w:rsidRPr="00D75C6E">
        <w:rPr>
          <w:i/>
          <w:noProof/>
          <w:szCs w:val="24"/>
        </w:rPr>
        <w:t>USA</w:t>
      </w:r>
      <w:r w:rsidR="00C71D52" w:rsidRPr="00D75C6E">
        <w:rPr>
          <w:szCs w:val="24"/>
        </w:rPr>
        <w:t xml:space="preserve">, </w:t>
      </w:r>
      <w:r w:rsidR="00C71D52" w:rsidRPr="00D75C6E">
        <w:rPr>
          <w:noProof/>
          <w:szCs w:val="24"/>
        </w:rPr>
        <w:t>86:</w:t>
      </w:r>
      <w:r w:rsidR="00B13D07" w:rsidRPr="00D75C6E">
        <w:rPr>
          <w:noProof/>
          <w:szCs w:val="24"/>
        </w:rPr>
        <w:t>pp.</w:t>
      </w:r>
      <w:r w:rsidR="00E441B6" w:rsidRPr="00D75C6E">
        <w:rPr>
          <w:szCs w:val="24"/>
        </w:rPr>
        <w:t>1698-1702.</w:t>
      </w:r>
      <w:r w:rsidR="00A84604" w:rsidRPr="00D75C6E">
        <w:rPr>
          <w:szCs w:val="24"/>
        </w:rPr>
        <w:t xml:space="preserve"> </w:t>
      </w:r>
    </w:p>
    <w:p w:rsidR="00FB6161" w:rsidRPr="00D75C6E" w:rsidRDefault="007C6BD5" w:rsidP="00E46969">
      <w:pPr>
        <w:pStyle w:val="BodyText"/>
        <w:spacing w:line="276" w:lineRule="auto"/>
        <w:jc w:val="left"/>
        <w:rPr>
          <w:szCs w:val="24"/>
        </w:rPr>
      </w:pPr>
      <w:r w:rsidRPr="00D75C6E">
        <w:rPr>
          <w:szCs w:val="24"/>
        </w:rPr>
        <w:t>Jackman, S.; Babai, N.; Chambers, J.; Thoreson, W.;</w:t>
      </w:r>
      <w:r w:rsidR="00A84604" w:rsidRPr="00D75C6E">
        <w:rPr>
          <w:szCs w:val="24"/>
        </w:rPr>
        <w:t xml:space="preserve"> Kramer, R. (2011) A Positive Feedback </w:t>
      </w:r>
    </w:p>
    <w:p w:rsidR="006502E8" w:rsidRPr="00D75C6E" w:rsidRDefault="00FB6161" w:rsidP="00E46969">
      <w:pPr>
        <w:pStyle w:val="BodyText"/>
        <w:spacing w:line="276" w:lineRule="auto"/>
        <w:jc w:val="left"/>
        <w:rPr>
          <w:szCs w:val="24"/>
        </w:rPr>
      </w:pPr>
      <w:r w:rsidRPr="00D75C6E">
        <w:rPr>
          <w:szCs w:val="24"/>
        </w:rPr>
        <w:tab/>
      </w:r>
      <w:r w:rsidR="00A84604" w:rsidRPr="00D75C6E">
        <w:rPr>
          <w:szCs w:val="24"/>
        </w:rPr>
        <w:t>Synapse from Retinal Horizont</w:t>
      </w:r>
      <w:r w:rsidR="007C6BD5" w:rsidRPr="00D75C6E">
        <w:rPr>
          <w:szCs w:val="24"/>
        </w:rPr>
        <w:t>al Cells to Cone Photoreceptors;</w:t>
      </w:r>
      <w:r w:rsidR="00A84604" w:rsidRPr="00D75C6E">
        <w:rPr>
          <w:szCs w:val="24"/>
        </w:rPr>
        <w:t xml:space="preserve"> </w:t>
      </w:r>
      <w:r w:rsidR="00A84604" w:rsidRPr="00D75C6E">
        <w:rPr>
          <w:i/>
          <w:szCs w:val="24"/>
        </w:rPr>
        <w:t>PLoS Biol</w:t>
      </w:r>
      <w:r w:rsidR="00A84604" w:rsidRPr="00D75C6E">
        <w:rPr>
          <w:szCs w:val="24"/>
        </w:rPr>
        <w:t>9</w:t>
      </w:r>
      <w:r w:rsidR="006502E8" w:rsidRPr="00D75C6E">
        <w:rPr>
          <w:szCs w:val="24"/>
        </w:rPr>
        <w:t>,</w:t>
      </w:r>
    </w:p>
    <w:p w:rsidR="00FB6161" w:rsidRPr="00D75C6E" w:rsidRDefault="006502E8" w:rsidP="00E46969">
      <w:pPr>
        <w:pStyle w:val="BodyText"/>
        <w:spacing w:line="276" w:lineRule="auto"/>
        <w:jc w:val="left"/>
        <w:rPr>
          <w:szCs w:val="24"/>
        </w:rPr>
      </w:pPr>
      <w:r w:rsidRPr="00D75C6E">
        <w:rPr>
          <w:szCs w:val="24"/>
        </w:rPr>
        <w:tab/>
      </w:r>
      <w:r w:rsidR="00A84604" w:rsidRPr="00D75C6E">
        <w:rPr>
          <w:szCs w:val="24"/>
        </w:rPr>
        <w:t>(5):e1001057.</w:t>
      </w:r>
    </w:p>
    <w:p w:rsidR="002C3E76" w:rsidRPr="00D75C6E" w:rsidRDefault="002C52B8" w:rsidP="00E46969">
      <w:pPr>
        <w:pStyle w:val="BodyText"/>
        <w:spacing w:line="276" w:lineRule="auto"/>
        <w:jc w:val="left"/>
        <w:rPr>
          <w:i/>
          <w:szCs w:val="24"/>
        </w:rPr>
      </w:pPr>
      <w:r w:rsidRPr="00D75C6E">
        <w:rPr>
          <w:szCs w:val="24"/>
        </w:rPr>
        <w:t>Kawato, M. (1997)</w:t>
      </w:r>
      <w:r w:rsidR="00894FE9" w:rsidRPr="00D75C6E">
        <w:rPr>
          <w:szCs w:val="24"/>
        </w:rPr>
        <w:t xml:space="preserve"> Bi-directional t</w:t>
      </w:r>
      <w:r w:rsidR="006502E8" w:rsidRPr="00D75C6E">
        <w:rPr>
          <w:szCs w:val="24"/>
        </w:rPr>
        <w:t>heory approach to consciousness,</w:t>
      </w:r>
      <w:r w:rsidR="002C3E76" w:rsidRPr="00D75C6E">
        <w:rPr>
          <w:szCs w:val="24"/>
        </w:rPr>
        <w:t xml:space="preserve"> </w:t>
      </w:r>
      <w:r w:rsidR="006502E8" w:rsidRPr="00D75C6E">
        <w:rPr>
          <w:szCs w:val="24"/>
        </w:rPr>
        <w:t>i</w:t>
      </w:r>
      <w:r w:rsidR="002C3E76" w:rsidRPr="00D75C6E">
        <w:rPr>
          <w:szCs w:val="24"/>
        </w:rPr>
        <w:t>n Ito</w:t>
      </w:r>
      <w:r w:rsidR="006502E8" w:rsidRPr="00D75C6E">
        <w:rPr>
          <w:szCs w:val="24"/>
        </w:rPr>
        <w:t>, M.</w:t>
      </w:r>
      <w:r w:rsidR="002C3E76" w:rsidRPr="00D75C6E">
        <w:rPr>
          <w:szCs w:val="24"/>
        </w:rPr>
        <w:t xml:space="preserve"> (ed), </w:t>
      </w:r>
      <w:r w:rsidR="00894FE9" w:rsidRPr="00D75C6E">
        <w:rPr>
          <w:i/>
          <w:szCs w:val="24"/>
        </w:rPr>
        <w:t>Cognition,</w:t>
      </w:r>
    </w:p>
    <w:p w:rsidR="00F45DC4" w:rsidRPr="00D75C6E" w:rsidRDefault="002C3E76" w:rsidP="00E46969">
      <w:pPr>
        <w:pStyle w:val="BodyText"/>
        <w:spacing w:line="276" w:lineRule="auto"/>
        <w:jc w:val="left"/>
        <w:rPr>
          <w:szCs w:val="24"/>
        </w:rPr>
      </w:pPr>
      <w:r w:rsidRPr="00D75C6E">
        <w:rPr>
          <w:i/>
          <w:szCs w:val="24"/>
        </w:rPr>
        <w:tab/>
      </w:r>
      <w:r w:rsidR="00894FE9" w:rsidRPr="00D75C6E">
        <w:rPr>
          <w:i/>
          <w:szCs w:val="24"/>
        </w:rPr>
        <w:t>Computation</w:t>
      </w:r>
      <w:r w:rsidRPr="00D75C6E">
        <w:rPr>
          <w:i/>
          <w:szCs w:val="24"/>
        </w:rPr>
        <w:t xml:space="preserve"> </w:t>
      </w:r>
      <w:r w:rsidR="00894FE9" w:rsidRPr="00D75C6E">
        <w:rPr>
          <w:i/>
          <w:szCs w:val="24"/>
        </w:rPr>
        <w:t>and Consciousness</w:t>
      </w:r>
      <w:r w:rsidR="006502E8" w:rsidRPr="00D75C6E">
        <w:rPr>
          <w:szCs w:val="24"/>
        </w:rPr>
        <w:t>,</w:t>
      </w:r>
      <w:r w:rsidR="00894FE9" w:rsidRPr="00D75C6E">
        <w:rPr>
          <w:szCs w:val="24"/>
        </w:rPr>
        <w:t xml:space="preserve"> Oxford: Clarendon Press.</w:t>
      </w:r>
    </w:p>
    <w:p w:rsidR="00FB6161" w:rsidRPr="00D75C6E" w:rsidRDefault="008D64E7" w:rsidP="00E46969">
      <w:pPr>
        <w:pStyle w:val="BodyText"/>
        <w:spacing w:line="276" w:lineRule="auto"/>
        <w:jc w:val="left"/>
        <w:rPr>
          <w:szCs w:val="24"/>
        </w:rPr>
      </w:pPr>
      <w:r w:rsidRPr="00D75C6E">
        <w:rPr>
          <w:szCs w:val="24"/>
        </w:rPr>
        <w:t>Koch, C.; Massimini, M.; Boly, M.;</w:t>
      </w:r>
      <w:r w:rsidR="00A904C6" w:rsidRPr="00D75C6E">
        <w:rPr>
          <w:szCs w:val="24"/>
        </w:rPr>
        <w:t xml:space="preserve"> Tononi, G. (2016) Neural correlates of consciousness:</w:t>
      </w:r>
    </w:p>
    <w:p w:rsidR="000E5B2F" w:rsidRPr="00D75C6E" w:rsidRDefault="00FB6161" w:rsidP="00E46969">
      <w:pPr>
        <w:pStyle w:val="BodyText"/>
        <w:spacing w:line="276" w:lineRule="auto"/>
        <w:jc w:val="left"/>
        <w:rPr>
          <w:szCs w:val="24"/>
        </w:rPr>
      </w:pPr>
      <w:r w:rsidRPr="00D75C6E">
        <w:rPr>
          <w:szCs w:val="24"/>
        </w:rPr>
        <w:tab/>
      </w:r>
      <w:r w:rsidR="00A904C6" w:rsidRPr="00D75C6E">
        <w:rPr>
          <w:noProof/>
          <w:szCs w:val="24"/>
        </w:rPr>
        <w:t>progress</w:t>
      </w:r>
      <w:r w:rsidR="008D64E7" w:rsidRPr="00D75C6E">
        <w:rPr>
          <w:szCs w:val="24"/>
        </w:rPr>
        <w:t xml:space="preserve"> and problems,</w:t>
      </w:r>
      <w:r w:rsidR="00A904C6" w:rsidRPr="00D75C6E">
        <w:rPr>
          <w:szCs w:val="24"/>
        </w:rPr>
        <w:t xml:space="preserve"> </w:t>
      </w:r>
      <w:r w:rsidR="00A904C6" w:rsidRPr="00D75C6E">
        <w:rPr>
          <w:i/>
          <w:szCs w:val="24"/>
        </w:rPr>
        <w:t>Nature Reviews Neuroscience</w:t>
      </w:r>
      <w:r w:rsidR="00A904C6" w:rsidRPr="00D75C6E">
        <w:rPr>
          <w:szCs w:val="24"/>
        </w:rPr>
        <w:t>, 17</w:t>
      </w:r>
      <w:r w:rsidR="00183B2D" w:rsidRPr="00D75C6E">
        <w:rPr>
          <w:szCs w:val="24"/>
        </w:rPr>
        <w:t>(5)</w:t>
      </w:r>
      <w:r w:rsidR="00A904C6" w:rsidRPr="00D75C6E">
        <w:rPr>
          <w:szCs w:val="24"/>
        </w:rPr>
        <w:t>:</w:t>
      </w:r>
      <w:r w:rsidR="00B13D07" w:rsidRPr="00D75C6E">
        <w:rPr>
          <w:szCs w:val="24"/>
        </w:rPr>
        <w:t>pp.</w:t>
      </w:r>
      <w:r w:rsidR="00A904C6" w:rsidRPr="00D75C6E">
        <w:rPr>
          <w:szCs w:val="24"/>
        </w:rPr>
        <w:t>307</w:t>
      </w:r>
      <w:r w:rsidR="00183B2D" w:rsidRPr="00D75C6E">
        <w:rPr>
          <w:szCs w:val="24"/>
        </w:rPr>
        <w:t>-21</w:t>
      </w:r>
      <w:r w:rsidRPr="00D75C6E">
        <w:rPr>
          <w:szCs w:val="24"/>
        </w:rPr>
        <w:t>.</w:t>
      </w:r>
    </w:p>
    <w:p w:rsidR="00FB6161" w:rsidRPr="00D75C6E" w:rsidRDefault="00C70D03" w:rsidP="00E46969">
      <w:pPr>
        <w:pStyle w:val="BodyText"/>
        <w:spacing w:line="276" w:lineRule="auto"/>
        <w:jc w:val="left"/>
        <w:rPr>
          <w:szCs w:val="24"/>
        </w:rPr>
      </w:pPr>
      <w:r w:rsidRPr="00D75C6E">
        <w:rPr>
          <w:szCs w:val="24"/>
        </w:rPr>
        <w:t>Koyama, Y.;</w:t>
      </w:r>
      <w:r w:rsidR="00A02B5B" w:rsidRPr="00D75C6E">
        <w:rPr>
          <w:szCs w:val="24"/>
        </w:rPr>
        <w:t xml:space="preserve"> </w:t>
      </w:r>
      <w:r w:rsidRPr="00D75C6E">
        <w:rPr>
          <w:szCs w:val="24"/>
        </w:rPr>
        <w:t>Kondo, M.;</w:t>
      </w:r>
      <w:r w:rsidR="00A6249D" w:rsidRPr="00D75C6E">
        <w:rPr>
          <w:szCs w:val="24"/>
        </w:rPr>
        <w:t xml:space="preserve"> Shimada1, S. (2017) Building a 5-HT3A Receptor Expression Map in</w:t>
      </w:r>
    </w:p>
    <w:p w:rsidR="00A6249D" w:rsidRPr="00D75C6E" w:rsidRDefault="00FB6161" w:rsidP="00E46969">
      <w:pPr>
        <w:pStyle w:val="BodyText"/>
        <w:spacing w:line="276" w:lineRule="auto"/>
        <w:jc w:val="left"/>
        <w:rPr>
          <w:szCs w:val="24"/>
        </w:rPr>
      </w:pPr>
      <w:r w:rsidRPr="00D75C6E">
        <w:rPr>
          <w:szCs w:val="24"/>
        </w:rPr>
        <w:tab/>
      </w:r>
      <w:r w:rsidR="00A6249D" w:rsidRPr="00D75C6E">
        <w:rPr>
          <w:noProof/>
          <w:szCs w:val="24"/>
        </w:rPr>
        <w:t>the Mouse</w:t>
      </w:r>
      <w:r w:rsidR="00C70D03" w:rsidRPr="00D75C6E">
        <w:rPr>
          <w:szCs w:val="24"/>
        </w:rPr>
        <w:t xml:space="preserve"> Brain,</w:t>
      </w:r>
      <w:r w:rsidR="00A6249D" w:rsidRPr="00D75C6E">
        <w:rPr>
          <w:szCs w:val="24"/>
        </w:rPr>
        <w:t xml:space="preserve"> </w:t>
      </w:r>
      <w:r w:rsidR="00A6249D" w:rsidRPr="00D75C6E">
        <w:rPr>
          <w:i/>
          <w:szCs w:val="24"/>
        </w:rPr>
        <w:t>Sci Rep.</w:t>
      </w:r>
      <w:r w:rsidR="00C70D03" w:rsidRPr="00D75C6E">
        <w:rPr>
          <w:szCs w:val="24"/>
        </w:rPr>
        <w:t>, 7:</w:t>
      </w:r>
      <w:r w:rsidR="00A6249D" w:rsidRPr="00D75C6E">
        <w:rPr>
          <w:szCs w:val="24"/>
        </w:rPr>
        <w:t>42884.</w:t>
      </w:r>
    </w:p>
    <w:p w:rsidR="00EF06DA" w:rsidRPr="00D75C6E" w:rsidRDefault="00EF06DA" w:rsidP="00E46969">
      <w:pPr>
        <w:pStyle w:val="BodyText"/>
        <w:spacing w:line="276" w:lineRule="auto"/>
        <w:jc w:val="left"/>
        <w:rPr>
          <w:szCs w:val="24"/>
        </w:rPr>
      </w:pPr>
      <w:r w:rsidRPr="00D75C6E">
        <w:rPr>
          <w:szCs w:val="24"/>
        </w:rPr>
        <w:t xml:space="preserve">Kosslyn, S. (1994). </w:t>
      </w:r>
      <w:r w:rsidRPr="00D75C6E">
        <w:rPr>
          <w:i/>
          <w:szCs w:val="24"/>
        </w:rPr>
        <w:t>Image and brain,</w:t>
      </w:r>
      <w:r w:rsidRPr="00D75C6E">
        <w:rPr>
          <w:szCs w:val="24"/>
        </w:rPr>
        <w:t xml:space="preserve"> Cambridge: MIT Press.</w:t>
      </w:r>
    </w:p>
    <w:p w:rsidR="00FB6161" w:rsidRPr="00D75C6E" w:rsidRDefault="00434C21" w:rsidP="00E46969">
      <w:pPr>
        <w:pStyle w:val="BodyText"/>
        <w:spacing w:line="276" w:lineRule="auto"/>
        <w:jc w:val="left"/>
        <w:rPr>
          <w:szCs w:val="24"/>
        </w:rPr>
      </w:pPr>
      <w:r w:rsidRPr="00D75C6E">
        <w:rPr>
          <w:szCs w:val="24"/>
        </w:rPr>
        <w:t>Lai J.; Cnaan, A.; Zhao, H.;</w:t>
      </w:r>
      <w:r w:rsidR="00A84604" w:rsidRPr="00D75C6E">
        <w:rPr>
          <w:szCs w:val="24"/>
        </w:rPr>
        <w:t xml:space="preserve"> Douglas, S. (2008) Detection of full-length and truncated</w:t>
      </w:r>
    </w:p>
    <w:p w:rsidR="00FB6161" w:rsidRPr="00D75C6E" w:rsidRDefault="00FB6161" w:rsidP="00E46969">
      <w:pPr>
        <w:pStyle w:val="BodyText"/>
        <w:spacing w:line="276" w:lineRule="auto"/>
        <w:jc w:val="left"/>
        <w:rPr>
          <w:szCs w:val="24"/>
        </w:rPr>
      </w:pPr>
      <w:r w:rsidRPr="00D75C6E">
        <w:rPr>
          <w:szCs w:val="24"/>
        </w:rPr>
        <w:tab/>
      </w:r>
      <w:r w:rsidR="00A84604" w:rsidRPr="00D75C6E">
        <w:rPr>
          <w:szCs w:val="24"/>
        </w:rPr>
        <w:t>neurokinin-1 receptor mRNA ex</w:t>
      </w:r>
      <w:r w:rsidR="00434C21" w:rsidRPr="00D75C6E">
        <w:rPr>
          <w:szCs w:val="24"/>
        </w:rPr>
        <w:t>pression in human brain regions,</w:t>
      </w:r>
      <w:r w:rsidR="00A84604" w:rsidRPr="00D75C6E">
        <w:rPr>
          <w:szCs w:val="24"/>
        </w:rPr>
        <w:t xml:space="preserve"> </w:t>
      </w:r>
      <w:r w:rsidR="00A84604" w:rsidRPr="00D75C6E">
        <w:rPr>
          <w:i/>
          <w:szCs w:val="24"/>
        </w:rPr>
        <w:t>J Neurosci Methods</w:t>
      </w:r>
      <w:r w:rsidR="00700CF7" w:rsidRPr="00D75C6E">
        <w:rPr>
          <w:szCs w:val="24"/>
        </w:rPr>
        <w:t>,</w:t>
      </w:r>
    </w:p>
    <w:p w:rsidR="00AC4C02" w:rsidRPr="00D75C6E" w:rsidRDefault="00FB6161" w:rsidP="00E46969">
      <w:pPr>
        <w:pStyle w:val="BodyText"/>
        <w:spacing w:line="276" w:lineRule="auto"/>
        <w:jc w:val="left"/>
        <w:rPr>
          <w:szCs w:val="24"/>
        </w:rPr>
      </w:pPr>
      <w:r w:rsidRPr="00D75C6E">
        <w:rPr>
          <w:szCs w:val="24"/>
        </w:rPr>
        <w:tab/>
      </w:r>
      <w:r w:rsidR="00A84604" w:rsidRPr="00D75C6E">
        <w:rPr>
          <w:szCs w:val="24"/>
        </w:rPr>
        <w:t>168(1):</w:t>
      </w:r>
      <w:r w:rsidR="00C0171A" w:rsidRPr="00D75C6E">
        <w:rPr>
          <w:szCs w:val="24"/>
        </w:rPr>
        <w:t>pp.</w:t>
      </w:r>
      <w:r w:rsidR="00A84604" w:rsidRPr="00D75C6E">
        <w:rPr>
          <w:szCs w:val="24"/>
        </w:rPr>
        <w:t>127-33.</w:t>
      </w:r>
      <w:r w:rsidR="00AC4C02" w:rsidRPr="00D75C6E">
        <w:rPr>
          <w:szCs w:val="24"/>
        </w:rPr>
        <w:t xml:space="preserve"> </w:t>
      </w:r>
    </w:p>
    <w:p w:rsidR="00AC4C02" w:rsidRPr="00D75C6E" w:rsidRDefault="00AC4C02" w:rsidP="00E46969">
      <w:pPr>
        <w:pStyle w:val="BodyText"/>
        <w:spacing w:line="276" w:lineRule="auto"/>
        <w:rPr>
          <w:szCs w:val="24"/>
        </w:rPr>
      </w:pPr>
      <w:r w:rsidRPr="00D75C6E">
        <w:rPr>
          <w:szCs w:val="24"/>
        </w:rPr>
        <w:t>Lamme, V. (2004)</w:t>
      </w:r>
      <w:r w:rsidR="00434C21" w:rsidRPr="00D75C6E">
        <w:rPr>
          <w:szCs w:val="24"/>
        </w:rPr>
        <w:t xml:space="preserve"> </w:t>
      </w:r>
      <w:r w:rsidRPr="00D75C6E">
        <w:rPr>
          <w:szCs w:val="24"/>
        </w:rPr>
        <w:t xml:space="preserve">Separate neural definitions of visual consciousness and visual attention; a </w:t>
      </w:r>
    </w:p>
    <w:p w:rsidR="0042037A" w:rsidRPr="00D75C6E" w:rsidRDefault="00AC4C02" w:rsidP="00E46969">
      <w:pPr>
        <w:pStyle w:val="BodyText"/>
        <w:spacing w:line="276" w:lineRule="auto"/>
        <w:jc w:val="left"/>
        <w:rPr>
          <w:szCs w:val="24"/>
        </w:rPr>
      </w:pPr>
      <w:r w:rsidRPr="00D75C6E">
        <w:rPr>
          <w:szCs w:val="24"/>
        </w:rPr>
        <w:tab/>
        <w:t xml:space="preserve">case for phenomenal awareness, </w:t>
      </w:r>
      <w:r w:rsidRPr="00D75C6E">
        <w:rPr>
          <w:i/>
          <w:szCs w:val="24"/>
        </w:rPr>
        <w:t>Neural Networks,</w:t>
      </w:r>
      <w:r w:rsidRPr="00D75C6E">
        <w:rPr>
          <w:szCs w:val="24"/>
        </w:rPr>
        <w:t xml:space="preserve"> 17</w:t>
      </w:r>
      <w:r w:rsidR="00434C21" w:rsidRPr="00D75C6E">
        <w:rPr>
          <w:szCs w:val="24"/>
        </w:rPr>
        <w:t>:</w:t>
      </w:r>
      <w:r w:rsidRPr="00D75C6E">
        <w:rPr>
          <w:szCs w:val="24"/>
        </w:rPr>
        <w:t>pp.861–872.</w:t>
      </w:r>
    </w:p>
    <w:p w:rsidR="00FB6161" w:rsidRPr="00D75C6E" w:rsidRDefault="004F5E5D" w:rsidP="00E46969">
      <w:pPr>
        <w:pStyle w:val="BodyText"/>
        <w:spacing w:line="276" w:lineRule="auto"/>
        <w:jc w:val="left"/>
        <w:rPr>
          <w:i/>
          <w:szCs w:val="24"/>
        </w:rPr>
      </w:pPr>
      <w:r w:rsidRPr="00D75C6E">
        <w:rPr>
          <w:szCs w:val="24"/>
        </w:rPr>
        <w:t>LaRock, E. (2007)</w:t>
      </w:r>
      <w:r w:rsidR="00E63FE4" w:rsidRPr="00D75C6E">
        <w:rPr>
          <w:szCs w:val="24"/>
        </w:rPr>
        <w:t xml:space="preserve"> Disambiguation, binding, and th</w:t>
      </w:r>
      <w:r w:rsidR="00703456" w:rsidRPr="00D75C6E">
        <w:rPr>
          <w:szCs w:val="24"/>
        </w:rPr>
        <w:t>e unity of visual consciousness,</w:t>
      </w:r>
      <w:r w:rsidR="00E63FE4" w:rsidRPr="00D75C6E">
        <w:rPr>
          <w:szCs w:val="24"/>
        </w:rPr>
        <w:t xml:space="preserve"> </w:t>
      </w:r>
      <w:r w:rsidR="00E63FE4" w:rsidRPr="00D75C6E">
        <w:rPr>
          <w:i/>
          <w:szCs w:val="24"/>
        </w:rPr>
        <w:t>Theory &amp;</w:t>
      </w:r>
    </w:p>
    <w:p w:rsidR="00077F26" w:rsidRPr="00D75C6E" w:rsidRDefault="00FB6161" w:rsidP="00E46969">
      <w:pPr>
        <w:pStyle w:val="BodyText"/>
        <w:spacing w:line="276" w:lineRule="auto"/>
        <w:jc w:val="left"/>
        <w:rPr>
          <w:szCs w:val="24"/>
        </w:rPr>
      </w:pPr>
      <w:r w:rsidRPr="00D75C6E">
        <w:rPr>
          <w:i/>
          <w:szCs w:val="24"/>
        </w:rPr>
        <w:tab/>
      </w:r>
      <w:r w:rsidR="00E63FE4" w:rsidRPr="00D75C6E">
        <w:rPr>
          <w:i/>
          <w:szCs w:val="24"/>
        </w:rPr>
        <w:t>Psychology</w:t>
      </w:r>
      <w:r w:rsidR="00E63FE4" w:rsidRPr="00D75C6E">
        <w:rPr>
          <w:szCs w:val="24"/>
        </w:rPr>
        <w:t>, 17(6):</w:t>
      </w:r>
      <w:r w:rsidR="00703456" w:rsidRPr="00D75C6E">
        <w:rPr>
          <w:szCs w:val="24"/>
        </w:rPr>
        <w:t>pp.</w:t>
      </w:r>
      <w:r w:rsidR="00E63FE4" w:rsidRPr="00D75C6E">
        <w:rPr>
          <w:szCs w:val="24"/>
        </w:rPr>
        <w:t>747-777.</w:t>
      </w:r>
    </w:p>
    <w:p w:rsidR="00703456" w:rsidRPr="00D75C6E" w:rsidRDefault="00F81119" w:rsidP="00E46969">
      <w:pPr>
        <w:pStyle w:val="BodyText"/>
        <w:spacing w:line="276" w:lineRule="auto"/>
        <w:jc w:val="left"/>
        <w:rPr>
          <w:szCs w:val="24"/>
        </w:rPr>
      </w:pPr>
      <w:r w:rsidRPr="00D75C6E">
        <w:rPr>
          <w:szCs w:val="24"/>
        </w:rPr>
        <w:t>Le Chang, S. and Tsao, D. (2017) The code for facial identity in the primate brain</w:t>
      </w:r>
      <w:r w:rsidR="00703456" w:rsidRPr="00D75C6E">
        <w:rPr>
          <w:szCs w:val="24"/>
        </w:rPr>
        <w:t>,</w:t>
      </w:r>
      <w:r w:rsidRPr="00D75C6E">
        <w:rPr>
          <w:szCs w:val="24"/>
        </w:rPr>
        <w:t xml:space="preserve"> </w:t>
      </w:r>
      <w:r w:rsidRPr="00D75C6E">
        <w:rPr>
          <w:i/>
          <w:szCs w:val="24"/>
        </w:rPr>
        <w:t>Cell</w:t>
      </w:r>
      <w:r w:rsidRPr="00D75C6E">
        <w:rPr>
          <w:szCs w:val="24"/>
        </w:rPr>
        <w:t xml:space="preserve">, </w:t>
      </w:r>
    </w:p>
    <w:p w:rsidR="00984332" w:rsidRPr="00D75C6E" w:rsidRDefault="00703456" w:rsidP="00E46969">
      <w:pPr>
        <w:pStyle w:val="BodyText"/>
        <w:spacing w:line="276" w:lineRule="auto"/>
        <w:jc w:val="left"/>
        <w:rPr>
          <w:szCs w:val="24"/>
        </w:rPr>
      </w:pPr>
      <w:r w:rsidRPr="00D75C6E">
        <w:rPr>
          <w:szCs w:val="24"/>
        </w:rPr>
        <w:tab/>
      </w:r>
      <w:r w:rsidR="00F81119" w:rsidRPr="00D75C6E">
        <w:rPr>
          <w:szCs w:val="24"/>
        </w:rPr>
        <w:t>169(6):</w:t>
      </w:r>
      <w:r w:rsidRPr="00D75C6E">
        <w:rPr>
          <w:szCs w:val="24"/>
        </w:rPr>
        <w:t>pp.</w:t>
      </w:r>
      <w:r w:rsidR="00F81119" w:rsidRPr="00D75C6E">
        <w:rPr>
          <w:szCs w:val="24"/>
        </w:rPr>
        <w:t>1013–1028.</w:t>
      </w:r>
    </w:p>
    <w:p w:rsidR="00146EE8" w:rsidRPr="00D75C6E" w:rsidRDefault="0030433C" w:rsidP="00E46969">
      <w:pPr>
        <w:spacing w:line="276" w:lineRule="auto"/>
        <w:rPr>
          <w:szCs w:val="24"/>
        </w:rPr>
      </w:pPr>
      <w:r w:rsidRPr="00D75C6E">
        <w:rPr>
          <w:szCs w:val="24"/>
        </w:rPr>
        <w:t>Lemon, C. and Katz, D. (2007)</w:t>
      </w:r>
      <w:r w:rsidR="000A7161" w:rsidRPr="00D75C6E">
        <w:rPr>
          <w:szCs w:val="24"/>
        </w:rPr>
        <w:t xml:space="preserve"> The neural processing of taste,</w:t>
      </w:r>
      <w:r w:rsidRPr="00D75C6E">
        <w:rPr>
          <w:szCs w:val="24"/>
        </w:rPr>
        <w:t xml:space="preserve"> </w:t>
      </w:r>
      <w:r w:rsidRPr="00D75C6E">
        <w:rPr>
          <w:i/>
          <w:szCs w:val="24"/>
        </w:rPr>
        <w:t>BMC Neurosci.</w:t>
      </w:r>
      <w:r w:rsidRPr="00D75C6E">
        <w:rPr>
          <w:szCs w:val="24"/>
        </w:rPr>
        <w:t>, 8(3)</w:t>
      </w:r>
      <w:r w:rsidRPr="00D75C6E">
        <w:rPr>
          <w:noProof/>
          <w:szCs w:val="24"/>
        </w:rPr>
        <w:t>:S5</w:t>
      </w:r>
      <w:r w:rsidR="000A7161" w:rsidRPr="00D75C6E">
        <w:rPr>
          <w:noProof/>
          <w:szCs w:val="24"/>
        </w:rPr>
        <w:t>.</w:t>
      </w:r>
      <w:r w:rsidR="00146EE8" w:rsidRPr="00D75C6E">
        <w:rPr>
          <w:szCs w:val="24"/>
        </w:rPr>
        <w:t xml:space="preserve"> </w:t>
      </w:r>
    </w:p>
    <w:p w:rsidR="00146EE8" w:rsidRPr="00D75C6E" w:rsidRDefault="00146EE8" w:rsidP="00E46969">
      <w:pPr>
        <w:spacing w:line="276" w:lineRule="auto"/>
        <w:rPr>
          <w:i/>
          <w:szCs w:val="24"/>
        </w:rPr>
      </w:pPr>
      <w:r w:rsidRPr="00D75C6E">
        <w:rPr>
          <w:szCs w:val="24"/>
        </w:rPr>
        <w:t>Levine, J. (2006) What is a Phenomenal Concept? in Alter, T. and Walter, S. (eds),</w:t>
      </w:r>
      <w:r w:rsidRPr="00D75C6E">
        <w:rPr>
          <w:i/>
          <w:szCs w:val="24"/>
        </w:rPr>
        <w:t xml:space="preserve"> Phenomenal</w:t>
      </w:r>
    </w:p>
    <w:p w:rsidR="0030433C" w:rsidRPr="00D75C6E" w:rsidRDefault="00146EE8" w:rsidP="00E46969">
      <w:pPr>
        <w:spacing w:line="276" w:lineRule="auto"/>
        <w:rPr>
          <w:szCs w:val="24"/>
        </w:rPr>
      </w:pPr>
      <w:r w:rsidRPr="00D75C6E">
        <w:rPr>
          <w:i/>
          <w:szCs w:val="24"/>
        </w:rPr>
        <w:tab/>
        <w:t>Concepts and Phenomenal Knowledge,</w:t>
      </w:r>
      <w:r w:rsidRPr="00D75C6E">
        <w:rPr>
          <w:szCs w:val="24"/>
        </w:rPr>
        <w:t xml:space="preserve"> Oxford: Oxford U.P..</w:t>
      </w:r>
    </w:p>
    <w:p w:rsidR="000A7161" w:rsidRPr="00D75C6E" w:rsidRDefault="000A7161" w:rsidP="00E46969">
      <w:pPr>
        <w:pStyle w:val="BodyText"/>
        <w:spacing w:line="276" w:lineRule="auto"/>
        <w:jc w:val="left"/>
        <w:rPr>
          <w:i/>
          <w:szCs w:val="24"/>
        </w:rPr>
      </w:pPr>
      <w:r w:rsidRPr="00D75C6E">
        <w:rPr>
          <w:szCs w:val="24"/>
        </w:rPr>
        <w:t xml:space="preserve">Lindahl, B. and </w:t>
      </w:r>
      <w:r w:rsidR="009B444B" w:rsidRPr="00D75C6E">
        <w:rPr>
          <w:szCs w:val="24"/>
        </w:rPr>
        <w:t>Arhem, P. (2016) Consciousness and Neural Force Fields</w:t>
      </w:r>
      <w:r w:rsidRPr="00D75C6E">
        <w:rPr>
          <w:szCs w:val="24"/>
        </w:rPr>
        <w:t>,</w:t>
      </w:r>
      <w:r w:rsidR="009B444B" w:rsidRPr="00D75C6E">
        <w:rPr>
          <w:szCs w:val="24"/>
        </w:rPr>
        <w:t xml:space="preserve"> </w:t>
      </w:r>
      <w:r w:rsidR="009B444B" w:rsidRPr="00D75C6E">
        <w:rPr>
          <w:i/>
          <w:szCs w:val="24"/>
        </w:rPr>
        <w:t>Journal of</w:t>
      </w:r>
    </w:p>
    <w:p w:rsidR="009B444B" w:rsidRPr="00D75C6E" w:rsidRDefault="000A7161" w:rsidP="00E46969">
      <w:pPr>
        <w:pStyle w:val="BodyText"/>
        <w:spacing w:line="276" w:lineRule="auto"/>
        <w:jc w:val="left"/>
        <w:rPr>
          <w:i/>
          <w:szCs w:val="24"/>
        </w:rPr>
      </w:pPr>
      <w:r w:rsidRPr="00D75C6E">
        <w:rPr>
          <w:i/>
          <w:szCs w:val="24"/>
        </w:rPr>
        <w:tab/>
      </w:r>
      <w:r w:rsidR="009B444B" w:rsidRPr="00D75C6E">
        <w:rPr>
          <w:i/>
          <w:szCs w:val="24"/>
        </w:rPr>
        <w:t>Consciousness</w:t>
      </w:r>
      <w:r w:rsidRPr="00D75C6E">
        <w:rPr>
          <w:i/>
          <w:szCs w:val="24"/>
        </w:rPr>
        <w:t xml:space="preserve"> </w:t>
      </w:r>
      <w:r w:rsidR="009B444B" w:rsidRPr="00D75C6E">
        <w:rPr>
          <w:i/>
          <w:szCs w:val="24"/>
        </w:rPr>
        <w:t>Studies</w:t>
      </w:r>
      <w:r w:rsidR="009B444B" w:rsidRPr="00D75C6E">
        <w:rPr>
          <w:szCs w:val="24"/>
        </w:rPr>
        <w:t>, 23:</w:t>
      </w:r>
      <w:r w:rsidR="002758A7" w:rsidRPr="00D75C6E">
        <w:rPr>
          <w:szCs w:val="24"/>
        </w:rPr>
        <w:t>pp.</w:t>
      </w:r>
      <w:r w:rsidR="009B444B" w:rsidRPr="00D75C6E">
        <w:rPr>
          <w:szCs w:val="24"/>
        </w:rPr>
        <w:t>7-8.</w:t>
      </w:r>
    </w:p>
    <w:p w:rsidR="00193F01" w:rsidRPr="00D75C6E" w:rsidRDefault="00107E23" w:rsidP="00E46969">
      <w:pPr>
        <w:pStyle w:val="BodyText"/>
        <w:spacing w:line="276" w:lineRule="auto"/>
        <w:jc w:val="left"/>
        <w:rPr>
          <w:szCs w:val="24"/>
        </w:rPr>
      </w:pPr>
      <w:r w:rsidRPr="00D75C6E">
        <w:rPr>
          <w:szCs w:val="24"/>
        </w:rPr>
        <w:t>Lu Y., Monsivais, P.; Tempel, B.;</w:t>
      </w:r>
      <w:r w:rsidR="00A84604" w:rsidRPr="00D75C6E">
        <w:rPr>
          <w:szCs w:val="24"/>
        </w:rPr>
        <w:t xml:space="preserve"> Rubel, E. (2004) Activity-dependent regulation of the</w:t>
      </w:r>
    </w:p>
    <w:p w:rsidR="00107E23" w:rsidRPr="00D75C6E" w:rsidRDefault="00193F01" w:rsidP="00E46969">
      <w:pPr>
        <w:pStyle w:val="BodyText"/>
        <w:spacing w:line="276" w:lineRule="auto"/>
        <w:jc w:val="left"/>
        <w:rPr>
          <w:szCs w:val="24"/>
        </w:rPr>
      </w:pPr>
      <w:r w:rsidRPr="00D75C6E">
        <w:rPr>
          <w:szCs w:val="24"/>
        </w:rPr>
        <w:tab/>
      </w:r>
      <w:r w:rsidR="00A84604" w:rsidRPr="00D75C6E">
        <w:rPr>
          <w:szCs w:val="24"/>
        </w:rPr>
        <w:t>potassium c</w:t>
      </w:r>
      <w:r w:rsidR="00107E23" w:rsidRPr="00D75C6E">
        <w:rPr>
          <w:szCs w:val="24"/>
        </w:rPr>
        <w:t>hannel subunits Kv1.1 and Kv3.1,</w:t>
      </w:r>
      <w:r w:rsidR="00A84604" w:rsidRPr="00D75C6E">
        <w:rPr>
          <w:szCs w:val="24"/>
        </w:rPr>
        <w:t xml:space="preserve"> </w:t>
      </w:r>
      <w:r w:rsidR="00A84604" w:rsidRPr="00D75C6E">
        <w:rPr>
          <w:i/>
          <w:szCs w:val="24"/>
        </w:rPr>
        <w:t>J</w:t>
      </w:r>
      <w:r w:rsidR="00107E23" w:rsidRPr="00D75C6E">
        <w:rPr>
          <w:i/>
          <w:szCs w:val="24"/>
        </w:rPr>
        <w:t>.</w:t>
      </w:r>
      <w:r w:rsidR="00A84604" w:rsidRPr="00D75C6E">
        <w:rPr>
          <w:i/>
          <w:szCs w:val="24"/>
        </w:rPr>
        <w:t xml:space="preserve"> Comp Neurol</w:t>
      </w:r>
      <w:r w:rsidR="00A84604" w:rsidRPr="00D75C6E">
        <w:rPr>
          <w:szCs w:val="24"/>
        </w:rPr>
        <w:t>. 470(1):</w:t>
      </w:r>
      <w:r w:rsidR="00107E23" w:rsidRPr="00D75C6E">
        <w:rPr>
          <w:szCs w:val="24"/>
        </w:rPr>
        <w:t>pp.</w:t>
      </w:r>
      <w:r w:rsidR="00A84604" w:rsidRPr="00D75C6E">
        <w:rPr>
          <w:szCs w:val="24"/>
        </w:rPr>
        <w:t>93-106.</w:t>
      </w:r>
    </w:p>
    <w:p w:rsidR="00D50699" w:rsidRPr="00D75C6E" w:rsidRDefault="00634AA9" w:rsidP="00E46969">
      <w:pPr>
        <w:pStyle w:val="BodyText"/>
        <w:spacing w:line="276" w:lineRule="auto"/>
        <w:jc w:val="left"/>
        <w:rPr>
          <w:szCs w:val="24"/>
        </w:rPr>
      </w:pPr>
      <w:r w:rsidRPr="00D75C6E">
        <w:rPr>
          <w:szCs w:val="24"/>
        </w:rPr>
        <w:t>Mancuso, K. et al. (2009) Gene Therapy for Red-Green Col</w:t>
      </w:r>
      <w:r w:rsidR="00B97AB4" w:rsidRPr="00D75C6E">
        <w:rPr>
          <w:szCs w:val="24"/>
        </w:rPr>
        <w:t>our Blindness in Adult Primates,</w:t>
      </w:r>
    </w:p>
    <w:p w:rsidR="00634AA9" w:rsidRPr="00D75C6E" w:rsidRDefault="00D50699" w:rsidP="00E46969">
      <w:pPr>
        <w:pStyle w:val="BodyText"/>
        <w:spacing w:line="276" w:lineRule="auto"/>
        <w:jc w:val="left"/>
        <w:rPr>
          <w:szCs w:val="24"/>
        </w:rPr>
      </w:pPr>
      <w:r w:rsidRPr="00D75C6E">
        <w:rPr>
          <w:szCs w:val="24"/>
        </w:rPr>
        <w:lastRenderedPageBreak/>
        <w:tab/>
      </w:r>
      <w:r w:rsidR="00282B09" w:rsidRPr="00D75C6E">
        <w:rPr>
          <w:i/>
          <w:szCs w:val="24"/>
        </w:rPr>
        <w:t>Nature</w:t>
      </w:r>
      <w:r w:rsidR="00282B09" w:rsidRPr="00D75C6E">
        <w:rPr>
          <w:szCs w:val="24"/>
        </w:rPr>
        <w:t>, 461:</w:t>
      </w:r>
      <w:r w:rsidR="00B97AB4" w:rsidRPr="00D75C6E">
        <w:rPr>
          <w:szCs w:val="24"/>
        </w:rPr>
        <w:t>pp.</w:t>
      </w:r>
      <w:r w:rsidR="00634AA9" w:rsidRPr="00D75C6E">
        <w:rPr>
          <w:szCs w:val="24"/>
        </w:rPr>
        <w:t>784–787.</w:t>
      </w:r>
    </w:p>
    <w:p w:rsidR="009D6E50" w:rsidRPr="00D75C6E" w:rsidRDefault="00B97AB4" w:rsidP="00E46969">
      <w:pPr>
        <w:pStyle w:val="BodyText"/>
        <w:spacing w:line="276" w:lineRule="auto"/>
        <w:jc w:val="left"/>
        <w:rPr>
          <w:szCs w:val="24"/>
        </w:rPr>
      </w:pPr>
      <w:r w:rsidRPr="00D75C6E">
        <w:rPr>
          <w:szCs w:val="24"/>
        </w:rPr>
        <w:t>Macica, C.; von Hehn, C.; Wang, L.; Ho, C.; Yokoyama, S.;</w:t>
      </w:r>
      <w:r w:rsidR="00A84604" w:rsidRPr="00D75C6E">
        <w:rPr>
          <w:szCs w:val="24"/>
        </w:rPr>
        <w:t xml:space="preserve"> </w:t>
      </w:r>
      <w:r w:rsidR="00A84604" w:rsidRPr="00D75C6E">
        <w:rPr>
          <w:noProof/>
          <w:szCs w:val="24"/>
        </w:rPr>
        <w:t>Joho</w:t>
      </w:r>
      <w:r w:rsidRPr="00D75C6E">
        <w:rPr>
          <w:szCs w:val="24"/>
        </w:rPr>
        <w:t>, R.;</w:t>
      </w:r>
      <w:r w:rsidR="00A84604" w:rsidRPr="00D75C6E">
        <w:rPr>
          <w:szCs w:val="24"/>
        </w:rPr>
        <w:t xml:space="preserve"> Kaczmarek, L. (2003)</w:t>
      </w:r>
    </w:p>
    <w:p w:rsidR="009D6E50" w:rsidRPr="00D75C6E" w:rsidRDefault="009D6E50" w:rsidP="00E46969">
      <w:pPr>
        <w:pStyle w:val="BodyText"/>
        <w:spacing w:line="276" w:lineRule="auto"/>
        <w:jc w:val="left"/>
        <w:rPr>
          <w:szCs w:val="24"/>
        </w:rPr>
      </w:pPr>
      <w:r w:rsidRPr="00D75C6E">
        <w:rPr>
          <w:szCs w:val="24"/>
        </w:rPr>
        <w:tab/>
      </w:r>
      <w:r w:rsidR="00A84604" w:rsidRPr="00D75C6E">
        <w:rPr>
          <w:szCs w:val="24"/>
        </w:rPr>
        <w:t>Modulation of the kv3.1b potassium channel isoform adjusts the fidelity of the firing</w:t>
      </w:r>
    </w:p>
    <w:p w:rsidR="00A84604" w:rsidRPr="00D75C6E" w:rsidRDefault="009D6E50" w:rsidP="00E46969">
      <w:pPr>
        <w:pStyle w:val="BodyText"/>
        <w:spacing w:line="276" w:lineRule="auto"/>
        <w:jc w:val="left"/>
        <w:rPr>
          <w:szCs w:val="24"/>
        </w:rPr>
      </w:pPr>
      <w:r w:rsidRPr="00D75C6E">
        <w:rPr>
          <w:szCs w:val="24"/>
        </w:rPr>
        <w:tab/>
      </w:r>
      <w:r w:rsidR="00A84604" w:rsidRPr="00D75C6E">
        <w:rPr>
          <w:szCs w:val="24"/>
        </w:rPr>
        <w:t xml:space="preserve">pattern of auditory </w:t>
      </w:r>
      <w:r w:rsidR="00B97AB4" w:rsidRPr="00D75C6E">
        <w:rPr>
          <w:szCs w:val="24"/>
        </w:rPr>
        <w:t>neurons,</w:t>
      </w:r>
      <w:r w:rsidR="00FF6BE9" w:rsidRPr="00D75C6E">
        <w:rPr>
          <w:szCs w:val="24"/>
        </w:rPr>
        <w:t xml:space="preserve"> </w:t>
      </w:r>
      <w:r w:rsidR="00FF6BE9" w:rsidRPr="00D75C6E">
        <w:rPr>
          <w:i/>
          <w:szCs w:val="24"/>
        </w:rPr>
        <w:t>J. Neurosci.</w:t>
      </w:r>
      <w:r w:rsidR="00FF6BE9" w:rsidRPr="00D75C6E">
        <w:rPr>
          <w:szCs w:val="24"/>
        </w:rPr>
        <w:t>, 2003(23):</w:t>
      </w:r>
      <w:r w:rsidR="00B97AB4" w:rsidRPr="00D75C6E">
        <w:rPr>
          <w:szCs w:val="24"/>
        </w:rPr>
        <w:t>pp.</w:t>
      </w:r>
      <w:r w:rsidR="00A84604" w:rsidRPr="00D75C6E">
        <w:rPr>
          <w:szCs w:val="24"/>
        </w:rPr>
        <w:t>1133-41</w:t>
      </w:r>
      <w:r w:rsidR="00B97AB4" w:rsidRPr="00D75C6E">
        <w:rPr>
          <w:szCs w:val="24"/>
        </w:rPr>
        <w:t>.</w:t>
      </w:r>
    </w:p>
    <w:p w:rsidR="009D6E50" w:rsidRPr="00D75C6E" w:rsidRDefault="003E33EA" w:rsidP="00E46969">
      <w:pPr>
        <w:pStyle w:val="BodyText"/>
        <w:spacing w:line="276" w:lineRule="auto"/>
        <w:jc w:val="left"/>
        <w:rPr>
          <w:szCs w:val="24"/>
        </w:rPr>
      </w:pPr>
      <w:r w:rsidRPr="00D75C6E">
        <w:rPr>
          <w:szCs w:val="24"/>
        </w:rPr>
        <w:t>McCulloch, W. and W. Pitts (1943)</w:t>
      </w:r>
      <w:r w:rsidR="00A84604" w:rsidRPr="00D75C6E">
        <w:rPr>
          <w:szCs w:val="24"/>
        </w:rPr>
        <w:t xml:space="preserve"> A Logical Calculus of the Ideas Immanent in Nervous</w:t>
      </w:r>
    </w:p>
    <w:p w:rsidR="00A84604" w:rsidRPr="00D75C6E" w:rsidRDefault="009D6E50" w:rsidP="00E46969">
      <w:pPr>
        <w:pStyle w:val="BodyText"/>
        <w:spacing w:line="276" w:lineRule="auto"/>
        <w:jc w:val="left"/>
        <w:rPr>
          <w:szCs w:val="24"/>
        </w:rPr>
      </w:pPr>
      <w:r w:rsidRPr="00D75C6E">
        <w:rPr>
          <w:szCs w:val="24"/>
        </w:rPr>
        <w:tab/>
      </w:r>
      <w:r w:rsidR="00A84604" w:rsidRPr="00D75C6E">
        <w:rPr>
          <w:szCs w:val="24"/>
        </w:rPr>
        <w:t>Activity</w:t>
      </w:r>
      <w:r w:rsidR="0043205B" w:rsidRPr="00D75C6E">
        <w:rPr>
          <w:szCs w:val="24"/>
        </w:rPr>
        <w:t>,</w:t>
      </w:r>
      <w:r w:rsidR="00A84604" w:rsidRPr="00D75C6E">
        <w:rPr>
          <w:szCs w:val="24"/>
        </w:rPr>
        <w:t xml:space="preserve"> </w:t>
      </w:r>
      <w:r w:rsidR="00A84604" w:rsidRPr="00D75C6E">
        <w:rPr>
          <w:i/>
          <w:szCs w:val="24"/>
        </w:rPr>
        <w:t>Bulletin of Ma</w:t>
      </w:r>
      <w:r w:rsidRPr="00D75C6E">
        <w:rPr>
          <w:i/>
          <w:szCs w:val="24"/>
        </w:rPr>
        <w:t>thematical Biophysics</w:t>
      </w:r>
      <w:r w:rsidRPr="00D75C6E">
        <w:rPr>
          <w:szCs w:val="24"/>
        </w:rPr>
        <w:t>, 7:</w:t>
      </w:r>
      <w:r w:rsidR="0043205B" w:rsidRPr="00D75C6E">
        <w:rPr>
          <w:szCs w:val="24"/>
        </w:rPr>
        <w:t>pp.</w:t>
      </w:r>
      <w:r w:rsidR="00A84604" w:rsidRPr="00D75C6E">
        <w:rPr>
          <w:szCs w:val="24"/>
        </w:rPr>
        <w:t>115-133.</w:t>
      </w:r>
    </w:p>
    <w:p w:rsidR="005E40A1" w:rsidRPr="00D75C6E" w:rsidRDefault="005E40A1" w:rsidP="00E46969">
      <w:pPr>
        <w:pStyle w:val="BodyText"/>
        <w:spacing w:line="276" w:lineRule="auto"/>
        <w:jc w:val="left"/>
        <w:rPr>
          <w:i/>
          <w:szCs w:val="24"/>
        </w:rPr>
      </w:pPr>
      <w:r w:rsidRPr="00D75C6E">
        <w:rPr>
          <w:szCs w:val="24"/>
        </w:rPr>
        <w:t xml:space="preserve">McFadden, J. (2002) The conscious electromagnetic information (CEMI) field theory, </w:t>
      </w:r>
      <w:r w:rsidRPr="00D75C6E">
        <w:rPr>
          <w:i/>
          <w:szCs w:val="24"/>
        </w:rPr>
        <w:t>Journal</w:t>
      </w:r>
    </w:p>
    <w:p w:rsidR="005E40A1" w:rsidRPr="00D75C6E" w:rsidRDefault="005E40A1" w:rsidP="00E46969">
      <w:pPr>
        <w:pStyle w:val="BodyText"/>
        <w:spacing w:line="276" w:lineRule="auto"/>
        <w:jc w:val="left"/>
        <w:rPr>
          <w:szCs w:val="24"/>
        </w:rPr>
      </w:pPr>
      <w:r w:rsidRPr="00D75C6E">
        <w:rPr>
          <w:i/>
          <w:szCs w:val="24"/>
        </w:rPr>
        <w:tab/>
        <w:t>of Consciousness Studies</w:t>
      </w:r>
      <w:r w:rsidRPr="00D75C6E">
        <w:rPr>
          <w:szCs w:val="24"/>
        </w:rPr>
        <w:t>, 9(8):</w:t>
      </w:r>
      <w:r w:rsidR="00D00B55" w:rsidRPr="00D75C6E">
        <w:rPr>
          <w:szCs w:val="24"/>
        </w:rPr>
        <w:t>pp.</w:t>
      </w:r>
      <w:r w:rsidRPr="00D75C6E">
        <w:rPr>
          <w:szCs w:val="24"/>
        </w:rPr>
        <w:t>45–60.</w:t>
      </w:r>
    </w:p>
    <w:p w:rsidR="00914C63" w:rsidRPr="00D75C6E" w:rsidRDefault="00914C63" w:rsidP="00E46969">
      <w:pPr>
        <w:pStyle w:val="BodyText"/>
        <w:spacing w:line="276" w:lineRule="auto"/>
        <w:rPr>
          <w:i/>
          <w:szCs w:val="24"/>
        </w:rPr>
      </w:pPr>
      <w:r w:rsidRPr="00D75C6E">
        <w:rPr>
          <w:szCs w:val="24"/>
        </w:rPr>
        <w:t xml:space="preserve">McFadden, J. (2006) The CEMI field theory, in Tuszynski, J. (ed.) </w:t>
      </w:r>
      <w:r w:rsidRPr="00D75C6E">
        <w:rPr>
          <w:i/>
          <w:szCs w:val="24"/>
        </w:rPr>
        <w:t>The Emerging</w:t>
      </w:r>
    </w:p>
    <w:p w:rsidR="00914C63" w:rsidRPr="00D75C6E" w:rsidRDefault="00914C63" w:rsidP="00E46969">
      <w:pPr>
        <w:pStyle w:val="BodyText"/>
        <w:spacing w:line="276" w:lineRule="auto"/>
        <w:rPr>
          <w:szCs w:val="24"/>
        </w:rPr>
      </w:pPr>
      <w:r w:rsidRPr="00D75C6E">
        <w:rPr>
          <w:i/>
          <w:szCs w:val="24"/>
        </w:rPr>
        <w:tab/>
        <w:t>Physics of Consciousness</w:t>
      </w:r>
      <w:r w:rsidRPr="00D75C6E">
        <w:rPr>
          <w:szCs w:val="24"/>
        </w:rPr>
        <w:t>. Berlin: Springer.</w:t>
      </w:r>
    </w:p>
    <w:p w:rsidR="00C970FF" w:rsidRPr="00D75C6E" w:rsidRDefault="00D17D03" w:rsidP="00E46969">
      <w:pPr>
        <w:pStyle w:val="BodyText"/>
        <w:spacing w:line="276" w:lineRule="auto"/>
        <w:jc w:val="left"/>
        <w:rPr>
          <w:i/>
          <w:szCs w:val="24"/>
        </w:rPr>
      </w:pPr>
      <w:r w:rsidRPr="00D75C6E">
        <w:rPr>
          <w:szCs w:val="24"/>
        </w:rPr>
        <w:t>McFadden, J. (2013) The CEMI field theory: Closing the loop</w:t>
      </w:r>
      <w:r w:rsidR="00070B0C" w:rsidRPr="00D75C6E">
        <w:rPr>
          <w:szCs w:val="24"/>
        </w:rPr>
        <w:t>,</w:t>
      </w:r>
      <w:r w:rsidRPr="00D75C6E">
        <w:rPr>
          <w:szCs w:val="24"/>
        </w:rPr>
        <w:t xml:space="preserve"> </w:t>
      </w:r>
      <w:r w:rsidRPr="00D75C6E">
        <w:rPr>
          <w:i/>
          <w:szCs w:val="24"/>
        </w:rPr>
        <w:t>Journal of Consciousness</w:t>
      </w:r>
    </w:p>
    <w:p w:rsidR="000F7DB8" w:rsidRPr="00D75C6E" w:rsidRDefault="00C970FF" w:rsidP="00E46969">
      <w:pPr>
        <w:pStyle w:val="BodyText"/>
        <w:spacing w:line="276" w:lineRule="auto"/>
        <w:jc w:val="left"/>
        <w:rPr>
          <w:szCs w:val="24"/>
        </w:rPr>
      </w:pPr>
      <w:r w:rsidRPr="00D75C6E">
        <w:rPr>
          <w:i/>
          <w:szCs w:val="24"/>
        </w:rPr>
        <w:tab/>
      </w:r>
      <w:r w:rsidR="00FF6BE9" w:rsidRPr="00D75C6E">
        <w:rPr>
          <w:i/>
          <w:szCs w:val="24"/>
        </w:rPr>
        <w:t>Studies</w:t>
      </w:r>
      <w:r w:rsidR="00FF6BE9" w:rsidRPr="00D75C6E">
        <w:rPr>
          <w:szCs w:val="24"/>
        </w:rPr>
        <w:t>, 20:</w:t>
      </w:r>
      <w:r w:rsidR="00070B0C" w:rsidRPr="00D75C6E">
        <w:rPr>
          <w:szCs w:val="24"/>
        </w:rPr>
        <w:t>pp.</w:t>
      </w:r>
      <w:r w:rsidR="00D17D03" w:rsidRPr="00D75C6E">
        <w:rPr>
          <w:szCs w:val="24"/>
        </w:rPr>
        <w:t>153-168.</w:t>
      </w:r>
      <w:r w:rsidR="000F7DB8" w:rsidRPr="00D75C6E">
        <w:rPr>
          <w:szCs w:val="24"/>
        </w:rPr>
        <w:t xml:space="preserve"> </w:t>
      </w:r>
    </w:p>
    <w:p w:rsidR="001C63E6" w:rsidRPr="00D75C6E" w:rsidRDefault="001C63E6" w:rsidP="001C63E6">
      <w:pPr>
        <w:pStyle w:val="BodyText"/>
        <w:spacing w:line="276" w:lineRule="auto"/>
        <w:jc w:val="left"/>
        <w:rPr>
          <w:i/>
          <w:szCs w:val="24"/>
        </w:rPr>
      </w:pPr>
      <w:r w:rsidRPr="00D75C6E">
        <w:rPr>
          <w:szCs w:val="24"/>
        </w:rPr>
        <w:t xml:space="preserve">Jones, M. </w:t>
      </w:r>
      <w:r w:rsidR="000F7DB8" w:rsidRPr="00D75C6E">
        <w:rPr>
          <w:szCs w:val="24"/>
        </w:rPr>
        <w:t xml:space="preserve">(2010) </w:t>
      </w:r>
      <w:r w:rsidRPr="00D75C6E">
        <w:rPr>
          <w:szCs w:val="24"/>
        </w:rPr>
        <w:t xml:space="preserve">How To Make Mind-Brain Relations Clear, </w:t>
      </w:r>
      <w:r w:rsidRPr="00D75C6E">
        <w:rPr>
          <w:i/>
          <w:szCs w:val="24"/>
        </w:rPr>
        <w:t>Journal of Consciousness Studies</w:t>
      </w:r>
      <w:r w:rsidR="00B20E96" w:rsidRPr="00D75C6E">
        <w:rPr>
          <w:i/>
          <w:szCs w:val="24"/>
        </w:rPr>
        <w:t>,</w:t>
      </w:r>
    </w:p>
    <w:p w:rsidR="000F7DB8" w:rsidRPr="00D75C6E" w:rsidRDefault="001C63E6" w:rsidP="001C63E6">
      <w:pPr>
        <w:pStyle w:val="BodyText"/>
        <w:spacing w:line="276" w:lineRule="auto"/>
        <w:jc w:val="left"/>
        <w:rPr>
          <w:szCs w:val="24"/>
        </w:rPr>
      </w:pPr>
      <w:r w:rsidRPr="00D75C6E">
        <w:rPr>
          <w:szCs w:val="24"/>
        </w:rPr>
        <w:tab/>
        <w:t>17(5-6)</w:t>
      </w:r>
      <w:r w:rsidR="00650B47" w:rsidRPr="00D75C6E">
        <w:rPr>
          <w:szCs w:val="24"/>
        </w:rPr>
        <w:t>:pp.135-60</w:t>
      </w:r>
      <w:r w:rsidRPr="00D75C6E">
        <w:rPr>
          <w:szCs w:val="24"/>
        </w:rPr>
        <w:t>.</w:t>
      </w:r>
    </w:p>
    <w:p w:rsidR="00B20E96" w:rsidRPr="00D75C6E" w:rsidRDefault="00B20E96" w:rsidP="00B20E96">
      <w:pPr>
        <w:pStyle w:val="BodyText"/>
        <w:spacing w:line="276" w:lineRule="auto"/>
        <w:jc w:val="left"/>
        <w:rPr>
          <w:szCs w:val="24"/>
        </w:rPr>
      </w:pPr>
      <w:r w:rsidRPr="00D75C6E">
        <w:rPr>
          <w:szCs w:val="24"/>
        </w:rPr>
        <w:t>Jones, M.</w:t>
      </w:r>
      <w:r w:rsidR="000F7DB8" w:rsidRPr="00D75C6E">
        <w:rPr>
          <w:szCs w:val="24"/>
        </w:rPr>
        <w:t xml:space="preserve"> (2013)</w:t>
      </w:r>
      <w:r w:rsidRPr="00D75C6E">
        <w:rPr>
          <w:szCs w:val="24"/>
        </w:rPr>
        <w:t xml:space="preserve"> Electromagnetic-Field Theories of Mind, </w:t>
      </w:r>
      <w:r w:rsidRPr="00D75C6E">
        <w:rPr>
          <w:i/>
          <w:szCs w:val="24"/>
        </w:rPr>
        <w:t>Journal of Consciousness Studies</w:t>
      </w:r>
      <w:r w:rsidRPr="00D75C6E">
        <w:rPr>
          <w:szCs w:val="24"/>
        </w:rPr>
        <w:t>,</w:t>
      </w:r>
    </w:p>
    <w:p w:rsidR="000F7DB8" w:rsidRPr="00D75C6E" w:rsidRDefault="00B20E96" w:rsidP="00B20E96">
      <w:pPr>
        <w:pStyle w:val="BodyText"/>
        <w:spacing w:line="276" w:lineRule="auto"/>
        <w:jc w:val="left"/>
        <w:rPr>
          <w:szCs w:val="24"/>
        </w:rPr>
      </w:pPr>
      <w:r w:rsidRPr="00D75C6E">
        <w:rPr>
          <w:szCs w:val="24"/>
        </w:rPr>
        <w:tab/>
        <w:t>20(11-12)</w:t>
      </w:r>
      <w:r w:rsidR="00917CB7" w:rsidRPr="00D75C6E">
        <w:rPr>
          <w:szCs w:val="24"/>
        </w:rPr>
        <w:t>:pp.124-149</w:t>
      </w:r>
      <w:r w:rsidRPr="00D75C6E">
        <w:rPr>
          <w:szCs w:val="24"/>
        </w:rPr>
        <w:t>.</w:t>
      </w:r>
    </w:p>
    <w:p w:rsidR="00837387" w:rsidRPr="00D75C6E" w:rsidRDefault="00837387" w:rsidP="00837387">
      <w:pPr>
        <w:pStyle w:val="BodyText"/>
        <w:spacing w:line="276" w:lineRule="auto"/>
        <w:jc w:val="left"/>
        <w:rPr>
          <w:szCs w:val="24"/>
        </w:rPr>
      </w:pPr>
      <w:r w:rsidRPr="00D75C6E">
        <w:rPr>
          <w:szCs w:val="24"/>
        </w:rPr>
        <w:t>Jones, M.</w:t>
      </w:r>
      <w:r w:rsidR="000F7DB8" w:rsidRPr="00D75C6E">
        <w:rPr>
          <w:szCs w:val="24"/>
        </w:rPr>
        <w:t xml:space="preserve"> (2016a)</w:t>
      </w:r>
      <w:r w:rsidRPr="00D75C6E">
        <w:rPr>
          <w:szCs w:val="24"/>
        </w:rPr>
        <w:t xml:space="preserve"> Avoiding perennial mind-body problems, </w:t>
      </w:r>
      <w:r w:rsidRPr="00D75C6E">
        <w:rPr>
          <w:i/>
          <w:szCs w:val="24"/>
        </w:rPr>
        <w:t>Journal of Consciousness Studies</w:t>
      </w:r>
      <w:r w:rsidRPr="00D75C6E">
        <w:rPr>
          <w:szCs w:val="24"/>
        </w:rPr>
        <w:t>,</w:t>
      </w:r>
    </w:p>
    <w:p w:rsidR="000F7DB8" w:rsidRPr="00D75C6E" w:rsidRDefault="00837387" w:rsidP="00837387">
      <w:pPr>
        <w:pStyle w:val="BodyText"/>
        <w:spacing w:line="276" w:lineRule="auto"/>
        <w:jc w:val="left"/>
        <w:rPr>
          <w:szCs w:val="24"/>
        </w:rPr>
      </w:pPr>
      <w:r w:rsidRPr="00D75C6E">
        <w:rPr>
          <w:szCs w:val="24"/>
        </w:rPr>
        <w:tab/>
        <w:t xml:space="preserve"> 23(9–10)</w:t>
      </w:r>
      <w:r w:rsidR="00917CB7" w:rsidRPr="00D75C6E">
        <w:rPr>
          <w:szCs w:val="24"/>
        </w:rPr>
        <w:t>:</w:t>
      </w:r>
      <w:r w:rsidR="00323D51" w:rsidRPr="00D75C6E">
        <w:rPr>
          <w:szCs w:val="24"/>
        </w:rPr>
        <w:t>pp.</w:t>
      </w:r>
      <w:r w:rsidRPr="00D75C6E">
        <w:rPr>
          <w:szCs w:val="24"/>
        </w:rPr>
        <w:t>111–33</w:t>
      </w:r>
      <w:r w:rsidR="00323D51" w:rsidRPr="00D75C6E">
        <w:rPr>
          <w:szCs w:val="24"/>
        </w:rPr>
        <w:t>.</w:t>
      </w:r>
    </w:p>
    <w:p w:rsidR="00F859DC" w:rsidRPr="00D75C6E" w:rsidRDefault="00450D62" w:rsidP="00E46969">
      <w:pPr>
        <w:pStyle w:val="BodyText"/>
        <w:spacing w:line="276" w:lineRule="auto"/>
        <w:jc w:val="left"/>
        <w:rPr>
          <w:i/>
          <w:szCs w:val="24"/>
        </w:rPr>
      </w:pPr>
      <w:r w:rsidRPr="00D75C6E">
        <w:rPr>
          <w:szCs w:val="24"/>
        </w:rPr>
        <w:t>Jones, M.</w:t>
      </w:r>
      <w:r w:rsidR="00B54DD6" w:rsidRPr="00D75C6E">
        <w:rPr>
          <w:szCs w:val="24"/>
        </w:rPr>
        <w:t xml:space="preserve"> (2016b) Neuroelectrical approaches to binding problems, </w:t>
      </w:r>
      <w:r w:rsidR="00F859DC" w:rsidRPr="00D75C6E">
        <w:rPr>
          <w:i/>
          <w:szCs w:val="24"/>
        </w:rPr>
        <w:t>The Journal of Mind and</w:t>
      </w:r>
    </w:p>
    <w:p w:rsidR="000F7DB8" w:rsidRPr="00D75C6E" w:rsidRDefault="00F859DC" w:rsidP="00E46969">
      <w:pPr>
        <w:pStyle w:val="BodyText"/>
        <w:spacing w:line="276" w:lineRule="auto"/>
        <w:jc w:val="left"/>
        <w:rPr>
          <w:szCs w:val="24"/>
        </w:rPr>
      </w:pPr>
      <w:r w:rsidRPr="00D75C6E">
        <w:rPr>
          <w:i/>
          <w:szCs w:val="24"/>
        </w:rPr>
        <w:tab/>
        <w:t>Behavior</w:t>
      </w:r>
      <w:r w:rsidRPr="00D75C6E">
        <w:rPr>
          <w:szCs w:val="24"/>
        </w:rPr>
        <w:t>, 37(2).</w:t>
      </w:r>
    </w:p>
    <w:p w:rsidR="00450D62" w:rsidRPr="00D75C6E" w:rsidRDefault="00450D62" w:rsidP="00450D62">
      <w:pPr>
        <w:pStyle w:val="BodyText"/>
        <w:spacing w:line="276" w:lineRule="auto"/>
        <w:jc w:val="left"/>
        <w:rPr>
          <w:szCs w:val="24"/>
        </w:rPr>
      </w:pPr>
      <w:r w:rsidRPr="00D75C6E">
        <w:rPr>
          <w:szCs w:val="24"/>
        </w:rPr>
        <w:t>Jones, M.</w:t>
      </w:r>
      <w:r w:rsidR="000F7DB8" w:rsidRPr="00D75C6E">
        <w:rPr>
          <w:szCs w:val="24"/>
        </w:rPr>
        <w:t xml:space="preserve"> (2017)</w:t>
      </w:r>
      <w:r w:rsidRPr="00D75C6E">
        <w:rPr>
          <w:szCs w:val="24"/>
        </w:rPr>
        <w:t xml:space="preserve"> Mounting Evidence that Minds Are Neural EM Fields Interacting with Brains,</w:t>
      </w:r>
    </w:p>
    <w:p w:rsidR="000857C8" w:rsidRPr="00D75C6E" w:rsidRDefault="00450D62" w:rsidP="00450D62">
      <w:pPr>
        <w:pStyle w:val="BodyText"/>
        <w:spacing w:line="276" w:lineRule="auto"/>
        <w:jc w:val="left"/>
        <w:rPr>
          <w:szCs w:val="24"/>
        </w:rPr>
      </w:pPr>
      <w:r w:rsidRPr="00D75C6E">
        <w:rPr>
          <w:szCs w:val="24"/>
        </w:rPr>
        <w:tab/>
      </w:r>
      <w:r w:rsidRPr="00D75C6E">
        <w:rPr>
          <w:i/>
          <w:szCs w:val="24"/>
        </w:rPr>
        <w:t>Journal of Consciousness Studies</w:t>
      </w:r>
      <w:r w:rsidRPr="00D75C6E">
        <w:rPr>
          <w:szCs w:val="24"/>
        </w:rPr>
        <w:t>, 24(1-2):pp.159-183.</w:t>
      </w:r>
    </w:p>
    <w:p w:rsidR="00A27BC4" w:rsidRPr="00D75C6E" w:rsidRDefault="0014137A" w:rsidP="00E46969">
      <w:pPr>
        <w:pStyle w:val="BodyText"/>
        <w:spacing w:line="276" w:lineRule="auto"/>
        <w:jc w:val="left"/>
        <w:rPr>
          <w:i/>
          <w:szCs w:val="24"/>
        </w:rPr>
      </w:pPr>
      <w:r w:rsidRPr="00D75C6E">
        <w:rPr>
          <w:szCs w:val="24"/>
        </w:rPr>
        <w:t>Neitz, M. and Neitz J. (2014) Curing Color Blindness—Mice and Nonhuman Primates</w:t>
      </w:r>
      <w:r w:rsidR="00FC22F3" w:rsidRPr="00D75C6E">
        <w:rPr>
          <w:szCs w:val="24"/>
        </w:rPr>
        <w:t>,</w:t>
      </w:r>
      <w:r w:rsidRPr="00D75C6E">
        <w:rPr>
          <w:szCs w:val="24"/>
        </w:rPr>
        <w:t xml:space="preserve"> </w:t>
      </w:r>
      <w:r w:rsidRPr="00D75C6E">
        <w:rPr>
          <w:i/>
          <w:szCs w:val="24"/>
        </w:rPr>
        <w:t>Cold</w:t>
      </w:r>
    </w:p>
    <w:p w:rsidR="0014137A" w:rsidRPr="00D75C6E" w:rsidRDefault="00A27BC4" w:rsidP="00E46969">
      <w:pPr>
        <w:pStyle w:val="BodyText"/>
        <w:spacing w:line="276" w:lineRule="auto"/>
        <w:jc w:val="left"/>
        <w:rPr>
          <w:szCs w:val="24"/>
        </w:rPr>
      </w:pPr>
      <w:r w:rsidRPr="00D75C6E">
        <w:rPr>
          <w:i/>
          <w:szCs w:val="24"/>
        </w:rPr>
        <w:tab/>
      </w:r>
      <w:r w:rsidR="0014137A" w:rsidRPr="00D75C6E">
        <w:rPr>
          <w:i/>
          <w:szCs w:val="24"/>
        </w:rPr>
        <w:t>Spring Harb Perspect Med.,</w:t>
      </w:r>
      <w:r w:rsidR="0014137A" w:rsidRPr="00D75C6E">
        <w:rPr>
          <w:szCs w:val="24"/>
        </w:rPr>
        <w:t xml:space="preserve"> </w:t>
      </w:r>
      <w:r w:rsidR="00287847" w:rsidRPr="00D75C6E">
        <w:rPr>
          <w:szCs w:val="24"/>
        </w:rPr>
        <w:t>4(11):</w:t>
      </w:r>
      <w:r w:rsidR="0014137A" w:rsidRPr="00D75C6E">
        <w:rPr>
          <w:szCs w:val="24"/>
        </w:rPr>
        <w:t>a017418.</w:t>
      </w:r>
    </w:p>
    <w:p w:rsidR="00C970FF" w:rsidRPr="00D75C6E" w:rsidRDefault="008C10AB" w:rsidP="00E46969">
      <w:pPr>
        <w:pStyle w:val="BodyText"/>
        <w:spacing w:line="276" w:lineRule="auto"/>
        <w:jc w:val="left"/>
        <w:rPr>
          <w:szCs w:val="24"/>
        </w:rPr>
      </w:pPr>
      <w:r w:rsidRPr="00D75C6E">
        <w:rPr>
          <w:szCs w:val="24"/>
        </w:rPr>
        <w:t>Newell, A. and Simon</w:t>
      </w:r>
      <w:r w:rsidR="000724E5" w:rsidRPr="00D75C6E">
        <w:rPr>
          <w:szCs w:val="24"/>
        </w:rPr>
        <w:t>, H.</w:t>
      </w:r>
      <w:r w:rsidR="00A84604" w:rsidRPr="00D75C6E">
        <w:rPr>
          <w:szCs w:val="24"/>
        </w:rPr>
        <w:t xml:space="preserve"> </w:t>
      </w:r>
      <w:r w:rsidRPr="00D75C6E">
        <w:rPr>
          <w:szCs w:val="24"/>
        </w:rPr>
        <w:t>(1956)</w:t>
      </w:r>
      <w:r w:rsidR="00A84604" w:rsidRPr="00D75C6E">
        <w:rPr>
          <w:szCs w:val="24"/>
        </w:rPr>
        <w:t xml:space="preserve"> The Logic Theory Machine: A Complex Information</w:t>
      </w:r>
    </w:p>
    <w:p w:rsidR="00E068DB" w:rsidRPr="00D75C6E" w:rsidRDefault="00C970FF" w:rsidP="00E46969">
      <w:pPr>
        <w:pStyle w:val="BodyText"/>
        <w:spacing w:line="276" w:lineRule="auto"/>
        <w:jc w:val="left"/>
        <w:rPr>
          <w:szCs w:val="24"/>
        </w:rPr>
      </w:pPr>
      <w:r w:rsidRPr="00D75C6E">
        <w:rPr>
          <w:szCs w:val="24"/>
        </w:rPr>
        <w:tab/>
      </w:r>
      <w:r w:rsidR="00A84604" w:rsidRPr="00D75C6E">
        <w:rPr>
          <w:szCs w:val="24"/>
        </w:rPr>
        <w:t>Processing System</w:t>
      </w:r>
      <w:r w:rsidR="009D4095" w:rsidRPr="00D75C6E">
        <w:rPr>
          <w:szCs w:val="24"/>
        </w:rPr>
        <w:t>,</w:t>
      </w:r>
      <w:r w:rsidR="00A84604" w:rsidRPr="00D75C6E">
        <w:rPr>
          <w:szCs w:val="24"/>
        </w:rPr>
        <w:t xml:space="preserve"> </w:t>
      </w:r>
      <w:r w:rsidR="00A84604" w:rsidRPr="00D75C6E">
        <w:rPr>
          <w:i/>
          <w:szCs w:val="24"/>
        </w:rPr>
        <w:t>IRE Transactions on Information Theory, IT-2</w:t>
      </w:r>
      <w:r w:rsidR="00A84604" w:rsidRPr="00D75C6E">
        <w:rPr>
          <w:szCs w:val="24"/>
        </w:rPr>
        <w:t xml:space="preserve">, </w:t>
      </w:r>
      <w:r w:rsidR="00FF6BE9" w:rsidRPr="00D75C6E">
        <w:rPr>
          <w:szCs w:val="24"/>
        </w:rPr>
        <w:t>3:</w:t>
      </w:r>
      <w:r w:rsidR="009D4095" w:rsidRPr="00D75C6E">
        <w:rPr>
          <w:szCs w:val="24"/>
        </w:rPr>
        <w:t>pp.</w:t>
      </w:r>
      <w:r w:rsidR="00A84604" w:rsidRPr="00D75C6E">
        <w:rPr>
          <w:szCs w:val="24"/>
        </w:rPr>
        <w:t>61-79.</w:t>
      </w:r>
      <w:r w:rsidR="00E068DB" w:rsidRPr="00D75C6E">
        <w:rPr>
          <w:szCs w:val="24"/>
        </w:rPr>
        <w:t xml:space="preserve"> </w:t>
      </w:r>
    </w:p>
    <w:p w:rsidR="001E6BC7" w:rsidRPr="00D75C6E" w:rsidRDefault="001E6BC7" w:rsidP="00E46969">
      <w:pPr>
        <w:pStyle w:val="BodyText"/>
        <w:spacing w:line="276" w:lineRule="auto"/>
        <w:rPr>
          <w:szCs w:val="24"/>
        </w:rPr>
      </w:pPr>
      <w:r w:rsidRPr="00D75C6E">
        <w:rPr>
          <w:szCs w:val="24"/>
        </w:rPr>
        <w:t xml:space="preserve">Pockett, S. (2000) </w:t>
      </w:r>
      <w:r w:rsidRPr="00D75C6E">
        <w:rPr>
          <w:i/>
          <w:szCs w:val="24"/>
        </w:rPr>
        <w:t>The Nature of Consciousness: A</w:t>
      </w:r>
      <w:r w:rsidR="00107D5A" w:rsidRPr="00D75C6E">
        <w:rPr>
          <w:i/>
          <w:szCs w:val="24"/>
        </w:rPr>
        <w:t xml:space="preserve"> </w:t>
      </w:r>
      <w:r w:rsidRPr="00D75C6E">
        <w:rPr>
          <w:i/>
          <w:szCs w:val="24"/>
        </w:rPr>
        <w:t>Hypothesis</w:t>
      </w:r>
      <w:r w:rsidRPr="00D75C6E">
        <w:rPr>
          <w:szCs w:val="24"/>
        </w:rPr>
        <w:t>, New York:</w:t>
      </w:r>
      <w:r w:rsidR="00107D5A" w:rsidRPr="00D75C6E">
        <w:rPr>
          <w:szCs w:val="24"/>
        </w:rPr>
        <w:t xml:space="preserve"> </w:t>
      </w:r>
      <w:r w:rsidRPr="00D75C6E">
        <w:rPr>
          <w:szCs w:val="24"/>
        </w:rPr>
        <w:t>Writers</w:t>
      </w:r>
    </w:p>
    <w:p w:rsidR="001E6BC7" w:rsidRPr="00D75C6E" w:rsidRDefault="001E6BC7" w:rsidP="00E46969">
      <w:pPr>
        <w:pStyle w:val="BodyText"/>
        <w:spacing w:line="276" w:lineRule="auto"/>
        <w:rPr>
          <w:szCs w:val="24"/>
        </w:rPr>
      </w:pPr>
      <w:r w:rsidRPr="00D75C6E">
        <w:rPr>
          <w:szCs w:val="24"/>
        </w:rPr>
        <w:tab/>
        <w:t>Club Press. (Abridged version at scholar.google.com.)</w:t>
      </w:r>
    </w:p>
    <w:p w:rsidR="002620D2" w:rsidRPr="00D75C6E" w:rsidRDefault="00667FB5" w:rsidP="00E46969">
      <w:pPr>
        <w:pStyle w:val="BodyText"/>
        <w:spacing w:line="276" w:lineRule="auto"/>
        <w:jc w:val="left"/>
        <w:rPr>
          <w:szCs w:val="24"/>
        </w:rPr>
      </w:pPr>
      <w:r w:rsidRPr="00D75C6E">
        <w:rPr>
          <w:szCs w:val="24"/>
        </w:rPr>
        <w:t>Ptito M.; Schneider F.; Paulson O.;</w:t>
      </w:r>
      <w:r w:rsidR="00A84604" w:rsidRPr="00D75C6E">
        <w:rPr>
          <w:szCs w:val="24"/>
        </w:rPr>
        <w:t xml:space="preserve"> Kupers R. (2008) Alterations of the visual pathways in</w:t>
      </w:r>
    </w:p>
    <w:p w:rsidR="0002264D" w:rsidRPr="00D75C6E" w:rsidRDefault="002620D2" w:rsidP="00E46969">
      <w:pPr>
        <w:pStyle w:val="BodyText"/>
        <w:spacing w:line="276" w:lineRule="auto"/>
        <w:jc w:val="left"/>
        <w:rPr>
          <w:szCs w:val="24"/>
        </w:rPr>
      </w:pPr>
      <w:r w:rsidRPr="00D75C6E">
        <w:rPr>
          <w:szCs w:val="24"/>
        </w:rPr>
        <w:tab/>
      </w:r>
      <w:r w:rsidR="00A84604" w:rsidRPr="00D75C6E">
        <w:rPr>
          <w:noProof/>
          <w:szCs w:val="24"/>
        </w:rPr>
        <w:t>congenital</w:t>
      </w:r>
      <w:r w:rsidR="00667FB5" w:rsidRPr="00D75C6E">
        <w:rPr>
          <w:szCs w:val="24"/>
        </w:rPr>
        <w:t xml:space="preserve"> blindness,</w:t>
      </w:r>
      <w:r w:rsidR="00A84604" w:rsidRPr="00D75C6E">
        <w:rPr>
          <w:szCs w:val="24"/>
        </w:rPr>
        <w:t xml:space="preserve"> </w:t>
      </w:r>
      <w:r w:rsidR="00A84604" w:rsidRPr="00D75C6E">
        <w:rPr>
          <w:i/>
          <w:szCs w:val="24"/>
        </w:rPr>
        <w:t>Exp. Brain Res</w:t>
      </w:r>
      <w:r w:rsidR="00A84604" w:rsidRPr="00D75C6E">
        <w:rPr>
          <w:szCs w:val="24"/>
        </w:rPr>
        <w:t>.</w:t>
      </w:r>
      <w:r w:rsidR="000D3F4D" w:rsidRPr="00D75C6E">
        <w:rPr>
          <w:szCs w:val="24"/>
        </w:rPr>
        <w:t>,</w:t>
      </w:r>
      <w:r w:rsidR="00A84604" w:rsidRPr="00D75C6E">
        <w:rPr>
          <w:szCs w:val="24"/>
        </w:rPr>
        <w:t xml:space="preserve"> 87</w:t>
      </w:r>
      <w:r w:rsidRPr="00D75C6E">
        <w:rPr>
          <w:szCs w:val="24"/>
        </w:rPr>
        <w:t>:</w:t>
      </w:r>
      <w:r w:rsidR="00667FB5" w:rsidRPr="00D75C6E">
        <w:rPr>
          <w:szCs w:val="24"/>
        </w:rPr>
        <w:t>pp.</w:t>
      </w:r>
      <w:r w:rsidR="00A84604" w:rsidRPr="00D75C6E">
        <w:rPr>
          <w:szCs w:val="24"/>
        </w:rPr>
        <w:t>41–4910.</w:t>
      </w:r>
    </w:p>
    <w:p w:rsidR="00772B6F" w:rsidRPr="00D75C6E" w:rsidRDefault="0002264D" w:rsidP="00E46969">
      <w:pPr>
        <w:pStyle w:val="BodyText"/>
        <w:spacing w:line="276" w:lineRule="auto"/>
        <w:jc w:val="left"/>
        <w:rPr>
          <w:i/>
          <w:szCs w:val="24"/>
        </w:rPr>
      </w:pPr>
      <w:r w:rsidRPr="00D75C6E">
        <w:rPr>
          <w:szCs w:val="24"/>
        </w:rPr>
        <w:t>Putnam, H. (19</w:t>
      </w:r>
      <w:r w:rsidR="00772B6F" w:rsidRPr="00D75C6E">
        <w:rPr>
          <w:szCs w:val="24"/>
        </w:rPr>
        <w:t>67) The Nature of Mental States, in</w:t>
      </w:r>
      <w:r w:rsidRPr="00D75C6E">
        <w:rPr>
          <w:szCs w:val="24"/>
        </w:rPr>
        <w:t xml:space="preserve"> Capitan</w:t>
      </w:r>
      <w:r w:rsidR="00772B6F" w:rsidRPr="00D75C6E">
        <w:rPr>
          <w:szCs w:val="24"/>
        </w:rPr>
        <w:t>, W.</w:t>
      </w:r>
      <w:r w:rsidRPr="00D75C6E">
        <w:rPr>
          <w:szCs w:val="24"/>
        </w:rPr>
        <w:t xml:space="preserve"> and Merrill</w:t>
      </w:r>
      <w:r w:rsidR="00772B6F" w:rsidRPr="00D75C6E">
        <w:rPr>
          <w:szCs w:val="24"/>
        </w:rPr>
        <w:t>, D.</w:t>
      </w:r>
      <w:r w:rsidRPr="00D75C6E">
        <w:rPr>
          <w:szCs w:val="24"/>
        </w:rPr>
        <w:t xml:space="preserve"> (ed</w:t>
      </w:r>
      <w:r w:rsidR="00772B6F" w:rsidRPr="00D75C6E">
        <w:rPr>
          <w:szCs w:val="24"/>
        </w:rPr>
        <w:t>s</w:t>
      </w:r>
      <w:r w:rsidRPr="00D75C6E">
        <w:rPr>
          <w:szCs w:val="24"/>
        </w:rPr>
        <w:t xml:space="preserve">), </w:t>
      </w:r>
      <w:r w:rsidRPr="00D75C6E">
        <w:rPr>
          <w:i/>
          <w:szCs w:val="24"/>
        </w:rPr>
        <w:t xml:space="preserve">Art, Mind, </w:t>
      </w:r>
    </w:p>
    <w:p w:rsidR="0002264D" w:rsidRPr="00D75C6E" w:rsidRDefault="00772B6F" w:rsidP="00E46969">
      <w:pPr>
        <w:pStyle w:val="BodyText"/>
        <w:spacing w:line="276" w:lineRule="auto"/>
        <w:jc w:val="left"/>
        <w:rPr>
          <w:szCs w:val="24"/>
        </w:rPr>
      </w:pPr>
      <w:r w:rsidRPr="00D75C6E">
        <w:rPr>
          <w:i/>
          <w:szCs w:val="24"/>
        </w:rPr>
        <w:tab/>
        <w:t>A</w:t>
      </w:r>
      <w:r w:rsidR="0002264D" w:rsidRPr="00D75C6E">
        <w:rPr>
          <w:i/>
          <w:szCs w:val="24"/>
        </w:rPr>
        <w:t>nd</w:t>
      </w:r>
      <w:r w:rsidRPr="00D75C6E">
        <w:rPr>
          <w:i/>
          <w:szCs w:val="24"/>
        </w:rPr>
        <w:t xml:space="preserve"> </w:t>
      </w:r>
      <w:r w:rsidR="0002264D" w:rsidRPr="00D75C6E">
        <w:rPr>
          <w:i/>
          <w:szCs w:val="24"/>
        </w:rPr>
        <w:t>Religion</w:t>
      </w:r>
      <w:r w:rsidRPr="00D75C6E">
        <w:rPr>
          <w:szCs w:val="24"/>
        </w:rPr>
        <w:t>,</w:t>
      </w:r>
      <w:r w:rsidR="0002264D" w:rsidRPr="00D75C6E">
        <w:rPr>
          <w:szCs w:val="24"/>
        </w:rPr>
        <w:t xml:space="preserve"> Pittsburgh: University of Pittsburgh Press.</w:t>
      </w:r>
    </w:p>
    <w:p w:rsidR="004B61D4" w:rsidRPr="00D75C6E" w:rsidRDefault="004B61D4" w:rsidP="00E46969">
      <w:pPr>
        <w:pStyle w:val="BodyText"/>
        <w:spacing w:line="276" w:lineRule="auto"/>
        <w:jc w:val="left"/>
        <w:rPr>
          <w:szCs w:val="24"/>
        </w:rPr>
      </w:pPr>
      <w:r w:rsidRPr="00D75C6E">
        <w:rPr>
          <w:szCs w:val="24"/>
        </w:rPr>
        <w:t xml:space="preserve">Ramachandran, V. and Ramachandran, D. (2007) Right-Side Up, </w:t>
      </w:r>
      <w:r w:rsidRPr="00D75C6E">
        <w:rPr>
          <w:i/>
          <w:szCs w:val="24"/>
        </w:rPr>
        <w:t>Scientific American Mind</w:t>
      </w:r>
      <w:r w:rsidRPr="00D75C6E">
        <w:rPr>
          <w:szCs w:val="24"/>
        </w:rPr>
        <w:t>,</w:t>
      </w:r>
    </w:p>
    <w:p w:rsidR="004B61D4" w:rsidRPr="00D75C6E" w:rsidRDefault="004B61D4" w:rsidP="00E46969">
      <w:pPr>
        <w:pStyle w:val="BodyText"/>
        <w:spacing w:line="276" w:lineRule="auto"/>
        <w:jc w:val="left"/>
        <w:rPr>
          <w:szCs w:val="24"/>
        </w:rPr>
      </w:pPr>
      <w:r w:rsidRPr="00D75C6E">
        <w:rPr>
          <w:szCs w:val="24"/>
        </w:rPr>
        <w:tab/>
        <w:t>June/July edition</w:t>
      </w:r>
      <w:r w:rsidR="00C23741" w:rsidRPr="00D75C6E">
        <w:rPr>
          <w:szCs w:val="24"/>
        </w:rPr>
        <w:t>, pp.18-20</w:t>
      </w:r>
      <w:r w:rsidRPr="00D75C6E">
        <w:rPr>
          <w:szCs w:val="24"/>
        </w:rPr>
        <w:t>.</w:t>
      </w:r>
    </w:p>
    <w:p w:rsidR="007C4D55" w:rsidRPr="00D75C6E" w:rsidRDefault="00A84604" w:rsidP="00E46969">
      <w:pPr>
        <w:pStyle w:val="BodyText"/>
        <w:spacing w:line="276" w:lineRule="auto"/>
        <w:jc w:val="left"/>
        <w:rPr>
          <w:szCs w:val="24"/>
        </w:rPr>
      </w:pPr>
      <w:r w:rsidRPr="00D75C6E">
        <w:rPr>
          <w:szCs w:val="24"/>
        </w:rPr>
        <w:t>Ramanathan, K. et al. (1999)</w:t>
      </w:r>
      <w:r w:rsidR="00FD08F4" w:rsidRPr="00D75C6E">
        <w:rPr>
          <w:szCs w:val="24"/>
        </w:rPr>
        <w:t xml:space="preserve"> </w:t>
      </w:r>
      <w:r w:rsidRPr="00D75C6E">
        <w:rPr>
          <w:szCs w:val="24"/>
        </w:rPr>
        <w:t>A molecular mechanism for electrical tuning of cochlear hair</w:t>
      </w:r>
    </w:p>
    <w:p w:rsidR="00A84604" w:rsidRPr="00D75C6E" w:rsidRDefault="007C4D55" w:rsidP="00E46969">
      <w:pPr>
        <w:pStyle w:val="BodyText"/>
        <w:spacing w:line="276" w:lineRule="auto"/>
        <w:jc w:val="left"/>
        <w:rPr>
          <w:szCs w:val="24"/>
        </w:rPr>
      </w:pPr>
      <w:r w:rsidRPr="00D75C6E">
        <w:rPr>
          <w:szCs w:val="24"/>
        </w:rPr>
        <w:tab/>
      </w:r>
      <w:r w:rsidR="00A84604" w:rsidRPr="00D75C6E">
        <w:rPr>
          <w:szCs w:val="24"/>
        </w:rPr>
        <w:t xml:space="preserve">cells, </w:t>
      </w:r>
      <w:r w:rsidR="00A84604" w:rsidRPr="00D75C6E">
        <w:rPr>
          <w:i/>
          <w:szCs w:val="24"/>
        </w:rPr>
        <w:t>Science</w:t>
      </w:r>
      <w:r w:rsidR="00A84604" w:rsidRPr="00D75C6E">
        <w:rPr>
          <w:szCs w:val="24"/>
        </w:rPr>
        <w:t>, 283(5399)</w:t>
      </w:r>
      <w:r w:rsidRPr="00D75C6E">
        <w:rPr>
          <w:szCs w:val="24"/>
        </w:rPr>
        <w:t>:</w:t>
      </w:r>
      <w:r w:rsidR="00EB6E81" w:rsidRPr="00D75C6E">
        <w:rPr>
          <w:szCs w:val="24"/>
        </w:rPr>
        <w:t>pp.</w:t>
      </w:r>
      <w:r w:rsidR="00A84604" w:rsidRPr="00D75C6E">
        <w:rPr>
          <w:szCs w:val="24"/>
        </w:rPr>
        <w:t>215-17.</w:t>
      </w:r>
    </w:p>
    <w:p w:rsidR="00334F05" w:rsidRPr="00D75C6E" w:rsidRDefault="00A84604" w:rsidP="00E46969">
      <w:pPr>
        <w:pStyle w:val="BodyText"/>
        <w:spacing w:line="276" w:lineRule="auto"/>
        <w:jc w:val="left"/>
        <w:rPr>
          <w:i/>
          <w:szCs w:val="24"/>
        </w:rPr>
      </w:pPr>
      <w:r w:rsidRPr="00D75C6E">
        <w:rPr>
          <w:szCs w:val="24"/>
        </w:rPr>
        <w:t>Rescorla, M</w:t>
      </w:r>
      <w:r w:rsidR="00C21912" w:rsidRPr="00D75C6E">
        <w:rPr>
          <w:szCs w:val="24"/>
        </w:rPr>
        <w:t>.</w:t>
      </w:r>
      <w:r w:rsidRPr="00D75C6E">
        <w:rPr>
          <w:szCs w:val="24"/>
        </w:rPr>
        <w:t xml:space="preserve"> </w:t>
      </w:r>
      <w:r w:rsidR="00FF6BE9" w:rsidRPr="00D75C6E">
        <w:rPr>
          <w:szCs w:val="24"/>
        </w:rPr>
        <w:t>(201</w:t>
      </w:r>
      <w:r w:rsidR="00DD4108" w:rsidRPr="00D75C6E">
        <w:rPr>
          <w:szCs w:val="24"/>
        </w:rPr>
        <w:t>5</w:t>
      </w:r>
      <w:r w:rsidR="00FF6BE9" w:rsidRPr="00D75C6E">
        <w:rPr>
          <w:szCs w:val="24"/>
        </w:rPr>
        <w:t xml:space="preserve">) </w:t>
      </w:r>
      <w:r w:rsidRPr="00D75C6E">
        <w:rPr>
          <w:szCs w:val="24"/>
        </w:rPr>
        <w:t>The Computational Theory of Mind</w:t>
      </w:r>
      <w:r w:rsidR="00334F05" w:rsidRPr="00D75C6E">
        <w:rPr>
          <w:szCs w:val="24"/>
        </w:rPr>
        <w:t>, in Zalta, E. (ed.)</w:t>
      </w:r>
      <w:r w:rsidRPr="00D75C6E">
        <w:rPr>
          <w:szCs w:val="24"/>
        </w:rPr>
        <w:t xml:space="preserve"> </w:t>
      </w:r>
      <w:r w:rsidRPr="00D75C6E">
        <w:rPr>
          <w:i/>
          <w:szCs w:val="24"/>
        </w:rPr>
        <w:t xml:space="preserve">The Stanford </w:t>
      </w:r>
    </w:p>
    <w:p w:rsidR="00A270F6" w:rsidRPr="00D75C6E" w:rsidRDefault="00334F05" w:rsidP="00E46969">
      <w:pPr>
        <w:pStyle w:val="BodyText"/>
        <w:spacing w:line="276" w:lineRule="auto"/>
        <w:jc w:val="left"/>
        <w:rPr>
          <w:szCs w:val="24"/>
        </w:rPr>
      </w:pPr>
      <w:r w:rsidRPr="00D75C6E">
        <w:rPr>
          <w:i/>
          <w:szCs w:val="24"/>
        </w:rPr>
        <w:tab/>
      </w:r>
      <w:r w:rsidR="00A84604" w:rsidRPr="00D75C6E">
        <w:rPr>
          <w:i/>
          <w:szCs w:val="24"/>
        </w:rPr>
        <w:t>Encyclopedia of</w:t>
      </w:r>
      <w:r w:rsidRPr="00D75C6E">
        <w:rPr>
          <w:i/>
          <w:szCs w:val="24"/>
        </w:rPr>
        <w:t xml:space="preserve"> </w:t>
      </w:r>
      <w:r w:rsidR="00A84604" w:rsidRPr="00D75C6E">
        <w:rPr>
          <w:i/>
          <w:szCs w:val="24"/>
        </w:rPr>
        <w:t>Philosophy</w:t>
      </w:r>
      <w:r w:rsidR="00A84604" w:rsidRPr="00D75C6E">
        <w:rPr>
          <w:szCs w:val="24"/>
        </w:rPr>
        <w:t>.</w:t>
      </w:r>
    </w:p>
    <w:p w:rsidR="005E39B3" w:rsidRPr="00D75C6E" w:rsidRDefault="005E39B3" w:rsidP="00E46969">
      <w:pPr>
        <w:pStyle w:val="BodyText"/>
        <w:spacing w:line="276" w:lineRule="auto"/>
        <w:jc w:val="left"/>
        <w:rPr>
          <w:szCs w:val="24"/>
        </w:rPr>
      </w:pPr>
      <w:r w:rsidRPr="00D75C6E">
        <w:rPr>
          <w:szCs w:val="24"/>
        </w:rPr>
        <w:t>Revonsuo, A. (1999) Binding and the ph</w:t>
      </w:r>
      <w:r w:rsidR="003347BD" w:rsidRPr="00D75C6E">
        <w:rPr>
          <w:szCs w:val="24"/>
        </w:rPr>
        <w:t>enomenal unity of consciousness,</w:t>
      </w:r>
      <w:r w:rsidRPr="00D75C6E">
        <w:rPr>
          <w:szCs w:val="24"/>
        </w:rPr>
        <w:t xml:space="preserve"> </w:t>
      </w:r>
      <w:r w:rsidRPr="00D75C6E">
        <w:rPr>
          <w:i/>
          <w:szCs w:val="24"/>
        </w:rPr>
        <w:t>Conscious Cognition</w:t>
      </w:r>
      <w:r w:rsidR="003347BD" w:rsidRPr="00D75C6E">
        <w:rPr>
          <w:i/>
          <w:szCs w:val="24"/>
        </w:rPr>
        <w:t>,</w:t>
      </w:r>
    </w:p>
    <w:p w:rsidR="005E39B3" w:rsidRPr="00D75C6E" w:rsidRDefault="005E39B3" w:rsidP="00E46969">
      <w:pPr>
        <w:pStyle w:val="BodyText"/>
        <w:spacing w:line="276" w:lineRule="auto"/>
        <w:jc w:val="left"/>
        <w:rPr>
          <w:szCs w:val="24"/>
        </w:rPr>
      </w:pPr>
      <w:r w:rsidRPr="00D75C6E">
        <w:rPr>
          <w:szCs w:val="24"/>
        </w:rPr>
        <w:tab/>
        <w:t>8(2):</w:t>
      </w:r>
      <w:r w:rsidR="003347BD" w:rsidRPr="00D75C6E">
        <w:rPr>
          <w:szCs w:val="24"/>
        </w:rPr>
        <w:t>pp.</w:t>
      </w:r>
      <w:r w:rsidRPr="00D75C6E">
        <w:rPr>
          <w:szCs w:val="24"/>
        </w:rPr>
        <w:t>173-85.</w:t>
      </w:r>
    </w:p>
    <w:p w:rsidR="00A36664" w:rsidRPr="00D75C6E" w:rsidRDefault="00A84604" w:rsidP="00E46969">
      <w:pPr>
        <w:pStyle w:val="BodyText"/>
        <w:spacing w:line="276" w:lineRule="auto"/>
        <w:jc w:val="left"/>
        <w:rPr>
          <w:i/>
          <w:szCs w:val="24"/>
        </w:rPr>
      </w:pPr>
      <w:r w:rsidRPr="00D75C6E">
        <w:rPr>
          <w:szCs w:val="24"/>
        </w:rPr>
        <w:t>Rudy B. et al. (1999) Contributions of Kv3 ch</w:t>
      </w:r>
      <w:r w:rsidR="007A37A5" w:rsidRPr="00D75C6E">
        <w:rPr>
          <w:szCs w:val="24"/>
        </w:rPr>
        <w:t>annels to neuronal excitability,</w:t>
      </w:r>
      <w:r w:rsidRPr="00D75C6E">
        <w:rPr>
          <w:szCs w:val="24"/>
        </w:rPr>
        <w:t xml:space="preserve"> </w:t>
      </w:r>
      <w:r w:rsidRPr="00D75C6E">
        <w:rPr>
          <w:i/>
          <w:szCs w:val="24"/>
        </w:rPr>
        <w:t>Ann. N.Y. Acad.</w:t>
      </w:r>
    </w:p>
    <w:p w:rsidR="00A84604" w:rsidRPr="00D75C6E" w:rsidRDefault="00A36664" w:rsidP="00E46969">
      <w:pPr>
        <w:pStyle w:val="BodyText"/>
        <w:spacing w:line="276" w:lineRule="auto"/>
        <w:jc w:val="left"/>
        <w:rPr>
          <w:szCs w:val="24"/>
        </w:rPr>
      </w:pPr>
      <w:r w:rsidRPr="00D75C6E">
        <w:rPr>
          <w:i/>
          <w:szCs w:val="24"/>
        </w:rPr>
        <w:tab/>
        <w:t>Sci.</w:t>
      </w:r>
      <w:r w:rsidR="00A02B5B" w:rsidRPr="00D75C6E">
        <w:rPr>
          <w:szCs w:val="24"/>
        </w:rPr>
        <w:t xml:space="preserve">, </w:t>
      </w:r>
      <w:r w:rsidRPr="00D75C6E">
        <w:rPr>
          <w:szCs w:val="24"/>
        </w:rPr>
        <w:t>868:</w:t>
      </w:r>
      <w:r w:rsidR="007A37A5" w:rsidRPr="00D75C6E">
        <w:rPr>
          <w:szCs w:val="24"/>
        </w:rPr>
        <w:t>pp.</w:t>
      </w:r>
      <w:r w:rsidR="00A84604" w:rsidRPr="00D75C6E">
        <w:rPr>
          <w:szCs w:val="24"/>
        </w:rPr>
        <w:t xml:space="preserve">304-43. </w:t>
      </w:r>
    </w:p>
    <w:p w:rsidR="00B5243A" w:rsidRPr="00D75C6E" w:rsidRDefault="00875687" w:rsidP="00E46969">
      <w:pPr>
        <w:pStyle w:val="BodyText"/>
        <w:spacing w:line="276" w:lineRule="auto"/>
        <w:jc w:val="left"/>
        <w:rPr>
          <w:szCs w:val="24"/>
        </w:rPr>
      </w:pPr>
      <w:r w:rsidRPr="00D75C6E">
        <w:rPr>
          <w:szCs w:val="24"/>
        </w:rPr>
        <w:lastRenderedPageBreak/>
        <w:t xml:space="preserve">Russell, B. (1954) </w:t>
      </w:r>
      <w:r w:rsidR="00545E5E" w:rsidRPr="00D75C6E">
        <w:rPr>
          <w:i/>
          <w:szCs w:val="24"/>
        </w:rPr>
        <w:t>The Analysis of Matter,</w:t>
      </w:r>
      <w:r w:rsidRPr="00D75C6E">
        <w:rPr>
          <w:szCs w:val="24"/>
        </w:rPr>
        <w:t xml:space="preserve"> New York: Dover. (Originally published 1927.)</w:t>
      </w:r>
    </w:p>
    <w:p w:rsidR="00A36664" w:rsidRPr="00D75C6E" w:rsidRDefault="00906277" w:rsidP="00E46969">
      <w:pPr>
        <w:pStyle w:val="BodyText"/>
        <w:spacing w:line="276" w:lineRule="auto"/>
        <w:jc w:val="left"/>
        <w:rPr>
          <w:szCs w:val="24"/>
        </w:rPr>
      </w:pPr>
      <w:r w:rsidRPr="00D75C6E">
        <w:rPr>
          <w:szCs w:val="24"/>
        </w:rPr>
        <w:t>Singh, N.; Vrontakis, M.; Parkinson, F.;</w:t>
      </w:r>
      <w:r w:rsidR="00A84604" w:rsidRPr="00D75C6E">
        <w:rPr>
          <w:szCs w:val="24"/>
        </w:rPr>
        <w:t xml:space="preserve"> Chelikani, P. (2011) Functional bitter taste receptors are</w:t>
      </w:r>
    </w:p>
    <w:p w:rsidR="00A84604" w:rsidRPr="00D75C6E" w:rsidRDefault="00A36664" w:rsidP="00E46969">
      <w:pPr>
        <w:pStyle w:val="BodyText"/>
        <w:spacing w:line="276" w:lineRule="auto"/>
        <w:jc w:val="left"/>
        <w:rPr>
          <w:szCs w:val="24"/>
        </w:rPr>
      </w:pPr>
      <w:r w:rsidRPr="00D75C6E">
        <w:rPr>
          <w:szCs w:val="24"/>
        </w:rPr>
        <w:tab/>
      </w:r>
      <w:r w:rsidR="00A84604" w:rsidRPr="00D75C6E">
        <w:rPr>
          <w:noProof/>
          <w:szCs w:val="24"/>
        </w:rPr>
        <w:t>expressed</w:t>
      </w:r>
      <w:r w:rsidR="00906277" w:rsidRPr="00D75C6E">
        <w:rPr>
          <w:szCs w:val="24"/>
        </w:rPr>
        <w:t xml:space="preserve"> in brain cells,</w:t>
      </w:r>
      <w:r w:rsidR="00A84604" w:rsidRPr="00D75C6E">
        <w:rPr>
          <w:szCs w:val="24"/>
        </w:rPr>
        <w:t xml:space="preserve"> </w:t>
      </w:r>
      <w:r w:rsidR="00A84604" w:rsidRPr="00D75C6E">
        <w:rPr>
          <w:i/>
          <w:szCs w:val="24"/>
        </w:rPr>
        <w:t>Biochem Biophys Res Commun.</w:t>
      </w:r>
      <w:r w:rsidR="00A84604" w:rsidRPr="00D75C6E">
        <w:rPr>
          <w:szCs w:val="24"/>
        </w:rPr>
        <w:t>, 406(1):</w:t>
      </w:r>
      <w:r w:rsidR="00906277" w:rsidRPr="00D75C6E">
        <w:rPr>
          <w:szCs w:val="24"/>
        </w:rPr>
        <w:t>pp.</w:t>
      </w:r>
      <w:r w:rsidR="00A84604" w:rsidRPr="00D75C6E">
        <w:rPr>
          <w:szCs w:val="24"/>
        </w:rPr>
        <w:t>146-51.</w:t>
      </w:r>
    </w:p>
    <w:p w:rsidR="00915E98" w:rsidRPr="00D75C6E" w:rsidRDefault="00A57EAF" w:rsidP="00E46969">
      <w:pPr>
        <w:pStyle w:val="BodyText"/>
        <w:spacing w:line="276" w:lineRule="auto"/>
        <w:jc w:val="left"/>
        <w:rPr>
          <w:szCs w:val="24"/>
        </w:rPr>
      </w:pPr>
      <w:r w:rsidRPr="00D75C6E">
        <w:rPr>
          <w:szCs w:val="24"/>
        </w:rPr>
        <w:t>Schmidt, B.; Neitz, M.;</w:t>
      </w:r>
      <w:r w:rsidR="003F1DD1" w:rsidRPr="00D75C6E">
        <w:rPr>
          <w:szCs w:val="24"/>
        </w:rPr>
        <w:t xml:space="preserve"> Neitz, J. (2014) Neurobiological hypothesis of color appearance and hue</w:t>
      </w:r>
    </w:p>
    <w:p w:rsidR="003E41B9" w:rsidRPr="00D75C6E" w:rsidRDefault="00915E98" w:rsidP="00E46969">
      <w:pPr>
        <w:pStyle w:val="BodyText"/>
        <w:spacing w:line="276" w:lineRule="auto"/>
        <w:jc w:val="left"/>
        <w:rPr>
          <w:szCs w:val="24"/>
        </w:rPr>
      </w:pPr>
      <w:r w:rsidRPr="00D75C6E">
        <w:rPr>
          <w:szCs w:val="24"/>
        </w:rPr>
        <w:tab/>
      </w:r>
      <w:r w:rsidR="00A57EAF" w:rsidRPr="00D75C6E">
        <w:rPr>
          <w:szCs w:val="24"/>
        </w:rPr>
        <w:t>Perception,</w:t>
      </w:r>
      <w:r w:rsidR="003F1DD1" w:rsidRPr="00D75C6E">
        <w:rPr>
          <w:szCs w:val="24"/>
        </w:rPr>
        <w:t xml:space="preserve"> </w:t>
      </w:r>
      <w:r w:rsidR="003F1DD1" w:rsidRPr="00D75C6E">
        <w:rPr>
          <w:i/>
          <w:szCs w:val="24"/>
        </w:rPr>
        <w:t>J</w:t>
      </w:r>
      <w:r w:rsidR="00A57EAF" w:rsidRPr="00D75C6E">
        <w:rPr>
          <w:i/>
          <w:szCs w:val="24"/>
        </w:rPr>
        <w:t>.</w:t>
      </w:r>
      <w:r w:rsidR="003F1DD1" w:rsidRPr="00D75C6E">
        <w:rPr>
          <w:i/>
          <w:szCs w:val="24"/>
        </w:rPr>
        <w:t xml:space="preserve"> Opt</w:t>
      </w:r>
      <w:r w:rsidR="00A57EAF" w:rsidRPr="00D75C6E">
        <w:rPr>
          <w:i/>
          <w:szCs w:val="24"/>
        </w:rPr>
        <w:t>.</w:t>
      </w:r>
      <w:r w:rsidR="003F1DD1" w:rsidRPr="00D75C6E">
        <w:rPr>
          <w:i/>
          <w:szCs w:val="24"/>
        </w:rPr>
        <w:t xml:space="preserve"> Soc</w:t>
      </w:r>
      <w:r w:rsidR="00A57EAF" w:rsidRPr="00D75C6E">
        <w:rPr>
          <w:i/>
          <w:szCs w:val="24"/>
        </w:rPr>
        <w:t>.</w:t>
      </w:r>
      <w:r w:rsidR="003F1DD1" w:rsidRPr="00D75C6E">
        <w:rPr>
          <w:i/>
          <w:szCs w:val="24"/>
        </w:rPr>
        <w:t xml:space="preserve"> Am</w:t>
      </w:r>
      <w:r w:rsidR="00A57EAF" w:rsidRPr="00D75C6E">
        <w:rPr>
          <w:i/>
          <w:szCs w:val="24"/>
        </w:rPr>
        <w:t>.</w:t>
      </w:r>
      <w:r w:rsidR="003F1DD1" w:rsidRPr="00D75C6E">
        <w:rPr>
          <w:i/>
          <w:szCs w:val="24"/>
        </w:rPr>
        <w:t xml:space="preserve"> A</w:t>
      </w:r>
      <w:r w:rsidR="00A57EAF" w:rsidRPr="00D75C6E">
        <w:rPr>
          <w:i/>
          <w:szCs w:val="24"/>
        </w:rPr>
        <w:t>.</w:t>
      </w:r>
      <w:r w:rsidR="003F1DD1" w:rsidRPr="00D75C6E">
        <w:rPr>
          <w:i/>
          <w:szCs w:val="24"/>
        </w:rPr>
        <w:t xml:space="preserve"> Opt</w:t>
      </w:r>
      <w:r w:rsidR="00A57EAF" w:rsidRPr="00D75C6E">
        <w:rPr>
          <w:i/>
          <w:szCs w:val="24"/>
        </w:rPr>
        <w:t>.</w:t>
      </w:r>
      <w:r w:rsidR="003F1DD1" w:rsidRPr="00D75C6E">
        <w:rPr>
          <w:i/>
          <w:szCs w:val="24"/>
        </w:rPr>
        <w:t xml:space="preserve"> Image Sci</w:t>
      </w:r>
      <w:r w:rsidR="00A57EAF" w:rsidRPr="00D75C6E">
        <w:rPr>
          <w:i/>
          <w:szCs w:val="24"/>
        </w:rPr>
        <w:t>.</w:t>
      </w:r>
      <w:r w:rsidR="003F1DD1" w:rsidRPr="00D75C6E">
        <w:rPr>
          <w:i/>
          <w:szCs w:val="24"/>
        </w:rPr>
        <w:t xml:space="preserve"> Vis</w:t>
      </w:r>
      <w:r w:rsidR="003F1DD1" w:rsidRPr="00D75C6E">
        <w:rPr>
          <w:szCs w:val="24"/>
        </w:rPr>
        <w:t>. 31</w:t>
      </w:r>
      <w:r w:rsidR="001464D0" w:rsidRPr="00D75C6E">
        <w:rPr>
          <w:szCs w:val="24"/>
        </w:rPr>
        <w:t>(</w:t>
      </w:r>
      <w:r w:rsidR="003F1DD1" w:rsidRPr="00D75C6E">
        <w:rPr>
          <w:szCs w:val="24"/>
        </w:rPr>
        <w:t>4</w:t>
      </w:r>
      <w:r w:rsidR="001464D0" w:rsidRPr="00D75C6E">
        <w:rPr>
          <w:szCs w:val="24"/>
        </w:rPr>
        <w:t>):</w:t>
      </w:r>
      <w:r w:rsidR="00A57EAF" w:rsidRPr="00D75C6E">
        <w:rPr>
          <w:szCs w:val="24"/>
        </w:rPr>
        <w:t>pp.</w:t>
      </w:r>
      <w:r w:rsidR="003F1DD1" w:rsidRPr="00D75C6E">
        <w:rPr>
          <w:szCs w:val="24"/>
        </w:rPr>
        <w:t>A195–A207.</w:t>
      </w:r>
    </w:p>
    <w:p w:rsidR="00515C09" w:rsidRPr="00D75C6E" w:rsidRDefault="00A84604" w:rsidP="00E46969">
      <w:pPr>
        <w:pStyle w:val="BodyText"/>
        <w:spacing w:line="276" w:lineRule="auto"/>
        <w:jc w:val="left"/>
        <w:rPr>
          <w:szCs w:val="24"/>
        </w:rPr>
      </w:pPr>
      <w:r w:rsidRPr="00D75C6E">
        <w:rPr>
          <w:szCs w:val="24"/>
        </w:rPr>
        <w:t>Sperry, R. (1952)</w:t>
      </w:r>
      <w:r w:rsidR="002C5F37" w:rsidRPr="00D75C6E">
        <w:rPr>
          <w:szCs w:val="24"/>
        </w:rPr>
        <w:t xml:space="preserve"> </w:t>
      </w:r>
      <w:r w:rsidRPr="00D75C6E">
        <w:rPr>
          <w:szCs w:val="24"/>
        </w:rPr>
        <w:t xml:space="preserve">Neurology </w:t>
      </w:r>
      <w:r w:rsidRPr="00D75C6E">
        <w:rPr>
          <w:noProof/>
          <w:szCs w:val="24"/>
        </w:rPr>
        <w:t>and</w:t>
      </w:r>
      <w:r w:rsidRPr="00D75C6E">
        <w:rPr>
          <w:szCs w:val="24"/>
        </w:rPr>
        <w:t xml:space="preserve"> the mind-brain pr</w:t>
      </w:r>
      <w:r w:rsidR="00FF6BE9" w:rsidRPr="00D75C6E">
        <w:rPr>
          <w:szCs w:val="24"/>
        </w:rPr>
        <w:t>oblem</w:t>
      </w:r>
      <w:r w:rsidR="004152AF" w:rsidRPr="00D75C6E">
        <w:rPr>
          <w:szCs w:val="24"/>
        </w:rPr>
        <w:t>,</w:t>
      </w:r>
      <w:r w:rsidR="00FF6BE9" w:rsidRPr="00D75C6E">
        <w:rPr>
          <w:szCs w:val="24"/>
        </w:rPr>
        <w:t xml:space="preserve"> </w:t>
      </w:r>
      <w:r w:rsidR="00FF6BE9" w:rsidRPr="00D75C6E">
        <w:rPr>
          <w:i/>
          <w:szCs w:val="24"/>
        </w:rPr>
        <w:t>American Scientist</w:t>
      </w:r>
      <w:r w:rsidR="00FF6BE9" w:rsidRPr="00D75C6E">
        <w:rPr>
          <w:szCs w:val="24"/>
        </w:rPr>
        <w:t>, 40:</w:t>
      </w:r>
      <w:r w:rsidR="004152AF" w:rsidRPr="00D75C6E">
        <w:rPr>
          <w:szCs w:val="24"/>
        </w:rPr>
        <w:t>pp.</w:t>
      </w:r>
      <w:r w:rsidRPr="00D75C6E">
        <w:rPr>
          <w:szCs w:val="24"/>
        </w:rPr>
        <w:t>291-312.</w:t>
      </w:r>
    </w:p>
    <w:p w:rsidR="007B14DC" w:rsidRPr="00D75C6E" w:rsidRDefault="00531046" w:rsidP="00E46969">
      <w:pPr>
        <w:pStyle w:val="BodyText"/>
        <w:spacing w:line="276" w:lineRule="auto"/>
        <w:jc w:val="left"/>
        <w:rPr>
          <w:szCs w:val="24"/>
        </w:rPr>
      </w:pPr>
      <w:r w:rsidRPr="00D75C6E">
        <w:rPr>
          <w:szCs w:val="24"/>
        </w:rPr>
        <w:t xml:space="preserve">Strawson, G. (2016) Mind </w:t>
      </w:r>
      <w:r w:rsidR="00C77725" w:rsidRPr="00D75C6E">
        <w:rPr>
          <w:szCs w:val="24"/>
        </w:rPr>
        <w:t>and being: the primacy of panpsychism</w:t>
      </w:r>
      <w:r w:rsidR="00B06577" w:rsidRPr="00D75C6E">
        <w:rPr>
          <w:szCs w:val="24"/>
        </w:rPr>
        <w:t>,</w:t>
      </w:r>
      <w:r w:rsidRPr="00D75C6E">
        <w:rPr>
          <w:szCs w:val="24"/>
        </w:rPr>
        <w:t xml:space="preserve"> </w:t>
      </w:r>
      <w:r w:rsidR="00146EE8" w:rsidRPr="00D75C6E">
        <w:rPr>
          <w:szCs w:val="24"/>
        </w:rPr>
        <w:t xml:space="preserve">in </w:t>
      </w:r>
      <w:r w:rsidRPr="00D75C6E">
        <w:rPr>
          <w:szCs w:val="24"/>
        </w:rPr>
        <w:t>Bruntrup</w:t>
      </w:r>
      <w:r w:rsidR="00B06577" w:rsidRPr="00D75C6E">
        <w:rPr>
          <w:szCs w:val="24"/>
        </w:rPr>
        <w:t>, G.</w:t>
      </w:r>
      <w:r w:rsidRPr="00D75C6E">
        <w:rPr>
          <w:szCs w:val="24"/>
        </w:rPr>
        <w:t xml:space="preserve"> and </w:t>
      </w:r>
    </w:p>
    <w:p w:rsidR="00531046" w:rsidRPr="00D75C6E" w:rsidRDefault="007B14DC" w:rsidP="00E46969">
      <w:pPr>
        <w:pStyle w:val="BodyText"/>
        <w:spacing w:line="276" w:lineRule="auto"/>
        <w:jc w:val="left"/>
        <w:rPr>
          <w:szCs w:val="24"/>
        </w:rPr>
      </w:pPr>
      <w:r w:rsidRPr="00D75C6E">
        <w:rPr>
          <w:szCs w:val="24"/>
        </w:rPr>
        <w:tab/>
      </w:r>
      <w:r w:rsidR="00531046" w:rsidRPr="00D75C6E">
        <w:rPr>
          <w:noProof/>
          <w:szCs w:val="24"/>
        </w:rPr>
        <w:t>Jaskolla</w:t>
      </w:r>
      <w:r w:rsidR="00B06577" w:rsidRPr="00D75C6E">
        <w:rPr>
          <w:noProof/>
          <w:szCs w:val="24"/>
        </w:rPr>
        <w:t>, L.</w:t>
      </w:r>
      <w:r w:rsidR="00531046" w:rsidRPr="00D75C6E">
        <w:rPr>
          <w:szCs w:val="24"/>
        </w:rPr>
        <w:t xml:space="preserve"> (ed</w:t>
      </w:r>
      <w:r w:rsidR="00B06577" w:rsidRPr="00D75C6E">
        <w:rPr>
          <w:szCs w:val="24"/>
        </w:rPr>
        <w:t>s</w:t>
      </w:r>
      <w:r w:rsidR="00531046" w:rsidRPr="00D75C6E">
        <w:rPr>
          <w:szCs w:val="24"/>
        </w:rPr>
        <w:t xml:space="preserve">), </w:t>
      </w:r>
      <w:r w:rsidR="00531046" w:rsidRPr="00D75C6E">
        <w:rPr>
          <w:i/>
          <w:szCs w:val="24"/>
        </w:rPr>
        <w:t>Panpsychism: Philosophical Essays</w:t>
      </w:r>
      <w:r w:rsidR="00B06577" w:rsidRPr="00D75C6E">
        <w:rPr>
          <w:szCs w:val="24"/>
        </w:rPr>
        <w:t>,</w:t>
      </w:r>
      <w:r w:rsidR="00531046" w:rsidRPr="00D75C6E">
        <w:rPr>
          <w:szCs w:val="24"/>
        </w:rPr>
        <w:t xml:space="preserve"> Oxford: Oxford University Press.</w:t>
      </w:r>
    </w:p>
    <w:p w:rsidR="008A692D" w:rsidRPr="00D75C6E" w:rsidRDefault="00A84604" w:rsidP="00E46969">
      <w:pPr>
        <w:pStyle w:val="BodyText"/>
        <w:spacing w:line="276" w:lineRule="auto"/>
        <w:jc w:val="left"/>
        <w:rPr>
          <w:i/>
          <w:szCs w:val="24"/>
        </w:rPr>
      </w:pPr>
      <w:r w:rsidRPr="00D75C6E">
        <w:rPr>
          <w:szCs w:val="24"/>
        </w:rPr>
        <w:t>Su A, et al</w:t>
      </w:r>
      <w:r w:rsidR="008A692D" w:rsidRPr="00D75C6E">
        <w:rPr>
          <w:szCs w:val="24"/>
        </w:rPr>
        <w:t>.</w:t>
      </w:r>
      <w:r w:rsidRPr="00D75C6E">
        <w:rPr>
          <w:szCs w:val="24"/>
        </w:rPr>
        <w:t xml:space="preserve"> (2004)</w:t>
      </w:r>
      <w:r w:rsidR="00271AF9" w:rsidRPr="00D75C6E">
        <w:rPr>
          <w:szCs w:val="24"/>
        </w:rPr>
        <w:t xml:space="preserve"> </w:t>
      </w:r>
      <w:r w:rsidRPr="00D75C6E">
        <w:rPr>
          <w:szCs w:val="24"/>
        </w:rPr>
        <w:t xml:space="preserve">A gene atlas of the mouse and human </w:t>
      </w:r>
      <w:r w:rsidR="006D0B61" w:rsidRPr="00D75C6E">
        <w:rPr>
          <w:szCs w:val="24"/>
        </w:rPr>
        <w:t>protein-encoding transcriptomes,</w:t>
      </w:r>
      <w:r w:rsidRPr="00D75C6E">
        <w:rPr>
          <w:szCs w:val="24"/>
        </w:rPr>
        <w:t xml:space="preserve"> </w:t>
      </w:r>
      <w:r w:rsidRPr="00D75C6E">
        <w:rPr>
          <w:i/>
          <w:szCs w:val="24"/>
        </w:rPr>
        <w:t>Proc</w:t>
      </w:r>
      <w:r w:rsidR="008A692D" w:rsidRPr="00D75C6E">
        <w:rPr>
          <w:i/>
          <w:szCs w:val="24"/>
        </w:rPr>
        <w:t>.</w:t>
      </w:r>
    </w:p>
    <w:p w:rsidR="00A1603F" w:rsidRPr="00D75C6E" w:rsidRDefault="008A692D" w:rsidP="00E46969">
      <w:pPr>
        <w:pStyle w:val="BodyText"/>
        <w:spacing w:line="276" w:lineRule="auto"/>
        <w:jc w:val="left"/>
        <w:rPr>
          <w:szCs w:val="24"/>
        </w:rPr>
      </w:pPr>
      <w:r w:rsidRPr="00D75C6E">
        <w:rPr>
          <w:i/>
          <w:szCs w:val="24"/>
        </w:rPr>
        <w:tab/>
      </w:r>
      <w:r w:rsidR="00A84604" w:rsidRPr="00D75C6E">
        <w:rPr>
          <w:i/>
          <w:szCs w:val="24"/>
        </w:rPr>
        <w:t>Na</w:t>
      </w:r>
      <w:r w:rsidR="00FF6BE9" w:rsidRPr="00D75C6E">
        <w:rPr>
          <w:i/>
          <w:szCs w:val="24"/>
        </w:rPr>
        <w:t>tl. Acad. Sci. U.S.A.</w:t>
      </w:r>
      <w:r w:rsidR="00271AF9" w:rsidRPr="00D75C6E">
        <w:rPr>
          <w:szCs w:val="24"/>
        </w:rPr>
        <w:t>,</w:t>
      </w:r>
      <w:r w:rsidR="00FF6BE9" w:rsidRPr="00D75C6E">
        <w:rPr>
          <w:szCs w:val="24"/>
        </w:rPr>
        <w:t xml:space="preserve"> 101(16):</w:t>
      </w:r>
      <w:r w:rsidR="006D0B61" w:rsidRPr="00D75C6E">
        <w:rPr>
          <w:szCs w:val="24"/>
        </w:rPr>
        <w:t>pp.</w:t>
      </w:r>
      <w:r w:rsidR="00A84604" w:rsidRPr="00D75C6E">
        <w:rPr>
          <w:szCs w:val="24"/>
        </w:rPr>
        <w:t>6062–7.</w:t>
      </w:r>
    </w:p>
    <w:p w:rsidR="00A1603F" w:rsidRPr="00D75C6E" w:rsidRDefault="00A1603F" w:rsidP="00E46969">
      <w:pPr>
        <w:pStyle w:val="BodyText"/>
        <w:spacing w:line="276" w:lineRule="auto"/>
        <w:jc w:val="left"/>
        <w:rPr>
          <w:szCs w:val="24"/>
        </w:rPr>
      </w:pPr>
      <w:r w:rsidRPr="00D75C6E">
        <w:rPr>
          <w:szCs w:val="24"/>
        </w:rPr>
        <w:t>Tononi, G. (2008) Consciousness as integrated information: a provisional manifesto. Biol. Bull.,</w:t>
      </w:r>
    </w:p>
    <w:p w:rsidR="00A1603F" w:rsidRPr="00D75C6E" w:rsidRDefault="00A1603F" w:rsidP="00E46969">
      <w:pPr>
        <w:pStyle w:val="BodyText"/>
        <w:spacing w:line="276" w:lineRule="auto"/>
        <w:jc w:val="left"/>
        <w:rPr>
          <w:szCs w:val="24"/>
        </w:rPr>
      </w:pPr>
      <w:r w:rsidRPr="00D75C6E">
        <w:rPr>
          <w:szCs w:val="24"/>
        </w:rPr>
        <w:tab/>
        <w:t>215:</w:t>
      </w:r>
      <w:r w:rsidR="006D0B61" w:rsidRPr="00D75C6E">
        <w:rPr>
          <w:szCs w:val="24"/>
        </w:rPr>
        <w:t>pp.</w:t>
      </w:r>
      <w:r w:rsidRPr="00D75C6E">
        <w:rPr>
          <w:szCs w:val="24"/>
        </w:rPr>
        <w:t>216 –242.</w:t>
      </w:r>
    </w:p>
    <w:p w:rsidR="00CB0FE0" w:rsidRPr="00D75C6E" w:rsidRDefault="00EC7664" w:rsidP="00E46969">
      <w:pPr>
        <w:pStyle w:val="BodyText"/>
        <w:spacing w:line="276" w:lineRule="auto"/>
        <w:jc w:val="left"/>
        <w:rPr>
          <w:szCs w:val="24"/>
        </w:rPr>
      </w:pPr>
      <w:r w:rsidRPr="00D75C6E">
        <w:rPr>
          <w:szCs w:val="24"/>
        </w:rPr>
        <w:t>Tsuchiya, N. and Koch, C. (2008) Attention and</w:t>
      </w:r>
      <w:r w:rsidR="006D0B61" w:rsidRPr="00D75C6E">
        <w:rPr>
          <w:szCs w:val="24"/>
        </w:rPr>
        <w:t xml:space="preserve"> Consciousness.</w:t>
      </w:r>
      <w:r w:rsidR="00FF6BE9" w:rsidRPr="00D75C6E">
        <w:rPr>
          <w:szCs w:val="24"/>
        </w:rPr>
        <w:t xml:space="preserve"> </w:t>
      </w:r>
      <w:r w:rsidR="00FF6BE9" w:rsidRPr="00D75C6E">
        <w:rPr>
          <w:i/>
          <w:szCs w:val="24"/>
        </w:rPr>
        <w:t>Scholarpedia</w:t>
      </w:r>
      <w:r w:rsidR="00FF6BE9" w:rsidRPr="00D75C6E">
        <w:rPr>
          <w:szCs w:val="24"/>
        </w:rPr>
        <w:t>, 3</w:t>
      </w:r>
      <w:r w:rsidRPr="00D75C6E">
        <w:rPr>
          <w:szCs w:val="24"/>
        </w:rPr>
        <w:t>(5)</w:t>
      </w:r>
      <w:r w:rsidR="00FF6BE9" w:rsidRPr="00D75C6E">
        <w:rPr>
          <w:szCs w:val="24"/>
        </w:rPr>
        <w:t>:</w:t>
      </w:r>
      <w:r w:rsidRPr="00D75C6E">
        <w:rPr>
          <w:szCs w:val="24"/>
        </w:rPr>
        <w:t>4173.</w:t>
      </w:r>
    </w:p>
    <w:p w:rsidR="007B14DC" w:rsidRPr="00D75C6E" w:rsidRDefault="00A84604" w:rsidP="00E46969">
      <w:pPr>
        <w:pStyle w:val="BodyText"/>
        <w:spacing w:line="276" w:lineRule="auto"/>
        <w:jc w:val="left"/>
        <w:rPr>
          <w:szCs w:val="24"/>
        </w:rPr>
      </w:pPr>
      <w:r w:rsidRPr="00D75C6E">
        <w:rPr>
          <w:szCs w:val="24"/>
        </w:rPr>
        <w:t>Turing, A.</w:t>
      </w:r>
      <w:r w:rsidR="00154E5E" w:rsidRPr="00D75C6E">
        <w:rPr>
          <w:szCs w:val="24"/>
        </w:rPr>
        <w:t xml:space="preserve"> (</w:t>
      </w:r>
      <w:r w:rsidRPr="00D75C6E">
        <w:rPr>
          <w:szCs w:val="24"/>
        </w:rPr>
        <w:t>1936</w:t>
      </w:r>
      <w:r w:rsidR="00154E5E" w:rsidRPr="00D75C6E">
        <w:rPr>
          <w:szCs w:val="24"/>
        </w:rPr>
        <w:t xml:space="preserve">) </w:t>
      </w:r>
      <w:r w:rsidRPr="00D75C6E">
        <w:rPr>
          <w:szCs w:val="24"/>
        </w:rPr>
        <w:t xml:space="preserve">On </w:t>
      </w:r>
      <w:r w:rsidR="00287132" w:rsidRPr="00D75C6E">
        <w:rPr>
          <w:szCs w:val="24"/>
        </w:rPr>
        <w:t xml:space="preserve">computable numbers, with an application to the </w:t>
      </w:r>
      <w:r w:rsidR="00287132" w:rsidRPr="00D75C6E">
        <w:rPr>
          <w:noProof/>
          <w:szCs w:val="24"/>
        </w:rPr>
        <w:t>entscheidungs</w:t>
      </w:r>
      <w:r w:rsidR="002C269D" w:rsidRPr="00D75C6E">
        <w:rPr>
          <w:noProof/>
          <w:szCs w:val="24"/>
        </w:rPr>
        <w:t xml:space="preserve"> </w:t>
      </w:r>
      <w:r w:rsidR="00287132" w:rsidRPr="00D75C6E">
        <w:rPr>
          <w:noProof/>
          <w:szCs w:val="24"/>
        </w:rPr>
        <w:t>problem</w:t>
      </w:r>
      <w:r w:rsidR="00287132" w:rsidRPr="00D75C6E">
        <w:rPr>
          <w:szCs w:val="24"/>
        </w:rPr>
        <w:t>.</w:t>
      </w:r>
    </w:p>
    <w:p w:rsidR="00A84604" w:rsidRPr="00D75C6E" w:rsidRDefault="007B14DC" w:rsidP="00E46969">
      <w:pPr>
        <w:pStyle w:val="BodyText"/>
        <w:spacing w:line="276" w:lineRule="auto"/>
        <w:jc w:val="left"/>
        <w:rPr>
          <w:szCs w:val="24"/>
        </w:rPr>
      </w:pPr>
      <w:r w:rsidRPr="00D75C6E">
        <w:rPr>
          <w:szCs w:val="24"/>
        </w:rPr>
        <w:tab/>
      </w:r>
      <w:r w:rsidR="00A84604" w:rsidRPr="00D75C6E">
        <w:rPr>
          <w:i/>
          <w:szCs w:val="24"/>
        </w:rPr>
        <w:t>Proceedings of the L</w:t>
      </w:r>
      <w:r w:rsidR="00FF6BE9" w:rsidRPr="00D75C6E">
        <w:rPr>
          <w:i/>
          <w:szCs w:val="24"/>
        </w:rPr>
        <w:t>ondon Mathematical Society</w:t>
      </w:r>
      <w:r w:rsidR="00FF6BE9" w:rsidRPr="00D75C6E">
        <w:rPr>
          <w:szCs w:val="24"/>
        </w:rPr>
        <w:t>, 42:</w:t>
      </w:r>
      <w:r w:rsidR="00C02934" w:rsidRPr="00D75C6E">
        <w:rPr>
          <w:szCs w:val="24"/>
        </w:rPr>
        <w:t>pp.</w:t>
      </w:r>
      <w:r w:rsidR="00A84604" w:rsidRPr="00D75C6E">
        <w:rPr>
          <w:szCs w:val="24"/>
        </w:rPr>
        <w:t>230-265.</w:t>
      </w:r>
    </w:p>
    <w:p w:rsidR="0068360F" w:rsidRPr="00D75C6E" w:rsidRDefault="00EF436D" w:rsidP="00E46969">
      <w:pPr>
        <w:pStyle w:val="BodyText"/>
        <w:spacing w:line="276" w:lineRule="auto"/>
        <w:jc w:val="left"/>
        <w:rPr>
          <w:noProof/>
          <w:szCs w:val="24"/>
        </w:rPr>
      </w:pPr>
      <w:r w:rsidRPr="00D75C6E">
        <w:rPr>
          <w:szCs w:val="24"/>
        </w:rPr>
        <w:t>Yip J.</w:t>
      </w:r>
      <w:r w:rsidR="008D71FB" w:rsidRPr="00D75C6E">
        <w:rPr>
          <w:szCs w:val="24"/>
        </w:rPr>
        <w:t xml:space="preserve"> and</w:t>
      </w:r>
      <w:r w:rsidRPr="00D75C6E">
        <w:rPr>
          <w:szCs w:val="24"/>
        </w:rPr>
        <w:t xml:space="preserve"> Chahl, L. (2001) Localization of NK1 and NK3 receptors in </w:t>
      </w:r>
      <w:r w:rsidRPr="00D75C6E">
        <w:rPr>
          <w:noProof/>
          <w:szCs w:val="24"/>
        </w:rPr>
        <w:t>guinea-pig brain</w:t>
      </w:r>
      <w:r w:rsidR="0068360F" w:rsidRPr="00D75C6E">
        <w:rPr>
          <w:noProof/>
          <w:szCs w:val="24"/>
        </w:rPr>
        <w:t>,</w:t>
      </w:r>
    </w:p>
    <w:p w:rsidR="0068360F" w:rsidRPr="00D75C6E" w:rsidRDefault="0068360F" w:rsidP="00E46969">
      <w:pPr>
        <w:pStyle w:val="BodyText"/>
        <w:spacing w:line="276" w:lineRule="auto"/>
        <w:jc w:val="left"/>
        <w:rPr>
          <w:szCs w:val="24"/>
        </w:rPr>
      </w:pPr>
      <w:r w:rsidRPr="00D75C6E">
        <w:rPr>
          <w:noProof/>
          <w:szCs w:val="24"/>
        </w:rPr>
        <w:tab/>
      </w:r>
      <w:r w:rsidR="00FC7D21" w:rsidRPr="00D75C6E">
        <w:rPr>
          <w:i/>
          <w:szCs w:val="24"/>
        </w:rPr>
        <w:t>Regul Pept</w:t>
      </w:r>
      <w:r w:rsidR="00FC7D21" w:rsidRPr="00D75C6E">
        <w:rPr>
          <w:szCs w:val="24"/>
        </w:rPr>
        <w:t>,</w:t>
      </w:r>
      <w:r w:rsidRPr="00D75C6E">
        <w:rPr>
          <w:szCs w:val="24"/>
        </w:rPr>
        <w:t xml:space="preserve"> </w:t>
      </w:r>
      <w:r w:rsidR="00FC7D21" w:rsidRPr="00D75C6E">
        <w:rPr>
          <w:szCs w:val="24"/>
        </w:rPr>
        <w:t>98</w:t>
      </w:r>
      <w:r w:rsidR="00EF436D" w:rsidRPr="00D75C6E">
        <w:rPr>
          <w:szCs w:val="24"/>
        </w:rPr>
        <w:t>:</w:t>
      </w:r>
      <w:r w:rsidRPr="00D75C6E">
        <w:rPr>
          <w:szCs w:val="24"/>
        </w:rPr>
        <w:t>pp.</w:t>
      </w:r>
      <w:r w:rsidR="00EF436D" w:rsidRPr="00D75C6E">
        <w:rPr>
          <w:szCs w:val="24"/>
        </w:rPr>
        <w:t>55-62.</w:t>
      </w:r>
    </w:p>
    <w:p w:rsidR="0028534D" w:rsidRPr="00D75C6E" w:rsidRDefault="00631F02" w:rsidP="00E46969">
      <w:pPr>
        <w:pStyle w:val="BodyText"/>
        <w:spacing w:line="276" w:lineRule="auto"/>
        <w:jc w:val="left"/>
        <w:rPr>
          <w:szCs w:val="24"/>
        </w:rPr>
      </w:pPr>
      <w:r w:rsidRPr="00D75C6E">
        <w:rPr>
          <w:szCs w:val="24"/>
        </w:rPr>
        <w:t>Wang</w:t>
      </w:r>
      <w:r w:rsidR="005A7ECD" w:rsidRPr="00D75C6E">
        <w:rPr>
          <w:szCs w:val="24"/>
        </w:rPr>
        <w:t>, H.</w:t>
      </w:r>
      <w:r w:rsidRPr="00D75C6E">
        <w:rPr>
          <w:szCs w:val="24"/>
        </w:rPr>
        <w:t xml:space="preserve"> and Siemens</w:t>
      </w:r>
      <w:r w:rsidR="005A7ECD" w:rsidRPr="00D75C6E">
        <w:rPr>
          <w:szCs w:val="24"/>
        </w:rPr>
        <w:t>, J.</w:t>
      </w:r>
      <w:r w:rsidRPr="00D75C6E">
        <w:rPr>
          <w:szCs w:val="24"/>
        </w:rPr>
        <w:t xml:space="preserve"> (2015) TRP ion channels in thermosensation, thermoregulation and</w:t>
      </w:r>
    </w:p>
    <w:p w:rsidR="00631F02" w:rsidRPr="00D75C6E" w:rsidRDefault="0028534D" w:rsidP="00E46969">
      <w:pPr>
        <w:pStyle w:val="BodyText"/>
        <w:spacing w:line="276" w:lineRule="auto"/>
        <w:jc w:val="left"/>
        <w:rPr>
          <w:szCs w:val="24"/>
        </w:rPr>
      </w:pPr>
      <w:r w:rsidRPr="00D75C6E">
        <w:rPr>
          <w:szCs w:val="24"/>
        </w:rPr>
        <w:tab/>
      </w:r>
      <w:r w:rsidR="00941747" w:rsidRPr="00D75C6E">
        <w:rPr>
          <w:szCs w:val="24"/>
        </w:rPr>
        <w:t>Metabolism,</w:t>
      </w:r>
      <w:r w:rsidR="00631F02" w:rsidRPr="00D75C6E">
        <w:rPr>
          <w:szCs w:val="24"/>
        </w:rPr>
        <w:t xml:space="preserve"> </w:t>
      </w:r>
      <w:r w:rsidR="00631F02" w:rsidRPr="00D75C6E">
        <w:rPr>
          <w:i/>
          <w:szCs w:val="24"/>
        </w:rPr>
        <w:t>Temperature</w:t>
      </w:r>
      <w:r w:rsidR="00631F02" w:rsidRPr="00D75C6E">
        <w:rPr>
          <w:szCs w:val="24"/>
        </w:rPr>
        <w:t xml:space="preserve">, </w:t>
      </w:r>
      <w:r w:rsidR="00C3064A" w:rsidRPr="00D75C6E">
        <w:rPr>
          <w:szCs w:val="24"/>
        </w:rPr>
        <w:t>2(2):</w:t>
      </w:r>
      <w:r w:rsidR="005A7ECD" w:rsidRPr="00D75C6E">
        <w:rPr>
          <w:szCs w:val="24"/>
        </w:rPr>
        <w:t>pp.</w:t>
      </w:r>
      <w:r w:rsidR="00C3064A" w:rsidRPr="00D75C6E">
        <w:rPr>
          <w:szCs w:val="24"/>
        </w:rPr>
        <w:t>178–187.</w:t>
      </w:r>
    </w:p>
    <w:p w:rsidR="00CB217E" w:rsidRPr="00D75C6E" w:rsidRDefault="002C46EB" w:rsidP="00E46969">
      <w:pPr>
        <w:pStyle w:val="BodyText"/>
        <w:spacing w:line="276" w:lineRule="auto"/>
        <w:jc w:val="left"/>
        <w:rPr>
          <w:szCs w:val="24"/>
        </w:rPr>
      </w:pPr>
      <w:r w:rsidRPr="00D75C6E">
        <w:rPr>
          <w:szCs w:val="24"/>
        </w:rPr>
        <w:t xml:space="preserve">Zhao et al. (2003) The receptors for </w:t>
      </w:r>
      <w:r w:rsidR="00941747" w:rsidRPr="00D75C6E">
        <w:rPr>
          <w:szCs w:val="24"/>
        </w:rPr>
        <w:t>mammalian sweet and umami taste,</w:t>
      </w:r>
      <w:r w:rsidRPr="00D75C6E">
        <w:rPr>
          <w:szCs w:val="24"/>
        </w:rPr>
        <w:t xml:space="preserve"> </w:t>
      </w:r>
      <w:r w:rsidRPr="00D75C6E">
        <w:rPr>
          <w:i/>
          <w:szCs w:val="24"/>
        </w:rPr>
        <w:t>Cell,</w:t>
      </w:r>
      <w:r w:rsidRPr="00D75C6E">
        <w:rPr>
          <w:szCs w:val="24"/>
        </w:rPr>
        <w:t xml:space="preserve"> </w:t>
      </w:r>
      <w:r w:rsidR="00CB217E" w:rsidRPr="00D75C6E">
        <w:rPr>
          <w:szCs w:val="24"/>
        </w:rPr>
        <w:t>115(3):pp.255-66.</w:t>
      </w:r>
    </w:p>
    <w:p w:rsidR="00D41339" w:rsidRPr="00D75C6E" w:rsidRDefault="004359D4" w:rsidP="00E46969">
      <w:pPr>
        <w:pStyle w:val="BodyText"/>
        <w:spacing w:line="276" w:lineRule="auto"/>
        <w:jc w:val="left"/>
        <w:rPr>
          <w:szCs w:val="24"/>
        </w:rPr>
      </w:pPr>
      <w:r w:rsidRPr="00D75C6E">
        <w:rPr>
          <w:szCs w:val="24"/>
        </w:rPr>
        <w:t xml:space="preserve">Zeki, S. (1993) </w:t>
      </w:r>
      <w:r w:rsidRPr="00D75C6E">
        <w:rPr>
          <w:i/>
          <w:szCs w:val="24"/>
        </w:rPr>
        <w:t>A Vision of the Brain</w:t>
      </w:r>
      <w:r w:rsidR="00941747" w:rsidRPr="00D75C6E">
        <w:rPr>
          <w:szCs w:val="24"/>
        </w:rPr>
        <w:t>,</w:t>
      </w:r>
      <w:r w:rsidRPr="00D75C6E">
        <w:rPr>
          <w:szCs w:val="24"/>
        </w:rPr>
        <w:t xml:space="preserve"> Blackwell: London.</w:t>
      </w:r>
    </w:p>
    <w:sectPr w:rsidR="00D41339" w:rsidRPr="00D75C6E" w:rsidSect="00322E18">
      <w:headerReference w:type="even" r:id="rId9"/>
      <w:headerReference w:type="default" r:id="rId10"/>
      <w:footerReference w:type="even" r:id="rId11"/>
      <w:footerReference w:type="default" r:id="rId12"/>
      <w:pgSz w:w="12240" w:h="15840"/>
      <w:pgMar w:top="1000" w:right="1440" w:bottom="100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0192" w:rsidRDefault="00E00192">
      <w:r>
        <w:separator/>
      </w:r>
    </w:p>
  </w:endnote>
  <w:endnote w:type="continuationSeparator" w:id="0">
    <w:p w:rsidR="00E00192" w:rsidRDefault="00E00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Khmer UI">
    <w:panose1 w:val="020B0502040204020203"/>
    <w:charset w:val="00"/>
    <w:family w:val="swiss"/>
    <w:pitch w:val="variable"/>
    <w:sig w:usb0="8000002F" w:usb1="0000204A" w:usb2="0001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0234" w:rsidRDefault="00650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0234" w:rsidRDefault="00650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24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0192" w:rsidRDefault="00E00192">
      <w:r>
        <w:separator/>
      </w:r>
    </w:p>
  </w:footnote>
  <w:footnote w:type="continuationSeparator" w:id="0">
    <w:p w:rsidR="00E00192" w:rsidRDefault="00E001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0234" w:rsidRDefault="00650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0234" w:rsidRDefault="00650234">
    <w:pPr>
      <w:pStyle w:val="Header"/>
      <w:jc w:val="right"/>
    </w:pPr>
    <w:r>
      <w:fldChar w:fldCharType="begin"/>
    </w:r>
    <w:r>
      <w:instrText xml:space="preserve"> PAGE   \* MERGEFORMAT </w:instrText>
    </w:r>
    <w:r>
      <w:fldChar w:fldCharType="separate"/>
    </w:r>
    <w:r w:rsidR="00D75C6E">
      <w:rPr>
        <w:noProof/>
      </w:rPr>
      <w:t>4</w:t>
    </w:r>
    <w:r>
      <w:rPr>
        <w:noProof/>
      </w:rPr>
      <w:fldChar w:fldCharType="end"/>
    </w:r>
  </w:p>
  <w:p w:rsidR="00650234" w:rsidRDefault="00650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noTabHangInd/>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rc0MzGyNDMyMjUyNzNS0lEKTi0uzszPAykwM60FAKgqa7ktAAAA"/>
  </w:docVars>
  <w:rsids>
    <w:rsidRoot w:val="002A63D7"/>
    <w:rsid w:val="0000009B"/>
    <w:rsid w:val="000000D2"/>
    <w:rsid w:val="000000E9"/>
    <w:rsid w:val="00000168"/>
    <w:rsid w:val="00000170"/>
    <w:rsid w:val="00000289"/>
    <w:rsid w:val="00000406"/>
    <w:rsid w:val="0000041F"/>
    <w:rsid w:val="000004A4"/>
    <w:rsid w:val="000004F8"/>
    <w:rsid w:val="00000561"/>
    <w:rsid w:val="00000642"/>
    <w:rsid w:val="000006C3"/>
    <w:rsid w:val="0000072C"/>
    <w:rsid w:val="0000078E"/>
    <w:rsid w:val="000007DA"/>
    <w:rsid w:val="000008ED"/>
    <w:rsid w:val="0000095F"/>
    <w:rsid w:val="00000A15"/>
    <w:rsid w:val="00000BBE"/>
    <w:rsid w:val="00000BDC"/>
    <w:rsid w:val="00000E73"/>
    <w:rsid w:val="00000E8D"/>
    <w:rsid w:val="00000EE4"/>
    <w:rsid w:val="00000EF9"/>
    <w:rsid w:val="00000F79"/>
    <w:rsid w:val="00001064"/>
    <w:rsid w:val="00001106"/>
    <w:rsid w:val="0000112E"/>
    <w:rsid w:val="000011BA"/>
    <w:rsid w:val="00001236"/>
    <w:rsid w:val="000013C0"/>
    <w:rsid w:val="000015B0"/>
    <w:rsid w:val="000015B4"/>
    <w:rsid w:val="0000160F"/>
    <w:rsid w:val="00001643"/>
    <w:rsid w:val="0000175D"/>
    <w:rsid w:val="000017C8"/>
    <w:rsid w:val="00001883"/>
    <w:rsid w:val="0000188E"/>
    <w:rsid w:val="00001958"/>
    <w:rsid w:val="00001A7D"/>
    <w:rsid w:val="00001B41"/>
    <w:rsid w:val="00001BC7"/>
    <w:rsid w:val="00001C44"/>
    <w:rsid w:val="00001D06"/>
    <w:rsid w:val="000020B2"/>
    <w:rsid w:val="000020D5"/>
    <w:rsid w:val="000022EA"/>
    <w:rsid w:val="00002394"/>
    <w:rsid w:val="000023F6"/>
    <w:rsid w:val="00002467"/>
    <w:rsid w:val="00002542"/>
    <w:rsid w:val="000025C4"/>
    <w:rsid w:val="000025F7"/>
    <w:rsid w:val="000026A9"/>
    <w:rsid w:val="000026B3"/>
    <w:rsid w:val="000026DF"/>
    <w:rsid w:val="000027F5"/>
    <w:rsid w:val="00002837"/>
    <w:rsid w:val="00002865"/>
    <w:rsid w:val="000028C7"/>
    <w:rsid w:val="00002901"/>
    <w:rsid w:val="000029C4"/>
    <w:rsid w:val="00002A31"/>
    <w:rsid w:val="00002A33"/>
    <w:rsid w:val="00002DC1"/>
    <w:rsid w:val="00002E9C"/>
    <w:rsid w:val="0000301C"/>
    <w:rsid w:val="000031EF"/>
    <w:rsid w:val="00003289"/>
    <w:rsid w:val="000033A5"/>
    <w:rsid w:val="000034DF"/>
    <w:rsid w:val="000034F1"/>
    <w:rsid w:val="000035F1"/>
    <w:rsid w:val="000036F8"/>
    <w:rsid w:val="00003761"/>
    <w:rsid w:val="000037CE"/>
    <w:rsid w:val="00003812"/>
    <w:rsid w:val="0000384C"/>
    <w:rsid w:val="00003A3D"/>
    <w:rsid w:val="00003AC1"/>
    <w:rsid w:val="00003C4F"/>
    <w:rsid w:val="00003EE5"/>
    <w:rsid w:val="00003EE6"/>
    <w:rsid w:val="00003F5C"/>
    <w:rsid w:val="00003F6D"/>
    <w:rsid w:val="00004027"/>
    <w:rsid w:val="000041FE"/>
    <w:rsid w:val="0000441F"/>
    <w:rsid w:val="0000443C"/>
    <w:rsid w:val="00004444"/>
    <w:rsid w:val="00004626"/>
    <w:rsid w:val="000047E8"/>
    <w:rsid w:val="0000495B"/>
    <w:rsid w:val="000049C0"/>
    <w:rsid w:val="000049F2"/>
    <w:rsid w:val="000049FD"/>
    <w:rsid w:val="00004A11"/>
    <w:rsid w:val="00004A43"/>
    <w:rsid w:val="00004A70"/>
    <w:rsid w:val="00004D36"/>
    <w:rsid w:val="00004D5E"/>
    <w:rsid w:val="00004E9A"/>
    <w:rsid w:val="00004F2C"/>
    <w:rsid w:val="0000508A"/>
    <w:rsid w:val="000050AC"/>
    <w:rsid w:val="000051FC"/>
    <w:rsid w:val="00005285"/>
    <w:rsid w:val="0000536D"/>
    <w:rsid w:val="0000549A"/>
    <w:rsid w:val="00005548"/>
    <w:rsid w:val="00005553"/>
    <w:rsid w:val="000055A7"/>
    <w:rsid w:val="000055FF"/>
    <w:rsid w:val="00005731"/>
    <w:rsid w:val="000057D6"/>
    <w:rsid w:val="00005828"/>
    <w:rsid w:val="00005836"/>
    <w:rsid w:val="000058A1"/>
    <w:rsid w:val="000058C9"/>
    <w:rsid w:val="000058F8"/>
    <w:rsid w:val="00005985"/>
    <w:rsid w:val="00005AE3"/>
    <w:rsid w:val="00005CB7"/>
    <w:rsid w:val="00005E58"/>
    <w:rsid w:val="00005FEB"/>
    <w:rsid w:val="0000605C"/>
    <w:rsid w:val="00006099"/>
    <w:rsid w:val="000060B0"/>
    <w:rsid w:val="000060BC"/>
    <w:rsid w:val="000060DC"/>
    <w:rsid w:val="000061CD"/>
    <w:rsid w:val="00006366"/>
    <w:rsid w:val="000063FE"/>
    <w:rsid w:val="000064FB"/>
    <w:rsid w:val="000065EF"/>
    <w:rsid w:val="0000660E"/>
    <w:rsid w:val="00006654"/>
    <w:rsid w:val="00006681"/>
    <w:rsid w:val="00006689"/>
    <w:rsid w:val="00006702"/>
    <w:rsid w:val="00006819"/>
    <w:rsid w:val="000068FA"/>
    <w:rsid w:val="00006970"/>
    <w:rsid w:val="000069B8"/>
    <w:rsid w:val="00006AFB"/>
    <w:rsid w:val="00006B5E"/>
    <w:rsid w:val="00006CAA"/>
    <w:rsid w:val="00006CD5"/>
    <w:rsid w:val="00006F3F"/>
    <w:rsid w:val="00006F4E"/>
    <w:rsid w:val="00006F88"/>
    <w:rsid w:val="00006FF3"/>
    <w:rsid w:val="00007117"/>
    <w:rsid w:val="000071B6"/>
    <w:rsid w:val="00007227"/>
    <w:rsid w:val="00007233"/>
    <w:rsid w:val="000073D5"/>
    <w:rsid w:val="000073F9"/>
    <w:rsid w:val="000074A7"/>
    <w:rsid w:val="0000770C"/>
    <w:rsid w:val="00007818"/>
    <w:rsid w:val="000078F4"/>
    <w:rsid w:val="00007A0A"/>
    <w:rsid w:val="00007AA5"/>
    <w:rsid w:val="00007D90"/>
    <w:rsid w:val="00007E7E"/>
    <w:rsid w:val="00007ED6"/>
    <w:rsid w:val="00007EEC"/>
    <w:rsid w:val="000102C9"/>
    <w:rsid w:val="00010327"/>
    <w:rsid w:val="000103BE"/>
    <w:rsid w:val="00010422"/>
    <w:rsid w:val="000105CA"/>
    <w:rsid w:val="000105CF"/>
    <w:rsid w:val="00010619"/>
    <w:rsid w:val="00010818"/>
    <w:rsid w:val="00010890"/>
    <w:rsid w:val="000108BA"/>
    <w:rsid w:val="000109D6"/>
    <w:rsid w:val="00010AA4"/>
    <w:rsid w:val="00010AA7"/>
    <w:rsid w:val="00010BE9"/>
    <w:rsid w:val="00010E03"/>
    <w:rsid w:val="00010E49"/>
    <w:rsid w:val="00010E65"/>
    <w:rsid w:val="00010EF2"/>
    <w:rsid w:val="0001117C"/>
    <w:rsid w:val="000111A5"/>
    <w:rsid w:val="000111D1"/>
    <w:rsid w:val="00011347"/>
    <w:rsid w:val="0001139C"/>
    <w:rsid w:val="000113B9"/>
    <w:rsid w:val="000113BD"/>
    <w:rsid w:val="00011440"/>
    <w:rsid w:val="000114AE"/>
    <w:rsid w:val="00011584"/>
    <w:rsid w:val="0001169F"/>
    <w:rsid w:val="00011728"/>
    <w:rsid w:val="000117D1"/>
    <w:rsid w:val="000117E5"/>
    <w:rsid w:val="0001188F"/>
    <w:rsid w:val="000118DC"/>
    <w:rsid w:val="00011B0B"/>
    <w:rsid w:val="00011B44"/>
    <w:rsid w:val="00011BB4"/>
    <w:rsid w:val="00011C95"/>
    <w:rsid w:val="00011E2D"/>
    <w:rsid w:val="00011E31"/>
    <w:rsid w:val="00011E33"/>
    <w:rsid w:val="00011E36"/>
    <w:rsid w:val="00011F30"/>
    <w:rsid w:val="00011F73"/>
    <w:rsid w:val="00012048"/>
    <w:rsid w:val="00012119"/>
    <w:rsid w:val="00012156"/>
    <w:rsid w:val="000121ED"/>
    <w:rsid w:val="0001228E"/>
    <w:rsid w:val="000123B0"/>
    <w:rsid w:val="00012433"/>
    <w:rsid w:val="000125D1"/>
    <w:rsid w:val="0001269D"/>
    <w:rsid w:val="000126A9"/>
    <w:rsid w:val="0001272E"/>
    <w:rsid w:val="0001273B"/>
    <w:rsid w:val="00012760"/>
    <w:rsid w:val="000127A9"/>
    <w:rsid w:val="000127AD"/>
    <w:rsid w:val="000127C0"/>
    <w:rsid w:val="000128CC"/>
    <w:rsid w:val="00012A0A"/>
    <w:rsid w:val="00012BCF"/>
    <w:rsid w:val="00012C07"/>
    <w:rsid w:val="00012D14"/>
    <w:rsid w:val="00012D92"/>
    <w:rsid w:val="00013012"/>
    <w:rsid w:val="0001306C"/>
    <w:rsid w:val="000131FD"/>
    <w:rsid w:val="00013282"/>
    <w:rsid w:val="000132A5"/>
    <w:rsid w:val="00013396"/>
    <w:rsid w:val="00013426"/>
    <w:rsid w:val="00013452"/>
    <w:rsid w:val="00013548"/>
    <w:rsid w:val="000137B2"/>
    <w:rsid w:val="000137F2"/>
    <w:rsid w:val="000138E8"/>
    <w:rsid w:val="00013952"/>
    <w:rsid w:val="00013A25"/>
    <w:rsid w:val="00013A8F"/>
    <w:rsid w:val="00013A99"/>
    <w:rsid w:val="00013B30"/>
    <w:rsid w:val="00013BF2"/>
    <w:rsid w:val="00013C29"/>
    <w:rsid w:val="00013CAA"/>
    <w:rsid w:val="00013D74"/>
    <w:rsid w:val="00013F34"/>
    <w:rsid w:val="00013FD0"/>
    <w:rsid w:val="00014000"/>
    <w:rsid w:val="00014079"/>
    <w:rsid w:val="000140E0"/>
    <w:rsid w:val="00014177"/>
    <w:rsid w:val="000142F7"/>
    <w:rsid w:val="000143BC"/>
    <w:rsid w:val="000143C1"/>
    <w:rsid w:val="000143C8"/>
    <w:rsid w:val="0001449E"/>
    <w:rsid w:val="000144CD"/>
    <w:rsid w:val="000144EC"/>
    <w:rsid w:val="00014563"/>
    <w:rsid w:val="000145D7"/>
    <w:rsid w:val="00014673"/>
    <w:rsid w:val="000146B2"/>
    <w:rsid w:val="000146FA"/>
    <w:rsid w:val="000148F6"/>
    <w:rsid w:val="00014967"/>
    <w:rsid w:val="00014979"/>
    <w:rsid w:val="00014985"/>
    <w:rsid w:val="000149F7"/>
    <w:rsid w:val="00014A17"/>
    <w:rsid w:val="00014A27"/>
    <w:rsid w:val="00014A8B"/>
    <w:rsid w:val="00014D20"/>
    <w:rsid w:val="00014D95"/>
    <w:rsid w:val="00014E36"/>
    <w:rsid w:val="00014E7B"/>
    <w:rsid w:val="0001509F"/>
    <w:rsid w:val="000150B5"/>
    <w:rsid w:val="000150E1"/>
    <w:rsid w:val="00015135"/>
    <w:rsid w:val="00015166"/>
    <w:rsid w:val="000151C3"/>
    <w:rsid w:val="000151CD"/>
    <w:rsid w:val="00015291"/>
    <w:rsid w:val="000153D7"/>
    <w:rsid w:val="00015463"/>
    <w:rsid w:val="00015557"/>
    <w:rsid w:val="0001555F"/>
    <w:rsid w:val="000155BD"/>
    <w:rsid w:val="00015615"/>
    <w:rsid w:val="00015676"/>
    <w:rsid w:val="000156BE"/>
    <w:rsid w:val="00015700"/>
    <w:rsid w:val="00015744"/>
    <w:rsid w:val="00015941"/>
    <w:rsid w:val="00015A82"/>
    <w:rsid w:val="00015AC1"/>
    <w:rsid w:val="00015BC6"/>
    <w:rsid w:val="00015BC8"/>
    <w:rsid w:val="00015D00"/>
    <w:rsid w:val="00015DB3"/>
    <w:rsid w:val="00015DFA"/>
    <w:rsid w:val="00015E0E"/>
    <w:rsid w:val="00015E2F"/>
    <w:rsid w:val="00015E5B"/>
    <w:rsid w:val="00015E71"/>
    <w:rsid w:val="00015E81"/>
    <w:rsid w:val="00015EC6"/>
    <w:rsid w:val="00015F5B"/>
    <w:rsid w:val="00015FAA"/>
    <w:rsid w:val="000160B5"/>
    <w:rsid w:val="00016112"/>
    <w:rsid w:val="00016150"/>
    <w:rsid w:val="0001618B"/>
    <w:rsid w:val="00016202"/>
    <w:rsid w:val="0001628E"/>
    <w:rsid w:val="0001634B"/>
    <w:rsid w:val="0001663B"/>
    <w:rsid w:val="000166AD"/>
    <w:rsid w:val="00016707"/>
    <w:rsid w:val="0001675E"/>
    <w:rsid w:val="00016780"/>
    <w:rsid w:val="000169FC"/>
    <w:rsid w:val="00016A52"/>
    <w:rsid w:val="00016A96"/>
    <w:rsid w:val="00016AFF"/>
    <w:rsid w:val="00016BA4"/>
    <w:rsid w:val="00016C13"/>
    <w:rsid w:val="00016C3B"/>
    <w:rsid w:val="00016D89"/>
    <w:rsid w:val="00016EC7"/>
    <w:rsid w:val="00016EF7"/>
    <w:rsid w:val="00016FFB"/>
    <w:rsid w:val="000170EB"/>
    <w:rsid w:val="00017120"/>
    <w:rsid w:val="0001712F"/>
    <w:rsid w:val="0001714E"/>
    <w:rsid w:val="00017258"/>
    <w:rsid w:val="000172D7"/>
    <w:rsid w:val="000172DF"/>
    <w:rsid w:val="000172F8"/>
    <w:rsid w:val="00017461"/>
    <w:rsid w:val="000174DC"/>
    <w:rsid w:val="000176CD"/>
    <w:rsid w:val="00017708"/>
    <w:rsid w:val="0001774F"/>
    <w:rsid w:val="000177AD"/>
    <w:rsid w:val="000177D6"/>
    <w:rsid w:val="000177EB"/>
    <w:rsid w:val="0001782E"/>
    <w:rsid w:val="0001794C"/>
    <w:rsid w:val="00017986"/>
    <w:rsid w:val="00017AB9"/>
    <w:rsid w:val="00017B01"/>
    <w:rsid w:val="00017BA9"/>
    <w:rsid w:val="00017BE9"/>
    <w:rsid w:val="00017C9E"/>
    <w:rsid w:val="00017D28"/>
    <w:rsid w:val="00017D48"/>
    <w:rsid w:val="00020021"/>
    <w:rsid w:val="0002012F"/>
    <w:rsid w:val="0002013E"/>
    <w:rsid w:val="0002014E"/>
    <w:rsid w:val="0002017A"/>
    <w:rsid w:val="0002022A"/>
    <w:rsid w:val="000202F2"/>
    <w:rsid w:val="00020335"/>
    <w:rsid w:val="000203E0"/>
    <w:rsid w:val="000203F7"/>
    <w:rsid w:val="000204E4"/>
    <w:rsid w:val="000205C1"/>
    <w:rsid w:val="0002078C"/>
    <w:rsid w:val="00020A3A"/>
    <w:rsid w:val="00020A89"/>
    <w:rsid w:val="00020B62"/>
    <w:rsid w:val="00020B68"/>
    <w:rsid w:val="00020D69"/>
    <w:rsid w:val="00020D8C"/>
    <w:rsid w:val="00020E5E"/>
    <w:rsid w:val="00020E94"/>
    <w:rsid w:val="00020EC7"/>
    <w:rsid w:val="00020ED8"/>
    <w:rsid w:val="00020F3C"/>
    <w:rsid w:val="0002135E"/>
    <w:rsid w:val="0002139E"/>
    <w:rsid w:val="0002157C"/>
    <w:rsid w:val="000215A3"/>
    <w:rsid w:val="000215B0"/>
    <w:rsid w:val="00021620"/>
    <w:rsid w:val="000217C0"/>
    <w:rsid w:val="00021996"/>
    <w:rsid w:val="000219C3"/>
    <w:rsid w:val="00021AAA"/>
    <w:rsid w:val="00021C6B"/>
    <w:rsid w:val="00021C72"/>
    <w:rsid w:val="00021E39"/>
    <w:rsid w:val="00021F23"/>
    <w:rsid w:val="000221A3"/>
    <w:rsid w:val="000221E4"/>
    <w:rsid w:val="000223CF"/>
    <w:rsid w:val="0002245B"/>
    <w:rsid w:val="00022496"/>
    <w:rsid w:val="000225E1"/>
    <w:rsid w:val="000225EA"/>
    <w:rsid w:val="0002264D"/>
    <w:rsid w:val="000226D5"/>
    <w:rsid w:val="00022765"/>
    <w:rsid w:val="0002279C"/>
    <w:rsid w:val="000227A8"/>
    <w:rsid w:val="000227B4"/>
    <w:rsid w:val="00022913"/>
    <w:rsid w:val="0002292C"/>
    <w:rsid w:val="00022971"/>
    <w:rsid w:val="00022AA5"/>
    <w:rsid w:val="00022ADC"/>
    <w:rsid w:val="00022B2D"/>
    <w:rsid w:val="00022B31"/>
    <w:rsid w:val="00022B74"/>
    <w:rsid w:val="00022F3C"/>
    <w:rsid w:val="00022F87"/>
    <w:rsid w:val="00022F96"/>
    <w:rsid w:val="00023297"/>
    <w:rsid w:val="000232AC"/>
    <w:rsid w:val="00023386"/>
    <w:rsid w:val="000233F0"/>
    <w:rsid w:val="00023493"/>
    <w:rsid w:val="000234E3"/>
    <w:rsid w:val="000234E5"/>
    <w:rsid w:val="000235A2"/>
    <w:rsid w:val="00023627"/>
    <w:rsid w:val="00023706"/>
    <w:rsid w:val="00023725"/>
    <w:rsid w:val="00023814"/>
    <w:rsid w:val="00023A79"/>
    <w:rsid w:val="00023D37"/>
    <w:rsid w:val="00023D8F"/>
    <w:rsid w:val="00023E3F"/>
    <w:rsid w:val="00024029"/>
    <w:rsid w:val="0002406B"/>
    <w:rsid w:val="00024130"/>
    <w:rsid w:val="00024346"/>
    <w:rsid w:val="00024621"/>
    <w:rsid w:val="000246BD"/>
    <w:rsid w:val="00024785"/>
    <w:rsid w:val="000247D5"/>
    <w:rsid w:val="00024841"/>
    <w:rsid w:val="000248F9"/>
    <w:rsid w:val="00024A8B"/>
    <w:rsid w:val="00024B05"/>
    <w:rsid w:val="00024B4A"/>
    <w:rsid w:val="00024C84"/>
    <w:rsid w:val="00024D60"/>
    <w:rsid w:val="00024E70"/>
    <w:rsid w:val="00024EF7"/>
    <w:rsid w:val="00024FAF"/>
    <w:rsid w:val="00025094"/>
    <w:rsid w:val="0002512E"/>
    <w:rsid w:val="000251C9"/>
    <w:rsid w:val="000251EB"/>
    <w:rsid w:val="00025229"/>
    <w:rsid w:val="0002523D"/>
    <w:rsid w:val="000252CE"/>
    <w:rsid w:val="000252F7"/>
    <w:rsid w:val="000253B3"/>
    <w:rsid w:val="00025472"/>
    <w:rsid w:val="0002553C"/>
    <w:rsid w:val="000255B8"/>
    <w:rsid w:val="00025875"/>
    <w:rsid w:val="000259CF"/>
    <w:rsid w:val="00025ABE"/>
    <w:rsid w:val="00025C99"/>
    <w:rsid w:val="00025D8D"/>
    <w:rsid w:val="00025DCB"/>
    <w:rsid w:val="00025E02"/>
    <w:rsid w:val="00025E0D"/>
    <w:rsid w:val="000260BA"/>
    <w:rsid w:val="00026150"/>
    <w:rsid w:val="000262B7"/>
    <w:rsid w:val="0002634C"/>
    <w:rsid w:val="0002635F"/>
    <w:rsid w:val="0002641F"/>
    <w:rsid w:val="000264D2"/>
    <w:rsid w:val="0002658C"/>
    <w:rsid w:val="000265E1"/>
    <w:rsid w:val="00026718"/>
    <w:rsid w:val="0002684A"/>
    <w:rsid w:val="000269DE"/>
    <w:rsid w:val="00026B39"/>
    <w:rsid w:val="00026BD3"/>
    <w:rsid w:val="00026E0A"/>
    <w:rsid w:val="00026E1C"/>
    <w:rsid w:val="00026ED5"/>
    <w:rsid w:val="00026F90"/>
    <w:rsid w:val="00027071"/>
    <w:rsid w:val="000270A1"/>
    <w:rsid w:val="0002716F"/>
    <w:rsid w:val="000271A8"/>
    <w:rsid w:val="000271AA"/>
    <w:rsid w:val="000272FE"/>
    <w:rsid w:val="0002730C"/>
    <w:rsid w:val="000273EA"/>
    <w:rsid w:val="000274AE"/>
    <w:rsid w:val="000275D9"/>
    <w:rsid w:val="000275EB"/>
    <w:rsid w:val="00027723"/>
    <w:rsid w:val="00027905"/>
    <w:rsid w:val="00027AB5"/>
    <w:rsid w:val="00027B1E"/>
    <w:rsid w:val="00027B3A"/>
    <w:rsid w:val="00027B3D"/>
    <w:rsid w:val="00027D21"/>
    <w:rsid w:val="00027E34"/>
    <w:rsid w:val="00027EDB"/>
    <w:rsid w:val="000300A1"/>
    <w:rsid w:val="00030114"/>
    <w:rsid w:val="00030171"/>
    <w:rsid w:val="00030186"/>
    <w:rsid w:val="00030233"/>
    <w:rsid w:val="00030418"/>
    <w:rsid w:val="0003052E"/>
    <w:rsid w:val="000305B3"/>
    <w:rsid w:val="00030619"/>
    <w:rsid w:val="000306EC"/>
    <w:rsid w:val="00030704"/>
    <w:rsid w:val="0003083A"/>
    <w:rsid w:val="000308D6"/>
    <w:rsid w:val="00030A67"/>
    <w:rsid w:val="00030BF1"/>
    <w:rsid w:val="00030C35"/>
    <w:rsid w:val="00030C71"/>
    <w:rsid w:val="00030CA4"/>
    <w:rsid w:val="00030DA4"/>
    <w:rsid w:val="00030DF0"/>
    <w:rsid w:val="0003128E"/>
    <w:rsid w:val="0003137E"/>
    <w:rsid w:val="0003142E"/>
    <w:rsid w:val="00031446"/>
    <w:rsid w:val="000316A1"/>
    <w:rsid w:val="00031925"/>
    <w:rsid w:val="00031949"/>
    <w:rsid w:val="00031AA8"/>
    <w:rsid w:val="00031B48"/>
    <w:rsid w:val="00031B96"/>
    <w:rsid w:val="00031C78"/>
    <w:rsid w:val="00031CC9"/>
    <w:rsid w:val="00031CDA"/>
    <w:rsid w:val="00031D2D"/>
    <w:rsid w:val="00031D56"/>
    <w:rsid w:val="00031DEB"/>
    <w:rsid w:val="00032125"/>
    <w:rsid w:val="000326C2"/>
    <w:rsid w:val="000326DD"/>
    <w:rsid w:val="000326EC"/>
    <w:rsid w:val="0003272E"/>
    <w:rsid w:val="0003290B"/>
    <w:rsid w:val="0003291F"/>
    <w:rsid w:val="00032AFA"/>
    <w:rsid w:val="00032B2A"/>
    <w:rsid w:val="00032BC4"/>
    <w:rsid w:val="00032BC8"/>
    <w:rsid w:val="00032CAC"/>
    <w:rsid w:val="00032D09"/>
    <w:rsid w:val="00032D58"/>
    <w:rsid w:val="00032E40"/>
    <w:rsid w:val="00032F90"/>
    <w:rsid w:val="0003310B"/>
    <w:rsid w:val="00033250"/>
    <w:rsid w:val="000334AA"/>
    <w:rsid w:val="0003365A"/>
    <w:rsid w:val="0003373D"/>
    <w:rsid w:val="0003378D"/>
    <w:rsid w:val="00033824"/>
    <w:rsid w:val="000338A4"/>
    <w:rsid w:val="000338B6"/>
    <w:rsid w:val="000338FC"/>
    <w:rsid w:val="00033925"/>
    <w:rsid w:val="00033A33"/>
    <w:rsid w:val="00033AF1"/>
    <w:rsid w:val="00033B38"/>
    <w:rsid w:val="00033B59"/>
    <w:rsid w:val="00033DAA"/>
    <w:rsid w:val="00033EB0"/>
    <w:rsid w:val="00033EB8"/>
    <w:rsid w:val="00033ED4"/>
    <w:rsid w:val="00033F3A"/>
    <w:rsid w:val="00033FCC"/>
    <w:rsid w:val="00034091"/>
    <w:rsid w:val="00034108"/>
    <w:rsid w:val="00034178"/>
    <w:rsid w:val="0003441E"/>
    <w:rsid w:val="0003445B"/>
    <w:rsid w:val="0003464E"/>
    <w:rsid w:val="00034694"/>
    <w:rsid w:val="000346B8"/>
    <w:rsid w:val="000346DB"/>
    <w:rsid w:val="00034752"/>
    <w:rsid w:val="0003477E"/>
    <w:rsid w:val="000347EC"/>
    <w:rsid w:val="000348DA"/>
    <w:rsid w:val="00034900"/>
    <w:rsid w:val="000349D3"/>
    <w:rsid w:val="00034B33"/>
    <w:rsid w:val="00034C17"/>
    <w:rsid w:val="00034D98"/>
    <w:rsid w:val="00034DB4"/>
    <w:rsid w:val="00034ECD"/>
    <w:rsid w:val="00034F29"/>
    <w:rsid w:val="00034F75"/>
    <w:rsid w:val="00034FE2"/>
    <w:rsid w:val="00035024"/>
    <w:rsid w:val="00035180"/>
    <w:rsid w:val="00035185"/>
    <w:rsid w:val="000352FB"/>
    <w:rsid w:val="00035315"/>
    <w:rsid w:val="000357F6"/>
    <w:rsid w:val="00035A32"/>
    <w:rsid w:val="00035A69"/>
    <w:rsid w:val="00035B4F"/>
    <w:rsid w:val="00035CA7"/>
    <w:rsid w:val="00035D6A"/>
    <w:rsid w:val="00035F28"/>
    <w:rsid w:val="00035F56"/>
    <w:rsid w:val="00035F74"/>
    <w:rsid w:val="00035F99"/>
    <w:rsid w:val="0003602E"/>
    <w:rsid w:val="0003615D"/>
    <w:rsid w:val="00036196"/>
    <w:rsid w:val="00036205"/>
    <w:rsid w:val="0003624F"/>
    <w:rsid w:val="0003627D"/>
    <w:rsid w:val="000362CF"/>
    <w:rsid w:val="00036476"/>
    <w:rsid w:val="000364B1"/>
    <w:rsid w:val="000364DA"/>
    <w:rsid w:val="000365F4"/>
    <w:rsid w:val="00036666"/>
    <w:rsid w:val="00036678"/>
    <w:rsid w:val="0003689C"/>
    <w:rsid w:val="000368B0"/>
    <w:rsid w:val="000368F5"/>
    <w:rsid w:val="00036921"/>
    <w:rsid w:val="00036962"/>
    <w:rsid w:val="00036B79"/>
    <w:rsid w:val="00036B9E"/>
    <w:rsid w:val="00036C4B"/>
    <w:rsid w:val="00036DBA"/>
    <w:rsid w:val="00036E3E"/>
    <w:rsid w:val="00036F25"/>
    <w:rsid w:val="00037106"/>
    <w:rsid w:val="0003714E"/>
    <w:rsid w:val="00037294"/>
    <w:rsid w:val="0003732B"/>
    <w:rsid w:val="00037347"/>
    <w:rsid w:val="0003747C"/>
    <w:rsid w:val="0003777B"/>
    <w:rsid w:val="000378CA"/>
    <w:rsid w:val="00037B0F"/>
    <w:rsid w:val="00037B86"/>
    <w:rsid w:val="00037CE4"/>
    <w:rsid w:val="00037D56"/>
    <w:rsid w:val="00037D88"/>
    <w:rsid w:val="00037DBF"/>
    <w:rsid w:val="00037E85"/>
    <w:rsid w:val="00037EAE"/>
    <w:rsid w:val="00037F5F"/>
    <w:rsid w:val="00037FC2"/>
    <w:rsid w:val="0004011D"/>
    <w:rsid w:val="0004025F"/>
    <w:rsid w:val="00040294"/>
    <w:rsid w:val="00040434"/>
    <w:rsid w:val="00040630"/>
    <w:rsid w:val="0004067C"/>
    <w:rsid w:val="000407D3"/>
    <w:rsid w:val="0004089B"/>
    <w:rsid w:val="00040B28"/>
    <w:rsid w:val="00040B5F"/>
    <w:rsid w:val="00040CAB"/>
    <w:rsid w:val="00040E4C"/>
    <w:rsid w:val="0004104F"/>
    <w:rsid w:val="000411FA"/>
    <w:rsid w:val="00041201"/>
    <w:rsid w:val="00041227"/>
    <w:rsid w:val="00041277"/>
    <w:rsid w:val="0004135D"/>
    <w:rsid w:val="000413B8"/>
    <w:rsid w:val="000413CE"/>
    <w:rsid w:val="000415E5"/>
    <w:rsid w:val="000415F0"/>
    <w:rsid w:val="00041644"/>
    <w:rsid w:val="00041687"/>
    <w:rsid w:val="000416C2"/>
    <w:rsid w:val="000416DE"/>
    <w:rsid w:val="000416EB"/>
    <w:rsid w:val="00041754"/>
    <w:rsid w:val="000417AB"/>
    <w:rsid w:val="000417C7"/>
    <w:rsid w:val="000418CE"/>
    <w:rsid w:val="00041A2A"/>
    <w:rsid w:val="00041A64"/>
    <w:rsid w:val="00041AAE"/>
    <w:rsid w:val="00041C5F"/>
    <w:rsid w:val="00041D53"/>
    <w:rsid w:val="00041DAB"/>
    <w:rsid w:val="00041E36"/>
    <w:rsid w:val="00041F53"/>
    <w:rsid w:val="00041F85"/>
    <w:rsid w:val="0004203E"/>
    <w:rsid w:val="00042155"/>
    <w:rsid w:val="000422CB"/>
    <w:rsid w:val="000423AE"/>
    <w:rsid w:val="000423D5"/>
    <w:rsid w:val="0004244E"/>
    <w:rsid w:val="000425DC"/>
    <w:rsid w:val="00042747"/>
    <w:rsid w:val="0004277C"/>
    <w:rsid w:val="000427E3"/>
    <w:rsid w:val="000428A1"/>
    <w:rsid w:val="000428BF"/>
    <w:rsid w:val="0004291F"/>
    <w:rsid w:val="00042A2E"/>
    <w:rsid w:val="00042A91"/>
    <w:rsid w:val="00042AD4"/>
    <w:rsid w:val="00042AE3"/>
    <w:rsid w:val="00042AF9"/>
    <w:rsid w:val="00042B4F"/>
    <w:rsid w:val="00042BC3"/>
    <w:rsid w:val="00042CED"/>
    <w:rsid w:val="00042CF2"/>
    <w:rsid w:val="00042D62"/>
    <w:rsid w:val="00042E82"/>
    <w:rsid w:val="00042F26"/>
    <w:rsid w:val="00042FAD"/>
    <w:rsid w:val="00042FC0"/>
    <w:rsid w:val="00043010"/>
    <w:rsid w:val="0004308B"/>
    <w:rsid w:val="000430C9"/>
    <w:rsid w:val="00043259"/>
    <w:rsid w:val="00043273"/>
    <w:rsid w:val="0004340A"/>
    <w:rsid w:val="000434E3"/>
    <w:rsid w:val="000435CE"/>
    <w:rsid w:val="00043675"/>
    <w:rsid w:val="000437F9"/>
    <w:rsid w:val="000439D2"/>
    <w:rsid w:val="00043E2A"/>
    <w:rsid w:val="00043E4B"/>
    <w:rsid w:val="00043E5A"/>
    <w:rsid w:val="00043E9F"/>
    <w:rsid w:val="00043F6B"/>
    <w:rsid w:val="00043F78"/>
    <w:rsid w:val="00043FE8"/>
    <w:rsid w:val="00044040"/>
    <w:rsid w:val="0004417B"/>
    <w:rsid w:val="000441C3"/>
    <w:rsid w:val="00044205"/>
    <w:rsid w:val="0004421C"/>
    <w:rsid w:val="00044344"/>
    <w:rsid w:val="000443C2"/>
    <w:rsid w:val="000443C7"/>
    <w:rsid w:val="00044467"/>
    <w:rsid w:val="00044498"/>
    <w:rsid w:val="00044568"/>
    <w:rsid w:val="00044910"/>
    <w:rsid w:val="000449CC"/>
    <w:rsid w:val="00044A0F"/>
    <w:rsid w:val="00044BDD"/>
    <w:rsid w:val="00044C4A"/>
    <w:rsid w:val="00044D1D"/>
    <w:rsid w:val="00044F2E"/>
    <w:rsid w:val="00044FA4"/>
    <w:rsid w:val="00045154"/>
    <w:rsid w:val="000451F7"/>
    <w:rsid w:val="00045237"/>
    <w:rsid w:val="0004525E"/>
    <w:rsid w:val="000452AD"/>
    <w:rsid w:val="00045830"/>
    <w:rsid w:val="00045837"/>
    <w:rsid w:val="00045875"/>
    <w:rsid w:val="0004590F"/>
    <w:rsid w:val="00045BAE"/>
    <w:rsid w:val="00045C38"/>
    <w:rsid w:val="00045CE7"/>
    <w:rsid w:val="00045EF9"/>
    <w:rsid w:val="00045FEC"/>
    <w:rsid w:val="0004601A"/>
    <w:rsid w:val="00046065"/>
    <w:rsid w:val="00046178"/>
    <w:rsid w:val="00046249"/>
    <w:rsid w:val="0004638E"/>
    <w:rsid w:val="0004649D"/>
    <w:rsid w:val="000465D9"/>
    <w:rsid w:val="000466D2"/>
    <w:rsid w:val="0004672E"/>
    <w:rsid w:val="0004682F"/>
    <w:rsid w:val="000469C1"/>
    <w:rsid w:val="000469CD"/>
    <w:rsid w:val="00046A38"/>
    <w:rsid w:val="00046AB4"/>
    <w:rsid w:val="00046B3E"/>
    <w:rsid w:val="00046BB3"/>
    <w:rsid w:val="00046D72"/>
    <w:rsid w:val="00046D78"/>
    <w:rsid w:val="00046DD0"/>
    <w:rsid w:val="00046F38"/>
    <w:rsid w:val="00047240"/>
    <w:rsid w:val="0004725D"/>
    <w:rsid w:val="00047417"/>
    <w:rsid w:val="0004762A"/>
    <w:rsid w:val="00047725"/>
    <w:rsid w:val="000478F0"/>
    <w:rsid w:val="000479F3"/>
    <w:rsid w:val="00047B22"/>
    <w:rsid w:val="00047BA9"/>
    <w:rsid w:val="00047BAE"/>
    <w:rsid w:val="00047C0E"/>
    <w:rsid w:val="00047C1D"/>
    <w:rsid w:val="00047C60"/>
    <w:rsid w:val="00047D9E"/>
    <w:rsid w:val="00047DC7"/>
    <w:rsid w:val="00047DC8"/>
    <w:rsid w:val="00047E03"/>
    <w:rsid w:val="00047EFA"/>
    <w:rsid w:val="00050086"/>
    <w:rsid w:val="00050092"/>
    <w:rsid w:val="000500C1"/>
    <w:rsid w:val="000500DC"/>
    <w:rsid w:val="0005022D"/>
    <w:rsid w:val="000502E8"/>
    <w:rsid w:val="0005038D"/>
    <w:rsid w:val="00050505"/>
    <w:rsid w:val="00050578"/>
    <w:rsid w:val="000505AC"/>
    <w:rsid w:val="0005062D"/>
    <w:rsid w:val="0005063B"/>
    <w:rsid w:val="00050653"/>
    <w:rsid w:val="000506B7"/>
    <w:rsid w:val="000508FE"/>
    <w:rsid w:val="00050950"/>
    <w:rsid w:val="0005095A"/>
    <w:rsid w:val="000509FB"/>
    <w:rsid w:val="00050BB1"/>
    <w:rsid w:val="00050F72"/>
    <w:rsid w:val="00050FAA"/>
    <w:rsid w:val="000510CC"/>
    <w:rsid w:val="000510CD"/>
    <w:rsid w:val="000510DE"/>
    <w:rsid w:val="000512D6"/>
    <w:rsid w:val="000513B6"/>
    <w:rsid w:val="000513C3"/>
    <w:rsid w:val="0005167C"/>
    <w:rsid w:val="00051898"/>
    <w:rsid w:val="000518F1"/>
    <w:rsid w:val="00051986"/>
    <w:rsid w:val="00051B2F"/>
    <w:rsid w:val="00051BCC"/>
    <w:rsid w:val="00051C46"/>
    <w:rsid w:val="00051CA9"/>
    <w:rsid w:val="00051D88"/>
    <w:rsid w:val="00051DB8"/>
    <w:rsid w:val="00051DCE"/>
    <w:rsid w:val="00051E11"/>
    <w:rsid w:val="00051EF2"/>
    <w:rsid w:val="00051FB7"/>
    <w:rsid w:val="00051FE0"/>
    <w:rsid w:val="00052115"/>
    <w:rsid w:val="0005229B"/>
    <w:rsid w:val="00052318"/>
    <w:rsid w:val="00052383"/>
    <w:rsid w:val="000523F1"/>
    <w:rsid w:val="0005267E"/>
    <w:rsid w:val="0005268E"/>
    <w:rsid w:val="0005276E"/>
    <w:rsid w:val="00052B18"/>
    <w:rsid w:val="00052B26"/>
    <w:rsid w:val="00052BFD"/>
    <w:rsid w:val="00052EFB"/>
    <w:rsid w:val="00052F41"/>
    <w:rsid w:val="0005309D"/>
    <w:rsid w:val="000530DE"/>
    <w:rsid w:val="000530F4"/>
    <w:rsid w:val="000530F6"/>
    <w:rsid w:val="00053111"/>
    <w:rsid w:val="0005311F"/>
    <w:rsid w:val="00053183"/>
    <w:rsid w:val="0005323C"/>
    <w:rsid w:val="00053270"/>
    <w:rsid w:val="000533F5"/>
    <w:rsid w:val="00053603"/>
    <w:rsid w:val="0005364C"/>
    <w:rsid w:val="000536B8"/>
    <w:rsid w:val="000536CC"/>
    <w:rsid w:val="00053778"/>
    <w:rsid w:val="000538B7"/>
    <w:rsid w:val="000538BD"/>
    <w:rsid w:val="00053A81"/>
    <w:rsid w:val="00053A90"/>
    <w:rsid w:val="00053B43"/>
    <w:rsid w:val="00053BF8"/>
    <w:rsid w:val="00053CC1"/>
    <w:rsid w:val="00053DA4"/>
    <w:rsid w:val="00053E51"/>
    <w:rsid w:val="00053EEE"/>
    <w:rsid w:val="00053F7E"/>
    <w:rsid w:val="00053FE1"/>
    <w:rsid w:val="00053FF4"/>
    <w:rsid w:val="0005405A"/>
    <w:rsid w:val="000543C1"/>
    <w:rsid w:val="0005442B"/>
    <w:rsid w:val="00054470"/>
    <w:rsid w:val="000545BD"/>
    <w:rsid w:val="000546F3"/>
    <w:rsid w:val="000546F5"/>
    <w:rsid w:val="00054B2C"/>
    <w:rsid w:val="00054B40"/>
    <w:rsid w:val="00054C49"/>
    <w:rsid w:val="00054C5A"/>
    <w:rsid w:val="00054CF1"/>
    <w:rsid w:val="00054D23"/>
    <w:rsid w:val="00054DCE"/>
    <w:rsid w:val="00054DEB"/>
    <w:rsid w:val="00054E20"/>
    <w:rsid w:val="00054E3F"/>
    <w:rsid w:val="00054EC5"/>
    <w:rsid w:val="00054FAE"/>
    <w:rsid w:val="0005502A"/>
    <w:rsid w:val="00055233"/>
    <w:rsid w:val="000553EC"/>
    <w:rsid w:val="000554EF"/>
    <w:rsid w:val="00055548"/>
    <w:rsid w:val="00055585"/>
    <w:rsid w:val="0005576A"/>
    <w:rsid w:val="0005576F"/>
    <w:rsid w:val="00055840"/>
    <w:rsid w:val="00055ADD"/>
    <w:rsid w:val="00055B75"/>
    <w:rsid w:val="00055CCE"/>
    <w:rsid w:val="00055D3C"/>
    <w:rsid w:val="00055D7A"/>
    <w:rsid w:val="00055E36"/>
    <w:rsid w:val="00055F3A"/>
    <w:rsid w:val="00056067"/>
    <w:rsid w:val="000561E1"/>
    <w:rsid w:val="00056390"/>
    <w:rsid w:val="00056471"/>
    <w:rsid w:val="00056747"/>
    <w:rsid w:val="00056814"/>
    <w:rsid w:val="000568D7"/>
    <w:rsid w:val="0005694A"/>
    <w:rsid w:val="00056A65"/>
    <w:rsid w:val="00056AB1"/>
    <w:rsid w:val="000570A2"/>
    <w:rsid w:val="0005718E"/>
    <w:rsid w:val="00057407"/>
    <w:rsid w:val="00057488"/>
    <w:rsid w:val="00057549"/>
    <w:rsid w:val="000576F4"/>
    <w:rsid w:val="00057702"/>
    <w:rsid w:val="00057747"/>
    <w:rsid w:val="00057761"/>
    <w:rsid w:val="00057A0B"/>
    <w:rsid w:val="00057A9B"/>
    <w:rsid w:val="00057AE7"/>
    <w:rsid w:val="00057B4B"/>
    <w:rsid w:val="00057D88"/>
    <w:rsid w:val="00057DA7"/>
    <w:rsid w:val="00057DB9"/>
    <w:rsid w:val="00057EA6"/>
    <w:rsid w:val="00060068"/>
    <w:rsid w:val="000600B1"/>
    <w:rsid w:val="00060124"/>
    <w:rsid w:val="000602CA"/>
    <w:rsid w:val="00060379"/>
    <w:rsid w:val="00060394"/>
    <w:rsid w:val="000606A1"/>
    <w:rsid w:val="000606ED"/>
    <w:rsid w:val="000607C8"/>
    <w:rsid w:val="000608C2"/>
    <w:rsid w:val="00060926"/>
    <w:rsid w:val="000609E9"/>
    <w:rsid w:val="00060A90"/>
    <w:rsid w:val="00060AA8"/>
    <w:rsid w:val="00060AEC"/>
    <w:rsid w:val="00060B34"/>
    <w:rsid w:val="00060B73"/>
    <w:rsid w:val="00060C2B"/>
    <w:rsid w:val="00060C3F"/>
    <w:rsid w:val="00060CAB"/>
    <w:rsid w:val="00060D0A"/>
    <w:rsid w:val="00060E56"/>
    <w:rsid w:val="00060E57"/>
    <w:rsid w:val="00061022"/>
    <w:rsid w:val="000611E4"/>
    <w:rsid w:val="00061257"/>
    <w:rsid w:val="000612F3"/>
    <w:rsid w:val="000613C5"/>
    <w:rsid w:val="00061547"/>
    <w:rsid w:val="00061606"/>
    <w:rsid w:val="00061781"/>
    <w:rsid w:val="000617D2"/>
    <w:rsid w:val="00061890"/>
    <w:rsid w:val="00061E73"/>
    <w:rsid w:val="00061E87"/>
    <w:rsid w:val="00061ED6"/>
    <w:rsid w:val="00061EE9"/>
    <w:rsid w:val="00061EFB"/>
    <w:rsid w:val="00061F1F"/>
    <w:rsid w:val="00061F4F"/>
    <w:rsid w:val="00062069"/>
    <w:rsid w:val="00062072"/>
    <w:rsid w:val="00062174"/>
    <w:rsid w:val="00062487"/>
    <w:rsid w:val="000626B4"/>
    <w:rsid w:val="00062702"/>
    <w:rsid w:val="00062831"/>
    <w:rsid w:val="0006285F"/>
    <w:rsid w:val="000628C7"/>
    <w:rsid w:val="000628E4"/>
    <w:rsid w:val="00062951"/>
    <w:rsid w:val="00062A9D"/>
    <w:rsid w:val="00062B56"/>
    <w:rsid w:val="00062D8F"/>
    <w:rsid w:val="00062F72"/>
    <w:rsid w:val="00062FAD"/>
    <w:rsid w:val="00062FC4"/>
    <w:rsid w:val="00063045"/>
    <w:rsid w:val="0006307C"/>
    <w:rsid w:val="00063291"/>
    <w:rsid w:val="000632DC"/>
    <w:rsid w:val="0006345A"/>
    <w:rsid w:val="0006357C"/>
    <w:rsid w:val="0006361F"/>
    <w:rsid w:val="00063670"/>
    <w:rsid w:val="000636AD"/>
    <w:rsid w:val="0006370E"/>
    <w:rsid w:val="0006386C"/>
    <w:rsid w:val="000638E9"/>
    <w:rsid w:val="0006391A"/>
    <w:rsid w:val="000639B9"/>
    <w:rsid w:val="000639F6"/>
    <w:rsid w:val="00063AE9"/>
    <w:rsid w:val="00063B3F"/>
    <w:rsid w:val="00063BB7"/>
    <w:rsid w:val="00063D27"/>
    <w:rsid w:val="00063DA4"/>
    <w:rsid w:val="00063E63"/>
    <w:rsid w:val="00063FC8"/>
    <w:rsid w:val="00063FF5"/>
    <w:rsid w:val="000640B2"/>
    <w:rsid w:val="000640DE"/>
    <w:rsid w:val="000640EE"/>
    <w:rsid w:val="0006418C"/>
    <w:rsid w:val="00064327"/>
    <w:rsid w:val="00064378"/>
    <w:rsid w:val="00064397"/>
    <w:rsid w:val="000645B7"/>
    <w:rsid w:val="00064805"/>
    <w:rsid w:val="00064BCF"/>
    <w:rsid w:val="00064BEF"/>
    <w:rsid w:val="00064C55"/>
    <w:rsid w:val="00064CC8"/>
    <w:rsid w:val="00064CD6"/>
    <w:rsid w:val="00064DBE"/>
    <w:rsid w:val="00064DD1"/>
    <w:rsid w:val="00064DDB"/>
    <w:rsid w:val="00064E80"/>
    <w:rsid w:val="00064F83"/>
    <w:rsid w:val="00064F9F"/>
    <w:rsid w:val="0006501B"/>
    <w:rsid w:val="000650FB"/>
    <w:rsid w:val="0006517F"/>
    <w:rsid w:val="000651A1"/>
    <w:rsid w:val="00065253"/>
    <w:rsid w:val="00065261"/>
    <w:rsid w:val="00065288"/>
    <w:rsid w:val="000652FE"/>
    <w:rsid w:val="00065319"/>
    <w:rsid w:val="000653D5"/>
    <w:rsid w:val="00065498"/>
    <w:rsid w:val="0006557E"/>
    <w:rsid w:val="00065597"/>
    <w:rsid w:val="00065610"/>
    <w:rsid w:val="00065635"/>
    <w:rsid w:val="000656AB"/>
    <w:rsid w:val="000656BC"/>
    <w:rsid w:val="000656E0"/>
    <w:rsid w:val="000658A0"/>
    <w:rsid w:val="000658AC"/>
    <w:rsid w:val="00065A53"/>
    <w:rsid w:val="00065C07"/>
    <w:rsid w:val="00065C99"/>
    <w:rsid w:val="00065D35"/>
    <w:rsid w:val="00065D4A"/>
    <w:rsid w:val="00065D7F"/>
    <w:rsid w:val="00065E7A"/>
    <w:rsid w:val="00065FD1"/>
    <w:rsid w:val="000660F2"/>
    <w:rsid w:val="000660F8"/>
    <w:rsid w:val="0006620B"/>
    <w:rsid w:val="00066230"/>
    <w:rsid w:val="00066378"/>
    <w:rsid w:val="000664EF"/>
    <w:rsid w:val="0006681B"/>
    <w:rsid w:val="0006681D"/>
    <w:rsid w:val="000668FD"/>
    <w:rsid w:val="00066A00"/>
    <w:rsid w:val="00066B29"/>
    <w:rsid w:val="00066BA5"/>
    <w:rsid w:val="00066ED0"/>
    <w:rsid w:val="00067017"/>
    <w:rsid w:val="0006708D"/>
    <w:rsid w:val="0006717D"/>
    <w:rsid w:val="000671A9"/>
    <w:rsid w:val="000672B3"/>
    <w:rsid w:val="00067337"/>
    <w:rsid w:val="0006736E"/>
    <w:rsid w:val="000673EC"/>
    <w:rsid w:val="000677C9"/>
    <w:rsid w:val="000678D4"/>
    <w:rsid w:val="0006790F"/>
    <w:rsid w:val="00067B78"/>
    <w:rsid w:val="00067C0D"/>
    <w:rsid w:val="00067C70"/>
    <w:rsid w:val="00067D2F"/>
    <w:rsid w:val="00067D81"/>
    <w:rsid w:val="00067EA9"/>
    <w:rsid w:val="00067FC1"/>
    <w:rsid w:val="000700DF"/>
    <w:rsid w:val="000701EF"/>
    <w:rsid w:val="00070445"/>
    <w:rsid w:val="0007045B"/>
    <w:rsid w:val="00070888"/>
    <w:rsid w:val="000709CF"/>
    <w:rsid w:val="00070A3A"/>
    <w:rsid w:val="00070B0C"/>
    <w:rsid w:val="00070F20"/>
    <w:rsid w:val="000710E3"/>
    <w:rsid w:val="00071242"/>
    <w:rsid w:val="000713B3"/>
    <w:rsid w:val="00071780"/>
    <w:rsid w:val="000718AC"/>
    <w:rsid w:val="0007191C"/>
    <w:rsid w:val="0007193E"/>
    <w:rsid w:val="00071994"/>
    <w:rsid w:val="00071A04"/>
    <w:rsid w:val="00071A0C"/>
    <w:rsid w:val="00071ACC"/>
    <w:rsid w:val="00071AF1"/>
    <w:rsid w:val="00071B35"/>
    <w:rsid w:val="00071BA2"/>
    <w:rsid w:val="00071D32"/>
    <w:rsid w:val="00071E4B"/>
    <w:rsid w:val="00071EB1"/>
    <w:rsid w:val="00071FF1"/>
    <w:rsid w:val="00072009"/>
    <w:rsid w:val="00072233"/>
    <w:rsid w:val="0007239F"/>
    <w:rsid w:val="000723E4"/>
    <w:rsid w:val="00072445"/>
    <w:rsid w:val="000724D6"/>
    <w:rsid w:val="000724E5"/>
    <w:rsid w:val="0007258D"/>
    <w:rsid w:val="00072593"/>
    <w:rsid w:val="00072B28"/>
    <w:rsid w:val="00072BC5"/>
    <w:rsid w:val="00072E12"/>
    <w:rsid w:val="00072EC6"/>
    <w:rsid w:val="00072F9E"/>
    <w:rsid w:val="00073393"/>
    <w:rsid w:val="000733AC"/>
    <w:rsid w:val="000734BF"/>
    <w:rsid w:val="000734CE"/>
    <w:rsid w:val="000734FD"/>
    <w:rsid w:val="000734FE"/>
    <w:rsid w:val="000738DC"/>
    <w:rsid w:val="000738F1"/>
    <w:rsid w:val="00073953"/>
    <w:rsid w:val="00073A24"/>
    <w:rsid w:val="00073BE3"/>
    <w:rsid w:val="00073C95"/>
    <w:rsid w:val="00073CBA"/>
    <w:rsid w:val="00073E58"/>
    <w:rsid w:val="00073F8C"/>
    <w:rsid w:val="00074006"/>
    <w:rsid w:val="000740F7"/>
    <w:rsid w:val="000741B5"/>
    <w:rsid w:val="000741BD"/>
    <w:rsid w:val="00074291"/>
    <w:rsid w:val="0007435B"/>
    <w:rsid w:val="00074463"/>
    <w:rsid w:val="000745B1"/>
    <w:rsid w:val="000745E7"/>
    <w:rsid w:val="000745E8"/>
    <w:rsid w:val="00074788"/>
    <w:rsid w:val="000747D6"/>
    <w:rsid w:val="00074838"/>
    <w:rsid w:val="0007499B"/>
    <w:rsid w:val="00074A01"/>
    <w:rsid w:val="00074DE4"/>
    <w:rsid w:val="00074EF6"/>
    <w:rsid w:val="00074F47"/>
    <w:rsid w:val="00074FBE"/>
    <w:rsid w:val="000750B1"/>
    <w:rsid w:val="000751E4"/>
    <w:rsid w:val="000751F0"/>
    <w:rsid w:val="00075243"/>
    <w:rsid w:val="00075337"/>
    <w:rsid w:val="000753E0"/>
    <w:rsid w:val="00075404"/>
    <w:rsid w:val="0007540C"/>
    <w:rsid w:val="000754A3"/>
    <w:rsid w:val="000754DA"/>
    <w:rsid w:val="00075677"/>
    <w:rsid w:val="00075721"/>
    <w:rsid w:val="00075816"/>
    <w:rsid w:val="0007597A"/>
    <w:rsid w:val="000759AE"/>
    <w:rsid w:val="00075A06"/>
    <w:rsid w:val="00075A5E"/>
    <w:rsid w:val="00075AD5"/>
    <w:rsid w:val="00075D51"/>
    <w:rsid w:val="00076324"/>
    <w:rsid w:val="0007642C"/>
    <w:rsid w:val="0007655E"/>
    <w:rsid w:val="000765FC"/>
    <w:rsid w:val="00076683"/>
    <w:rsid w:val="00076685"/>
    <w:rsid w:val="0007679B"/>
    <w:rsid w:val="00076805"/>
    <w:rsid w:val="000768A9"/>
    <w:rsid w:val="000769BA"/>
    <w:rsid w:val="00076A73"/>
    <w:rsid w:val="00076B3E"/>
    <w:rsid w:val="00076BB3"/>
    <w:rsid w:val="00076BD7"/>
    <w:rsid w:val="00076C88"/>
    <w:rsid w:val="00076CB8"/>
    <w:rsid w:val="00076ED4"/>
    <w:rsid w:val="00076F05"/>
    <w:rsid w:val="00077200"/>
    <w:rsid w:val="0007722C"/>
    <w:rsid w:val="00077311"/>
    <w:rsid w:val="00077316"/>
    <w:rsid w:val="00077358"/>
    <w:rsid w:val="0007754E"/>
    <w:rsid w:val="00077582"/>
    <w:rsid w:val="000775DE"/>
    <w:rsid w:val="000777C6"/>
    <w:rsid w:val="0007794C"/>
    <w:rsid w:val="000779DC"/>
    <w:rsid w:val="00077A8C"/>
    <w:rsid w:val="00077AFD"/>
    <w:rsid w:val="00077B06"/>
    <w:rsid w:val="00077B69"/>
    <w:rsid w:val="00077B78"/>
    <w:rsid w:val="00077C0E"/>
    <w:rsid w:val="00077C17"/>
    <w:rsid w:val="00077DAA"/>
    <w:rsid w:val="00077F26"/>
    <w:rsid w:val="00077FBB"/>
    <w:rsid w:val="00077FE8"/>
    <w:rsid w:val="00080067"/>
    <w:rsid w:val="000801DE"/>
    <w:rsid w:val="00080368"/>
    <w:rsid w:val="00080447"/>
    <w:rsid w:val="0008051A"/>
    <w:rsid w:val="00080564"/>
    <w:rsid w:val="00080666"/>
    <w:rsid w:val="000806D3"/>
    <w:rsid w:val="000807C8"/>
    <w:rsid w:val="00080820"/>
    <w:rsid w:val="00080825"/>
    <w:rsid w:val="000808CD"/>
    <w:rsid w:val="00080971"/>
    <w:rsid w:val="000809A1"/>
    <w:rsid w:val="00080C54"/>
    <w:rsid w:val="00080C59"/>
    <w:rsid w:val="00080E1C"/>
    <w:rsid w:val="00080E86"/>
    <w:rsid w:val="00081125"/>
    <w:rsid w:val="000811BD"/>
    <w:rsid w:val="00081259"/>
    <w:rsid w:val="00081279"/>
    <w:rsid w:val="000812B9"/>
    <w:rsid w:val="0008130E"/>
    <w:rsid w:val="00081353"/>
    <w:rsid w:val="000813BE"/>
    <w:rsid w:val="00081439"/>
    <w:rsid w:val="000814E3"/>
    <w:rsid w:val="00081557"/>
    <w:rsid w:val="00081749"/>
    <w:rsid w:val="0008174F"/>
    <w:rsid w:val="0008184B"/>
    <w:rsid w:val="000819AA"/>
    <w:rsid w:val="00081A32"/>
    <w:rsid w:val="00081A6E"/>
    <w:rsid w:val="00081B3F"/>
    <w:rsid w:val="00081BC9"/>
    <w:rsid w:val="00081C20"/>
    <w:rsid w:val="00081C4A"/>
    <w:rsid w:val="00081C8C"/>
    <w:rsid w:val="00081EBF"/>
    <w:rsid w:val="00082055"/>
    <w:rsid w:val="0008208C"/>
    <w:rsid w:val="000820D1"/>
    <w:rsid w:val="0008219D"/>
    <w:rsid w:val="000821F4"/>
    <w:rsid w:val="0008224A"/>
    <w:rsid w:val="0008235E"/>
    <w:rsid w:val="00082423"/>
    <w:rsid w:val="00082435"/>
    <w:rsid w:val="0008264A"/>
    <w:rsid w:val="00082682"/>
    <w:rsid w:val="0008269C"/>
    <w:rsid w:val="000826D5"/>
    <w:rsid w:val="000827EA"/>
    <w:rsid w:val="0008298D"/>
    <w:rsid w:val="000829FE"/>
    <w:rsid w:val="00082A71"/>
    <w:rsid w:val="00082B35"/>
    <w:rsid w:val="00082BA7"/>
    <w:rsid w:val="00082CEC"/>
    <w:rsid w:val="00082CF4"/>
    <w:rsid w:val="00082E94"/>
    <w:rsid w:val="00082EAE"/>
    <w:rsid w:val="00082FBA"/>
    <w:rsid w:val="000834C8"/>
    <w:rsid w:val="0008355A"/>
    <w:rsid w:val="000835C0"/>
    <w:rsid w:val="0008368F"/>
    <w:rsid w:val="000837FE"/>
    <w:rsid w:val="00083855"/>
    <w:rsid w:val="000838D5"/>
    <w:rsid w:val="00083915"/>
    <w:rsid w:val="00083951"/>
    <w:rsid w:val="000839F5"/>
    <w:rsid w:val="00083BF9"/>
    <w:rsid w:val="00083CDF"/>
    <w:rsid w:val="00083CE6"/>
    <w:rsid w:val="00083CFF"/>
    <w:rsid w:val="00083D79"/>
    <w:rsid w:val="00083DC2"/>
    <w:rsid w:val="00083E10"/>
    <w:rsid w:val="00083EB3"/>
    <w:rsid w:val="00083F64"/>
    <w:rsid w:val="000840A9"/>
    <w:rsid w:val="000840F4"/>
    <w:rsid w:val="0008419F"/>
    <w:rsid w:val="000841D3"/>
    <w:rsid w:val="0008424E"/>
    <w:rsid w:val="000843C6"/>
    <w:rsid w:val="00084414"/>
    <w:rsid w:val="0008444C"/>
    <w:rsid w:val="00084797"/>
    <w:rsid w:val="000847B5"/>
    <w:rsid w:val="000847D1"/>
    <w:rsid w:val="000847D3"/>
    <w:rsid w:val="00084912"/>
    <w:rsid w:val="00084D97"/>
    <w:rsid w:val="00084E31"/>
    <w:rsid w:val="00084EF8"/>
    <w:rsid w:val="00084FA3"/>
    <w:rsid w:val="000851B2"/>
    <w:rsid w:val="0008540B"/>
    <w:rsid w:val="00085468"/>
    <w:rsid w:val="000854B7"/>
    <w:rsid w:val="000854D0"/>
    <w:rsid w:val="000855AF"/>
    <w:rsid w:val="00085606"/>
    <w:rsid w:val="00085607"/>
    <w:rsid w:val="00085689"/>
    <w:rsid w:val="00085768"/>
    <w:rsid w:val="000857C8"/>
    <w:rsid w:val="00085848"/>
    <w:rsid w:val="000858CB"/>
    <w:rsid w:val="00085AF4"/>
    <w:rsid w:val="00085BAC"/>
    <w:rsid w:val="00085C1F"/>
    <w:rsid w:val="00085C57"/>
    <w:rsid w:val="00085C67"/>
    <w:rsid w:val="00085C78"/>
    <w:rsid w:val="00085D21"/>
    <w:rsid w:val="00085E40"/>
    <w:rsid w:val="00085E7C"/>
    <w:rsid w:val="00086232"/>
    <w:rsid w:val="00086238"/>
    <w:rsid w:val="000862E0"/>
    <w:rsid w:val="00086321"/>
    <w:rsid w:val="00086387"/>
    <w:rsid w:val="00086481"/>
    <w:rsid w:val="0008655F"/>
    <w:rsid w:val="000865B5"/>
    <w:rsid w:val="000865FB"/>
    <w:rsid w:val="00086689"/>
    <w:rsid w:val="00086731"/>
    <w:rsid w:val="0008683C"/>
    <w:rsid w:val="000868DD"/>
    <w:rsid w:val="00086951"/>
    <w:rsid w:val="00086975"/>
    <w:rsid w:val="0008697C"/>
    <w:rsid w:val="00086C49"/>
    <w:rsid w:val="00086CC9"/>
    <w:rsid w:val="00086D19"/>
    <w:rsid w:val="00086FC0"/>
    <w:rsid w:val="00087030"/>
    <w:rsid w:val="00087125"/>
    <w:rsid w:val="00087214"/>
    <w:rsid w:val="0008723D"/>
    <w:rsid w:val="00087469"/>
    <w:rsid w:val="00087A6F"/>
    <w:rsid w:val="00087AE7"/>
    <w:rsid w:val="00087C45"/>
    <w:rsid w:val="00087C86"/>
    <w:rsid w:val="00087CB0"/>
    <w:rsid w:val="00087DDF"/>
    <w:rsid w:val="00087E08"/>
    <w:rsid w:val="00087E9F"/>
    <w:rsid w:val="000902FC"/>
    <w:rsid w:val="00090318"/>
    <w:rsid w:val="0009041E"/>
    <w:rsid w:val="000904FE"/>
    <w:rsid w:val="0009053D"/>
    <w:rsid w:val="00090776"/>
    <w:rsid w:val="00090841"/>
    <w:rsid w:val="0009087A"/>
    <w:rsid w:val="000908E3"/>
    <w:rsid w:val="00090A8A"/>
    <w:rsid w:val="00090CA8"/>
    <w:rsid w:val="00090CEB"/>
    <w:rsid w:val="00090F6A"/>
    <w:rsid w:val="00090F9D"/>
    <w:rsid w:val="0009122C"/>
    <w:rsid w:val="000914EC"/>
    <w:rsid w:val="0009162E"/>
    <w:rsid w:val="00091632"/>
    <w:rsid w:val="000916F6"/>
    <w:rsid w:val="0009175D"/>
    <w:rsid w:val="0009176F"/>
    <w:rsid w:val="000917C6"/>
    <w:rsid w:val="000918C1"/>
    <w:rsid w:val="000918C2"/>
    <w:rsid w:val="00091A1B"/>
    <w:rsid w:val="00091AB4"/>
    <w:rsid w:val="00091B9F"/>
    <w:rsid w:val="00091CAD"/>
    <w:rsid w:val="00091CD2"/>
    <w:rsid w:val="00091D87"/>
    <w:rsid w:val="00091F17"/>
    <w:rsid w:val="0009214C"/>
    <w:rsid w:val="000921F0"/>
    <w:rsid w:val="0009222B"/>
    <w:rsid w:val="00092237"/>
    <w:rsid w:val="000922B3"/>
    <w:rsid w:val="000922E8"/>
    <w:rsid w:val="0009261B"/>
    <w:rsid w:val="000926CD"/>
    <w:rsid w:val="000926E9"/>
    <w:rsid w:val="000926FC"/>
    <w:rsid w:val="0009278B"/>
    <w:rsid w:val="0009279F"/>
    <w:rsid w:val="000927AA"/>
    <w:rsid w:val="000927B5"/>
    <w:rsid w:val="00092805"/>
    <w:rsid w:val="0009280B"/>
    <w:rsid w:val="0009285D"/>
    <w:rsid w:val="00092A80"/>
    <w:rsid w:val="00092AB3"/>
    <w:rsid w:val="00092AB4"/>
    <w:rsid w:val="00092BC2"/>
    <w:rsid w:val="00092C4A"/>
    <w:rsid w:val="00092C6A"/>
    <w:rsid w:val="00092D8A"/>
    <w:rsid w:val="00092DC2"/>
    <w:rsid w:val="00092E4F"/>
    <w:rsid w:val="00093054"/>
    <w:rsid w:val="0009306F"/>
    <w:rsid w:val="000930D3"/>
    <w:rsid w:val="000931A3"/>
    <w:rsid w:val="0009351F"/>
    <w:rsid w:val="000935E3"/>
    <w:rsid w:val="00093840"/>
    <w:rsid w:val="0009390F"/>
    <w:rsid w:val="0009393F"/>
    <w:rsid w:val="000939A4"/>
    <w:rsid w:val="000939F7"/>
    <w:rsid w:val="00093A8C"/>
    <w:rsid w:val="00093A90"/>
    <w:rsid w:val="00093AB5"/>
    <w:rsid w:val="00093B4C"/>
    <w:rsid w:val="00093E2E"/>
    <w:rsid w:val="00093ED4"/>
    <w:rsid w:val="00093F03"/>
    <w:rsid w:val="0009406B"/>
    <w:rsid w:val="000941B1"/>
    <w:rsid w:val="000941B7"/>
    <w:rsid w:val="00094257"/>
    <w:rsid w:val="0009429C"/>
    <w:rsid w:val="00094334"/>
    <w:rsid w:val="00094474"/>
    <w:rsid w:val="000944CD"/>
    <w:rsid w:val="000945C4"/>
    <w:rsid w:val="00094602"/>
    <w:rsid w:val="0009463D"/>
    <w:rsid w:val="00094661"/>
    <w:rsid w:val="0009474F"/>
    <w:rsid w:val="0009489E"/>
    <w:rsid w:val="00094A5D"/>
    <w:rsid w:val="00094BEB"/>
    <w:rsid w:val="00094BFA"/>
    <w:rsid w:val="00094C40"/>
    <w:rsid w:val="00094C62"/>
    <w:rsid w:val="00094CBB"/>
    <w:rsid w:val="00094D9E"/>
    <w:rsid w:val="00094EB4"/>
    <w:rsid w:val="00094F0D"/>
    <w:rsid w:val="00094F13"/>
    <w:rsid w:val="0009512B"/>
    <w:rsid w:val="00095249"/>
    <w:rsid w:val="0009530A"/>
    <w:rsid w:val="0009543A"/>
    <w:rsid w:val="00095494"/>
    <w:rsid w:val="00095534"/>
    <w:rsid w:val="00095713"/>
    <w:rsid w:val="000957DF"/>
    <w:rsid w:val="000958C9"/>
    <w:rsid w:val="00095994"/>
    <w:rsid w:val="00095A85"/>
    <w:rsid w:val="00095C6D"/>
    <w:rsid w:val="00095D27"/>
    <w:rsid w:val="00095D3D"/>
    <w:rsid w:val="00095D64"/>
    <w:rsid w:val="00095E7C"/>
    <w:rsid w:val="00095ECB"/>
    <w:rsid w:val="00096071"/>
    <w:rsid w:val="0009609B"/>
    <w:rsid w:val="0009612A"/>
    <w:rsid w:val="00096160"/>
    <w:rsid w:val="00096178"/>
    <w:rsid w:val="00096263"/>
    <w:rsid w:val="00096290"/>
    <w:rsid w:val="0009649C"/>
    <w:rsid w:val="0009651C"/>
    <w:rsid w:val="0009652C"/>
    <w:rsid w:val="00096551"/>
    <w:rsid w:val="00096703"/>
    <w:rsid w:val="0009673D"/>
    <w:rsid w:val="00096765"/>
    <w:rsid w:val="000967A3"/>
    <w:rsid w:val="0009691B"/>
    <w:rsid w:val="0009698E"/>
    <w:rsid w:val="00096BF1"/>
    <w:rsid w:val="00096BF6"/>
    <w:rsid w:val="00096CC1"/>
    <w:rsid w:val="00096CF4"/>
    <w:rsid w:val="00096D8D"/>
    <w:rsid w:val="00096DEA"/>
    <w:rsid w:val="00096E0D"/>
    <w:rsid w:val="00096E52"/>
    <w:rsid w:val="00096F72"/>
    <w:rsid w:val="00097081"/>
    <w:rsid w:val="0009711A"/>
    <w:rsid w:val="000971A9"/>
    <w:rsid w:val="00097250"/>
    <w:rsid w:val="000972EA"/>
    <w:rsid w:val="00097342"/>
    <w:rsid w:val="00097376"/>
    <w:rsid w:val="00097407"/>
    <w:rsid w:val="000974E0"/>
    <w:rsid w:val="00097547"/>
    <w:rsid w:val="000975AE"/>
    <w:rsid w:val="0009763C"/>
    <w:rsid w:val="00097691"/>
    <w:rsid w:val="0009771C"/>
    <w:rsid w:val="00097785"/>
    <w:rsid w:val="000977E7"/>
    <w:rsid w:val="0009787E"/>
    <w:rsid w:val="000978FF"/>
    <w:rsid w:val="000979D3"/>
    <w:rsid w:val="000979E1"/>
    <w:rsid w:val="00097B3E"/>
    <w:rsid w:val="00097B81"/>
    <w:rsid w:val="00097BCE"/>
    <w:rsid w:val="00097C07"/>
    <w:rsid w:val="00097C56"/>
    <w:rsid w:val="00097D22"/>
    <w:rsid w:val="00097D70"/>
    <w:rsid w:val="00097D8F"/>
    <w:rsid w:val="00097E2B"/>
    <w:rsid w:val="00097F5C"/>
    <w:rsid w:val="000A0392"/>
    <w:rsid w:val="000A03BF"/>
    <w:rsid w:val="000A043B"/>
    <w:rsid w:val="000A049C"/>
    <w:rsid w:val="000A0518"/>
    <w:rsid w:val="000A062F"/>
    <w:rsid w:val="000A0683"/>
    <w:rsid w:val="000A0744"/>
    <w:rsid w:val="000A0776"/>
    <w:rsid w:val="000A07AC"/>
    <w:rsid w:val="000A0978"/>
    <w:rsid w:val="000A09DE"/>
    <w:rsid w:val="000A0B89"/>
    <w:rsid w:val="000A0BFA"/>
    <w:rsid w:val="000A0CA4"/>
    <w:rsid w:val="000A0CAA"/>
    <w:rsid w:val="000A0E21"/>
    <w:rsid w:val="000A0F9B"/>
    <w:rsid w:val="000A0FB5"/>
    <w:rsid w:val="000A0FE6"/>
    <w:rsid w:val="000A1035"/>
    <w:rsid w:val="000A1053"/>
    <w:rsid w:val="000A1083"/>
    <w:rsid w:val="000A13CC"/>
    <w:rsid w:val="000A1544"/>
    <w:rsid w:val="000A1557"/>
    <w:rsid w:val="000A1739"/>
    <w:rsid w:val="000A18A8"/>
    <w:rsid w:val="000A1925"/>
    <w:rsid w:val="000A1ABC"/>
    <w:rsid w:val="000A1F0C"/>
    <w:rsid w:val="000A2172"/>
    <w:rsid w:val="000A2431"/>
    <w:rsid w:val="000A2572"/>
    <w:rsid w:val="000A2760"/>
    <w:rsid w:val="000A282F"/>
    <w:rsid w:val="000A2910"/>
    <w:rsid w:val="000A2915"/>
    <w:rsid w:val="000A2ADB"/>
    <w:rsid w:val="000A2C55"/>
    <w:rsid w:val="000A2E59"/>
    <w:rsid w:val="000A2F92"/>
    <w:rsid w:val="000A3216"/>
    <w:rsid w:val="000A32A9"/>
    <w:rsid w:val="000A32BD"/>
    <w:rsid w:val="000A331D"/>
    <w:rsid w:val="000A36C3"/>
    <w:rsid w:val="000A37AE"/>
    <w:rsid w:val="000A38F4"/>
    <w:rsid w:val="000A390A"/>
    <w:rsid w:val="000A39F6"/>
    <w:rsid w:val="000A3AAC"/>
    <w:rsid w:val="000A3AC0"/>
    <w:rsid w:val="000A3ADA"/>
    <w:rsid w:val="000A3BE2"/>
    <w:rsid w:val="000A3C40"/>
    <w:rsid w:val="000A3C54"/>
    <w:rsid w:val="000A3CC3"/>
    <w:rsid w:val="000A3E87"/>
    <w:rsid w:val="000A3EDE"/>
    <w:rsid w:val="000A417C"/>
    <w:rsid w:val="000A419F"/>
    <w:rsid w:val="000A420D"/>
    <w:rsid w:val="000A428B"/>
    <w:rsid w:val="000A43F9"/>
    <w:rsid w:val="000A4504"/>
    <w:rsid w:val="000A4673"/>
    <w:rsid w:val="000A48EB"/>
    <w:rsid w:val="000A4972"/>
    <w:rsid w:val="000A49FC"/>
    <w:rsid w:val="000A4B03"/>
    <w:rsid w:val="000A4EA8"/>
    <w:rsid w:val="000A5054"/>
    <w:rsid w:val="000A50A2"/>
    <w:rsid w:val="000A513F"/>
    <w:rsid w:val="000A525B"/>
    <w:rsid w:val="000A52FD"/>
    <w:rsid w:val="000A536B"/>
    <w:rsid w:val="000A5410"/>
    <w:rsid w:val="000A5581"/>
    <w:rsid w:val="000A569B"/>
    <w:rsid w:val="000A57FF"/>
    <w:rsid w:val="000A5856"/>
    <w:rsid w:val="000A599A"/>
    <w:rsid w:val="000A5B63"/>
    <w:rsid w:val="000A5BB2"/>
    <w:rsid w:val="000A5C14"/>
    <w:rsid w:val="000A5C18"/>
    <w:rsid w:val="000A5E15"/>
    <w:rsid w:val="000A60B1"/>
    <w:rsid w:val="000A60ED"/>
    <w:rsid w:val="000A6355"/>
    <w:rsid w:val="000A6408"/>
    <w:rsid w:val="000A6424"/>
    <w:rsid w:val="000A642C"/>
    <w:rsid w:val="000A643E"/>
    <w:rsid w:val="000A64A8"/>
    <w:rsid w:val="000A65D2"/>
    <w:rsid w:val="000A66A6"/>
    <w:rsid w:val="000A68F6"/>
    <w:rsid w:val="000A6A07"/>
    <w:rsid w:val="000A6A71"/>
    <w:rsid w:val="000A6B87"/>
    <w:rsid w:val="000A6BD3"/>
    <w:rsid w:val="000A6D29"/>
    <w:rsid w:val="000A6E19"/>
    <w:rsid w:val="000A6FA6"/>
    <w:rsid w:val="000A7000"/>
    <w:rsid w:val="000A70AE"/>
    <w:rsid w:val="000A70BF"/>
    <w:rsid w:val="000A7161"/>
    <w:rsid w:val="000A720F"/>
    <w:rsid w:val="000A731A"/>
    <w:rsid w:val="000A7374"/>
    <w:rsid w:val="000A73DC"/>
    <w:rsid w:val="000A744D"/>
    <w:rsid w:val="000A754F"/>
    <w:rsid w:val="000A75B5"/>
    <w:rsid w:val="000A75D3"/>
    <w:rsid w:val="000A7693"/>
    <w:rsid w:val="000A774E"/>
    <w:rsid w:val="000A77E4"/>
    <w:rsid w:val="000A782E"/>
    <w:rsid w:val="000A78BC"/>
    <w:rsid w:val="000A78F3"/>
    <w:rsid w:val="000A798B"/>
    <w:rsid w:val="000A79F4"/>
    <w:rsid w:val="000A79F6"/>
    <w:rsid w:val="000A7A22"/>
    <w:rsid w:val="000A7C82"/>
    <w:rsid w:val="000A7CF7"/>
    <w:rsid w:val="000A7D47"/>
    <w:rsid w:val="000A7DB6"/>
    <w:rsid w:val="000A7E7F"/>
    <w:rsid w:val="000A7FB0"/>
    <w:rsid w:val="000B017A"/>
    <w:rsid w:val="000B02A9"/>
    <w:rsid w:val="000B0329"/>
    <w:rsid w:val="000B03C1"/>
    <w:rsid w:val="000B0411"/>
    <w:rsid w:val="000B0623"/>
    <w:rsid w:val="000B067E"/>
    <w:rsid w:val="000B06A5"/>
    <w:rsid w:val="000B06EA"/>
    <w:rsid w:val="000B0715"/>
    <w:rsid w:val="000B0749"/>
    <w:rsid w:val="000B0781"/>
    <w:rsid w:val="000B090F"/>
    <w:rsid w:val="000B092D"/>
    <w:rsid w:val="000B093D"/>
    <w:rsid w:val="000B09D0"/>
    <w:rsid w:val="000B0B59"/>
    <w:rsid w:val="000B0BE6"/>
    <w:rsid w:val="000B0C39"/>
    <w:rsid w:val="000B0CF3"/>
    <w:rsid w:val="000B0D46"/>
    <w:rsid w:val="000B0D58"/>
    <w:rsid w:val="000B0E1D"/>
    <w:rsid w:val="000B0F18"/>
    <w:rsid w:val="000B10A1"/>
    <w:rsid w:val="000B10B8"/>
    <w:rsid w:val="000B10D3"/>
    <w:rsid w:val="000B115B"/>
    <w:rsid w:val="000B11F5"/>
    <w:rsid w:val="000B1271"/>
    <w:rsid w:val="000B135B"/>
    <w:rsid w:val="000B14EF"/>
    <w:rsid w:val="000B16A9"/>
    <w:rsid w:val="000B176E"/>
    <w:rsid w:val="000B1895"/>
    <w:rsid w:val="000B197F"/>
    <w:rsid w:val="000B1AAF"/>
    <w:rsid w:val="000B1C67"/>
    <w:rsid w:val="000B1C9D"/>
    <w:rsid w:val="000B1E51"/>
    <w:rsid w:val="000B1F17"/>
    <w:rsid w:val="000B2049"/>
    <w:rsid w:val="000B20D8"/>
    <w:rsid w:val="000B21A1"/>
    <w:rsid w:val="000B2208"/>
    <w:rsid w:val="000B227E"/>
    <w:rsid w:val="000B22ED"/>
    <w:rsid w:val="000B238E"/>
    <w:rsid w:val="000B250C"/>
    <w:rsid w:val="000B25CB"/>
    <w:rsid w:val="000B26C7"/>
    <w:rsid w:val="000B26D4"/>
    <w:rsid w:val="000B28DE"/>
    <w:rsid w:val="000B294A"/>
    <w:rsid w:val="000B29CF"/>
    <w:rsid w:val="000B2BFD"/>
    <w:rsid w:val="000B2C5F"/>
    <w:rsid w:val="000B2E5F"/>
    <w:rsid w:val="000B2F76"/>
    <w:rsid w:val="000B2F8D"/>
    <w:rsid w:val="000B321C"/>
    <w:rsid w:val="000B3357"/>
    <w:rsid w:val="000B346C"/>
    <w:rsid w:val="000B347D"/>
    <w:rsid w:val="000B34BE"/>
    <w:rsid w:val="000B3550"/>
    <w:rsid w:val="000B35D6"/>
    <w:rsid w:val="000B3607"/>
    <w:rsid w:val="000B3699"/>
    <w:rsid w:val="000B375E"/>
    <w:rsid w:val="000B37FC"/>
    <w:rsid w:val="000B381E"/>
    <w:rsid w:val="000B3888"/>
    <w:rsid w:val="000B38A8"/>
    <w:rsid w:val="000B38D4"/>
    <w:rsid w:val="000B38FC"/>
    <w:rsid w:val="000B3953"/>
    <w:rsid w:val="000B3998"/>
    <w:rsid w:val="000B39B5"/>
    <w:rsid w:val="000B39F6"/>
    <w:rsid w:val="000B3C78"/>
    <w:rsid w:val="000B3DE2"/>
    <w:rsid w:val="000B3E24"/>
    <w:rsid w:val="000B4034"/>
    <w:rsid w:val="000B4078"/>
    <w:rsid w:val="000B40AD"/>
    <w:rsid w:val="000B4286"/>
    <w:rsid w:val="000B42AD"/>
    <w:rsid w:val="000B4332"/>
    <w:rsid w:val="000B45C9"/>
    <w:rsid w:val="000B4666"/>
    <w:rsid w:val="000B46C3"/>
    <w:rsid w:val="000B475F"/>
    <w:rsid w:val="000B4826"/>
    <w:rsid w:val="000B487A"/>
    <w:rsid w:val="000B48B1"/>
    <w:rsid w:val="000B48EF"/>
    <w:rsid w:val="000B4A8D"/>
    <w:rsid w:val="000B4ADF"/>
    <w:rsid w:val="000B4B41"/>
    <w:rsid w:val="000B4B44"/>
    <w:rsid w:val="000B4C28"/>
    <w:rsid w:val="000B4C6E"/>
    <w:rsid w:val="000B4CDF"/>
    <w:rsid w:val="000B4D90"/>
    <w:rsid w:val="000B4EC0"/>
    <w:rsid w:val="000B4EE1"/>
    <w:rsid w:val="000B4F30"/>
    <w:rsid w:val="000B4FB7"/>
    <w:rsid w:val="000B5029"/>
    <w:rsid w:val="000B504B"/>
    <w:rsid w:val="000B5139"/>
    <w:rsid w:val="000B53E2"/>
    <w:rsid w:val="000B53F7"/>
    <w:rsid w:val="000B5416"/>
    <w:rsid w:val="000B545A"/>
    <w:rsid w:val="000B546B"/>
    <w:rsid w:val="000B55C6"/>
    <w:rsid w:val="000B55DA"/>
    <w:rsid w:val="000B567B"/>
    <w:rsid w:val="000B588F"/>
    <w:rsid w:val="000B58E4"/>
    <w:rsid w:val="000B5970"/>
    <w:rsid w:val="000B5A43"/>
    <w:rsid w:val="000B5B37"/>
    <w:rsid w:val="000B5B78"/>
    <w:rsid w:val="000B5BD8"/>
    <w:rsid w:val="000B5C57"/>
    <w:rsid w:val="000B5D46"/>
    <w:rsid w:val="000B5D48"/>
    <w:rsid w:val="000B5DA6"/>
    <w:rsid w:val="000B60E4"/>
    <w:rsid w:val="000B6138"/>
    <w:rsid w:val="000B617E"/>
    <w:rsid w:val="000B6222"/>
    <w:rsid w:val="000B62E0"/>
    <w:rsid w:val="000B62EE"/>
    <w:rsid w:val="000B63FD"/>
    <w:rsid w:val="000B64B4"/>
    <w:rsid w:val="000B64F1"/>
    <w:rsid w:val="000B66FC"/>
    <w:rsid w:val="000B670F"/>
    <w:rsid w:val="000B671D"/>
    <w:rsid w:val="000B6786"/>
    <w:rsid w:val="000B69CB"/>
    <w:rsid w:val="000B6A62"/>
    <w:rsid w:val="000B6A72"/>
    <w:rsid w:val="000B6AF4"/>
    <w:rsid w:val="000B6B15"/>
    <w:rsid w:val="000B6B23"/>
    <w:rsid w:val="000B6C12"/>
    <w:rsid w:val="000B6C8F"/>
    <w:rsid w:val="000B6CC9"/>
    <w:rsid w:val="000B6D42"/>
    <w:rsid w:val="000B70BE"/>
    <w:rsid w:val="000B718E"/>
    <w:rsid w:val="000B71A3"/>
    <w:rsid w:val="000B71DA"/>
    <w:rsid w:val="000B71DB"/>
    <w:rsid w:val="000B72E8"/>
    <w:rsid w:val="000B7379"/>
    <w:rsid w:val="000B7428"/>
    <w:rsid w:val="000B7576"/>
    <w:rsid w:val="000B75C1"/>
    <w:rsid w:val="000B7626"/>
    <w:rsid w:val="000B7681"/>
    <w:rsid w:val="000B773D"/>
    <w:rsid w:val="000B788B"/>
    <w:rsid w:val="000B789E"/>
    <w:rsid w:val="000B7945"/>
    <w:rsid w:val="000B79AF"/>
    <w:rsid w:val="000B7A4E"/>
    <w:rsid w:val="000B7B45"/>
    <w:rsid w:val="000B7CBD"/>
    <w:rsid w:val="000B7D88"/>
    <w:rsid w:val="000B7E85"/>
    <w:rsid w:val="000B7F67"/>
    <w:rsid w:val="000B7F8D"/>
    <w:rsid w:val="000C00A0"/>
    <w:rsid w:val="000C0121"/>
    <w:rsid w:val="000C01B8"/>
    <w:rsid w:val="000C020A"/>
    <w:rsid w:val="000C02D8"/>
    <w:rsid w:val="000C02F4"/>
    <w:rsid w:val="000C0363"/>
    <w:rsid w:val="000C044B"/>
    <w:rsid w:val="000C04C3"/>
    <w:rsid w:val="000C04DE"/>
    <w:rsid w:val="000C0645"/>
    <w:rsid w:val="000C0696"/>
    <w:rsid w:val="000C06DF"/>
    <w:rsid w:val="000C06F7"/>
    <w:rsid w:val="000C0757"/>
    <w:rsid w:val="000C086D"/>
    <w:rsid w:val="000C0898"/>
    <w:rsid w:val="000C08A3"/>
    <w:rsid w:val="000C096C"/>
    <w:rsid w:val="000C09C0"/>
    <w:rsid w:val="000C09E7"/>
    <w:rsid w:val="000C0BD0"/>
    <w:rsid w:val="000C0C6A"/>
    <w:rsid w:val="000C0CB2"/>
    <w:rsid w:val="000C0D6F"/>
    <w:rsid w:val="000C0F52"/>
    <w:rsid w:val="000C1051"/>
    <w:rsid w:val="000C1170"/>
    <w:rsid w:val="000C11FD"/>
    <w:rsid w:val="000C128F"/>
    <w:rsid w:val="000C12F2"/>
    <w:rsid w:val="000C130D"/>
    <w:rsid w:val="000C1326"/>
    <w:rsid w:val="000C1416"/>
    <w:rsid w:val="000C14A6"/>
    <w:rsid w:val="000C14C5"/>
    <w:rsid w:val="000C154B"/>
    <w:rsid w:val="000C15DB"/>
    <w:rsid w:val="000C15EE"/>
    <w:rsid w:val="000C15F9"/>
    <w:rsid w:val="000C16FA"/>
    <w:rsid w:val="000C178A"/>
    <w:rsid w:val="000C178C"/>
    <w:rsid w:val="000C18C8"/>
    <w:rsid w:val="000C1A77"/>
    <w:rsid w:val="000C1A8A"/>
    <w:rsid w:val="000C1CB2"/>
    <w:rsid w:val="000C1CB3"/>
    <w:rsid w:val="000C1D32"/>
    <w:rsid w:val="000C1EF5"/>
    <w:rsid w:val="000C205D"/>
    <w:rsid w:val="000C20F1"/>
    <w:rsid w:val="000C2127"/>
    <w:rsid w:val="000C2161"/>
    <w:rsid w:val="000C2246"/>
    <w:rsid w:val="000C22FC"/>
    <w:rsid w:val="000C2395"/>
    <w:rsid w:val="000C24BB"/>
    <w:rsid w:val="000C2582"/>
    <w:rsid w:val="000C25DF"/>
    <w:rsid w:val="000C275F"/>
    <w:rsid w:val="000C2911"/>
    <w:rsid w:val="000C2E4F"/>
    <w:rsid w:val="000C300F"/>
    <w:rsid w:val="000C30DD"/>
    <w:rsid w:val="000C30E7"/>
    <w:rsid w:val="000C31BF"/>
    <w:rsid w:val="000C32F0"/>
    <w:rsid w:val="000C343B"/>
    <w:rsid w:val="000C3445"/>
    <w:rsid w:val="000C35AB"/>
    <w:rsid w:val="000C35C1"/>
    <w:rsid w:val="000C37C6"/>
    <w:rsid w:val="000C37FB"/>
    <w:rsid w:val="000C3878"/>
    <w:rsid w:val="000C38C7"/>
    <w:rsid w:val="000C3950"/>
    <w:rsid w:val="000C3992"/>
    <w:rsid w:val="000C3B58"/>
    <w:rsid w:val="000C3D7C"/>
    <w:rsid w:val="000C3E66"/>
    <w:rsid w:val="000C4186"/>
    <w:rsid w:val="000C4217"/>
    <w:rsid w:val="000C428C"/>
    <w:rsid w:val="000C42A6"/>
    <w:rsid w:val="000C43D9"/>
    <w:rsid w:val="000C44A6"/>
    <w:rsid w:val="000C459F"/>
    <w:rsid w:val="000C481F"/>
    <w:rsid w:val="000C4850"/>
    <w:rsid w:val="000C486F"/>
    <w:rsid w:val="000C4908"/>
    <w:rsid w:val="000C496E"/>
    <w:rsid w:val="000C4AA9"/>
    <w:rsid w:val="000C4BB9"/>
    <w:rsid w:val="000C4D53"/>
    <w:rsid w:val="000C4E98"/>
    <w:rsid w:val="000C4F49"/>
    <w:rsid w:val="000C4F60"/>
    <w:rsid w:val="000C4FAE"/>
    <w:rsid w:val="000C4FED"/>
    <w:rsid w:val="000C500C"/>
    <w:rsid w:val="000C528A"/>
    <w:rsid w:val="000C5413"/>
    <w:rsid w:val="000C5433"/>
    <w:rsid w:val="000C5478"/>
    <w:rsid w:val="000C54DA"/>
    <w:rsid w:val="000C5530"/>
    <w:rsid w:val="000C55B4"/>
    <w:rsid w:val="000C562E"/>
    <w:rsid w:val="000C59A4"/>
    <w:rsid w:val="000C5D56"/>
    <w:rsid w:val="000C5D6F"/>
    <w:rsid w:val="000C5ED1"/>
    <w:rsid w:val="000C5FBC"/>
    <w:rsid w:val="000C600A"/>
    <w:rsid w:val="000C601A"/>
    <w:rsid w:val="000C6142"/>
    <w:rsid w:val="000C616B"/>
    <w:rsid w:val="000C627D"/>
    <w:rsid w:val="000C62B7"/>
    <w:rsid w:val="000C64E8"/>
    <w:rsid w:val="000C6568"/>
    <w:rsid w:val="000C6621"/>
    <w:rsid w:val="000C663B"/>
    <w:rsid w:val="000C664F"/>
    <w:rsid w:val="000C680D"/>
    <w:rsid w:val="000C683B"/>
    <w:rsid w:val="000C6862"/>
    <w:rsid w:val="000C6942"/>
    <w:rsid w:val="000C6B36"/>
    <w:rsid w:val="000C6B5B"/>
    <w:rsid w:val="000C6B8A"/>
    <w:rsid w:val="000C6E1F"/>
    <w:rsid w:val="000C6E58"/>
    <w:rsid w:val="000C6EEF"/>
    <w:rsid w:val="000C6F10"/>
    <w:rsid w:val="000C6F6E"/>
    <w:rsid w:val="000C6F71"/>
    <w:rsid w:val="000C71B5"/>
    <w:rsid w:val="000C7273"/>
    <w:rsid w:val="000C72F6"/>
    <w:rsid w:val="000C7338"/>
    <w:rsid w:val="000C738D"/>
    <w:rsid w:val="000C7422"/>
    <w:rsid w:val="000C7607"/>
    <w:rsid w:val="000C7836"/>
    <w:rsid w:val="000C78EA"/>
    <w:rsid w:val="000C7938"/>
    <w:rsid w:val="000C79DC"/>
    <w:rsid w:val="000C7A7D"/>
    <w:rsid w:val="000C7A8C"/>
    <w:rsid w:val="000C7A9D"/>
    <w:rsid w:val="000C7C62"/>
    <w:rsid w:val="000C7DFA"/>
    <w:rsid w:val="000C7E56"/>
    <w:rsid w:val="000C7E6C"/>
    <w:rsid w:val="000C7E6F"/>
    <w:rsid w:val="000C7EE7"/>
    <w:rsid w:val="000C7F12"/>
    <w:rsid w:val="000C7F2C"/>
    <w:rsid w:val="000C7FEB"/>
    <w:rsid w:val="000D0109"/>
    <w:rsid w:val="000D01E3"/>
    <w:rsid w:val="000D0227"/>
    <w:rsid w:val="000D02E0"/>
    <w:rsid w:val="000D0403"/>
    <w:rsid w:val="000D0539"/>
    <w:rsid w:val="000D070D"/>
    <w:rsid w:val="000D070F"/>
    <w:rsid w:val="000D0A4E"/>
    <w:rsid w:val="000D0ABE"/>
    <w:rsid w:val="000D0C09"/>
    <w:rsid w:val="000D0E27"/>
    <w:rsid w:val="000D0E9F"/>
    <w:rsid w:val="000D0F22"/>
    <w:rsid w:val="000D0F57"/>
    <w:rsid w:val="000D0F73"/>
    <w:rsid w:val="000D109D"/>
    <w:rsid w:val="000D10A2"/>
    <w:rsid w:val="000D10C5"/>
    <w:rsid w:val="000D1164"/>
    <w:rsid w:val="000D11AF"/>
    <w:rsid w:val="000D11B8"/>
    <w:rsid w:val="000D12D7"/>
    <w:rsid w:val="000D1357"/>
    <w:rsid w:val="000D152B"/>
    <w:rsid w:val="000D164E"/>
    <w:rsid w:val="000D1762"/>
    <w:rsid w:val="000D18CB"/>
    <w:rsid w:val="000D1B25"/>
    <w:rsid w:val="000D1B87"/>
    <w:rsid w:val="000D1EE9"/>
    <w:rsid w:val="000D1F11"/>
    <w:rsid w:val="000D1FF0"/>
    <w:rsid w:val="000D203D"/>
    <w:rsid w:val="000D207E"/>
    <w:rsid w:val="000D22B6"/>
    <w:rsid w:val="000D244F"/>
    <w:rsid w:val="000D2494"/>
    <w:rsid w:val="000D24D7"/>
    <w:rsid w:val="000D252C"/>
    <w:rsid w:val="000D2533"/>
    <w:rsid w:val="000D2652"/>
    <w:rsid w:val="000D269A"/>
    <w:rsid w:val="000D2735"/>
    <w:rsid w:val="000D29DE"/>
    <w:rsid w:val="000D29EE"/>
    <w:rsid w:val="000D29F2"/>
    <w:rsid w:val="000D2A51"/>
    <w:rsid w:val="000D2AE5"/>
    <w:rsid w:val="000D2B68"/>
    <w:rsid w:val="000D2C5E"/>
    <w:rsid w:val="000D2D4E"/>
    <w:rsid w:val="000D320D"/>
    <w:rsid w:val="000D3261"/>
    <w:rsid w:val="000D3294"/>
    <w:rsid w:val="000D3356"/>
    <w:rsid w:val="000D343F"/>
    <w:rsid w:val="000D34AA"/>
    <w:rsid w:val="000D3522"/>
    <w:rsid w:val="000D3551"/>
    <w:rsid w:val="000D3681"/>
    <w:rsid w:val="000D3836"/>
    <w:rsid w:val="000D386E"/>
    <w:rsid w:val="000D392C"/>
    <w:rsid w:val="000D3A48"/>
    <w:rsid w:val="000D3B62"/>
    <w:rsid w:val="000D3DB6"/>
    <w:rsid w:val="000D3F4D"/>
    <w:rsid w:val="000D3F98"/>
    <w:rsid w:val="000D403B"/>
    <w:rsid w:val="000D408A"/>
    <w:rsid w:val="000D416C"/>
    <w:rsid w:val="000D41E0"/>
    <w:rsid w:val="000D4258"/>
    <w:rsid w:val="000D4284"/>
    <w:rsid w:val="000D432F"/>
    <w:rsid w:val="000D441E"/>
    <w:rsid w:val="000D444A"/>
    <w:rsid w:val="000D45A7"/>
    <w:rsid w:val="000D46BC"/>
    <w:rsid w:val="000D48FE"/>
    <w:rsid w:val="000D4919"/>
    <w:rsid w:val="000D4A80"/>
    <w:rsid w:val="000D4B61"/>
    <w:rsid w:val="000D4BB6"/>
    <w:rsid w:val="000D4C85"/>
    <w:rsid w:val="000D4EAD"/>
    <w:rsid w:val="000D4F06"/>
    <w:rsid w:val="000D500E"/>
    <w:rsid w:val="000D503F"/>
    <w:rsid w:val="000D50F8"/>
    <w:rsid w:val="000D5393"/>
    <w:rsid w:val="000D53C4"/>
    <w:rsid w:val="000D5565"/>
    <w:rsid w:val="000D5642"/>
    <w:rsid w:val="000D5744"/>
    <w:rsid w:val="000D5776"/>
    <w:rsid w:val="000D59AE"/>
    <w:rsid w:val="000D5C4B"/>
    <w:rsid w:val="000D5E0B"/>
    <w:rsid w:val="000D5E14"/>
    <w:rsid w:val="000D5EDF"/>
    <w:rsid w:val="000D5F8C"/>
    <w:rsid w:val="000D6096"/>
    <w:rsid w:val="000D6488"/>
    <w:rsid w:val="000D656F"/>
    <w:rsid w:val="000D6600"/>
    <w:rsid w:val="000D66EB"/>
    <w:rsid w:val="000D6799"/>
    <w:rsid w:val="000D67E9"/>
    <w:rsid w:val="000D6957"/>
    <w:rsid w:val="000D6A0B"/>
    <w:rsid w:val="000D6A0C"/>
    <w:rsid w:val="000D6D66"/>
    <w:rsid w:val="000D6E94"/>
    <w:rsid w:val="000D6ED9"/>
    <w:rsid w:val="000D6FAD"/>
    <w:rsid w:val="000D7254"/>
    <w:rsid w:val="000D7279"/>
    <w:rsid w:val="000D7369"/>
    <w:rsid w:val="000D73CB"/>
    <w:rsid w:val="000D7404"/>
    <w:rsid w:val="000D741D"/>
    <w:rsid w:val="000D74ED"/>
    <w:rsid w:val="000D7501"/>
    <w:rsid w:val="000D75B3"/>
    <w:rsid w:val="000D75C4"/>
    <w:rsid w:val="000D75CE"/>
    <w:rsid w:val="000D76BC"/>
    <w:rsid w:val="000D78F4"/>
    <w:rsid w:val="000D79C3"/>
    <w:rsid w:val="000D7BC0"/>
    <w:rsid w:val="000D7D1E"/>
    <w:rsid w:val="000D7E24"/>
    <w:rsid w:val="000D7F25"/>
    <w:rsid w:val="000D7F66"/>
    <w:rsid w:val="000D7F86"/>
    <w:rsid w:val="000E005D"/>
    <w:rsid w:val="000E00E5"/>
    <w:rsid w:val="000E015A"/>
    <w:rsid w:val="000E01CB"/>
    <w:rsid w:val="000E0254"/>
    <w:rsid w:val="000E026D"/>
    <w:rsid w:val="000E03ED"/>
    <w:rsid w:val="000E051D"/>
    <w:rsid w:val="000E0610"/>
    <w:rsid w:val="000E0698"/>
    <w:rsid w:val="000E077A"/>
    <w:rsid w:val="000E07E6"/>
    <w:rsid w:val="000E085D"/>
    <w:rsid w:val="000E08C6"/>
    <w:rsid w:val="000E0A27"/>
    <w:rsid w:val="000E121A"/>
    <w:rsid w:val="000E121C"/>
    <w:rsid w:val="000E1428"/>
    <w:rsid w:val="000E167C"/>
    <w:rsid w:val="000E16A4"/>
    <w:rsid w:val="000E16B7"/>
    <w:rsid w:val="000E1784"/>
    <w:rsid w:val="000E17A6"/>
    <w:rsid w:val="000E17E6"/>
    <w:rsid w:val="000E17FD"/>
    <w:rsid w:val="000E1A5E"/>
    <w:rsid w:val="000E1CE5"/>
    <w:rsid w:val="000E1D7F"/>
    <w:rsid w:val="000E1E40"/>
    <w:rsid w:val="000E2111"/>
    <w:rsid w:val="000E2270"/>
    <w:rsid w:val="000E23A6"/>
    <w:rsid w:val="000E23DE"/>
    <w:rsid w:val="000E26C7"/>
    <w:rsid w:val="000E26CF"/>
    <w:rsid w:val="000E26DF"/>
    <w:rsid w:val="000E2749"/>
    <w:rsid w:val="000E2835"/>
    <w:rsid w:val="000E2A41"/>
    <w:rsid w:val="000E2C5A"/>
    <w:rsid w:val="000E2D0E"/>
    <w:rsid w:val="000E2D2C"/>
    <w:rsid w:val="000E301D"/>
    <w:rsid w:val="000E305A"/>
    <w:rsid w:val="000E313E"/>
    <w:rsid w:val="000E31C9"/>
    <w:rsid w:val="000E3245"/>
    <w:rsid w:val="000E3335"/>
    <w:rsid w:val="000E33E1"/>
    <w:rsid w:val="000E359A"/>
    <w:rsid w:val="000E35BB"/>
    <w:rsid w:val="000E36A8"/>
    <w:rsid w:val="000E3768"/>
    <w:rsid w:val="000E3786"/>
    <w:rsid w:val="000E3822"/>
    <w:rsid w:val="000E3837"/>
    <w:rsid w:val="000E394C"/>
    <w:rsid w:val="000E396C"/>
    <w:rsid w:val="000E3AF0"/>
    <w:rsid w:val="000E3B19"/>
    <w:rsid w:val="000E3C59"/>
    <w:rsid w:val="000E3CA1"/>
    <w:rsid w:val="000E3E32"/>
    <w:rsid w:val="000E3EB7"/>
    <w:rsid w:val="000E4099"/>
    <w:rsid w:val="000E4105"/>
    <w:rsid w:val="000E41E4"/>
    <w:rsid w:val="000E433F"/>
    <w:rsid w:val="000E4423"/>
    <w:rsid w:val="000E4481"/>
    <w:rsid w:val="000E4492"/>
    <w:rsid w:val="000E449C"/>
    <w:rsid w:val="000E45C8"/>
    <w:rsid w:val="000E46AC"/>
    <w:rsid w:val="000E47A5"/>
    <w:rsid w:val="000E4853"/>
    <w:rsid w:val="000E4859"/>
    <w:rsid w:val="000E48EC"/>
    <w:rsid w:val="000E4988"/>
    <w:rsid w:val="000E4BC3"/>
    <w:rsid w:val="000E4CA7"/>
    <w:rsid w:val="000E4F81"/>
    <w:rsid w:val="000E5274"/>
    <w:rsid w:val="000E53DE"/>
    <w:rsid w:val="000E553D"/>
    <w:rsid w:val="000E557A"/>
    <w:rsid w:val="000E55B9"/>
    <w:rsid w:val="000E55BD"/>
    <w:rsid w:val="000E55C1"/>
    <w:rsid w:val="000E561A"/>
    <w:rsid w:val="000E5674"/>
    <w:rsid w:val="000E56E1"/>
    <w:rsid w:val="000E5737"/>
    <w:rsid w:val="000E576A"/>
    <w:rsid w:val="000E588A"/>
    <w:rsid w:val="000E5985"/>
    <w:rsid w:val="000E5A20"/>
    <w:rsid w:val="000E5B2F"/>
    <w:rsid w:val="000E5C6B"/>
    <w:rsid w:val="000E5CC8"/>
    <w:rsid w:val="000E5D2C"/>
    <w:rsid w:val="000E5D88"/>
    <w:rsid w:val="000E5E41"/>
    <w:rsid w:val="000E5F6F"/>
    <w:rsid w:val="000E6023"/>
    <w:rsid w:val="000E6161"/>
    <w:rsid w:val="000E6224"/>
    <w:rsid w:val="000E62AF"/>
    <w:rsid w:val="000E63D0"/>
    <w:rsid w:val="000E63F5"/>
    <w:rsid w:val="000E6469"/>
    <w:rsid w:val="000E64CF"/>
    <w:rsid w:val="000E6500"/>
    <w:rsid w:val="000E67F4"/>
    <w:rsid w:val="000E680F"/>
    <w:rsid w:val="000E6894"/>
    <w:rsid w:val="000E691C"/>
    <w:rsid w:val="000E6A8A"/>
    <w:rsid w:val="000E6ABE"/>
    <w:rsid w:val="000E6ACD"/>
    <w:rsid w:val="000E6BBB"/>
    <w:rsid w:val="000E6C56"/>
    <w:rsid w:val="000E6D81"/>
    <w:rsid w:val="000E6DE6"/>
    <w:rsid w:val="000E6E91"/>
    <w:rsid w:val="000E6ED6"/>
    <w:rsid w:val="000E703A"/>
    <w:rsid w:val="000E7072"/>
    <w:rsid w:val="000E70DC"/>
    <w:rsid w:val="000E71B6"/>
    <w:rsid w:val="000E7216"/>
    <w:rsid w:val="000E723C"/>
    <w:rsid w:val="000E7356"/>
    <w:rsid w:val="000E73FD"/>
    <w:rsid w:val="000E7580"/>
    <w:rsid w:val="000E7597"/>
    <w:rsid w:val="000E78C9"/>
    <w:rsid w:val="000E78E3"/>
    <w:rsid w:val="000E78E7"/>
    <w:rsid w:val="000E79AB"/>
    <w:rsid w:val="000E79B7"/>
    <w:rsid w:val="000E7AC8"/>
    <w:rsid w:val="000E7BC3"/>
    <w:rsid w:val="000E7C92"/>
    <w:rsid w:val="000E7D83"/>
    <w:rsid w:val="000E7F94"/>
    <w:rsid w:val="000F005B"/>
    <w:rsid w:val="000F00C8"/>
    <w:rsid w:val="000F0138"/>
    <w:rsid w:val="000F01CC"/>
    <w:rsid w:val="000F0274"/>
    <w:rsid w:val="000F027E"/>
    <w:rsid w:val="000F03D0"/>
    <w:rsid w:val="000F04E5"/>
    <w:rsid w:val="000F076F"/>
    <w:rsid w:val="000F085F"/>
    <w:rsid w:val="000F0930"/>
    <w:rsid w:val="000F097E"/>
    <w:rsid w:val="000F0C57"/>
    <w:rsid w:val="000F0C73"/>
    <w:rsid w:val="000F0C8B"/>
    <w:rsid w:val="000F0DBC"/>
    <w:rsid w:val="000F0E3F"/>
    <w:rsid w:val="000F0F29"/>
    <w:rsid w:val="000F1076"/>
    <w:rsid w:val="000F10FA"/>
    <w:rsid w:val="000F1179"/>
    <w:rsid w:val="000F1241"/>
    <w:rsid w:val="000F1377"/>
    <w:rsid w:val="000F142A"/>
    <w:rsid w:val="000F153B"/>
    <w:rsid w:val="000F1575"/>
    <w:rsid w:val="000F18BC"/>
    <w:rsid w:val="000F1905"/>
    <w:rsid w:val="000F19DB"/>
    <w:rsid w:val="000F19DC"/>
    <w:rsid w:val="000F1A1C"/>
    <w:rsid w:val="000F1AF1"/>
    <w:rsid w:val="000F1C51"/>
    <w:rsid w:val="000F1EB7"/>
    <w:rsid w:val="000F1ED3"/>
    <w:rsid w:val="000F1F4A"/>
    <w:rsid w:val="000F2366"/>
    <w:rsid w:val="000F23CD"/>
    <w:rsid w:val="000F262D"/>
    <w:rsid w:val="000F26D2"/>
    <w:rsid w:val="000F2818"/>
    <w:rsid w:val="000F296D"/>
    <w:rsid w:val="000F2981"/>
    <w:rsid w:val="000F2A1F"/>
    <w:rsid w:val="000F2A7E"/>
    <w:rsid w:val="000F2ABD"/>
    <w:rsid w:val="000F2B26"/>
    <w:rsid w:val="000F2B99"/>
    <w:rsid w:val="000F2BA0"/>
    <w:rsid w:val="000F2BFC"/>
    <w:rsid w:val="000F2C3D"/>
    <w:rsid w:val="000F2D67"/>
    <w:rsid w:val="000F2E03"/>
    <w:rsid w:val="000F2E5D"/>
    <w:rsid w:val="000F2E9C"/>
    <w:rsid w:val="000F2EFF"/>
    <w:rsid w:val="000F2F12"/>
    <w:rsid w:val="000F2FEA"/>
    <w:rsid w:val="000F326D"/>
    <w:rsid w:val="000F334A"/>
    <w:rsid w:val="000F339C"/>
    <w:rsid w:val="000F346A"/>
    <w:rsid w:val="000F346B"/>
    <w:rsid w:val="000F3531"/>
    <w:rsid w:val="000F3803"/>
    <w:rsid w:val="000F3878"/>
    <w:rsid w:val="000F38E2"/>
    <w:rsid w:val="000F39C0"/>
    <w:rsid w:val="000F39EE"/>
    <w:rsid w:val="000F3A7C"/>
    <w:rsid w:val="000F3B40"/>
    <w:rsid w:val="000F3B8E"/>
    <w:rsid w:val="000F3BF3"/>
    <w:rsid w:val="000F3CC2"/>
    <w:rsid w:val="000F3D3C"/>
    <w:rsid w:val="000F3DBB"/>
    <w:rsid w:val="000F3E95"/>
    <w:rsid w:val="000F3F9B"/>
    <w:rsid w:val="000F40FD"/>
    <w:rsid w:val="000F418E"/>
    <w:rsid w:val="000F4252"/>
    <w:rsid w:val="000F42FB"/>
    <w:rsid w:val="000F4445"/>
    <w:rsid w:val="000F4491"/>
    <w:rsid w:val="000F456F"/>
    <w:rsid w:val="000F45D6"/>
    <w:rsid w:val="000F46ED"/>
    <w:rsid w:val="000F4750"/>
    <w:rsid w:val="000F49B3"/>
    <w:rsid w:val="000F4B7F"/>
    <w:rsid w:val="000F4BF1"/>
    <w:rsid w:val="000F4FB8"/>
    <w:rsid w:val="000F5048"/>
    <w:rsid w:val="000F5069"/>
    <w:rsid w:val="000F5192"/>
    <w:rsid w:val="000F5276"/>
    <w:rsid w:val="000F52D9"/>
    <w:rsid w:val="000F52FE"/>
    <w:rsid w:val="000F5302"/>
    <w:rsid w:val="000F5338"/>
    <w:rsid w:val="000F534D"/>
    <w:rsid w:val="000F54F8"/>
    <w:rsid w:val="000F557C"/>
    <w:rsid w:val="000F56AE"/>
    <w:rsid w:val="000F5708"/>
    <w:rsid w:val="000F5841"/>
    <w:rsid w:val="000F5858"/>
    <w:rsid w:val="000F59FE"/>
    <w:rsid w:val="000F5A57"/>
    <w:rsid w:val="000F5A65"/>
    <w:rsid w:val="000F5A89"/>
    <w:rsid w:val="000F5B4E"/>
    <w:rsid w:val="000F5C2F"/>
    <w:rsid w:val="000F5C54"/>
    <w:rsid w:val="000F5EE6"/>
    <w:rsid w:val="000F5F40"/>
    <w:rsid w:val="000F5F7B"/>
    <w:rsid w:val="000F626F"/>
    <w:rsid w:val="000F62B9"/>
    <w:rsid w:val="000F6399"/>
    <w:rsid w:val="000F63DE"/>
    <w:rsid w:val="000F6401"/>
    <w:rsid w:val="000F65DB"/>
    <w:rsid w:val="000F67A4"/>
    <w:rsid w:val="000F67B0"/>
    <w:rsid w:val="000F6818"/>
    <w:rsid w:val="000F6911"/>
    <w:rsid w:val="000F6A7C"/>
    <w:rsid w:val="000F6B90"/>
    <w:rsid w:val="000F6BE4"/>
    <w:rsid w:val="000F6C5E"/>
    <w:rsid w:val="000F6CC8"/>
    <w:rsid w:val="000F6D27"/>
    <w:rsid w:val="000F6D82"/>
    <w:rsid w:val="000F6DA5"/>
    <w:rsid w:val="000F6E29"/>
    <w:rsid w:val="000F6F29"/>
    <w:rsid w:val="000F6F95"/>
    <w:rsid w:val="000F7028"/>
    <w:rsid w:val="000F7034"/>
    <w:rsid w:val="000F7149"/>
    <w:rsid w:val="000F71B4"/>
    <w:rsid w:val="000F71BA"/>
    <w:rsid w:val="000F727D"/>
    <w:rsid w:val="000F72AB"/>
    <w:rsid w:val="000F72C2"/>
    <w:rsid w:val="000F73D5"/>
    <w:rsid w:val="000F7512"/>
    <w:rsid w:val="000F7740"/>
    <w:rsid w:val="000F77E6"/>
    <w:rsid w:val="000F780D"/>
    <w:rsid w:val="000F7860"/>
    <w:rsid w:val="000F786A"/>
    <w:rsid w:val="000F792B"/>
    <w:rsid w:val="000F79C0"/>
    <w:rsid w:val="000F7B5B"/>
    <w:rsid w:val="000F7C25"/>
    <w:rsid w:val="000F7DB8"/>
    <w:rsid w:val="000F7E7A"/>
    <w:rsid w:val="000F7F09"/>
    <w:rsid w:val="000F7F0D"/>
    <w:rsid w:val="000F7F5F"/>
    <w:rsid w:val="0010007D"/>
    <w:rsid w:val="001001FD"/>
    <w:rsid w:val="0010024D"/>
    <w:rsid w:val="0010028F"/>
    <w:rsid w:val="001002DA"/>
    <w:rsid w:val="0010041F"/>
    <w:rsid w:val="00100514"/>
    <w:rsid w:val="001005B4"/>
    <w:rsid w:val="00100675"/>
    <w:rsid w:val="0010079E"/>
    <w:rsid w:val="001007A2"/>
    <w:rsid w:val="001007C5"/>
    <w:rsid w:val="00100800"/>
    <w:rsid w:val="00100984"/>
    <w:rsid w:val="001009B5"/>
    <w:rsid w:val="001009D0"/>
    <w:rsid w:val="00100BC2"/>
    <w:rsid w:val="00100C1B"/>
    <w:rsid w:val="00100D70"/>
    <w:rsid w:val="00100E0A"/>
    <w:rsid w:val="00100E41"/>
    <w:rsid w:val="00100E56"/>
    <w:rsid w:val="00101234"/>
    <w:rsid w:val="0010125B"/>
    <w:rsid w:val="00101289"/>
    <w:rsid w:val="001012CC"/>
    <w:rsid w:val="0010132A"/>
    <w:rsid w:val="0010156C"/>
    <w:rsid w:val="001015EA"/>
    <w:rsid w:val="001018AF"/>
    <w:rsid w:val="00101B1D"/>
    <w:rsid w:val="00101C91"/>
    <w:rsid w:val="00101D4F"/>
    <w:rsid w:val="00101D59"/>
    <w:rsid w:val="00101D61"/>
    <w:rsid w:val="00101DB2"/>
    <w:rsid w:val="00101E17"/>
    <w:rsid w:val="00101ECA"/>
    <w:rsid w:val="00102090"/>
    <w:rsid w:val="0010213A"/>
    <w:rsid w:val="0010229D"/>
    <w:rsid w:val="001023CF"/>
    <w:rsid w:val="001024C0"/>
    <w:rsid w:val="001024DE"/>
    <w:rsid w:val="001025DD"/>
    <w:rsid w:val="001027FB"/>
    <w:rsid w:val="001029DB"/>
    <w:rsid w:val="001029E4"/>
    <w:rsid w:val="00102DA4"/>
    <w:rsid w:val="00102DD9"/>
    <w:rsid w:val="00102E7E"/>
    <w:rsid w:val="00102F73"/>
    <w:rsid w:val="00102FF2"/>
    <w:rsid w:val="00103109"/>
    <w:rsid w:val="0010314D"/>
    <w:rsid w:val="00103239"/>
    <w:rsid w:val="00103458"/>
    <w:rsid w:val="0010365D"/>
    <w:rsid w:val="00103736"/>
    <w:rsid w:val="001037D3"/>
    <w:rsid w:val="0010383E"/>
    <w:rsid w:val="00103859"/>
    <w:rsid w:val="0010386A"/>
    <w:rsid w:val="00103927"/>
    <w:rsid w:val="001039F1"/>
    <w:rsid w:val="00103C54"/>
    <w:rsid w:val="00103C73"/>
    <w:rsid w:val="00103E9F"/>
    <w:rsid w:val="00104054"/>
    <w:rsid w:val="0010406F"/>
    <w:rsid w:val="001040B7"/>
    <w:rsid w:val="0010433E"/>
    <w:rsid w:val="0010435E"/>
    <w:rsid w:val="001044C1"/>
    <w:rsid w:val="001044D7"/>
    <w:rsid w:val="001045B5"/>
    <w:rsid w:val="0010460E"/>
    <w:rsid w:val="0010460F"/>
    <w:rsid w:val="0010464B"/>
    <w:rsid w:val="00104771"/>
    <w:rsid w:val="0010493B"/>
    <w:rsid w:val="00104AE1"/>
    <w:rsid w:val="00104B24"/>
    <w:rsid w:val="00104C70"/>
    <w:rsid w:val="00104C98"/>
    <w:rsid w:val="00104D28"/>
    <w:rsid w:val="00104E49"/>
    <w:rsid w:val="00104EE0"/>
    <w:rsid w:val="00104F02"/>
    <w:rsid w:val="00104FB3"/>
    <w:rsid w:val="00105023"/>
    <w:rsid w:val="0010504D"/>
    <w:rsid w:val="0010507C"/>
    <w:rsid w:val="001052D5"/>
    <w:rsid w:val="001052EF"/>
    <w:rsid w:val="00105476"/>
    <w:rsid w:val="00105592"/>
    <w:rsid w:val="001055F9"/>
    <w:rsid w:val="00105754"/>
    <w:rsid w:val="00105A85"/>
    <w:rsid w:val="00105AC7"/>
    <w:rsid w:val="00105B14"/>
    <w:rsid w:val="00105B6D"/>
    <w:rsid w:val="00105CBC"/>
    <w:rsid w:val="00105CD3"/>
    <w:rsid w:val="00105D84"/>
    <w:rsid w:val="00105FBB"/>
    <w:rsid w:val="00105FF3"/>
    <w:rsid w:val="001060CF"/>
    <w:rsid w:val="00106153"/>
    <w:rsid w:val="00106265"/>
    <w:rsid w:val="00106273"/>
    <w:rsid w:val="00106366"/>
    <w:rsid w:val="0010640F"/>
    <w:rsid w:val="001065DA"/>
    <w:rsid w:val="001065F8"/>
    <w:rsid w:val="00106673"/>
    <w:rsid w:val="00106757"/>
    <w:rsid w:val="001067E4"/>
    <w:rsid w:val="00106831"/>
    <w:rsid w:val="00106AC3"/>
    <w:rsid w:val="00106C7F"/>
    <w:rsid w:val="00106D30"/>
    <w:rsid w:val="00106DB4"/>
    <w:rsid w:val="00106E0B"/>
    <w:rsid w:val="00106F83"/>
    <w:rsid w:val="00106FFF"/>
    <w:rsid w:val="00107018"/>
    <w:rsid w:val="0010703B"/>
    <w:rsid w:val="001070C8"/>
    <w:rsid w:val="00107118"/>
    <w:rsid w:val="001072AE"/>
    <w:rsid w:val="00107302"/>
    <w:rsid w:val="00107351"/>
    <w:rsid w:val="00107382"/>
    <w:rsid w:val="001073A2"/>
    <w:rsid w:val="001073F1"/>
    <w:rsid w:val="00107425"/>
    <w:rsid w:val="00107458"/>
    <w:rsid w:val="001074EB"/>
    <w:rsid w:val="00107532"/>
    <w:rsid w:val="001077D6"/>
    <w:rsid w:val="001078B7"/>
    <w:rsid w:val="00107A4E"/>
    <w:rsid w:val="00107BF4"/>
    <w:rsid w:val="00107D5A"/>
    <w:rsid w:val="00107E23"/>
    <w:rsid w:val="00107FC9"/>
    <w:rsid w:val="001101B7"/>
    <w:rsid w:val="001102EB"/>
    <w:rsid w:val="001103AF"/>
    <w:rsid w:val="001105AC"/>
    <w:rsid w:val="00110652"/>
    <w:rsid w:val="00110714"/>
    <w:rsid w:val="00110788"/>
    <w:rsid w:val="001107E3"/>
    <w:rsid w:val="0011089A"/>
    <w:rsid w:val="001109C0"/>
    <w:rsid w:val="00110A18"/>
    <w:rsid w:val="00110A66"/>
    <w:rsid w:val="00110C9A"/>
    <w:rsid w:val="00110DA2"/>
    <w:rsid w:val="00110E07"/>
    <w:rsid w:val="00110EA8"/>
    <w:rsid w:val="001110C5"/>
    <w:rsid w:val="00111181"/>
    <w:rsid w:val="00111184"/>
    <w:rsid w:val="001112BA"/>
    <w:rsid w:val="00111475"/>
    <w:rsid w:val="001114C7"/>
    <w:rsid w:val="001114DE"/>
    <w:rsid w:val="001116DD"/>
    <w:rsid w:val="00111738"/>
    <w:rsid w:val="00111943"/>
    <w:rsid w:val="00111A0D"/>
    <w:rsid w:val="00111AA5"/>
    <w:rsid w:val="00111B3F"/>
    <w:rsid w:val="00111C46"/>
    <w:rsid w:val="00111DCD"/>
    <w:rsid w:val="00111DEA"/>
    <w:rsid w:val="00111EA7"/>
    <w:rsid w:val="00112099"/>
    <w:rsid w:val="00112191"/>
    <w:rsid w:val="001121B2"/>
    <w:rsid w:val="00112211"/>
    <w:rsid w:val="0011225E"/>
    <w:rsid w:val="0011228B"/>
    <w:rsid w:val="0011229A"/>
    <w:rsid w:val="0011253B"/>
    <w:rsid w:val="00112584"/>
    <w:rsid w:val="00112679"/>
    <w:rsid w:val="0011277E"/>
    <w:rsid w:val="001127C9"/>
    <w:rsid w:val="0011285A"/>
    <w:rsid w:val="001129F3"/>
    <w:rsid w:val="00112A2E"/>
    <w:rsid w:val="00112B42"/>
    <w:rsid w:val="00112C88"/>
    <w:rsid w:val="00112D20"/>
    <w:rsid w:val="00112D4B"/>
    <w:rsid w:val="00112F0A"/>
    <w:rsid w:val="001131BA"/>
    <w:rsid w:val="001131F6"/>
    <w:rsid w:val="0011335F"/>
    <w:rsid w:val="0011339D"/>
    <w:rsid w:val="00113481"/>
    <w:rsid w:val="00113491"/>
    <w:rsid w:val="001135E2"/>
    <w:rsid w:val="001137D5"/>
    <w:rsid w:val="00113816"/>
    <w:rsid w:val="00113A0C"/>
    <w:rsid w:val="00113AE4"/>
    <w:rsid w:val="00113BD5"/>
    <w:rsid w:val="00113C48"/>
    <w:rsid w:val="00113CC4"/>
    <w:rsid w:val="00113D2D"/>
    <w:rsid w:val="00114048"/>
    <w:rsid w:val="00114193"/>
    <w:rsid w:val="00114271"/>
    <w:rsid w:val="00114328"/>
    <w:rsid w:val="00114684"/>
    <w:rsid w:val="00114711"/>
    <w:rsid w:val="001147AD"/>
    <w:rsid w:val="00114896"/>
    <w:rsid w:val="00114935"/>
    <w:rsid w:val="00114975"/>
    <w:rsid w:val="00114A2C"/>
    <w:rsid w:val="00114AFD"/>
    <w:rsid w:val="00114C85"/>
    <w:rsid w:val="00114CC4"/>
    <w:rsid w:val="00114CE2"/>
    <w:rsid w:val="00114E78"/>
    <w:rsid w:val="00114F0E"/>
    <w:rsid w:val="00114F42"/>
    <w:rsid w:val="00114FBB"/>
    <w:rsid w:val="00115041"/>
    <w:rsid w:val="0011519D"/>
    <w:rsid w:val="001151E0"/>
    <w:rsid w:val="001152F4"/>
    <w:rsid w:val="0011541A"/>
    <w:rsid w:val="00115522"/>
    <w:rsid w:val="0011555D"/>
    <w:rsid w:val="001156FB"/>
    <w:rsid w:val="00115762"/>
    <w:rsid w:val="001158D2"/>
    <w:rsid w:val="00115975"/>
    <w:rsid w:val="001159A6"/>
    <w:rsid w:val="00115AFB"/>
    <w:rsid w:val="00115D11"/>
    <w:rsid w:val="00115D71"/>
    <w:rsid w:val="00115DDA"/>
    <w:rsid w:val="00115EC2"/>
    <w:rsid w:val="00115F0C"/>
    <w:rsid w:val="00115F90"/>
    <w:rsid w:val="00116004"/>
    <w:rsid w:val="00116023"/>
    <w:rsid w:val="00116217"/>
    <w:rsid w:val="0011628F"/>
    <w:rsid w:val="00116367"/>
    <w:rsid w:val="001163B7"/>
    <w:rsid w:val="0011648F"/>
    <w:rsid w:val="001165AC"/>
    <w:rsid w:val="001165DF"/>
    <w:rsid w:val="00116705"/>
    <w:rsid w:val="001168A5"/>
    <w:rsid w:val="0011693B"/>
    <w:rsid w:val="001169B6"/>
    <w:rsid w:val="00116A01"/>
    <w:rsid w:val="00116B4A"/>
    <w:rsid w:val="00116BE6"/>
    <w:rsid w:val="00116DB6"/>
    <w:rsid w:val="00116E28"/>
    <w:rsid w:val="00116E5B"/>
    <w:rsid w:val="00116E6E"/>
    <w:rsid w:val="00116FA6"/>
    <w:rsid w:val="001170BC"/>
    <w:rsid w:val="00117272"/>
    <w:rsid w:val="001172B6"/>
    <w:rsid w:val="00117321"/>
    <w:rsid w:val="00117347"/>
    <w:rsid w:val="0011736C"/>
    <w:rsid w:val="00117464"/>
    <w:rsid w:val="001174B5"/>
    <w:rsid w:val="00117620"/>
    <w:rsid w:val="00117684"/>
    <w:rsid w:val="001177AA"/>
    <w:rsid w:val="001177C4"/>
    <w:rsid w:val="001179C4"/>
    <w:rsid w:val="00117A3D"/>
    <w:rsid w:val="00117B49"/>
    <w:rsid w:val="00117B8C"/>
    <w:rsid w:val="00117BC4"/>
    <w:rsid w:val="00117C7B"/>
    <w:rsid w:val="00117E2D"/>
    <w:rsid w:val="00117EAB"/>
    <w:rsid w:val="00117F95"/>
    <w:rsid w:val="00117FBF"/>
    <w:rsid w:val="00120221"/>
    <w:rsid w:val="00120414"/>
    <w:rsid w:val="00120459"/>
    <w:rsid w:val="00120547"/>
    <w:rsid w:val="0012055B"/>
    <w:rsid w:val="0012065C"/>
    <w:rsid w:val="00120721"/>
    <w:rsid w:val="0012080D"/>
    <w:rsid w:val="001208C5"/>
    <w:rsid w:val="0012090B"/>
    <w:rsid w:val="00120AF6"/>
    <w:rsid w:val="00120C02"/>
    <w:rsid w:val="00120C30"/>
    <w:rsid w:val="00120C49"/>
    <w:rsid w:val="00120CD2"/>
    <w:rsid w:val="00120D97"/>
    <w:rsid w:val="00120DDA"/>
    <w:rsid w:val="00120DDC"/>
    <w:rsid w:val="00120E9F"/>
    <w:rsid w:val="00120F0B"/>
    <w:rsid w:val="0012102A"/>
    <w:rsid w:val="00121134"/>
    <w:rsid w:val="001211F2"/>
    <w:rsid w:val="001212C6"/>
    <w:rsid w:val="0012136F"/>
    <w:rsid w:val="0012137F"/>
    <w:rsid w:val="001214CB"/>
    <w:rsid w:val="00121552"/>
    <w:rsid w:val="00121608"/>
    <w:rsid w:val="00121676"/>
    <w:rsid w:val="001216D7"/>
    <w:rsid w:val="00121866"/>
    <w:rsid w:val="00121ACE"/>
    <w:rsid w:val="00121B04"/>
    <w:rsid w:val="00121B27"/>
    <w:rsid w:val="00121CFE"/>
    <w:rsid w:val="00121E64"/>
    <w:rsid w:val="00121E7D"/>
    <w:rsid w:val="00121FD1"/>
    <w:rsid w:val="00121FF7"/>
    <w:rsid w:val="00122031"/>
    <w:rsid w:val="00122058"/>
    <w:rsid w:val="0012206E"/>
    <w:rsid w:val="001221FE"/>
    <w:rsid w:val="00122286"/>
    <w:rsid w:val="001222DA"/>
    <w:rsid w:val="0012232B"/>
    <w:rsid w:val="00122348"/>
    <w:rsid w:val="001223CD"/>
    <w:rsid w:val="00122454"/>
    <w:rsid w:val="00122564"/>
    <w:rsid w:val="001226DA"/>
    <w:rsid w:val="00122737"/>
    <w:rsid w:val="0012284D"/>
    <w:rsid w:val="001228BC"/>
    <w:rsid w:val="001228D6"/>
    <w:rsid w:val="001229BC"/>
    <w:rsid w:val="00122A09"/>
    <w:rsid w:val="00122A65"/>
    <w:rsid w:val="00122AA7"/>
    <w:rsid w:val="00122BF8"/>
    <w:rsid w:val="00122C02"/>
    <w:rsid w:val="00122E7A"/>
    <w:rsid w:val="00122ECF"/>
    <w:rsid w:val="00123010"/>
    <w:rsid w:val="0012304A"/>
    <w:rsid w:val="001230D2"/>
    <w:rsid w:val="001230EA"/>
    <w:rsid w:val="00123222"/>
    <w:rsid w:val="001232A0"/>
    <w:rsid w:val="001234BC"/>
    <w:rsid w:val="0012353D"/>
    <w:rsid w:val="001235C4"/>
    <w:rsid w:val="00123666"/>
    <w:rsid w:val="001237EC"/>
    <w:rsid w:val="00123A90"/>
    <w:rsid w:val="00123A99"/>
    <w:rsid w:val="00123BA8"/>
    <w:rsid w:val="00123C19"/>
    <w:rsid w:val="00123CDD"/>
    <w:rsid w:val="00123CDF"/>
    <w:rsid w:val="00123D64"/>
    <w:rsid w:val="00123E5B"/>
    <w:rsid w:val="001240B6"/>
    <w:rsid w:val="00124303"/>
    <w:rsid w:val="0012447E"/>
    <w:rsid w:val="0012459C"/>
    <w:rsid w:val="0012462A"/>
    <w:rsid w:val="001246B0"/>
    <w:rsid w:val="00124744"/>
    <w:rsid w:val="0012474F"/>
    <w:rsid w:val="001247C7"/>
    <w:rsid w:val="001248FC"/>
    <w:rsid w:val="00124915"/>
    <w:rsid w:val="0012493F"/>
    <w:rsid w:val="00124C89"/>
    <w:rsid w:val="00124DD3"/>
    <w:rsid w:val="00124E7B"/>
    <w:rsid w:val="00124F0C"/>
    <w:rsid w:val="00124F64"/>
    <w:rsid w:val="00125073"/>
    <w:rsid w:val="0012517D"/>
    <w:rsid w:val="00125252"/>
    <w:rsid w:val="00125418"/>
    <w:rsid w:val="001254FF"/>
    <w:rsid w:val="0012565D"/>
    <w:rsid w:val="0012576A"/>
    <w:rsid w:val="0012577C"/>
    <w:rsid w:val="001257A2"/>
    <w:rsid w:val="001257D7"/>
    <w:rsid w:val="00125801"/>
    <w:rsid w:val="00125986"/>
    <w:rsid w:val="001259B6"/>
    <w:rsid w:val="00125A2E"/>
    <w:rsid w:val="00125B6C"/>
    <w:rsid w:val="00125BF0"/>
    <w:rsid w:val="00125D6B"/>
    <w:rsid w:val="00125E27"/>
    <w:rsid w:val="00125E9A"/>
    <w:rsid w:val="00125EC3"/>
    <w:rsid w:val="0012600C"/>
    <w:rsid w:val="001260C4"/>
    <w:rsid w:val="001263A7"/>
    <w:rsid w:val="0012643D"/>
    <w:rsid w:val="00126443"/>
    <w:rsid w:val="001264EA"/>
    <w:rsid w:val="00126577"/>
    <w:rsid w:val="00126581"/>
    <w:rsid w:val="0012680B"/>
    <w:rsid w:val="00126B53"/>
    <w:rsid w:val="00126D80"/>
    <w:rsid w:val="00126E07"/>
    <w:rsid w:val="00126EA5"/>
    <w:rsid w:val="00126F1C"/>
    <w:rsid w:val="00126F3D"/>
    <w:rsid w:val="001270D2"/>
    <w:rsid w:val="00127268"/>
    <w:rsid w:val="00127295"/>
    <w:rsid w:val="001272AE"/>
    <w:rsid w:val="001274B6"/>
    <w:rsid w:val="001277E7"/>
    <w:rsid w:val="00127855"/>
    <w:rsid w:val="00127A50"/>
    <w:rsid w:val="00127AA1"/>
    <w:rsid w:val="00127B8A"/>
    <w:rsid w:val="00127BDB"/>
    <w:rsid w:val="00127C6B"/>
    <w:rsid w:val="00127E84"/>
    <w:rsid w:val="00127F5F"/>
    <w:rsid w:val="00127F98"/>
    <w:rsid w:val="00130099"/>
    <w:rsid w:val="001300B6"/>
    <w:rsid w:val="0013015D"/>
    <w:rsid w:val="00130483"/>
    <w:rsid w:val="001305CB"/>
    <w:rsid w:val="00130642"/>
    <w:rsid w:val="00130779"/>
    <w:rsid w:val="001309F2"/>
    <w:rsid w:val="00130A16"/>
    <w:rsid w:val="00130A47"/>
    <w:rsid w:val="00130AFE"/>
    <w:rsid w:val="00130B77"/>
    <w:rsid w:val="00130C5C"/>
    <w:rsid w:val="00130D37"/>
    <w:rsid w:val="00130D9F"/>
    <w:rsid w:val="00130F30"/>
    <w:rsid w:val="00130F5E"/>
    <w:rsid w:val="00130FFF"/>
    <w:rsid w:val="001310A3"/>
    <w:rsid w:val="00131108"/>
    <w:rsid w:val="001312B0"/>
    <w:rsid w:val="001313E1"/>
    <w:rsid w:val="00131405"/>
    <w:rsid w:val="00131558"/>
    <w:rsid w:val="001315D3"/>
    <w:rsid w:val="001316D4"/>
    <w:rsid w:val="0013178F"/>
    <w:rsid w:val="00131865"/>
    <w:rsid w:val="001318EA"/>
    <w:rsid w:val="001319E5"/>
    <w:rsid w:val="00131A8D"/>
    <w:rsid w:val="00131BE3"/>
    <w:rsid w:val="00131BFD"/>
    <w:rsid w:val="00131C0B"/>
    <w:rsid w:val="00131CD4"/>
    <w:rsid w:val="00131EB4"/>
    <w:rsid w:val="00131EB8"/>
    <w:rsid w:val="00131EC7"/>
    <w:rsid w:val="00131EE2"/>
    <w:rsid w:val="00131F1A"/>
    <w:rsid w:val="00131F22"/>
    <w:rsid w:val="00131FDF"/>
    <w:rsid w:val="00132010"/>
    <w:rsid w:val="00132025"/>
    <w:rsid w:val="00132143"/>
    <w:rsid w:val="001322D0"/>
    <w:rsid w:val="001322FC"/>
    <w:rsid w:val="00132389"/>
    <w:rsid w:val="001323F5"/>
    <w:rsid w:val="00132493"/>
    <w:rsid w:val="00132515"/>
    <w:rsid w:val="00132535"/>
    <w:rsid w:val="00132573"/>
    <w:rsid w:val="00132582"/>
    <w:rsid w:val="00132643"/>
    <w:rsid w:val="0013270C"/>
    <w:rsid w:val="00132788"/>
    <w:rsid w:val="00132792"/>
    <w:rsid w:val="00132876"/>
    <w:rsid w:val="00132927"/>
    <w:rsid w:val="00132B3C"/>
    <w:rsid w:val="00132C6B"/>
    <w:rsid w:val="00132C99"/>
    <w:rsid w:val="00132D25"/>
    <w:rsid w:val="00132D79"/>
    <w:rsid w:val="00132E03"/>
    <w:rsid w:val="00132E57"/>
    <w:rsid w:val="00132ED2"/>
    <w:rsid w:val="00132FE0"/>
    <w:rsid w:val="00133070"/>
    <w:rsid w:val="001330DD"/>
    <w:rsid w:val="0013317D"/>
    <w:rsid w:val="0013319D"/>
    <w:rsid w:val="0013326E"/>
    <w:rsid w:val="001333D5"/>
    <w:rsid w:val="001334E4"/>
    <w:rsid w:val="001335DA"/>
    <w:rsid w:val="00133683"/>
    <w:rsid w:val="001336B6"/>
    <w:rsid w:val="0013375D"/>
    <w:rsid w:val="00133783"/>
    <w:rsid w:val="0013379A"/>
    <w:rsid w:val="00133842"/>
    <w:rsid w:val="001338F1"/>
    <w:rsid w:val="001339F1"/>
    <w:rsid w:val="00133A75"/>
    <w:rsid w:val="00133ABE"/>
    <w:rsid w:val="00133ACB"/>
    <w:rsid w:val="00133D0E"/>
    <w:rsid w:val="00133D4E"/>
    <w:rsid w:val="00133E0C"/>
    <w:rsid w:val="00133EBE"/>
    <w:rsid w:val="00133F0F"/>
    <w:rsid w:val="00133FC4"/>
    <w:rsid w:val="00134117"/>
    <w:rsid w:val="0013433C"/>
    <w:rsid w:val="0013445E"/>
    <w:rsid w:val="0013454B"/>
    <w:rsid w:val="00134592"/>
    <w:rsid w:val="001345AF"/>
    <w:rsid w:val="00134673"/>
    <w:rsid w:val="00134690"/>
    <w:rsid w:val="001346B0"/>
    <w:rsid w:val="001346B3"/>
    <w:rsid w:val="0013470F"/>
    <w:rsid w:val="00134746"/>
    <w:rsid w:val="0013474B"/>
    <w:rsid w:val="0013482A"/>
    <w:rsid w:val="00134878"/>
    <w:rsid w:val="00134920"/>
    <w:rsid w:val="00134A82"/>
    <w:rsid w:val="00134B34"/>
    <w:rsid w:val="00134BF8"/>
    <w:rsid w:val="00134D0A"/>
    <w:rsid w:val="00134EFB"/>
    <w:rsid w:val="00135051"/>
    <w:rsid w:val="0013525B"/>
    <w:rsid w:val="00135360"/>
    <w:rsid w:val="00135365"/>
    <w:rsid w:val="0013549D"/>
    <w:rsid w:val="001354F6"/>
    <w:rsid w:val="00135509"/>
    <w:rsid w:val="001355EF"/>
    <w:rsid w:val="00135788"/>
    <w:rsid w:val="001357E6"/>
    <w:rsid w:val="00135817"/>
    <w:rsid w:val="00135974"/>
    <w:rsid w:val="00135BC6"/>
    <w:rsid w:val="00135C98"/>
    <w:rsid w:val="00135D1D"/>
    <w:rsid w:val="00135D44"/>
    <w:rsid w:val="00135D52"/>
    <w:rsid w:val="00135D6E"/>
    <w:rsid w:val="00135EAA"/>
    <w:rsid w:val="00135F41"/>
    <w:rsid w:val="00135FC6"/>
    <w:rsid w:val="001360A9"/>
    <w:rsid w:val="00136136"/>
    <w:rsid w:val="001361CE"/>
    <w:rsid w:val="0013630F"/>
    <w:rsid w:val="001363C3"/>
    <w:rsid w:val="0013648D"/>
    <w:rsid w:val="00136495"/>
    <w:rsid w:val="0013649A"/>
    <w:rsid w:val="00136538"/>
    <w:rsid w:val="001365A8"/>
    <w:rsid w:val="001365C9"/>
    <w:rsid w:val="00136831"/>
    <w:rsid w:val="001368FA"/>
    <w:rsid w:val="00136955"/>
    <w:rsid w:val="00136999"/>
    <w:rsid w:val="001369AA"/>
    <w:rsid w:val="00136A0D"/>
    <w:rsid w:val="00136C15"/>
    <w:rsid w:val="00136C2F"/>
    <w:rsid w:val="00136C62"/>
    <w:rsid w:val="00136D26"/>
    <w:rsid w:val="00136EA3"/>
    <w:rsid w:val="00136F33"/>
    <w:rsid w:val="00136F47"/>
    <w:rsid w:val="00136F75"/>
    <w:rsid w:val="00137018"/>
    <w:rsid w:val="00137061"/>
    <w:rsid w:val="001370FA"/>
    <w:rsid w:val="00137182"/>
    <w:rsid w:val="0013728C"/>
    <w:rsid w:val="00137303"/>
    <w:rsid w:val="0013734E"/>
    <w:rsid w:val="0013738A"/>
    <w:rsid w:val="001373BB"/>
    <w:rsid w:val="00137505"/>
    <w:rsid w:val="0013757C"/>
    <w:rsid w:val="001376A8"/>
    <w:rsid w:val="00137790"/>
    <w:rsid w:val="001377FF"/>
    <w:rsid w:val="001378A0"/>
    <w:rsid w:val="00137A56"/>
    <w:rsid w:val="00137CD2"/>
    <w:rsid w:val="00137D1B"/>
    <w:rsid w:val="00137F4C"/>
    <w:rsid w:val="00137FCB"/>
    <w:rsid w:val="00137FE7"/>
    <w:rsid w:val="001400F0"/>
    <w:rsid w:val="001403E0"/>
    <w:rsid w:val="00140511"/>
    <w:rsid w:val="00140595"/>
    <w:rsid w:val="001405E4"/>
    <w:rsid w:val="0014066D"/>
    <w:rsid w:val="001406D9"/>
    <w:rsid w:val="00140A4B"/>
    <w:rsid w:val="00140B31"/>
    <w:rsid w:val="00140B68"/>
    <w:rsid w:val="00140B76"/>
    <w:rsid w:val="00140C3E"/>
    <w:rsid w:val="00140CFF"/>
    <w:rsid w:val="00140E14"/>
    <w:rsid w:val="00140E8A"/>
    <w:rsid w:val="00140EC1"/>
    <w:rsid w:val="00140EC9"/>
    <w:rsid w:val="00140EFF"/>
    <w:rsid w:val="00140F2D"/>
    <w:rsid w:val="001410E1"/>
    <w:rsid w:val="0014124D"/>
    <w:rsid w:val="00141251"/>
    <w:rsid w:val="0014137A"/>
    <w:rsid w:val="00141548"/>
    <w:rsid w:val="001415D1"/>
    <w:rsid w:val="001415E0"/>
    <w:rsid w:val="001416B4"/>
    <w:rsid w:val="001416E7"/>
    <w:rsid w:val="001417F8"/>
    <w:rsid w:val="00141825"/>
    <w:rsid w:val="00141914"/>
    <w:rsid w:val="00141A07"/>
    <w:rsid w:val="00141A0F"/>
    <w:rsid w:val="00141AB1"/>
    <w:rsid w:val="00141B58"/>
    <w:rsid w:val="00141E34"/>
    <w:rsid w:val="00141E92"/>
    <w:rsid w:val="00141EC5"/>
    <w:rsid w:val="00141FF3"/>
    <w:rsid w:val="001420C1"/>
    <w:rsid w:val="0014219A"/>
    <w:rsid w:val="001421F3"/>
    <w:rsid w:val="001422CE"/>
    <w:rsid w:val="001422DA"/>
    <w:rsid w:val="0014235F"/>
    <w:rsid w:val="0014250A"/>
    <w:rsid w:val="001426EC"/>
    <w:rsid w:val="00142753"/>
    <w:rsid w:val="00142941"/>
    <w:rsid w:val="0014295D"/>
    <w:rsid w:val="001429C6"/>
    <w:rsid w:val="00142B34"/>
    <w:rsid w:val="00142B8E"/>
    <w:rsid w:val="00142D3F"/>
    <w:rsid w:val="00142EEC"/>
    <w:rsid w:val="00142FC8"/>
    <w:rsid w:val="00142FD1"/>
    <w:rsid w:val="0014303A"/>
    <w:rsid w:val="00143124"/>
    <w:rsid w:val="00143155"/>
    <w:rsid w:val="001433EB"/>
    <w:rsid w:val="00143401"/>
    <w:rsid w:val="001435A9"/>
    <w:rsid w:val="00143699"/>
    <w:rsid w:val="001436B3"/>
    <w:rsid w:val="001438BB"/>
    <w:rsid w:val="0014395B"/>
    <w:rsid w:val="00143A28"/>
    <w:rsid w:val="00143ADF"/>
    <w:rsid w:val="00143C03"/>
    <w:rsid w:val="00143E49"/>
    <w:rsid w:val="00143F69"/>
    <w:rsid w:val="00144099"/>
    <w:rsid w:val="001441E8"/>
    <w:rsid w:val="00144202"/>
    <w:rsid w:val="00144215"/>
    <w:rsid w:val="001442D3"/>
    <w:rsid w:val="00144348"/>
    <w:rsid w:val="00144364"/>
    <w:rsid w:val="001445C3"/>
    <w:rsid w:val="00144776"/>
    <w:rsid w:val="001447E0"/>
    <w:rsid w:val="001447F8"/>
    <w:rsid w:val="0014484F"/>
    <w:rsid w:val="001448AF"/>
    <w:rsid w:val="001448D9"/>
    <w:rsid w:val="00144939"/>
    <w:rsid w:val="001449B2"/>
    <w:rsid w:val="001449CB"/>
    <w:rsid w:val="00144A80"/>
    <w:rsid w:val="00144AA3"/>
    <w:rsid w:val="00144B23"/>
    <w:rsid w:val="00144BE0"/>
    <w:rsid w:val="00144C27"/>
    <w:rsid w:val="00144DAA"/>
    <w:rsid w:val="00144DDF"/>
    <w:rsid w:val="00144E59"/>
    <w:rsid w:val="00144E9B"/>
    <w:rsid w:val="00144EE5"/>
    <w:rsid w:val="00145047"/>
    <w:rsid w:val="0014511D"/>
    <w:rsid w:val="001451C2"/>
    <w:rsid w:val="001452C5"/>
    <w:rsid w:val="001453F6"/>
    <w:rsid w:val="00145438"/>
    <w:rsid w:val="0014548A"/>
    <w:rsid w:val="00145551"/>
    <w:rsid w:val="001456E6"/>
    <w:rsid w:val="0014572E"/>
    <w:rsid w:val="00145818"/>
    <w:rsid w:val="00145866"/>
    <w:rsid w:val="0014590A"/>
    <w:rsid w:val="00145B0E"/>
    <w:rsid w:val="00145BF3"/>
    <w:rsid w:val="00145C08"/>
    <w:rsid w:val="00145C85"/>
    <w:rsid w:val="00145C89"/>
    <w:rsid w:val="001464CF"/>
    <w:rsid w:val="001464D0"/>
    <w:rsid w:val="00146697"/>
    <w:rsid w:val="0014675E"/>
    <w:rsid w:val="00146778"/>
    <w:rsid w:val="00146A43"/>
    <w:rsid w:val="00146A82"/>
    <w:rsid w:val="00146AC2"/>
    <w:rsid w:val="00146B31"/>
    <w:rsid w:val="00146CAE"/>
    <w:rsid w:val="00146D5C"/>
    <w:rsid w:val="00146EE8"/>
    <w:rsid w:val="00146EF8"/>
    <w:rsid w:val="00146FA8"/>
    <w:rsid w:val="00146FE0"/>
    <w:rsid w:val="00147338"/>
    <w:rsid w:val="0014747A"/>
    <w:rsid w:val="00147520"/>
    <w:rsid w:val="001475FC"/>
    <w:rsid w:val="0014767A"/>
    <w:rsid w:val="00147756"/>
    <w:rsid w:val="001477A4"/>
    <w:rsid w:val="001477DF"/>
    <w:rsid w:val="001477F4"/>
    <w:rsid w:val="0014791E"/>
    <w:rsid w:val="00147A37"/>
    <w:rsid w:val="00147A8B"/>
    <w:rsid w:val="00147AE7"/>
    <w:rsid w:val="00147BD2"/>
    <w:rsid w:val="00147BDD"/>
    <w:rsid w:val="00147BF2"/>
    <w:rsid w:val="00147CA2"/>
    <w:rsid w:val="00147F2C"/>
    <w:rsid w:val="00150023"/>
    <w:rsid w:val="0015002D"/>
    <w:rsid w:val="00150136"/>
    <w:rsid w:val="00150186"/>
    <w:rsid w:val="001501E4"/>
    <w:rsid w:val="001501E5"/>
    <w:rsid w:val="00150204"/>
    <w:rsid w:val="001502C9"/>
    <w:rsid w:val="00150346"/>
    <w:rsid w:val="00150426"/>
    <w:rsid w:val="0015045C"/>
    <w:rsid w:val="001504F4"/>
    <w:rsid w:val="00150531"/>
    <w:rsid w:val="00150555"/>
    <w:rsid w:val="001507AE"/>
    <w:rsid w:val="00150877"/>
    <w:rsid w:val="001509AF"/>
    <w:rsid w:val="00150A74"/>
    <w:rsid w:val="00150B2D"/>
    <w:rsid w:val="00150C7A"/>
    <w:rsid w:val="00150DBD"/>
    <w:rsid w:val="00150DEF"/>
    <w:rsid w:val="00150E28"/>
    <w:rsid w:val="00150EA2"/>
    <w:rsid w:val="00150EF7"/>
    <w:rsid w:val="0015109B"/>
    <w:rsid w:val="001510FA"/>
    <w:rsid w:val="00151108"/>
    <w:rsid w:val="0015117F"/>
    <w:rsid w:val="00151224"/>
    <w:rsid w:val="00151240"/>
    <w:rsid w:val="001512DF"/>
    <w:rsid w:val="0015143D"/>
    <w:rsid w:val="001515E3"/>
    <w:rsid w:val="00151669"/>
    <w:rsid w:val="001516E2"/>
    <w:rsid w:val="001518D7"/>
    <w:rsid w:val="00151A53"/>
    <w:rsid w:val="00151AB3"/>
    <w:rsid w:val="00151CE8"/>
    <w:rsid w:val="00151D44"/>
    <w:rsid w:val="00151DED"/>
    <w:rsid w:val="00151E71"/>
    <w:rsid w:val="00151EB2"/>
    <w:rsid w:val="00151FE5"/>
    <w:rsid w:val="00152203"/>
    <w:rsid w:val="001522B4"/>
    <w:rsid w:val="00152339"/>
    <w:rsid w:val="00152387"/>
    <w:rsid w:val="001524E2"/>
    <w:rsid w:val="00152596"/>
    <w:rsid w:val="001526C9"/>
    <w:rsid w:val="00152822"/>
    <w:rsid w:val="001528A3"/>
    <w:rsid w:val="00152916"/>
    <w:rsid w:val="001529D3"/>
    <w:rsid w:val="00152B71"/>
    <w:rsid w:val="00152C50"/>
    <w:rsid w:val="00152C72"/>
    <w:rsid w:val="00152C84"/>
    <w:rsid w:val="00152C8C"/>
    <w:rsid w:val="00152D1A"/>
    <w:rsid w:val="00152D6C"/>
    <w:rsid w:val="00152EBB"/>
    <w:rsid w:val="00153003"/>
    <w:rsid w:val="00153011"/>
    <w:rsid w:val="0015307E"/>
    <w:rsid w:val="00153098"/>
    <w:rsid w:val="001531F0"/>
    <w:rsid w:val="001532FF"/>
    <w:rsid w:val="00153398"/>
    <w:rsid w:val="00153544"/>
    <w:rsid w:val="001535BE"/>
    <w:rsid w:val="00153689"/>
    <w:rsid w:val="00153730"/>
    <w:rsid w:val="0015387A"/>
    <w:rsid w:val="0015393F"/>
    <w:rsid w:val="00153952"/>
    <w:rsid w:val="00153A4E"/>
    <w:rsid w:val="00153A50"/>
    <w:rsid w:val="00153A7E"/>
    <w:rsid w:val="00153ABA"/>
    <w:rsid w:val="00153AE5"/>
    <w:rsid w:val="00153AFA"/>
    <w:rsid w:val="00153BB0"/>
    <w:rsid w:val="00153BCB"/>
    <w:rsid w:val="00153C00"/>
    <w:rsid w:val="00153CC5"/>
    <w:rsid w:val="00153DFC"/>
    <w:rsid w:val="001540F3"/>
    <w:rsid w:val="001541EA"/>
    <w:rsid w:val="0015424A"/>
    <w:rsid w:val="001542D2"/>
    <w:rsid w:val="001543C7"/>
    <w:rsid w:val="001545F1"/>
    <w:rsid w:val="0015480E"/>
    <w:rsid w:val="00154825"/>
    <w:rsid w:val="001549DE"/>
    <w:rsid w:val="00154A98"/>
    <w:rsid w:val="00154DD8"/>
    <w:rsid w:val="00154DF0"/>
    <w:rsid w:val="00154E5E"/>
    <w:rsid w:val="00154FAD"/>
    <w:rsid w:val="00155022"/>
    <w:rsid w:val="00155195"/>
    <w:rsid w:val="001551DE"/>
    <w:rsid w:val="001552F9"/>
    <w:rsid w:val="00155366"/>
    <w:rsid w:val="001553AF"/>
    <w:rsid w:val="001553BF"/>
    <w:rsid w:val="001553DC"/>
    <w:rsid w:val="00155403"/>
    <w:rsid w:val="001554FB"/>
    <w:rsid w:val="00155557"/>
    <w:rsid w:val="00155649"/>
    <w:rsid w:val="00155680"/>
    <w:rsid w:val="001556AB"/>
    <w:rsid w:val="00155985"/>
    <w:rsid w:val="00155A1E"/>
    <w:rsid w:val="00155C2C"/>
    <w:rsid w:val="00155C37"/>
    <w:rsid w:val="00155CDA"/>
    <w:rsid w:val="00155CF6"/>
    <w:rsid w:val="00155D3C"/>
    <w:rsid w:val="00155D52"/>
    <w:rsid w:val="00155DAA"/>
    <w:rsid w:val="00155E9C"/>
    <w:rsid w:val="00156228"/>
    <w:rsid w:val="001562CB"/>
    <w:rsid w:val="001562D4"/>
    <w:rsid w:val="001562EB"/>
    <w:rsid w:val="001563E8"/>
    <w:rsid w:val="00156493"/>
    <w:rsid w:val="00156823"/>
    <w:rsid w:val="0015685E"/>
    <w:rsid w:val="00156884"/>
    <w:rsid w:val="001569C0"/>
    <w:rsid w:val="001569D9"/>
    <w:rsid w:val="00156BD5"/>
    <w:rsid w:val="00156C30"/>
    <w:rsid w:val="00156D4A"/>
    <w:rsid w:val="00156DDD"/>
    <w:rsid w:val="00156EF1"/>
    <w:rsid w:val="00156F3B"/>
    <w:rsid w:val="00156F92"/>
    <w:rsid w:val="00157027"/>
    <w:rsid w:val="00157140"/>
    <w:rsid w:val="001572B8"/>
    <w:rsid w:val="00157313"/>
    <w:rsid w:val="00157353"/>
    <w:rsid w:val="00157354"/>
    <w:rsid w:val="001573A2"/>
    <w:rsid w:val="0015747A"/>
    <w:rsid w:val="0015748C"/>
    <w:rsid w:val="0015770F"/>
    <w:rsid w:val="0015775C"/>
    <w:rsid w:val="0015775D"/>
    <w:rsid w:val="0015780A"/>
    <w:rsid w:val="001578CD"/>
    <w:rsid w:val="00157926"/>
    <w:rsid w:val="00157969"/>
    <w:rsid w:val="00157AF2"/>
    <w:rsid w:val="00157DA0"/>
    <w:rsid w:val="00157E4B"/>
    <w:rsid w:val="0016008F"/>
    <w:rsid w:val="001601B0"/>
    <w:rsid w:val="0016028D"/>
    <w:rsid w:val="001603BD"/>
    <w:rsid w:val="001605A7"/>
    <w:rsid w:val="001606EA"/>
    <w:rsid w:val="001606F6"/>
    <w:rsid w:val="0016070D"/>
    <w:rsid w:val="00160719"/>
    <w:rsid w:val="00160745"/>
    <w:rsid w:val="00160760"/>
    <w:rsid w:val="00160799"/>
    <w:rsid w:val="001607D6"/>
    <w:rsid w:val="001608E2"/>
    <w:rsid w:val="0016092F"/>
    <w:rsid w:val="00160ABB"/>
    <w:rsid w:val="00160ADD"/>
    <w:rsid w:val="00160B3E"/>
    <w:rsid w:val="00160BAB"/>
    <w:rsid w:val="00160D2F"/>
    <w:rsid w:val="00160DF5"/>
    <w:rsid w:val="00160F95"/>
    <w:rsid w:val="00160F96"/>
    <w:rsid w:val="00160FAB"/>
    <w:rsid w:val="00161130"/>
    <w:rsid w:val="00161211"/>
    <w:rsid w:val="00161243"/>
    <w:rsid w:val="001614F4"/>
    <w:rsid w:val="00161563"/>
    <w:rsid w:val="00161604"/>
    <w:rsid w:val="0016161B"/>
    <w:rsid w:val="00161635"/>
    <w:rsid w:val="001616C1"/>
    <w:rsid w:val="001616C6"/>
    <w:rsid w:val="001617DF"/>
    <w:rsid w:val="00161808"/>
    <w:rsid w:val="001618A2"/>
    <w:rsid w:val="00161950"/>
    <w:rsid w:val="00161A1C"/>
    <w:rsid w:val="00161C13"/>
    <w:rsid w:val="00161D0C"/>
    <w:rsid w:val="00161E04"/>
    <w:rsid w:val="00161F94"/>
    <w:rsid w:val="00162010"/>
    <w:rsid w:val="00162087"/>
    <w:rsid w:val="00162126"/>
    <w:rsid w:val="00162243"/>
    <w:rsid w:val="0016229E"/>
    <w:rsid w:val="001623DC"/>
    <w:rsid w:val="001623E3"/>
    <w:rsid w:val="0016240A"/>
    <w:rsid w:val="001625A5"/>
    <w:rsid w:val="0016262B"/>
    <w:rsid w:val="00162688"/>
    <w:rsid w:val="001626F2"/>
    <w:rsid w:val="001627DF"/>
    <w:rsid w:val="00162992"/>
    <w:rsid w:val="00162B37"/>
    <w:rsid w:val="00162CD0"/>
    <w:rsid w:val="00162D69"/>
    <w:rsid w:val="00162FFF"/>
    <w:rsid w:val="00163044"/>
    <w:rsid w:val="001630E6"/>
    <w:rsid w:val="0016343A"/>
    <w:rsid w:val="001634B4"/>
    <w:rsid w:val="001636B4"/>
    <w:rsid w:val="00163741"/>
    <w:rsid w:val="0016374E"/>
    <w:rsid w:val="0016389D"/>
    <w:rsid w:val="00163A06"/>
    <w:rsid w:val="00163BA3"/>
    <w:rsid w:val="00163D1E"/>
    <w:rsid w:val="00163E7A"/>
    <w:rsid w:val="00163ECA"/>
    <w:rsid w:val="00164054"/>
    <w:rsid w:val="00164099"/>
    <w:rsid w:val="001640B5"/>
    <w:rsid w:val="00164125"/>
    <w:rsid w:val="00164167"/>
    <w:rsid w:val="001641AA"/>
    <w:rsid w:val="0016422A"/>
    <w:rsid w:val="00164230"/>
    <w:rsid w:val="00164232"/>
    <w:rsid w:val="0016429F"/>
    <w:rsid w:val="00164316"/>
    <w:rsid w:val="00164347"/>
    <w:rsid w:val="00164386"/>
    <w:rsid w:val="00164448"/>
    <w:rsid w:val="0016459F"/>
    <w:rsid w:val="00164660"/>
    <w:rsid w:val="0016481E"/>
    <w:rsid w:val="00164A42"/>
    <w:rsid w:val="00164AB1"/>
    <w:rsid w:val="00164AF0"/>
    <w:rsid w:val="00164B35"/>
    <w:rsid w:val="00164B69"/>
    <w:rsid w:val="00164BED"/>
    <w:rsid w:val="00164C6D"/>
    <w:rsid w:val="00164CEA"/>
    <w:rsid w:val="00164E26"/>
    <w:rsid w:val="00164E27"/>
    <w:rsid w:val="00164FBA"/>
    <w:rsid w:val="00164FE0"/>
    <w:rsid w:val="00165035"/>
    <w:rsid w:val="00165276"/>
    <w:rsid w:val="001652E3"/>
    <w:rsid w:val="00165301"/>
    <w:rsid w:val="001653F9"/>
    <w:rsid w:val="0016545A"/>
    <w:rsid w:val="001654F7"/>
    <w:rsid w:val="001655A6"/>
    <w:rsid w:val="001655C0"/>
    <w:rsid w:val="001658E1"/>
    <w:rsid w:val="00165B05"/>
    <w:rsid w:val="00165B79"/>
    <w:rsid w:val="00165BE6"/>
    <w:rsid w:val="00165CDC"/>
    <w:rsid w:val="00165D44"/>
    <w:rsid w:val="00165ED3"/>
    <w:rsid w:val="00165F3C"/>
    <w:rsid w:val="00166005"/>
    <w:rsid w:val="00166032"/>
    <w:rsid w:val="0016606B"/>
    <w:rsid w:val="00166083"/>
    <w:rsid w:val="0016615E"/>
    <w:rsid w:val="00166187"/>
    <w:rsid w:val="00166369"/>
    <w:rsid w:val="0016645F"/>
    <w:rsid w:val="0016648A"/>
    <w:rsid w:val="001664CF"/>
    <w:rsid w:val="00166583"/>
    <w:rsid w:val="001665DD"/>
    <w:rsid w:val="0016662A"/>
    <w:rsid w:val="001668FA"/>
    <w:rsid w:val="00166953"/>
    <w:rsid w:val="001669AF"/>
    <w:rsid w:val="00166A9F"/>
    <w:rsid w:val="00166D34"/>
    <w:rsid w:val="00166E19"/>
    <w:rsid w:val="00166EBF"/>
    <w:rsid w:val="00166F04"/>
    <w:rsid w:val="00166F64"/>
    <w:rsid w:val="00167032"/>
    <w:rsid w:val="0016710A"/>
    <w:rsid w:val="0016716B"/>
    <w:rsid w:val="0016727B"/>
    <w:rsid w:val="00167391"/>
    <w:rsid w:val="00167587"/>
    <w:rsid w:val="00167670"/>
    <w:rsid w:val="0016775B"/>
    <w:rsid w:val="001678EA"/>
    <w:rsid w:val="00167AE2"/>
    <w:rsid w:val="00167AFB"/>
    <w:rsid w:val="00167B5A"/>
    <w:rsid w:val="00167D3E"/>
    <w:rsid w:val="00167F65"/>
    <w:rsid w:val="00170011"/>
    <w:rsid w:val="0017011D"/>
    <w:rsid w:val="0017012A"/>
    <w:rsid w:val="00170216"/>
    <w:rsid w:val="00170327"/>
    <w:rsid w:val="001703BB"/>
    <w:rsid w:val="001703C2"/>
    <w:rsid w:val="00170455"/>
    <w:rsid w:val="0017058B"/>
    <w:rsid w:val="001706A8"/>
    <w:rsid w:val="00170785"/>
    <w:rsid w:val="00170821"/>
    <w:rsid w:val="001708B4"/>
    <w:rsid w:val="001708DD"/>
    <w:rsid w:val="001708DF"/>
    <w:rsid w:val="00170906"/>
    <w:rsid w:val="001709BB"/>
    <w:rsid w:val="00170AAE"/>
    <w:rsid w:val="00170B48"/>
    <w:rsid w:val="00170C06"/>
    <w:rsid w:val="00170C55"/>
    <w:rsid w:val="00170C94"/>
    <w:rsid w:val="00170CA6"/>
    <w:rsid w:val="00170CD3"/>
    <w:rsid w:val="00170D88"/>
    <w:rsid w:val="00170EA4"/>
    <w:rsid w:val="00170EAC"/>
    <w:rsid w:val="00170EB3"/>
    <w:rsid w:val="00170EDF"/>
    <w:rsid w:val="001710F2"/>
    <w:rsid w:val="001710FC"/>
    <w:rsid w:val="0017113B"/>
    <w:rsid w:val="001711F9"/>
    <w:rsid w:val="0017128B"/>
    <w:rsid w:val="0017131F"/>
    <w:rsid w:val="0017133C"/>
    <w:rsid w:val="001713A5"/>
    <w:rsid w:val="0017145A"/>
    <w:rsid w:val="001716A2"/>
    <w:rsid w:val="00171702"/>
    <w:rsid w:val="001717B6"/>
    <w:rsid w:val="00171823"/>
    <w:rsid w:val="0017186C"/>
    <w:rsid w:val="0017190F"/>
    <w:rsid w:val="00171B0E"/>
    <w:rsid w:val="00171B55"/>
    <w:rsid w:val="00171BC4"/>
    <w:rsid w:val="00171C34"/>
    <w:rsid w:val="00171F71"/>
    <w:rsid w:val="00172107"/>
    <w:rsid w:val="00172183"/>
    <w:rsid w:val="00172252"/>
    <w:rsid w:val="00172337"/>
    <w:rsid w:val="00172662"/>
    <w:rsid w:val="00172711"/>
    <w:rsid w:val="0017285D"/>
    <w:rsid w:val="0017288A"/>
    <w:rsid w:val="001728AC"/>
    <w:rsid w:val="001728F1"/>
    <w:rsid w:val="00172A07"/>
    <w:rsid w:val="00172A3A"/>
    <w:rsid w:val="00172A70"/>
    <w:rsid w:val="00172C1D"/>
    <w:rsid w:val="00172E9E"/>
    <w:rsid w:val="00172EA4"/>
    <w:rsid w:val="00172EBA"/>
    <w:rsid w:val="00172EBB"/>
    <w:rsid w:val="00173018"/>
    <w:rsid w:val="0017301F"/>
    <w:rsid w:val="00173041"/>
    <w:rsid w:val="0017305E"/>
    <w:rsid w:val="0017316A"/>
    <w:rsid w:val="00173217"/>
    <w:rsid w:val="00173274"/>
    <w:rsid w:val="0017333A"/>
    <w:rsid w:val="00173474"/>
    <w:rsid w:val="0017348C"/>
    <w:rsid w:val="00173722"/>
    <w:rsid w:val="00173803"/>
    <w:rsid w:val="0017382D"/>
    <w:rsid w:val="00173960"/>
    <w:rsid w:val="00173AA7"/>
    <w:rsid w:val="00173B5D"/>
    <w:rsid w:val="00173C9F"/>
    <w:rsid w:val="00173CA3"/>
    <w:rsid w:val="00173D8C"/>
    <w:rsid w:val="00173F09"/>
    <w:rsid w:val="00174113"/>
    <w:rsid w:val="00174153"/>
    <w:rsid w:val="00174161"/>
    <w:rsid w:val="001741E7"/>
    <w:rsid w:val="001742EB"/>
    <w:rsid w:val="001743AF"/>
    <w:rsid w:val="0017441A"/>
    <w:rsid w:val="001744D2"/>
    <w:rsid w:val="00174700"/>
    <w:rsid w:val="0017475A"/>
    <w:rsid w:val="0017475F"/>
    <w:rsid w:val="00174805"/>
    <w:rsid w:val="001748D6"/>
    <w:rsid w:val="00174A13"/>
    <w:rsid w:val="00174D17"/>
    <w:rsid w:val="00174D94"/>
    <w:rsid w:val="00174DAD"/>
    <w:rsid w:val="00174EF2"/>
    <w:rsid w:val="00174F88"/>
    <w:rsid w:val="00174FDE"/>
    <w:rsid w:val="001750EE"/>
    <w:rsid w:val="0017511A"/>
    <w:rsid w:val="00175136"/>
    <w:rsid w:val="00175201"/>
    <w:rsid w:val="001753EB"/>
    <w:rsid w:val="001753FE"/>
    <w:rsid w:val="00175453"/>
    <w:rsid w:val="00175471"/>
    <w:rsid w:val="001754BA"/>
    <w:rsid w:val="001754E0"/>
    <w:rsid w:val="0017552E"/>
    <w:rsid w:val="001755ED"/>
    <w:rsid w:val="00175687"/>
    <w:rsid w:val="001756D1"/>
    <w:rsid w:val="0017573C"/>
    <w:rsid w:val="00175A43"/>
    <w:rsid w:val="00175AC3"/>
    <w:rsid w:val="00175B71"/>
    <w:rsid w:val="00175D88"/>
    <w:rsid w:val="00175E3B"/>
    <w:rsid w:val="00175E6A"/>
    <w:rsid w:val="00175F45"/>
    <w:rsid w:val="00175F7C"/>
    <w:rsid w:val="00175FC7"/>
    <w:rsid w:val="0017603F"/>
    <w:rsid w:val="00176089"/>
    <w:rsid w:val="001763FE"/>
    <w:rsid w:val="0017664C"/>
    <w:rsid w:val="00176679"/>
    <w:rsid w:val="00176883"/>
    <w:rsid w:val="00176ACA"/>
    <w:rsid w:val="00176C68"/>
    <w:rsid w:val="00176CF4"/>
    <w:rsid w:val="00176DCB"/>
    <w:rsid w:val="00176DE2"/>
    <w:rsid w:val="00176E6E"/>
    <w:rsid w:val="00176EAB"/>
    <w:rsid w:val="00176F2F"/>
    <w:rsid w:val="0017701C"/>
    <w:rsid w:val="00177068"/>
    <w:rsid w:val="001771DA"/>
    <w:rsid w:val="0017725B"/>
    <w:rsid w:val="00177379"/>
    <w:rsid w:val="00177384"/>
    <w:rsid w:val="00177435"/>
    <w:rsid w:val="00177681"/>
    <w:rsid w:val="0017772C"/>
    <w:rsid w:val="00177757"/>
    <w:rsid w:val="00177879"/>
    <w:rsid w:val="0017792E"/>
    <w:rsid w:val="0017799C"/>
    <w:rsid w:val="001779CD"/>
    <w:rsid w:val="00177CA2"/>
    <w:rsid w:val="00177D11"/>
    <w:rsid w:val="00177D84"/>
    <w:rsid w:val="00177DB9"/>
    <w:rsid w:val="00177E1B"/>
    <w:rsid w:val="00177F17"/>
    <w:rsid w:val="00180043"/>
    <w:rsid w:val="001800B6"/>
    <w:rsid w:val="001800DA"/>
    <w:rsid w:val="00180131"/>
    <w:rsid w:val="00180181"/>
    <w:rsid w:val="00180185"/>
    <w:rsid w:val="001801BD"/>
    <w:rsid w:val="001801DF"/>
    <w:rsid w:val="001802E6"/>
    <w:rsid w:val="001804E9"/>
    <w:rsid w:val="001805AD"/>
    <w:rsid w:val="0018070E"/>
    <w:rsid w:val="0018072C"/>
    <w:rsid w:val="00180747"/>
    <w:rsid w:val="001807F2"/>
    <w:rsid w:val="00180924"/>
    <w:rsid w:val="00180A10"/>
    <w:rsid w:val="00180C1D"/>
    <w:rsid w:val="00180CEF"/>
    <w:rsid w:val="00180E2F"/>
    <w:rsid w:val="00180E32"/>
    <w:rsid w:val="001810FE"/>
    <w:rsid w:val="001811F4"/>
    <w:rsid w:val="001813FA"/>
    <w:rsid w:val="0018151E"/>
    <w:rsid w:val="0018156F"/>
    <w:rsid w:val="0018158B"/>
    <w:rsid w:val="001815D8"/>
    <w:rsid w:val="001815E0"/>
    <w:rsid w:val="00181613"/>
    <w:rsid w:val="00181773"/>
    <w:rsid w:val="001817A6"/>
    <w:rsid w:val="00181B53"/>
    <w:rsid w:val="00181B75"/>
    <w:rsid w:val="00181C33"/>
    <w:rsid w:val="00181D56"/>
    <w:rsid w:val="0018204D"/>
    <w:rsid w:val="001820A4"/>
    <w:rsid w:val="00182594"/>
    <w:rsid w:val="001825E9"/>
    <w:rsid w:val="0018264A"/>
    <w:rsid w:val="001826A0"/>
    <w:rsid w:val="001826C9"/>
    <w:rsid w:val="00182765"/>
    <w:rsid w:val="00182771"/>
    <w:rsid w:val="00182901"/>
    <w:rsid w:val="0018299B"/>
    <w:rsid w:val="00182AB4"/>
    <w:rsid w:val="00182AC5"/>
    <w:rsid w:val="00182AFE"/>
    <w:rsid w:val="00182C0A"/>
    <w:rsid w:val="00182C82"/>
    <w:rsid w:val="00182CB3"/>
    <w:rsid w:val="00182CC3"/>
    <w:rsid w:val="00182CE8"/>
    <w:rsid w:val="00182D8E"/>
    <w:rsid w:val="00182F7A"/>
    <w:rsid w:val="0018314F"/>
    <w:rsid w:val="0018324C"/>
    <w:rsid w:val="0018328C"/>
    <w:rsid w:val="001832B8"/>
    <w:rsid w:val="0018333B"/>
    <w:rsid w:val="00183767"/>
    <w:rsid w:val="0018377D"/>
    <w:rsid w:val="001837AD"/>
    <w:rsid w:val="00183827"/>
    <w:rsid w:val="001838DE"/>
    <w:rsid w:val="00183960"/>
    <w:rsid w:val="00183B2D"/>
    <w:rsid w:val="00183D01"/>
    <w:rsid w:val="00183FAC"/>
    <w:rsid w:val="00183FB0"/>
    <w:rsid w:val="00184052"/>
    <w:rsid w:val="0018437F"/>
    <w:rsid w:val="00184474"/>
    <w:rsid w:val="001845AF"/>
    <w:rsid w:val="0018465E"/>
    <w:rsid w:val="001847B4"/>
    <w:rsid w:val="001847F3"/>
    <w:rsid w:val="001848E6"/>
    <w:rsid w:val="0018491C"/>
    <w:rsid w:val="00184AD8"/>
    <w:rsid w:val="00184B9A"/>
    <w:rsid w:val="00184D78"/>
    <w:rsid w:val="00184DB9"/>
    <w:rsid w:val="00184E0A"/>
    <w:rsid w:val="00184ED3"/>
    <w:rsid w:val="00184F17"/>
    <w:rsid w:val="001850DD"/>
    <w:rsid w:val="0018512B"/>
    <w:rsid w:val="00185206"/>
    <w:rsid w:val="001854A4"/>
    <w:rsid w:val="0018559F"/>
    <w:rsid w:val="001855F4"/>
    <w:rsid w:val="001856DE"/>
    <w:rsid w:val="00185733"/>
    <w:rsid w:val="00185832"/>
    <w:rsid w:val="0018584F"/>
    <w:rsid w:val="0018585F"/>
    <w:rsid w:val="00185A36"/>
    <w:rsid w:val="00185B12"/>
    <w:rsid w:val="00185C5D"/>
    <w:rsid w:val="00185D17"/>
    <w:rsid w:val="00185DB3"/>
    <w:rsid w:val="00185E66"/>
    <w:rsid w:val="00185F1A"/>
    <w:rsid w:val="0018601C"/>
    <w:rsid w:val="0018604A"/>
    <w:rsid w:val="00186066"/>
    <w:rsid w:val="00186245"/>
    <w:rsid w:val="00186274"/>
    <w:rsid w:val="00186394"/>
    <w:rsid w:val="001863D7"/>
    <w:rsid w:val="00186492"/>
    <w:rsid w:val="001864B1"/>
    <w:rsid w:val="001864EF"/>
    <w:rsid w:val="001868EB"/>
    <w:rsid w:val="00186A50"/>
    <w:rsid w:val="00186EB8"/>
    <w:rsid w:val="00186FE7"/>
    <w:rsid w:val="001870C3"/>
    <w:rsid w:val="0018717E"/>
    <w:rsid w:val="0018725B"/>
    <w:rsid w:val="00187331"/>
    <w:rsid w:val="001873F8"/>
    <w:rsid w:val="00187433"/>
    <w:rsid w:val="00187473"/>
    <w:rsid w:val="001874A8"/>
    <w:rsid w:val="001876F7"/>
    <w:rsid w:val="00187BCD"/>
    <w:rsid w:val="00187C0D"/>
    <w:rsid w:val="00187C81"/>
    <w:rsid w:val="00187D75"/>
    <w:rsid w:val="00187FAC"/>
    <w:rsid w:val="0019011B"/>
    <w:rsid w:val="001901EF"/>
    <w:rsid w:val="001902CB"/>
    <w:rsid w:val="001903BD"/>
    <w:rsid w:val="0019044E"/>
    <w:rsid w:val="00190455"/>
    <w:rsid w:val="0019056E"/>
    <w:rsid w:val="0019089E"/>
    <w:rsid w:val="001908F3"/>
    <w:rsid w:val="00190A8E"/>
    <w:rsid w:val="00190AC1"/>
    <w:rsid w:val="00190B4E"/>
    <w:rsid w:val="00190B84"/>
    <w:rsid w:val="00190B97"/>
    <w:rsid w:val="00190C47"/>
    <w:rsid w:val="00190C5B"/>
    <w:rsid w:val="00190C8D"/>
    <w:rsid w:val="00190D6A"/>
    <w:rsid w:val="00190F2A"/>
    <w:rsid w:val="0019106B"/>
    <w:rsid w:val="0019107D"/>
    <w:rsid w:val="001911B5"/>
    <w:rsid w:val="001912AD"/>
    <w:rsid w:val="001912B9"/>
    <w:rsid w:val="00191457"/>
    <w:rsid w:val="00191484"/>
    <w:rsid w:val="0019174D"/>
    <w:rsid w:val="001917B7"/>
    <w:rsid w:val="0019189E"/>
    <w:rsid w:val="001918E3"/>
    <w:rsid w:val="0019192F"/>
    <w:rsid w:val="001919B6"/>
    <w:rsid w:val="001919F9"/>
    <w:rsid w:val="00191A10"/>
    <w:rsid w:val="00191A58"/>
    <w:rsid w:val="00191B0F"/>
    <w:rsid w:val="00191CA5"/>
    <w:rsid w:val="00191CEA"/>
    <w:rsid w:val="00191E48"/>
    <w:rsid w:val="00191EEF"/>
    <w:rsid w:val="001921FD"/>
    <w:rsid w:val="0019229F"/>
    <w:rsid w:val="00192370"/>
    <w:rsid w:val="001923D3"/>
    <w:rsid w:val="00192448"/>
    <w:rsid w:val="0019251E"/>
    <w:rsid w:val="00192592"/>
    <w:rsid w:val="001925AD"/>
    <w:rsid w:val="001927E5"/>
    <w:rsid w:val="00192804"/>
    <w:rsid w:val="0019286C"/>
    <w:rsid w:val="001928CA"/>
    <w:rsid w:val="00192AFB"/>
    <w:rsid w:val="00192B7C"/>
    <w:rsid w:val="00192E51"/>
    <w:rsid w:val="00192EC6"/>
    <w:rsid w:val="00192F81"/>
    <w:rsid w:val="001931CA"/>
    <w:rsid w:val="00193575"/>
    <w:rsid w:val="001936AF"/>
    <w:rsid w:val="001936B7"/>
    <w:rsid w:val="001936C4"/>
    <w:rsid w:val="001936DB"/>
    <w:rsid w:val="00193A45"/>
    <w:rsid w:val="00193B22"/>
    <w:rsid w:val="00193C22"/>
    <w:rsid w:val="00193CD2"/>
    <w:rsid w:val="00193CD7"/>
    <w:rsid w:val="00193DA7"/>
    <w:rsid w:val="00193E0F"/>
    <w:rsid w:val="00193E53"/>
    <w:rsid w:val="00193E68"/>
    <w:rsid w:val="00193E72"/>
    <w:rsid w:val="00193E92"/>
    <w:rsid w:val="00193EB1"/>
    <w:rsid w:val="00193ED8"/>
    <w:rsid w:val="00193F01"/>
    <w:rsid w:val="00194145"/>
    <w:rsid w:val="001941AF"/>
    <w:rsid w:val="001941C9"/>
    <w:rsid w:val="001945E2"/>
    <w:rsid w:val="0019478E"/>
    <w:rsid w:val="001947D1"/>
    <w:rsid w:val="001949BA"/>
    <w:rsid w:val="00194A6A"/>
    <w:rsid w:val="00194DB2"/>
    <w:rsid w:val="00194E3F"/>
    <w:rsid w:val="00194EA1"/>
    <w:rsid w:val="0019521C"/>
    <w:rsid w:val="0019521D"/>
    <w:rsid w:val="00195304"/>
    <w:rsid w:val="00195327"/>
    <w:rsid w:val="001955D6"/>
    <w:rsid w:val="00195641"/>
    <w:rsid w:val="0019565A"/>
    <w:rsid w:val="001956C2"/>
    <w:rsid w:val="001957F5"/>
    <w:rsid w:val="00195877"/>
    <w:rsid w:val="001959E1"/>
    <w:rsid w:val="00195A49"/>
    <w:rsid w:val="00195A70"/>
    <w:rsid w:val="00195BBB"/>
    <w:rsid w:val="00195CB4"/>
    <w:rsid w:val="00195D19"/>
    <w:rsid w:val="00195D27"/>
    <w:rsid w:val="00195D3F"/>
    <w:rsid w:val="00195DA7"/>
    <w:rsid w:val="00195F34"/>
    <w:rsid w:val="00196027"/>
    <w:rsid w:val="00196069"/>
    <w:rsid w:val="001960D1"/>
    <w:rsid w:val="0019628E"/>
    <w:rsid w:val="0019631B"/>
    <w:rsid w:val="00196610"/>
    <w:rsid w:val="001966D4"/>
    <w:rsid w:val="001966E1"/>
    <w:rsid w:val="001967F5"/>
    <w:rsid w:val="00196807"/>
    <w:rsid w:val="00196903"/>
    <w:rsid w:val="0019695E"/>
    <w:rsid w:val="00196981"/>
    <w:rsid w:val="00196A8A"/>
    <w:rsid w:val="00196B68"/>
    <w:rsid w:val="00196BB7"/>
    <w:rsid w:val="00196C4C"/>
    <w:rsid w:val="00196D42"/>
    <w:rsid w:val="00196E65"/>
    <w:rsid w:val="00196EE9"/>
    <w:rsid w:val="00196EF5"/>
    <w:rsid w:val="00196F69"/>
    <w:rsid w:val="00197132"/>
    <w:rsid w:val="0019713F"/>
    <w:rsid w:val="001973B5"/>
    <w:rsid w:val="001973C0"/>
    <w:rsid w:val="001973D5"/>
    <w:rsid w:val="00197453"/>
    <w:rsid w:val="001975D8"/>
    <w:rsid w:val="00197750"/>
    <w:rsid w:val="001977AF"/>
    <w:rsid w:val="0019781E"/>
    <w:rsid w:val="0019786A"/>
    <w:rsid w:val="001978CF"/>
    <w:rsid w:val="00197AA1"/>
    <w:rsid w:val="00197ABE"/>
    <w:rsid w:val="00197CF0"/>
    <w:rsid w:val="00197D9E"/>
    <w:rsid w:val="00197E92"/>
    <w:rsid w:val="00197F3F"/>
    <w:rsid w:val="001A0044"/>
    <w:rsid w:val="001A0056"/>
    <w:rsid w:val="001A0068"/>
    <w:rsid w:val="001A0086"/>
    <w:rsid w:val="001A020A"/>
    <w:rsid w:val="001A033C"/>
    <w:rsid w:val="001A048B"/>
    <w:rsid w:val="001A0562"/>
    <w:rsid w:val="001A0687"/>
    <w:rsid w:val="001A069D"/>
    <w:rsid w:val="001A06C5"/>
    <w:rsid w:val="001A08F5"/>
    <w:rsid w:val="001A0A9B"/>
    <w:rsid w:val="001A0B75"/>
    <w:rsid w:val="001A0BB9"/>
    <w:rsid w:val="001A0F46"/>
    <w:rsid w:val="001A1012"/>
    <w:rsid w:val="001A1022"/>
    <w:rsid w:val="001A10B4"/>
    <w:rsid w:val="001A10F5"/>
    <w:rsid w:val="001A1193"/>
    <w:rsid w:val="001A11AF"/>
    <w:rsid w:val="001A11D2"/>
    <w:rsid w:val="001A11DE"/>
    <w:rsid w:val="001A1281"/>
    <w:rsid w:val="001A1305"/>
    <w:rsid w:val="001A14A8"/>
    <w:rsid w:val="001A1515"/>
    <w:rsid w:val="001A1577"/>
    <w:rsid w:val="001A1744"/>
    <w:rsid w:val="001A180E"/>
    <w:rsid w:val="001A18A4"/>
    <w:rsid w:val="001A18F8"/>
    <w:rsid w:val="001A19BB"/>
    <w:rsid w:val="001A19FC"/>
    <w:rsid w:val="001A1A0E"/>
    <w:rsid w:val="001A1AEE"/>
    <w:rsid w:val="001A1AF4"/>
    <w:rsid w:val="001A1B5D"/>
    <w:rsid w:val="001A1DA9"/>
    <w:rsid w:val="001A1E7F"/>
    <w:rsid w:val="001A2144"/>
    <w:rsid w:val="001A2252"/>
    <w:rsid w:val="001A22F3"/>
    <w:rsid w:val="001A24D9"/>
    <w:rsid w:val="001A24F1"/>
    <w:rsid w:val="001A276F"/>
    <w:rsid w:val="001A2829"/>
    <w:rsid w:val="001A2831"/>
    <w:rsid w:val="001A28A5"/>
    <w:rsid w:val="001A2AE6"/>
    <w:rsid w:val="001A2B28"/>
    <w:rsid w:val="001A2B56"/>
    <w:rsid w:val="001A2B60"/>
    <w:rsid w:val="001A2E56"/>
    <w:rsid w:val="001A2E61"/>
    <w:rsid w:val="001A2E8A"/>
    <w:rsid w:val="001A2FD1"/>
    <w:rsid w:val="001A2FDC"/>
    <w:rsid w:val="001A309E"/>
    <w:rsid w:val="001A3111"/>
    <w:rsid w:val="001A31C9"/>
    <w:rsid w:val="001A33AA"/>
    <w:rsid w:val="001A33B2"/>
    <w:rsid w:val="001A3604"/>
    <w:rsid w:val="001A3666"/>
    <w:rsid w:val="001A36CB"/>
    <w:rsid w:val="001A3752"/>
    <w:rsid w:val="001A3870"/>
    <w:rsid w:val="001A395A"/>
    <w:rsid w:val="001A3A3C"/>
    <w:rsid w:val="001A3B62"/>
    <w:rsid w:val="001A3C03"/>
    <w:rsid w:val="001A3CBB"/>
    <w:rsid w:val="001A3F8B"/>
    <w:rsid w:val="001A3FB1"/>
    <w:rsid w:val="001A3FC0"/>
    <w:rsid w:val="001A3FEE"/>
    <w:rsid w:val="001A404C"/>
    <w:rsid w:val="001A405D"/>
    <w:rsid w:val="001A413C"/>
    <w:rsid w:val="001A4229"/>
    <w:rsid w:val="001A46D2"/>
    <w:rsid w:val="001A46FF"/>
    <w:rsid w:val="001A4761"/>
    <w:rsid w:val="001A48AB"/>
    <w:rsid w:val="001A49AA"/>
    <w:rsid w:val="001A49BF"/>
    <w:rsid w:val="001A4B10"/>
    <w:rsid w:val="001A4D43"/>
    <w:rsid w:val="001A4DA8"/>
    <w:rsid w:val="001A4DE0"/>
    <w:rsid w:val="001A4FE7"/>
    <w:rsid w:val="001A5053"/>
    <w:rsid w:val="001A51BB"/>
    <w:rsid w:val="001A545A"/>
    <w:rsid w:val="001A552A"/>
    <w:rsid w:val="001A5536"/>
    <w:rsid w:val="001A5576"/>
    <w:rsid w:val="001A56AB"/>
    <w:rsid w:val="001A575E"/>
    <w:rsid w:val="001A5780"/>
    <w:rsid w:val="001A58BD"/>
    <w:rsid w:val="001A59FE"/>
    <w:rsid w:val="001A5AFC"/>
    <w:rsid w:val="001A5C04"/>
    <w:rsid w:val="001A5C06"/>
    <w:rsid w:val="001A5C96"/>
    <w:rsid w:val="001A5D41"/>
    <w:rsid w:val="001A5F11"/>
    <w:rsid w:val="001A5F3C"/>
    <w:rsid w:val="001A60B6"/>
    <w:rsid w:val="001A62AF"/>
    <w:rsid w:val="001A62C5"/>
    <w:rsid w:val="001A62CE"/>
    <w:rsid w:val="001A64B2"/>
    <w:rsid w:val="001A6530"/>
    <w:rsid w:val="001A6531"/>
    <w:rsid w:val="001A653B"/>
    <w:rsid w:val="001A65C9"/>
    <w:rsid w:val="001A67A2"/>
    <w:rsid w:val="001A69E9"/>
    <w:rsid w:val="001A6A6E"/>
    <w:rsid w:val="001A6C8F"/>
    <w:rsid w:val="001A6CB4"/>
    <w:rsid w:val="001A6CD8"/>
    <w:rsid w:val="001A6CE2"/>
    <w:rsid w:val="001A6DBE"/>
    <w:rsid w:val="001A6E61"/>
    <w:rsid w:val="001A6E7C"/>
    <w:rsid w:val="001A6FEE"/>
    <w:rsid w:val="001A70F6"/>
    <w:rsid w:val="001A71EA"/>
    <w:rsid w:val="001A735E"/>
    <w:rsid w:val="001A7443"/>
    <w:rsid w:val="001A7571"/>
    <w:rsid w:val="001A7617"/>
    <w:rsid w:val="001A7648"/>
    <w:rsid w:val="001A7869"/>
    <w:rsid w:val="001A7889"/>
    <w:rsid w:val="001A78B5"/>
    <w:rsid w:val="001A78BB"/>
    <w:rsid w:val="001A7905"/>
    <w:rsid w:val="001A7B2E"/>
    <w:rsid w:val="001A7B65"/>
    <w:rsid w:val="001A7C09"/>
    <w:rsid w:val="001A7C9A"/>
    <w:rsid w:val="001A7D67"/>
    <w:rsid w:val="001A7F1B"/>
    <w:rsid w:val="001B005E"/>
    <w:rsid w:val="001B01F0"/>
    <w:rsid w:val="001B01FE"/>
    <w:rsid w:val="001B0209"/>
    <w:rsid w:val="001B0346"/>
    <w:rsid w:val="001B037D"/>
    <w:rsid w:val="001B044A"/>
    <w:rsid w:val="001B04FC"/>
    <w:rsid w:val="001B0500"/>
    <w:rsid w:val="001B05DB"/>
    <w:rsid w:val="001B0679"/>
    <w:rsid w:val="001B0784"/>
    <w:rsid w:val="001B07B2"/>
    <w:rsid w:val="001B08C9"/>
    <w:rsid w:val="001B09BC"/>
    <w:rsid w:val="001B0DCE"/>
    <w:rsid w:val="001B104D"/>
    <w:rsid w:val="001B10DA"/>
    <w:rsid w:val="001B12BB"/>
    <w:rsid w:val="001B12C6"/>
    <w:rsid w:val="001B12CA"/>
    <w:rsid w:val="001B13AC"/>
    <w:rsid w:val="001B13B5"/>
    <w:rsid w:val="001B1437"/>
    <w:rsid w:val="001B16C6"/>
    <w:rsid w:val="001B1711"/>
    <w:rsid w:val="001B18B6"/>
    <w:rsid w:val="001B19E9"/>
    <w:rsid w:val="001B1A84"/>
    <w:rsid w:val="001B1AD1"/>
    <w:rsid w:val="001B1B95"/>
    <w:rsid w:val="001B1BF5"/>
    <w:rsid w:val="001B1DE9"/>
    <w:rsid w:val="001B1E37"/>
    <w:rsid w:val="001B1F45"/>
    <w:rsid w:val="001B1F93"/>
    <w:rsid w:val="001B1FBF"/>
    <w:rsid w:val="001B2051"/>
    <w:rsid w:val="001B2160"/>
    <w:rsid w:val="001B21B8"/>
    <w:rsid w:val="001B21E9"/>
    <w:rsid w:val="001B224F"/>
    <w:rsid w:val="001B22C7"/>
    <w:rsid w:val="001B235B"/>
    <w:rsid w:val="001B26C2"/>
    <w:rsid w:val="001B26D4"/>
    <w:rsid w:val="001B2745"/>
    <w:rsid w:val="001B275C"/>
    <w:rsid w:val="001B2808"/>
    <w:rsid w:val="001B2860"/>
    <w:rsid w:val="001B28C4"/>
    <w:rsid w:val="001B2983"/>
    <w:rsid w:val="001B2CAF"/>
    <w:rsid w:val="001B2DB3"/>
    <w:rsid w:val="001B2DCC"/>
    <w:rsid w:val="001B2EBA"/>
    <w:rsid w:val="001B304B"/>
    <w:rsid w:val="001B30B1"/>
    <w:rsid w:val="001B3100"/>
    <w:rsid w:val="001B31F9"/>
    <w:rsid w:val="001B35C1"/>
    <w:rsid w:val="001B3631"/>
    <w:rsid w:val="001B366C"/>
    <w:rsid w:val="001B375D"/>
    <w:rsid w:val="001B37FF"/>
    <w:rsid w:val="001B3830"/>
    <w:rsid w:val="001B399A"/>
    <w:rsid w:val="001B39ED"/>
    <w:rsid w:val="001B3BAF"/>
    <w:rsid w:val="001B3BBE"/>
    <w:rsid w:val="001B3BF3"/>
    <w:rsid w:val="001B3DB9"/>
    <w:rsid w:val="001B3E41"/>
    <w:rsid w:val="001B3ECB"/>
    <w:rsid w:val="001B3ED7"/>
    <w:rsid w:val="001B3F3D"/>
    <w:rsid w:val="001B403E"/>
    <w:rsid w:val="001B4049"/>
    <w:rsid w:val="001B43CD"/>
    <w:rsid w:val="001B4681"/>
    <w:rsid w:val="001B47F7"/>
    <w:rsid w:val="001B486E"/>
    <w:rsid w:val="001B48CD"/>
    <w:rsid w:val="001B48D4"/>
    <w:rsid w:val="001B49BF"/>
    <w:rsid w:val="001B49D5"/>
    <w:rsid w:val="001B4A19"/>
    <w:rsid w:val="001B4ADD"/>
    <w:rsid w:val="001B4B36"/>
    <w:rsid w:val="001B4E3D"/>
    <w:rsid w:val="001B4F89"/>
    <w:rsid w:val="001B4F9D"/>
    <w:rsid w:val="001B5086"/>
    <w:rsid w:val="001B516C"/>
    <w:rsid w:val="001B525E"/>
    <w:rsid w:val="001B52C3"/>
    <w:rsid w:val="001B53BA"/>
    <w:rsid w:val="001B54AC"/>
    <w:rsid w:val="001B5555"/>
    <w:rsid w:val="001B55F6"/>
    <w:rsid w:val="001B56AC"/>
    <w:rsid w:val="001B56EF"/>
    <w:rsid w:val="001B57B9"/>
    <w:rsid w:val="001B5825"/>
    <w:rsid w:val="001B5933"/>
    <w:rsid w:val="001B5972"/>
    <w:rsid w:val="001B59EB"/>
    <w:rsid w:val="001B5AA1"/>
    <w:rsid w:val="001B5AC9"/>
    <w:rsid w:val="001B5C31"/>
    <w:rsid w:val="001B5C5C"/>
    <w:rsid w:val="001B5D31"/>
    <w:rsid w:val="001B5D38"/>
    <w:rsid w:val="001B6142"/>
    <w:rsid w:val="001B61E9"/>
    <w:rsid w:val="001B6265"/>
    <w:rsid w:val="001B63AB"/>
    <w:rsid w:val="001B63C6"/>
    <w:rsid w:val="001B6423"/>
    <w:rsid w:val="001B647D"/>
    <w:rsid w:val="001B65BC"/>
    <w:rsid w:val="001B66DE"/>
    <w:rsid w:val="001B692F"/>
    <w:rsid w:val="001B694E"/>
    <w:rsid w:val="001B6A2B"/>
    <w:rsid w:val="001B6A48"/>
    <w:rsid w:val="001B6A50"/>
    <w:rsid w:val="001B6B27"/>
    <w:rsid w:val="001B6BBE"/>
    <w:rsid w:val="001B6CF5"/>
    <w:rsid w:val="001B6DF1"/>
    <w:rsid w:val="001B6F30"/>
    <w:rsid w:val="001B7072"/>
    <w:rsid w:val="001B70D9"/>
    <w:rsid w:val="001B7135"/>
    <w:rsid w:val="001B735B"/>
    <w:rsid w:val="001B7477"/>
    <w:rsid w:val="001B74CC"/>
    <w:rsid w:val="001B7520"/>
    <w:rsid w:val="001B7557"/>
    <w:rsid w:val="001B7618"/>
    <w:rsid w:val="001B78A2"/>
    <w:rsid w:val="001B78F0"/>
    <w:rsid w:val="001B79CA"/>
    <w:rsid w:val="001B7A75"/>
    <w:rsid w:val="001B7C16"/>
    <w:rsid w:val="001B7C4E"/>
    <w:rsid w:val="001B7E42"/>
    <w:rsid w:val="001B7EE5"/>
    <w:rsid w:val="001B7F53"/>
    <w:rsid w:val="001B7FBD"/>
    <w:rsid w:val="001C0170"/>
    <w:rsid w:val="001C04E3"/>
    <w:rsid w:val="001C0549"/>
    <w:rsid w:val="001C0797"/>
    <w:rsid w:val="001C0865"/>
    <w:rsid w:val="001C0DA1"/>
    <w:rsid w:val="001C1168"/>
    <w:rsid w:val="001C11AC"/>
    <w:rsid w:val="001C159D"/>
    <w:rsid w:val="001C1690"/>
    <w:rsid w:val="001C16C1"/>
    <w:rsid w:val="001C1790"/>
    <w:rsid w:val="001C17A8"/>
    <w:rsid w:val="001C17C1"/>
    <w:rsid w:val="001C1B73"/>
    <w:rsid w:val="001C1C0F"/>
    <w:rsid w:val="001C1C43"/>
    <w:rsid w:val="001C1DEA"/>
    <w:rsid w:val="001C1EBF"/>
    <w:rsid w:val="001C1F30"/>
    <w:rsid w:val="001C1FBB"/>
    <w:rsid w:val="001C22FC"/>
    <w:rsid w:val="001C2335"/>
    <w:rsid w:val="001C2523"/>
    <w:rsid w:val="001C25A6"/>
    <w:rsid w:val="001C2695"/>
    <w:rsid w:val="001C26DC"/>
    <w:rsid w:val="001C275A"/>
    <w:rsid w:val="001C2A90"/>
    <w:rsid w:val="001C2BA5"/>
    <w:rsid w:val="001C2CC2"/>
    <w:rsid w:val="001C2DE4"/>
    <w:rsid w:val="001C2DE9"/>
    <w:rsid w:val="001C2EBA"/>
    <w:rsid w:val="001C2EC3"/>
    <w:rsid w:val="001C2F53"/>
    <w:rsid w:val="001C320B"/>
    <w:rsid w:val="001C3234"/>
    <w:rsid w:val="001C3280"/>
    <w:rsid w:val="001C32D9"/>
    <w:rsid w:val="001C332D"/>
    <w:rsid w:val="001C3334"/>
    <w:rsid w:val="001C34F4"/>
    <w:rsid w:val="001C3603"/>
    <w:rsid w:val="001C3639"/>
    <w:rsid w:val="001C3692"/>
    <w:rsid w:val="001C3701"/>
    <w:rsid w:val="001C372B"/>
    <w:rsid w:val="001C3829"/>
    <w:rsid w:val="001C3984"/>
    <w:rsid w:val="001C3A70"/>
    <w:rsid w:val="001C3A7E"/>
    <w:rsid w:val="001C3AA2"/>
    <w:rsid w:val="001C3AF3"/>
    <w:rsid w:val="001C3B4A"/>
    <w:rsid w:val="001C3BC0"/>
    <w:rsid w:val="001C3BF1"/>
    <w:rsid w:val="001C3D02"/>
    <w:rsid w:val="001C4053"/>
    <w:rsid w:val="001C41AB"/>
    <w:rsid w:val="001C4218"/>
    <w:rsid w:val="001C424F"/>
    <w:rsid w:val="001C4252"/>
    <w:rsid w:val="001C4299"/>
    <w:rsid w:val="001C43F4"/>
    <w:rsid w:val="001C4575"/>
    <w:rsid w:val="001C46F8"/>
    <w:rsid w:val="001C48AB"/>
    <w:rsid w:val="001C48F7"/>
    <w:rsid w:val="001C4A7D"/>
    <w:rsid w:val="001C4AB0"/>
    <w:rsid w:val="001C4CE8"/>
    <w:rsid w:val="001C4F58"/>
    <w:rsid w:val="001C5012"/>
    <w:rsid w:val="001C50B9"/>
    <w:rsid w:val="001C50DC"/>
    <w:rsid w:val="001C5150"/>
    <w:rsid w:val="001C5168"/>
    <w:rsid w:val="001C52BE"/>
    <w:rsid w:val="001C549C"/>
    <w:rsid w:val="001C54F6"/>
    <w:rsid w:val="001C5526"/>
    <w:rsid w:val="001C5591"/>
    <w:rsid w:val="001C5885"/>
    <w:rsid w:val="001C588F"/>
    <w:rsid w:val="001C58E2"/>
    <w:rsid w:val="001C590B"/>
    <w:rsid w:val="001C5B18"/>
    <w:rsid w:val="001C5B37"/>
    <w:rsid w:val="001C5C10"/>
    <w:rsid w:val="001C5E45"/>
    <w:rsid w:val="001C5F5E"/>
    <w:rsid w:val="001C6041"/>
    <w:rsid w:val="001C60E8"/>
    <w:rsid w:val="001C61FE"/>
    <w:rsid w:val="001C6243"/>
    <w:rsid w:val="001C62B7"/>
    <w:rsid w:val="001C62FB"/>
    <w:rsid w:val="001C6374"/>
    <w:rsid w:val="001C63E6"/>
    <w:rsid w:val="001C6657"/>
    <w:rsid w:val="001C6694"/>
    <w:rsid w:val="001C6741"/>
    <w:rsid w:val="001C6826"/>
    <w:rsid w:val="001C68A9"/>
    <w:rsid w:val="001C68E5"/>
    <w:rsid w:val="001C6A3A"/>
    <w:rsid w:val="001C6A46"/>
    <w:rsid w:val="001C6A72"/>
    <w:rsid w:val="001C6B76"/>
    <w:rsid w:val="001C6D9A"/>
    <w:rsid w:val="001C6EAE"/>
    <w:rsid w:val="001C6F49"/>
    <w:rsid w:val="001C6F74"/>
    <w:rsid w:val="001C70C4"/>
    <w:rsid w:val="001C70E0"/>
    <w:rsid w:val="001C715F"/>
    <w:rsid w:val="001C72E5"/>
    <w:rsid w:val="001C74BB"/>
    <w:rsid w:val="001C7571"/>
    <w:rsid w:val="001C778F"/>
    <w:rsid w:val="001C7838"/>
    <w:rsid w:val="001C7AA9"/>
    <w:rsid w:val="001C7AC7"/>
    <w:rsid w:val="001C7B70"/>
    <w:rsid w:val="001C7C31"/>
    <w:rsid w:val="001C7C3F"/>
    <w:rsid w:val="001C7CC5"/>
    <w:rsid w:val="001C7D0B"/>
    <w:rsid w:val="001C7D0F"/>
    <w:rsid w:val="001C7DE8"/>
    <w:rsid w:val="001C7E0A"/>
    <w:rsid w:val="001C7EAD"/>
    <w:rsid w:val="001C7EF4"/>
    <w:rsid w:val="001D0082"/>
    <w:rsid w:val="001D00B6"/>
    <w:rsid w:val="001D00D8"/>
    <w:rsid w:val="001D01B3"/>
    <w:rsid w:val="001D01DB"/>
    <w:rsid w:val="001D05BD"/>
    <w:rsid w:val="001D05EA"/>
    <w:rsid w:val="001D0684"/>
    <w:rsid w:val="001D0785"/>
    <w:rsid w:val="001D0807"/>
    <w:rsid w:val="001D0819"/>
    <w:rsid w:val="001D0859"/>
    <w:rsid w:val="001D0A46"/>
    <w:rsid w:val="001D0A4C"/>
    <w:rsid w:val="001D0AEA"/>
    <w:rsid w:val="001D0B3D"/>
    <w:rsid w:val="001D0B75"/>
    <w:rsid w:val="001D0C42"/>
    <w:rsid w:val="001D0CBE"/>
    <w:rsid w:val="001D0CE9"/>
    <w:rsid w:val="001D0D59"/>
    <w:rsid w:val="001D0D87"/>
    <w:rsid w:val="001D0E4F"/>
    <w:rsid w:val="001D0EB1"/>
    <w:rsid w:val="001D0EB2"/>
    <w:rsid w:val="001D10E8"/>
    <w:rsid w:val="001D120D"/>
    <w:rsid w:val="001D132F"/>
    <w:rsid w:val="001D15EA"/>
    <w:rsid w:val="001D15F5"/>
    <w:rsid w:val="001D1668"/>
    <w:rsid w:val="001D1757"/>
    <w:rsid w:val="001D1789"/>
    <w:rsid w:val="001D178F"/>
    <w:rsid w:val="001D182E"/>
    <w:rsid w:val="001D199F"/>
    <w:rsid w:val="001D1AA9"/>
    <w:rsid w:val="001D1AD2"/>
    <w:rsid w:val="001D1AFF"/>
    <w:rsid w:val="001D1B44"/>
    <w:rsid w:val="001D1C55"/>
    <w:rsid w:val="001D1C58"/>
    <w:rsid w:val="001D1DA4"/>
    <w:rsid w:val="001D1DC7"/>
    <w:rsid w:val="001D1DD3"/>
    <w:rsid w:val="001D1DF1"/>
    <w:rsid w:val="001D1E63"/>
    <w:rsid w:val="001D1ECB"/>
    <w:rsid w:val="001D1FCC"/>
    <w:rsid w:val="001D217F"/>
    <w:rsid w:val="001D22F2"/>
    <w:rsid w:val="001D230D"/>
    <w:rsid w:val="001D2381"/>
    <w:rsid w:val="001D23DB"/>
    <w:rsid w:val="001D28CB"/>
    <w:rsid w:val="001D290A"/>
    <w:rsid w:val="001D2A52"/>
    <w:rsid w:val="001D2AD8"/>
    <w:rsid w:val="001D2B58"/>
    <w:rsid w:val="001D2BAC"/>
    <w:rsid w:val="001D2C2D"/>
    <w:rsid w:val="001D2C76"/>
    <w:rsid w:val="001D2CF7"/>
    <w:rsid w:val="001D2D97"/>
    <w:rsid w:val="001D2E15"/>
    <w:rsid w:val="001D2EE8"/>
    <w:rsid w:val="001D2FF3"/>
    <w:rsid w:val="001D30A2"/>
    <w:rsid w:val="001D30E3"/>
    <w:rsid w:val="001D3265"/>
    <w:rsid w:val="001D33FA"/>
    <w:rsid w:val="001D345A"/>
    <w:rsid w:val="001D3476"/>
    <w:rsid w:val="001D3505"/>
    <w:rsid w:val="001D3562"/>
    <w:rsid w:val="001D3566"/>
    <w:rsid w:val="001D3640"/>
    <w:rsid w:val="001D36D9"/>
    <w:rsid w:val="001D3795"/>
    <w:rsid w:val="001D38A3"/>
    <w:rsid w:val="001D38B4"/>
    <w:rsid w:val="001D3937"/>
    <w:rsid w:val="001D3A09"/>
    <w:rsid w:val="001D3B47"/>
    <w:rsid w:val="001D3B5E"/>
    <w:rsid w:val="001D3CE4"/>
    <w:rsid w:val="001D3DAA"/>
    <w:rsid w:val="001D3E49"/>
    <w:rsid w:val="001D407C"/>
    <w:rsid w:val="001D4101"/>
    <w:rsid w:val="001D410A"/>
    <w:rsid w:val="001D418C"/>
    <w:rsid w:val="001D4200"/>
    <w:rsid w:val="001D42C8"/>
    <w:rsid w:val="001D42DE"/>
    <w:rsid w:val="001D43F2"/>
    <w:rsid w:val="001D443D"/>
    <w:rsid w:val="001D4454"/>
    <w:rsid w:val="001D486A"/>
    <w:rsid w:val="001D48B1"/>
    <w:rsid w:val="001D48EA"/>
    <w:rsid w:val="001D4A3B"/>
    <w:rsid w:val="001D4AB1"/>
    <w:rsid w:val="001D4B03"/>
    <w:rsid w:val="001D4B4E"/>
    <w:rsid w:val="001D4B71"/>
    <w:rsid w:val="001D4D01"/>
    <w:rsid w:val="001D4D60"/>
    <w:rsid w:val="001D4EBC"/>
    <w:rsid w:val="001D4FA8"/>
    <w:rsid w:val="001D4FDA"/>
    <w:rsid w:val="001D4FDB"/>
    <w:rsid w:val="001D5029"/>
    <w:rsid w:val="001D5137"/>
    <w:rsid w:val="001D51E8"/>
    <w:rsid w:val="001D5347"/>
    <w:rsid w:val="001D549A"/>
    <w:rsid w:val="001D54D5"/>
    <w:rsid w:val="001D564D"/>
    <w:rsid w:val="001D569E"/>
    <w:rsid w:val="001D5774"/>
    <w:rsid w:val="001D58AB"/>
    <w:rsid w:val="001D58C1"/>
    <w:rsid w:val="001D59AD"/>
    <w:rsid w:val="001D5A2F"/>
    <w:rsid w:val="001D5D43"/>
    <w:rsid w:val="001D5E38"/>
    <w:rsid w:val="001D5F3D"/>
    <w:rsid w:val="001D5FB7"/>
    <w:rsid w:val="001D5FD5"/>
    <w:rsid w:val="001D605B"/>
    <w:rsid w:val="001D607A"/>
    <w:rsid w:val="001D60DE"/>
    <w:rsid w:val="001D6137"/>
    <w:rsid w:val="001D613A"/>
    <w:rsid w:val="001D6194"/>
    <w:rsid w:val="001D61F1"/>
    <w:rsid w:val="001D642B"/>
    <w:rsid w:val="001D656E"/>
    <w:rsid w:val="001D65DD"/>
    <w:rsid w:val="001D6624"/>
    <w:rsid w:val="001D673B"/>
    <w:rsid w:val="001D6744"/>
    <w:rsid w:val="001D6847"/>
    <w:rsid w:val="001D68E3"/>
    <w:rsid w:val="001D6ACF"/>
    <w:rsid w:val="001D6BB9"/>
    <w:rsid w:val="001D6CA1"/>
    <w:rsid w:val="001D6D5B"/>
    <w:rsid w:val="001D6E05"/>
    <w:rsid w:val="001D6ECB"/>
    <w:rsid w:val="001D6F4A"/>
    <w:rsid w:val="001D6F7C"/>
    <w:rsid w:val="001D6FC9"/>
    <w:rsid w:val="001D7042"/>
    <w:rsid w:val="001D7144"/>
    <w:rsid w:val="001D722A"/>
    <w:rsid w:val="001D72AE"/>
    <w:rsid w:val="001D7382"/>
    <w:rsid w:val="001D73AB"/>
    <w:rsid w:val="001D77C4"/>
    <w:rsid w:val="001D786A"/>
    <w:rsid w:val="001D7A1D"/>
    <w:rsid w:val="001D7AE5"/>
    <w:rsid w:val="001D7CD7"/>
    <w:rsid w:val="001D7E0F"/>
    <w:rsid w:val="001D7E41"/>
    <w:rsid w:val="001D7E95"/>
    <w:rsid w:val="001D7F41"/>
    <w:rsid w:val="001E0092"/>
    <w:rsid w:val="001E00FE"/>
    <w:rsid w:val="001E0215"/>
    <w:rsid w:val="001E02A5"/>
    <w:rsid w:val="001E0359"/>
    <w:rsid w:val="001E0372"/>
    <w:rsid w:val="001E037B"/>
    <w:rsid w:val="001E053A"/>
    <w:rsid w:val="001E0545"/>
    <w:rsid w:val="001E0588"/>
    <w:rsid w:val="001E05AE"/>
    <w:rsid w:val="001E06E1"/>
    <w:rsid w:val="001E070A"/>
    <w:rsid w:val="001E0724"/>
    <w:rsid w:val="001E074D"/>
    <w:rsid w:val="001E0759"/>
    <w:rsid w:val="001E0982"/>
    <w:rsid w:val="001E0A3E"/>
    <w:rsid w:val="001E0A79"/>
    <w:rsid w:val="001E0B97"/>
    <w:rsid w:val="001E0BEB"/>
    <w:rsid w:val="001E0C75"/>
    <w:rsid w:val="001E0E35"/>
    <w:rsid w:val="001E0E8A"/>
    <w:rsid w:val="001E0EA7"/>
    <w:rsid w:val="001E0F11"/>
    <w:rsid w:val="001E0F4E"/>
    <w:rsid w:val="001E0F4F"/>
    <w:rsid w:val="001E0F60"/>
    <w:rsid w:val="001E0F7F"/>
    <w:rsid w:val="001E10D8"/>
    <w:rsid w:val="001E1125"/>
    <w:rsid w:val="001E118A"/>
    <w:rsid w:val="001E1601"/>
    <w:rsid w:val="001E1707"/>
    <w:rsid w:val="001E171D"/>
    <w:rsid w:val="001E184A"/>
    <w:rsid w:val="001E198E"/>
    <w:rsid w:val="001E19F4"/>
    <w:rsid w:val="001E1AB3"/>
    <w:rsid w:val="001E1AE4"/>
    <w:rsid w:val="001E1AF1"/>
    <w:rsid w:val="001E1B41"/>
    <w:rsid w:val="001E1B53"/>
    <w:rsid w:val="001E1C75"/>
    <w:rsid w:val="001E1C7E"/>
    <w:rsid w:val="001E1F17"/>
    <w:rsid w:val="001E1F92"/>
    <w:rsid w:val="001E200D"/>
    <w:rsid w:val="001E204B"/>
    <w:rsid w:val="001E208D"/>
    <w:rsid w:val="001E21C3"/>
    <w:rsid w:val="001E2222"/>
    <w:rsid w:val="001E22F3"/>
    <w:rsid w:val="001E2338"/>
    <w:rsid w:val="001E24ED"/>
    <w:rsid w:val="001E252F"/>
    <w:rsid w:val="001E2570"/>
    <w:rsid w:val="001E25C3"/>
    <w:rsid w:val="001E2792"/>
    <w:rsid w:val="001E27F1"/>
    <w:rsid w:val="001E280F"/>
    <w:rsid w:val="001E291A"/>
    <w:rsid w:val="001E299D"/>
    <w:rsid w:val="001E2E37"/>
    <w:rsid w:val="001E2E7F"/>
    <w:rsid w:val="001E2ED3"/>
    <w:rsid w:val="001E329D"/>
    <w:rsid w:val="001E3329"/>
    <w:rsid w:val="001E34EB"/>
    <w:rsid w:val="001E360B"/>
    <w:rsid w:val="001E3641"/>
    <w:rsid w:val="001E374C"/>
    <w:rsid w:val="001E375F"/>
    <w:rsid w:val="001E3761"/>
    <w:rsid w:val="001E3783"/>
    <w:rsid w:val="001E37B7"/>
    <w:rsid w:val="001E3917"/>
    <w:rsid w:val="001E3A95"/>
    <w:rsid w:val="001E3AA6"/>
    <w:rsid w:val="001E3B1C"/>
    <w:rsid w:val="001E3C10"/>
    <w:rsid w:val="001E3D6F"/>
    <w:rsid w:val="001E3E3C"/>
    <w:rsid w:val="001E3F68"/>
    <w:rsid w:val="001E4273"/>
    <w:rsid w:val="001E42FF"/>
    <w:rsid w:val="001E452E"/>
    <w:rsid w:val="001E4644"/>
    <w:rsid w:val="001E4AAF"/>
    <w:rsid w:val="001E4B89"/>
    <w:rsid w:val="001E4BA1"/>
    <w:rsid w:val="001E4C3A"/>
    <w:rsid w:val="001E4DA7"/>
    <w:rsid w:val="001E4E66"/>
    <w:rsid w:val="001E5023"/>
    <w:rsid w:val="001E502D"/>
    <w:rsid w:val="001E507A"/>
    <w:rsid w:val="001E5116"/>
    <w:rsid w:val="001E515A"/>
    <w:rsid w:val="001E5221"/>
    <w:rsid w:val="001E5629"/>
    <w:rsid w:val="001E56B4"/>
    <w:rsid w:val="001E56E4"/>
    <w:rsid w:val="001E5781"/>
    <w:rsid w:val="001E57FB"/>
    <w:rsid w:val="001E583C"/>
    <w:rsid w:val="001E5A71"/>
    <w:rsid w:val="001E5B27"/>
    <w:rsid w:val="001E5B2C"/>
    <w:rsid w:val="001E5B4A"/>
    <w:rsid w:val="001E5CAC"/>
    <w:rsid w:val="001E61B5"/>
    <w:rsid w:val="001E6355"/>
    <w:rsid w:val="001E6371"/>
    <w:rsid w:val="001E63D5"/>
    <w:rsid w:val="001E66AA"/>
    <w:rsid w:val="001E66B9"/>
    <w:rsid w:val="001E688C"/>
    <w:rsid w:val="001E6A75"/>
    <w:rsid w:val="001E6AA3"/>
    <w:rsid w:val="001E6AEB"/>
    <w:rsid w:val="001E6B0D"/>
    <w:rsid w:val="001E6BC7"/>
    <w:rsid w:val="001E6C14"/>
    <w:rsid w:val="001E6C9E"/>
    <w:rsid w:val="001E7178"/>
    <w:rsid w:val="001E71A2"/>
    <w:rsid w:val="001E71C8"/>
    <w:rsid w:val="001E7276"/>
    <w:rsid w:val="001E73FA"/>
    <w:rsid w:val="001E750C"/>
    <w:rsid w:val="001E750D"/>
    <w:rsid w:val="001E7696"/>
    <w:rsid w:val="001E76C7"/>
    <w:rsid w:val="001E78AF"/>
    <w:rsid w:val="001E79B8"/>
    <w:rsid w:val="001E79E7"/>
    <w:rsid w:val="001E7A3E"/>
    <w:rsid w:val="001E7B39"/>
    <w:rsid w:val="001E7B52"/>
    <w:rsid w:val="001E7B6C"/>
    <w:rsid w:val="001E7B73"/>
    <w:rsid w:val="001E7C26"/>
    <w:rsid w:val="001E7CE1"/>
    <w:rsid w:val="001E7D66"/>
    <w:rsid w:val="001E7E10"/>
    <w:rsid w:val="001E7FED"/>
    <w:rsid w:val="001F00D2"/>
    <w:rsid w:val="001F01D8"/>
    <w:rsid w:val="001F0245"/>
    <w:rsid w:val="001F0294"/>
    <w:rsid w:val="001F029F"/>
    <w:rsid w:val="001F04BB"/>
    <w:rsid w:val="001F05BE"/>
    <w:rsid w:val="001F0751"/>
    <w:rsid w:val="001F07E7"/>
    <w:rsid w:val="001F0952"/>
    <w:rsid w:val="001F0983"/>
    <w:rsid w:val="001F0989"/>
    <w:rsid w:val="001F09B7"/>
    <w:rsid w:val="001F0A66"/>
    <w:rsid w:val="001F0BF1"/>
    <w:rsid w:val="001F0D48"/>
    <w:rsid w:val="001F0DEC"/>
    <w:rsid w:val="001F100E"/>
    <w:rsid w:val="001F103C"/>
    <w:rsid w:val="001F1046"/>
    <w:rsid w:val="001F112C"/>
    <w:rsid w:val="001F11C5"/>
    <w:rsid w:val="001F12F7"/>
    <w:rsid w:val="001F15D0"/>
    <w:rsid w:val="001F16D4"/>
    <w:rsid w:val="001F16E2"/>
    <w:rsid w:val="001F188C"/>
    <w:rsid w:val="001F18CD"/>
    <w:rsid w:val="001F1A59"/>
    <w:rsid w:val="001F1A91"/>
    <w:rsid w:val="001F1A95"/>
    <w:rsid w:val="001F1B19"/>
    <w:rsid w:val="001F1BAD"/>
    <w:rsid w:val="001F1BC3"/>
    <w:rsid w:val="001F1CFC"/>
    <w:rsid w:val="001F1E15"/>
    <w:rsid w:val="001F1E3F"/>
    <w:rsid w:val="001F1E68"/>
    <w:rsid w:val="001F1F00"/>
    <w:rsid w:val="001F1F72"/>
    <w:rsid w:val="001F2054"/>
    <w:rsid w:val="001F20AB"/>
    <w:rsid w:val="001F20C2"/>
    <w:rsid w:val="001F210A"/>
    <w:rsid w:val="001F21A6"/>
    <w:rsid w:val="001F21B4"/>
    <w:rsid w:val="001F23E3"/>
    <w:rsid w:val="001F2526"/>
    <w:rsid w:val="001F26A4"/>
    <w:rsid w:val="001F26D7"/>
    <w:rsid w:val="001F27F2"/>
    <w:rsid w:val="001F2A59"/>
    <w:rsid w:val="001F2A61"/>
    <w:rsid w:val="001F2AC6"/>
    <w:rsid w:val="001F2D0D"/>
    <w:rsid w:val="001F2D22"/>
    <w:rsid w:val="001F2EC3"/>
    <w:rsid w:val="001F30F4"/>
    <w:rsid w:val="001F3110"/>
    <w:rsid w:val="001F31ED"/>
    <w:rsid w:val="001F3236"/>
    <w:rsid w:val="001F3258"/>
    <w:rsid w:val="001F326C"/>
    <w:rsid w:val="001F3360"/>
    <w:rsid w:val="001F36CB"/>
    <w:rsid w:val="001F3702"/>
    <w:rsid w:val="001F371D"/>
    <w:rsid w:val="001F376D"/>
    <w:rsid w:val="001F3879"/>
    <w:rsid w:val="001F38E9"/>
    <w:rsid w:val="001F3A7A"/>
    <w:rsid w:val="001F3AD1"/>
    <w:rsid w:val="001F3B3B"/>
    <w:rsid w:val="001F3B5E"/>
    <w:rsid w:val="001F3C27"/>
    <w:rsid w:val="001F3D34"/>
    <w:rsid w:val="001F3D65"/>
    <w:rsid w:val="001F3DB6"/>
    <w:rsid w:val="001F3F0E"/>
    <w:rsid w:val="001F3F5F"/>
    <w:rsid w:val="001F3FF1"/>
    <w:rsid w:val="001F41BC"/>
    <w:rsid w:val="001F4247"/>
    <w:rsid w:val="001F4315"/>
    <w:rsid w:val="001F4380"/>
    <w:rsid w:val="001F43E3"/>
    <w:rsid w:val="001F44CC"/>
    <w:rsid w:val="001F462B"/>
    <w:rsid w:val="001F4829"/>
    <w:rsid w:val="001F48E2"/>
    <w:rsid w:val="001F4A94"/>
    <w:rsid w:val="001F4AC0"/>
    <w:rsid w:val="001F4B77"/>
    <w:rsid w:val="001F4D1B"/>
    <w:rsid w:val="001F4E88"/>
    <w:rsid w:val="001F4EAE"/>
    <w:rsid w:val="001F4F8B"/>
    <w:rsid w:val="001F503A"/>
    <w:rsid w:val="001F517D"/>
    <w:rsid w:val="001F5276"/>
    <w:rsid w:val="001F5284"/>
    <w:rsid w:val="001F533D"/>
    <w:rsid w:val="001F5451"/>
    <w:rsid w:val="001F5511"/>
    <w:rsid w:val="001F55A8"/>
    <w:rsid w:val="001F562C"/>
    <w:rsid w:val="001F5671"/>
    <w:rsid w:val="001F56AB"/>
    <w:rsid w:val="001F56F7"/>
    <w:rsid w:val="001F57DC"/>
    <w:rsid w:val="001F58AF"/>
    <w:rsid w:val="001F58CD"/>
    <w:rsid w:val="001F58DB"/>
    <w:rsid w:val="001F5ABA"/>
    <w:rsid w:val="001F5C66"/>
    <w:rsid w:val="001F5D8A"/>
    <w:rsid w:val="001F5D94"/>
    <w:rsid w:val="001F5EAD"/>
    <w:rsid w:val="001F6020"/>
    <w:rsid w:val="001F606A"/>
    <w:rsid w:val="001F615F"/>
    <w:rsid w:val="001F61FD"/>
    <w:rsid w:val="001F6276"/>
    <w:rsid w:val="001F627F"/>
    <w:rsid w:val="001F6316"/>
    <w:rsid w:val="001F6319"/>
    <w:rsid w:val="001F646E"/>
    <w:rsid w:val="001F6574"/>
    <w:rsid w:val="001F6659"/>
    <w:rsid w:val="001F673A"/>
    <w:rsid w:val="001F67E7"/>
    <w:rsid w:val="001F67F4"/>
    <w:rsid w:val="001F6813"/>
    <w:rsid w:val="001F6884"/>
    <w:rsid w:val="001F693A"/>
    <w:rsid w:val="001F69FA"/>
    <w:rsid w:val="001F6A26"/>
    <w:rsid w:val="001F6A66"/>
    <w:rsid w:val="001F6ACE"/>
    <w:rsid w:val="001F6B0F"/>
    <w:rsid w:val="001F6C0F"/>
    <w:rsid w:val="001F6C62"/>
    <w:rsid w:val="001F6E1A"/>
    <w:rsid w:val="001F6E21"/>
    <w:rsid w:val="001F6E71"/>
    <w:rsid w:val="001F6FA8"/>
    <w:rsid w:val="001F70B7"/>
    <w:rsid w:val="001F71A1"/>
    <w:rsid w:val="001F7248"/>
    <w:rsid w:val="001F7337"/>
    <w:rsid w:val="001F7356"/>
    <w:rsid w:val="001F742F"/>
    <w:rsid w:val="001F74C9"/>
    <w:rsid w:val="001F761C"/>
    <w:rsid w:val="001F77E4"/>
    <w:rsid w:val="001F781A"/>
    <w:rsid w:val="001F78D9"/>
    <w:rsid w:val="001F79B2"/>
    <w:rsid w:val="001F7ACE"/>
    <w:rsid w:val="001F7B60"/>
    <w:rsid w:val="001F7DD3"/>
    <w:rsid w:val="001F7ECA"/>
    <w:rsid w:val="002000A8"/>
    <w:rsid w:val="002000E0"/>
    <w:rsid w:val="0020024C"/>
    <w:rsid w:val="002002E9"/>
    <w:rsid w:val="00200325"/>
    <w:rsid w:val="002006F9"/>
    <w:rsid w:val="00200775"/>
    <w:rsid w:val="002007AC"/>
    <w:rsid w:val="002007C1"/>
    <w:rsid w:val="00200984"/>
    <w:rsid w:val="00200AC7"/>
    <w:rsid w:val="00200BA6"/>
    <w:rsid w:val="00200BCB"/>
    <w:rsid w:val="00200BCF"/>
    <w:rsid w:val="00200D43"/>
    <w:rsid w:val="00200F10"/>
    <w:rsid w:val="002010E4"/>
    <w:rsid w:val="00201264"/>
    <w:rsid w:val="002012E9"/>
    <w:rsid w:val="00201538"/>
    <w:rsid w:val="0020157A"/>
    <w:rsid w:val="0020157B"/>
    <w:rsid w:val="0020174D"/>
    <w:rsid w:val="002017C4"/>
    <w:rsid w:val="002017CA"/>
    <w:rsid w:val="002017FB"/>
    <w:rsid w:val="00201975"/>
    <w:rsid w:val="002019E8"/>
    <w:rsid w:val="00201AE3"/>
    <w:rsid w:val="00201AE8"/>
    <w:rsid w:val="00201BC3"/>
    <w:rsid w:val="00201CAF"/>
    <w:rsid w:val="00201E98"/>
    <w:rsid w:val="00202019"/>
    <w:rsid w:val="0020213A"/>
    <w:rsid w:val="00202186"/>
    <w:rsid w:val="0020231E"/>
    <w:rsid w:val="002023EF"/>
    <w:rsid w:val="00202419"/>
    <w:rsid w:val="00202454"/>
    <w:rsid w:val="00202530"/>
    <w:rsid w:val="002026FE"/>
    <w:rsid w:val="002028AC"/>
    <w:rsid w:val="00202B03"/>
    <w:rsid w:val="00202B51"/>
    <w:rsid w:val="00202BCC"/>
    <w:rsid w:val="00202DF5"/>
    <w:rsid w:val="00202E84"/>
    <w:rsid w:val="00202EFF"/>
    <w:rsid w:val="00202FBB"/>
    <w:rsid w:val="00202FC8"/>
    <w:rsid w:val="00202FDD"/>
    <w:rsid w:val="00203084"/>
    <w:rsid w:val="00203103"/>
    <w:rsid w:val="00203170"/>
    <w:rsid w:val="00203177"/>
    <w:rsid w:val="002031D0"/>
    <w:rsid w:val="00203294"/>
    <w:rsid w:val="0020348A"/>
    <w:rsid w:val="002034F5"/>
    <w:rsid w:val="00203565"/>
    <w:rsid w:val="00203763"/>
    <w:rsid w:val="00203797"/>
    <w:rsid w:val="00203C48"/>
    <w:rsid w:val="00203F22"/>
    <w:rsid w:val="00203FFF"/>
    <w:rsid w:val="002041E1"/>
    <w:rsid w:val="0020424D"/>
    <w:rsid w:val="00204293"/>
    <w:rsid w:val="0020433D"/>
    <w:rsid w:val="002044A6"/>
    <w:rsid w:val="002044F3"/>
    <w:rsid w:val="002045FA"/>
    <w:rsid w:val="0020481F"/>
    <w:rsid w:val="002049A8"/>
    <w:rsid w:val="002049C0"/>
    <w:rsid w:val="00204A4A"/>
    <w:rsid w:val="00204C2C"/>
    <w:rsid w:val="00204C4D"/>
    <w:rsid w:val="00204C86"/>
    <w:rsid w:val="00204DFD"/>
    <w:rsid w:val="00204ED3"/>
    <w:rsid w:val="00204FF3"/>
    <w:rsid w:val="002050E5"/>
    <w:rsid w:val="00205104"/>
    <w:rsid w:val="00205160"/>
    <w:rsid w:val="002051FF"/>
    <w:rsid w:val="00205362"/>
    <w:rsid w:val="00205388"/>
    <w:rsid w:val="00205399"/>
    <w:rsid w:val="002053E4"/>
    <w:rsid w:val="002054A5"/>
    <w:rsid w:val="002054B0"/>
    <w:rsid w:val="00205502"/>
    <w:rsid w:val="00205566"/>
    <w:rsid w:val="002055B5"/>
    <w:rsid w:val="00205608"/>
    <w:rsid w:val="00205615"/>
    <w:rsid w:val="00205635"/>
    <w:rsid w:val="00205795"/>
    <w:rsid w:val="002057C1"/>
    <w:rsid w:val="00205BEF"/>
    <w:rsid w:val="00205C8C"/>
    <w:rsid w:val="00205E1A"/>
    <w:rsid w:val="00205EE9"/>
    <w:rsid w:val="00205F0E"/>
    <w:rsid w:val="00205F77"/>
    <w:rsid w:val="00205F90"/>
    <w:rsid w:val="0020603B"/>
    <w:rsid w:val="0020605B"/>
    <w:rsid w:val="002063FF"/>
    <w:rsid w:val="00206459"/>
    <w:rsid w:val="00206554"/>
    <w:rsid w:val="002065C2"/>
    <w:rsid w:val="00206752"/>
    <w:rsid w:val="002067EB"/>
    <w:rsid w:val="002067F9"/>
    <w:rsid w:val="00206812"/>
    <w:rsid w:val="002068C8"/>
    <w:rsid w:val="0020693B"/>
    <w:rsid w:val="00206992"/>
    <w:rsid w:val="00206A24"/>
    <w:rsid w:val="00206A7C"/>
    <w:rsid w:val="00206AB6"/>
    <w:rsid w:val="00206B00"/>
    <w:rsid w:val="00206E41"/>
    <w:rsid w:val="00206E57"/>
    <w:rsid w:val="00206FD4"/>
    <w:rsid w:val="00207059"/>
    <w:rsid w:val="00207131"/>
    <w:rsid w:val="0020716E"/>
    <w:rsid w:val="0020719C"/>
    <w:rsid w:val="002071E6"/>
    <w:rsid w:val="002072AD"/>
    <w:rsid w:val="00207335"/>
    <w:rsid w:val="002073BF"/>
    <w:rsid w:val="0020751D"/>
    <w:rsid w:val="002076C7"/>
    <w:rsid w:val="002076D5"/>
    <w:rsid w:val="0020786B"/>
    <w:rsid w:val="002078EC"/>
    <w:rsid w:val="00207A86"/>
    <w:rsid w:val="00207B2F"/>
    <w:rsid w:val="00207B63"/>
    <w:rsid w:val="00207BA0"/>
    <w:rsid w:val="00207C77"/>
    <w:rsid w:val="00207D4D"/>
    <w:rsid w:val="00207DBD"/>
    <w:rsid w:val="00210068"/>
    <w:rsid w:val="00210154"/>
    <w:rsid w:val="002101D4"/>
    <w:rsid w:val="0021029B"/>
    <w:rsid w:val="002103C5"/>
    <w:rsid w:val="002104A7"/>
    <w:rsid w:val="00210559"/>
    <w:rsid w:val="0021061B"/>
    <w:rsid w:val="00210639"/>
    <w:rsid w:val="00210683"/>
    <w:rsid w:val="00210837"/>
    <w:rsid w:val="00210970"/>
    <w:rsid w:val="002109D7"/>
    <w:rsid w:val="00210A92"/>
    <w:rsid w:val="00210AA3"/>
    <w:rsid w:val="00210B11"/>
    <w:rsid w:val="00210CD8"/>
    <w:rsid w:val="00210E09"/>
    <w:rsid w:val="00210E98"/>
    <w:rsid w:val="00210F05"/>
    <w:rsid w:val="00210F1A"/>
    <w:rsid w:val="00210F1E"/>
    <w:rsid w:val="00211030"/>
    <w:rsid w:val="002111CD"/>
    <w:rsid w:val="002111E3"/>
    <w:rsid w:val="0021124D"/>
    <w:rsid w:val="002113F1"/>
    <w:rsid w:val="002113F8"/>
    <w:rsid w:val="00211552"/>
    <w:rsid w:val="002115A7"/>
    <w:rsid w:val="002115E2"/>
    <w:rsid w:val="00211640"/>
    <w:rsid w:val="00211641"/>
    <w:rsid w:val="002116B4"/>
    <w:rsid w:val="00211717"/>
    <w:rsid w:val="00211756"/>
    <w:rsid w:val="002117C1"/>
    <w:rsid w:val="00211859"/>
    <w:rsid w:val="0021194D"/>
    <w:rsid w:val="00211ADD"/>
    <w:rsid w:val="00211B89"/>
    <w:rsid w:val="00211CAC"/>
    <w:rsid w:val="00211D10"/>
    <w:rsid w:val="00211D83"/>
    <w:rsid w:val="00211E79"/>
    <w:rsid w:val="00212045"/>
    <w:rsid w:val="002120BA"/>
    <w:rsid w:val="00212120"/>
    <w:rsid w:val="0021218D"/>
    <w:rsid w:val="00212280"/>
    <w:rsid w:val="002123A4"/>
    <w:rsid w:val="00212429"/>
    <w:rsid w:val="00212458"/>
    <w:rsid w:val="002124C4"/>
    <w:rsid w:val="002127E8"/>
    <w:rsid w:val="00212E1B"/>
    <w:rsid w:val="00212EAA"/>
    <w:rsid w:val="00212F06"/>
    <w:rsid w:val="00212F46"/>
    <w:rsid w:val="00212F89"/>
    <w:rsid w:val="00213005"/>
    <w:rsid w:val="00213039"/>
    <w:rsid w:val="00213214"/>
    <w:rsid w:val="002132CD"/>
    <w:rsid w:val="00213342"/>
    <w:rsid w:val="00213361"/>
    <w:rsid w:val="00213369"/>
    <w:rsid w:val="002133A3"/>
    <w:rsid w:val="002134F5"/>
    <w:rsid w:val="002135AC"/>
    <w:rsid w:val="002135EB"/>
    <w:rsid w:val="00213704"/>
    <w:rsid w:val="0021375E"/>
    <w:rsid w:val="002137BE"/>
    <w:rsid w:val="002137F5"/>
    <w:rsid w:val="002138A7"/>
    <w:rsid w:val="002138C7"/>
    <w:rsid w:val="00213937"/>
    <w:rsid w:val="00213973"/>
    <w:rsid w:val="00213A2A"/>
    <w:rsid w:val="00213B13"/>
    <w:rsid w:val="00213B9C"/>
    <w:rsid w:val="00213C56"/>
    <w:rsid w:val="00213E78"/>
    <w:rsid w:val="00213EF1"/>
    <w:rsid w:val="00213F8A"/>
    <w:rsid w:val="00213FF6"/>
    <w:rsid w:val="002141D7"/>
    <w:rsid w:val="00214330"/>
    <w:rsid w:val="002144D8"/>
    <w:rsid w:val="002144FC"/>
    <w:rsid w:val="0021450E"/>
    <w:rsid w:val="002145A5"/>
    <w:rsid w:val="0021465E"/>
    <w:rsid w:val="00214693"/>
    <w:rsid w:val="002146B0"/>
    <w:rsid w:val="002146CC"/>
    <w:rsid w:val="002146F7"/>
    <w:rsid w:val="00214AC8"/>
    <w:rsid w:val="00214B82"/>
    <w:rsid w:val="00214C4E"/>
    <w:rsid w:val="00214CFF"/>
    <w:rsid w:val="00214D9A"/>
    <w:rsid w:val="00214E04"/>
    <w:rsid w:val="00214F3C"/>
    <w:rsid w:val="00214FF2"/>
    <w:rsid w:val="002150B0"/>
    <w:rsid w:val="0021515E"/>
    <w:rsid w:val="0021521F"/>
    <w:rsid w:val="002153CD"/>
    <w:rsid w:val="002154C6"/>
    <w:rsid w:val="002158FA"/>
    <w:rsid w:val="00215A0B"/>
    <w:rsid w:val="00215A77"/>
    <w:rsid w:val="00215B1E"/>
    <w:rsid w:val="00215B35"/>
    <w:rsid w:val="00215C56"/>
    <w:rsid w:val="00215E20"/>
    <w:rsid w:val="00215EEC"/>
    <w:rsid w:val="00215F46"/>
    <w:rsid w:val="00215F4A"/>
    <w:rsid w:val="00215FEB"/>
    <w:rsid w:val="00216024"/>
    <w:rsid w:val="00216124"/>
    <w:rsid w:val="002161E9"/>
    <w:rsid w:val="0021629C"/>
    <w:rsid w:val="002163AD"/>
    <w:rsid w:val="0021642A"/>
    <w:rsid w:val="00216657"/>
    <w:rsid w:val="00216677"/>
    <w:rsid w:val="00216684"/>
    <w:rsid w:val="002166FB"/>
    <w:rsid w:val="00216725"/>
    <w:rsid w:val="002168B8"/>
    <w:rsid w:val="002168D4"/>
    <w:rsid w:val="002168F4"/>
    <w:rsid w:val="00216922"/>
    <w:rsid w:val="00216A3A"/>
    <w:rsid w:val="00216D26"/>
    <w:rsid w:val="00216DB8"/>
    <w:rsid w:val="00217011"/>
    <w:rsid w:val="0021705D"/>
    <w:rsid w:val="0021706E"/>
    <w:rsid w:val="00217229"/>
    <w:rsid w:val="0021729E"/>
    <w:rsid w:val="00217409"/>
    <w:rsid w:val="002175AE"/>
    <w:rsid w:val="002175C2"/>
    <w:rsid w:val="00217633"/>
    <w:rsid w:val="002176CF"/>
    <w:rsid w:val="002177A5"/>
    <w:rsid w:val="002177BA"/>
    <w:rsid w:val="002177DB"/>
    <w:rsid w:val="002178E5"/>
    <w:rsid w:val="0021796B"/>
    <w:rsid w:val="002179AF"/>
    <w:rsid w:val="00217A7A"/>
    <w:rsid w:val="00217CA8"/>
    <w:rsid w:val="00217DF4"/>
    <w:rsid w:val="00217E1B"/>
    <w:rsid w:val="00217E48"/>
    <w:rsid w:val="00220028"/>
    <w:rsid w:val="002201BD"/>
    <w:rsid w:val="0022024E"/>
    <w:rsid w:val="002203BE"/>
    <w:rsid w:val="0022040A"/>
    <w:rsid w:val="002205CD"/>
    <w:rsid w:val="00220635"/>
    <w:rsid w:val="0022079F"/>
    <w:rsid w:val="002207BD"/>
    <w:rsid w:val="0022087C"/>
    <w:rsid w:val="002209A9"/>
    <w:rsid w:val="002209BC"/>
    <w:rsid w:val="00220A18"/>
    <w:rsid w:val="00220A78"/>
    <w:rsid w:val="00220CF3"/>
    <w:rsid w:val="00220D7B"/>
    <w:rsid w:val="0022101C"/>
    <w:rsid w:val="002210E3"/>
    <w:rsid w:val="00221145"/>
    <w:rsid w:val="002211F0"/>
    <w:rsid w:val="00221286"/>
    <w:rsid w:val="0022128F"/>
    <w:rsid w:val="0022147B"/>
    <w:rsid w:val="0022156F"/>
    <w:rsid w:val="002216C9"/>
    <w:rsid w:val="002217AE"/>
    <w:rsid w:val="002218D0"/>
    <w:rsid w:val="0022192C"/>
    <w:rsid w:val="00221A0C"/>
    <w:rsid w:val="00221AD5"/>
    <w:rsid w:val="00221B99"/>
    <w:rsid w:val="00221E13"/>
    <w:rsid w:val="00221E60"/>
    <w:rsid w:val="00221F1A"/>
    <w:rsid w:val="00221F20"/>
    <w:rsid w:val="00221FA6"/>
    <w:rsid w:val="0022217B"/>
    <w:rsid w:val="002221D5"/>
    <w:rsid w:val="002221DA"/>
    <w:rsid w:val="0022221F"/>
    <w:rsid w:val="00222393"/>
    <w:rsid w:val="002223A9"/>
    <w:rsid w:val="002223AE"/>
    <w:rsid w:val="002223B6"/>
    <w:rsid w:val="0022243B"/>
    <w:rsid w:val="00222617"/>
    <w:rsid w:val="0022272A"/>
    <w:rsid w:val="002227DE"/>
    <w:rsid w:val="00222823"/>
    <w:rsid w:val="00222935"/>
    <w:rsid w:val="00222ACF"/>
    <w:rsid w:val="00222BC5"/>
    <w:rsid w:val="00222C43"/>
    <w:rsid w:val="00222D18"/>
    <w:rsid w:val="00222D47"/>
    <w:rsid w:val="00222E83"/>
    <w:rsid w:val="00222F06"/>
    <w:rsid w:val="00222F0F"/>
    <w:rsid w:val="00222F25"/>
    <w:rsid w:val="00222F3D"/>
    <w:rsid w:val="00223004"/>
    <w:rsid w:val="00223084"/>
    <w:rsid w:val="002230FD"/>
    <w:rsid w:val="002231C0"/>
    <w:rsid w:val="0022326C"/>
    <w:rsid w:val="00223395"/>
    <w:rsid w:val="0022347F"/>
    <w:rsid w:val="002234D3"/>
    <w:rsid w:val="0022350F"/>
    <w:rsid w:val="002235B4"/>
    <w:rsid w:val="00223611"/>
    <w:rsid w:val="00223625"/>
    <w:rsid w:val="00223723"/>
    <w:rsid w:val="0022379E"/>
    <w:rsid w:val="002237DD"/>
    <w:rsid w:val="00223A0B"/>
    <w:rsid w:val="00223A95"/>
    <w:rsid w:val="00223B61"/>
    <w:rsid w:val="00223CA9"/>
    <w:rsid w:val="00223F54"/>
    <w:rsid w:val="00223F6A"/>
    <w:rsid w:val="00223F8D"/>
    <w:rsid w:val="00224102"/>
    <w:rsid w:val="00224105"/>
    <w:rsid w:val="0022418F"/>
    <w:rsid w:val="002241CE"/>
    <w:rsid w:val="00224240"/>
    <w:rsid w:val="0022424A"/>
    <w:rsid w:val="002242F8"/>
    <w:rsid w:val="00224390"/>
    <w:rsid w:val="00224442"/>
    <w:rsid w:val="00224471"/>
    <w:rsid w:val="002244AC"/>
    <w:rsid w:val="00224510"/>
    <w:rsid w:val="00224518"/>
    <w:rsid w:val="002245E5"/>
    <w:rsid w:val="00224616"/>
    <w:rsid w:val="002247A5"/>
    <w:rsid w:val="0022493D"/>
    <w:rsid w:val="00224951"/>
    <w:rsid w:val="002249D0"/>
    <w:rsid w:val="002249EF"/>
    <w:rsid w:val="00224D63"/>
    <w:rsid w:val="00224DF8"/>
    <w:rsid w:val="00225032"/>
    <w:rsid w:val="00225042"/>
    <w:rsid w:val="0022509F"/>
    <w:rsid w:val="00225186"/>
    <w:rsid w:val="002251AD"/>
    <w:rsid w:val="00225216"/>
    <w:rsid w:val="00225616"/>
    <w:rsid w:val="002257DF"/>
    <w:rsid w:val="00225AFF"/>
    <w:rsid w:val="00225C77"/>
    <w:rsid w:val="00225DD5"/>
    <w:rsid w:val="00225E2C"/>
    <w:rsid w:val="00225F4E"/>
    <w:rsid w:val="00225FF3"/>
    <w:rsid w:val="0022624F"/>
    <w:rsid w:val="002264A9"/>
    <w:rsid w:val="0022656D"/>
    <w:rsid w:val="002265AF"/>
    <w:rsid w:val="00226620"/>
    <w:rsid w:val="002267A5"/>
    <w:rsid w:val="002268E0"/>
    <w:rsid w:val="00226952"/>
    <w:rsid w:val="00226A36"/>
    <w:rsid w:val="00226AC1"/>
    <w:rsid w:val="00226AF0"/>
    <w:rsid w:val="00226B14"/>
    <w:rsid w:val="00226B59"/>
    <w:rsid w:val="00226C3D"/>
    <w:rsid w:val="00226D36"/>
    <w:rsid w:val="002270DA"/>
    <w:rsid w:val="00227166"/>
    <w:rsid w:val="00227322"/>
    <w:rsid w:val="002273F4"/>
    <w:rsid w:val="00227421"/>
    <w:rsid w:val="0022748D"/>
    <w:rsid w:val="0022754A"/>
    <w:rsid w:val="00227566"/>
    <w:rsid w:val="002275F2"/>
    <w:rsid w:val="002277C2"/>
    <w:rsid w:val="002278B1"/>
    <w:rsid w:val="002278B7"/>
    <w:rsid w:val="002279D9"/>
    <w:rsid w:val="002279F6"/>
    <w:rsid w:val="00227A2E"/>
    <w:rsid w:val="00227A93"/>
    <w:rsid w:val="00227AAB"/>
    <w:rsid w:val="00227C44"/>
    <w:rsid w:val="00227C61"/>
    <w:rsid w:val="00227CA2"/>
    <w:rsid w:val="00227CEC"/>
    <w:rsid w:val="00227E5F"/>
    <w:rsid w:val="00227EB6"/>
    <w:rsid w:val="00227EDF"/>
    <w:rsid w:val="00227FEB"/>
    <w:rsid w:val="00230025"/>
    <w:rsid w:val="002300CB"/>
    <w:rsid w:val="0023019B"/>
    <w:rsid w:val="002301CD"/>
    <w:rsid w:val="0023036F"/>
    <w:rsid w:val="002303F5"/>
    <w:rsid w:val="00230438"/>
    <w:rsid w:val="0023060C"/>
    <w:rsid w:val="0023093D"/>
    <w:rsid w:val="00230A78"/>
    <w:rsid w:val="00230D0A"/>
    <w:rsid w:val="00230E12"/>
    <w:rsid w:val="00230E14"/>
    <w:rsid w:val="00230F9A"/>
    <w:rsid w:val="00231326"/>
    <w:rsid w:val="0023148A"/>
    <w:rsid w:val="0023154B"/>
    <w:rsid w:val="00231603"/>
    <w:rsid w:val="0023173E"/>
    <w:rsid w:val="002318A3"/>
    <w:rsid w:val="002319C1"/>
    <w:rsid w:val="00231A13"/>
    <w:rsid w:val="00231B5A"/>
    <w:rsid w:val="00231BCB"/>
    <w:rsid w:val="00231C19"/>
    <w:rsid w:val="00231CBE"/>
    <w:rsid w:val="00231D3A"/>
    <w:rsid w:val="00231DCE"/>
    <w:rsid w:val="00231ED5"/>
    <w:rsid w:val="00231F4F"/>
    <w:rsid w:val="0023209A"/>
    <w:rsid w:val="0023215D"/>
    <w:rsid w:val="0023218D"/>
    <w:rsid w:val="002321EF"/>
    <w:rsid w:val="002322B9"/>
    <w:rsid w:val="002325F0"/>
    <w:rsid w:val="0023271A"/>
    <w:rsid w:val="00232730"/>
    <w:rsid w:val="00232731"/>
    <w:rsid w:val="0023284E"/>
    <w:rsid w:val="00232972"/>
    <w:rsid w:val="00232B14"/>
    <w:rsid w:val="00232E7F"/>
    <w:rsid w:val="00232F1D"/>
    <w:rsid w:val="00232F1E"/>
    <w:rsid w:val="00232F98"/>
    <w:rsid w:val="002330BD"/>
    <w:rsid w:val="0023336D"/>
    <w:rsid w:val="0023344E"/>
    <w:rsid w:val="002334AD"/>
    <w:rsid w:val="002334F7"/>
    <w:rsid w:val="00233503"/>
    <w:rsid w:val="00233691"/>
    <w:rsid w:val="0023372C"/>
    <w:rsid w:val="00233795"/>
    <w:rsid w:val="00233852"/>
    <w:rsid w:val="002339E7"/>
    <w:rsid w:val="00233AB4"/>
    <w:rsid w:val="00233B50"/>
    <w:rsid w:val="00233B65"/>
    <w:rsid w:val="00233C16"/>
    <w:rsid w:val="00233EA3"/>
    <w:rsid w:val="00233F68"/>
    <w:rsid w:val="00234026"/>
    <w:rsid w:val="00234038"/>
    <w:rsid w:val="00234075"/>
    <w:rsid w:val="0023421B"/>
    <w:rsid w:val="00234239"/>
    <w:rsid w:val="00234380"/>
    <w:rsid w:val="002343A6"/>
    <w:rsid w:val="00234469"/>
    <w:rsid w:val="002345BC"/>
    <w:rsid w:val="002347A1"/>
    <w:rsid w:val="0023480F"/>
    <w:rsid w:val="00234834"/>
    <w:rsid w:val="002348AC"/>
    <w:rsid w:val="00234A67"/>
    <w:rsid w:val="00234ABB"/>
    <w:rsid w:val="00234ACD"/>
    <w:rsid w:val="00234AE2"/>
    <w:rsid w:val="00234E3F"/>
    <w:rsid w:val="00234EDB"/>
    <w:rsid w:val="00234FC5"/>
    <w:rsid w:val="0023505F"/>
    <w:rsid w:val="002350D1"/>
    <w:rsid w:val="00235117"/>
    <w:rsid w:val="00235463"/>
    <w:rsid w:val="002354CF"/>
    <w:rsid w:val="00235521"/>
    <w:rsid w:val="002355E0"/>
    <w:rsid w:val="00235696"/>
    <w:rsid w:val="002356B6"/>
    <w:rsid w:val="00235828"/>
    <w:rsid w:val="0023595A"/>
    <w:rsid w:val="002359C7"/>
    <w:rsid w:val="002359E4"/>
    <w:rsid w:val="00235B98"/>
    <w:rsid w:val="00235D06"/>
    <w:rsid w:val="00235D6D"/>
    <w:rsid w:val="00235DA3"/>
    <w:rsid w:val="00235E6D"/>
    <w:rsid w:val="00235F07"/>
    <w:rsid w:val="00235FEE"/>
    <w:rsid w:val="002362F1"/>
    <w:rsid w:val="00236357"/>
    <w:rsid w:val="0023645F"/>
    <w:rsid w:val="00236464"/>
    <w:rsid w:val="00236481"/>
    <w:rsid w:val="00236497"/>
    <w:rsid w:val="002364B0"/>
    <w:rsid w:val="00236535"/>
    <w:rsid w:val="00236636"/>
    <w:rsid w:val="00236669"/>
    <w:rsid w:val="00236852"/>
    <w:rsid w:val="00236A97"/>
    <w:rsid w:val="00236C29"/>
    <w:rsid w:val="00236CF9"/>
    <w:rsid w:val="00236F69"/>
    <w:rsid w:val="0023712D"/>
    <w:rsid w:val="00237259"/>
    <w:rsid w:val="002372F4"/>
    <w:rsid w:val="00237314"/>
    <w:rsid w:val="00237360"/>
    <w:rsid w:val="0023746E"/>
    <w:rsid w:val="0023748D"/>
    <w:rsid w:val="002375FC"/>
    <w:rsid w:val="0023765F"/>
    <w:rsid w:val="00237697"/>
    <w:rsid w:val="00237724"/>
    <w:rsid w:val="00237AAA"/>
    <w:rsid w:val="00237AAC"/>
    <w:rsid w:val="00237BE5"/>
    <w:rsid w:val="00237CA5"/>
    <w:rsid w:val="00237D46"/>
    <w:rsid w:val="00237E6E"/>
    <w:rsid w:val="002401D0"/>
    <w:rsid w:val="00240302"/>
    <w:rsid w:val="002403B3"/>
    <w:rsid w:val="002403F8"/>
    <w:rsid w:val="0024042A"/>
    <w:rsid w:val="00240443"/>
    <w:rsid w:val="00240494"/>
    <w:rsid w:val="002405E8"/>
    <w:rsid w:val="00240878"/>
    <w:rsid w:val="00240A24"/>
    <w:rsid w:val="00240A45"/>
    <w:rsid w:val="00240B2C"/>
    <w:rsid w:val="00240B59"/>
    <w:rsid w:val="00240C99"/>
    <w:rsid w:val="00240CE4"/>
    <w:rsid w:val="00240D8B"/>
    <w:rsid w:val="00240EB3"/>
    <w:rsid w:val="00240FD4"/>
    <w:rsid w:val="00240FE8"/>
    <w:rsid w:val="0024102A"/>
    <w:rsid w:val="00241032"/>
    <w:rsid w:val="002410C7"/>
    <w:rsid w:val="00241144"/>
    <w:rsid w:val="00241215"/>
    <w:rsid w:val="0024129D"/>
    <w:rsid w:val="002412ED"/>
    <w:rsid w:val="00241379"/>
    <w:rsid w:val="0024183C"/>
    <w:rsid w:val="00241871"/>
    <w:rsid w:val="00241971"/>
    <w:rsid w:val="002419ED"/>
    <w:rsid w:val="00241A38"/>
    <w:rsid w:val="00241A58"/>
    <w:rsid w:val="00241A80"/>
    <w:rsid w:val="00241AE3"/>
    <w:rsid w:val="00241B38"/>
    <w:rsid w:val="00241B93"/>
    <w:rsid w:val="00241BCD"/>
    <w:rsid w:val="00241C12"/>
    <w:rsid w:val="00241C29"/>
    <w:rsid w:val="00241CA7"/>
    <w:rsid w:val="00241D12"/>
    <w:rsid w:val="00241D53"/>
    <w:rsid w:val="00241E3D"/>
    <w:rsid w:val="00242040"/>
    <w:rsid w:val="00242162"/>
    <w:rsid w:val="00242333"/>
    <w:rsid w:val="00242374"/>
    <w:rsid w:val="00242692"/>
    <w:rsid w:val="0024276F"/>
    <w:rsid w:val="00242826"/>
    <w:rsid w:val="002428F8"/>
    <w:rsid w:val="00242BCB"/>
    <w:rsid w:val="00242C64"/>
    <w:rsid w:val="00242CB7"/>
    <w:rsid w:val="00242D91"/>
    <w:rsid w:val="00242EB0"/>
    <w:rsid w:val="00242EB5"/>
    <w:rsid w:val="00242F6F"/>
    <w:rsid w:val="00242FF0"/>
    <w:rsid w:val="00243013"/>
    <w:rsid w:val="00243166"/>
    <w:rsid w:val="00243172"/>
    <w:rsid w:val="00243241"/>
    <w:rsid w:val="002432B9"/>
    <w:rsid w:val="002432E3"/>
    <w:rsid w:val="00243361"/>
    <w:rsid w:val="00243528"/>
    <w:rsid w:val="002435DF"/>
    <w:rsid w:val="0024363D"/>
    <w:rsid w:val="0024372C"/>
    <w:rsid w:val="00243884"/>
    <w:rsid w:val="002438F6"/>
    <w:rsid w:val="002439EE"/>
    <w:rsid w:val="002439FA"/>
    <w:rsid w:val="00243A57"/>
    <w:rsid w:val="00243C38"/>
    <w:rsid w:val="00243C9F"/>
    <w:rsid w:val="00243E2C"/>
    <w:rsid w:val="00243E8E"/>
    <w:rsid w:val="00243EAC"/>
    <w:rsid w:val="00243F26"/>
    <w:rsid w:val="00243F7A"/>
    <w:rsid w:val="00244081"/>
    <w:rsid w:val="002440FE"/>
    <w:rsid w:val="002443CB"/>
    <w:rsid w:val="002444CD"/>
    <w:rsid w:val="002447EC"/>
    <w:rsid w:val="00244879"/>
    <w:rsid w:val="0024489F"/>
    <w:rsid w:val="0024496A"/>
    <w:rsid w:val="002449A7"/>
    <w:rsid w:val="00244A4B"/>
    <w:rsid w:val="00244C99"/>
    <w:rsid w:val="00244D80"/>
    <w:rsid w:val="00244DA7"/>
    <w:rsid w:val="00244F64"/>
    <w:rsid w:val="00244F6C"/>
    <w:rsid w:val="00245064"/>
    <w:rsid w:val="00245077"/>
    <w:rsid w:val="002451A3"/>
    <w:rsid w:val="0024534C"/>
    <w:rsid w:val="002453EC"/>
    <w:rsid w:val="00245485"/>
    <w:rsid w:val="00245596"/>
    <w:rsid w:val="002456AF"/>
    <w:rsid w:val="00245906"/>
    <w:rsid w:val="00245963"/>
    <w:rsid w:val="00245A75"/>
    <w:rsid w:val="00245AB0"/>
    <w:rsid w:val="00245AD9"/>
    <w:rsid w:val="00245AE1"/>
    <w:rsid w:val="00245B1F"/>
    <w:rsid w:val="00245B64"/>
    <w:rsid w:val="00245BEB"/>
    <w:rsid w:val="00245C84"/>
    <w:rsid w:val="00245C95"/>
    <w:rsid w:val="00245D11"/>
    <w:rsid w:val="00245DC5"/>
    <w:rsid w:val="00245E05"/>
    <w:rsid w:val="00245EC0"/>
    <w:rsid w:val="00245FBA"/>
    <w:rsid w:val="00245FBD"/>
    <w:rsid w:val="0024604E"/>
    <w:rsid w:val="00246075"/>
    <w:rsid w:val="002460E0"/>
    <w:rsid w:val="0024610B"/>
    <w:rsid w:val="0024623D"/>
    <w:rsid w:val="00246530"/>
    <w:rsid w:val="00246543"/>
    <w:rsid w:val="002465DB"/>
    <w:rsid w:val="00246741"/>
    <w:rsid w:val="00246743"/>
    <w:rsid w:val="00246746"/>
    <w:rsid w:val="0024674E"/>
    <w:rsid w:val="002467EA"/>
    <w:rsid w:val="00246822"/>
    <w:rsid w:val="00246881"/>
    <w:rsid w:val="00246900"/>
    <w:rsid w:val="00246931"/>
    <w:rsid w:val="00246A19"/>
    <w:rsid w:val="00246A3B"/>
    <w:rsid w:val="00246A74"/>
    <w:rsid w:val="00246BEB"/>
    <w:rsid w:val="00246C1F"/>
    <w:rsid w:val="00246C60"/>
    <w:rsid w:val="00246CEC"/>
    <w:rsid w:val="00246E3A"/>
    <w:rsid w:val="00246E7B"/>
    <w:rsid w:val="00246EC2"/>
    <w:rsid w:val="00246FB7"/>
    <w:rsid w:val="00247024"/>
    <w:rsid w:val="002471FB"/>
    <w:rsid w:val="0024723D"/>
    <w:rsid w:val="002472AD"/>
    <w:rsid w:val="002472D2"/>
    <w:rsid w:val="00247320"/>
    <w:rsid w:val="002473D1"/>
    <w:rsid w:val="00247415"/>
    <w:rsid w:val="002474F5"/>
    <w:rsid w:val="00247510"/>
    <w:rsid w:val="0024751C"/>
    <w:rsid w:val="0024761F"/>
    <w:rsid w:val="00247698"/>
    <w:rsid w:val="002476EB"/>
    <w:rsid w:val="002476FD"/>
    <w:rsid w:val="0024770C"/>
    <w:rsid w:val="00247736"/>
    <w:rsid w:val="002478CC"/>
    <w:rsid w:val="00247954"/>
    <w:rsid w:val="00247A45"/>
    <w:rsid w:val="00247AA0"/>
    <w:rsid w:val="00247B3D"/>
    <w:rsid w:val="00247B60"/>
    <w:rsid w:val="00247B66"/>
    <w:rsid w:val="00247D26"/>
    <w:rsid w:val="00247DA2"/>
    <w:rsid w:val="00247DD4"/>
    <w:rsid w:val="00247E74"/>
    <w:rsid w:val="00247EFF"/>
    <w:rsid w:val="00250006"/>
    <w:rsid w:val="0025013E"/>
    <w:rsid w:val="0025016C"/>
    <w:rsid w:val="00250206"/>
    <w:rsid w:val="00250237"/>
    <w:rsid w:val="002505CA"/>
    <w:rsid w:val="0025063D"/>
    <w:rsid w:val="0025068E"/>
    <w:rsid w:val="002507DC"/>
    <w:rsid w:val="00250927"/>
    <w:rsid w:val="00250986"/>
    <w:rsid w:val="002509A6"/>
    <w:rsid w:val="00250B7A"/>
    <w:rsid w:val="00250E89"/>
    <w:rsid w:val="00250E8A"/>
    <w:rsid w:val="00250F72"/>
    <w:rsid w:val="00250FE8"/>
    <w:rsid w:val="002511DA"/>
    <w:rsid w:val="00251381"/>
    <w:rsid w:val="00251402"/>
    <w:rsid w:val="00251689"/>
    <w:rsid w:val="002516C1"/>
    <w:rsid w:val="002516DA"/>
    <w:rsid w:val="00251715"/>
    <w:rsid w:val="00251744"/>
    <w:rsid w:val="0025176A"/>
    <w:rsid w:val="002517EA"/>
    <w:rsid w:val="00251911"/>
    <w:rsid w:val="00251A6D"/>
    <w:rsid w:val="00251AD6"/>
    <w:rsid w:val="00251AF8"/>
    <w:rsid w:val="00251BA6"/>
    <w:rsid w:val="00251D19"/>
    <w:rsid w:val="00251D4A"/>
    <w:rsid w:val="00251DFF"/>
    <w:rsid w:val="00252044"/>
    <w:rsid w:val="00252060"/>
    <w:rsid w:val="002520F3"/>
    <w:rsid w:val="00252103"/>
    <w:rsid w:val="0025214F"/>
    <w:rsid w:val="00252230"/>
    <w:rsid w:val="0025223B"/>
    <w:rsid w:val="00252290"/>
    <w:rsid w:val="00252307"/>
    <w:rsid w:val="00252449"/>
    <w:rsid w:val="0025249B"/>
    <w:rsid w:val="002524B4"/>
    <w:rsid w:val="00252650"/>
    <w:rsid w:val="00252659"/>
    <w:rsid w:val="0025283C"/>
    <w:rsid w:val="00252905"/>
    <w:rsid w:val="00252938"/>
    <w:rsid w:val="0025297B"/>
    <w:rsid w:val="002529CF"/>
    <w:rsid w:val="00252B60"/>
    <w:rsid w:val="00252B89"/>
    <w:rsid w:val="00252BEC"/>
    <w:rsid w:val="00252D09"/>
    <w:rsid w:val="00252DB8"/>
    <w:rsid w:val="00252DDF"/>
    <w:rsid w:val="00252DF1"/>
    <w:rsid w:val="00252F42"/>
    <w:rsid w:val="00252F57"/>
    <w:rsid w:val="00252FB1"/>
    <w:rsid w:val="0025312F"/>
    <w:rsid w:val="002531EF"/>
    <w:rsid w:val="0025324B"/>
    <w:rsid w:val="00253483"/>
    <w:rsid w:val="00253684"/>
    <w:rsid w:val="00253716"/>
    <w:rsid w:val="00253860"/>
    <w:rsid w:val="002539BE"/>
    <w:rsid w:val="002539C4"/>
    <w:rsid w:val="00253A24"/>
    <w:rsid w:val="00253A33"/>
    <w:rsid w:val="00253AAD"/>
    <w:rsid w:val="00253AC7"/>
    <w:rsid w:val="00253BEB"/>
    <w:rsid w:val="00253C1D"/>
    <w:rsid w:val="00253F9C"/>
    <w:rsid w:val="00253FAC"/>
    <w:rsid w:val="0025407A"/>
    <w:rsid w:val="00254252"/>
    <w:rsid w:val="0025429C"/>
    <w:rsid w:val="00254421"/>
    <w:rsid w:val="00254432"/>
    <w:rsid w:val="0025446C"/>
    <w:rsid w:val="0025455C"/>
    <w:rsid w:val="0025481A"/>
    <w:rsid w:val="00254863"/>
    <w:rsid w:val="00254AC5"/>
    <w:rsid w:val="00254AC7"/>
    <w:rsid w:val="00254B74"/>
    <w:rsid w:val="00254B7B"/>
    <w:rsid w:val="00254B8F"/>
    <w:rsid w:val="00254BFE"/>
    <w:rsid w:val="00254D7E"/>
    <w:rsid w:val="00254DF0"/>
    <w:rsid w:val="00254ECF"/>
    <w:rsid w:val="00255057"/>
    <w:rsid w:val="00255064"/>
    <w:rsid w:val="0025510D"/>
    <w:rsid w:val="0025522A"/>
    <w:rsid w:val="002553AD"/>
    <w:rsid w:val="00255423"/>
    <w:rsid w:val="002554BC"/>
    <w:rsid w:val="002556AB"/>
    <w:rsid w:val="00255897"/>
    <w:rsid w:val="00255922"/>
    <w:rsid w:val="00255B37"/>
    <w:rsid w:val="00255B89"/>
    <w:rsid w:val="00255DCF"/>
    <w:rsid w:val="00255E42"/>
    <w:rsid w:val="00255E8B"/>
    <w:rsid w:val="00255EFD"/>
    <w:rsid w:val="00255F35"/>
    <w:rsid w:val="00255F38"/>
    <w:rsid w:val="00255F7C"/>
    <w:rsid w:val="00255FED"/>
    <w:rsid w:val="00256164"/>
    <w:rsid w:val="00256310"/>
    <w:rsid w:val="00256400"/>
    <w:rsid w:val="00256471"/>
    <w:rsid w:val="002565B8"/>
    <w:rsid w:val="0025661E"/>
    <w:rsid w:val="002566DA"/>
    <w:rsid w:val="00256745"/>
    <w:rsid w:val="00256749"/>
    <w:rsid w:val="00256982"/>
    <w:rsid w:val="00256A32"/>
    <w:rsid w:val="00256A41"/>
    <w:rsid w:val="00256BE2"/>
    <w:rsid w:val="00256CAA"/>
    <w:rsid w:val="00256D2F"/>
    <w:rsid w:val="00256ED2"/>
    <w:rsid w:val="00256F0B"/>
    <w:rsid w:val="00256F18"/>
    <w:rsid w:val="002571EA"/>
    <w:rsid w:val="00257286"/>
    <w:rsid w:val="00257313"/>
    <w:rsid w:val="00257362"/>
    <w:rsid w:val="002573BA"/>
    <w:rsid w:val="002573BF"/>
    <w:rsid w:val="002573FD"/>
    <w:rsid w:val="00257516"/>
    <w:rsid w:val="002575D0"/>
    <w:rsid w:val="00257643"/>
    <w:rsid w:val="00257776"/>
    <w:rsid w:val="00257780"/>
    <w:rsid w:val="00257995"/>
    <w:rsid w:val="002579A3"/>
    <w:rsid w:val="002579CB"/>
    <w:rsid w:val="00257AC1"/>
    <w:rsid w:val="00257B28"/>
    <w:rsid w:val="00257BED"/>
    <w:rsid w:val="00257C22"/>
    <w:rsid w:val="00257D75"/>
    <w:rsid w:val="00257E88"/>
    <w:rsid w:val="00257EE6"/>
    <w:rsid w:val="00257EEA"/>
    <w:rsid w:val="00257FD2"/>
    <w:rsid w:val="002600B5"/>
    <w:rsid w:val="002602DB"/>
    <w:rsid w:val="002603E4"/>
    <w:rsid w:val="00260400"/>
    <w:rsid w:val="0026041A"/>
    <w:rsid w:val="00260521"/>
    <w:rsid w:val="002605C1"/>
    <w:rsid w:val="002607A4"/>
    <w:rsid w:val="002607F8"/>
    <w:rsid w:val="002608DA"/>
    <w:rsid w:val="00260A2A"/>
    <w:rsid w:val="00260AB6"/>
    <w:rsid w:val="00260AF2"/>
    <w:rsid w:val="00260B0D"/>
    <w:rsid w:val="00260B3A"/>
    <w:rsid w:val="00260BD5"/>
    <w:rsid w:val="00260C06"/>
    <w:rsid w:val="00260CCA"/>
    <w:rsid w:val="00260CCC"/>
    <w:rsid w:val="00260DC6"/>
    <w:rsid w:val="00260E17"/>
    <w:rsid w:val="00260E5E"/>
    <w:rsid w:val="0026125A"/>
    <w:rsid w:val="002612A2"/>
    <w:rsid w:val="002612D3"/>
    <w:rsid w:val="002613BD"/>
    <w:rsid w:val="00261486"/>
    <w:rsid w:val="00261581"/>
    <w:rsid w:val="0026166C"/>
    <w:rsid w:val="00261683"/>
    <w:rsid w:val="00261818"/>
    <w:rsid w:val="0026199C"/>
    <w:rsid w:val="00261AF8"/>
    <w:rsid w:val="00261C43"/>
    <w:rsid w:val="00261C7A"/>
    <w:rsid w:val="00261CD2"/>
    <w:rsid w:val="00261D48"/>
    <w:rsid w:val="00261D58"/>
    <w:rsid w:val="00261D72"/>
    <w:rsid w:val="00261E10"/>
    <w:rsid w:val="00261E27"/>
    <w:rsid w:val="0026203E"/>
    <w:rsid w:val="002620C2"/>
    <w:rsid w:val="002620D2"/>
    <w:rsid w:val="00262111"/>
    <w:rsid w:val="002622E1"/>
    <w:rsid w:val="002623E3"/>
    <w:rsid w:val="00262548"/>
    <w:rsid w:val="0026279D"/>
    <w:rsid w:val="0026289A"/>
    <w:rsid w:val="00262928"/>
    <w:rsid w:val="00262976"/>
    <w:rsid w:val="0026299C"/>
    <w:rsid w:val="00262A27"/>
    <w:rsid w:val="00262B8A"/>
    <w:rsid w:val="00262BA1"/>
    <w:rsid w:val="00262BA6"/>
    <w:rsid w:val="00262C04"/>
    <w:rsid w:val="00262C6C"/>
    <w:rsid w:val="00262CCE"/>
    <w:rsid w:val="00262D07"/>
    <w:rsid w:val="00262D1E"/>
    <w:rsid w:val="00262D9B"/>
    <w:rsid w:val="00262FDE"/>
    <w:rsid w:val="00263044"/>
    <w:rsid w:val="00263240"/>
    <w:rsid w:val="0026326B"/>
    <w:rsid w:val="00263525"/>
    <w:rsid w:val="0026352E"/>
    <w:rsid w:val="0026362C"/>
    <w:rsid w:val="002638C8"/>
    <w:rsid w:val="002638FE"/>
    <w:rsid w:val="002639E0"/>
    <w:rsid w:val="00263AF9"/>
    <w:rsid w:val="00263B78"/>
    <w:rsid w:val="00263CA0"/>
    <w:rsid w:val="00263DF8"/>
    <w:rsid w:val="00263E49"/>
    <w:rsid w:val="00263E8F"/>
    <w:rsid w:val="00263EB5"/>
    <w:rsid w:val="00263EF2"/>
    <w:rsid w:val="00263FC5"/>
    <w:rsid w:val="00264184"/>
    <w:rsid w:val="00264256"/>
    <w:rsid w:val="00264350"/>
    <w:rsid w:val="0026438D"/>
    <w:rsid w:val="00264508"/>
    <w:rsid w:val="00264614"/>
    <w:rsid w:val="002646D6"/>
    <w:rsid w:val="00264751"/>
    <w:rsid w:val="002647A9"/>
    <w:rsid w:val="00264839"/>
    <w:rsid w:val="002648FE"/>
    <w:rsid w:val="00264A34"/>
    <w:rsid w:val="00264B77"/>
    <w:rsid w:val="00264BBD"/>
    <w:rsid w:val="00264C3B"/>
    <w:rsid w:val="00264C6B"/>
    <w:rsid w:val="00264D0D"/>
    <w:rsid w:val="00264DDF"/>
    <w:rsid w:val="00264E46"/>
    <w:rsid w:val="00264E9C"/>
    <w:rsid w:val="00264F00"/>
    <w:rsid w:val="00264F7D"/>
    <w:rsid w:val="00264FA3"/>
    <w:rsid w:val="00265099"/>
    <w:rsid w:val="00265268"/>
    <w:rsid w:val="002652C4"/>
    <w:rsid w:val="00265387"/>
    <w:rsid w:val="002654B2"/>
    <w:rsid w:val="002654CF"/>
    <w:rsid w:val="002655CA"/>
    <w:rsid w:val="002656D9"/>
    <w:rsid w:val="00265711"/>
    <w:rsid w:val="00265998"/>
    <w:rsid w:val="002659C9"/>
    <w:rsid w:val="00265A09"/>
    <w:rsid w:val="00265A3C"/>
    <w:rsid w:val="00265A97"/>
    <w:rsid w:val="00266197"/>
    <w:rsid w:val="002661BE"/>
    <w:rsid w:val="002661C6"/>
    <w:rsid w:val="002661E1"/>
    <w:rsid w:val="00266224"/>
    <w:rsid w:val="002662BD"/>
    <w:rsid w:val="002662E3"/>
    <w:rsid w:val="0026637C"/>
    <w:rsid w:val="002663DB"/>
    <w:rsid w:val="00266415"/>
    <w:rsid w:val="002664E8"/>
    <w:rsid w:val="002665CF"/>
    <w:rsid w:val="00266617"/>
    <w:rsid w:val="002666BD"/>
    <w:rsid w:val="00266704"/>
    <w:rsid w:val="00266829"/>
    <w:rsid w:val="0026682D"/>
    <w:rsid w:val="00266898"/>
    <w:rsid w:val="002668DE"/>
    <w:rsid w:val="002668E7"/>
    <w:rsid w:val="0026699E"/>
    <w:rsid w:val="00266AA0"/>
    <w:rsid w:val="00266AFF"/>
    <w:rsid w:val="00266C29"/>
    <w:rsid w:val="00266D05"/>
    <w:rsid w:val="00266D40"/>
    <w:rsid w:val="00266D7D"/>
    <w:rsid w:val="002670DA"/>
    <w:rsid w:val="0026710B"/>
    <w:rsid w:val="002672A3"/>
    <w:rsid w:val="00267319"/>
    <w:rsid w:val="00267468"/>
    <w:rsid w:val="00267560"/>
    <w:rsid w:val="00267594"/>
    <w:rsid w:val="00267663"/>
    <w:rsid w:val="002676BB"/>
    <w:rsid w:val="002676E8"/>
    <w:rsid w:val="0026776D"/>
    <w:rsid w:val="00267955"/>
    <w:rsid w:val="002679F3"/>
    <w:rsid w:val="00267A68"/>
    <w:rsid w:val="00267D44"/>
    <w:rsid w:val="00267E69"/>
    <w:rsid w:val="00267EFB"/>
    <w:rsid w:val="00267F21"/>
    <w:rsid w:val="00267FCC"/>
    <w:rsid w:val="00267FFB"/>
    <w:rsid w:val="00270078"/>
    <w:rsid w:val="0027010C"/>
    <w:rsid w:val="00270234"/>
    <w:rsid w:val="0027024D"/>
    <w:rsid w:val="0027029D"/>
    <w:rsid w:val="0027048E"/>
    <w:rsid w:val="00270608"/>
    <w:rsid w:val="002706F5"/>
    <w:rsid w:val="00270825"/>
    <w:rsid w:val="00270923"/>
    <w:rsid w:val="00270968"/>
    <w:rsid w:val="00270A57"/>
    <w:rsid w:val="00270AD2"/>
    <w:rsid w:val="00270AEA"/>
    <w:rsid w:val="00270B8B"/>
    <w:rsid w:val="00270B9D"/>
    <w:rsid w:val="00270DB9"/>
    <w:rsid w:val="00270EB0"/>
    <w:rsid w:val="00270F2B"/>
    <w:rsid w:val="00270F74"/>
    <w:rsid w:val="00270F86"/>
    <w:rsid w:val="00270F8F"/>
    <w:rsid w:val="00270FBF"/>
    <w:rsid w:val="0027111D"/>
    <w:rsid w:val="0027119A"/>
    <w:rsid w:val="002711FD"/>
    <w:rsid w:val="002712E9"/>
    <w:rsid w:val="00271384"/>
    <w:rsid w:val="00271402"/>
    <w:rsid w:val="0027174E"/>
    <w:rsid w:val="0027184C"/>
    <w:rsid w:val="0027184D"/>
    <w:rsid w:val="00271AE8"/>
    <w:rsid w:val="00271AF9"/>
    <w:rsid w:val="00271B44"/>
    <w:rsid w:val="00271BC9"/>
    <w:rsid w:val="00271D16"/>
    <w:rsid w:val="00271DBC"/>
    <w:rsid w:val="00271E5A"/>
    <w:rsid w:val="00271E84"/>
    <w:rsid w:val="00271EC0"/>
    <w:rsid w:val="00271EC3"/>
    <w:rsid w:val="00272073"/>
    <w:rsid w:val="0027209F"/>
    <w:rsid w:val="002723AD"/>
    <w:rsid w:val="002723B2"/>
    <w:rsid w:val="00272430"/>
    <w:rsid w:val="00272488"/>
    <w:rsid w:val="0027248D"/>
    <w:rsid w:val="002724BA"/>
    <w:rsid w:val="00272686"/>
    <w:rsid w:val="00272980"/>
    <w:rsid w:val="00272996"/>
    <w:rsid w:val="002729D2"/>
    <w:rsid w:val="00272AF8"/>
    <w:rsid w:val="00272BBA"/>
    <w:rsid w:val="00272CFF"/>
    <w:rsid w:val="00272D46"/>
    <w:rsid w:val="00272D54"/>
    <w:rsid w:val="00272F38"/>
    <w:rsid w:val="00272F88"/>
    <w:rsid w:val="00272FAC"/>
    <w:rsid w:val="00272FEE"/>
    <w:rsid w:val="00273259"/>
    <w:rsid w:val="0027329D"/>
    <w:rsid w:val="0027335D"/>
    <w:rsid w:val="002733EF"/>
    <w:rsid w:val="002734C0"/>
    <w:rsid w:val="00273627"/>
    <w:rsid w:val="0027364B"/>
    <w:rsid w:val="00273719"/>
    <w:rsid w:val="002737AC"/>
    <w:rsid w:val="002737FF"/>
    <w:rsid w:val="00273868"/>
    <w:rsid w:val="0027390A"/>
    <w:rsid w:val="00273973"/>
    <w:rsid w:val="002739EF"/>
    <w:rsid w:val="002739F0"/>
    <w:rsid w:val="00273A52"/>
    <w:rsid w:val="00273A66"/>
    <w:rsid w:val="00273A99"/>
    <w:rsid w:val="00273B63"/>
    <w:rsid w:val="00273BF1"/>
    <w:rsid w:val="00273C2D"/>
    <w:rsid w:val="00273C7A"/>
    <w:rsid w:val="00273E3A"/>
    <w:rsid w:val="00274072"/>
    <w:rsid w:val="0027408A"/>
    <w:rsid w:val="002740EA"/>
    <w:rsid w:val="002740EB"/>
    <w:rsid w:val="0027414D"/>
    <w:rsid w:val="00274301"/>
    <w:rsid w:val="0027441B"/>
    <w:rsid w:val="0027451E"/>
    <w:rsid w:val="00274547"/>
    <w:rsid w:val="002745FE"/>
    <w:rsid w:val="00274669"/>
    <w:rsid w:val="002746AA"/>
    <w:rsid w:val="002746E1"/>
    <w:rsid w:val="00274807"/>
    <w:rsid w:val="0027494E"/>
    <w:rsid w:val="0027495C"/>
    <w:rsid w:val="00274A0B"/>
    <w:rsid w:val="00274A79"/>
    <w:rsid w:val="00274B6D"/>
    <w:rsid w:val="00274C19"/>
    <w:rsid w:val="00274CBC"/>
    <w:rsid w:val="00274D9C"/>
    <w:rsid w:val="00274E72"/>
    <w:rsid w:val="00274EAD"/>
    <w:rsid w:val="00274FAA"/>
    <w:rsid w:val="00274FCB"/>
    <w:rsid w:val="00275058"/>
    <w:rsid w:val="002751A6"/>
    <w:rsid w:val="00275254"/>
    <w:rsid w:val="002752A3"/>
    <w:rsid w:val="00275468"/>
    <w:rsid w:val="002754A1"/>
    <w:rsid w:val="002754AE"/>
    <w:rsid w:val="002754F6"/>
    <w:rsid w:val="0027580A"/>
    <w:rsid w:val="002758A7"/>
    <w:rsid w:val="002759DC"/>
    <w:rsid w:val="00275A9D"/>
    <w:rsid w:val="00275BF4"/>
    <w:rsid w:val="00275D1B"/>
    <w:rsid w:val="00275D43"/>
    <w:rsid w:val="00275D72"/>
    <w:rsid w:val="00275DD8"/>
    <w:rsid w:val="00275EDA"/>
    <w:rsid w:val="00276071"/>
    <w:rsid w:val="0027607C"/>
    <w:rsid w:val="002760BB"/>
    <w:rsid w:val="00276126"/>
    <w:rsid w:val="002761FA"/>
    <w:rsid w:val="0027632D"/>
    <w:rsid w:val="00276385"/>
    <w:rsid w:val="00276388"/>
    <w:rsid w:val="00276422"/>
    <w:rsid w:val="00276635"/>
    <w:rsid w:val="0027666C"/>
    <w:rsid w:val="002766C6"/>
    <w:rsid w:val="00276750"/>
    <w:rsid w:val="00276989"/>
    <w:rsid w:val="00276AF2"/>
    <w:rsid w:val="00276B3E"/>
    <w:rsid w:val="00276BC1"/>
    <w:rsid w:val="00276CA8"/>
    <w:rsid w:val="00276CB8"/>
    <w:rsid w:val="00276D04"/>
    <w:rsid w:val="00276EE4"/>
    <w:rsid w:val="00276EEF"/>
    <w:rsid w:val="00276F48"/>
    <w:rsid w:val="00276F56"/>
    <w:rsid w:val="00277063"/>
    <w:rsid w:val="0027716B"/>
    <w:rsid w:val="00277555"/>
    <w:rsid w:val="002776A6"/>
    <w:rsid w:val="002776C6"/>
    <w:rsid w:val="0027773C"/>
    <w:rsid w:val="0027776F"/>
    <w:rsid w:val="00277860"/>
    <w:rsid w:val="0027792F"/>
    <w:rsid w:val="00277B37"/>
    <w:rsid w:val="00277C9D"/>
    <w:rsid w:val="00277CA2"/>
    <w:rsid w:val="00277D39"/>
    <w:rsid w:val="00277D5A"/>
    <w:rsid w:val="00277D86"/>
    <w:rsid w:val="00277F47"/>
    <w:rsid w:val="00277FD0"/>
    <w:rsid w:val="00280127"/>
    <w:rsid w:val="002801D6"/>
    <w:rsid w:val="002802E1"/>
    <w:rsid w:val="002802F1"/>
    <w:rsid w:val="0028032E"/>
    <w:rsid w:val="002803A9"/>
    <w:rsid w:val="00280705"/>
    <w:rsid w:val="00280718"/>
    <w:rsid w:val="0028073B"/>
    <w:rsid w:val="00280746"/>
    <w:rsid w:val="002807BD"/>
    <w:rsid w:val="0028087A"/>
    <w:rsid w:val="0028097C"/>
    <w:rsid w:val="002809B1"/>
    <w:rsid w:val="00280A16"/>
    <w:rsid w:val="00280AD5"/>
    <w:rsid w:val="00280B97"/>
    <w:rsid w:val="00280C19"/>
    <w:rsid w:val="00280C28"/>
    <w:rsid w:val="00280E5F"/>
    <w:rsid w:val="00280F36"/>
    <w:rsid w:val="00281014"/>
    <w:rsid w:val="00281112"/>
    <w:rsid w:val="00281132"/>
    <w:rsid w:val="002813C4"/>
    <w:rsid w:val="002815E7"/>
    <w:rsid w:val="002817E4"/>
    <w:rsid w:val="002817F6"/>
    <w:rsid w:val="00281897"/>
    <w:rsid w:val="002819A2"/>
    <w:rsid w:val="00281A93"/>
    <w:rsid w:val="00281BB3"/>
    <w:rsid w:val="00281C26"/>
    <w:rsid w:val="00281E5C"/>
    <w:rsid w:val="00281F31"/>
    <w:rsid w:val="00281F4A"/>
    <w:rsid w:val="002822E9"/>
    <w:rsid w:val="002822FD"/>
    <w:rsid w:val="00282302"/>
    <w:rsid w:val="0028234B"/>
    <w:rsid w:val="002823E9"/>
    <w:rsid w:val="0028244E"/>
    <w:rsid w:val="0028255D"/>
    <w:rsid w:val="0028271F"/>
    <w:rsid w:val="002827A5"/>
    <w:rsid w:val="002827B8"/>
    <w:rsid w:val="0028287C"/>
    <w:rsid w:val="00282923"/>
    <w:rsid w:val="002829F6"/>
    <w:rsid w:val="00282B09"/>
    <w:rsid w:val="00282B59"/>
    <w:rsid w:val="00282CE2"/>
    <w:rsid w:val="00282D00"/>
    <w:rsid w:val="00282DCF"/>
    <w:rsid w:val="00283419"/>
    <w:rsid w:val="002834D9"/>
    <w:rsid w:val="002835FA"/>
    <w:rsid w:val="0028360A"/>
    <w:rsid w:val="00283795"/>
    <w:rsid w:val="002838F4"/>
    <w:rsid w:val="002839E4"/>
    <w:rsid w:val="00283A04"/>
    <w:rsid w:val="00283A45"/>
    <w:rsid w:val="00283DA0"/>
    <w:rsid w:val="00283EA7"/>
    <w:rsid w:val="0028428B"/>
    <w:rsid w:val="00284295"/>
    <w:rsid w:val="002842D2"/>
    <w:rsid w:val="00284334"/>
    <w:rsid w:val="00284379"/>
    <w:rsid w:val="0028439A"/>
    <w:rsid w:val="0028442C"/>
    <w:rsid w:val="00284432"/>
    <w:rsid w:val="002846C6"/>
    <w:rsid w:val="002847FA"/>
    <w:rsid w:val="002848AD"/>
    <w:rsid w:val="00284C3E"/>
    <w:rsid w:val="00284C70"/>
    <w:rsid w:val="00284C85"/>
    <w:rsid w:val="00284E30"/>
    <w:rsid w:val="00284E8A"/>
    <w:rsid w:val="00285099"/>
    <w:rsid w:val="002851EF"/>
    <w:rsid w:val="00285288"/>
    <w:rsid w:val="0028534D"/>
    <w:rsid w:val="0028543D"/>
    <w:rsid w:val="00285442"/>
    <w:rsid w:val="002854C5"/>
    <w:rsid w:val="002854D4"/>
    <w:rsid w:val="002854FF"/>
    <w:rsid w:val="002855D7"/>
    <w:rsid w:val="002856EF"/>
    <w:rsid w:val="00285760"/>
    <w:rsid w:val="0028583D"/>
    <w:rsid w:val="00285860"/>
    <w:rsid w:val="0028586F"/>
    <w:rsid w:val="00285900"/>
    <w:rsid w:val="00285BC5"/>
    <w:rsid w:val="00285D93"/>
    <w:rsid w:val="00286115"/>
    <w:rsid w:val="002861A2"/>
    <w:rsid w:val="002862CA"/>
    <w:rsid w:val="0028632F"/>
    <w:rsid w:val="002864B7"/>
    <w:rsid w:val="00286562"/>
    <w:rsid w:val="002866E0"/>
    <w:rsid w:val="002866F9"/>
    <w:rsid w:val="002867AF"/>
    <w:rsid w:val="002867CE"/>
    <w:rsid w:val="00286835"/>
    <w:rsid w:val="0028688A"/>
    <w:rsid w:val="0028692E"/>
    <w:rsid w:val="002869DB"/>
    <w:rsid w:val="00286A96"/>
    <w:rsid w:val="00286C00"/>
    <w:rsid w:val="00286D6A"/>
    <w:rsid w:val="00286D99"/>
    <w:rsid w:val="00286E6B"/>
    <w:rsid w:val="00286EBF"/>
    <w:rsid w:val="00286F67"/>
    <w:rsid w:val="00286FDB"/>
    <w:rsid w:val="002870AC"/>
    <w:rsid w:val="002870C9"/>
    <w:rsid w:val="00287132"/>
    <w:rsid w:val="002872AA"/>
    <w:rsid w:val="00287561"/>
    <w:rsid w:val="002875E4"/>
    <w:rsid w:val="0028761E"/>
    <w:rsid w:val="0028769A"/>
    <w:rsid w:val="002876E7"/>
    <w:rsid w:val="00287847"/>
    <w:rsid w:val="00287864"/>
    <w:rsid w:val="002878EA"/>
    <w:rsid w:val="00287925"/>
    <w:rsid w:val="00287A40"/>
    <w:rsid w:val="00287A88"/>
    <w:rsid w:val="00287AC8"/>
    <w:rsid w:val="00287AD4"/>
    <w:rsid w:val="00287B21"/>
    <w:rsid w:val="00287C5B"/>
    <w:rsid w:val="00287CFF"/>
    <w:rsid w:val="00287D53"/>
    <w:rsid w:val="00287DCC"/>
    <w:rsid w:val="00287DE0"/>
    <w:rsid w:val="00287E12"/>
    <w:rsid w:val="00287EA4"/>
    <w:rsid w:val="00287EAB"/>
    <w:rsid w:val="00287EB6"/>
    <w:rsid w:val="00287F36"/>
    <w:rsid w:val="00290019"/>
    <w:rsid w:val="00290020"/>
    <w:rsid w:val="002901BE"/>
    <w:rsid w:val="0029028A"/>
    <w:rsid w:val="00290371"/>
    <w:rsid w:val="00290377"/>
    <w:rsid w:val="002903F9"/>
    <w:rsid w:val="00290502"/>
    <w:rsid w:val="0029054C"/>
    <w:rsid w:val="0029070C"/>
    <w:rsid w:val="002908DA"/>
    <w:rsid w:val="002908DD"/>
    <w:rsid w:val="002908F2"/>
    <w:rsid w:val="00290914"/>
    <w:rsid w:val="00290983"/>
    <w:rsid w:val="00290A85"/>
    <w:rsid w:val="00290BCF"/>
    <w:rsid w:val="00290BDC"/>
    <w:rsid w:val="00290C99"/>
    <w:rsid w:val="00290CDB"/>
    <w:rsid w:val="00290DAB"/>
    <w:rsid w:val="00290E26"/>
    <w:rsid w:val="00290EA6"/>
    <w:rsid w:val="00290F94"/>
    <w:rsid w:val="0029101F"/>
    <w:rsid w:val="0029102F"/>
    <w:rsid w:val="00291163"/>
    <w:rsid w:val="002911C4"/>
    <w:rsid w:val="002911DB"/>
    <w:rsid w:val="002913D0"/>
    <w:rsid w:val="002913F2"/>
    <w:rsid w:val="002914B3"/>
    <w:rsid w:val="002914CC"/>
    <w:rsid w:val="002915EE"/>
    <w:rsid w:val="0029165E"/>
    <w:rsid w:val="002916A6"/>
    <w:rsid w:val="002916EB"/>
    <w:rsid w:val="0029172E"/>
    <w:rsid w:val="002918FC"/>
    <w:rsid w:val="002919B0"/>
    <w:rsid w:val="002919DC"/>
    <w:rsid w:val="00291A05"/>
    <w:rsid w:val="00291B91"/>
    <w:rsid w:val="00291B9A"/>
    <w:rsid w:val="00291BF4"/>
    <w:rsid w:val="00291C7B"/>
    <w:rsid w:val="00291C94"/>
    <w:rsid w:val="00291D32"/>
    <w:rsid w:val="00291E02"/>
    <w:rsid w:val="00291E1B"/>
    <w:rsid w:val="00291F43"/>
    <w:rsid w:val="002920BB"/>
    <w:rsid w:val="00292129"/>
    <w:rsid w:val="00292136"/>
    <w:rsid w:val="00292142"/>
    <w:rsid w:val="002922A2"/>
    <w:rsid w:val="0029230D"/>
    <w:rsid w:val="002923C7"/>
    <w:rsid w:val="00292521"/>
    <w:rsid w:val="00292A21"/>
    <w:rsid w:val="00292BC8"/>
    <w:rsid w:val="00292CD5"/>
    <w:rsid w:val="00292D3A"/>
    <w:rsid w:val="00292D91"/>
    <w:rsid w:val="00292E23"/>
    <w:rsid w:val="00292F1D"/>
    <w:rsid w:val="00292F29"/>
    <w:rsid w:val="00292F9E"/>
    <w:rsid w:val="002930F2"/>
    <w:rsid w:val="00293120"/>
    <w:rsid w:val="00293134"/>
    <w:rsid w:val="002931A5"/>
    <w:rsid w:val="00293272"/>
    <w:rsid w:val="002933C2"/>
    <w:rsid w:val="002934DA"/>
    <w:rsid w:val="002935B2"/>
    <w:rsid w:val="00293614"/>
    <w:rsid w:val="002936DC"/>
    <w:rsid w:val="00293962"/>
    <w:rsid w:val="00293995"/>
    <w:rsid w:val="0029399C"/>
    <w:rsid w:val="002939D4"/>
    <w:rsid w:val="00293A00"/>
    <w:rsid w:val="00293BEA"/>
    <w:rsid w:val="00293BF6"/>
    <w:rsid w:val="00293D8C"/>
    <w:rsid w:val="00293DF4"/>
    <w:rsid w:val="00293EA0"/>
    <w:rsid w:val="00293EAA"/>
    <w:rsid w:val="00293F9C"/>
    <w:rsid w:val="0029411D"/>
    <w:rsid w:val="002941C8"/>
    <w:rsid w:val="002941E7"/>
    <w:rsid w:val="00294320"/>
    <w:rsid w:val="002943C6"/>
    <w:rsid w:val="002943CE"/>
    <w:rsid w:val="002943DB"/>
    <w:rsid w:val="002943DF"/>
    <w:rsid w:val="002943F0"/>
    <w:rsid w:val="00294498"/>
    <w:rsid w:val="002944D5"/>
    <w:rsid w:val="00294512"/>
    <w:rsid w:val="00294586"/>
    <w:rsid w:val="00294649"/>
    <w:rsid w:val="002946F6"/>
    <w:rsid w:val="00294706"/>
    <w:rsid w:val="002948D1"/>
    <w:rsid w:val="002948E1"/>
    <w:rsid w:val="00294935"/>
    <w:rsid w:val="00294A12"/>
    <w:rsid w:val="00294B5F"/>
    <w:rsid w:val="00294D54"/>
    <w:rsid w:val="00294D9A"/>
    <w:rsid w:val="00294DBC"/>
    <w:rsid w:val="00294E30"/>
    <w:rsid w:val="00294F03"/>
    <w:rsid w:val="00294F46"/>
    <w:rsid w:val="00294F4D"/>
    <w:rsid w:val="00295066"/>
    <w:rsid w:val="002950FB"/>
    <w:rsid w:val="002951B8"/>
    <w:rsid w:val="00295229"/>
    <w:rsid w:val="002952A4"/>
    <w:rsid w:val="0029531A"/>
    <w:rsid w:val="0029534C"/>
    <w:rsid w:val="0029540B"/>
    <w:rsid w:val="00295440"/>
    <w:rsid w:val="0029559F"/>
    <w:rsid w:val="002955DF"/>
    <w:rsid w:val="002956AA"/>
    <w:rsid w:val="002956B2"/>
    <w:rsid w:val="002957BC"/>
    <w:rsid w:val="00295925"/>
    <w:rsid w:val="00295927"/>
    <w:rsid w:val="00295932"/>
    <w:rsid w:val="00295985"/>
    <w:rsid w:val="0029598B"/>
    <w:rsid w:val="002959D3"/>
    <w:rsid w:val="002959E2"/>
    <w:rsid w:val="00295A6D"/>
    <w:rsid w:val="00295B49"/>
    <w:rsid w:val="00295B69"/>
    <w:rsid w:val="00295B96"/>
    <w:rsid w:val="00295B97"/>
    <w:rsid w:val="00295B9B"/>
    <w:rsid w:val="00295BB3"/>
    <w:rsid w:val="00295D51"/>
    <w:rsid w:val="00295DAB"/>
    <w:rsid w:val="00295DB5"/>
    <w:rsid w:val="0029608C"/>
    <w:rsid w:val="0029609D"/>
    <w:rsid w:val="0029611E"/>
    <w:rsid w:val="00296146"/>
    <w:rsid w:val="002964A7"/>
    <w:rsid w:val="002964E1"/>
    <w:rsid w:val="00296524"/>
    <w:rsid w:val="00296B9C"/>
    <w:rsid w:val="00296C49"/>
    <w:rsid w:val="00296CC6"/>
    <w:rsid w:val="00296D30"/>
    <w:rsid w:val="00296FC4"/>
    <w:rsid w:val="0029700E"/>
    <w:rsid w:val="00297012"/>
    <w:rsid w:val="002970C9"/>
    <w:rsid w:val="002970DE"/>
    <w:rsid w:val="002970E3"/>
    <w:rsid w:val="00297105"/>
    <w:rsid w:val="002973E5"/>
    <w:rsid w:val="00297408"/>
    <w:rsid w:val="0029742E"/>
    <w:rsid w:val="0029745C"/>
    <w:rsid w:val="00297471"/>
    <w:rsid w:val="002974E8"/>
    <w:rsid w:val="00297554"/>
    <w:rsid w:val="002975C4"/>
    <w:rsid w:val="002978F7"/>
    <w:rsid w:val="00297980"/>
    <w:rsid w:val="00297995"/>
    <w:rsid w:val="00297A93"/>
    <w:rsid w:val="00297A9E"/>
    <w:rsid w:val="00297ADB"/>
    <w:rsid w:val="00297B5E"/>
    <w:rsid w:val="00297C62"/>
    <w:rsid w:val="00297C75"/>
    <w:rsid w:val="00297CCD"/>
    <w:rsid w:val="00297CDD"/>
    <w:rsid w:val="00297D93"/>
    <w:rsid w:val="00297F0B"/>
    <w:rsid w:val="00297F7D"/>
    <w:rsid w:val="00297F81"/>
    <w:rsid w:val="00297FA9"/>
    <w:rsid w:val="002A0060"/>
    <w:rsid w:val="002A0061"/>
    <w:rsid w:val="002A00B1"/>
    <w:rsid w:val="002A0115"/>
    <w:rsid w:val="002A0145"/>
    <w:rsid w:val="002A025A"/>
    <w:rsid w:val="002A0476"/>
    <w:rsid w:val="002A0485"/>
    <w:rsid w:val="002A0524"/>
    <w:rsid w:val="002A09A2"/>
    <w:rsid w:val="002A0A3D"/>
    <w:rsid w:val="002A0B4A"/>
    <w:rsid w:val="002A0B68"/>
    <w:rsid w:val="002A0C6B"/>
    <w:rsid w:val="002A0D84"/>
    <w:rsid w:val="002A0F6F"/>
    <w:rsid w:val="002A1121"/>
    <w:rsid w:val="002A149C"/>
    <w:rsid w:val="002A14ED"/>
    <w:rsid w:val="002A164D"/>
    <w:rsid w:val="002A167E"/>
    <w:rsid w:val="002A17B0"/>
    <w:rsid w:val="002A17DB"/>
    <w:rsid w:val="002A1A23"/>
    <w:rsid w:val="002A1A7F"/>
    <w:rsid w:val="002A1B50"/>
    <w:rsid w:val="002A1BB2"/>
    <w:rsid w:val="002A1CF8"/>
    <w:rsid w:val="002A1D19"/>
    <w:rsid w:val="002A1DFD"/>
    <w:rsid w:val="002A1E0D"/>
    <w:rsid w:val="002A1F44"/>
    <w:rsid w:val="002A1FED"/>
    <w:rsid w:val="002A2038"/>
    <w:rsid w:val="002A209F"/>
    <w:rsid w:val="002A2218"/>
    <w:rsid w:val="002A2269"/>
    <w:rsid w:val="002A23CD"/>
    <w:rsid w:val="002A243B"/>
    <w:rsid w:val="002A24A5"/>
    <w:rsid w:val="002A254A"/>
    <w:rsid w:val="002A25E8"/>
    <w:rsid w:val="002A281F"/>
    <w:rsid w:val="002A2877"/>
    <w:rsid w:val="002A28F2"/>
    <w:rsid w:val="002A29AB"/>
    <w:rsid w:val="002A2A6B"/>
    <w:rsid w:val="002A2ABA"/>
    <w:rsid w:val="002A2C19"/>
    <w:rsid w:val="002A2C55"/>
    <w:rsid w:val="002A2DB2"/>
    <w:rsid w:val="002A2E5C"/>
    <w:rsid w:val="002A2EF1"/>
    <w:rsid w:val="002A2F50"/>
    <w:rsid w:val="002A30AA"/>
    <w:rsid w:val="002A31DB"/>
    <w:rsid w:val="002A3207"/>
    <w:rsid w:val="002A325D"/>
    <w:rsid w:val="002A332B"/>
    <w:rsid w:val="002A33FF"/>
    <w:rsid w:val="002A35A2"/>
    <w:rsid w:val="002A35D0"/>
    <w:rsid w:val="002A3671"/>
    <w:rsid w:val="002A368D"/>
    <w:rsid w:val="002A36BA"/>
    <w:rsid w:val="002A396E"/>
    <w:rsid w:val="002A3AEC"/>
    <w:rsid w:val="002A3B47"/>
    <w:rsid w:val="002A3C50"/>
    <w:rsid w:val="002A3C88"/>
    <w:rsid w:val="002A3DBB"/>
    <w:rsid w:val="002A3EA2"/>
    <w:rsid w:val="002A3F2C"/>
    <w:rsid w:val="002A405A"/>
    <w:rsid w:val="002A4120"/>
    <w:rsid w:val="002A4265"/>
    <w:rsid w:val="002A42B1"/>
    <w:rsid w:val="002A42B3"/>
    <w:rsid w:val="002A437E"/>
    <w:rsid w:val="002A439F"/>
    <w:rsid w:val="002A4582"/>
    <w:rsid w:val="002A4605"/>
    <w:rsid w:val="002A462B"/>
    <w:rsid w:val="002A4689"/>
    <w:rsid w:val="002A4864"/>
    <w:rsid w:val="002A488A"/>
    <w:rsid w:val="002A488E"/>
    <w:rsid w:val="002A48B1"/>
    <w:rsid w:val="002A4985"/>
    <w:rsid w:val="002A4B72"/>
    <w:rsid w:val="002A4C2D"/>
    <w:rsid w:val="002A4D07"/>
    <w:rsid w:val="002A4D8F"/>
    <w:rsid w:val="002A4E3C"/>
    <w:rsid w:val="002A4E3E"/>
    <w:rsid w:val="002A4E62"/>
    <w:rsid w:val="002A4E9D"/>
    <w:rsid w:val="002A4EDD"/>
    <w:rsid w:val="002A4F7A"/>
    <w:rsid w:val="002A4FCB"/>
    <w:rsid w:val="002A510B"/>
    <w:rsid w:val="002A5188"/>
    <w:rsid w:val="002A52DF"/>
    <w:rsid w:val="002A53C5"/>
    <w:rsid w:val="002A5446"/>
    <w:rsid w:val="002A5489"/>
    <w:rsid w:val="002A54ED"/>
    <w:rsid w:val="002A5505"/>
    <w:rsid w:val="002A566D"/>
    <w:rsid w:val="002A5689"/>
    <w:rsid w:val="002A57E2"/>
    <w:rsid w:val="002A589A"/>
    <w:rsid w:val="002A58A8"/>
    <w:rsid w:val="002A590F"/>
    <w:rsid w:val="002A59A4"/>
    <w:rsid w:val="002A5A0A"/>
    <w:rsid w:val="002A5A2E"/>
    <w:rsid w:val="002A5AE6"/>
    <w:rsid w:val="002A5BC2"/>
    <w:rsid w:val="002A5C63"/>
    <w:rsid w:val="002A5C85"/>
    <w:rsid w:val="002A600A"/>
    <w:rsid w:val="002A6081"/>
    <w:rsid w:val="002A608E"/>
    <w:rsid w:val="002A620A"/>
    <w:rsid w:val="002A623D"/>
    <w:rsid w:val="002A6332"/>
    <w:rsid w:val="002A63D7"/>
    <w:rsid w:val="002A651A"/>
    <w:rsid w:val="002A66DF"/>
    <w:rsid w:val="002A6748"/>
    <w:rsid w:val="002A6759"/>
    <w:rsid w:val="002A67AB"/>
    <w:rsid w:val="002A6997"/>
    <w:rsid w:val="002A6C31"/>
    <w:rsid w:val="002A6D02"/>
    <w:rsid w:val="002A6D52"/>
    <w:rsid w:val="002A6D9D"/>
    <w:rsid w:val="002A6E50"/>
    <w:rsid w:val="002A6EE0"/>
    <w:rsid w:val="002A6FB6"/>
    <w:rsid w:val="002A6FD0"/>
    <w:rsid w:val="002A7007"/>
    <w:rsid w:val="002A7111"/>
    <w:rsid w:val="002A7195"/>
    <w:rsid w:val="002A721B"/>
    <w:rsid w:val="002A7309"/>
    <w:rsid w:val="002A7442"/>
    <w:rsid w:val="002A7511"/>
    <w:rsid w:val="002A7542"/>
    <w:rsid w:val="002A78DD"/>
    <w:rsid w:val="002A79BB"/>
    <w:rsid w:val="002A7AD4"/>
    <w:rsid w:val="002A7DF7"/>
    <w:rsid w:val="002A7FD0"/>
    <w:rsid w:val="002B0146"/>
    <w:rsid w:val="002B016B"/>
    <w:rsid w:val="002B03FD"/>
    <w:rsid w:val="002B0427"/>
    <w:rsid w:val="002B0442"/>
    <w:rsid w:val="002B045E"/>
    <w:rsid w:val="002B052A"/>
    <w:rsid w:val="002B09A4"/>
    <w:rsid w:val="002B0AAE"/>
    <w:rsid w:val="002B0ACA"/>
    <w:rsid w:val="002B0B6A"/>
    <w:rsid w:val="002B0B87"/>
    <w:rsid w:val="002B0C4E"/>
    <w:rsid w:val="002B0C64"/>
    <w:rsid w:val="002B0D0F"/>
    <w:rsid w:val="002B0D6B"/>
    <w:rsid w:val="002B109E"/>
    <w:rsid w:val="002B10DD"/>
    <w:rsid w:val="002B11B1"/>
    <w:rsid w:val="002B12B5"/>
    <w:rsid w:val="002B134B"/>
    <w:rsid w:val="002B13AD"/>
    <w:rsid w:val="002B13CB"/>
    <w:rsid w:val="002B13EC"/>
    <w:rsid w:val="002B1453"/>
    <w:rsid w:val="002B150A"/>
    <w:rsid w:val="002B16BE"/>
    <w:rsid w:val="002B16F5"/>
    <w:rsid w:val="002B1708"/>
    <w:rsid w:val="002B1982"/>
    <w:rsid w:val="002B19A2"/>
    <w:rsid w:val="002B19E6"/>
    <w:rsid w:val="002B1AF0"/>
    <w:rsid w:val="002B1B9E"/>
    <w:rsid w:val="002B1BCB"/>
    <w:rsid w:val="002B1C02"/>
    <w:rsid w:val="002B1C27"/>
    <w:rsid w:val="002B1C28"/>
    <w:rsid w:val="002B1C45"/>
    <w:rsid w:val="002B1D09"/>
    <w:rsid w:val="002B1D5F"/>
    <w:rsid w:val="002B1D61"/>
    <w:rsid w:val="002B1E11"/>
    <w:rsid w:val="002B1E93"/>
    <w:rsid w:val="002B2059"/>
    <w:rsid w:val="002B2094"/>
    <w:rsid w:val="002B20A2"/>
    <w:rsid w:val="002B2154"/>
    <w:rsid w:val="002B2216"/>
    <w:rsid w:val="002B238A"/>
    <w:rsid w:val="002B2392"/>
    <w:rsid w:val="002B23E2"/>
    <w:rsid w:val="002B243C"/>
    <w:rsid w:val="002B2610"/>
    <w:rsid w:val="002B2710"/>
    <w:rsid w:val="002B275D"/>
    <w:rsid w:val="002B2897"/>
    <w:rsid w:val="002B28EE"/>
    <w:rsid w:val="002B29C3"/>
    <w:rsid w:val="002B2A79"/>
    <w:rsid w:val="002B2B74"/>
    <w:rsid w:val="002B2D87"/>
    <w:rsid w:val="002B2E48"/>
    <w:rsid w:val="002B2F0E"/>
    <w:rsid w:val="002B3177"/>
    <w:rsid w:val="002B320A"/>
    <w:rsid w:val="002B354D"/>
    <w:rsid w:val="002B365E"/>
    <w:rsid w:val="002B368C"/>
    <w:rsid w:val="002B3722"/>
    <w:rsid w:val="002B3775"/>
    <w:rsid w:val="002B37D9"/>
    <w:rsid w:val="002B3C6B"/>
    <w:rsid w:val="002B3D48"/>
    <w:rsid w:val="002B3D77"/>
    <w:rsid w:val="002B3D84"/>
    <w:rsid w:val="002B3DA4"/>
    <w:rsid w:val="002B3E97"/>
    <w:rsid w:val="002B3F98"/>
    <w:rsid w:val="002B3FD8"/>
    <w:rsid w:val="002B403A"/>
    <w:rsid w:val="002B40EE"/>
    <w:rsid w:val="002B41F4"/>
    <w:rsid w:val="002B42AB"/>
    <w:rsid w:val="002B4329"/>
    <w:rsid w:val="002B4526"/>
    <w:rsid w:val="002B4546"/>
    <w:rsid w:val="002B45B7"/>
    <w:rsid w:val="002B4612"/>
    <w:rsid w:val="002B471D"/>
    <w:rsid w:val="002B4726"/>
    <w:rsid w:val="002B4730"/>
    <w:rsid w:val="002B4856"/>
    <w:rsid w:val="002B495D"/>
    <w:rsid w:val="002B4A4C"/>
    <w:rsid w:val="002B4AB4"/>
    <w:rsid w:val="002B4BEF"/>
    <w:rsid w:val="002B4C0C"/>
    <w:rsid w:val="002B4F9E"/>
    <w:rsid w:val="002B4FB0"/>
    <w:rsid w:val="002B4FBB"/>
    <w:rsid w:val="002B4FD5"/>
    <w:rsid w:val="002B4FE9"/>
    <w:rsid w:val="002B5140"/>
    <w:rsid w:val="002B514D"/>
    <w:rsid w:val="002B5157"/>
    <w:rsid w:val="002B51E3"/>
    <w:rsid w:val="002B56E1"/>
    <w:rsid w:val="002B5775"/>
    <w:rsid w:val="002B57CA"/>
    <w:rsid w:val="002B592F"/>
    <w:rsid w:val="002B5AF4"/>
    <w:rsid w:val="002B5B53"/>
    <w:rsid w:val="002B5BFA"/>
    <w:rsid w:val="002B5CBE"/>
    <w:rsid w:val="002B5CC9"/>
    <w:rsid w:val="002B5CD6"/>
    <w:rsid w:val="002B5DA5"/>
    <w:rsid w:val="002B5E5C"/>
    <w:rsid w:val="002B5FEB"/>
    <w:rsid w:val="002B5FF8"/>
    <w:rsid w:val="002B6000"/>
    <w:rsid w:val="002B6028"/>
    <w:rsid w:val="002B612E"/>
    <w:rsid w:val="002B61AA"/>
    <w:rsid w:val="002B61DA"/>
    <w:rsid w:val="002B627C"/>
    <w:rsid w:val="002B6457"/>
    <w:rsid w:val="002B667F"/>
    <w:rsid w:val="002B66B4"/>
    <w:rsid w:val="002B66DE"/>
    <w:rsid w:val="002B66DF"/>
    <w:rsid w:val="002B67E7"/>
    <w:rsid w:val="002B6814"/>
    <w:rsid w:val="002B684B"/>
    <w:rsid w:val="002B6966"/>
    <w:rsid w:val="002B6D70"/>
    <w:rsid w:val="002B6E05"/>
    <w:rsid w:val="002B6E52"/>
    <w:rsid w:val="002B6E97"/>
    <w:rsid w:val="002B6EBC"/>
    <w:rsid w:val="002B718A"/>
    <w:rsid w:val="002B7193"/>
    <w:rsid w:val="002B71BD"/>
    <w:rsid w:val="002B7255"/>
    <w:rsid w:val="002B72A0"/>
    <w:rsid w:val="002B7373"/>
    <w:rsid w:val="002B77B6"/>
    <w:rsid w:val="002B77F5"/>
    <w:rsid w:val="002B7878"/>
    <w:rsid w:val="002B791D"/>
    <w:rsid w:val="002B7B29"/>
    <w:rsid w:val="002B7B49"/>
    <w:rsid w:val="002B7BE7"/>
    <w:rsid w:val="002B7CC8"/>
    <w:rsid w:val="002B7CF4"/>
    <w:rsid w:val="002B7D95"/>
    <w:rsid w:val="002B7E00"/>
    <w:rsid w:val="002B7E38"/>
    <w:rsid w:val="002B7F49"/>
    <w:rsid w:val="002B7F8F"/>
    <w:rsid w:val="002C0039"/>
    <w:rsid w:val="002C0063"/>
    <w:rsid w:val="002C007C"/>
    <w:rsid w:val="002C012D"/>
    <w:rsid w:val="002C039A"/>
    <w:rsid w:val="002C055D"/>
    <w:rsid w:val="002C06C5"/>
    <w:rsid w:val="002C08B2"/>
    <w:rsid w:val="002C08B9"/>
    <w:rsid w:val="002C0A54"/>
    <w:rsid w:val="002C0AFC"/>
    <w:rsid w:val="002C0BD7"/>
    <w:rsid w:val="002C0C41"/>
    <w:rsid w:val="002C0DA3"/>
    <w:rsid w:val="002C0DF5"/>
    <w:rsid w:val="002C1024"/>
    <w:rsid w:val="002C132C"/>
    <w:rsid w:val="002C1392"/>
    <w:rsid w:val="002C14DF"/>
    <w:rsid w:val="002C1533"/>
    <w:rsid w:val="002C15F4"/>
    <w:rsid w:val="002C1606"/>
    <w:rsid w:val="002C1608"/>
    <w:rsid w:val="002C1662"/>
    <w:rsid w:val="002C1669"/>
    <w:rsid w:val="002C174F"/>
    <w:rsid w:val="002C1766"/>
    <w:rsid w:val="002C1840"/>
    <w:rsid w:val="002C19E8"/>
    <w:rsid w:val="002C1B48"/>
    <w:rsid w:val="002C1C53"/>
    <w:rsid w:val="002C1CDB"/>
    <w:rsid w:val="002C1E37"/>
    <w:rsid w:val="002C1E51"/>
    <w:rsid w:val="002C1E88"/>
    <w:rsid w:val="002C1E90"/>
    <w:rsid w:val="002C1F1C"/>
    <w:rsid w:val="002C1FED"/>
    <w:rsid w:val="002C204A"/>
    <w:rsid w:val="002C20E0"/>
    <w:rsid w:val="002C214F"/>
    <w:rsid w:val="002C228A"/>
    <w:rsid w:val="002C237C"/>
    <w:rsid w:val="002C255D"/>
    <w:rsid w:val="002C25A8"/>
    <w:rsid w:val="002C269D"/>
    <w:rsid w:val="002C279A"/>
    <w:rsid w:val="002C281A"/>
    <w:rsid w:val="002C29CA"/>
    <w:rsid w:val="002C2A0C"/>
    <w:rsid w:val="002C2A9D"/>
    <w:rsid w:val="002C2BCB"/>
    <w:rsid w:val="002C2D62"/>
    <w:rsid w:val="002C2D89"/>
    <w:rsid w:val="002C2DEE"/>
    <w:rsid w:val="002C2E58"/>
    <w:rsid w:val="002C2E91"/>
    <w:rsid w:val="002C2E94"/>
    <w:rsid w:val="002C304D"/>
    <w:rsid w:val="002C3092"/>
    <w:rsid w:val="002C3097"/>
    <w:rsid w:val="002C3247"/>
    <w:rsid w:val="002C32D2"/>
    <w:rsid w:val="002C3634"/>
    <w:rsid w:val="002C368C"/>
    <w:rsid w:val="002C3723"/>
    <w:rsid w:val="002C3769"/>
    <w:rsid w:val="002C379D"/>
    <w:rsid w:val="002C3801"/>
    <w:rsid w:val="002C388C"/>
    <w:rsid w:val="002C3934"/>
    <w:rsid w:val="002C3983"/>
    <w:rsid w:val="002C3A20"/>
    <w:rsid w:val="002C3BBB"/>
    <w:rsid w:val="002C3C7C"/>
    <w:rsid w:val="002C3C7D"/>
    <w:rsid w:val="002C3CB3"/>
    <w:rsid w:val="002C3E1C"/>
    <w:rsid w:val="002C3E76"/>
    <w:rsid w:val="002C3E8D"/>
    <w:rsid w:val="002C3F5F"/>
    <w:rsid w:val="002C4229"/>
    <w:rsid w:val="002C4234"/>
    <w:rsid w:val="002C42D0"/>
    <w:rsid w:val="002C4412"/>
    <w:rsid w:val="002C46EB"/>
    <w:rsid w:val="002C46EF"/>
    <w:rsid w:val="002C47F1"/>
    <w:rsid w:val="002C4897"/>
    <w:rsid w:val="002C491D"/>
    <w:rsid w:val="002C4991"/>
    <w:rsid w:val="002C4A3C"/>
    <w:rsid w:val="002C4A46"/>
    <w:rsid w:val="002C4AAA"/>
    <w:rsid w:val="002C4B09"/>
    <w:rsid w:val="002C4B35"/>
    <w:rsid w:val="002C4B63"/>
    <w:rsid w:val="002C4BED"/>
    <w:rsid w:val="002C4CFE"/>
    <w:rsid w:val="002C4D83"/>
    <w:rsid w:val="002C4EB8"/>
    <w:rsid w:val="002C4F1F"/>
    <w:rsid w:val="002C50F9"/>
    <w:rsid w:val="002C511B"/>
    <w:rsid w:val="002C52B8"/>
    <w:rsid w:val="002C52C7"/>
    <w:rsid w:val="002C53F6"/>
    <w:rsid w:val="002C542B"/>
    <w:rsid w:val="002C5524"/>
    <w:rsid w:val="002C566A"/>
    <w:rsid w:val="002C56C8"/>
    <w:rsid w:val="002C56E6"/>
    <w:rsid w:val="002C5868"/>
    <w:rsid w:val="002C5959"/>
    <w:rsid w:val="002C5A4B"/>
    <w:rsid w:val="002C5A79"/>
    <w:rsid w:val="002C5ABE"/>
    <w:rsid w:val="002C5AC4"/>
    <w:rsid w:val="002C5BC9"/>
    <w:rsid w:val="002C5C0E"/>
    <w:rsid w:val="002C5CA3"/>
    <w:rsid w:val="002C5CF2"/>
    <w:rsid w:val="002C5F37"/>
    <w:rsid w:val="002C5F71"/>
    <w:rsid w:val="002C6038"/>
    <w:rsid w:val="002C6071"/>
    <w:rsid w:val="002C60A7"/>
    <w:rsid w:val="002C60C3"/>
    <w:rsid w:val="002C6102"/>
    <w:rsid w:val="002C61BF"/>
    <w:rsid w:val="002C6377"/>
    <w:rsid w:val="002C63A9"/>
    <w:rsid w:val="002C6475"/>
    <w:rsid w:val="002C64CE"/>
    <w:rsid w:val="002C65EF"/>
    <w:rsid w:val="002C6650"/>
    <w:rsid w:val="002C6731"/>
    <w:rsid w:val="002C688E"/>
    <w:rsid w:val="002C68AF"/>
    <w:rsid w:val="002C698F"/>
    <w:rsid w:val="002C69E8"/>
    <w:rsid w:val="002C6C2F"/>
    <w:rsid w:val="002C6C66"/>
    <w:rsid w:val="002C6CB8"/>
    <w:rsid w:val="002C7064"/>
    <w:rsid w:val="002C71C3"/>
    <w:rsid w:val="002C73CA"/>
    <w:rsid w:val="002C744F"/>
    <w:rsid w:val="002C7561"/>
    <w:rsid w:val="002C7674"/>
    <w:rsid w:val="002C7685"/>
    <w:rsid w:val="002C76CB"/>
    <w:rsid w:val="002C7733"/>
    <w:rsid w:val="002C78E7"/>
    <w:rsid w:val="002C7A86"/>
    <w:rsid w:val="002C7B89"/>
    <w:rsid w:val="002C7B90"/>
    <w:rsid w:val="002C7C09"/>
    <w:rsid w:val="002C7CD9"/>
    <w:rsid w:val="002D013C"/>
    <w:rsid w:val="002D0160"/>
    <w:rsid w:val="002D017E"/>
    <w:rsid w:val="002D0190"/>
    <w:rsid w:val="002D04A0"/>
    <w:rsid w:val="002D0528"/>
    <w:rsid w:val="002D05B5"/>
    <w:rsid w:val="002D05D6"/>
    <w:rsid w:val="002D05E4"/>
    <w:rsid w:val="002D0830"/>
    <w:rsid w:val="002D0A40"/>
    <w:rsid w:val="002D0A4C"/>
    <w:rsid w:val="002D0A5F"/>
    <w:rsid w:val="002D0B2A"/>
    <w:rsid w:val="002D0B8E"/>
    <w:rsid w:val="002D0D63"/>
    <w:rsid w:val="002D11DA"/>
    <w:rsid w:val="002D1362"/>
    <w:rsid w:val="002D145E"/>
    <w:rsid w:val="002D1484"/>
    <w:rsid w:val="002D14AC"/>
    <w:rsid w:val="002D15E1"/>
    <w:rsid w:val="002D1693"/>
    <w:rsid w:val="002D16E0"/>
    <w:rsid w:val="002D1789"/>
    <w:rsid w:val="002D189F"/>
    <w:rsid w:val="002D18B0"/>
    <w:rsid w:val="002D1A90"/>
    <w:rsid w:val="002D1AB7"/>
    <w:rsid w:val="002D1B6D"/>
    <w:rsid w:val="002D1B7E"/>
    <w:rsid w:val="002D1C2E"/>
    <w:rsid w:val="002D1CF5"/>
    <w:rsid w:val="002D1DB6"/>
    <w:rsid w:val="002D1E0A"/>
    <w:rsid w:val="002D1E15"/>
    <w:rsid w:val="002D1E58"/>
    <w:rsid w:val="002D1E6D"/>
    <w:rsid w:val="002D2018"/>
    <w:rsid w:val="002D21C4"/>
    <w:rsid w:val="002D2227"/>
    <w:rsid w:val="002D2475"/>
    <w:rsid w:val="002D251B"/>
    <w:rsid w:val="002D258F"/>
    <w:rsid w:val="002D2600"/>
    <w:rsid w:val="002D27DE"/>
    <w:rsid w:val="002D2B7C"/>
    <w:rsid w:val="002D2E1A"/>
    <w:rsid w:val="002D2E69"/>
    <w:rsid w:val="002D2F10"/>
    <w:rsid w:val="002D2F17"/>
    <w:rsid w:val="002D2F53"/>
    <w:rsid w:val="002D314F"/>
    <w:rsid w:val="002D31FF"/>
    <w:rsid w:val="002D3385"/>
    <w:rsid w:val="002D33EA"/>
    <w:rsid w:val="002D3440"/>
    <w:rsid w:val="002D3655"/>
    <w:rsid w:val="002D36AA"/>
    <w:rsid w:val="002D37F8"/>
    <w:rsid w:val="002D3945"/>
    <w:rsid w:val="002D3A1B"/>
    <w:rsid w:val="002D3A4A"/>
    <w:rsid w:val="002D3A77"/>
    <w:rsid w:val="002D3ABC"/>
    <w:rsid w:val="002D3B0C"/>
    <w:rsid w:val="002D3BB8"/>
    <w:rsid w:val="002D3C5D"/>
    <w:rsid w:val="002D3C70"/>
    <w:rsid w:val="002D3D26"/>
    <w:rsid w:val="002D3DE1"/>
    <w:rsid w:val="002D40C9"/>
    <w:rsid w:val="002D4180"/>
    <w:rsid w:val="002D438B"/>
    <w:rsid w:val="002D43A7"/>
    <w:rsid w:val="002D43D4"/>
    <w:rsid w:val="002D43DF"/>
    <w:rsid w:val="002D4414"/>
    <w:rsid w:val="002D44CE"/>
    <w:rsid w:val="002D4530"/>
    <w:rsid w:val="002D463A"/>
    <w:rsid w:val="002D46E6"/>
    <w:rsid w:val="002D4735"/>
    <w:rsid w:val="002D4822"/>
    <w:rsid w:val="002D4C99"/>
    <w:rsid w:val="002D4DC2"/>
    <w:rsid w:val="002D4F84"/>
    <w:rsid w:val="002D51A6"/>
    <w:rsid w:val="002D52B6"/>
    <w:rsid w:val="002D5498"/>
    <w:rsid w:val="002D57BA"/>
    <w:rsid w:val="002D581B"/>
    <w:rsid w:val="002D5894"/>
    <w:rsid w:val="002D58C1"/>
    <w:rsid w:val="002D59AA"/>
    <w:rsid w:val="002D59B0"/>
    <w:rsid w:val="002D5B0F"/>
    <w:rsid w:val="002D5B43"/>
    <w:rsid w:val="002D5C12"/>
    <w:rsid w:val="002D5C59"/>
    <w:rsid w:val="002D6047"/>
    <w:rsid w:val="002D61C4"/>
    <w:rsid w:val="002D62BF"/>
    <w:rsid w:val="002D6472"/>
    <w:rsid w:val="002D6970"/>
    <w:rsid w:val="002D698A"/>
    <w:rsid w:val="002D6C05"/>
    <w:rsid w:val="002D6C63"/>
    <w:rsid w:val="002D6D6E"/>
    <w:rsid w:val="002D6E1E"/>
    <w:rsid w:val="002D6E34"/>
    <w:rsid w:val="002D6EBB"/>
    <w:rsid w:val="002D703B"/>
    <w:rsid w:val="002D70AD"/>
    <w:rsid w:val="002D70E1"/>
    <w:rsid w:val="002D712E"/>
    <w:rsid w:val="002D713B"/>
    <w:rsid w:val="002D7157"/>
    <w:rsid w:val="002D71A2"/>
    <w:rsid w:val="002D71CB"/>
    <w:rsid w:val="002D7616"/>
    <w:rsid w:val="002D77C2"/>
    <w:rsid w:val="002D78DC"/>
    <w:rsid w:val="002D7A35"/>
    <w:rsid w:val="002D7A68"/>
    <w:rsid w:val="002D7D97"/>
    <w:rsid w:val="002D7E16"/>
    <w:rsid w:val="002D7ED9"/>
    <w:rsid w:val="002E0015"/>
    <w:rsid w:val="002E0102"/>
    <w:rsid w:val="002E0291"/>
    <w:rsid w:val="002E0718"/>
    <w:rsid w:val="002E0731"/>
    <w:rsid w:val="002E0841"/>
    <w:rsid w:val="002E0B46"/>
    <w:rsid w:val="002E0B9E"/>
    <w:rsid w:val="002E0BD2"/>
    <w:rsid w:val="002E0C96"/>
    <w:rsid w:val="002E0CAF"/>
    <w:rsid w:val="002E0D18"/>
    <w:rsid w:val="002E0E14"/>
    <w:rsid w:val="002E0E39"/>
    <w:rsid w:val="002E1005"/>
    <w:rsid w:val="002E10B2"/>
    <w:rsid w:val="002E10C5"/>
    <w:rsid w:val="002E1160"/>
    <w:rsid w:val="002E1346"/>
    <w:rsid w:val="002E1404"/>
    <w:rsid w:val="002E141E"/>
    <w:rsid w:val="002E1463"/>
    <w:rsid w:val="002E1527"/>
    <w:rsid w:val="002E15AF"/>
    <w:rsid w:val="002E15C4"/>
    <w:rsid w:val="002E1873"/>
    <w:rsid w:val="002E1875"/>
    <w:rsid w:val="002E1B0E"/>
    <w:rsid w:val="002E1BA0"/>
    <w:rsid w:val="002E1EB3"/>
    <w:rsid w:val="002E1ECD"/>
    <w:rsid w:val="002E1F93"/>
    <w:rsid w:val="002E227E"/>
    <w:rsid w:val="002E23E9"/>
    <w:rsid w:val="002E25C7"/>
    <w:rsid w:val="002E25E1"/>
    <w:rsid w:val="002E268E"/>
    <w:rsid w:val="002E26BA"/>
    <w:rsid w:val="002E26ED"/>
    <w:rsid w:val="002E2718"/>
    <w:rsid w:val="002E2742"/>
    <w:rsid w:val="002E28AA"/>
    <w:rsid w:val="002E29F3"/>
    <w:rsid w:val="002E2BC2"/>
    <w:rsid w:val="002E2C1F"/>
    <w:rsid w:val="002E2D4A"/>
    <w:rsid w:val="002E2DB0"/>
    <w:rsid w:val="002E2E51"/>
    <w:rsid w:val="002E2FF4"/>
    <w:rsid w:val="002E30D8"/>
    <w:rsid w:val="002E31CB"/>
    <w:rsid w:val="002E323C"/>
    <w:rsid w:val="002E3259"/>
    <w:rsid w:val="002E328F"/>
    <w:rsid w:val="002E32A8"/>
    <w:rsid w:val="002E3405"/>
    <w:rsid w:val="002E344E"/>
    <w:rsid w:val="002E365E"/>
    <w:rsid w:val="002E3697"/>
    <w:rsid w:val="002E36A5"/>
    <w:rsid w:val="002E378A"/>
    <w:rsid w:val="002E389B"/>
    <w:rsid w:val="002E38C3"/>
    <w:rsid w:val="002E394B"/>
    <w:rsid w:val="002E3980"/>
    <w:rsid w:val="002E3A25"/>
    <w:rsid w:val="002E3AD6"/>
    <w:rsid w:val="002E3B58"/>
    <w:rsid w:val="002E3B68"/>
    <w:rsid w:val="002E3C3C"/>
    <w:rsid w:val="002E3C4A"/>
    <w:rsid w:val="002E3C67"/>
    <w:rsid w:val="002E3F9B"/>
    <w:rsid w:val="002E3FC7"/>
    <w:rsid w:val="002E40D3"/>
    <w:rsid w:val="002E4144"/>
    <w:rsid w:val="002E419F"/>
    <w:rsid w:val="002E41E5"/>
    <w:rsid w:val="002E420A"/>
    <w:rsid w:val="002E4380"/>
    <w:rsid w:val="002E4389"/>
    <w:rsid w:val="002E4603"/>
    <w:rsid w:val="002E469B"/>
    <w:rsid w:val="002E46D5"/>
    <w:rsid w:val="002E47E9"/>
    <w:rsid w:val="002E47EA"/>
    <w:rsid w:val="002E480A"/>
    <w:rsid w:val="002E49C6"/>
    <w:rsid w:val="002E49CA"/>
    <w:rsid w:val="002E4A45"/>
    <w:rsid w:val="002E4A9F"/>
    <w:rsid w:val="002E4AEE"/>
    <w:rsid w:val="002E4B16"/>
    <w:rsid w:val="002E4CA5"/>
    <w:rsid w:val="002E4CF5"/>
    <w:rsid w:val="002E4D20"/>
    <w:rsid w:val="002E4FAD"/>
    <w:rsid w:val="002E4FB3"/>
    <w:rsid w:val="002E5163"/>
    <w:rsid w:val="002E5185"/>
    <w:rsid w:val="002E533D"/>
    <w:rsid w:val="002E53D3"/>
    <w:rsid w:val="002E53F3"/>
    <w:rsid w:val="002E55B1"/>
    <w:rsid w:val="002E5600"/>
    <w:rsid w:val="002E5811"/>
    <w:rsid w:val="002E5A86"/>
    <w:rsid w:val="002E5B60"/>
    <w:rsid w:val="002E5B93"/>
    <w:rsid w:val="002E5CFA"/>
    <w:rsid w:val="002E5F19"/>
    <w:rsid w:val="002E5FB2"/>
    <w:rsid w:val="002E605E"/>
    <w:rsid w:val="002E6091"/>
    <w:rsid w:val="002E60DE"/>
    <w:rsid w:val="002E612F"/>
    <w:rsid w:val="002E61C2"/>
    <w:rsid w:val="002E62BA"/>
    <w:rsid w:val="002E63D5"/>
    <w:rsid w:val="002E63EA"/>
    <w:rsid w:val="002E6427"/>
    <w:rsid w:val="002E6474"/>
    <w:rsid w:val="002E648F"/>
    <w:rsid w:val="002E64F7"/>
    <w:rsid w:val="002E6517"/>
    <w:rsid w:val="002E657F"/>
    <w:rsid w:val="002E65B1"/>
    <w:rsid w:val="002E6766"/>
    <w:rsid w:val="002E6797"/>
    <w:rsid w:val="002E67EB"/>
    <w:rsid w:val="002E6828"/>
    <w:rsid w:val="002E697E"/>
    <w:rsid w:val="002E6B42"/>
    <w:rsid w:val="002E6D53"/>
    <w:rsid w:val="002E6EDA"/>
    <w:rsid w:val="002E6F0E"/>
    <w:rsid w:val="002E713C"/>
    <w:rsid w:val="002E715F"/>
    <w:rsid w:val="002E7168"/>
    <w:rsid w:val="002E71ED"/>
    <w:rsid w:val="002E7217"/>
    <w:rsid w:val="002E7328"/>
    <w:rsid w:val="002E7360"/>
    <w:rsid w:val="002E73DF"/>
    <w:rsid w:val="002E7481"/>
    <w:rsid w:val="002E7536"/>
    <w:rsid w:val="002E7693"/>
    <w:rsid w:val="002E779B"/>
    <w:rsid w:val="002E781E"/>
    <w:rsid w:val="002E7AD1"/>
    <w:rsid w:val="002E7CA7"/>
    <w:rsid w:val="002E7CDF"/>
    <w:rsid w:val="002E7D53"/>
    <w:rsid w:val="002E7EA3"/>
    <w:rsid w:val="002E7F60"/>
    <w:rsid w:val="002E7FED"/>
    <w:rsid w:val="002E7FF8"/>
    <w:rsid w:val="002F00A5"/>
    <w:rsid w:val="002F022E"/>
    <w:rsid w:val="002F04E4"/>
    <w:rsid w:val="002F062D"/>
    <w:rsid w:val="002F06B9"/>
    <w:rsid w:val="002F0714"/>
    <w:rsid w:val="002F0755"/>
    <w:rsid w:val="002F0899"/>
    <w:rsid w:val="002F08CB"/>
    <w:rsid w:val="002F0A2C"/>
    <w:rsid w:val="002F0A82"/>
    <w:rsid w:val="002F0B55"/>
    <w:rsid w:val="002F0BF1"/>
    <w:rsid w:val="002F0D39"/>
    <w:rsid w:val="002F0DCA"/>
    <w:rsid w:val="002F0E08"/>
    <w:rsid w:val="002F0F2F"/>
    <w:rsid w:val="002F117A"/>
    <w:rsid w:val="002F1198"/>
    <w:rsid w:val="002F123B"/>
    <w:rsid w:val="002F1356"/>
    <w:rsid w:val="002F13F4"/>
    <w:rsid w:val="002F16C5"/>
    <w:rsid w:val="002F1923"/>
    <w:rsid w:val="002F193F"/>
    <w:rsid w:val="002F1A13"/>
    <w:rsid w:val="002F1AC3"/>
    <w:rsid w:val="002F1C60"/>
    <w:rsid w:val="002F1C72"/>
    <w:rsid w:val="002F1D89"/>
    <w:rsid w:val="002F1EA8"/>
    <w:rsid w:val="002F1EC5"/>
    <w:rsid w:val="002F1F20"/>
    <w:rsid w:val="002F1F33"/>
    <w:rsid w:val="002F2006"/>
    <w:rsid w:val="002F207B"/>
    <w:rsid w:val="002F2119"/>
    <w:rsid w:val="002F2165"/>
    <w:rsid w:val="002F21B5"/>
    <w:rsid w:val="002F21B6"/>
    <w:rsid w:val="002F21EE"/>
    <w:rsid w:val="002F2242"/>
    <w:rsid w:val="002F22D4"/>
    <w:rsid w:val="002F2411"/>
    <w:rsid w:val="002F2508"/>
    <w:rsid w:val="002F2627"/>
    <w:rsid w:val="002F2782"/>
    <w:rsid w:val="002F2A48"/>
    <w:rsid w:val="002F2B85"/>
    <w:rsid w:val="002F2C39"/>
    <w:rsid w:val="002F3068"/>
    <w:rsid w:val="002F30DC"/>
    <w:rsid w:val="002F318A"/>
    <w:rsid w:val="002F3197"/>
    <w:rsid w:val="002F31F8"/>
    <w:rsid w:val="002F333A"/>
    <w:rsid w:val="002F33C8"/>
    <w:rsid w:val="002F33E2"/>
    <w:rsid w:val="002F34E5"/>
    <w:rsid w:val="002F35B1"/>
    <w:rsid w:val="002F362E"/>
    <w:rsid w:val="002F3632"/>
    <w:rsid w:val="002F36AD"/>
    <w:rsid w:val="002F370A"/>
    <w:rsid w:val="002F3939"/>
    <w:rsid w:val="002F3BA1"/>
    <w:rsid w:val="002F3C77"/>
    <w:rsid w:val="002F3D2A"/>
    <w:rsid w:val="002F3DC7"/>
    <w:rsid w:val="002F3DD7"/>
    <w:rsid w:val="002F3F1E"/>
    <w:rsid w:val="002F4124"/>
    <w:rsid w:val="002F413F"/>
    <w:rsid w:val="002F424D"/>
    <w:rsid w:val="002F4631"/>
    <w:rsid w:val="002F4680"/>
    <w:rsid w:val="002F468D"/>
    <w:rsid w:val="002F46C1"/>
    <w:rsid w:val="002F4764"/>
    <w:rsid w:val="002F4882"/>
    <w:rsid w:val="002F4A6C"/>
    <w:rsid w:val="002F4A8B"/>
    <w:rsid w:val="002F4AFD"/>
    <w:rsid w:val="002F4B3D"/>
    <w:rsid w:val="002F4BC9"/>
    <w:rsid w:val="002F4D26"/>
    <w:rsid w:val="002F4DC4"/>
    <w:rsid w:val="002F4E81"/>
    <w:rsid w:val="002F4FAB"/>
    <w:rsid w:val="002F5173"/>
    <w:rsid w:val="002F517A"/>
    <w:rsid w:val="002F5270"/>
    <w:rsid w:val="002F545E"/>
    <w:rsid w:val="002F548D"/>
    <w:rsid w:val="002F5492"/>
    <w:rsid w:val="002F55C0"/>
    <w:rsid w:val="002F55D4"/>
    <w:rsid w:val="002F561D"/>
    <w:rsid w:val="002F56FA"/>
    <w:rsid w:val="002F579B"/>
    <w:rsid w:val="002F57F2"/>
    <w:rsid w:val="002F5801"/>
    <w:rsid w:val="002F5817"/>
    <w:rsid w:val="002F58E4"/>
    <w:rsid w:val="002F595C"/>
    <w:rsid w:val="002F5AB3"/>
    <w:rsid w:val="002F5ED1"/>
    <w:rsid w:val="002F5F02"/>
    <w:rsid w:val="002F604E"/>
    <w:rsid w:val="002F6170"/>
    <w:rsid w:val="002F62EC"/>
    <w:rsid w:val="002F63B8"/>
    <w:rsid w:val="002F67A3"/>
    <w:rsid w:val="002F6807"/>
    <w:rsid w:val="002F6809"/>
    <w:rsid w:val="002F69C2"/>
    <w:rsid w:val="002F6A25"/>
    <w:rsid w:val="002F6ADB"/>
    <w:rsid w:val="002F6B70"/>
    <w:rsid w:val="002F6E61"/>
    <w:rsid w:val="002F6FB0"/>
    <w:rsid w:val="002F6FDB"/>
    <w:rsid w:val="002F7101"/>
    <w:rsid w:val="002F71C1"/>
    <w:rsid w:val="002F739B"/>
    <w:rsid w:val="002F748F"/>
    <w:rsid w:val="002F755D"/>
    <w:rsid w:val="002F7592"/>
    <w:rsid w:val="002F76B0"/>
    <w:rsid w:val="002F779D"/>
    <w:rsid w:val="002F77F9"/>
    <w:rsid w:val="002F7984"/>
    <w:rsid w:val="002F7A49"/>
    <w:rsid w:val="002F7AF9"/>
    <w:rsid w:val="002F7B9C"/>
    <w:rsid w:val="002F7C95"/>
    <w:rsid w:val="002F7CB1"/>
    <w:rsid w:val="002F7CBF"/>
    <w:rsid w:val="002F7CF0"/>
    <w:rsid w:val="002F7E15"/>
    <w:rsid w:val="002F7EB2"/>
    <w:rsid w:val="002F7F0C"/>
    <w:rsid w:val="002F7F96"/>
    <w:rsid w:val="002F7FA7"/>
    <w:rsid w:val="002F7FB6"/>
    <w:rsid w:val="00300035"/>
    <w:rsid w:val="00300081"/>
    <w:rsid w:val="00300089"/>
    <w:rsid w:val="003000AB"/>
    <w:rsid w:val="003000DE"/>
    <w:rsid w:val="00300106"/>
    <w:rsid w:val="00300170"/>
    <w:rsid w:val="00300217"/>
    <w:rsid w:val="00300247"/>
    <w:rsid w:val="0030027C"/>
    <w:rsid w:val="003002CA"/>
    <w:rsid w:val="003003B8"/>
    <w:rsid w:val="003004C0"/>
    <w:rsid w:val="0030058A"/>
    <w:rsid w:val="003005A2"/>
    <w:rsid w:val="00300791"/>
    <w:rsid w:val="003007A8"/>
    <w:rsid w:val="0030085A"/>
    <w:rsid w:val="00300ADB"/>
    <w:rsid w:val="00300C6D"/>
    <w:rsid w:val="00300CA8"/>
    <w:rsid w:val="00300D06"/>
    <w:rsid w:val="00300D10"/>
    <w:rsid w:val="00300DA7"/>
    <w:rsid w:val="00300E55"/>
    <w:rsid w:val="00300EE2"/>
    <w:rsid w:val="00300F4A"/>
    <w:rsid w:val="0030104F"/>
    <w:rsid w:val="00301232"/>
    <w:rsid w:val="0030123E"/>
    <w:rsid w:val="0030129B"/>
    <w:rsid w:val="003012A6"/>
    <w:rsid w:val="00301326"/>
    <w:rsid w:val="0030139E"/>
    <w:rsid w:val="003013BD"/>
    <w:rsid w:val="00301440"/>
    <w:rsid w:val="00301586"/>
    <w:rsid w:val="00301673"/>
    <w:rsid w:val="00301743"/>
    <w:rsid w:val="003017AA"/>
    <w:rsid w:val="00301804"/>
    <w:rsid w:val="003018C7"/>
    <w:rsid w:val="003018CD"/>
    <w:rsid w:val="003019DD"/>
    <w:rsid w:val="00301AB1"/>
    <w:rsid w:val="00301BA0"/>
    <w:rsid w:val="00301C2A"/>
    <w:rsid w:val="00301C55"/>
    <w:rsid w:val="00301C56"/>
    <w:rsid w:val="00301CD7"/>
    <w:rsid w:val="00301DC3"/>
    <w:rsid w:val="00301DFD"/>
    <w:rsid w:val="00301E26"/>
    <w:rsid w:val="00301F37"/>
    <w:rsid w:val="00301FB5"/>
    <w:rsid w:val="003020C5"/>
    <w:rsid w:val="003020D6"/>
    <w:rsid w:val="003021DF"/>
    <w:rsid w:val="00302568"/>
    <w:rsid w:val="003025EA"/>
    <w:rsid w:val="00302729"/>
    <w:rsid w:val="003027ED"/>
    <w:rsid w:val="0030285C"/>
    <w:rsid w:val="003028D9"/>
    <w:rsid w:val="00302A91"/>
    <w:rsid w:val="00302B77"/>
    <w:rsid w:val="00302C51"/>
    <w:rsid w:val="00302E2A"/>
    <w:rsid w:val="00302FC7"/>
    <w:rsid w:val="0030309C"/>
    <w:rsid w:val="00303208"/>
    <w:rsid w:val="003032F1"/>
    <w:rsid w:val="0030330A"/>
    <w:rsid w:val="00303385"/>
    <w:rsid w:val="003033D9"/>
    <w:rsid w:val="00303556"/>
    <w:rsid w:val="003035D5"/>
    <w:rsid w:val="003037D6"/>
    <w:rsid w:val="0030389D"/>
    <w:rsid w:val="003038EB"/>
    <w:rsid w:val="003039F2"/>
    <w:rsid w:val="00303A94"/>
    <w:rsid w:val="00303AE0"/>
    <w:rsid w:val="00303AEC"/>
    <w:rsid w:val="00303B51"/>
    <w:rsid w:val="00303BC3"/>
    <w:rsid w:val="00303C94"/>
    <w:rsid w:val="00303D2D"/>
    <w:rsid w:val="00303DE0"/>
    <w:rsid w:val="00303E79"/>
    <w:rsid w:val="00303F31"/>
    <w:rsid w:val="00303F65"/>
    <w:rsid w:val="0030406C"/>
    <w:rsid w:val="0030433C"/>
    <w:rsid w:val="003043B5"/>
    <w:rsid w:val="003044D1"/>
    <w:rsid w:val="00304546"/>
    <w:rsid w:val="00304643"/>
    <w:rsid w:val="0030466B"/>
    <w:rsid w:val="00304684"/>
    <w:rsid w:val="003046D5"/>
    <w:rsid w:val="00304750"/>
    <w:rsid w:val="003047A5"/>
    <w:rsid w:val="003047AC"/>
    <w:rsid w:val="003047E6"/>
    <w:rsid w:val="0030486B"/>
    <w:rsid w:val="003048C1"/>
    <w:rsid w:val="003048CF"/>
    <w:rsid w:val="00304910"/>
    <w:rsid w:val="00304972"/>
    <w:rsid w:val="003049AF"/>
    <w:rsid w:val="00304B39"/>
    <w:rsid w:val="00304B77"/>
    <w:rsid w:val="00304C23"/>
    <w:rsid w:val="00304CBF"/>
    <w:rsid w:val="00304D6C"/>
    <w:rsid w:val="00304FAB"/>
    <w:rsid w:val="003050C3"/>
    <w:rsid w:val="0030510E"/>
    <w:rsid w:val="0030531C"/>
    <w:rsid w:val="00305367"/>
    <w:rsid w:val="00305536"/>
    <w:rsid w:val="003056DE"/>
    <w:rsid w:val="0030583B"/>
    <w:rsid w:val="003058E5"/>
    <w:rsid w:val="003059F7"/>
    <w:rsid w:val="00305A5C"/>
    <w:rsid w:val="00305AC7"/>
    <w:rsid w:val="00305BD4"/>
    <w:rsid w:val="00305EF5"/>
    <w:rsid w:val="00305F81"/>
    <w:rsid w:val="00306016"/>
    <w:rsid w:val="00306236"/>
    <w:rsid w:val="00306291"/>
    <w:rsid w:val="00306362"/>
    <w:rsid w:val="0030639C"/>
    <w:rsid w:val="0030650C"/>
    <w:rsid w:val="00306667"/>
    <w:rsid w:val="0030669E"/>
    <w:rsid w:val="0030675C"/>
    <w:rsid w:val="003067D6"/>
    <w:rsid w:val="00306827"/>
    <w:rsid w:val="00306909"/>
    <w:rsid w:val="00306AEC"/>
    <w:rsid w:val="00306B55"/>
    <w:rsid w:val="00306B58"/>
    <w:rsid w:val="00306B7E"/>
    <w:rsid w:val="00306C3B"/>
    <w:rsid w:val="00306CB5"/>
    <w:rsid w:val="00306EF3"/>
    <w:rsid w:val="00306F37"/>
    <w:rsid w:val="00306F3F"/>
    <w:rsid w:val="00307047"/>
    <w:rsid w:val="003070B8"/>
    <w:rsid w:val="00307122"/>
    <w:rsid w:val="003071E5"/>
    <w:rsid w:val="003071F0"/>
    <w:rsid w:val="0030757F"/>
    <w:rsid w:val="00307595"/>
    <w:rsid w:val="00307637"/>
    <w:rsid w:val="003076F8"/>
    <w:rsid w:val="003076F9"/>
    <w:rsid w:val="0030780E"/>
    <w:rsid w:val="0030781C"/>
    <w:rsid w:val="003078A6"/>
    <w:rsid w:val="00307924"/>
    <w:rsid w:val="00307925"/>
    <w:rsid w:val="00307968"/>
    <w:rsid w:val="00307AD0"/>
    <w:rsid w:val="00307B4A"/>
    <w:rsid w:val="00307BF5"/>
    <w:rsid w:val="00307DDF"/>
    <w:rsid w:val="00307E43"/>
    <w:rsid w:val="00307EF3"/>
    <w:rsid w:val="00307FA3"/>
    <w:rsid w:val="00310001"/>
    <w:rsid w:val="00310024"/>
    <w:rsid w:val="0031011B"/>
    <w:rsid w:val="0031043A"/>
    <w:rsid w:val="00310466"/>
    <w:rsid w:val="0031048F"/>
    <w:rsid w:val="003104D5"/>
    <w:rsid w:val="003104DC"/>
    <w:rsid w:val="0031074A"/>
    <w:rsid w:val="003107B1"/>
    <w:rsid w:val="00310892"/>
    <w:rsid w:val="00310938"/>
    <w:rsid w:val="00310A77"/>
    <w:rsid w:val="00310BA2"/>
    <w:rsid w:val="00310CFF"/>
    <w:rsid w:val="00310DF8"/>
    <w:rsid w:val="003110AC"/>
    <w:rsid w:val="00311200"/>
    <w:rsid w:val="00311238"/>
    <w:rsid w:val="00311255"/>
    <w:rsid w:val="0031126F"/>
    <w:rsid w:val="0031127C"/>
    <w:rsid w:val="00311350"/>
    <w:rsid w:val="00311469"/>
    <w:rsid w:val="0031146F"/>
    <w:rsid w:val="00311545"/>
    <w:rsid w:val="00311605"/>
    <w:rsid w:val="00311631"/>
    <w:rsid w:val="00311713"/>
    <w:rsid w:val="00311851"/>
    <w:rsid w:val="00311888"/>
    <w:rsid w:val="00311B95"/>
    <w:rsid w:val="00311D59"/>
    <w:rsid w:val="00311DDC"/>
    <w:rsid w:val="00311EB4"/>
    <w:rsid w:val="00311F01"/>
    <w:rsid w:val="00311FFD"/>
    <w:rsid w:val="0031221C"/>
    <w:rsid w:val="0031224A"/>
    <w:rsid w:val="0031228A"/>
    <w:rsid w:val="00312324"/>
    <w:rsid w:val="0031237E"/>
    <w:rsid w:val="003123B0"/>
    <w:rsid w:val="0031255E"/>
    <w:rsid w:val="003125C4"/>
    <w:rsid w:val="003125DA"/>
    <w:rsid w:val="0031264E"/>
    <w:rsid w:val="00312666"/>
    <w:rsid w:val="00312710"/>
    <w:rsid w:val="00312803"/>
    <w:rsid w:val="00312805"/>
    <w:rsid w:val="00312836"/>
    <w:rsid w:val="00312AE2"/>
    <w:rsid w:val="00312BED"/>
    <w:rsid w:val="00312C06"/>
    <w:rsid w:val="00312C35"/>
    <w:rsid w:val="00312C76"/>
    <w:rsid w:val="00312EBD"/>
    <w:rsid w:val="00312F42"/>
    <w:rsid w:val="00312F6C"/>
    <w:rsid w:val="00313055"/>
    <w:rsid w:val="003130C4"/>
    <w:rsid w:val="00313225"/>
    <w:rsid w:val="0031330E"/>
    <w:rsid w:val="0031331C"/>
    <w:rsid w:val="0031372B"/>
    <w:rsid w:val="0031374C"/>
    <w:rsid w:val="003137E5"/>
    <w:rsid w:val="003138F3"/>
    <w:rsid w:val="0031397B"/>
    <w:rsid w:val="00313AD5"/>
    <w:rsid w:val="00313BB1"/>
    <w:rsid w:val="00313F07"/>
    <w:rsid w:val="00314043"/>
    <w:rsid w:val="003140B8"/>
    <w:rsid w:val="00314157"/>
    <w:rsid w:val="00314232"/>
    <w:rsid w:val="003143F6"/>
    <w:rsid w:val="0031444B"/>
    <w:rsid w:val="00314455"/>
    <w:rsid w:val="003144E0"/>
    <w:rsid w:val="0031454B"/>
    <w:rsid w:val="003145E4"/>
    <w:rsid w:val="00314658"/>
    <w:rsid w:val="003146E0"/>
    <w:rsid w:val="0031472D"/>
    <w:rsid w:val="00314748"/>
    <w:rsid w:val="003149CE"/>
    <w:rsid w:val="00314AB2"/>
    <w:rsid w:val="00314D40"/>
    <w:rsid w:val="00314FD4"/>
    <w:rsid w:val="00315124"/>
    <w:rsid w:val="00315287"/>
    <w:rsid w:val="0031547A"/>
    <w:rsid w:val="0031554C"/>
    <w:rsid w:val="00315564"/>
    <w:rsid w:val="0031558B"/>
    <w:rsid w:val="00315681"/>
    <w:rsid w:val="003156E8"/>
    <w:rsid w:val="0031570B"/>
    <w:rsid w:val="003157C3"/>
    <w:rsid w:val="003157F1"/>
    <w:rsid w:val="003158D6"/>
    <w:rsid w:val="00315929"/>
    <w:rsid w:val="00315A09"/>
    <w:rsid w:val="00315ACF"/>
    <w:rsid w:val="00315AD1"/>
    <w:rsid w:val="00315B73"/>
    <w:rsid w:val="00315C62"/>
    <w:rsid w:val="00315DBA"/>
    <w:rsid w:val="00315EA3"/>
    <w:rsid w:val="00315EF0"/>
    <w:rsid w:val="00316015"/>
    <w:rsid w:val="00316186"/>
    <w:rsid w:val="003162CE"/>
    <w:rsid w:val="00316328"/>
    <w:rsid w:val="003163EF"/>
    <w:rsid w:val="003164AA"/>
    <w:rsid w:val="003166B6"/>
    <w:rsid w:val="003167E5"/>
    <w:rsid w:val="0031680B"/>
    <w:rsid w:val="0031683D"/>
    <w:rsid w:val="00316851"/>
    <w:rsid w:val="00316913"/>
    <w:rsid w:val="003169C8"/>
    <w:rsid w:val="00316BBD"/>
    <w:rsid w:val="00316D9F"/>
    <w:rsid w:val="00316E12"/>
    <w:rsid w:val="00316E4A"/>
    <w:rsid w:val="0031700C"/>
    <w:rsid w:val="0031703C"/>
    <w:rsid w:val="00317369"/>
    <w:rsid w:val="00317378"/>
    <w:rsid w:val="00317A16"/>
    <w:rsid w:val="00317A18"/>
    <w:rsid w:val="00317A7C"/>
    <w:rsid w:val="00317A83"/>
    <w:rsid w:val="00317B2F"/>
    <w:rsid w:val="00317B59"/>
    <w:rsid w:val="00317D3F"/>
    <w:rsid w:val="00317D5F"/>
    <w:rsid w:val="00317DCC"/>
    <w:rsid w:val="00317E06"/>
    <w:rsid w:val="00317EE2"/>
    <w:rsid w:val="00320093"/>
    <w:rsid w:val="0032016A"/>
    <w:rsid w:val="00320178"/>
    <w:rsid w:val="003204D3"/>
    <w:rsid w:val="00320620"/>
    <w:rsid w:val="00320738"/>
    <w:rsid w:val="003207B1"/>
    <w:rsid w:val="003207C1"/>
    <w:rsid w:val="00320927"/>
    <w:rsid w:val="0032094E"/>
    <w:rsid w:val="00320A9D"/>
    <w:rsid w:val="00320AC0"/>
    <w:rsid w:val="00320AE4"/>
    <w:rsid w:val="00320BF3"/>
    <w:rsid w:val="00320D53"/>
    <w:rsid w:val="00320F4D"/>
    <w:rsid w:val="00320F95"/>
    <w:rsid w:val="00321088"/>
    <w:rsid w:val="0032110F"/>
    <w:rsid w:val="0032124E"/>
    <w:rsid w:val="0032127D"/>
    <w:rsid w:val="003212F9"/>
    <w:rsid w:val="003213F7"/>
    <w:rsid w:val="00321457"/>
    <w:rsid w:val="0032158C"/>
    <w:rsid w:val="00321592"/>
    <w:rsid w:val="00321631"/>
    <w:rsid w:val="00321647"/>
    <w:rsid w:val="003216B2"/>
    <w:rsid w:val="003216C2"/>
    <w:rsid w:val="00321764"/>
    <w:rsid w:val="00321768"/>
    <w:rsid w:val="0032181E"/>
    <w:rsid w:val="00321835"/>
    <w:rsid w:val="00321885"/>
    <w:rsid w:val="0032191D"/>
    <w:rsid w:val="00321A88"/>
    <w:rsid w:val="00321C7E"/>
    <w:rsid w:val="00321CBD"/>
    <w:rsid w:val="00321DC7"/>
    <w:rsid w:val="00321E5A"/>
    <w:rsid w:val="00321EFC"/>
    <w:rsid w:val="00321FCC"/>
    <w:rsid w:val="0032209C"/>
    <w:rsid w:val="0032212C"/>
    <w:rsid w:val="0032214B"/>
    <w:rsid w:val="00322243"/>
    <w:rsid w:val="00322280"/>
    <w:rsid w:val="00322283"/>
    <w:rsid w:val="003222B1"/>
    <w:rsid w:val="003222B9"/>
    <w:rsid w:val="003223B8"/>
    <w:rsid w:val="00322547"/>
    <w:rsid w:val="0032260C"/>
    <w:rsid w:val="00322634"/>
    <w:rsid w:val="00322653"/>
    <w:rsid w:val="0032278F"/>
    <w:rsid w:val="0032288E"/>
    <w:rsid w:val="00322920"/>
    <w:rsid w:val="00322932"/>
    <w:rsid w:val="0032296F"/>
    <w:rsid w:val="003229A8"/>
    <w:rsid w:val="00322A09"/>
    <w:rsid w:val="00322A3D"/>
    <w:rsid w:val="00322B12"/>
    <w:rsid w:val="00322B67"/>
    <w:rsid w:val="00322B74"/>
    <w:rsid w:val="00322B7D"/>
    <w:rsid w:val="00322CCE"/>
    <w:rsid w:val="00322D92"/>
    <w:rsid w:val="00322DEC"/>
    <w:rsid w:val="00322E18"/>
    <w:rsid w:val="00322E2E"/>
    <w:rsid w:val="00323028"/>
    <w:rsid w:val="00323064"/>
    <w:rsid w:val="003230EE"/>
    <w:rsid w:val="00323189"/>
    <w:rsid w:val="00323194"/>
    <w:rsid w:val="00323294"/>
    <w:rsid w:val="00323336"/>
    <w:rsid w:val="00323378"/>
    <w:rsid w:val="003233C0"/>
    <w:rsid w:val="0032359F"/>
    <w:rsid w:val="00323649"/>
    <w:rsid w:val="00323651"/>
    <w:rsid w:val="0032366B"/>
    <w:rsid w:val="00323671"/>
    <w:rsid w:val="003236BB"/>
    <w:rsid w:val="003236EA"/>
    <w:rsid w:val="003236F3"/>
    <w:rsid w:val="003237BC"/>
    <w:rsid w:val="0032383B"/>
    <w:rsid w:val="00323859"/>
    <w:rsid w:val="0032397C"/>
    <w:rsid w:val="003239E7"/>
    <w:rsid w:val="00323A1A"/>
    <w:rsid w:val="00323C18"/>
    <w:rsid w:val="00323C6D"/>
    <w:rsid w:val="00323D51"/>
    <w:rsid w:val="00323E06"/>
    <w:rsid w:val="00323E10"/>
    <w:rsid w:val="00323E55"/>
    <w:rsid w:val="00323EFA"/>
    <w:rsid w:val="00323F46"/>
    <w:rsid w:val="003240B6"/>
    <w:rsid w:val="00324111"/>
    <w:rsid w:val="00324241"/>
    <w:rsid w:val="00324451"/>
    <w:rsid w:val="00324719"/>
    <w:rsid w:val="0032476E"/>
    <w:rsid w:val="003248C2"/>
    <w:rsid w:val="0032492B"/>
    <w:rsid w:val="00324A03"/>
    <w:rsid w:val="00324AD0"/>
    <w:rsid w:val="00324B48"/>
    <w:rsid w:val="00324BE6"/>
    <w:rsid w:val="00324C85"/>
    <w:rsid w:val="00324CAE"/>
    <w:rsid w:val="00324CBF"/>
    <w:rsid w:val="00324D6C"/>
    <w:rsid w:val="00324E74"/>
    <w:rsid w:val="00324E88"/>
    <w:rsid w:val="00324EC5"/>
    <w:rsid w:val="00324EDF"/>
    <w:rsid w:val="00324EFA"/>
    <w:rsid w:val="00325071"/>
    <w:rsid w:val="00325143"/>
    <w:rsid w:val="003251C9"/>
    <w:rsid w:val="003252BB"/>
    <w:rsid w:val="003252DB"/>
    <w:rsid w:val="00325359"/>
    <w:rsid w:val="00325555"/>
    <w:rsid w:val="003255C8"/>
    <w:rsid w:val="00325638"/>
    <w:rsid w:val="00325772"/>
    <w:rsid w:val="003258E9"/>
    <w:rsid w:val="00325A68"/>
    <w:rsid w:val="00325B91"/>
    <w:rsid w:val="00325C9C"/>
    <w:rsid w:val="00325D16"/>
    <w:rsid w:val="0032613B"/>
    <w:rsid w:val="0032625C"/>
    <w:rsid w:val="00326470"/>
    <w:rsid w:val="00326489"/>
    <w:rsid w:val="003265AC"/>
    <w:rsid w:val="003265DC"/>
    <w:rsid w:val="00326607"/>
    <w:rsid w:val="0032671A"/>
    <w:rsid w:val="003268ED"/>
    <w:rsid w:val="00326B70"/>
    <w:rsid w:val="00326DFB"/>
    <w:rsid w:val="00326F96"/>
    <w:rsid w:val="00327039"/>
    <w:rsid w:val="0032704F"/>
    <w:rsid w:val="00327062"/>
    <w:rsid w:val="003271B4"/>
    <w:rsid w:val="00327261"/>
    <w:rsid w:val="00327647"/>
    <w:rsid w:val="003276D2"/>
    <w:rsid w:val="003276EC"/>
    <w:rsid w:val="00327740"/>
    <w:rsid w:val="0032774A"/>
    <w:rsid w:val="0032775A"/>
    <w:rsid w:val="0032778E"/>
    <w:rsid w:val="00327850"/>
    <w:rsid w:val="00327904"/>
    <w:rsid w:val="00327C59"/>
    <w:rsid w:val="00327CD6"/>
    <w:rsid w:val="00327CF3"/>
    <w:rsid w:val="00327DE7"/>
    <w:rsid w:val="00327E02"/>
    <w:rsid w:val="00327FF5"/>
    <w:rsid w:val="0033010B"/>
    <w:rsid w:val="00330185"/>
    <w:rsid w:val="003301CA"/>
    <w:rsid w:val="0033049F"/>
    <w:rsid w:val="0033058C"/>
    <w:rsid w:val="003305F0"/>
    <w:rsid w:val="0033068E"/>
    <w:rsid w:val="00330A3C"/>
    <w:rsid w:val="00330A48"/>
    <w:rsid w:val="00330AC8"/>
    <w:rsid w:val="00330B5C"/>
    <w:rsid w:val="00330C0C"/>
    <w:rsid w:val="00330C0F"/>
    <w:rsid w:val="00330C12"/>
    <w:rsid w:val="00330C13"/>
    <w:rsid w:val="00330CC9"/>
    <w:rsid w:val="00330CFD"/>
    <w:rsid w:val="00330EA5"/>
    <w:rsid w:val="00331149"/>
    <w:rsid w:val="00331218"/>
    <w:rsid w:val="00331219"/>
    <w:rsid w:val="00331354"/>
    <w:rsid w:val="00331556"/>
    <w:rsid w:val="003315AE"/>
    <w:rsid w:val="0033160B"/>
    <w:rsid w:val="00331672"/>
    <w:rsid w:val="00331703"/>
    <w:rsid w:val="00331799"/>
    <w:rsid w:val="003319B2"/>
    <w:rsid w:val="00331A54"/>
    <w:rsid w:val="00331B4D"/>
    <w:rsid w:val="00331BEA"/>
    <w:rsid w:val="00331CB9"/>
    <w:rsid w:val="00331CCA"/>
    <w:rsid w:val="00331CD8"/>
    <w:rsid w:val="00331D64"/>
    <w:rsid w:val="00331DA3"/>
    <w:rsid w:val="00331DE9"/>
    <w:rsid w:val="00331F41"/>
    <w:rsid w:val="0033214A"/>
    <w:rsid w:val="0033219E"/>
    <w:rsid w:val="00332422"/>
    <w:rsid w:val="003325EC"/>
    <w:rsid w:val="00332781"/>
    <w:rsid w:val="0033295F"/>
    <w:rsid w:val="00332BF6"/>
    <w:rsid w:val="00332C03"/>
    <w:rsid w:val="00332CF4"/>
    <w:rsid w:val="00332CFF"/>
    <w:rsid w:val="00332D62"/>
    <w:rsid w:val="00332DDB"/>
    <w:rsid w:val="00332F21"/>
    <w:rsid w:val="003330DF"/>
    <w:rsid w:val="003331E6"/>
    <w:rsid w:val="003332C2"/>
    <w:rsid w:val="003332CA"/>
    <w:rsid w:val="003332D9"/>
    <w:rsid w:val="003333D0"/>
    <w:rsid w:val="00333422"/>
    <w:rsid w:val="00333485"/>
    <w:rsid w:val="0033352A"/>
    <w:rsid w:val="003337E8"/>
    <w:rsid w:val="00333801"/>
    <w:rsid w:val="00333804"/>
    <w:rsid w:val="003338B1"/>
    <w:rsid w:val="003338FC"/>
    <w:rsid w:val="00333BA8"/>
    <w:rsid w:val="00333D33"/>
    <w:rsid w:val="00333E34"/>
    <w:rsid w:val="00333E43"/>
    <w:rsid w:val="0033400F"/>
    <w:rsid w:val="0033406E"/>
    <w:rsid w:val="003341A7"/>
    <w:rsid w:val="00334246"/>
    <w:rsid w:val="003344FD"/>
    <w:rsid w:val="0033455F"/>
    <w:rsid w:val="003345FD"/>
    <w:rsid w:val="00334640"/>
    <w:rsid w:val="0033468D"/>
    <w:rsid w:val="003346D8"/>
    <w:rsid w:val="003347BD"/>
    <w:rsid w:val="00334872"/>
    <w:rsid w:val="003348C8"/>
    <w:rsid w:val="00334923"/>
    <w:rsid w:val="0033498F"/>
    <w:rsid w:val="00334A5D"/>
    <w:rsid w:val="00334AF5"/>
    <w:rsid w:val="00334B85"/>
    <w:rsid w:val="00334C30"/>
    <w:rsid w:val="00334C6B"/>
    <w:rsid w:val="00334C6C"/>
    <w:rsid w:val="00334C8C"/>
    <w:rsid w:val="00334D84"/>
    <w:rsid w:val="00334D8A"/>
    <w:rsid w:val="00334E7E"/>
    <w:rsid w:val="00334E92"/>
    <w:rsid w:val="00334F04"/>
    <w:rsid w:val="00334F05"/>
    <w:rsid w:val="003350E5"/>
    <w:rsid w:val="00335111"/>
    <w:rsid w:val="00335159"/>
    <w:rsid w:val="00335321"/>
    <w:rsid w:val="00335366"/>
    <w:rsid w:val="00335480"/>
    <w:rsid w:val="003354A2"/>
    <w:rsid w:val="0033555F"/>
    <w:rsid w:val="0033562B"/>
    <w:rsid w:val="00335722"/>
    <w:rsid w:val="00335768"/>
    <w:rsid w:val="00335796"/>
    <w:rsid w:val="00335871"/>
    <w:rsid w:val="003358B4"/>
    <w:rsid w:val="003358BA"/>
    <w:rsid w:val="003358C8"/>
    <w:rsid w:val="00335A7A"/>
    <w:rsid w:val="00335B8F"/>
    <w:rsid w:val="00335BD5"/>
    <w:rsid w:val="00335BD8"/>
    <w:rsid w:val="00335C18"/>
    <w:rsid w:val="00335C2E"/>
    <w:rsid w:val="00335D15"/>
    <w:rsid w:val="00335DA9"/>
    <w:rsid w:val="00335E94"/>
    <w:rsid w:val="0033602E"/>
    <w:rsid w:val="00336163"/>
    <w:rsid w:val="00336182"/>
    <w:rsid w:val="0033637C"/>
    <w:rsid w:val="003363E9"/>
    <w:rsid w:val="003364C9"/>
    <w:rsid w:val="0033667C"/>
    <w:rsid w:val="0033668F"/>
    <w:rsid w:val="00336851"/>
    <w:rsid w:val="003368D8"/>
    <w:rsid w:val="0033694E"/>
    <w:rsid w:val="00336952"/>
    <w:rsid w:val="00336B10"/>
    <w:rsid w:val="00336B84"/>
    <w:rsid w:val="00336BD5"/>
    <w:rsid w:val="00336C26"/>
    <w:rsid w:val="00336CF7"/>
    <w:rsid w:val="00336F52"/>
    <w:rsid w:val="00336F5D"/>
    <w:rsid w:val="00336F8A"/>
    <w:rsid w:val="00336FBD"/>
    <w:rsid w:val="00337230"/>
    <w:rsid w:val="0033727F"/>
    <w:rsid w:val="00337316"/>
    <w:rsid w:val="0033747C"/>
    <w:rsid w:val="00337779"/>
    <w:rsid w:val="0033783D"/>
    <w:rsid w:val="003378F0"/>
    <w:rsid w:val="00337904"/>
    <w:rsid w:val="00337922"/>
    <w:rsid w:val="00337C49"/>
    <w:rsid w:val="00337C9F"/>
    <w:rsid w:val="00337D81"/>
    <w:rsid w:val="00337D9A"/>
    <w:rsid w:val="00340049"/>
    <w:rsid w:val="00340093"/>
    <w:rsid w:val="003401A9"/>
    <w:rsid w:val="003401D7"/>
    <w:rsid w:val="0034032C"/>
    <w:rsid w:val="003404C8"/>
    <w:rsid w:val="0034055F"/>
    <w:rsid w:val="00340653"/>
    <w:rsid w:val="00340703"/>
    <w:rsid w:val="00340729"/>
    <w:rsid w:val="003408CA"/>
    <w:rsid w:val="00340AE7"/>
    <w:rsid w:val="00340B4F"/>
    <w:rsid w:val="00340C23"/>
    <w:rsid w:val="00340C40"/>
    <w:rsid w:val="00340D8F"/>
    <w:rsid w:val="00340D99"/>
    <w:rsid w:val="00340EA2"/>
    <w:rsid w:val="00340F24"/>
    <w:rsid w:val="00340FEB"/>
    <w:rsid w:val="0034100A"/>
    <w:rsid w:val="00341039"/>
    <w:rsid w:val="00341076"/>
    <w:rsid w:val="00341077"/>
    <w:rsid w:val="0034121E"/>
    <w:rsid w:val="003414A3"/>
    <w:rsid w:val="00341595"/>
    <w:rsid w:val="003416B2"/>
    <w:rsid w:val="003416CC"/>
    <w:rsid w:val="003416F5"/>
    <w:rsid w:val="0034181B"/>
    <w:rsid w:val="0034182F"/>
    <w:rsid w:val="0034193C"/>
    <w:rsid w:val="00341988"/>
    <w:rsid w:val="00341A44"/>
    <w:rsid w:val="00341BCD"/>
    <w:rsid w:val="00341C31"/>
    <w:rsid w:val="00341C5B"/>
    <w:rsid w:val="00341C9D"/>
    <w:rsid w:val="00342000"/>
    <w:rsid w:val="00342018"/>
    <w:rsid w:val="003420EC"/>
    <w:rsid w:val="00342138"/>
    <w:rsid w:val="00342149"/>
    <w:rsid w:val="0034218F"/>
    <w:rsid w:val="0034223E"/>
    <w:rsid w:val="00342373"/>
    <w:rsid w:val="00342403"/>
    <w:rsid w:val="003424AF"/>
    <w:rsid w:val="00342526"/>
    <w:rsid w:val="00342670"/>
    <w:rsid w:val="00342777"/>
    <w:rsid w:val="003428E7"/>
    <w:rsid w:val="00342AC8"/>
    <w:rsid w:val="00342B23"/>
    <w:rsid w:val="00342C8F"/>
    <w:rsid w:val="00342CBD"/>
    <w:rsid w:val="00342D0D"/>
    <w:rsid w:val="00342E07"/>
    <w:rsid w:val="00342F0C"/>
    <w:rsid w:val="00342F0D"/>
    <w:rsid w:val="00342F1A"/>
    <w:rsid w:val="00342FE4"/>
    <w:rsid w:val="0034304D"/>
    <w:rsid w:val="0034306E"/>
    <w:rsid w:val="0034312C"/>
    <w:rsid w:val="0034318F"/>
    <w:rsid w:val="0034321D"/>
    <w:rsid w:val="0034329E"/>
    <w:rsid w:val="003432AE"/>
    <w:rsid w:val="00343348"/>
    <w:rsid w:val="0034335B"/>
    <w:rsid w:val="00343452"/>
    <w:rsid w:val="0034346E"/>
    <w:rsid w:val="003437E4"/>
    <w:rsid w:val="00343824"/>
    <w:rsid w:val="00343829"/>
    <w:rsid w:val="00343889"/>
    <w:rsid w:val="00343A1C"/>
    <w:rsid w:val="00343B74"/>
    <w:rsid w:val="00343BD9"/>
    <w:rsid w:val="00343BDD"/>
    <w:rsid w:val="00343C47"/>
    <w:rsid w:val="00343CB8"/>
    <w:rsid w:val="00343DF6"/>
    <w:rsid w:val="00343E22"/>
    <w:rsid w:val="0034407B"/>
    <w:rsid w:val="0034414C"/>
    <w:rsid w:val="0034423A"/>
    <w:rsid w:val="00344491"/>
    <w:rsid w:val="003444BB"/>
    <w:rsid w:val="003444D0"/>
    <w:rsid w:val="00344567"/>
    <w:rsid w:val="003445F8"/>
    <w:rsid w:val="00344702"/>
    <w:rsid w:val="0034484D"/>
    <w:rsid w:val="0034487F"/>
    <w:rsid w:val="003448C1"/>
    <w:rsid w:val="0034497E"/>
    <w:rsid w:val="003449F4"/>
    <w:rsid w:val="00344AEE"/>
    <w:rsid w:val="00344B3C"/>
    <w:rsid w:val="00344D9A"/>
    <w:rsid w:val="00344DB3"/>
    <w:rsid w:val="00344ECE"/>
    <w:rsid w:val="00344F1A"/>
    <w:rsid w:val="00344FF0"/>
    <w:rsid w:val="003451E2"/>
    <w:rsid w:val="00345209"/>
    <w:rsid w:val="0034522E"/>
    <w:rsid w:val="003453B2"/>
    <w:rsid w:val="003454CF"/>
    <w:rsid w:val="003454F0"/>
    <w:rsid w:val="00345520"/>
    <w:rsid w:val="00345543"/>
    <w:rsid w:val="003455A1"/>
    <w:rsid w:val="0034567D"/>
    <w:rsid w:val="00345687"/>
    <w:rsid w:val="003456CE"/>
    <w:rsid w:val="00345772"/>
    <w:rsid w:val="0034579F"/>
    <w:rsid w:val="0034583F"/>
    <w:rsid w:val="00345840"/>
    <w:rsid w:val="00345AC8"/>
    <w:rsid w:val="00345ACA"/>
    <w:rsid w:val="00345D5F"/>
    <w:rsid w:val="00345D8B"/>
    <w:rsid w:val="00345DAF"/>
    <w:rsid w:val="00345F12"/>
    <w:rsid w:val="00345F7B"/>
    <w:rsid w:val="00346196"/>
    <w:rsid w:val="00346221"/>
    <w:rsid w:val="003462C0"/>
    <w:rsid w:val="003463E9"/>
    <w:rsid w:val="00346419"/>
    <w:rsid w:val="00346436"/>
    <w:rsid w:val="00346474"/>
    <w:rsid w:val="00346642"/>
    <w:rsid w:val="0034667C"/>
    <w:rsid w:val="003466BA"/>
    <w:rsid w:val="003466E1"/>
    <w:rsid w:val="00346711"/>
    <w:rsid w:val="0034676B"/>
    <w:rsid w:val="0034679B"/>
    <w:rsid w:val="00346803"/>
    <w:rsid w:val="0034695B"/>
    <w:rsid w:val="00346968"/>
    <w:rsid w:val="00346A2D"/>
    <w:rsid w:val="00346AC0"/>
    <w:rsid w:val="00346DF8"/>
    <w:rsid w:val="00346EC3"/>
    <w:rsid w:val="00346F37"/>
    <w:rsid w:val="00346F38"/>
    <w:rsid w:val="00346FC3"/>
    <w:rsid w:val="00346FFA"/>
    <w:rsid w:val="00347073"/>
    <w:rsid w:val="0034709E"/>
    <w:rsid w:val="00347338"/>
    <w:rsid w:val="003474A0"/>
    <w:rsid w:val="003475D0"/>
    <w:rsid w:val="0034779B"/>
    <w:rsid w:val="003477AF"/>
    <w:rsid w:val="003477F8"/>
    <w:rsid w:val="0034785F"/>
    <w:rsid w:val="003478EA"/>
    <w:rsid w:val="0034792F"/>
    <w:rsid w:val="00347957"/>
    <w:rsid w:val="00347963"/>
    <w:rsid w:val="00347B39"/>
    <w:rsid w:val="00347B62"/>
    <w:rsid w:val="00347CE1"/>
    <w:rsid w:val="00347D3A"/>
    <w:rsid w:val="00347D72"/>
    <w:rsid w:val="00347D8F"/>
    <w:rsid w:val="00347F19"/>
    <w:rsid w:val="00347F88"/>
    <w:rsid w:val="00347FAF"/>
    <w:rsid w:val="0035003A"/>
    <w:rsid w:val="003500E0"/>
    <w:rsid w:val="0035019F"/>
    <w:rsid w:val="0035023A"/>
    <w:rsid w:val="00350286"/>
    <w:rsid w:val="0035032E"/>
    <w:rsid w:val="00350398"/>
    <w:rsid w:val="003503DE"/>
    <w:rsid w:val="00350429"/>
    <w:rsid w:val="003504D1"/>
    <w:rsid w:val="00350521"/>
    <w:rsid w:val="00350536"/>
    <w:rsid w:val="0035053C"/>
    <w:rsid w:val="0035079B"/>
    <w:rsid w:val="0035087C"/>
    <w:rsid w:val="003508A2"/>
    <w:rsid w:val="00350990"/>
    <w:rsid w:val="00350A0F"/>
    <w:rsid w:val="00350CF7"/>
    <w:rsid w:val="00350D1A"/>
    <w:rsid w:val="00350FE7"/>
    <w:rsid w:val="00351091"/>
    <w:rsid w:val="0035117E"/>
    <w:rsid w:val="00351276"/>
    <w:rsid w:val="003512B7"/>
    <w:rsid w:val="00351339"/>
    <w:rsid w:val="0035140A"/>
    <w:rsid w:val="00351437"/>
    <w:rsid w:val="003514A7"/>
    <w:rsid w:val="00351525"/>
    <w:rsid w:val="0035156F"/>
    <w:rsid w:val="003515B8"/>
    <w:rsid w:val="00351611"/>
    <w:rsid w:val="0035168E"/>
    <w:rsid w:val="003516A7"/>
    <w:rsid w:val="003516D1"/>
    <w:rsid w:val="00351A14"/>
    <w:rsid w:val="00351ABA"/>
    <w:rsid w:val="00351AD9"/>
    <w:rsid w:val="00351B5D"/>
    <w:rsid w:val="00351D9D"/>
    <w:rsid w:val="00351DD2"/>
    <w:rsid w:val="00351ED3"/>
    <w:rsid w:val="00351F42"/>
    <w:rsid w:val="00352046"/>
    <w:rsid w:val="00352078"/>
    <w:rsid w:val="00352202"/>
    <w:rsid w:val="00352334"/>
    <w:rsid w:val="003523D1"/>
    <w:rsid w:val="00352469"/>
    <w:rsid w:val="003524A0"/>
    <w:rsid w:val="003524A8"/>
    <w:rsid w:val="00352513"/>
    <w:rsid w:val="00352771"/>
    <w:rsid w:val="0035285A"/>
    <w:rsid w:val="00352A69"/>
    <w:rsid w:val="00352E76"/>
    <w:rsid w:val="00352EA3"/>
    <w:rsid w:val="00352F07"/>
    <w:rsid w:val="00352F3F"/>
    <w:rsid w:val="00352F4C"/>
    <w:rsid w:val="00353037"/>
    <w:rsid w:val="00353108"/>
    <w:rsid w:val="00353358"/>
    <w:rsid w:val="003533C1"/>
    <w:rsid w:val="003533DF"/>
    <w:rsid w:val="00353466"/>
    <w:rsid w:val="00353536"/>
    <w:rsid w:val="00353542"/>
    <w:rsid w:val="0035354E"/>
    <w:rsid w:val="0035370F"/>
    <w:rsid w:val="0035374B"/>
    <w:rsid w:val="00353814"/>
    <w:rsid w:val="0035382D"/>
    <w:rsid w:val="0035393E"/>
    <w:rsid w:val="0035394F"/>
    <w:rsid w:val="00353C32"/>
    <w:rsid w:val="00353C3F"/>
    <w:rsid w:val="00353D52"/>
    <w:rsid w:val="00353FE4"/>
    <w:rsid w:val="00354010"/>
    <w:rsid w:val="003540C4"/>
    <w:rsid w:val="003540E8"/>
    <w:rsid w:val="003540F3"/>
    <w:rsid w:val="003541F0"/>
    <w:rsid w:val="0035422B"/>
    <w:rsid w:val="00354252"/>
    <w:rsid w:val="003542F8"/>
    <w:rsid w:val="003543DF"/>
    <w:rsid w:val="003543FF"/>
    <w:rsid w:val="0035448E"/>
    <w:rsid w:val="003544A4"/>
    <w:rsid w:val="0035454D"/>
    <w:rsid w:val="0035458A"/>
    <w:rsid w:val="00354657"/>
    <w:rsid w:val="003546F2"/>
    <w:rsid w:val="003548F1"/>
    <w:rsid w:val="00354A28"/>
    <w:rsid w:val="00354AC2"/>
    <w:rsid w:val="00354AC9"/>
    <w:rsid w:val="00354B00"/>
    <w:rsid w:val="00354B23"/>
    <w:rsid w:val="00354C2C"/>
    <w:rsid w:val="00354C4B"/>
    <w:rsid w:val="00354D93"/>
    <w:rsid w:val="00354F10"/>
    <w:rsid w:val="00354FDB"/>
    <w:rsid w:val="0035507E"/>
    <w:rsid w:val="003551CB"/>
    <w:rsid w:val="003552E6"/>
    <w:rsid w:val="00355318"/>
    <w:rsid w:val="0035541B"/>
    <w:rsid w:val="00355503"/>
    <w:rsid w:val="00355517"/>
    <w:rsid w:val="00355547"/>
    <w:rsid w:val="0035570A"/>
    <w:rsid w:val="003557A7"/>
    <w:rsid w:val="0035582E"/>
    <w:rsid w:val="00355872"/>
    <w:rsid w:val="00355B94"/>
    <w:rsid w:val="00355C6B"/>
    <w:rsid w:val="00355CAD"/>
    <w:rsid w:val="00355CE9"/>
    <w:rsid w:val="00355D5E"/>
    <w:rsid w:val="00355D7B"/>
    <w:rsid w:val="00355DA9"/>
    <w:rsid w:val="00355E25"/>
    <w:rsid w:val="00355E3F"/>
    <w:rsid w:val="00355EC7"/>
    <w:rsid w:val="00355F48"/>
    <w:rsid w:val="003560AE"/>
    <w:rsid w:val="0035616B"/>
    <w:rsid w:val="0035619E"/>
    <w:rsid w:val="003562E5"/>
    <w:rsid w:val="00356396"/>
    <w:rsid w:val="003563B7"/>
    <w:rsid w:val="00356445"/>
    <w:rsid w:val="003564A5"/>
    <w:rsid w:val="00356585"/>
    <w:rsid w:val="003565C9"/>
    <w:rsid w:val="003566DB"/>
    <w:rsid w:val="00356740"/>
    <w:rsid w:val="00356790"/>
    <w:rsid w:val="00356856"/>
    <w:rsid w:val="00356891"/>
    <w:rsid w:val="003568EB"/>
    <w:rsid w:val="00356937"/>
    <w:rsid w:val="00356A64"/>
    <w:rsid w:val="00356B85"/>
    <w:rsid w:val="00356CBF"/>
    <w:rsid w:val="00356D42"/>
    <w:rsid w:val="00356D69"/>
    <w:rsid w:val="00356FA8"/>
    <w:rsid w:val="00356FBE"/>
    <w:rsid w:val="00356FD1"/>
    <w:rsid w:val="00357140"/>
    <w:rsid w:val="0035714E"/>
    <w:rsid w:val="003571C6"/>
    <w:rsid w:val="0035720F"/>
    <w:rsid w:val="0035723C"/>
    <w:rsid w:val="003572C2"/>
    <w:rsid w:val="003572E2"/>
    <w:rsid w:val="00357477"/>
    <w:rsid w:val="0035771D"/>
    <w:rsid w:val="003577B3"/>
    <w:rsid w:val="003577C0"/>
    <w:rsid w:val="003579F4"/>
    <w:rsid w:val="00357A1A"/>
    <w:rsid w:val="00357AED"/>
    <w:rsid w:val="00357B2E"/>
    <w:rsid w:val="00357E66"/>
    <w:rsid w:val="00357E92"/>
    <w:rsid w:val="00357EAA"/>
    <w:rsid w:val="00357F49"/>
    <w:rsid w:val="00357FDE"/>
    <w:rsid w:val="00357FE6"/>
    <w:rsid w:val="003600F7"/>
    <w:rsid w:val="00360299"/>
    <w:rsid w:val="003602E3"/>
    <w:rsid w:val="003602E9"/>
    <w:rsid w:val="00360489"/>
    <w:rsid w:val="003604F4"/>
    <w:rsid w:val="00360570"/>
    <w:rsid w:val="00360589"/>
    <w:rsid w:val="0036061E"/>
    <w:rsid w:val="0036068E"/>
    <w:rsid w:val="00360760"/>
    <w:rsid w:val="00360821"/>
    <w:rsid w:val="003609BC"/>
    <w:rsid w:val="00360B0A"/>
    <w:rsid w:val="00360CD8"/>
    <w:rsid w:val="00360CEC"/>
    <w:rsid w:val="00360D6F"/>
    <w:rsid w:val="00361099"/>
    <w:rsid w:val="0036137C"/>
    <w:rsid w:val="00361473"/>
    <w:rsid w:val="0036167A"/>
    <w:rsid w:val="0036172F"/>
    <w:rsid w:val="00361745"/>
    <w:rsid w:val="003617A5"/>
    <w:rsid w:val="00361909"/>
    <w:rsid w:val="003619BF"/>
    <w:rsid w:val="00361AC3"/>
    <w:rsid w:val="00361AC8"/>
    <w:rsid w:val="00361BAB"/>
    <w:rsid w:val="00361C1F"/>
    <w:rsid w:val="00361CAE"/>
    <w:rsid w:val="00361CC3"/>
    <w:rsid w:val="00361E86"/>
    <w:rsid w:val="00361EB7"/>
    <w:rsid w:val="00361EBF"/>
    <w:rsid w:val="00361EFD"/>
    <w:rsid w:val="00361F24"/>
    <w:rsid w:val="00361FAE"/>
    <w:rsid w:val="003620B6"/>
    <w:rsid w:val="003620E9"/>
    <w:rsid w:val="003622E8"/>
    <w:rsid w:val="0036237A"/>
    <w:rsid w:val="0036239D"/>
    <w:rsid w:val="003624C9"/>
    <w:rsid w:val="0036252F"/>
    <w:rsid w:val="00362542"/>
    <w:rsid w:val="0036265E"/>
    <w:rsid w:val="0036266F"/>
    <w:rsid w:val="0036281A"/>
    <w:rsid w:val="0036290A"/>
    <w:rsid w:val="00362A64"/>
    <w:rsid w:val="00362CD9"/>
    <w:rsid w:val="00362CE2"/>
    <w:rsid w:val="00362DE6"/>
    <w:rsid w:val="00362EE0"/>
    <w:rsid w:val="00362F7A"/>
    <w:rsid w:val="00362F7F"/>
    <w:rsid w:val="00362FCA"/>
    <w:rsid w:val="00362FF2"/>
    <w:rsid w:val="00363027"/>
    <w:rsid w:val="003630D2"/>
    <w:rsid w:val="0036321D"/>
    <w:rsid w:val="003633BE"/>
    <w:rsid w:val="00363450"/>
    <w:rsid w:val="0036345F"/>
    <w:rsid w:val="0036352D"/>
    <w:rsid w:val="00363586"/>
    <w:rsid w:val="00363740"/>
    <w:rsid w:val="00363751"/>
    <w:rsid w:val="00363787"/>
    <w:rsid w:val="0036383A"/>
    <w:rsid w:val="0036386C"/>
    <w:rsid w:val="00363A05"/>
    <w:rsid w:val="00363A18"/>
    <w:rsid w:val="00363C23"/>
    <w:rsid w:val="00363D40"/>
    <w:rsid w:val="00363DC1"/>
    <w:rsid w:val="0036400A"/>
    <w:rsid w:val="0036418E"/>
    <w:rsid w:val="00364213"/>
    <w:rsid w:val="003642DD"/>
    <w:rsid w:val="003642E8"/>
    <w:rsid w:val="00364404"/>
    <w:rsid w:val="0036447F"/>
    <w:rsid w:val="00364499"/>
    <w:rsid w:val="0036466F"/>
    <w:rsid w:val="00364895"/>
    <w:rsid w:val="003648BD"/>
    <w:rsid w:val="003649DB"/>
    <w:rsid w:val="003649E5"/>
    <w:rsid w:val="003649F2"/>
    <w:rsid w:val="003649FA"/>
    <w:rsid w:val="00364A6E"/>
    <w:rsid w:val="00364AA8"/>
    <w:rsid w:val="00364ACA"/>
    <w:rsid w:val="00364B4B"/>
    <w:rsid w:val="00364C16"/>
    <w:rsid w:val="00364C2B"/>
    <w:rsid w:val="00364C5B"/>
    <w:rsid w:val="00364CA6"/>
    <w:rsid w:val="00364CB7"/>
    <w:rsid w:val="00364E22"/>
    <w:rsid w:val="00364E26"/>
    <w:rsid w:val="00364E9D"/>
    <w:rsid w:val="00364EDB"/>
    <w:rsid w:val="00364EF1"/>
    <w:rsid w:val="00364F67"/>
    <w:rsid w:val="00364FA5"/>
    <w:rsid w:val="003651F2"/>
    <w:rsid w:val="00365283"/>
    <w:rsid w:val="00365366"/>
    <w:rsid w:val="00365402"/>
    <w:rsid w:val="00365430"/>
    <w:rsid w:val="003654C5"/>
    <w:rsid w:val="0036553B"/>
    <w:rsid w:val="003655B7"/>
    <w:rsid w:val="00365615"/>
    <w:rsid w:val="0036569C"/>
    <w:rsid w:val="00365747"/>
    <w:rsid w:val="003657D4"/>
    <w:rsid w:val="00365840"/>
    <w:rsid w:val="00365B33"/>
    <w:rsid w:val="00365CA2"/>
    <w:rsid w:val="00365E38"/>
    <w:rsid w:val="003661E7"/>
    <w:rsid w:val="0036627E"/>
    <w:rsid w:val="00366324"/>
    <w:rsid w:val="00366373"/>
    <w:rsid w:val="003663EE"/>
    <w:rsid w:val="00366432"/>
    <w:rsid w:val="003664F5"/>
    <w:rsid w:val="00366886"/>
    <w:rsid w:val="00366AB9"/>
    <w:rsid w:val="00366ACF"/>
    <w:rsid w:val="00366BD0"/>
    <w:rsid w:val="00366D69"/>
    <w:rsid w:val="00366D88"/>
    <w:rsid w:val="00366DB9"/>
    <w:rsid w:val="00366EC7"/>
    <w:rsid w:val="00366F93"/>
    <w:rsid w:val="00367003"/>
    <w:rsid w:val="00367049"/>
    <w:rsid w:val="003670A8"/>
    <w:rsid w:val="0036714B"/>
    <w:rsid w:val="00367249"/>
    <w:rsid w:val="003672C2"/>
    <w:rsid w:val="003674BC"/>
    <w:rsid w:val="00367511"/>
    <w:rsid w:val="00367558"/>
    <w:rsid w:val="003675C9"/>
    <w:rsid w:val="003675CC"/>
    <w:rsid w:val="0036773A"/>
    <w:rsid w:val="00367757"/>
    <w:rsid w:val="003677C1"/>
    <w:rsid w:val="00367805"/>
    <w:rsid w:val="0036784C"/>
    <w:rsid w:val="0036794C"/>
    <w:rsid w:val="0036798D"/>
    <w:rsid w:val="00367A98"/>
    <w:rsid w:val="00367C3F"/>
    <w:rsid w:val="00367D8B"/>
    <w:rsid w:val="003700E6"/>
    <w:rsid w:val="0037046E"/>
    <w:rsid w:val="003704DA"/>
    <w:rsid w:val="0037052D"/>
    <w:rsid w:val="0037055E"/>
    <w:rsid w:val="00370758"/>
    <w:rsid w:val="00370BA1"/>
    <w:rsid w:val="00370C47"/>
    <w:rsid w:val="00370CDD"/>
    <w:rsid w:val="0037102C"/>
    <w:rsid w:val="00371075"/>
    <w:rsid w:val="003710BF"/>
    <w:rsid w:val="0037127F"/>
    <w:rsid w:val="003712AE"/>
    <w:rsid w:val="00371309"/>
    <w:rsid w:val="0037142E"/>
    <w:rsid w:val="003714D8"/>
    <w:rsid w:val="003714D9"/>
    <w:rsid w:val="00371506"/>
    <w:rsid w:val="003715BE"/>
    <w:rsid w:val="003715F5"/>
    <w:rsid w:val="00371682"/>
    <w:rsid w:val="003716FD"/>
    <w:rsid w:val="003718ED"/>
    <w:rsid w:val="00371934"/>
    <w:rsid w:val="00371AA3"/>
    <w:rsid w:val="00371B2A"/>
    <w:rsid w:val="00371C30"/>
    <w:rsid w:val="00371D60"/>
    <w:rsid w:val="00371E25"/>
    <w:rsid w:val="00371EFF"/>
    <w:rsid w:val="00371F97"/>
    <w:rsid w:val="00371F9B"/>
    <w:rsid w:val="00371FC7"/>
    <w:rsid w:val="003720F0"/>
    <w:rsid w:val="003721C6"/>
    <w:rsid w:val="003722AA"/>
    <w:rsid w:val="003726CC"/>
    <w:rsid w:val="003727CB"/>
    <w:rsid w:val="00372867"/>
    <w:rsid w:val="00372887"/>
    <w:rsid w:val="003728CA"/>
    <w:rsid w:val="00372939"/>
    <w:rsid w:val="003729CE"/>
    <w:rsid w:val="00372AE2"/>
    <w:rsid w:val="00372C3D"/>
    <w:rsid w:val="00372C7A"/>
    <w:rsid w:val="00372D8D"/>
    <w:rsid w:val="00372F3C"/>
    <w:rsid w:val="00372FED"/>
    <w:rsid w:val="0037301A"/>
    <w:rsid w:val="0037307E"/>
    <w:rsid w:val="00373118"/>
    <w:rsid w:val="0037320E"/>
    <w:rsid w:val="003732A1"/>
    <w:rsid w:val="003733FB"/>
    <w:rsid w:val="0037367F"/>
    <w:rsid w:val="00373708"/>
    <w:rsid w:val="003737D5"/>
    <w:rsid w:val="003738DF"/>
    <w:rsid w:val="003739C9"/>
    <w:rsid w:val="00373A21"/>
    <w:rsid w:val="00373A3C"/>
    <w:rsid w:val="00373C02"/>
    <w:rsid w:val="00373C73"/>
    <w:rsid w:val="00373D58"/>
    <w:rsid w:val="00373E2E"/>
    <w:rsid w:val="00373FD5"/>
    <w:rsid w:val="00373FDB"/>
    <w:rsid w:val="00374079"/>
    <w:rsid w:val="00374160"/>
    <w:rsid w:val="003741C2"/>
    <w:rsid w:val="0037426F"/>
    <w:rsid w:val="00374290"/>
    <w:rsid w:val="003742A4"/>
    <w:rsid w:val="003743A3"/>
    <w:rsid w:val="003743BF"/>
    <w:rsid w:val="003743DC"/>
    <w:rsid w:val="00374412"/>
    <w:rsid w:val="003744E6"/>
    <w:rsid w:val="003745BF"/>
    <w:rsid w:val="003745DA"/>
    <w:rsid w:val="003746DE"/>
    <w:rsid w:val="003747F6"/>
    <w:rsid w:val="003748B9"/>
    <w:rsid w:val="003748C4"/>
    <w:rsid w:val="003748E2"/>
    <w:rsid w:val="00374A47"/>
    <w:rsid w:val="00374AE7"/>
    <w:rsid w:val="00374BD1"/>
    <w:rsid w:val="00374BE5"/>
    <w:rsid w:val="00374C12"/>
    <w:rsid w:val="00374C26"/>
    <w:rsid w:val="00374CD3"/>
    <w:rsid w:val="00374D4B"/>
    <w:rsid w:val="00374D56"/>
    <w:rsid w:val="00374DD8"/>
    <w:rsid w:val="00374E8E"/>
    <w:rsid w:val="00374EA6"/>
    <w:rsid w:val="00375295"/>
    <w:rsid w:val="003754CF"/>
    <w:rsid w:val="003754DD"/>
    <w:rsid w:val="00375554"/>
    <w:rsid w:val="00375711"/>
    <w:rsid w:val="00375727"/>
    <w:rsid w:val="00375728"/>
    <w:rsid w:val="00375758"/>
    <w:rsid w:val="0037581C"/>
    <w:rsid w:val="003758D6"/>
    <w:rsid w:val="003759DD"/>
    <w:rsid w:val="00375B28"/>
    <w:rsid w:val="00375BDC"/>
    <w:rsid w:val="00375BE3"/>
    <w:rsid w:val="00375BE7"/>
    <w:rsid w:val="00375CB2"/>
    <w:rsid w:val="00375D15"/>
    <w:rsid w:val="00375D56"/>
    <w:rsid w:val="00375D5C"/>
    <w:rsid w:val="00375D8F"/>
    <w:rsid w:val="00375EB5"/>
    <w:rsid w:val="003760BD"/>
    <w:rsid w:val="003760C2"/>
    <w:rsid w:val="0037616B"/>
    <w:rsid w:val="0037618C"/>
    <w:rsid w:val="00376289"/>
    <w:rsid w:val="00376367"/>
    <w:rsid w:val="003763C3"/>
    <w:rsid w:val="003764AF"/>
    <w:rsid w:val="003764D3"/>
    <w:rsid w:val="003765FF"/>
    <w:rsid w:val="00376684"/>
    <w:rsid w:val="003767F1"/>
    <w:rsid w:val="00376886"/>
    <w:rsid w:val="00376891"/>
    <w:rsid w:val="003769D0"/>
    <w:rsid w:val="00376AFA"/>
    <w:rsid w:val="00376B02"/>
    <w:rsid w:val="00376BBA"/>
    <w:rsid w:val="00376C94"/>
    <w:rsid w:val="00376C98"/>
    <w:rsid w:val="00376E45"/>
    <w:rsid w:val="00376F37"/>
    <w:rsid w:val="00376FEB"/>
    <w:rsid w:val="00376FF7"/>
    <w:rsid w:val="0037723C"/>
    <w:rsid w:val="00377327"/>
    <w:rsid w:val="00377379"/>
    <w:rsid w:val="0037741D"/>
    <w:rsid w:val="0037747F"/>
    <w:rsid w:val="003774F8"/>
    <w:rsid w:val="00377648"/>
    <w:rsid w:val="00377694"/>
    <w:rsid w:val="003778B2"/>
    <w:rsid w:val="003778D7"/>
    <w:rsid w:val="003779D5"/>
    <w:rsid w:val="003779E0"/>
    <w:rsid w:val="00377A5F"/>
    <w:rsid w:val="00377C7A"/>
    <w:rsid w:val="00377D89"/>
    <w:rsid w:val="00377DE6"/>
    <w:rsid w:val="00377E35"/>
    <w:rsid w:val="00377E70"/>
    <w:rsid w:val="00377F9A"/>
    <w:rsid w:val="00377FAB"/>
    <w:rsid w:val="00380011"/>
    <w:rsid w:val="00380033"/>
    <w:rsid w:val="00380055"/>
    <w:rsid w:val="00380135"/>
    <w:rsid w:val="003802A9"/>
    <w:rsid w:val="00380341"/>
    <w:rsid w:val="0038046C"/>
    <w:rsid w:val="00380562"/>
    <w:rsid w:val="00380582"/>
    <w:rsid w:val="003805A7"/>
    <w:rsid w:val="00380841"/>
    <w:rsid w:val="003808A9"/>
    <w:rsid w:val="003808E8"/>
    <w:rsid w:val="003809EA"/>
    <w:rsid w:val="00380A82"/>
    <w:rsid w:val="00380B24"/>
    <w:rsid w:val="00380B2B"/>
    <w:rsid w:val="00380B2F"/>
    <w:rsid w:val="00380C01"/>
    <w:rsid w:val="00380D78"/>
    <w:rsid w:val="00380E29"/>
    <w:rsid w:val="00380EA5"/>
    <w:rsid w:val="0038106C"/>
    <w:rsid w:val="003810F3"/>
    <w:rsid w:val="003810F7"/>
    <w:rsid w:val="0038113A"/>
    <w:rsid w:val="0038130D"/>
    <w:rsid w:val="0038140A"/>
    <w:rsid w:val="003814A1"/>
    <w:rsid w:val="00381541"/>
    <w:rsid w:val="00381646"/>
    <w:rsid w:val="00381672"/>
    <w:rsid w:val="0038169C"/>
    <w:rsid w:val="003816E9"/>
    <w:rsid w:val="00381727"/>
    <w:rsid w:val="00381741"/>
    <w:rsid w:val="00381786"/>
    <w:rsid w:val="0038179A"/>
    <w:rsid w:val="00381964"/>
    <w:rsid w:val="003819A2"/>
    <w:rsid w:val="003819B6"/>
    <w:rsid w:val="00381A83"/>
    <w:rsid w:val="00381AEC"/>
    <w:rsid w:val="00381D4A"/>
    <w:rsid w:val="00381E40"/>
    <w:rsid w:val="00381EB6"/>
    <w:rsid w:val="00381F19"/>
    <w:rsid w:val="00381F1C"/>
    <w:rsid w:val="00381FA4"/>
    <w:rsid w:val="00382097"/>
    <w:rsid w:val="003822D0"/>
    <w:rsid w:val="00382452"/>
    <w:rsid w:val="003824C8"/>
    <w:rsid w:val="003825F8"/>
    <w:rsid w:val="00382727"/>
    <w:rsid w:val="0038275D"/>
    <w:rsid w:val="003828AD"/>
    <w:rsid w:val="0038291C"/>
    <w:rsid w:val="00382B9E"/>
    <w:rsid w:val="00382BF5"/>
    <w:rsid w:val="00382D7B"/>
    <w:rsid w:val="00382DB4"/>
    <w:rsid w:val="00383040"/>
    <w:rsid w:val="003831DC"/>
    <w:rsid w:val="00383310"/>
    <w:rsid w:val="003833CE"/>
    <w:rsid w:val="003834F7"/>
    <w:rsid w:val="00383555"/>
    <w:rsid w:val="003838AF"/>
    <w:rsid w:val="00383991"/>
    <w:rsid w:val="0038399E"/>
    <w:rsid w:val="00383A14"/>
    <w:rsid w:val="00383A5D"/>
    <w:rsid w:val="00383AFA"/>
    <w:rsid w:val="00383AFF"/>
    <w:rsid w:val="00383B8F"/>
    <w:rsid w:val="00383C83"/>
    <w:rsid w:val="00383DE2"/>
    <w:rsid w:val="00383F4A"/>
    <w:rsid w:val="003840C1"/>
    <w:rsid w:val="00384248"/>
    <w:rsid w:val="0038424A"/>
    <w:rsid w:val="00384365"/>
    <w:rsid w:val="00384441"/>
    <w:rsid w:val="003846EA"/>
    <w:rsid w:val="00384733"/>
    <w:rsid w:val="003847AC"/>
    <w:rsid w:val="0038488F"/>
    <w:rsid w:val="003848AB"/>
    <w:rsid w:val="003848F6"/>
    <w:rsid w:val="003849C8"/>
    <w:rsid w:val="00384A62"/>
    <w:rsid w:val="00384A6B"/>
    <w:rsid w:val="00384AAA"/>
    <w:rsid w:val="00384B41"/>
    <w:rsid w:val="00384B5D"/>
    <w:rsid w:val="00384C42"/>
    <w:rsid w:val="00384C5F"/>
    <w:rsid w:val="00384C8F"/>
    <w:rsid w:val="00384E56"/>
    <w:rsid w:val="00384E64"/>
    <w:rsid w:val="00384ECE"/>
    <w:rsid w:val="00384F88"/>
    <w:rsid w:val="003850C2"/>
    <w:rsid w:val="003850E1"/>
    <w:rsid w:val="003850FE"/>
    <w:rsid w:val="00385161"/>
    <w:rsid w:val="003853C0"/>
    <w:rsid w:val="003854B3"/>
    <w:rsid w:val="003854F6"/>
    <w:rsid w:val="003856A4"/>
    <w:rsid w:val="0038584F"/>
    <w:rsid w:val="003859B2"/>
    <w:rsid w:val="00385AD5"/>
    <w:rsid w:val="00385AF9"/>
    <w:rsid w:val="00385C02"/>
    <w:rsid w:val="00385D4B"/>
    <w:rsid w:val="00385EFD"/>
    <w:rsid w:val="00385FB9"/>
    <w:rsid w:val="00385FD1"/>
    <w:rsid w:val="003861A3"/>
    <w:rsid w:val="003863FA"/>
    <w:rsid w:val="0038653D"/>
    <w:rsid w:val="003865F5"/>
    <w:rsid w:val="0038674E"/>
    <w:rsid w:val="00386863"/>
    <w:rsid w:val="00386A49"/>
    <w:rsid w:val="00386B7E"/>
    <w:rsid w:val="00386BE5"/>
    <w:rsid w:val="00386E07"/>
    <w:rsid w:val="00386EA5"/>
    <w:rsid w:val="00386FCB"/>
    <w:rsid w:val="00387000"/>
    <w:rsid w:val="0038707F"/>
    <w:rsid w:val="0038709B"/>
    <w:rsid w:val="00387202"/>
    <w:rsid w:val="0038737C"/>
    <w:rsid w:val="00387392"/>
    <w:rsid w:val="00387407"/>
    <w:rsid w:val="00387555"/>
    <w:rsid w:val="00387605"/>
    <w:rsid w:val="0038761D"/>
    <w:rsid w:val="00387706"/>
    <w:rsid w:val="00387779"/>
    <w:rsid w:val="00387828"/>
    <w:rsid w:val="00387A53"/>
    <w:rsid w:val="00387B4E"/>
    <w:rsid w:val="00387B65"/>
    <w:rsid w:val="00387B9C"/>
    <w:rsid w:val="00387C53"/>
    <w:rsid w:val="00387CA6"/>
    <w:rsid w:val="00387CE8"/>
    <w:rsid w:val="00387D31"/>
    <w:rsid w:val="00387D81"/>
    <w:rsid w:val="00387DB7"/>
    <w:rsid w:val="00387E53"/>
    <w:rsid w:val="00387E9E"/>
    <w:rsid w:val="00387EF4"/>
    <w:rsid w:val="00390000"/>
    <w:rsid w:val="0039001B"/>
    <w:rsid w:val="003900FE"/>
    <w:rsid w:val="0039011A"/>
    <w:rsid w:val="003901A9"/>
    <w:rsid w:val="0039044C"/>
    <w:rsid w:val="00390564"/>
    <w:rsid w:val="003905BC"/>
    <w:rsid w:val="0039074C"/>
    <w:rsid w:val="003908FB"/>
    <w:rsid w:val="00390A8F"/>
    <w:rsid w:val="00390CE2"/>
    <w:rsid w:val="00390D0A"/>
    <w:rsid w:val="00390D3C"/>
    <w:rsid w:val="00390E62"/>
    <w:rsid w:val="00390E8C"/>
    <w:rsid w:val="00390EE7"/>
    <w:rsid w:val="00390F04"/>
    <w:rsid w:val="0039106E"/>
    <w:rsid w:val="00391252"/>
    <w:rsid w:val="00391517"/>
    <w:rsid w:val="003915A3"/>
    <w:rsid w:val="003917C3"/>
    <w:rsid w:val="00391800"/>
    <w:rsid w:val="00391829"/>
    <w:rsid w:val="003918F8"/>
    <w:rsid w:val="003919B0"/>
    <w:rsid w:val="00391A21"/>
    <w:rsid w:val="00391A97"/>
    <w:rsid w:val="00391BA4"/>
    <w:rsid w:val="00391CAE"/>
    <w:rsid w:val="00391DE4"/>
    <w:rsid w:val="00391EB6"/>
    <w:rsid w:val="00391EE7"/>
    <w:rsid w:val="00391F2D"/>
    <w:rsid w:val="00391FAA"/>
    <w:rsid w:val="00391FBE"/>
    <w:rsid w:val="00392045"/>
    <w:rsid w:val="003920FE"/>
    <w:rsid w:val="00392124"/>
    <w:rsid w:val="003923AB"/>
    <w:rsid w:val="003925D2"/>
    <w:rsid w:val="0039280B"/>
    <w:rsid w:val="0039281A"/>
    <w:rsid w:val="0039292A"/>
    <w:rsid w:val="0039296E"/>
    <w:rsid w:val="00392A1C"/>
    <w:rsid w:val="00392A36"/>
    <w:rsid w:val="00392ADF"/>
    <w:rsid w:val="00392B9B"/>
    <w:rsid w:val="00392C79"/>
    <w:rsid w:val="00392C87"/>
    <w:rsid w:val="00392C8B"/>
    <w:rsid w:val="00392CD0"/>
    <w:rsid w:val="00392CD2"/>
    <w:rsid w:val="00392E0C"/>
    <w:rsid w:val="00392FC4"/>
    <w:rsid w:val="00392FDD"/>
    <w:rsid w:val="0039309D"/>
    <w:rsid w:val="003930D7"/>
    <w:rsid w:val="00393297"/>
    <w:rsid w:val="003932E6"/>
    <w:rsid w:val="003932E9"/>
    <w:rsid w:val="003933F2"/>
    <w:rsid w:val="003933F9"/>
    <w:rsid w:val="003934C5"/>
    <w:rsid w:val="0039350C"/>
    <w:rsid w:val="00393536"/>
    <w:rsid w:val="0039357E"/>
    <w:rsid w:val="003935B6"/>
    <w:rsid w:val="00393678"/>
    <w:rsid w:val="003936EE"/>
    <w:rsid w:val="0039372C"/>
    <w:rsid w:val="003937ED"/>
    <w:rsid w:val="00393965"/>
    <w:rsid w:val="00393A23"/>
    <w:rsid w:val="00393A70"/>
    <w:rsid w:val="00393AB5"/>
    <w:rsid w:val="00393C99"/>
    <w:rsid w:val="00393DC6"/>
    <w:rsid w:val="0039403A"/>
    <w:rsid w:val="003940CA"/>
    <w:rsid w:val="00394201"/>
    <w:rsid w:val="003942A5"/>
    <w:rsid w:val="0039435A"/>
    <w:rsid w:val="0039435D"/>
    <w:rsid w:val="0039466C"/>
    <w:rsid w:val="0039474D"/>
    <w:rsid w:val="00394898"/>
    <w:rsid w:val="003949CD"/>
    <w:rsid w:val="00394AEA"/>
    <w:rsid w:val="00394B4C"/>
    <w:rsid w:val="00394D1A"/>
    <w:rsid w:val="00394D62"/>
    <w:rsid w:val="00394D92"/>
    <w:rsid w:val="00394DD8"/>
    <w:rsid w:val="00394F65"/>
    <w:rsid w:val="00395143"/>
    <w:rsid w:val="003951D9"/>
    <w:rsid w:val="0039525A"/>
    <w:rsid w:val="003952F4"/>
    <w:rsid w:val="003953EC"/>
    <w:rsid w:val="00395410"/>
    <w:rsid w:val="003955C6"/>
    <w:rsid w:val="003956E2"/>
    <w:rsid w:val="003957A8"/>
    <w:rsid w:val="003959BC"/>
    <w:rsid w:val="003959D6"/>
    <w:rsid w:val="00395AFE"/>
    <w:rsid w:val="00395B60"/>
    <w:rsid w:val="00395C42"/>
    <w:rsid w:val="00395CEA"/>
    <w:rsid w:val="00395D19"/>
    <w:rsid w:val="00395D7D"/>
    <w:rsid w:val="00395E4A"/>
    <w:rsid w:val="00395E55"/>
    <w:rsid w:val="00395E86"/>
    <w:rsid w:val="00395F31"/>
    <w:rsid w:val="00395F5A"/>
    <w:rsid w:val="00395F5E"/>
    <w:rsid w:val="00395F76"/>
    <w:rsid w:val="00396072"/>
    <w:rsid w:val="0039618A"/>
    <w:rsid w:val="00396207"/>
    <w:rsid w:val="003963EC"/>
    <w:rsid w:val="003964EB"/>
    <w:rsid w:val="00396533"/>
    <w:rsid w:val="0039655C"/>
    <w:rsid w:val="0039667D"/>
    <w:rsid w:val="00396778"/>
    <w:rsid w:val="00396846"/>
    <w:rsid w:val="00396924"/>
    <w:rsid w:val="0039695F"/>
    <w:rsid w:val="00396A03"/>
    <w:rsid w:val="00396A96"/>
    <w:rsid w:val="00396AFF"/>
    <w:rsid w:val="00396B1F"/>
    <w:rsid w:val="00396CD0"/>
    <w:rsid w:val="00396D95"/>
    <w:rsid w:val="00396DB4"/>
    <w:rsid w:val="00396EE7"/>
    <w:rsid w:val="00396EEF"/>
    <w:rsid w:val="00396EFB"/>
    <w:rsid w:val="00396F40"/>
    <w:rsid w:val="00396FBD"/>
    <w:rsid w:val="00397000"/>
    <w:rsid w:val="00397039"/>
    <w:rsid w:val="00397106"/>
    <w:rsid w:val="0039711B"/>
    <w:rsid w:val="003972F1"/>
    <w:rsid w:val="00397382"/>
    <w:rsid w:val="003973F1"/>
    <w:rsid w:val="00397493"/>
    <w:rsid w:val="00397699"/>
    <w:rsid w:val="003977C9"/>
    <w:rsid w:val="003978BD"/>
    <w:rsid w:val="00397902"/>
    <w:rsid w:val="00397A5D"/>
    <w:rsid w:val="00397BF7"/>
    <w:rsid w:val="00397C81"/>
    <w:rsid w:val="00397CE7"/>
    <w:rsid w:val="00397D82"/>
    <w:rsid w:val="00397EFA"/>
    <w:rsid w:val="00397F0B"/>
    <w:rsid w:val="003A0056"/>
    <w:rsid w:val="003A0100"/>
    <w:rsid w:val="003A0237"/>
    <w:rsid w:val="003A03CC"/>
    <w:rsid w:val="003A0573"/>
    <w:rsid w:val="003A067E"/>
    <w:rsid w:val="003A079C"/>
    <w:rsid w:val="003A07C3"/>
    <w:rsid w:val="003A0891"/>
    <w:rsid w:val="003A08AD"/>
    <w:rsid w:val="003A097E"/>
    <w:rsid w:val="003A0A05"/>
    <w:rsid w:val="003A0A0F"/>
    <w:rsid w:val="003A0A17"/>
    <w:rsid w:val="003A0BE7"/>
    <w:rsid w:val="003A0D82"/>
    <w:rsid w:val="003A0E5C"/>
    <w:rsid w:val="003A0EB2"/>
    <w:rsid w:val="003A0EDC"/>
    <w:rsid w:val="003A0F53"/>
    <w:rsid w:val="003A0F83"/>
    <w:rsid w:val="003A0FE7"/>
    <w:rsid w:val="003A1070"/>
    <w:rsid w:val="003A116B"/>
    <w:rsid w:val="003A11DD"/>
    <w:rsid w:val="003A139B"/>
    <w:rsid w:val="003A164F"/>
    <w:rsid w:val="003A1757"/>
    <w:rsid w:val="003A177C"/>
    <w:rsid w:val="003A177E"/>
    <w:rsid w:val="003A1855"/>
    <w:rsid w:val="003A1869"/>
    <w:rsid w:val="003A1902"/>
    <w:rsid w:val="003A190F"/>
    <w:rsid w:val="003A1C33"/>
    <w:rsid w:val="003A1C7E"/>
    <w:rsid w:val="003A1D88"/>
    <w:rsid w:val="003A1DF3"/>
    <w:rsid w:val="003A20CB"/>
    <w:rsid w:val="003A2245"/>
    <w:rsid w:val="003A22AB"/>
    <w:rsid w:val="003A23B2"/>
    <w:rsid w:val="003A2495"/>
    <w:rsid w:val="003A249F"/>
    <w:rsid w:val="003A259D"/>
    <w:rsid w:val="003A2667"/>
    <w:rsid w:val="003A269A"/>
    <w:rsid w:val="003A27B0"/>
    <w:rsid w:val="003A27D1"/>
    <w:rsid w:val="003A27DF"/>
    <w:rsid w:val="003A2903"/>
    <w:rsid w:val="003A293A"/>
    <w:rsid w:val="003A29F9"/>
    <w:rsid w:val="003A2B39"/>
    <w:rsid w:val="003A2B5E"/>
    <w:rsid w:val="003A2BB8"/>
    <w:rsid w:val="003A2DFD"/>
    <w:rsid w:val="003A2E35"/>
    <w:rsid w:val="003A2ED2"/>
    <w:rsid w:val="003A2EEC"/>
    <w:rsid w:val="003A31A8"/>
    <w:rsid w:val="003A31BA"/>
    <w:rsid w:val="003A322B"/>
    <w:rsid w:val="003A323C"/>
    <w:rsid w:val="003A3369"/>
    <w:rsid w:val="003A34AE"/>
    <w:rsid w:val="003A35D9"/>
    <w:rsid w:val="003A3622"/>
    <w:rsid w:val="003A3C05"/>
    <w:rsid w:val="003A3C71"/>
    <w:rsid w:val="003A3C82"/>
    <w:rsid w:val="003A3CB9"/>
    <w:rsid w:val="003A3E2B"/>
    <w:rsid w:val="003A3E53"/>
    <w:rsid w:val="003A3E59"/>
    <w:rsid w:val="003A404C"/>
    <w:rsid w:val="003A418D"/>
    <w:rsid w:val="003A42DE"/>
    <w:rsid w:val="003A434F"/>
    <w:rsid w:val="003A4366"/>
    <w:rsid w:val="003A4588"/>
    <w:rsid w:val="003A4780"/>
    <w:rsid w:val="003A487D"/>
    <w:rsid w:val="003A494A"/>
    <w:rsid w:val="003A496A"/>
    <w:rsid w:val="003A4994"/>
    <w:rsid w:val="003A4A01"/>
    <w:rsid w:val="003A4C26"/>
    <w:rsid w:val="003A4C30"/>
    <w:rsid w:val="003A4D99"/>
    <w:rsid w:val="003A4E85"/>
    <w:rsid w:val="003A4E99"/>
    <w:rsid w:val="003A4F78"/>
    <w:rsid w:val="003A4F83"/>
    <w:rsid w:val="003A4FE6"/>
    <w:rsid w:val="003A5044"/>
    <w:rsid w:val="003A50A6"/>
    <w:rsid w:val="003A51D4"/>
    <w:rsid w:val="003A5289"/>
    <w:rsid w:val="003A530B"/>
    <w:rsid w:val="003A53F3"/>
    <w:rsid w:val="003A53FF"/>
    <w:rsid w:val="003A5466"/>
    <w:rsid w:val="003A5519"/>
    <w:rsid w:val="003A55B1"/>
    <w:rsid w:val="003A5622"/>
    <w:rsid w:val="003A56D4"/>
    <w:rsid w:val="003A577D"/>
    <w:rsid w:val="003A5780"/>
    <w:rsid w:val="003A5AB8"/>
    <w:rsid w:val="003A5AC6"/>
    <w:rsid w:val="003A5B0B"/>
    <w:rsid w:val="003A5CB9"/>
    <w:rsid w:val="003A5D4D"/>
    <w:rsid w:val="003A5F5E"/>
    <w:rsid w:val="003A5FEB"/>
    <w:rsid w:val="003A60D6"/>
    <w:rsid w:val="003A61C4"/>
    <w:rsid w:val="003A62A6"/>
    <w:rsid w:val="003A6343"/>
    <w:rsid w:val="003A6381"/>
    <w:rsid w:val="003A6470"/>
    <w:rsid w:val="003A654D"/>
    <w:rsid w:val="003A65BF"/>
    <w:rsid w:val="003A66A4"/>
    <w:rsid w:val="003A68A8"/>
    <w:rsid w:val="003A6AFC"/>
    <w:rsid w:val="003A6B48"/>
    <w:rsid w:val="003A6BF5"/>
    <w:rsid w:val="003A6C3F"/>
    <w:rsid w:val="003A6C43"/>
    <w:rsid w:val="003A6C59"/>
    <w:rsid w:val="003A6D3E"/>
    <w:rsid w:val="003A6D72"/>
    <w:rsid w:val="003A6DE7"/>
    <w:rsid w:val="003A6F9F"/>
    <w:rsid w:val="003A6FC0"/>
    <w:rsid w:val="003A7031"/>
    <w:rsid w:val="003A70D2"/>
    <w:rsid w:val="003A70E4"/>
    <w:rsid w:val="003A70ED"/>
    <w:rsid w:val="003A710B"/>
    <w:rsid w:val="003A7262"/>
    <w:rsid w:val="003A7366"/>
    <w:rsid w:val="003A73FB"/>
    <w:rsid w:val="003A7475"/>
    <w:rsid w:val="003A767D"/>
    <w:rsid w:val="003A76CE"/>
    <w:rsid w:val="003A7896"/>
    <w:rsid w:val="003A79E4"/>
    <w:rsid w:val="003A7A2F"/>
    <w:rsid w:val="003A7A91"/>
    <w:rsid w:val="003A7A9B"/>
    <w:rsid w:val="003A7AA3"/>
    <w:rsid w:val="003A7F25"/>
    <w:rsid w:val="003B00BF"/>
    <w:rsid w:val="003B01A0"/>
    <w:rsid w:val="003B01C6"/>
    <w:rsid w:val="003B03E3"/>
    <w:rsid w:val="003B03F9"/>
    <w:rsid w:val="003B0453"/>
    <w:rsid w:val="003B04A4"/>
    <w:rsid w:val="003B0621"/>
    <w:rsid w:val="003B0776"/>
    <w:rsid w:val="003B07D9"/>
    <w:rsid w:val="003B0849"/>
    <w:rsid w:val="003B08A7"/>
    <w:rsid w:val="003B08CE"/>
    <w:rsid w:val="003B0922"/>
    <w:rsid w:val="003B0BCC"/>
    <w:rsid w:val="003B0D04"/>
    <w:rsid w:val="003B0D0F"/>
    <w:rsid w:val="003B0D3A"/>
    <w:rsid w:val="003B0D5C"/>
    <w:rsid w:val="003B0DAB"/>
    <w:rsid w:val="003B0DE7"/>
    <w:rsid w:val="003B11A1"/>
    <w:rsid w:val="003B120D"/>
    <w:rsid w:val="003B129B"/>
    <w:rsid w:val="003B12AA"/>
    <w:rsid w:val="003B144C"/>
    <w:rsid w:val="003B1454"/>
    <w:rsid w:val="003B149B"/>
    <w:rsid w:val="003B1550"/>
    <w:rsid w:val="003B15F0"/>
    <w:rsid w:val="003B1601"/>
    <w:rsid w:val="003B16B1"/>
    <w:rsid w:val="003B1781"/>
    <w:rsid w:val="003B17BE"/>
    <w:rsid w:val="003B182B"/>
    <w:rsid w:val="003B1893"/>
    <w:rsid w:val="003B18B1"/>
    <w:rsid w:val="003B18F8"/>
    <w:rsid w:val="003B1910"/>
    <w:rsid w:val="003B1934"/>
    <w:rsid w:val="003B198D"/>
    <w:rsid w:val="003B199B"/>
    <w:rsid w:val="003B19D1"/>
    <w:rsid w:val="003B1A54"/>
    <w:rsid w:val="003B1BB5"/>
    <w:rsid w:val="003B1CA9"/>
    <w:rsid w:val="003B2005"/>
    <w:rsid w:val="003B20C1"/>
    <w:rsid w:val="003B20FA"/>
    <w:rsid w:val="003B211C"/>
    <w:rsid w:val="003B2166"/>
    <w:rsid w:val="003B2202"/>
    <w:rsid w:val="003B2283"/>
    <w:rsid w:val="003B22F8"/>
    <w:rsid w:val="003B23BC"/>
    <w:rsid w:val="003B23EA"/>
    <w:rsid w:val="003B2429"/>
    <w:rsid w:val="003B25E7"/>
    <w:rsid w:val="003B2621"/>
    <w:rsid w:val="003B2660"/>
    <w:rsid w:val="003B26BD"/>
    <w:rsid w:val="003B2832"/>
    <w:rsid w:val="003B29EA"/>
    <w:rsid w:val="003B2AC3"/>
    <w:rsid w:val="003B2AF1"/>
    <w:rsid w:val="003B2B5C"/>
    <w:rsid w:val="003B2BB1"/>
    <w:rsid w:val="003B2E23"/>
    <w:rsid w:val="003B2E78"/>
    <w:rsid w:val="003B2EB1"/>
    <w:rsid w:val="003B2EF5"/>
    <w:rsid w:val="003B3048"/>
    <w:rsid w:val="003B3073"/>
    <w:rsid w:val="003B31A5"/>
    <w:rsid w:val="003B3268"/>
    <w:rsid w:val="003B32F7"/>
    <w:rsid w:val="003B33C0"/>
    <w:rsid w:val="003B375E"/>
    <w:rsid w:val="003B3810"/>
    <w:rsid w:val="003B3970"/>
    <w:rsid w:val="003B39A5"/>
    <w:rsid w:val="003B3A9B"/>
    <w:rsid w:val="003B3B07"/>
    <w:rsid w:val="003B3C8D"/>
    <w:rsid w:val="003B3D75"/>
    <w:rsid w:val="003B3DC2"/>
    <w:rsid w:val="003B3F92"/>
    <w:rsid w:val="003B409E"/>
    <w:rsid w:val="003B41B2"/>
    <w:rsid w:val="003B436C"/>
    <w:rsid w:val="003B45F6"/>
    <w:rsid w:val="003B478B"/>
    <w:rsid w:val="003B4869"/>
    <w:rsid w:val="003B489F"/>
    <w:rsid w:val="003B4928"/>
    <w:rsid w:val="003B4949"/>
    <w:rsid w:val="003B496A"/>
    <w:rsid w:val="003B4A7F"/>
    <w:rsid w:val="003B4A8C"/>
    <w:rsid w:val="003B4B12"/>
    <w:rsid w:val="003B4BDA"/>
    <w:rsid w:val="003B4C15"/>
    <w:rsid w:val="003B4D3A"/>
    <w:rsid w:val="003B4D55"/>
    <w:rsid w:val="003B4D90"/>
    <w:rsid w:val="003B4DF2"/>
    <w:rsid w:val="003B4E21"/>
    <w:rsid w:val="003B5056"/>
    <w:rsid w:val="003B50B2"/>
    <w:rsid w:val="003B51C6"/>
    <w:rsid w:val="003B542A"/>
    <w:rsid w:val="003B545B"/>
    <w:rsid w:val="003B545F"/>
    <w:rsid w:val="003B54A3"/>
    <w:rsid w:val="003B57F5"/>
    <w:rsid w:val="003B58DB"/>
    <w:rsid w:val="003B595C"/>
    <w:rsid w:val="003B5C00"/>
    <w:rsid w:val="003B5D36"/>
    <w:rsid w:val="003B5DBF"/>
    <w:rsid w:val="003B5F65"/>
    <w:rsid w:val="003B5FC8"/>
    <w:rsid w:val="003B607D"/>
    <w:rsid w:val="003B611C"/>
    <w:rsid w:val="003B612B"/>
    <w:rsid w:val="003B6157"/>
    <w:rsid w:val="003B6209"/>
    <w:rsid w:val="003B6224"/>
    <w:rsid w:val="003B63F6"/>
    <w:rsid w:val="003B6434"/>
    <w:rsid w:val="003B645B"/>
    <w:rsid w:val="003B6564"/>
    <w:rsid w:val="003B661B"/>
    <w:rsid w:val="003B6645"/>
    <w:rsid w:val="003B66A0"/>
    <w:rsid w:val="003B67E2"/>
    <w:rsid w:val="003B6869"/>
    <w:rsid w:val="003B69B7"/>
    <w:rsid w:val="003B6A88"/>
    <w:rsid w:val="003B6AF0"/>
    <w:rsid w:val="003B6C01"/>
    <w:rsid w:val="003B6C02"/>
    <w:rsid w:val="003B6CAF"/>
    <w:rsid w:val="003B6D46"/>
    <w:rsid w:val="003B6E3F"/>
    <w:rsid w:val="003B6EFB"/>
    <w:rsid w:val="003B7260"/>
    <w:rsid w:val="003B7264"/>
    <w:rsid w:val="003B7451"/>
    <w:rsid w:val="003B7644"/>
    <w:rsid w:val="003B768B"/>
    <w:rsid w:val="003B7C0E"/>
    <w:rsid w:val="003B7CA6"/>
    <w:rsid w:val="003B7CB9"/>
    <w:rsid w:val="003B7CCD"/>
    <w:rsid w:val="003B7E3E"/>
    <w:rsid w:val="003B7E93"/>
    <w:rsid w:val="003B7ED1"/>
    <w:rsid w:val="003B7EDA"/>
    <w:rsid w:val="003C0065"/>
    <w:rsid w:val="003C010A"/>
    <w:rsid w:val="003C01E8"/>
    <w:rsid w:val="003C02AA"/>
    <w:rsid w:val="003C02E6"/>
    <w:rsid w:val="003C039D"/>
    <w:rsid w:val="003C0508"/>
    <w:rsid w:val="003C0511"/>
    <w:rsid w:val="003C08E3"/>
    <w:rsid w:val="003C09E0"/>
    <w:rsid w:val="003C0A24"/>
    <w:rsid w:val="003C0B4B"/>
    <w:rsid w:val="003C0B59"/>
    <w:rsid w:val="003C0BB4"/>
    <w:rsid w:val="003C0BE3"/>
    <w:rsid w:val="003C0DB9"/>
    <w:rsid w:val="003C0E23"/>
    <w:rsid w:val="003C0E60"/>
    <w:rsid w:val="003C0F62"/>
    <w:rsid w:val="003C1086"/>
    <w:rsid w:val="003C1211"/>
    <w:rsid w:val="003C13C1"/>
    <w:rsid w:val="003C1447"/>
    <w:rsid w:val="003C1484"/>
    <w:rsid w:val="003C1537"/>
    <w:rsid w:val="003C17CC"/>
    <w:rsid w:val="003C1801"/>
    <w:rsid w:val="003C18F1"/>
    <w:rsid w:val="003C199A"/>
    <w:rsid w:val="003C1CCF"/>
    <w:rsid w:val="003C1CFD"/>
    <w:rsid w:val="003C1DF2"/>
    <w:rsid w:val="003C1E7C"/>
    <w:rsid w:val="003C1ECA"/>
    <w:rsid w:val="003C1F25"/>
    <w:rsid w:val="003C1F61"/>
    <w:rsid w:val="003C1FFE"/>
    <w:rsid w:val="003C2121"/>
    <w:rsid w:val="003C2227"/>
    <w:rsid w:val="003C2343"/>
    <w:rsid w:val="003C2373"/>
    <w:rsid w:val="003C238A"/>
    <w:rsid w:val="003C23CC"/>
    <w:rsid w:val="003C2408"/>
    <w:rsid w:val="003C2437"/>
    <w:rsid w:val="003C245B"/>
    <w:rsid w:val="003C258C"/>
    <w:rsid w:val="003C262A"/>
    <w:rsid w:val="003C2692"/>
    <w:rsid w:val="003C271B"/>
    <w:rsid w:val="003C27F1"/>
    <w:rsid w:val="003C281E"/>
    <w:rsid w:val="003C28E4"/>
    <w:rsid w:val="003C294B"/>
    <w:rsid w:val="003C294E"/>
    <w:rsid w:val="003C29F7"/>
    <w:rsid w:val="003C2AA0"/>
    <w:rsid w:val="003C2C73"/>
    <w:rsid w:val="003C2D04"/>
    <w:rsid w:val="003C2D3D"/>
    <w:rsid w:val="003C2D47"/>
    <w:rsid w:val="003C2E6E"/>
    <w:rsid w:val="003C2F70"/>
    <w:rsid w:val="003C2F86"/>
    <w:rsid w:val="003C328F"/>
    <w:rsid w:val="003C3325"/>
    <w:rsid w:val="003C3389"/>
    <w:rsid w:val="003C33EB"/>
    <w:rsid w:val="003C33F4"/>
    <w:rsid w:val="003C3458"/>
    <w:rsid w:val="003C345F"/>
    <w:rsid w:val="003C34BF"/>
    <w:rsid w:val="003C3648"/>
    <w:rsid w:val="003C3712"/>
    <w:rsid w:val="003C383E"/>
    <w:rsid w:val="003C3882"/>
    <w:rsid w:val="003C3993"/>
    <w:rsid w:val="003C3AE3"/>
    <w:rsid w:val="003C3C14"/>
    <w:rsid w:val="003C3C43"/>
    <w:rsid w:val="003C3CF6"/>
    <w:rsid w:val="003C3D44"/>
    <w:rsid w:val="003C41CD"/>
    <w:rsid w:val="003C4221"/>
    <w:rsid w:val="003C4333"/>
    <w:rsid w:val="003C43A6"/>
    <w:rsid w:val="003C4428"/>
    <w:rsid w:val="003C4515"/>
    <w:rsid w:val="003C45C1"/>
    <w:rsid w:val="003C4625"/>
    <w:rsid w:val="003C4756"/>
    <w:rsid w:val="003C47E8"/>
    <w:rsid w:val="003C4A2B"/>
    <w:rsid w:val="003C4B27"/>
    <w:rsid w:val="003C4C14"/>
    <w:rsid w:val="003C4C5A"/>
    <w:rsid w:val="003C4CF5"/>
    <w:rsid w:val="003C4D21"/>
    <w:rsid w:val="003C4DAA"/>
    <w:rsid w:val="003C4EE9"/>
    <w:rsid w:val="003C4F8E"/>
    <w:rsid w:val="003C5013"/>
    <w:rsid w:val="003C51EF"/>
    <w:rsid w:val="003C528B"/>
    <w:rsid w:val="003C5403"/>
    <w:rsid w:val="003C55A0"/>
    <w:rsid w:val="003C55BB"/>
    <w:rsid w:val="003C561C"/>
    <w:rsid w:val="003C569A"/>
    <w:rsid w:val="003C56D6"/>
    <w:rsid w:val="003C571C"/>
    <w:rsid w:val="003C5796"/>
    <w:rsid w:val="003C5799"/>
    <w:rsid w:val="003C57B1"/>
    <w:rsid w:val="003C58A9"/>
    <w:rsid w:val="003C59BA"/>
    <w:rsid w:val="003C5AF0"/>
    <w:rsid w:val="003C5B79"/>
    <w:rsid w:val="003C5D27"/>
    <w:rsid w:val="003C5DF6"/>
    <w:rsid w:val="003C5EA4"/>
    <w:rsid w:val="003C5F43"/>
    <w:rsid w:val="003C6086"/>
    <w:rsid w:val="003C612A"/>
    <w:rsid w:val="003C6142"/>
    <w:rsid w:val="003C632E"/>
    <w:rsid w:val="003C6370"/>
    <w:rsid w:val="003C63B6"/>
    <w:rsid w:val="003C6669"/>
    <w:rsid w:val="003C679A"/>
    <w:rsid w:val="003C6899"/>
    <w:rsid w:val="003C68CD"/>
    <w:rsid w:val="003C68FE"/>
    <w:rsid w:val="003C6991"/>
    <w:rsid w:val="003C69B8"/>
    <w:rsid w:val="003C6AA2"/>
    <w:rsid w:val="003C6B6A"/>
    <w:rsid w:val="003C6BB8"/>
    <w:rsid w:val="003C6C26"/>
    <w:rsid w:val="003C6CA1"/>
    <w:rsid w:val="003C6CC2"/>
    <w:rsid w:val="003C6CC9"/>
    <w:rsid w:val="003C6CF4"/>
    <w:rsid w:val="003C6D2F"/>
    <w:rsid w:val="003C6D36"/>
    <w:rsid w:val="003C6E17"/>
    <w:rsid w:val="003C6F9C"/>
    <w:rsid w:val="003C70EC"/>
    <w:rsid w:val="003C7240"/>
    <w:rsid w:val="003C7280"/>
    <w:rsid w:val="003C739F"/>
    <w:rsid w:val="003C740B"/>
    <w:rsid w:val="003C7434"/>
    <w:rsid w:val="003C769E"/>
    <w:rsid w:val="003C7815"/>
    <w:rsid w:val="003C78EB"/>
    <w:rsid w:val="003C792B"/>
    <w:rsid w:val="003C79E7"/>
    <w:rsid w:val="003C79F8"/>
    <w:rsid w:val="003C7AB8"/>
    <w:rsid w:val="003C7CC3"/>
    <w:rsid w:val="003C7D04"/>
    <w:rsid w:val="003C7D4D"/>
    <w:rsid w:val="003C7D74"/>
    <w:rsid w:val="003C7D9F"/>
    <w:rsid w:val="003C7EF0"/>
    <w:rsid w:val="003D0136"/>
    <w:rsid w:val="003D023D"/>
    <w:rsid w:val="003D024F"/>
    <w:rsid w:val="003D02BA"/>
    <w:rsid w:val="003D037D"/>
    <w:rsid w:val="003D0429"/>
    <w:rsid w:val="003D04A9"/>
    <w:rsid w:val="003D04F7"/>
    <w:rsid w:val="003D053B"/>
    <w:rsid w:val="003D0996"/>
    <w:rsid w:val="003D0A51"/>
    <w:rsid w:val="003D0A7B"/>
    <w:rsid w:val="003D0AB3"/>
    <w:rsid w:val="003D0B58"/>
    <w:rsid w:val="003D0B5B"/>
    <w:rsid w:val="003D0B63"/>
    <w:rsid w:val="003D0C77"/>
    <w:rsid w:val="003D0CB3"/>
    <w:rsid w:val="003D0D5F"/>
    <w:rsid w:val="003D0D67"/>
    <w:rsid w:val="003D0FC7"/>
    <w:rsid w:val="003D1051"/>
    <w:rsid w:val="003D10A6"/>
    <w:rsid w:val="003D1109"/>
    <w:rsid w:val="003D1148"/>
    <w:rsid w:val="003D124E"/>
    <w:rsid w:val="003D1523"/>
    <w:rsid w:val="003D169C"/>
    <w:rsid w:val="003D18C9"/>
    <w:rsid w:val="003D1AE2"/>
    <w:rsid w:val="003D1BDC"/>
    <w:rsid w:val="003D1C37"/>
    <w:rsid w:val="003D1C8A"/>
    <w:rsid w:val="003D1DB7"/>
    <w:rsid w:val="003D1E52"/>
    <w:rsid w:val="003D1ECA"/>
    <w:rsid w:val="003D1EF6"/>
    <w:rsid w:val="003D1FD7"/>
    <w:rsid w:val="003D20D2"/>
    <w:rsid w:val="003D20D3"/>
    <w:rsid w:val="003D2134"/>
    <w:rsid w:val="003D2151"/>
    <w:rsid w:val="003D2274"/>
    <w:rsid w:val="003D2366"/>
    <w:rsid w:val="003D24EA"/>
    <w:rsid w:val="003D29C0"/>
    <w:rsid w:val="003D2A6E"/>
    <w:rsid w:val="003D2B33"/>
    <w:rsid w:val="003D2C65"/>
    <w:rsid w:val="003D2CE9"/>
    <w:rsid w:val="003D2D1B"/>
    <w:rsid w:val="003D2EC3"/>
    <w:rsid w:val="003D31D8"/>
    <w:rsid w:val="003D3230"/>
    <w:rsid w:val="003D32CD"/>
    <w:rsid w:val="003D3451"/>
    <w:rsid w:val="003D35B5"/>
    <w:rsid w:val="003D363C"/>
    <w:rsid w:val="003D3665"/>
    <w:rsid w:val="003D398F"/>
    <w:rsid w:val="003D39C0"/>
    <w:rsid w:val="003D3B00"/>
    <w:rsid w:val="003D3B7F"/>
    <w:rsid w:val="003D3EF7"/>
    <w:rsid w:val="003D3F5A"/>
    <w:rsid w:val="003D3F73"/>
    <w:rsid w:val="003D3F79"/>
    <w:rsid w:val="003D4051"/>
    <w:rsid w:val="003D4202"/>
    <w:rsid w:val="003D4279"/>
    <w:rsid w:val="003D4396"/>
    <w:rsid w:val="003D43D5"/>
    <w:rsid w:val="003D4469"/>
    <w:rsid w:val="003D4495"/>
    <w:rsid w:val="003D45C1"/>
    <w:rsid w:val="003D46CF"/>
    <w:rsid w:val="003D46FB"/>
    <w:rsid w:val="003D478E"/>
    <w:rsid w:val="003D488C"/>
    <w:rsid w:val="003D4966"/>
    <w:rsid w:val="003D4980"/>
    <w:rsid w:val="003D4ACC"/>
    <w:rsid w:val="003D4DC7"/>
    <w:rsid w:val="003D4E53"/>
    <w:rsid w:val="003D4E72"/>
    <w:rsid w:val="003D4FBF"/>
    <w:rsid w:val="003D4FF5"/>
    <w:rsid w:val="003D500E"/>
    <w:rsid w:val="003D5020"/>
    <w:rsid w:val="003D5161"/>
    <w:rsid w:val="003D5238"/>
    <w:rsid w:val="003D543E"/>
    <w:rsid w:val="003D55EA"/>
    <w:rsid w:val="003D55F7"/>
    <w:rsid w:val="003D561E"/>
    <w:rsid w:val="003D563F"/>
    <w:rsid w:val="003D5806"/>
    <w:rsid w:val="003D5839"/>
    <w:rsid w:val="003D5895"/>
    <w:rsid w:val="003D58AC"/>
    <w:rsid w:val="003D5994"/>
    <w:rsid w:val="003D5A5B"/>
    <w:rsid w:val="003D5B1E"/>
    <w:rsid w:val="003D5D62"/>
    <w:rsid w:val="003D5DD3"/>
    <w:rsid w:val="003D5DDD"/>
    <w:rsid w:val="003D5EDD"/>
    <w:rsid w:val="003D5FC8"/>
    <w:rsid w:val="003D5FD2"/>
    <w:rsid w:val="003D5FEE"/>
    <w:rsid w:val="003D600F"/>
    <w:rsid w:val="003D60A6"/>
    <w:rsid w:val="003D60B4"/>
    <w:rsid w:val="003D60EA"/>
    <w:rsid w:val="003D611F"/>
    <w:rsid w:val="003D64D7"/>
    <w:rsid w:val="003D650D"/>
    <w:rsid w:val="003D65B5"/>
    <w:rsid w:val="003D66A0"/>
    <w:rsid w:val="003D67B9"/>
    <w:rsid w:val="003D67D6"/>
    <w:rsid w:val="003D681B"/>
    <w:rsid w:val="003D6A9A"/>
    <w:rsid w:val="003D6B59"/>
    <w:rsid w:val="003D6C71"/>
    <w:rsid w:val="003D6CEB"/>
    <w:rsid w:val="003D6D85"/>
    <w:rsid w:val="003D6FFE"/>
    <w:rsid w:val="003D7086"/>
    <w:rsid w:val="003D70C0"/>
    <w:rsid w:val="003D7111"/>
    <w:rsid w:val="003D7158"/>
    <w:rsid w:val="003D71C7"/>
    <w:rsid w:val="003D72C6"/>
    <w:rsid w:val="003D72FF"/>
    <w:rsid w:val="003D7323"/>
    <w:rsid w:val="003D744F"/>
    <w:rsid w:val="003D7584"/>
    <w:rsid w:val="003D777F"/>
    <w:rsid w:val="003D7785"/>
    <w:rsid w:val="003D77E9"/>
    <w:rsid w:val="003D78A2"/>
    <w:rsid w:val="003D7902"/>
    <w:rsid w:val="003D7A31"/>
    <w:rsid w:val="003D7B98"/>
    <w:rsid w:val="003D7DA4"/>
    <w:rsid w:val="003D7E16"/>
    <w:rsid w:val="003D7F1D"/>
    <w:rsid w:val="003D7F78"/>
    <w:rsid w:val="003E00B6"/>
    <w:rsid w:val="003E00F0"/>
    <w:rsid w:val="003E0183"/>
    <w:rsid w:val="003E0272"/>
    <w:rsid w:val="003E02AA"/>
    <w:rsid w:val="003E03F4"/>
    <w:rsid w:val="003E042D"/>
    <w:rsid w:val="003E043E"/>
    <w:rsid w:val="003E08B4"/>
    <w:rsid w:val="003E08FF"/>
    <w:rsid w:val="003E0981"/>
    <w:rsid w:val="003E0985"/>
    <w:rsid w:val="003E0A8F"/>
    <w:rsid w:val="003E0ABA"/>
    <w:rsid w:val="003E0B22"/>
    <w:rsid w:val="003E0B50"/>
    <w:rsid w:val="003E0C26"/>
    <w:rsid w:val="003E0C72"/>
    <w:rsid w:val="003E0CA3"/>
    <w:rsid w:val="003E0CBC"/>
    <w:rsid w:val="003E0CD1"/>
    <w:rsid w:val="003E0DCE"/>
    <w:rsid w:val="003E0E44"/>
    <w:rsid w:val="003E0F48"/>
    <w:rsid w:val="003E0F73"/>
    <w:rsid w:val="003E0F7C"/>
    <w:rsid w:val="003E1038"/>
    <w:rsid w:val="003E129B"/>
    <w:rsid w:val="003E14FA"/>
    <w:rsid w:val="003E1531"/>
    <w:rsid w:val="003E157B"/>
    <w:rsid w:val="003E1712"/>
    <w:rsid w:val="003E195B"/>
    <w:rsid w:val="003E198D"/>
    <w:rsid w:val="003E1A60"/>
    <w:rsid w:val="003E1B49"/>
    <w:rsid w:val="003E218B"/>
    <w:rsid w:val="003E220E"/>
    <w:rsid w:val="003E24B3"/>
    <w:rsid w:val="003E25D9"/>
    <w:rsid w:val="003E262E"/>
    <w:rsid w:val="003E274B"/>
    <w:rsid w:val="003E2772"/>
    <w:rsid w:val="003E2A2D"/>
    <w:rsid w:val="003E2A43"/>
    <w:rsid w:val="003E2A75"/>
    <w:rsid w:val="003E2A7D"/>
    <w:rsid w:val="003E2AB5"/>
    <w:rsid w:val="003E2CE6"/>
    <w:rsid w:val="003E2D2A"/>
    <w:rsid w:val="003E2D34"/>
    <w:rsid w:val="003E2D44"/>
    <w:rsid w:val="003E2E1B"/>
    <w:rsid w:val="003E2F23"/>
    <w:rsid w:val="003E2F98"/>
    <w:rsid w:val="003E2FAB"/>
    <w:rsid w:val="003E302C"/>
    <w:rsid w:val="003E31A9"/>
    <w:rsid w:val="003E3248"/>
    <w:rsid w:val="003E33EA"/>
    <w:rsid w:val="003E34D5"/>
    <w:rsid w:val="003E35B7"/>
    <w:rsid w:val="003E3600"/>
    <w:rsid w:val="003E3614"/>
    <w:rsid w:val="003E368A"/>
    <w:rsid w:val="003E3752"/>
    <w:rsid w:val="003E37E4"/>
    <w:rsid w:val="003E3800"/>
    <w:rsid w:val="003E3A54"/>
    <w:rsid w:val="003E3BBA"/>
    <w:rsid w:val="003E3C38"/>
    <w:rsid w:val="003E3CA4"/>
    <w:rsid w:val="003E3D49"/>
    <w:rsid w:val="003E3EB4"/>
    <w:rsid w:val="003E3F7C"/>
    <w:rsid w:val="003E41B9"/>
    <w:rsid w:val="003E452C"/>
    <w:rsid w:val="003E45A5"/>
    <w:rsid w:val="003E45AD"/>
    <w:rsid w:val="003E45E9"/>
    <w:rsid w:val="003E46E9"/>
    <w:rsid w:val="003E4752"/>
    <w:rsid w:val="003E47F4"/>
    <w:rsid w:val="003E47F6"/>
    <w:rsid w:val="003E4917"/>
    <w:rsid w:val="003E4B25"/>
    <w:rsid w:val="003E4C05"/>
    <w:rsid w:val="003E4C42"/>
    <w:rsid w:val="003E4D01"/>
    <w:rsid w:val="003E4DAC"/>
    <w:rsid w:val="003E4DAD"/>
    <w:rsid w:val="003E4EDA"/>
    <w:rsid w:val="003E501B"/>
    <w:rsid w:val="003E5120"/>
    <w:rsid w:val="003E525F"/>
    <w:rsid w:val="003E5260"/>
    <w:rsid w:val="003E5533"/>
    <w:rsid w:val="003E5587"/>
    <w:rsid w:val="003E558C"/>
    <w:rsid w:val="003E5669"/>
    <w:rsid w:val="003E5787"/>
    <w:rsid w:val="003E5A08"/>
    <w:rsid w:val="003E5A19"/>
    <w:rsid w:val="003E5BCF"/>
    <w:rsid w:val="003E5CC0"/>
    <w:rsid w:val="003E5CF1"/>
    <w:rsid w:val="003E5D2D"/>
    <w:rsid w:val="003E5E02"/>
    <w:rsid w:val="003E5E21"/>
    <w:rsid w:val="003E5F23"/>
    <w:rsid w:val="003E5FB6"/>
    <w:rsid w:val="003E5FE3"/>
    <w:rsid w:val="003E5FE5"/>
    <w:rsid w:val="003E608C"/>
    <w:rsid w:val="003E6170"/>
    <w:rsid w:val="003E623A"/>
    <w:rsid w:val="003E6334"/>
    <w:rsid w:val="003E63AA"/>
    <w:rsid w:val="003E64E7"/>
    <w:rsid w:val="003E6864"/>
    <w:rsid w:val="003E6925"/>
    <w:rsid w:val="003E6953"/>
    <w:rsid w:val="003E69C5"/>
    <w:rsid w:val="003E69D6"/>
    <w:rsid w:val="003E69E8"/>
    <w:rsid w:val="003E6B2E"/>
    <w:rsid w:val="003E6C45"/>
    <w:rsid w:val="003E6D4D"/>
    <w:rsid w:val="003E6E1A"/>
    <w:rsid w:val="003E6E41"/>
    <w:rsid w:val="003E6F1D"/>
    <w:rsid w:val="003E6F79"/>
    <w:rsid w:val="003E70FD"/>
    <w:rsid w:val="003E713D"/>
    <w:rsid w:val="003E71C5"/>
    <w:rsid w:val="003E71CB"/>
    <w:rsid w:val="003E7275"/>
    <w:rsid w:val="003E72DF"/>
    <w:rsid w:val="003E745E"/>
    <w:rsid w:val="003E74A4"/>
    <w:rsid w:val="003E7564"/>
    <w:rsid w:val="003E7691"/>
    <w:rsid w:val="003E76C9"/>
    <w:rsid w:val="003E7759"/>
    <w:rsid w:val="003E7814"/>
    <w:rsid w:val="003E798D"/>
    <w:rsid w:val="003E7A8B"/>
    <w:rsid w:val="003E7CE3"/>
    <w:rsid w:val="003E7D12"/>
    <w:rsid w:val="003E7D93"/>
    <w:rsid w:val="003E7DBE"/>
    <w:rsid w:val="003E7DDC"/>
    <w:rsid w:val="003E7E6A"/>
    <w:rsid w:val="003E7F50"/>
    <w:rsid w:val="003E7F78"/>
    <w:rsid w:val="003E7F7F"/>
    <w:rsid w:val="003E7FCD"/>
    <w:rsid w:val="003F0199"/>
    <w:rsid w:val="003F01E0"/>
    <w:rsid w:val="003F0268"/>
    <w:rsid w:val="003F0299"/>
    <w:rsid w:val="003F030A"/>
    <w:rsid w:val="003F03F1"/>
    <w:rsid w:val="003F040D"/>
    <w:rsid w:val="003F0465"/>
    <w:rsid w:val="003F04FB"/>
    <w:rsid w:val="003F0591"/>
    <w:rsid w:val="003F05F7"/>
    <w:rsid w:val="003F0653"/>
    <w:rsid w:val="003F06B1"/>
    <w:rsid w:val="003F06C8"/>
    <w:rsid w:val="003F06F0"/>
    <w:rsid w:val="003F080B"/>
    <w:rsid w:val="003F0997"/>
    <w:rsid w:val="003F09AC"/>
    <w:rsid w:val="003F0B85"/>
    <w:rsid w:val="003F0BC9"/>
    <w:rsid w:val="003F0C0E"/>
    <w:rsid w:val="003F0C33"/>
    <w:rsid w:val="003F0C79"/>
    <w:rsid w:val="003F0C80"/>
    <w:rsid w:val="003F0DE4"/>
    <w:rsid w:val="003F0DF8"/>
    <w:rsid w:val="003F0E2F"/>
    <w:rsid w:val="003F0E74"/>
    <w:rsid w:val="003F0E7F"/>
    <w:rsid w:val="003F0ECC"/>
    <w:rsid w:val="003F107C"/>
    <w:rsid w:val="003F1364"/>
    <w:rsid w:val="003F13D3"/>
    <w:rsid w:val="003F16D0"/>
    <w:rsid w:val="003F16D3"/>
    <w:rsid w:val="003F19BB"/>
    <w:rsid w:val="003F1A02"/>
    <w:rsid w:val="003F1A6E"/>
    <w:rsid w:val="003F1B18"/>
    <w:rsid w:val="003F1D91"/>
    <w:rsid w:val="003F1DD1"/>
    <w:rsid w:val="003F1E8F"/>
    <w:rsid w:val="003F1EEA"/>
    <w:rsid w:val="003F1FED"/>
    <w:rsid w:val="003F201D"/>
    <w:rsid w:val="003F202E"/>
    <w:rsid w:val="003F22DD"/>
    <w:rsid w:val="003F23EF"/>
    <w:rsid w:val="003F25CA"/>
    <w:rsid w:val="003F26D0"/>
    <w:rsid w:val="003F2768"/>
    <w:rsid w:val="003F2959"/>
    <w:rsid w:val="003F2984"/>
    <w:rsid w:val="003F2B7D"/>
    <w:rsid w:val="003F2D8D"/>
    <w:rsid w:val="003F2DDD"/>
    <w:rsid w:val="003F2E4C"/>
    <w:rsid w:val="003F2E64"/>
    <w:rsid w:val="003F2FD4"/>
    <w:rsid w:val="003F303D"/>
    <w:rsid w:val="003F30ED"/>
    <w:rsid w:val="003F30F2"/>
    <w:rsid w:val="003F312E"/>
    <w:rsid w:val="003F317C"/>
    <w:rsid w:val="003F320C"/>
    <w:rsid w:val="003F3234"/>
    <w:rsid w:val="003F3323"/>
    <w:rsid w:val="003F3338"/>
    <w:rsid w:val="003F34C3"/>
    <w:rsid w:val="003F3534"/>
    <w:rsid w:val="003F35F4"/>
    <w:rsid w:val="003F3696"/>
    <w:rsid w:val="003F3750"/>
    <w:rsid w:val="003F3763"/>
    <w:rsid w:val="003F38BA"/>
    <w:rsid w:val="003F38CE"/>
    <w:rsid w:val="003F3A96"/>
    <w:rsid w:val="003F3AA6"/>
    <w:rsid w:val="003F3AD0"/>
    <w:rsid w:val="003F3AD4"/>
    <w:rsid w:val="003F3C2E"/>
    <w:rsid w:val="003F3C32"/>
    <w:rsid w:val="003F3C88"/>
    <w:rsid w:val="003F3CD3"/>
    <w:rsid w:val="003F3DD2"/>
    <w:rsid w:val="003F3F79"/>
    <w:rsid w:val="003F3F92"/>
    <w:rsid w:val="003F4127"/>
    <w:rsid w:val="003F41F7"/>
    <w:rsid w:val="003F42B3"/>
    <w:rsid w:val="003F42BF"/>
    <w:rsid w:val="003F439D"/>
    <w:rsid w:val="003F45CE"/>
    <w:rsid w:val="003F461B"/>
    <w:rsid w:val="003F4880"/>
    <w:rsid w:val="003F4988"/>
    <w:rsid w:val="003F49C6"/>
    <w:rsid w:val="003F49E0"/>
    <w:rsid w:val="003F4AC3"/>
    <w:rsid w:val="003F4BB8"/>
    <w:rsid w:val="003F4D38"/>
    <w:rsid w:val="003F4DCB"/>
    <w:rsid w:val="003F4FF1"/>
    <w:rsid w:val="003F519E"/>
    <w:rsid w:val="003F53A2"/>
    <w:rsid w:val="003F53A5"/>
    <w:rsid w:val="003F53AD"/>
    <w:rsid w:val="003F53D9"/>
    <w:rsid w:val="003F54C2"/>
    <w:rsid w:val="003F5586"/>
    <w:rsid w:val="003F5642"/>
    <w:rsid w:val="003F57C8"/>
    <w:rsid w:val="003F585D"/>
    <w:rsid w:val="003F5874"/>
    <w:rsid w:val="003F59CE"/>
    <w:rsid w:val="003F5C3A"/>
    <w:rsid w:val="003F5FEC"/>
    <w:rsid w:val="003F6075"/>
    <w:rsid w:val="003F6138"/>
    <w:rsid w:val="003F6189"/>
    <w:rsid w:val="003F62A7"/>
    <w:rsid w:val="003F62BB"/>
    <w:rsid w:val="003F6336"/>
    <w:rsid w:val="003F6352"/>
    <w:rsid w:val="003F6355"/>
    <w:rsid w:val="003F665A"/>
    <w:rsid w:val="003F668B"/>
    <w:rsid w:val="003F6845"/>
    <w:rsid w:val="003F6933"/>
    <w:rsid w:val="003F6961"/>
    <w:rsid w:val="003F6A48"/>
    <w:rsid w:val="003F6AF0"/>
    <w:rsid w:val="003F6C9D"/>
    <w:rsid w:val="003F6DD8"/>
    <w:rsid w:val="003F6E09"/>
    <w:rsid w:val="003F6E67"/>
    <w:rsid w:val="003F6EAE"/>
    <w:rsid w:val="003F6EF7"/>
    <w:rsid w:val="003F6FC1"/>
    <w:rsid w:val="003F6FDE"/>
    <w:rsid w:val="003F7016"/>
    <w:rsid w:val="003F711C"/>
    <w:rsid w:val="003F71BD"/>
    <w:rsid w:val="003F7231"/>
    <w:rsid w:val="003F72D2"/>
    <w:rsid w:val="003F73FB"/>
    <w:rsid w:val="003F7463"/>
    <w:rsid w:val="003F75CB"/>
    <w:rsid w:val="003F75D2"/>
    <w:rsid w:val="003F76AB"/>
    <w:rsid w:val="003F772C"/>
    <w:rsid w:val="003F7827"/>
    <w:rsid w:val="003F7873"/>
    <w:rsid w:val="003F796C"/>
    <w:rsid w:val="003F7B95"/>
    <w:rsid w:val="003F7BCA"/>
    <w:rsid w:val="003F7BD4"/>
    <w:rsid w:val="003F7C22"/>
    <w:rsid w:val="003F7C85"/>
    <w:rsid w:val="004000C1"/>
    <w:rsid w:val="0040017B"/>
    <w:rsid w:val="004001A2"/>
    <w:rsid w:val="00400228"/>
    <w:rsid w:val="00400408"/>
    <w:rsid w:val="00400572"/>
    <w:rsid w:val="0040089A"/>
    <w:rsid w:val="0040094C"/>
    <w:rsid w:val="004009B5"/>
    <w:rsid w:val="00400A5B"/>
    <w:rsid w:val="00400B51"/>
    <w:rsid w:val="00400C3D"/>
    <w:rsid w:val="00400D71"/>
    <w:rsid w:val="00400D76"/>
    <w:rsid w:val="00400EE2"/>
    <w:rsid w:val="004010BD"/>
    <w:rsid w:val="00401113"/>
    <w:rsid w:val="0040144D"/>
    <w:rsid w:val="00401458"/>
    <w:rsid w:val="00401482"/>
    <w:rsid w:val="00401621"/>
    <w:rsid w:val="00401629"/>
    <w:rsid w:val="00401881"/>
    <w:rsid w:val="004018DF"/>
    <w:rsid w:val="004019B0"/>
    <w:rsid w:val="004019BF"/>
    <w:rsid w:val="004019EC"/>
    <w:rsid w:val="00401A4F"/>
    <w:rsid w:val="00401C9C"/>
    <w:rsid w:val="00401DB1"/>
    <w:rsid w:val="00401E5A"/>
    <w:rsid w:val="00401E7A"/>
    <w:rsid w:val="00401F5F"/>
    <w:rsid w:val="00402083"/>
    <w:rsid w:val="004020E0"/>
    <w:rsid w:val="0040219E"/>
    <w:rsid w:val="0040235D"/>
    <w:rsid w:val="004023EF"/>
    <w:rsid w:val="004026DF"/>
    <w:rsid w:val="004028E1"/>
    <w:rsid w:val="00402931"/>
    <w:rsid w:val="00402956"/>
    <w:rsid w:val="00402A39"/>
    <w:rsid w:val="00402A4C"/>
    <w:rsid w:val="00402D02"/>
    <w:rsid w:val="00402DF9"/>
    <w:rsid w:val="00402E38"/>
    <w:rsid w:val="00402FE9"/>
    <w:rsid w:val="004030FD"/>
    <w:rsid w:val="0040311D"/>
    <w:rsid w:val="00403163"/>
    <w:rsid w:val="00403338"/>
    <w:rsid w:val="00403431"/>
    <w:rsid w:val="00403461"/>
    <w:rsid w:val="00403464"/>
    <w:rsid w:val="0040346C"/>
    <w:rsid w:val="0040349D"/>
    <w:rsid w:val="004034D6"/>
    <w:rsid w:val="004038F4"/>
    <w:rsid w:val="00403949"/>
    <w:rsid w:val="00403A89"/>
    <w:rsid w:val="00403DD8"/>
    <w:rsid w:val="00404003"/>
    <w:rsid w:val="004041CB"/>
    <w:rsid w:val="0040424A"/>
    <w:rsid w:val="004042F1"/>
    <w:rsid w:val="0040452F"/>
    <w:rsid w:val="004046DE"/>
    <w:rsid w:val="004048E9"/>
    <w:rsid w:val="00404925"/>
    <w:rsid w:val="004049B9"/>
    <w:rsid w:val="004049D1"/>
    <w:rsid w:val="00404A1A"/>
    <w:rsid w:val="00404A9F"/>
    <w:rsid w:val="00404BF9"/>
    <w:rsid w:val="00404C08"/>
    <w:rsid w:val="00404CD9"/>
    <w:rsid w:val="00404D46"/>
    <w:rsid w:val="00404DB9"/>
    <w:rsid w:val="00404FB2"/>
    <w:rsid w:val="004051F4"/>
    <w:rsid w:val="0040520A"/>
    <w:rsid w:val="004053AD"/>
    <w:rsid w:val="00405403"/>
    <w:rsid w:val="0040540A"/>
    <w:rsid w:val="0040552C"/>
    <w:rsid w:val="00405768"/>
    <w:rsid w:val="0040582E"/>
    <w:rsid w:val="004058F3"/>
    <w:rsid w:val="00405A8A"/>
    <w:rsid w:val="00405A90"/>
    <w:rsid w:val="00405ADF"/>
    <w:rsid w:val="00405B16"/>
    <w:rsid w:val="00405B4F"/>
    <w:rsid w:val="00405CB2"/>
    <w:rsid w:val="00405D39"/>
    <w:rsid w:val="00405EB9"/>
    <w:rsid w:val="00405F0F"/>
    <w:rsid w:val="00405F5E"/>
    <w:rsid w:val="00405F61"/>
    <w:rsid w:val="00405F6F"/>
    <w:rsid w:val="00405F78"/>
    <w:rsid w:val="00405F84"/>
    <w:rsid w:val="00405FDE"/>
    <w:rsid w:val="0040609F"/>
    <w:rsid w:val="0040625A"/>
    <w:rsid w:val="004062B2"/>
    <w:rsid w:val="0040633F"/>
    <w:rsid w:val="00406757"/>
    <w:rsid w:val="0040675D"/>
    <w:rsid w:val="00406767"/>
    <w:rsid w:val="00406875"/>
    <w:rsid w:val="004069E9"/>
    <w:rsid w:val="00406AC5"/>
    <w:rsid w:val="00406B20"/>
    <w:rsid w:val="00406F2B"/>
    <w:rsid w:val="00407024"/>
    <w:rsid w:val="00407047"/>
    <w:rsid w:val="004073A5"/>
    <w:rsid w:val="0040745D"/>
    <w:rsid w:val="004074BD"/>
    <w:rsid w:val="004078AB"/>
    <w:rsid w:val="004079C6"/>
    <w:rsid w:val="00407B0D"/>
    <w:rsid w:val="00407BFD"/>
    <w:rsid w:val="00407C59"/>
    <w:rsid w:val="00407C99"/>
    <w:rsid w:val="00407CA7"/>
    <w:rsid w:val="00407D69"/>
    <w:rsid w:val="00407D75"/>
    <w:rsid w:val="00407DD5"/>
    <w:rsid w:val="00407F14"/>
    <w:rsid w:val="00407F19"/>
    <w:rsid w:val="004103BE"/>
    <w:rsid w:val="004104B7"/>
    <w:rsid w:val="00410570"/>
    <w:rsid w:val="00410614"/>
    <w:rsid w:val="0041065A"/>
    <w:rsid w:val="00410686"/>
    <w:rsid w:val="0041085D"/>
    <w:rsid w:val="0041092D"/>
    <w:rsid w:val="00410959"/>
    <w:rsid w:val="00410962"/>
    <w:rsid w:val="004109E6"/>
    <w:rsid w:val="00410AF5"/>
    <w:rsid w:val="00410B05"/>
    <w:rsid w:val="00410C06"/>
    <w:rsid w:val="00410E29"/>
    <w:rsid w:val="00410FB4"/>
    <w:rsid w:val="004110BF"/>
    <w:rsid w:val="00411179"/>
    <w:rsid w:val="004112EF"/>
    <w:rsid w:val="00411303"/>
    <w:rsid w:val="00411407"/>
    <w:rsid w:val="00411417"/>
    <w:rsid w:val="00411482"/>
    <w:rsid w:val="004114F4"/>
    <w:rsid w:val="00411602"/>
    <w:rsid w:val="004117C5"/>
    <w:rsid w:val="004119BA"/>
    <w:rsid w:val="00411B75"/>
    <w:rsid w:val="00411B92"/>
    <w:rsid w:val="00411BC1"/>
    <w:rsid w:val="00411CDD"/>
    <w:rsid w:val="00411D8D"/>
    <w:rsid w:val="00411DB3"/>
    <w:rsid w:val="00411E93"/>
    <w:rsid w:val="00411F53"/>
    <w:rsid w:val="0041200B"/>
    <w:rsid w:val="004122B0"/>
    <w:rsid w:val="004122D2"/>
    <w:rsid w:val="004122D3"/>
    <w:rsid w:val="0041239B"/>
    <w:rsid w:val="004123B5"/>
    <w:rsid w:val="004123CA"/>
    <w:rsid w:val="00412515"/>
    <w:rsid w:val="004127A6"/>
    <w:rsid w:val="004127DF"/>
    <w:rsid w:val="00412808"/>
    <w:rsid w:val="004129E3"/>
    <w:rsid w:val="00412BC7"/>
    <w:rsid w:val="00412C02"/>
    <w:rsid w:val="00412E14"/>
    <w:rsid w:val="00412F0A"/>
    <w:rsid w:val="00412F29"/>
    <w:rsid w:val="004130B9"/>
    <w:rsid w:val="00413100"/>
    <w:rsid w:val="004132E0"/>
    <w:rsid w:val="0041345C"/>
    <w:rsid w:val="00413546"/>
    <w:rsid w:val="0041358D"/>
    <w:rsid w:val="0041367A"/>
    <w:rsid w:val="004136F8"/>
    <w:rsid w:val="00413807"/>
    <w:rsid w:val="004138C3"/>
    <w:rsid w:val="00413903"/>
    <w:rsid w:val="00413947"/>
    <w:rsid w:val="0041395A"/>
    <w:rsid w:val="0041395F"/>
    <w:rsid w:val="004139EE"/>
    <w:rsid w:val="00413C04"/>
    <w:rsid w:val="00413C36"/>
    <w:rsid w:val="00413CBC"/>
    <w:rsid w:val="00413D44"/>
    <w:rsid w:val="00413F17"/>
    <w:rsid w:val="00413FF2"/>
    <w:rsid w:val="00414095"/>
    <w:rsid w:val="004140AD"/>
    <w:rsid w:val="004140BC"/>
    <w:rsid w:val="0041424E"/>
    <w:rsid w:val="0041425E"/>
    <w:rsid w:val="004143BF"/>
    <w:rsid w:val="0041440C"/>
    <w:rsid w:val="0041449E"/>
    <w:rsid w:val="004144D4"/>
    <w:rsid w:val="0041454F"/>
    <w:rsid w:val="0041460A"/>
    <w:rsid w:val="0041469C"/>
    <w:rsid w:val="004147C6"/>
    <w:rsid w:val="00414899"/>
    <w:rsid w:val="004148B4"/>
    <w:rsid w:val="004148CD"/>
    <w:rsid w:val="0041497E"/>
    <w:rsid w:val="00414AA2"/>
    <w:rsid w:val="00414C56"/>
    <w:rsid w:val="00414D1C"/>
    <w:rsid w:val="00414DFF"/>
    <w:rsid w:val="00414EDB"/>
    <w:rsid w:val="00414EE4"/>
    <w:rsid w:val="00414F98"/>
    <w:rsid w:val="00415060"/>
    <w:rsid w:val="00415085"/>
    <w:rsid w:val="00415214"/>
    <w:rsid w:val="004152AF"/>
    <w:rsid w:val="004152C4"/>
    <w:rsid w:val="004153A7"/>
    <w:rsid w:val="004153CD"/>
    <w:rsid w:val="0041541D"/>
    <w:rsid w:val="00415436"/>
    <w:rsid w:val="004155F9"/>
    <w:rsid w:val="0041563A"/>
    <w:rsid w:val="00415657"/>
    <w:rsid w:val="004156C4"/>
    <w:rsid w:val="00415730"/>
    <w:rsid w:val="00415742"/>
    <w:rsid w:val="00415771"/>
    <w:rsid w:val="00415865"/>
    <w:rsid w:val="00415934"/>
    <w:rsid w:val="00415984"/>
    <w:rsid w:val="00415B36"/>
    <w:rsid w:val="00415BF2"/>
    <w:rsid w:val="00415CB7"/>
    <w:rsid w:val="00415D10"/>
    <w:rsid w:val="00415DA1"/>
    <w:rsid w:val="00415F0D"/>
    <w:rsid w:val="00415FD1"/>
    <w:rsid w:val="004160F7"/>
    <w:rsid w:val="00416183"/>
    <w:rsid w:val="0041620D"/>
    <w:rsid w:val="004162B6"/>
    <w:rsid w:val="0041631F"/>
    <w:rsid w:val="004164DE"/>
    <w:rsid w:val="0041658D"/>
    <w:rsid w:val="004165BB"/>
    <w:rsid w:val="00416614"/>
    <w:rsid w:val="00416641"/>
    <w:rsid w:val="0041669E"/>
    <w:rsid w:val="004167CD"/>
    <w:rsid w:val="0041689A"/>
    <w:rsid w:val="00416912"/>
    <w:rsid w:val="00416923"/>
    <w:rsid w:val="004169E4"/>
    <w:rsid w:val="004169FD"/>
    <w:rsid w:val="00416A36"/>
    <w:rsid w:val="00416A92"/>
    <w:rsid w:val="00416CBE"/>
    <w:rsid w:val="00416E72"/>
    <w:rsid w:val="00416EA0"/>
    <w:rsid w:val="00416EAA"/>
    <w:rsid w:val="00416ECA"/>
    <w:rsid w:val="00416F10"/>
    <w:rsid w:val="0041700B"/>
    <w:rsid w:val="004170CA"/>
    <w:rsid w:val="00417169"/>
    <w:rsid w:val="00417294"/>
    <w:rsid w:val="00417359"/>
    <w:rsid w:val="004173C7"/>
    <w:rsid w:val="00417473"/>
    <w:rsid w:val="004174BE"/>
    <w:rsid w:val="00417717"/>
    <w:rsid w:val="0041786E"/>
    <w:rsid w:val="004178F2"/>
    <w:rsid w:val="00417901"/>
    <w:rsid w:val="0041790D"/>
    <w:rsid w:val="0041798D"/>
    <w:rsid w:val="00417B6F"/>
    <w:rsid w:val="00417BB9"/>
    <w:rsid w:val="00417BEA"/>
    <w:rsid w:val="00417BEE"/>
    <w:rsid w:val="00417C0E"/>
    <w:rsid w:val="00417C1F"/>
    <w:rsid w:val="00417C63"/>
    <w:rsid w:val="00417C7A"/>
    <w:rsid w:val="00417CD9"/>
    <w:rsid w:val="00417EA6"/>
    <w:rsid w:val="00420085"/>
    <w:rsid w:val="004200E8"/>
    <w:rsid w:val="00420159"/>
    <w:rsid w:val="004202B2"/>
    <w:rsid w:val="00420334"/>
    <w:rsid w:val="00420338"/>
    <w:rsid w:val="0042035F"/>
    <w:rsid w:val="0042037A"/>
    <w:rsid w:val="004203C1"/>
    <w:rsid w:val="00420460"/>
    <w:rsid w:val="00420592"/>
    <w:rsid w:val="00420651"/>
    <w:rsid w:val="0042089E"/>
    <w:rsid w:val="00420945"/>
    <w:rsid w:val="004209D4"/>
    <w:rsid w:val="00420A3B"/>
    <w:rsid w:val="00420A5E"/>
    <w:rsid w:val="00420B8D"/>
    <w:rsid w:val="00420BFF"/>
    <w:rsid w:val="00420DBD"/>
    <w:rsid w:val="00420E38"/>
    <w:rsid w:val="00420EE7"/>
    <w:rsid w:val="00420F73"/>
    <w:rsid w:val="00420FE6"/>
    <w:rsid w:val="0042106B"/>
    <w:rsid w:val="004210DD"/>
    <w:rsid w:val="00421109"/>
    <w:rsid w:val="004211C2"/>
    <w:rsid w:val="004211E5"/>
    <w:rsid w:val="0042120C"/>
    <w:rsid w:val="004213CD"/>
    <w:rsid w:val="004214E9"/>
    <w:rsid w:val="00421500"/>
    <w:rsid w:val="00421543"/>
    <w:rsid w:val="0042163A"/>
    <w:rsid w:val="00421645"/>
    <w:rsid w:val="004217C4"/>
    <w:rsid w:val="0042185E"/>
    <w:rsid w:val="00421886"/>
    <w:rsid w:val="00421949"/>
    <w:rsid w:val="00421A95"/>
    <w:rsid w:val="00421CBA"/>
    <w:rsid w:val="00421CE4"/>
    <w:rsid w:val="00421D2A"/>
    <w:rsid w:val="00421D41"/>
    <w:rsid w:val="00421DF4"/>
    <w:rsid w:val="00421E74"/>
    <w:rsid w:val="00421F4A"/>
    <w:rsid w:val="00421FF5"/>
    <w:rsid w:val="00422126"/>
    <w:rsid w:val="0042214F"/>
    <w:rsid w:val="004221A3"/>
    <w:rsid w:val="004221BA"/>
    <w:rsid w:val="004224CA"/>
    <w:rsid w:val="004224F7"/>
    <w:rsid w:val="0042250C"/>
    <w:rsid w:val="004225A9"/>
    <w:rsid w:val="0042262E"/>
    <w:rsid w:val="004226EF"/>
    <w:rsid w:val="00422859"/>
    <w:rsid w:val="0042291E"/>
    <w:rsid w:val="004229A9"/>
    <w:rsid w:val="004229C8"/>
    <w:rsid w:val="00422B56"/>
    <w:rsid w:val="00422C52"/>
    <w:rsid w:val="00422D7B"/>
    <w:rsid w:val="0042306D"/>
    <w:rsid w:val="00423094"/>
    <w:rsid w:val="004232F6"/>
    <w:rsid w:val="004233DA"/>
    <w:rsid w:val="00423502"/>
    <w:rsid w:val="004235B1"/>
    <w:rsid w:val="0042377F"/>
    <w:rsid w:val="00423839"/>
    <w:rsid w:val="004238E2"/>
    <w:rsid w:val="004239AA"/>
    <w:rsid w:val="00423B1A"/>
    <w:rsid w:val="00423CA4"/>
    <w:rsid w:val="00423D2A"/>
    <w:rsid w:val="00423D6F"/>
    <w:rsid w:val="00424105"/>
    <w:rsid w:val="004241A7"/>
    <w:rsid w:val="0042430E"/>
    <w:rsid w:val="004243E2"/>
    <w:rsid w:val="004244E4"/>
    <w:rsid w:val="0042467D"/>
    <w:rsid w:val="0042485E"/>
    <w:rsid w:val="0042490F"/>
    <w:rsid w:val="004249AF"/>
    <w:rsid w:val="00424B23"/>
    <w:rsid w:val="00424B3E"/>
    <w:rsid w:val="00424CAD"/>
    <w:rsid w:val="00424D1A"/>
    <w:rsid w:val="00424EFE"/>
    <w:rsid w:val="00424F2A"/>
    <w:rsid w:val="00425114"/>
    <w:rsid w:val="00425502"/>
    <w:rsid w:val="00425514"/>
    <w:rsid w:val="004255F8"/>
    <w:rsid w:val="004256BD"/>
    <w:rsid w:val="004256C0"/>
    <w:rsid w:val="0042576C"/>
    <w:rsid w:val="004257B5"/>
    <w:rsid w:val="0042584A"/>
    <w:rsid w:val="00425B05"/>
    <w:rsid w:val="00425CA6"/>
    <w:rsid w:val="00425CCE"/>
    <w:rsid w:val="00425E92"/>
    <w:rsid w:val="00425E9F"/>
    <w:rsid w:val="00425F45"/>
    <w:rsid w:val="0042636D"/>
    <w:rsid w:val="004263A8"/>
    <w:rsid w:val="004264A4"/>
    <w:rsid w:val="00426594"/>
    <w:rsid w:val="004265C3"/>
    <w:rsid w:val="004265C5"/>
    <w:rsid w:val="0042663D"/>
    <w:rsid w:val="004266F2"/>
    <w:rsid w:val="004266F3"/>
    <w:rsid w:val="0042670D"/>
    <w:rsid w:val="0042672A"/>
    <w:rsid w:val="00426759"/>
    <w:rsid w:val="00426807"/>
    <w:rsid w:val="00426892"/>
    <w:rsid w:val="00426A65"/>
    <w:rsid w:val="00426AA5"/>
    <w:rsid w:val="00426B06"/>
    <w:rsid w:val="00426BCF"/>
    <w:rsid w:val="00426D1B"/>
    <w:rsid w:val="00426F68"/>
    <w:rsid w:val="00426F6F"/>
    <w:rsid w:val="00426FC7"/>
    <w:rsid w:val="00427341"/>
    <w:rsid w:val="00427342"/>
    <w:rsid w:val="00427385"/>
    <w:rsid w:val="00427401"/>
    <w:rsid w:val="0042746A"/>
    <w:rsid w:val="00427624"/>
    <w:rsid w:val="00427664"/>
    <w:rsid w:val="00427694"/>
    <w:rsid w:val="0042775D"/>
    <w:rsid w:val="0042798E"/>
    <w:rsid w:val="00427A08"/>
    <w:rsid w:val="00427ADD"/>
    <w:rsid w:val="00427AF8"/>
    <w:rsid w:val="00427C0E"/>
    <w:rsid w:val="00427CF6"/>
    <w:rsid w:val="00427DA7"/>
    <w:rsid w:val="00427E67"/>
    <w:rsid w:val="00430015"/>
    <w:rsid w:val="004301EC"/>
    <w:rsid w:val="0043044D"/>
    <w:rsid w:val="004305DC"/>
    <w:rsid w:val="0043065E"/>
    <w:rsid w:val="00430748"/>
    <w:rsid w:val="0043074D"/>
    <w:rsid w:val="00430901"/>
    <w:rsid w:val="00430AA7"/>
    <w:rsid w:val="00430AB4"/>
    <w:rsid w:val="00430B74"/>
    <w:rsid w:val="00430B98"/>
    <w:rsid w:val="00430CDA"/>
    <w:rsid w:val="00430DAB"/>
    <w:rsid w:val="0043106C"/>
    <w:rsid w:val="0043107D"/>
    <w:rsid w:val="004310A6"/>
    <w:rsid w:val="0043116D"/>
    <w:rsid w:val="00431174"/>
    <w:rsid w:val="004311A6"/>
    <w:rsid w:val="00431232"/>
    <w:rsid w:val="0043124C"/>
    <w:rsid w:val="0043152C"/>
    <w:rsid w:val="004315E5"/>
    <w:rsid w:val="0043165E"/>
    <w:rsid w:val="004316D5"/>
    <w:rsid w:val="004317B1"/>
    <w:rsid w:val="004317DA"/>
    <w:rsid w:val="0043186F"/>
    <w:rsid w:val="00431A22"/>
    <w:rsid w:val="00431A28"/>
    <w:rsid w:val="00431A41"/>
    <w:rsid w:val="00431B59"/>
    <w:rsid w:val="00431B77"/>
    <w:rsid w:val="00431BB6"/>
    <w:rsid w:val="00431C7C"/>
    <w:rsid w:val="00431D62"/>
    <w:rsid w:val="00431ECF"/>
    <w:rsid w:val="00431F5A"/>
    <w:rsid w:val="00431F9D"/>
    <w:rsid w:val="0043200E"/>
    <w:rsid w:val="0043201C"/>
    <w:rsid w:val="0043203B"/>
    <w:rsid w:val="0043204A"/>
    <w:rsid w:val="0043205A"/>
    <w:rsid w:val="0043205B"/>
    <w:rsid w:val="0043213C"/>
    <w:rsid w:val="0043215C"/>
    <w:rsid w:val="0043220E"/>
    <w:rsid w:val="0043221C"/>
    <w:rsid w:val="00432258"/>
    <w:rsid w:val="004322BA"/>
    <w:rsid w:val="00432418"/>
    <w:rsid w:val="00432458"/>
    <w:rsid w:val="004324E2"/>
    <w:rsid w:val="00432655"/>
    <w:rsid w:val="004326C7"/>
    <w:rsid w:val="0043286A"/>
    <w:rsid w:val="004328E8"/>
    <w:rsid w:val="00432A26"/>
    <w:rsid w:val="00432B32"/>
    <w:rsid w:val="00432C3F"/>
    <w:rsid w:val="00432C4B"/>
    <w:rsid w:val="00432CF9"/>
    <w:rsid w:val="00432D87"/>
    <w:rsid w:val="00432D8A"/>
    <w:rsid w:val="00432E4C"/>
    <w:rsid w:val="00432F99"/>
    <w:rsid w:val="00432FEE"/>
    <w:rsid w:val="00433016"/>
    <w:rsid w:val="00433095"/>
    <w:rsid w:val="004330D3"/>
    <w:rsid w:val="004331B7"/>
    <w:rsid w:val="00433210"/>
    <w:rsid w:val="00433268"/>
    <w:rsid w:val="004332E7"/>
    <w:rsid w:val="00433334"/>
    <w:rsid w:val="00433392"/>
    <w:rsid w:val="004333AC"/>
    <w:rsid w:val="00433402"/>
    <w:rsid w:val="00433468"/>
    <w:rsid w:val="0043369A"/>
    <w:rsid w:val="00433759"/>
    <w:rsid w:val="0043386C"/>
    <w:rsid w:val="004338CC"/>
    <w:rsid w:val="004339DF"/>
    <w:rsid w:val="00433A50"/>
    <w:rsid w:val="00433AA3"/>
    <w:rsid w:val="00433ABB"/>
    <w:rsid w:val="00433B1F"/>
    <w:rsid w:val="00433D1F"/>
    <w:rsid w:val="00433E7A"/>
    <w:rsid w:val="00433EA3"/>
    <w:rsid w:val="00433EDC"/>
    <w:rsid w:val="00433F64"/>
    <w:rsid w:val="00434218"/>
    <w:rsid w:val="00434606"/>
    <w:rsid w:val="00434714"/>
    <w:rsid w:val="004347BE"/>
    <w:rsid w:val="004347CE"/>
    <w:rsid w:val="004347FC"/>
    <w:rsid w:val="00434853"/>
    <w:rsid w:val="004349C5"/>
    <w:rsid w:val="00434B9C"/>
    <w:rsid w:val="00434C21"/>
    <w:rsid w:val="00434DEE"/>
    <w:rsid w:val="00434DFF"/>
    <w:rsid w:val="00434E45"/>
    <w:rsid w:val="00434E8D"/>
    <w:rsid w:val="00434F11"/>
    <w:rsid w:val="00434F51"/>
    <w:rsid w:val="00434FBD"/>
    <w:rsid w:val="00435123"/>
    <w:rsid w:val="00435186"/>
    <w:rsid w:val="004351B1"/>
    <w:rsid w:val="004354C6"/>
    <w:rsid w:val="004354CA"/>
    <w:rsid w:val="004354D1"/>
    <w:rsid w:val="00435720"/>
    <w:rsid w:val="00435928"/>
    <w:rsid w:val="00435956"/>
    <w:rsid w:val="004359D4"/>
    <w:rsid w:val="00435AAF"/>
    <w:rsid w:val="00435AC2"/>
    <w:rsid w:val="00435C91"/>
    <w:rsid w:val="00435ECE"/>
    <w:rsid w:val="00435F77"/>
    <w:rsid w:val="00435F9B"/>
    <w:rsid w:val="00436037"/>
    <w:rsid w:val="004360AF"/>
    <w:rsid w:val="0043621C"/>
    <w:rsid w:val="00436287"/>
    <w:rsid w:val="0043633C"/>
    <w:rsid w:val="0043655D"/>
    <w:rsid w:val="0043656F"/>
    <w:rsid w:val="004365B7"/>
    <w:rsid w:val="00436626"/>
    <w:rsid w:val="004366EF"/>
    <w:rsid w:val="0043678E"/>
    <w:rsid w:val="0043681B"/>
    <w:rsid w:val="00436969"/>
    <w:rsid w:val="00436A44"/>
    <w:rsid w:val="00436ACD"/>
    <w:rsid w:val="00436F0E"/>
    <w:rsid w:val="004370A0"/>
    <w:rsid w:val="00437195"/>
    <w:rsid w:val="004371F4"/>
    <w:rsid w:val="004372B1"/>
    <w:rsid w:val="0043738A"/>
    <w:rsid w:val="004373AE"/>
    <w:rsid w:val="0043742A"/>
    <w:rsid w:val="00437511"/>
    <w:rsid w:val="00437707"/>
    <w:rsid w:val="00437709"/>
    <w:rsid w:val="00437767"/>
    <w:rsid w:val="004377C2"/>
    <w:rsid w:val="00437827"/>
    <w:rsid w:val="00437897"/>
    <w:rsid w:val="004378E4"/>
    <w:rsid w:val="00437948"/>
    <w:rsid w:val="00437A2C"/>
    <w:rsid w:val="00437DC1"/>
    <w:rsid w:val="00437F0B"/>
    <w:rsid w:val="00437F67"/>
    <w:rsid w:val="0044027D"/>
    <w:rsid w:val="00440383"/>
    <w:rsid w:val="0044060A"/>
    <w:rsid w:val="00440659"/>
    <w:rsid w:val="004406A7"/>
    <w:rsid w:val="0044077D"/>
    <w:rsid w:val="004407B4"/>
    <w:rsid w:val="00440816"/>
    <w:rsid w:val="00440927"/>
    <w:rsid w:val="0044096A"/>
    <w:rsid w:val="004409CC"/>
    <w:rsid w:val="00440A66"/>
    <w:rsid w:val="00440B6E"/>
    <w:rsid w:val="00440B73"/>
    <w:rsid w:val="00440B7E"/>
    <w:rsid w:val="00440BDF"/>
    <w:rsid w:val="00440BEB"/>
    <w:rsid w:val="00440C1F"/>
    <w:rsid w:val="00440C33"/>
    <w:rsid w:val="00440D02"/>
    <w:rsid w:val="0044101F"/>
    <w:rsid w:val="004410B2"/>
    <w:rsid w:val="004410DE"/>
    <w:rsid w:val="00441126"/>
    <w:rsid w:val="0044114E"/>
    <w:rsid w:val="004411A9"/>
    <w:rsid w:val="00441345"/>
    <w:rsid w:val="00441366"/>
    <w:rsid w:val="0044151E"/>
    <w:rsid w:val="00441733"/>
    <w:rsid w:val="004418C5"/>
    <w:rsid w:val="00441921"/>
    <w:rsid w:val="0044196B"/>
    <w:rsid w:val="00441A23"/>
    <w:rsid w:val="00441A53"/>
    <w:rsid w:val="00441AB7"/>
    <w:rsid w:val="00441B46"/>
    <w:rsid w:val="00441C23"/>
    <w:rsid w:val="00441C73"/>
    <w:rsid w:val="00441CE0"/>
    <w:rsid w:val="00441CF6"/>
    <w:rsid w:val="00441DF4"/>
    <w:rsid w:val="00441F72"/>
    <w:rsid w:val="00441FA4"/>
    <w:rsid w:val="00441FBB"/>
    <w:rsid w:val="004420A0"/>
    <w:rsid w:val="004420D4"/>
    <w:rsid w:val="00442326"/>
    <w:rsid w:val="004423ED"/>
    <w:rsid w:val="004423F5"/>
    <w:rsid w:val="00442492"/>
    <w:rsid w:val="004424BA"/>
    <w:rsid w:val="00442553"/>
    <w:rsid w:val="004425CB"/>
    <w:rsid w:val="004427F1"/>
    <w:rsid w:val="004428A3"/>
    <w:rsid w:val="004428CA"/>
    <w:rsid w:val="004428D6"/>
    <w:rsid w:val="00442A8C"/>
    <w:rsid w:val="00442A92"/>
    <w:rsid w:val="00442C0B"/>
    <w:rsid w:val="00442C97"/>
    <w:rsid w:val="00442CFE"/>
    <w:rsid w:val="00442DDA"/>
    <w:rsid w:val="00442DE3"/>
    <w:rsid w:val="00442EE3"/>
    <w:rsid w:val="00442F3F"/>
    <w:rsid w:val="00442FD5"/>
    <w:rsid w:val="00443080"/>
    <w:rsid w:val="00443175"/>
    <w:rsid w:val="00443269"/>
    <w:rsid w:val="00443440"/>
    <w:rsid w:val="00443454"/>
    <w:rsid w:val="004434E2"/>
    <w:rsid w:val="00443552"/>
    <w:rsid w:val="00443592"/>
    <w:rsid w:val="0044374A"/>
    <w:rsid w:val="0044375E"/>
    <w:rsid w:val="0044376B"/>
    <w:rsid w:val="00443812"/>
    <w:rsid w:val="0044389C"/>
    <w:rsid w:val="004438F2"/>
    <w:rsid w:val="004439C8"/>
    <w:rsid w:val="00443A7D"/>
    <w:rsid w:val="00443ADC"/>
    <w:rsid w:val="00443C3F"/>
    <w:rsid w:val="00443D84"/>
    <w:rsid w:val="00443DCD"/>
    <w:rsid w:val="00443E31"/>
    <w:rsid w:val="00443ED0"/>
    <w:rsid w:val="00443FE2"/>
    <w:rsid w:val="00444077"/>
    <w:rsid w:val="0044409E"/>
    <w:rsid w:val="004440AE"/>
    <w:rsid w:val="0044413E"/>
    <w:rsid w:val="004441FD"/>
    <w:rsid w:val="00444242"/>
    <w:rsid w:val="0044446A"/>
    <w:rsid w:val="004444A7"/>
    <w:rsid w:val="00444505"/>
    <w:rsid w:val="00444656"/>
    <w:rsid w:val="004446B4"/>
    <w:rsid w:val="00444901"/>
    <w:rsid w:val="00444A44"/>
    <w:rsid w:val="00444A8C"/>
    <w:rsid w:val="00444AED"/>
    <w:rsid w:val="00444B00"/>
    <w:rsid w:val="00444B8A"/>
    <w:rsid w:val="00444BB4"/>
    <w:rsid w:val="00444BDF"/>
    <w:rsid w:val="00444BFA"/>
    <w:rsid w:val="00444C02"/>
    <w:rsid w:val="00444C6E"/>
    <w:rsid w:val="00444CAE"/>
    <w:rsid w:val="00444CC2"/>
    <w:rsid w:val="00444CC3"/>
    <w:rsid w:val="00444D26"/>
    <w:rsid w:val="00444FF7"/>
    <w:rsid w:val="00445012"/>
    <w:rsid w:val="00445061"/>
    <w:rsid w:val="00445071"/>
    <w:rsid w:val="0044514C"/>
    <w:rsid w:val="00445201"/>
    <w:rsid w:val="00445371"/>
    <w:rsid w:val="00445524"/>
    <w:rsid w:val="0044555D"/>
    <w:rsid w:val="0044562A"/>
    <w:rsid w:val="00445657"/>
    <w:rsid w:val="00445687"/>
    <w:rsid w:val="0044578D"/>
    <w:rsid w:val="0044579E"/>
    <w:rsid w:val="0044584F"/>
    <w:rsid w:val="0044585F"/>
    <w:rsid w:val="00445A51"/>
    <w:rsid w:val="00445CCC"/>
    <w:rsid w:val="00445E86"/>
    <w:rsid w:val="00445F9B"/>
    <w:rsid w:val="00445FB5"/>
    <w:rsid w:val="00446089"/>
    <w:rsid w:val="0044609D"/>
    <w:rsid w:val="004460C0"/>
    <w:rsid w:val="0044612B"/>
    <w:rsid w:val="00446377"/>
    <w:rsid w:val="00446457"/>
    <w:rsid w:val="0044645B"/>
    <w:rsid w:val="0044649B"/>
    <w:rsid w:val="0044658A"/>
    <w:rsid w:val="004465FA"/>
    <w:rsid w:val="00446656"/>
    <w:rsid w:val="00446908"/>
    <w:rsid w:val="00446B93"/>
    <w:rsid w:val="00446B9A"/>
    <w:rsid w:val="00446BDD"/>
    <w:rsid w:val="00446BE8"/>
    <w:rsid w:val="00446CBB"/>
    <w:rsid w:val="00446D9D"/>
    <w:rsid w:val="00446E07"/>
    <w:rsid w:val="00446F09"/>
    <w:rsid w:val="00446F40"/>
    <w:rsid w:val="0044703B"/>
    <w:rsid w:val="004470FA"/>
    <w:rsid w:val="004471BE"/>
    <w:rsid w:val="0044737B"/>
    <w:rsid w:val="004473F7"/>
    <w:rsid w:val="004473FE"/>
    <w:rsid w:val="004474AC"/>
    <w:rsid w:val="004476E0"/>
    <w:rsid w:val="00447735"/>
    <w:rsid w:val="00447762"/>
    <w:rsid w:val="004477C9"/>
    <w:rsid w:val="00447A79"/>
    <w:rsid w:val="00447BA2"/>
    <w:rsid w:val="00447CEA"/>
    <w:rsid w:val="00447E9B"/>
    <w:rsid w:val="00447FA4"/>
    <w:rsid w:val="00447FEA"/>
    <w:rsid w:val="0045015A"/>
    <w:rsid w:val="004502A4"/>
    <w:rsid w:val="004502AA"/>
    <w:rsid w:val="0045030A"/>
    <w:rsid w:val="0045039D"/>
    <w:rsid w:val="0045047A"/>
    <w:rsid w:val="00450554"/>
    <w:rsid w:val="00450588"/>
    <w:rsid w:val="00450645"/>
    <w:rsid w:val="00450775"/>
    <w:rsid w:val="00450A86"/>
    <w:rsid w:val="00450C00"/>
    <w:rsid w:val="00450C68"/>
    <w:rsid w:val="00450CAA"/>
    <w:rsid w:val="00450CD1"/>
    <w:rsid w:val="00450CD2"/>
    <w:rsid w:val="00450CDF"/>
    <w:rsid w:val="00450D62"/>
    <w:rsid w:val="00450DC0"/>
    <w:rsid w:val="00450E47"/>
    <w:rsid w:val="00450EEC"/>
    <w:rsid w:val="00450EFA"/>
    <w:rsid w:val="0045107E"/>
    <w:rsid w:val="00451097"/>
    <w:rsid w:val="00451103"/>
    <w:rsid w:val="00451105"/>
    <w:rsid w:val="00451167"/>
    <w:rsid w:val="0045118B"/>
    <w:rsid w:val="00451244"/>
    <w:rsid w:val="0045132F"/>
    <w:rsid w:val="00451380"/>
    <w:rsid w:val="0045163A"/>
    <w:rsid w:val="0045174A"/>
    <w:rsid w:val="0045175B"/>
    <w:rsid w:val="0045179F"/>
    <w:rsid w:val="004517F8"/>
    <w:rsid w:val="00451803"/>
    <w:rsid w:val="0045180D"/>
    <w:rsid w:val="0045184F"/>
    <w:rsid w:val="00451A13"/>
    <w:rsid w:val="00451E30"/>
    <w:rsid w:val="00451ED4"/>
    <w:rsid w:val="00451EFA"/>
    <w:rsid w:val="00451FD0"/>
    <w:rsid w:val="00451FEE"/>
    <w:rsid w:val="00452014"/>
    <w:rsid w:val="004520B6"/>
    <w:rsid w:val="004521C3"/>
    <w:rsid w:val="00452285"/>
    <w:rsid w:val="00452381"/>
    <w:rsid w:val="004523CF"/>
    <w:rsid w:val="004524CB"/>
    <w:rsid w:val="00452526"/>
    <w:rsid w:val="0045257E"/>
    <w:rsid w:val="004526E8"/>
    <w:rsid w:val="00452800"/>
    <w:rsid w:val="00452813"/>
    <w:rsid w:val="0045288B"/>
    <w:rsid w:val="004528D3"/>
    <w:rsid w:val="004529A0"/>
    <w:rsid w:val="00452A6C"/>
    <w:rsid w:val="00452B54"/>
    <w:rsid w:val="00452C05"/>
    <w:rsid w:val="00452DA5"/>
    <w:rsid w:val="00452DF9"/>
    <w:rsid w:val="00452F29"/>
    <w:rsid w:val="00452FBA"/>
    <w:rsid w:val="00452FC0"/>
    <w:rsid w:val="004530C4"/>
    <w:rsid w:val="004530FD"/>
    <w:rsid w:val="004532DC"/>
    <w:rsid w:val="004536A3"/>
    <w:rsid w:val="004536D2"/>
    <w:rsid w:val="00453845"/>
    <w:rsid w:val="0045387F"/>
    <w:rsid w:val="004538A2"/>
    <w:rsid w:val="004538D3"/>
    <w:rsid w:val="00453903"/>
    <w:rsid w:val="0045392D"/>
    <w:rsid w:val="00453945"/>
    <w:rsid w:val="0045396C"/>
    <w:rsid w:val="0045399E"/>
    <w:rsid w:val="004539F7"/>
    <w:rsid w:val="00453CA8"/>
    <w:rsid w:val="00453EBF"/>
    <w:rsid w:val="00453F93"/>
    <w:rsid w:val="00453FBD"/>
    <w:rsid w:val="004540E8"/>
    <w:rsid w:val="00454182"/>
    <w:rsid w:val="0045418B"/>
    <w:rsid w:val="0045420A"/>
    <w:rsid w:val="00454282"/>
    <w:rsid w:val="00454316"/>
    <w:rsid w:val="004544CD"/>
    <w:rsid w:val="0045460A"/>
    <w:rsid w:val="00454699"/>
    <w:rsid w:val="00454785"/>
    <w:rsid w:val="00454789"/>
    <w:rsid w:val="004547EA"/>
    <w:rsid w:val="00454881"/>
    <w:rsid w:val="00454958"/>
    <w:rsid w:val="0045498A"/>
    <w:rsid w:val="00454A94"/>
    <w:rsid w:val="00454AAB"/>
    <w:rsid w:val="00454B69"/>
    <w:rsid w:val="00454E62"/>
    <w:rsid w:val="00454FE6"/>
    <w:rsid w:val="00455062"/>
    <w:rsid w:val="0045509A"/>
    <w:rsid w:val="0045530B"/>
    <w:rsid w:val="00455333"/>
    <w:rsid w:val="004554A9"/>
    <w:rsid w:val="0045550C"/>
    <w:rsid w:val="00455644"/>
    <w:rsid w:val="00455670"/>
    <w:rsid w:val="0045579B"/>
    <w:rsid w:val="00455821"/>
    <w:rsid w:val="00455867"/>
    <w:rsid w:val="00455880"/>
    <w:rsid w:val="00455AA5"/>
    <w:rsid w:val="00455AEC"/>
    <w:rsid w:val="00455C9A"/>
    <w:rsid w:val="00455E87"/>
    <w:rsid w:val="00455E8D"/>
    <w:rsid w:val="00455EB9"/>
    <w:rsid w:val="00455FFF"/>
    <w:rsid w:val="00456005"/>
    <w:rsid w:val="00456037"/>
    <w:rsid w:val="0045615C"/>
    <w:rsid w:val="00456189"/>
    <w:rsid w:val="00456291"/>
    <w:rsid w:val="004562B4"/>
    <w:rsid w:val="0045630F"/>
    <w:rsid w:val="0045640F"/>
    <w:rsid w:val="00456417"/>
    <w:rsid w:val="004564CA"/>
    <w:rsid w:val="004565B0"/>
    <w:rsid w:val="004565BE"/>
    <w:rsid w:val="00456A97"/>
    <w:rsid w:val="00456B25"/>
    <w:rsid w:val="00456BC8"/>
    <w:rsid w:val="00456C69"/>
    <w:rsid w:val="00456CE9"/>
    <w:rsid w:val="00456D29"/>
    <w:rsid w:val="00456F31"/>
    <w:rsid w:val="00456F70"/>
    <w:rsid w:val="00456FFD"/>
    <w:rsid w:val="004570DC"/>
    <w:rsid w:val="00457231"/>
    <w:rsid w:val="00457232"/>
    <w:rsid w:val="00457270"/>
    <w:rsid w:val="0045728E"/>
    <w:rsid w:val="004573F5"/>
    <w:rsid w:val="00457597"/>
    <w:rsid w:val="00457678"/>
    <w:rsid w:val="004578C7"/>
    <w:rsid w:val="00457AD5"/>
    <w:rsid w:val="00457AE6"/>
    <w:rsid w:val="00457B0A"/>
    <w:rsid w:val="00457B4E"/>
    <w:rsid w:val="00457B9D"/>
    <w:rsid w:val="00457C41"/>
    <w:rsid w:val="00457CF9"/>
    <w:rsid w:val="00457D24"/>
    <w:rsid w:val="00457DDC"/>
    <w:rsid w:val="00457FBD"/>
    <w:rsid w:val="0046007B"/>
    <w:rsid w:val="004600DA"/>
    <w:rsid w:val="00460212"/>
    <w:rsid w:val="0046043B"/>
    <w:rsid w:val="0046045D"/>
    <w:rsid w:val="00460469"/>
    <w:rsid w:val="00460508"/>
    <w:rsid w:val="00460600"/>
    <w:rsid w:val="0046062D"/>
    <w:rsid w:val="00460710"/>
    <w:rsid w:val="00460748"/>
    <w:rsid w:val="004608A9"/>
    <w:rsid w:val="00460957"/>
    <w:rsid w:val="00460B07"/>
    <w:rsid w:val="00460BB4"/>
    <w:rsid w:val="00460F2C"/>
    <w:rsid w:val="00460F44"/>
    <w:rsid w:val="0046115F"/>
    <w:rsid w:val="004611E3"/>
    <w:rsid w:val="00461342"/>
    <w:rsid w:val="0046137D"/>
    <w:rsid w:val="0046146A"/>
    <w:rsid w:val="00461538"/>
    <w:rsid w:val="00461644"/>
    <w:rsid w:val="0046166D"/>
    <w:rsid w:val="004617BC"/>
    <w:rsid w:val="004617D8"/>
    <w:rsid w:val="00461954"/>
    <w:rsid w:val="00461956"/>
    <w:rsid w:val="00461A4B"/>
    <w:rsid w:val="00461A70"/>
    <w:rsid w:val="00461C3B"/>
    <w:rsid w:val="00461CDE"/>
    <w:rsid w:val="00461E58"/>
    <w:rsid w:val="004622DA"/>
    <w:rsid w:val="004623D9"/>
    <w:rsid w:val="004623F4"/>
    <w:rsid w:val="0046241A"/>
    <w:rsid w:val="0046263E"/>
    <w:rsid w:val="004626C0"/>
    <w:rsid w:val="004627D2"/>
    <w:rsid w:val="004627DF"/>
    <w:rsid w:val="004628FC"/>
    <w:rsid w:val="0046290B"/>
    <w:rsid w:val="0046292B"/>
    <w:rsid w:val="00462A8E"/>
    <w:rsid w:val="00462C48"/>
    <w:rsid w:val="00462C50"/>
    <w:rsid w:val="00462C71"/>
    <w:rsid w:val="00462CBE"/>
    <w:rsid w:val="00462CE4"/>
    <w:rsid w:val="00462DD1"/>
    <w:rsid w:val="00462ECB"/>
    <w:rsid w:val="00462F3D"/>
    <w:rsid w:val="0046300E"/>
    <w:rsid w:val="00463027"/>
    <w:rsid w:val="004631BA"/>
    <w:rsid w:val="00463251"/>
    <w:rsid w:val="00463254"/>
    <w:rsid w:val="00463276"/>
    <w:rsid w:val="00463349"/>
    <w:rsid w:val="004636D8"/>
    <w:rsid w:val="004637C3"/>
    <w:rsid w:val="0046398D"/>
    <w:rsid w:val="004639D6"/>
    <w:rsid w:val="004639FD"/>
    <w:rsid w:val="00463A37"/>
    <w:rsid w:val="00463B86"/>
    <w:rsid w:val="00463FEB"/>
    <w:rsid w:val="0046407F"/>
    <w:rsid w:val="0046413E"/>
    <w:rsid w:val="004642B2"/>
    <w:rsid w:val="00464366"/>
    <w:rsid w:val="004644F6"/>
    <w:rsid w:val="00464794"/>
    <w:rsid w:val="004647F3"/>
    <w:rsid w:val="00464830"/>
    <w:rsid w:val="00464873"/>
    <w:rsid w:val="00464A71"/>
    <w:rsid w:val="00464AA4"/>
    <w:rsid w:val="00464B31"/>
    <w:rsid w:val="00464F6A"/>
    <w:rsid w:val="00465013"/>
    <w:rsid w:val="0046505E"/>
    <w:rsid w:val="0046515A"/>
    <w:rsid w:val="004653F3"/>
    <w:rsid w:val="0046543D"/>
    <w:rsid w:val="004656A4"/>
    <w:rsid w:val="004656B1"/>
    <w:rsid w:val="004656C1"/>
    <w:rsid w:val="0046573A"/>
    <w:rsid w:val="00465787"/>
    <w:rsid w:val="004657FC"/>
    <w:rsid w:val="0046583C"/>
    <w:rsid w:val="00465885"/>
    <w:rsid w:val="00465886"/>
    <w:rsid w:val="004658B1"/>
    <w:rsid w:val="004658F7"/>
    <w:rsid w:val="00465C6A"/>
    <w:rsid w:val="00465CBC"/>
    <w:rsid w:val="00465EBD"/>
    <w:rsid w:val="00465F51"/>
    <w:rsid w:val="00465FB6"/>
    <w:rsid w:val="0046603F"/>
    <w:rsid w:val="0046606C"/>
    <w:rsid w:val="00466133"/>
    <w:rsid w:val="00466160"/>
    <w:rsid w:val="00466288"/>
    <w:rsid w:val="0046629A"/>
    <w:rsid w:val="004664A3"/>
    <w:rsid w:val="00466571"/>
    <w:rsid w:val="00466613"/>
    <w:rsid w:val="004666E2"/>
    <w:rsid w:val="0046671B"/>
    <w:rsid w:val="00466801"/>
    <w:rsid w:val="00466835"/>
    <w:rsid w:val="00466870"/>
    <w:rsid w:val="004669AE"/>
    <w:rsid w:val="004669CC"/>
    <w:rsid w:val="00466A44"/>
    <w:rsid w:val="00466A73"/>
    <w:rsid w:val="00466BFD"/>
    <w:rsid w:val="00466C9C"/>
    <w:rsid w:val="00466CD4"/>
    <w:rsid w:val="00466CF0"/>
    <w:rsid w:val="00466D59"/>
    <w:rsid w:val="00466DB5"/>
    <w:rsid w:val="00466EF7"/>
    <w:rsid w:val="00466FD3"/>
    <w:rsid w:val="00466FE5"/>
    <w:rsid w:val="00467023"/>
    <w:rsid w:val="0046709E"/>
    <w:rsid w:val="004671F5"/>
    <w:rsid w:val="004672B4"/>
    <w:rsid w:val="00467361"/>
    <w:rsid w:val="00467433"/>
    <w:rsid w:val="004674A3"/>
    <w:rsid w:val="0046769C"/>
    <w:rsid w:val="004676DA"/>
    <w:rsid w:val="00467724"/>
    <w:rsid w:val="00467746"/>
    <w:rsid w:val="004677D7"/>
    <w:rsid w:val="004677E6"/>
    <w:rsid w:val="00467804"/>
    <w:rsid w:val="00467992"/>
    <w:rsid w:val="00467A5B"/>
    <w:rsid w:val="00467B64"/>
    <w:rsid w:val="00467DAA"/>
    <w:rsid w:val="00467E28"/>
    <w:rsid w:val="00467E44"/>
    <w:rsid w:val="00470011"/>
    <w:rsid w:val="0047005B"/>
    <w:rsid w:val="004700DB"/>
    <w:rsid w:val="00470362"/>
    <w:rsid w:val="0047042E"/>
    <w:rsid w:val="00470440"/>
    <w:rsid w:val="0047048D"/>
    <w:rsid w:val="004704EB"/>
    <w:rsid w:val="004705B2"/>
    <w:rsid w:val="00470800"/>
    <w:rsid w:val="00470864"/>
    <w:rsid w:val="00470AE8"/>
    <w:rsid w:val="00470AF1"/>
    <w:rsid w:val="00470BDE"/>
    <w:rsid w:val="00470CFB"/>
    <w:rsid w:val="00470D4F"/>
    <w:rsid w:val="00470F09"/>
    <w:rsid w:val="00471094"/>
    <w:rsid w:val="004710C5"/>
    <w:rsid w:val="004711A2"/>
    <w:rsid w:val="00471235"/>
    <w:rsid w:val="00471359"/>
    <w:rsid w:val="004714B0"/>
    <w:rsid w:val="004715AD"/>
    <w:rsid w:val="004716AC"/>
    <w:rsid w:val="00471739"/>
    <w:rsid w:val="00471803"/>
    <w:rsid w:val="00471817"/>
    <w:rsid w:val="0047181A"/>
    <w:rsid w:val="00471899"/>
    <w:rsid w:val="00471955"/>
    <w:rsid w:val="00471C02"/>
    <w:rsid w:val="00471D92"/>
    <w:rsid w:val="00471DCA"/>
    <w:rsid w:val="00471F0F"/>
    <w:rsid w:val="00471FDA"/>
    <w:rsid w:val="004720A0"/>
    <w:rsid w:val="0047210D"/>
    <w:rsid w:val="00472179"/>
    <w:rsid w:val="004721EB"/>
    <w:rsid w:val="0047221D"/>
    <w:rsid w:val="00472272"/>
    <w:rsid w:val="00472335"/>
    <w:rsid w:val="00472371"/>
    <w:rsid w:val="00472434"/>
    <w:rsid w:val="004724A4"/>
    <w:rsid w:val="00472553"/>
    <w:rsid w:val="004725F6"/>
    <w:rsid w:val="004725FE"/>
    <w:rsid w:val="004726EB"/>
    <w:rsid w:val="0047285B"/>
    <w:rsid w:val="0047289C"/>
    <w:rsid w:val="00472B20"/>
    <w:rsid w:val="00472DFD"/>
    <w:rsid w:val="00472E8F"/>
    <w:rsid w:val="00472F81"/>
    <w:rsid w:val="00472F9D"/>
    <w:rsid w:val="0047305A"/>
    <w:rsid w:val="00473078"/>
    <w:rsid w:val="004732C7"/>
    <w:rsid w:val="004735CC"/>
    <w:rsid w:val="00473643"/>
    <w:rsid w:val="00473681"/>
    <w:rsid w:val="004736EE"/>
    <w:rsid w:val="004736FB"/>
    <w:rsid w:val="00473766"/>
    <w:rsid w:val="0047380F"/>
    <w:rsid w:val="0047381A"/>
    <w:rsid w:val="00473940"/>
    <w:rsid w:val="004739E2"/>
    <w:rsid w:val="00473A13"/>
    <w:rsid w:val="00473A15"/>
    <w:rsid w:val="00473A97"/>
    <w:rsid w:val="00473ADE"/>
    <w:rsid w:val="00473C2A"/>
    <w:rsid w:val="00473D04"/>
    <w:rsid w:val="00473D5E"/>
    <w:rsid w:val="00473DBA"/>
    <w:rsid w:val="00473E11"/>
    <w:rsid w:val="00473E30"/>
    <w:rsid w:val="00473ED6"/>
    <w:rsid w:val="00473F09"/>
    <w:rsid w:val="00473F9C"/>
    <w:rsid w:val="00473FD1"/>
    <w:rsid w:val="0047403C"/>
    <w:rsid w:val="0047429C"/>
    <w:rsid w:val="00474348"/>
    <w:rsid w:val="00474360"/>
    <w:rsid w:val="0047441D"/>
    <w:rsid w:val="004746E3"/>
    <w:rsid w:val="004748C4"/>
    <w:rsid w:val="00474BDC"/>
    <w:rsid w:val="00474BFB"/>
    <w:rsid w:val="00474F0D"/>
    <w:rsid w:val="00474F29"/>
    <w:rsid w:val="00474F2B"/>
    <w:rsid w:val="00474FD3"/>
    <w:rsid w:val="00475075"/>
    <w:rsid w:val="00475090"/>
    <w:rsid w:val="004752AE"/>
    <w:rsid w:val="004754A3"/>
    <w:rsid w:val="0047551D"/>
    <w:rsid w:val="0047562F"/>
    <w:rsid w:val="00475632"/>
    <w:rsid w:val="0047569D"/>
    <w:rsid w:val="004758DD"/>
    <w:rsid w:val="0047594B"/>
    <w:rsid w:val="00475A13"/>
    <w:rsid w:val="00475CB7"/>
    <w:rsid w:val="00475ED2"/>
    <w:rsid w:val="00476165"/>
    <w:rsid w:val="004761AE"/>
    <w:rsid w:val="0047620C"/>
    <w:rsid w:val="0047620D"/>
    <w:rsid w:val="00476401"/>
    <w:rsid w:val="00476425"/>
    <w:rsid w:val="0047644E"/>
    <w:rsid w:val="004764B6"/>
    <w:rsid w:val="00476744"/>
    <w:rsid w:val="0047680A"/>
    <w:rsid w:val="0047680D"/>
    <w:rsid w:val="00476951"/>
    <w:rsid w:val="0047696D"/>
    <w:rsid w:val="004769A3"/>
    <w:rsid w:val="004769BD"/>
    <w:rsid w:val="00476C0C"/>
    <w:rsid w:val="00476C46"/>
    <w:rsid w:val="00476D54"/>
    <w:rsid w:val="00476E6B"/>
    <w:rsid w:val="00476EB1"/>
    <w:rsid w:val="00476FD5"/>
    <w:rsid w:val="0047716D"/>
    <w:rsid w:val="004772FE"/>
    <w:rsid w:val="00477459"/>
    <w:rsid w:val="004774FB"/>
    <w:rsid w:val="00477535"/>
    <w:rsid w:val="00477678"/>
    <w:rsid w:val="004778CE"/>
    <w:rsid w:val="004779EF"/>
    <w:rsid w:val="00477A06"/>
    <w:rsid w:val="00477BB1"/>
    <w:rsid w:val="00477D1C"/>
    <w:rsid w:val="00477E04"/>
    <w:rsid w:val="00477EA8"/>
    <w:rsid w:val="00477F9C"/>
    <w:rsid w:val="004801D4"/>
    <w:rsid w:val="004801DD"/>
    <w:rsid w:val="0048026C"/>
    <w:rsid w:val="00480355"/>
    <w:rsid w:val="00480409"/>
    <w:rsid w:val="004804DA"/>
    <w:rsid w:val="00480511"/>
    <w:rsid w:val="004805B1"/>
    <w:rsid w:val="004805BA"/>
    <w:rsid w:val="004806EE"/>
    <w:rsid w:val="00480814"/>
    <w:rsid w:val="0048085C"/>
    <w:rsid w:val="004808DA"/>
    <w:rsid w:val="00480A35"/>
    <w:rsid w:val="00480A8C"/>
    <w:rsid w:val="00480B12"/>
    <w:rsid w:val="00480B76"/>
    <w:rsid w:val="00480BE4"/>
    <w:rsid w:val="00480C49"/>
    <w:rsid w:val="00480CDE"/>
    <w:rsid w:val="00480D4B"/>
    <w:rsid w:val="00480DB5"/>
    <w:rsid w:val="00480EC1"/>
    <w:rsid w:val="00480EFA"/>
    <w:rsid w:val="00480FD5"/>
    <w:rsid w:val="00481206"/>
    <w:rsid w:val="004812E2"/>
    <w:rsid w:val="00481435"/>
    <w:rsid w:val="00481439"/>
    <w:rsid w:val="00481495"/>
    <w:rsid w:val="004815B0"/>
    <w:rsid w:val="0048160F"/>
    <w:rsid w:val="004818E5"/>
    <w:rsid w:val="00481B61"/>
    <w:rsid w:val="00481C26"/>
    <w:rsid w:val="00481CFD"/>
    <w:rsid w:val="00481ECE"/>
    <w:rsid w:val="00481ED0"/>
    <w:rsid w:val="0048203E"/>
    <w:rsid w:val="00482144"/>
    <w:rsid w:val="00482206"/>
    <w:rsid w:val="0048243E"/>
    <w:rsid w:val="004824F3"/>
    <w:rsid w:val="004824FE"/>
    <w:rsid w:val="004826D9"/>
    <w:rsid w:val="00482750"/>
    <w:rsid w:val="00482766"/>
    <w:rsid w:val="00482897"/>
    <w:rsid w:val="004829A1"/>
    <w:rsid w:val="00482B3C"/>
    <w:rsid w:val="00482B82"/>
    <w:rsid w:val="00482CE9"/>
    <w:rsid w:val="00482DA0"/>
    <w:rsid w:val="00482E81"/>
    <w:rsid w:val="00482FC9"/>
    <w:rsid w:val="00482FD9"/>
    <w:rsid w:val="00483183"/>
    <w:rsid w:val="004831A8"/>
    <w:rsid w:val="004831CE"/>
    <w:rsid w:val="0048320F"/>
    <w:rsid w:val="00483258"/>
    <w:rsid w:val="004832CE"/>
    <w:rsid w:val="00483518"/>
    <w:rsid w:val="00483524"/>
    <w:rsid w:val="00483553"/>
    <w:rsid w:val="00483574"/>
    <w:rsid w:val="0048362F"/>
    <w:rsid w:val="0048365D"/>
    <w:rsid w:val="00483AE6"/>
    <w:rsid w:val="00483B14"/>
    <w:rsid w:val="00483B54"/>
    <w:rsid w:val="00483B8C"/>
    <w:rsid w:val="00483B94"/>
    <w:rsid w:val="00483E02"/>
    <w:rsid w:val="00483E64"/>
    <w:rsid w:val="00483EEC"/>
    <w:rsid w:val="00483F62"/>
    <w:rsid w:val="00483F8D"/>
    <w:rsid w:val="00483FDE"/>
    <w:rsid w:val="00484251"/>
    <w:rsid w:val="004843F2"/>
    <w:rsid w:val="00484534"/>
    <w:rsid w:val="00484549"/>
    <w:rsid w:val="004845AD"/>
    <w:rsid w:val="00484633"/>
    <w:rsid w:val="00484669"/>
    <w:rsid w:val="00484743"/>
    <w:rsid w:val="004848D5"/>
    <w:rsid w:val="00484917"/>
    <w:rsid w:val="00484929"/>
    <w:rsid w:val="00484A2E"/>
    <w:rsid w:val="00484B3A"/>
    <w:rsid w:val="00484D90"/>
    <w:rsid w:val="00484DBD"/>
    <w:rsid w:val="00484EBF"/>
    <w:rsid w:val="00485289"/>
    <w:rsid w:val="004853F5"/>
    <w:rsid w:val="0048549B"/>
    <w:rsid w:val="00485686"/>
    <w:rsid w:val="004856AD"/>
    <w:rsid w:val="0048570B"/>
    <w:rsid w:val="00485725"/>
    <w:rsid w:val="0048580C"/>
    <w:rsid w:val="00485814"/>
    <w:rsid w:val="004858BC"/>
    <w:rsid w:val="0048590A"/>
    <w:rsid w:val="004859DC"/>
    <w:rsid w:val="00485AAB"/>
    <w:rsid w:val="00485AE6"/>
    <w:rsid w:val="00485BD5"/>
    <w:rsid w:val="00485C4B"/>
    <w:rsid w:val="00485D02"/>
    <w:rsid w:val="00485EE8"/>
    <w:rsid w:val="00485FF7"/>
    <w:rsid w:val="004860AB"/>
    <w:rsid w:val="004860E6"/>
    <w:rsid w:val="004860FD"/>
    <w:rsid w:val="0048620D"/>
    <w:rsid w:val="00486217"/>
    <w:rsid w:val="00486241"/>
    <w:rsid w:val="00486284"/>
    <w:rsid w:val="004862CB"/>
    <w:rsid w:val="004862E9"/>
    <w:rsid w:val="004863E3"/>
    <w:rsid w:val="00486686"/>
    <w:rsid w:val="004866A0"/>
    <w:rsid w:val="004866DC"/>
    <w:rsid w:val="00486748"/>
    <w:rsid w:val="00486794"/>
    <w:rsid w:val="0048681C"/>
    <w:rsid w:val="00486999"/>
    <w:rsid w:val="004869F2"/>
    <w:rsid w:val="00486A26"/>
    <w:rsid w:val="00486BF1"/>
    <w:rsid w:val="00486D90"/>
    <w:rsid w:val="00486DDB"/>
    <w:rsid w:val="00487293"/>
    <w:rsid w:val="00487418"/>
    <w:rsid w:val="0048758A"/>
    <w:rsid w:val="00487867"/>
    <w:rsid w:val="00487A7A"/>
    <w:rsid w:val="00487B81"/>
    <w:rsid w:val="00487CE1"/>
    <w:rsid w:val="00487E15"/>
    <w:rsid w:val="00487FAE"/>
    <w:rsid w:val="004900B0"/>
    <w:rsid w:val="004901D6"/>
    <w:rsid w:val="0049021C"/>
    <w:rsid w:val="0049025B"/>
    <w:rsid w:val="004902D3"/>
    <w:rsid w:val="004903B1"/>
    <w:rsid w:val="00490467"/>
    <w:rsid w:val="00490490"/>
    <w:rsid w:val="004904A9"/>
    <w:rsid w:val="004904BE"/>
    <w:rsid w:val="004904FB"/>
    <w:rsid w:val="0049055B"/>
    <w:rsid w:val="004906F8"/>
    <w:rsid w:val="00490711"/>
    <w:rsid w:val="004907B8"/>
    <w:rsid w:val="00490B1B"/>
    <w:rsid w:val="00490B44"/>
    <w:rsid w:val="00490B4D"/>
    <w:rsid w:val="00490BA2"/>
    <w:rsid w:val="00490CFF"/>
    <w:rsid w:val="00490D90"/>
    <w:rsid w:val="00490DC2"/>
    <w:rsid w:val="00490E6E"/>
    <w:rsid w:val="00490F15"/>
    <w:rsid w:val="00490F6E"/>
    <w:rsid w:val="0049105A"/>
    <w:rsid w:val="00491078"/>
    <w:rsid w:val="00491141"/>
    <w:rsid w:val="004911EB"/>
    <w:rsid w:val="0049127E"/>
    <w:rsid w:val="004912EA"/>
    <w:rsid w:val="00491349"/>
    <w:rsid w:val="004913BB"/>
    <w:rsid w:val="004913DB"/>
    <w:rsid w:val="00491658"/>
    <w:rsid w:val="00491686"/>
    <w:rsid w:val="00491706"/>
    <w:rsid w:val="004917D4"/>
    <w:rsid w:val="00491833"/>
    <w:rsid w:val="00491975"/>
    <w:rsid w:val="004919FF"/>
    <w:rsid w:val="00491AC0"/>
    <w:rsid w:val="00491CEA"/>
    <w:rsid w:val="00491E02"/>
    <w:rsid w:val="00491EA1"/>
    <w:rsid w:val="00491F36"/>
    <w:rsid w:val="0049207A"/>
    <w:rsid w:val="0049211D"/>
    <w:rsid w:val="00492171"/>
    <w:rsid w:val="00492197"/>
    <w:rsid w:val="00492372"/>
    <w:rsid w:val="00492446"/>
    <w:rsid w:val="004924D9"/>
    <w:rsid w:val="00492553"/>
    <w:rsid w:val="00492728"/>
    <w:rsid w:val="00492A61"/>
    <w:rsid w:val="00492BB4"/>
    <w:rsid w:val="00492BE9"/>
    <w:rsid w:val="00492C27"/>
    <w:rsid w:val="00492C4F"/>
    <w:rsid w:val="00492C6C"/>
    <w:rsid w:val="00492F59"/>
    <w:rsid w:val="00492FAC"/>
    <w:rsid w:val="00492FDA"/>
    <w:rsid w:val="00493000"/>
    <w:rsid w:val="00493224"/>
    <w:rsid w:val="00493281"/>
    <w:rsid w:val="0049333D"/>
    <w:rsid w:val="00493344"/>
    <w:rsid w:val="00493401"/>
    <w:rsid w:val="004934D5"/>
    <w:rsid w:val="004934F7"/>
    <w:rsid w:val="00493614"/>
    <w:rsid w:val="0049374D"/>
    <w:rsid w:val="0049394F"/>
    <w:rsid w:val="00493976"/>
    <w:rsid w:val="00493C66"/>
    <w:rsid w:val="00493F1B"/>
    <w:rsid w:val="00493F61"/>
    <w:rsid w:val="00493F97"/>
    <w:rsid w:val="00494056"/>
    <w:rsid w:val="00494143"/>
    <w:rsid w:val="0049423E"/>
    <w:rsid w:val="00494484"/>
    <w:rsid w:val="0049465F"/>
    <w:rsid w:val="00494679"/>
    <w:rsid w:val="004946AC"/>
    <w:rsid w:val="00494715"/>
    <w:rsid w:val="0049477E"/>
    <w:rsid w:val="004948F3"/>
    <w:rsid w:val="00494A36"/>
    <w:rsid w:val="00494AD2"/>
    <w:rsid w:val="00494B65"/>
    <w:rsid w:val="00494C10"/>
    <w:rsid w:val="00494C82"/>
    <w:rsid w:val="00494D62"/>
    <w:rsid w:val="00494D84"/>
    <w:rsid w:val="00494DA0"/>
    <w:rsid w:val="00494DFC"/>
    <w:rsid w:val="00494E87"/>
    <w:rsid w:val="00494EF1"/>
    <w:rsid w:val="004950AF"/>
    <w:rsid w:val="00495237"/>
    <w:rsid w:val="004952E6"/>
    <w:rsid w:val="00495402"/>
    <w:rsid w:val="00495427"/>
    <w:rsid w:val="004955CE"/>
    <w:rsid w:val="004955F7"/>
    <w:rsid w:val="0049572A"/>
    <w:rsid w:val="0049584D"/>
    <w:rsid w:val="004958A4"/>
    <w:rsid w:val="0049591F"/>
    <w:rsid w:val="004959AC"/>
    <w:rsid w:val="00495A39"/>
    <w:rsid w:val="00495C2D"/>
    <w:rsid w:val="00495D72"/>
    <w:rsid w:val="00495DC9"/>
    <w:rsid w:val="00495F3B"/>
    <w:rsid w:val="004960D7"/>
    <w:rsid w:val="0049622D"/>
    <w:rsid w:val="00496287"/>
    <w:rsid w:val="004962F4"/>
    <w:rsid w:val="0049645F"/>
    <w:rsid w:val="004966E8"/>
    <w:rsid w:val="004966EE"/>
    <w:rsid w:val="00496874"/>
    <w:rsid w:val="00496923"/>
    <w:rsid w:val="00496969"/>
    <w:rsid w:val="00496A04"/>
    <w:rsid w:val="00496A80"/>
    <w:rsid w:val="00496ABF"/>
    <w:rsid w:val="00496ACD"/>
    <w:rsid w:val="00496EC3"/>
    <w:rsid w:val="00496EDD"/>
    <w:rsid w:val="0049701D"/>
    <w:rsid w:val="00497096"/>
    <w:rsid w:val="004970A0"/>
    <w:rsid w:val="004970AF"/>
    <w:rsid w:val="004970D4"/>
    <w:rsid w:val="00497323"/>
    <w:rsid w:val="00497432"/>
    <w:rsid w:val="0049752A"/>
    <w:rsid w:val="0049768B"/>
    <w:rsid w:val="004978AF"/>
    <w:rsid w:val="00497901"/>
    <w:rsid w:val="0049798F"/>
    <w:rsid w:val="00497AC9"/>
    <w:rsid w:val="00497BDF"/>
    <w:rsid w:val="00497CA1"/>
    <w:rsid w:val="00497CBF"/>
    <w:rsid w:val="00497D40"/>
    <w:rsid w:val="00497D53"/>
    <w:rsid w:val="00497DE6"/>
    <w:rsid w:val="004A0002"/>
    <w:rsid w:val="004A01DB"/>
    <w:rsid w:val="004A0641"/>
    <w:rsid w:val="004A0656"/>
    <w:rsid w:val="004A0731"/>
    <w:rsid w:val="004A0870"/>
    <w:rsid w:val="004A0A6D"/>
    <w:rsid w:val="004A0A78"/>
    <w:rsid w:val="004A0E53"/>
    <w:rsid w:val="004A10E3"/>
    <w:rsid w:val="004A129C"/>
    <w:rsid w:val="004A136F"/>
    <w:rsid w:val="004A143F"/>
    <w:rsid w:val="004A149A"/>
    <w:rsid w:val="004A1541"/>
    <w:rsid w:val="004A1656"/>
    <w:rsid w:val="004A165B"/>
    <w:rsid w:val="004A17B6"/>
    <w:rsid w:val="004A1892"/>
    <w:rsid w:val="004A19C0"/>
    <w:rsid w:val="004A19FA"/>
    <w:rsid w:val="004A1AF7"/>
    <w:rsid w:val="004A1B22"/>
    <w:rsid w:val="004A1B68"/>
    <w:rsid w:val="004A1D14"/>
    <w:rsid w:val="004A1DAA"/>
    <w:rsid w:val="004A1E59"/>
    <w:rsid w:val="004A201C"/>
    <w:rsid w:val="004A2074"/>
    <w:rsid w:val="004A2089"/>
    <w:rsid w:val="004A20FB"/>
    <w:rsid w:val="004A21E5"/>
    <w:rsid w:val="004A22BE"/>
    <w:rsid w:val="004A22DC"/>
    <w:rsid w:val="004A22EC"/>
    <w:rsid w:val="004A22FD"/>
    <w:rsid w:val="004A2393"/>
    <w:rsid w:val="004A239E"/>
    <w:rsid w:val="004A24C1"/>
    <w:rsid w:val="004A2520"/>
    <w:rsid w:val="004A266A"/>
    <w:rsid w:val="004A26AC"/>
    <w:rsid w:val="004A275E"/>
    <w:rsid w:val="004A2762"/>
    <w:rsid w:val="004A2785"/>
    <w:rsid w:val="004A2C57"/>
    <w:rsid w:val="004A2D1B"/>
    <w:rsid w:val="004A2D47"/>
    <w:rsid w:val="004A2DE3"/>
    <w:rsid w:val="004A2DE7"/>
    <w:rsid w:val="004A3072"/>
    <w:rsid w:val="004A3078"/>
    <w:rsid w:val="004A33C6"/>
    <w:rsid w:val="004A33CB"/>
    <w:rsid w:val="004A3403"/>
    <w:rsid w:val="004A34C6"/>
    <w:rsid w:val="004A351C"/>
    <w:rsid w:val="004A3526"/>
    <w:rsid w:val="004A360C"/>
    <w:rsid w:val="004A367B"/>
    <w:rsid w:val="004A3999"/>
    <w:rsid w:val="004A39EE"/>
    <w:rsid w:val="004A3A9A"/>
    <w:rsid w:val="004A3B7F"/>
    <w:rsid w:val="004A3C99"/>
    <w:rsid w:val="004A3D71"/>
    <w:rsid w:val="004A3DEC"/>
    <w:rsid w:val="004A3E6A"/>
    <w:rsid w:val="004A3EAC"/>
    <w:rsid w:val="004A3F6B"/>
    <w:rsid w:val="004A3F95"/>
    <w:rsid w:val="004A404D"/>
    <w:rsid w:val="004A4059"/>
    <w:rsid w:val="004A41C6"/>
    <w:rsid w:val="004A4260"/>
    <w:rsid w:val="004A43D8"/>
    <w:rsid w:val="004A444B"/>
    <w:rsid w:val="004A4581"/>
    <w:rsid w:val="004A45AF"/>
    <w:rsid w:val="004A470D"/>
    <w:rsid w:val="004A47BD"/>
    <w:rsid w:val="004A47E5"/>
    <w:rsid w:val="004A49DA"/>
    <w:rsid w:val="004A4B00"/>
    <w:rsid w:val="004A4B68"/>
    <w:rsid w:val="004A4C48"/>
    <w:rsid w:val="004A4CE9"/>
    <w:rsid w:val="004A4D14"/>
    <w:rsid w:val="004A4DA2"/>
    <w:rsid w:val="004A4F88"/>
    <w:rsid w:val="004A4F95"/>
    <w:rsid w:val="004A4FAF"/>
    <w:rsid w:val="004A5032"/>
    <w:rsid w:val="004A5125"/>
    <w:rsid w:val="004A51B2"/>
    <w:rsid w:val="004A5265"/>
    <w:rsid w:val="004A52AA"/>
    <w:rsid w:val="004A5469"/>
    <w:rsid w:val="004A55F2"/>
    <w:rsid w:val="004A563E"/>
    <w:rsid w:val="004A5803"/>
    <w:rsid w:val="004A5840"/>
    <w:rsid w:val="004A58FB"/>
    <w:rsid w:val="004A58FF"/>
    <w:rsid w:val="004A5940"/>
    <w:rsid w:val="004A59C9"/>
    <w:rsid w:val="004A5B16"/>
    <w:rsid w:val="004A5F60"/>
    <w:rsid w:val="004A60C2"/>
    <w:rsid w:val="004A61A0"/>
    <w:rsid w:val="004A6590"/>
    <w:rsid w:val="004A666E"/>
    <w:rsid w:val="004A67A3"/>
    <w:rsid w:val="004A6885"/>
    <w:rsid w:val="004A6899"/>
    <w:rsid w:val="004A68CB"/>
    <w:rsid w:val="004A68E9"/>
    <w:rsid w:val="004A6914"/>
    <w:rsid w:val="004A693F"/>
    <w:rsid w:val="004A696C"/>
    <w:rsid w:val="004A6B5D"/>
    <w:rsid w:val="004A6FC4"/>
    <w:rsid w:val="004A70E7"/>
    <w:rsid w:val="004A726F"/>
    <w:rsid w:val="004A7486"/>
    <w:rsid w:val="004A7491"/>
    <w:rsid w:val="004A751A"/>
    <w:rsid w:val="004A75E1"/>
    <w:rsid w:val="004A7613"/>
    <w:rsid w:val="004A76A0"/>
    <w:rsid w:val="004A76DC"/>
    <w:rsid w:val="004A76DF"/>
    <w:rsid w:val="004A7837"/>
    <w:rsid w:val="004A7884"/>
    <w:rsid w:val="004A78E8"/>
    <w:rsid w:val="004A7A2E"/>
    <w:rsid w:val="004A7A4A"/>
    <w:rsid w:val="004A7B81"/>
    <w:rsid w:val="004A7C08"/>
    <w:rsid w:val="004A7C31"/>
    <w:rsid w:val="004A7C33"/>
    <w:rsid w:val="004A7EDA"/>
    <w:rsid w:val="004A7F4B"/>
    <w:rsid w:val="004A7F51"/>
    <w:rsid w:val="004A7F75"/>
    <w:rsid w:val="004A7F7D"/>
    <w:rsid w:val="004B0006"/>
    <w:rsid w:val="004B00A9"/>
    <w:rsid w:val="004B00BD"/>
    <w:rsid w:val="004B011F"/>
    <w:rsid w:val="004B0172"/>
    <w:rsid w:val="004B04B6"/>
    <w:rsid w:val="004B04D3"/>
    <w:rsid w:val="004B054D"/>
    <w:rsid w:val="004B0560"/>
    <w:rsid w:val="004B071F"/>
    <w:rsid w:val="004B07ED"/>
    <w:rsid w:val="004B0850"/>
    <w:rsid w:val="004B0855"/>
    <w:rsid w:val="004B0871"/>
    <w:rsid w:val="004B0969"/>
    <w:rsid w:val="004B09FB"/>
    <w:rsid w:val="004B0A28"/>
    <w:rsid w:val="004B0A2F"/>
    <w:rsid w:val="004B0B60"/>
    <w:rsid w:val="004B0C4F"/>
    <w:rsid w:val="004B0CB9"/>
    <w:rsid w:val="004B0D1B"/>
    <w:rsid w:val="004B0ED4"/>
    <w:rsid w:val="004B0F45"/>
    <w:rsid w:val="004B0F90"/>
    <w:rsid w:val="004B1047"/>
    <w:rsid w:val="004B1050"/>
    <w:rsid w:val="004B1067"/>
    <w:rsid w:val="004B10FD"/>
    <w:rsid w:val="004B115D"/>
    <w:rsid w:val="004B11D8"/>
    <w:rsid w:val="004B125C"/>
    <w:rsid w:val="004B1297"/>
    <w:rsid w:val="004B12B4"/>
    <w:rsid w:val="004B1366"/>
    <w:rsid w:val="004B1474"/>
    <w:rsid w:val="004B14BF"/>
    <w:rsid w:val="004B153D"/>
    <w:rsid w:val="004B1633"/>
    <w:rsid w:val="004B1848"/>
    <w:rsid w:val="004B189E"/>
    <w:rsid w:val="004B18B0"/>
    <w:rsid w:val="004B1AC5"/>
    <w:rsid w:val="004B1C3A"/>
    <w:rsid w:val="004B1CBD"/>
    <w:rsid w:val="004B1DA4"/>
    <w:rsid w:val="004B1ED6"/>
    <w:rsid w:val="004B1FA0"/>
    <w:rsid w:val="004B1FE1"/>
    <w:rsid w:val="004B20DE"/>
    <w:rsid w:val="004B2133"/>
    <w:rsid w:val="004B218A"/>
    <w:rsid w:val="004B21CB"/>
    <w:rsid w:val="004B21E3"/>
    <w:rsid w:val="004B2257"/>
    <w:rsid w:val="004B22EE"/>
    <w:rsid w:val="004B22F1"/>
    <w:rsid w:val="004B2321"/>
    <w:rsid w:val="004B23FA"/>
    <w:rsid w:val="004B246A"/>
    <w:rsid w:val="004B2588"/>
    <w:rsid w:val="004B2656"/>
    <w:rsid w:val="004B2783"/>
    <w:rsid w:val="004B279F"/>
    <w:rsid w:val="004B2828"/>
    <w:rsid w:val="004B285D"/>
    <w:rsid w:val="004B28CD"/>
    <w:rsid w:val="004B28DC"/>
    <w:rsid w:val="004B2A40"/>
    <w:rsid w:val="004B2CAA"/>
    <w:rsid w:val="004B2D77"/>
    <w:rsid w:val="004B2E2E"/>
    <w:rsid w:val="004B2E78"/>
    <w:rsid w:val="004B2E7E"/>
    <w:rsid w:val="004B2E81"/>
    <w:rsid w:val="004B3044"/>
    <w:rsid w:val="004B324A"/>
    <w:rsid w:val="004B3328"/>
    <w:rsid w:val="004B338F"/>
    <w:rsid w:val="004B33FC"/>
    <w:rsid w:val="004B345F"/>
    <w:rsid w:val="004B3697"/>
    <w:rsid w:val="004B3848"/>
    <w:rsid w:val="004B3881"/>
    <w:rsid w:val="004B3954"/>
    <w:rsid w:val="004B39F6"/>
    <w:rsid w:val="004B3B17"/>
    <w:rsid w:val="004B3BEA"/>
    <w:rsid w:val="004B3CD7"/>
    <w:rsid w:val="004B40A6"/>
    <w:rsid w:val="004B4772"/>
    <w:rsid w:val="004B4828"/>
    <w:rsid w:val="004B4837"/>
    <w:rsid w:val="004B48CA"/>
    <w:rsid w:val="004B493E"/>
    <w:rsid w:val="004B4965"/>
    <w:rsid w:val="004B4A93"/>
    <w:rsid w:val="004B4B0B"/>
    <w:rsid w:val="004B4C7D"/>
    <w:rsid w:val="004B4DB4"/>
    <w:rsid w:val="004B4E9B"/>
    <w:rsid w:val="004B4F16"/>
    <w:rsid w:val="004B4FAC"/>
    <w:rsid w:val="004B502E"/>
    <w:rsid w:val="004B5057"/>
    <w:rsid w:val="004B5140"/>
    <w:rsid w:val="004B53D3"/>
    <w:rsid w:val="004B5427"/>
    <w:rsid w:val="004B54DD"/>
    <w:rsid w:val="004B54E6"/>
    <w:rsid w:val="004B5511"/>
    <w:rsid w:val="004B569A"/>
    <w:rsid w:val="004B5713"/>
    <w:rsid w:val="004B5824"/>
    <w:rsid w:val="004B5840"/>
    <w:rsid w:val="004B5AB5"/>
    <w:rsid w:val="004B5C97"/>
    <w:rsid w:val="004B5CCC"/>
    <w:rsid w:val="004B5E38"/>
    <w:rsid w:val="004B61D4"/>
    <w:rsid w:val="004B6226"/>
    <w:rsid w:val="004B6343"/>
    <w:rsid w:val="004B645E"/>
    <w:rsid w:val="004B64C7"/>
    <w:rsid w:val="004B64DD"/>
    <w:rsid w:val="004B64E4"/>
    <w:rsid w:val="004B6554"/>
    <w:rsid w:val="004B66CA"/>
    <w:rsid w:val="004B6750"/>
    <w:rsid w:val="004B6775"/>
    <w:rsid w:val="004B688C"/>
    <w:rsid w:val="004B688E"/>
    <w:rsid w:val="004B6969"/>
    <w:rsid w:val="004B69FB"/>
    <w:rsid w:val="004B6A71"/>
    <w:rsid w:val="004B6B4F"/>
    <w:rsid w:val="004B6BC4"/>
    <w:rsid w:val="004B6C05"/>
    <w:rsid w:val="004B6DD2"/>
    <w:rsid w:val="004B6EA9"/>
    <w:rsid w:val="004B7206"/>
    <w:rsid w:val="004B720A"/>
    <w:rsid w:val="004B732F"/>
    <w:rsid w:val="004B7345"/>
    <w:rsid w:val="004B738D"/>
    <w:rsid w:val="004B7414"/>
    <w:rsid w:val="004B7590"/>
    <w:rsid w:val="004B7626"/>
    <w:rsid w:val="004B7743"/>
    <w:rsid w:val="004B77AC"/>
    <w:rsid w:val="004B7868"/>
    <w:rsid w:val="004B78C0"/>
    <w:rsid w:val="004B7948"/>
    <w:rsid w:val="004B7A8E"/>
    <w:rsid w:val="004B7AD9"/>
    <w:rsid w:val="004B7D02"/>
    <w:rsid w:val="004B7D67"/>
    <w:rsid w:val="004B7DA5"/>
    <w:rsid w:val="004B7E38"/>
    <w:rsid w:val="004B7E53"/>
    <w:rsid w:val="004B7EA0"/>
    <w:rsid w:val="004B7F65"/>
    <w:rsid w:val="004B7FE9"/>
    <w:rsid w:val="004C00B9"/>
    <w:rsid w:val="004C00F7"/>
    <w:rsid w:val="004C02C0"/>
    <w:rsid w:val="004C02F5"/>
    <w:rsid w:val="004C03FB"/>
    <w:rsid w:val="004C0412"/>
    <w:rsid w:val="004C0494"/>
    <w:rsid w:val="004C0571"/>
    <w:rsid w:val="004C05CD"/>
    <w:rsid w:val="004C069B"/>
    <w:rsid w:val="004C06CD"/>
    <w:rsid w:val="004C070E"/>
    <w:rsid w:val="004C0718"/>
    <w:rsid w:val="004C07D4"/>
    <w:rsid w:val="004C0940"/>
    <w:rsid w:val="004C0963"/>
    <w:rsid w:val="004C099A"/>
    <w:rsid w:val="004C09D5"/>
    <w:rsid w:val="004C0A68"/>
    <w:rsid w:val="004C0C2E"/>
    <w:rsid w:val="004C0C42"/>
    <w:rsid w:val="004C0D70"/>
    <w:rsid w:val="004C1016"/>
    <w:rsid w:val="004C11A9"/>
    <w:rsid w:val="004C129E"/>
    <w:rsid w:val="004C12BB"/>
    <w:rsid w:val="004C12F7"/>
    <w:rsid w:val="004C142D"/>
    <w:rsid w:val="004C145C"/>
    <w:rsid w:val="004C15A7"/>
    <w:rsid w:val="004C15E0"/>
    <w:rsid w:val="004C162D"/>
    <w:rsid w:val="004C1630"/>
    <w:rsid w:val="004C166A"/>
    <w:rsid w:val="004C168D"/>
    <w:rsid w:val="004C187E"/>
    <w:rsid w:val="004C18FF"/>
    <w:rsid w:val="004C19EA"/>
    <w:rsid w:val="004C1AB1"/>
    <w:rsid w:val="004C1B7F"/>
    <w:rsid w:val="004C1BC4"/>
    <w:rsid w:val="004C1CB1"/>
    <w:rsid w:val="004C1E1B"/>
    <w:rsid w:val="004C2045"/>
    <w:rsid w:val="004C22BC"/>
    <w:rsid w:val="004C25BD"/>
    <w:rsid w:val="004C2667"/>
    <w:rsid w:val="004C278F"/>
    <w:rsid w:val="004C27FB"/>
    <w:rsid w:val="004C2946"/>
    <w:rsid w:val="004C2971"/>
    <w:rsid w:val="004C29E2"/>
    <w:rsid w:val="004C2A07"/>
    <w:rsid w:val="004C2AB3"/>
    <w:rsid w:val="004C2B91"/>
    <w:rsid w:val="004C2C52"/>
    <w:rsid w:val="004C2D00"/>
    <w:rsid w:val="004C2DFA"/>
    <w:rsid w:val="004C2E81"/>
    <w:rsid w:val="004C2E92"/>
    <w:rsid w:val="004C3027"/>
    <w:rsid w:val="004C3157"/>
    <w:rsid w:val="004C338C"/>
    <w:rsid w:val="004C3427"/>
    <w:rsid w:val="004C3674"/>
    <w:rsid w:val="004C36D5"/>
    <w:rsid w:val="004C372A"/>
    <w:rsid w:val="004C3825"/>
    <w:rsid w:val="004C38FC"/>
    <w:rsid w:val="004C39F6"/>
    <w:rsid w:val="004C3B01"/>
    <w:rsid w:val="004C3BC4"/>
    <w:rsid w:val="004C3C6C"/>
    <w:rsid w:val="004C3D73"/>
    <w:rsid w:val="004C3D92"/>
    <w:rsid w:val="004C3E85"/>
    <w:rsid w:val="004C3F91"/>
    <w:rsid w:val="004C3FB5"/>
    <w:rsid w:val="004C3FCB"/>
    <w:rsid w:val="004C4167"/>
    <w:rsid w:val="004C4169"/>
    <w:rsid w:val="004C416A"/>
    <w:rsid w:val="004C4250"/>
    <w:rsid w:val="004C42DA"/>
    <w:rsid w:val="004C436C"/>
    <w:rsid w:val="004C4429"/>
    <w:rsid w:val="004C452B"/>
    <w:rsid w:val="004C453A"/>
    <w:rsid w:val="004C45AB"/>
    <w:rsid w:val="004C463B"/>
    <w:rsid w:val="004C4BF2"/>
    <w:rsid w:val="004C4D49"/>
    <w:rsid w:val="004C4EC4"/>
    <w:rsid w:val="004C4F6D"/>
    <w:rsid w:val="004C4F95"/>
    <w:rsid w:val="004C504E"/>
    <w:rsid w:val="004C5056"/>
    <w:rsid w:val="004C50F5"/>
    <w:rsid w:val="004C5267"/>
    <w:rsid w:val="004C52E2"/>
    <w:rsid w:val="004C5394"/>
    <w:rsid w:val="004C541D"/>
    <w:rsid w:val="004C5534"/>
    <w:rsid w:val="004C556A"/>
    <w:rsid w:val="004C55A7"/>
    <w:rsid w:val="004C55F7"/>
    <w:rsid w:val="004C5779"/>
    <w:rsid w:val="004C584A"/>
    <w:rsid w:val="004C585D"/>
    <w:rsid w:val="004C58C4"/>
    <w:rsid w:val="004C5912"/>
    <w:rsid w:val="004C5B04"/>
    <w:rsid w:val="004C5C13"/>
    <w:rsid w:val="004C5C68"/>
    <w:rsid w:val="004C5C9D"/>
    <w:rsid w:val="004C5D25"/>
    <w:rsid w:val="004C5E8C"/>
    <w:rsid w:val="004C5F08"/>
    <w:rsid w:val="004C5FDC"/>
    <w:rsid w:val="004C5FFC"/>
    <w:rsid w:val="004C604F"/>
    <w:rsid w:val="004C607D"/>
    <w:rsid w:val="004C610D"/>
    <w:rsid w:val="004C61C6"/>
    <w:rsid w:val="004C63AC"/>
    <w:rsid w:val="004C6466"/>
    <w:rsid w:val="004C65F6"/>
    <w:rsid w:val="004C6608"/>
    <w:rsid w:val="004C6618"/>
    <w:rsid w:val="004C6636"/>
    <w:rsid w:val="004C6798"/>
    <w:rsid w:val="004C6810"/>
    <w:rsid w:val="004C6A11"/>
    <w:rsid w:val="004C6AD3"/>
    <w:rsid w:val="004C6B03"/>
    <w:rsid w:val="004C6D13"/>
    <w:rsid w:val="004C702D"/>
    <w:rsid w:val="004C70CF"/>
    <w:rsid w:val="004C7106"/>
    <w:rsid w:val="004C71AD"/>
    <w:rsid w:val="004C731A"/>
    <w:rsid w:val="004C738F"/>
    <w:rsid w:val="004C7395"/>
    <w:rsid w:val="004C739C"/>
    <w:rsid w:val="004C7816"/>
    <w:rsid w:val="004C7893"/>
    <w:rsid w:val="004C789A"/>
    <w:rsid w:val="004C78CD"/>
    <w:rsid w:val="004C79E8"/>
    <w:rsid w:val="004C7C0B"/>
    <w:rsid w:val="004C7C13"/>
    <w:rsid w:val="004C7C2D"/>
    <w:rsid w:val="004C7C72"/>
    <w:rsid w:val="004C7C9C"/>
    <w:rsid w:val="004C7CB0"/>
    <w:rsid w:val="004C7CF1"/>
    <w:rsid w:val="004C7E91"/>
    <w:rsid w:val="004C7F66"/>
    <w:rsid w:val="004C7F6F"/>
    <w:rsid w:val="004C7FF1"/>
    <w:rsid w:val="004D006C"/>
    <w:rsid w:val="004D00D0"/>
    <w:rsid w:val="004D01BA"/>
    <w:rsid w:val="004D026A"/>
    <w:rsid w:val="004D04F8"/>
    <w:rsid w:val="004D0621"/>
    <w:rsid w:val="004D07A9"/>
    <w:rsid w:val="004D08E9"/>
    <w:rsid w:val="004D0921"/>
    <w:rsid w:val="004D0A58"/>
    <w:rsid w:val="004D0B02"/>
    <w:rsid w:val="004D0D61"/>
    <w:rsid w:val="004D0D95"/>
    <w:rsid w:val="004D0EBB"/>
    <w:rsid w:val="004D0F9A"/>
    <w:rsid w:val="004D1028"/>
    <w:rsid w:val="004D129A"/>
    <w:rsid w:val="004D12D2"/>
    <w:rsid w:val="004D148C"/>
    <w:rsid w:val="004D149F"/>
    <w:rsid w:val="004D1739"/>
    <w:rsid w:val="004D1835"/>
    <w:rsid w:val="004D190D"/>
    <w:rsid w:val="004D194A"/>
    <w:rsid w:val="004D19BD"/>
    <w:rsid w:val="004D1A0B"/>
    <w:rsid w:val="004D1A7B"/>
    <w:rsid w:val="004D1AAF"/>
    <w:rsid w:val="004D1AF0"/>
    <w:rsid w:val="004D1BDD"/>
    <w:rsid w:val="004D1BE5"/>
    <w:rsid w:val="004D1CB7"/>
    <w:rsid w:val="004D2036"/>
    <w:rsid w:val="004D2086"/>
    <w:rsid w:val="004D21D5"/>
    <w:rsid w:val="004D2292"/>
    <w:rsid w:val="004D237C"/>
    <w:rsid w:val="004D239B"/>
    <w:rsid w:val="004D243B"/>
    <w:rsid w:val="004D2646"/>
    <w:rsid w:val="004D275F"/>
    <w:rsid w:val="004D2800"/>
    <w:rsid w:val="004D2843"/>
    <w:rsid w:val="004D2854"/>
    <w:rsid w:val="004D2941"/>
    <w:rsid w:val="004D29D6"/>
    <w:rsid w:val="004D2B06"/>
    <w:rsid w:val="004D2C24"/>
    <w:rsid w:val="004D2CB8"/>
    <w:rsid w:val="004D2D1C"/>
    <w:rsid w:val="004D2D23"/>
    <w:rsid w:val="004D2EB4"/>
    <w:rsid w:val="004D2EE1"/>
    <w:rsid w:val="004D2FFC"/>
    <w:rsid w:val="004D3122"/>
    <w:rsid w:val="004D3257"/>
    <w:rsid w:val="004D3381"/>
    <w:rsid w:val="004D357D"/>
    <w:rsid w:val="004D36CA"/>
    <w:rsid w:val="004D3870"/>
    <w:rsid w:val="004D390A"/>
    <w:rsid w:val="004D39A9"/>
    <w:rsid w:val="004D3ADE"/>
    <w:rsid w:val="004D3C3F"/>
    <w:rsid w:val="004D3C63"/>
    <w:rsid w:val="004D3D3E"/>
    <w:rsid w:val="004D3D4B"/>
    <w:rsid w:val="004D3FCF"/>
    <w:rsid w:val="004D4311"/>
    <w:rsid w:val="004D43DB"/>
    <w:rsid w:val="004D4591"/>
    <w:rsid w:val="004D4648"/>
    <w:rsid w:val="004D46F2"/>
    <w:rsid w:val="004D4755"/>
    <w:rsid w:val="004D47DF"/>
    <w:rsid w:val="004D48B7"/>
    <w:rsid w:val="004D4964"/>
    <w:rsid w:val="004D49C4"/>
    <w:rsid w:val="004D4AE7"/>
    <w:rsid w:val="004D4B88"/>
    <w:rsid w:val="004D4C7F"/>
    <w:rsid w:val="004D4CB2"/>
    <w:rsid w:val="004D4CCB"/>
    <w:rsid w:val="004D4D2C"/>
    <w:rsid w:val="004D4D61"/>
    <w:rsid w:val="004D4F5D"/>
    <w:rsid w:val="004D4FB0"/>
    <w:rsid w:val="004D50CD"/>
    <w:rsid w:val="004D5279"/>
    <w:rsid w:val="004D5284"/>
    <w:rsid w:val="004D5A91"/>
    <w:rsid w:val="004D5CFB"/>
    <w:rsid w:val="004D5DD3"/>
    <w:rsid w:val="004D5E5B"/>
    <w:rsid w:val="004D5F12"/>
    <w:rsid w:val="004D5F4A"/>
    <w:rsid w:val="004D6024"/>
    <w:rsid w:val="004D613B"/>
    <w:rsid w:val="004D644D"/>
    <w:rsid w:val="004D645E"/>
    <w:rsid w:val="004D64BF"/>
    <w:rsid w:val="004D6590"/>
    <w:rsid w:val="004D669C"/>
    <w:rsid w:val="004D699F"/>
    <w:rsid w:val="004D69D2"/>
    <w:rsid w:val="004D69FA"/>
    <w:rsid w:val="004D6A11"/>
    <w:rsid w:val="004D6A18"/>
    <w:rsid w:val="004D6AEE"/>
    <w:rsid w:val="004D6BED"/>
    <w:rsid w:val="004D6D6E"/>
    <w:rsid w:val="004D6DA7"/>
    <w:rsid w:val="004D6EAB"/>
    <w:rsid w:val="004D70CB"/>
    <w:rsid w:val="004D71E3"/>
    <w:rsid w:val="004D7242"/>
    <w:rsid w:val="004D739D"/>
    <w:rsid w:val="004D73BF"/>
    <w:rsid w:val="004D73FD"/>
    <w:rsid w:val="004D741A"/>
    <w:rsid w:val="004D74EA"/>
    <w:rsid w:val="004D757A"/>
    <w:rsid w:val="004D786C"/>
    <w:rsid w:val="004D79C5"/>
    <w:rsid w:val="004D7BA5"/>
    <w:rsid w:val="004D7D00"/>
    <w:rsid w:val="004D7DAD"/>
    <w:rsid w:val="004D7DCB"/>
    <w:rsid w:val="004D7E28"/>
    <w:rsid w:val="004D7E65"/>
    <w:rsid w:val="004D7EBD"/>
    <w:rsid w:val="004E0077"/>
    <w:rsid w:val="004E0138"/>
    <w:rsid w:val="004E0168"/>
    <w:rsid w:val="004E02C5"/>
    <w:rsid w:val="004E02D7"/>
    <w:rsid w:val="004E0315"/>
    <w:rsid w:val="004E04AE"/>
    <w:rsid w:val="004E052C"/>
    <w:rsid w:val="004E086E"/>
    <w:rsid w:val="004E09D2"/>
    <w:rsid w:val="004E0AC6"/>
    <w:rsid w:val="004E0B39"/>
    <w:rsid w:val="004E0C32"/>
    <w:rsid w:val="004E0D05"/>
    <w:rsid w:val="004E0E68"/>
    <w:rsid w:val="004E1019"/>
    <w:rsid w:val="004E120C"/>
    <w:rsid w:val="004E122C"/>
    <w:rsid w:val="004E12DF"/>
    <w:rsid w:val="004E139B"/>
    <w:rsid w:val="004E13B9"/>
    <w:rsid w:val="004E150C"/>
    <w:rsid w:val="004E183E"/>
    <w:rsid w:val="004E1845"/>
    <w:rsid w:val="004E18E4"/>
    <w:rsid w:val="004E1974"/>
    <w:rsid w:val="004E1A26"/>
    <w:rsid w:val="004E1ADF"/>
    <w:rsid w:val="004E1B45"/>
    <w:rsid w:val="004E1BFD"/>
    <w:rsid w:val="004E1CB6"/>
    <w:rsid w:val="004E1CF2"/>
    <w:rsid w:val="004E1F8E"/>
    <w:rsid w:val="004E20FA"/>
    <w:rsid w:val="004E2522"/>
    <w:rsid w:val="004E2638"/>
    <w:rsid w:val="004E2672"/>
    <w:rsid w:val="004E26CC"/>
    <w:rsid w:val="004E26F4"/>
    <w:rsid w:val="004E276D"/>
    <w:rsid w:val="004E27B3"/>
    <w:rsid w:val="004E2811"/>
    <w:rsid w:val="004E284A"/>
    <w:rsid w:val="004E28D4"/>
    <w:rsid w:val="004E2A0E"/>
    <w:rsid w:val="004E2A73"/>
    <w:rsid w:val="004E2AFB"/>
    <w:rsid w:val="004E2BE1"/>
    <w:rsid w:val="004E2CAC"/>
    <w:rsid w:val="004E2CC6"/>
    <w:rsid w:val="004E2E49"/>
    <w:rsid w:val="004E2F1B"/>
    <w:rsid w:val="004E2FF6"/>
    <w:rsid w:val="004E303B"/>
    <w:rsid w:val="004E317C"/>
    <w:rsid w:val="004E3234"/>
    <w:rsid w:val="004E34E9"/>
    <w:rsid w:val="004E358A"/>
    <w:rsid w:val="004E3681"/>
    <w:rsid w:val="004E36C6"/>
    <w:rsid w:val="004E3774"/>
    <w:rsid w:val="004E3996"/>
    <w:rsid w:val="004E39F3"/>
    <w:rsid w:val="004E3C55"/>
    <w:rsid w:val="004E3D35"/>
    <w:rsid w:val="004E4079"/>
    <w:rsid w:val="004E4083"/>
    <w:rsid w:val="004E41D0"/>
    <w:rsid w:val="004E4222"/>
    <w:rsid w:val="004E42E1"/>
    <w:rsid w:val="004E433F"/>
    <w:rsid w:val="004E456F"/>
    <w:rsid w:val="004E46BC"/>
    <w:rsid w:val="004E4760"/>
    <w:rsid w:val="004E4887"/>
    <w:rsid w:val="004E48EE"/>
    <w:rsid w:val="004E492C"/>
    <w:rsid w:val="004E49A7"/>
    <w:rsid w:val="004E49E6"/>
    <w:rsid w:val="004E4A77"/>
    <w:rsid w:val="004E4B63"/>
    <w:rsid w:val="004E4B7D"/>
    <w:rsid w:val="004E4E04"/>
    <w:rsid w:val="004E4F5B"/>
    <w:rsid w:val="004E4F63"/>
    <w:rsid w:val="004E504F"/>
    <w:rsid w:val="004E520A"/>
    <w:rsid w:val="004E5253"/>
    <w:rsid w:val="004E53FE"/>
    <w:rsid w:val="004E549B"/>
    <w:rsid w:val="004E553F"/>
    <w:rsid w:val="004E5581"/>
    <w:rsid w:val="004E559C"/>
    <w:rsid w:val="004E5722"/>
    <w:rsid w:val="004E5776"/>
    <w:rsid w:val="004E5978"/>
    <w:rsid w:val="004E5A56"/>
    <w:rsid w:val="004E5BF1"/>
    <w:rsid w:val="004E5CBB"/>
    <w:rsid w:val="004E5CF1"/>
    <w:rsid w:val="004E5DC6"/>
    <w:rsid w:val="004E5DCD"/>
    <w:rsid w:val="004E5EFB"/>
    <w:rsid w:val="004E600C"/>
    <w:rsid w:val="004E6111"/>
    <w:rsid w:val="004E61C8"/>
    <w:rsid w:val="004E61D3"/>
    <w:rsid w:val="004E6216"/>
    <w:rsid w:val="004E6226"/>
    <w:rsid w:val="004E6267"/>
    <w:rsid w:val="004E6269"/>
    <w:rsid w:val="004E626E"/>
    <w:rsid w:val="004E62AF"/>
    <w:rsid w:val="004E638C"/>
    <w:rsid w:val="004E6422"/>
    <w:rsid w:val="004E647C"/>
    <w:rsid w:val="004E651E"/>
    <w:rsid w:val="004E6581"/>
    <w:rsid w:val="004E6617"/>
    <w:rsid w:val="004E661E"/>
    <w:rsid w:val="004E675D"/>
    <w:rsid w:val="004E67DE"/>
    <w:rsid w:val="004E694C"/>
    <w:rsid w:val="004E6968"/>
    <w:rsid w:val="004E6986"/>
    <w:rsid w:val="004E6A86"/>
    <w:rsid w:val="004E6AFB"/>
    <w:rsid w:val="004E6BE3"/>
    <w:rsid w:val="004E6C69"/>
    <w:rsid w:val="004E6C7D"/>
    <w:rsid w:val="004E6C80"/>
    <w:rsid w:val="004E6D9D"/>
    <w:rsid w:val="004E6E47"/>
    <w:rsid w:val="004E6F0D"/>
    <w:rsid w:val="004E6F43"/>
    <w:rsid w:val="004E7099"/>
    <w:rsid w:val="004E70DB"/>
    <w:rsid w:val="004E711B"/>
    <w:rsid w:val="004E71C5"/>
    <w:rsid w:val="004E7314"/>
    <w:rsid w:val="004E733A"/>
    <w:rsid w:val="004E7382"/>
    <w:rsid w:val="004E74C7"/>
    <w:rsid w:val="004E753A"/>
    <w:rsid w:val="004E759B"/>
    <w:rsid w:val="004E76BE"/>
    <w:rsid w:val="004E77A3"/>
    <w:rsid w:val="004E77F6"/>
    <w:rsid w:val="004E7A48"/>
    <w:rsid w:val="004E7A57"/>
    <w:rsid w:val="004E7AD9"/>
    <w:rsid w:val="004E7B46"/>
    <w:rsid w:val="004E7CDC"/>
    <w:rsid w:val="004E7CFD"/>
    <w:rsid w:val="004E7D19"/>
    <w:rsid w:val="004E7D82"/>
    <w:rsid w:val="004E7E05"/>
    <w:rsid w:val="004E7E46"/>
    <w:rsid w:val="004E7FA9"/>
    <w:rsid w:val="004F0060"/>
    <w:rsid w:val="004F01B3"/>
    <w:rsid w:val="004F027C"/>
    <w:rsid w:val="004F0330"/>
    <w:rsid w:val="004F0403"/>
    <w:rsid w:val="004F04AC"/>
    <w:rsid w:val="004F0769"/>
    <w:rsid w:val="004F09B7"/>
    <w:rsid w:val="004F0A3E"/>
    <w:rsid w:val="004F0B28"/>
    <w:rsid w:val="004F0BC2"/>
    <w:rsid w:val="004F0C32"/>
    <w:rsid w:val="004F0C73"/>
    <w:rsid w:val="004F0E1E"/>
    <w:rsid w:val="004F1015"/>
    <w:rsid w:val="004F1110"/>
    <w:rsid w:val="004F111D"/>
    <w:rsid w:val="004F11C1"/>
    <w:rsid w:val="004F11D5"/>
    <w:rsid w:val="004F126B"/>
    <w:rsid w:val="004F12F2"/>
    <w:rsid w:val="004F132A"/>
    <w:rsid w:val="004F1766"/>
    <w:rsid w:val="004F176A"/>
    <w:rsid w:val="004F17A0"/>
    <w:rsid w:val="004F17A6"/>
    <w:rsid w:val="004F181F"/>
    <w:rsid w:val="004F188E"/>
    <w:rsid w:val="004F1A45"/>
    <w:rsid w:val="004F1A4F"/>
    <w:rsid w:val="004F1A51"/>
    <w:rsid w:val="004F1AEE"/>
    <w:rsid w:val="004F1B7C"/>
    <w:rsid w:val="004F1C08"/>
    <w:rsid w:val="004F1C65"/>
    <w:rsid w:val="004F1CF3"/>
    <w:rsid w:val="004F1D7E"/>
    <w:rsid w:val="004F1D93"/>
    <w:rsid w:val="004F1FC4"/>
    <w:rsid w:val="004F1FCD"/>
    <w:rsid w:val="004F2026"/>
    <w:rsid w:val="004F202A"/>
    <w:rsid w:val="004F2037"/>
    <w:rsid w:val="004F206F"/>
    <w:rsid w:val="004F215B"/>
    <w:rsid w:val="004F22F8"/>
    <w:rsid w:val="004F23A1"/>
    <w:rsid w:val="004F2541"/>
    <w:rsid w:val="004F2630"/>
    <w:rsid w:val="004F277F"/>
    <w:rsid w:val="004F27CD"/>
    <w:rsid w:val="004F27EA"/>
    <w:rsid w:val="004F284B"/>
    <w:rsid w:val="004F2881"/>
    <w:rsid w:val="004F28DA"/>
    <w:rsid w:val="004F2A25"/>
    <w:rsid w:val="004F2A97"/>
    <w:rsid w:val="004F2AF9"/>
    <w:rsid w:val="004F2D56"/>
    <w:rsid w:val="004F3057"/>
    <w:rsid w:val="004F30B7"/>
    <w:rsid w:val="004F30E0"/>
    <w:rsid w:val="004F3195"/>
    <w:rsid w:val="004F31AD"/>
    <w:rsid w:val="004F31F1"/>
    <w:rsid w:val="004F3300"/>
    <w:rsid w:val="004F3468"/>
    <w:rsid w:val="004F3614"/>
    <w:rsid w:val="004F361C"/>
    <w:rsid w:val="004F379F"/>
    <w:rsid w:val="004F37C3"/>
    <w:rsid w:val="004F37D1"/>
    <w:rsid w:val="004F393A"/>
    <w:rsid w:val="004F39B6"/>
    <w:rsid w:val="004F3A79"/>
    <w:rsid w:val="004F3AD4"/>
    <w:rsid w:val="004F3AE2"/>
    <w:rsid w:val="004F3B01"/>
    <w:rsid w:val="004F3BCA"/>
    <w:rsid w:val="004F3CE1"/>
    <w:rsid w:val="004F3CE6"/>
    <w:rsid w:val="004F3D1C"/>
    <w:rsid w:val="004F3D2F"/>
    <w:rsid w:val="004F3F53"/>
    <w:rsid w:val="004F4067"/>
    <w:rsid w:val="004F4105"/>
    <w:rsid w:val="004F4286"/>
    <w:rsid w:val="004F43E7"/>
    <w:rsid w:val="004F43F3"/>
    <w:rsid w:val="004F4441"/>
    <w:rsid w:val="004F4520"/>
    <w:rsid w:val="004F4563"/>
    <w:rsid w:val="004F4572"/>
    <w:rsid w:val="004F46D6"/>
    <w:rsid w:val="004F46FD"/>
    <w:rsid w:val="004F4A13"/>
    <w:rsid w:val="004F4B0D"/>
    <w:rsid w:val="004F4C8C"/>
    <w:rsid w:val="004F4ECF"/>
    <w:rsid w:val="004F4F83"/>
    <w:rsid w:val="004F4FFB"/>
    <w:rsid w:val="004F502F"/>
    <w:rsid w:val="004F5191"/>
    <w:rsid w:val="004F5492"/>
    <w:rsid w:val="004F54B3"/>
    <w:rsid w:val="004F5696"/>
    <w:rsid w:val="004F576C"/>
    <w:rsid w:val="004F57F4"/>
    <w:rsid w:val="004F5946"/>
    <w:rsid w:val="004F5961"/>
    <w:rsid w:val="004F59EC"/>
    <w:rsid w:val="004F5A51"/>
    <w:rsid w:val="004F5B46"/>
    <w:rsid w:val="004F5B52"/>
    <w:rsid w:val="004F5BEB"/>
    <w:rsid w:val="004F5CD5"/>
    <w:rsid w:val="004F5D06"/>
    <w:rsid w:val="004F5D64"/>
    <w:rsid w:val="004F5E5D"/>
    <w:rsid w:val="004F5F06"/>
    <w:rsid w:val="004F5FB3"/>
    <w:rsid w:val="004F6003"/>
    <w:rsid w:val="004F6074"/>
    <w:rsid w:val="004F60E6"/>
    <w:rsid w:val="004F60E8"/>
    <w:rsid w:val="004F62BE"/>
    <w:rsid w:val="004F6395"/>
    <w:rsid w:val="004F650F"/>
    <w:rsid w:val="004F6560"/>
    <w:rsid w:val="004F65B1"/>
    <w:rsid w:val="004F661F"/>
    <w:rsid w:val="004F6676"/>
    <w:rsid w:val="004F6690"/>
    <w:rsid w:val="004F66EA"/>
    <w:rsid w:val="004F6755"/>
    <w:rsid w:val="004F678B"/>
    <w:rsid w:val="004F67FA"/>
    <w:rsid w:val="004F6804"/>
    <w:rsid w:val="004F689B"/>
    <w:rsid w:val="004F6917"/>
    <w:rsid w:val="004F6935"/>
    <w:rsid w:val="004F6997"/>
    <w:rsid w:val="004F6A37"/>
    <w:rsid w:val="004F6B81"/>
    <w:rsid w:val="004F6C09"/>
    <w:rsid w:val="004F6D61"/>
    <w:rsid w:val="004F6F41"/>
    <w:rsid w:val="004F7016"/>
    <w:rsid w:val="004F7021"/>
    <w:rsid w:val="004F702A"/>
    <w:rsid w:val="004F7032"/>
    <w:rsid w:val="004F703F"/>
    <w:rsid w:val="004F7083"/>
    <w:rsid w:val="004F71E3"/>
    <w:rsid w:val="004F71F9"/>
    <w:rsid w:val="004F7307"/>
    <w:rsid w:val="004F7560"/>
    <w:rsid w:val="004F76FF"/>
    <w:rsid w:val="004F774E"/>
    <w:rsid w:val="004F7897"/>
    <w:rsid w:val="004F78DC"/>
    <w:rsid w:val="004F7930"/>
    <w:rsid w:val="004F7ADB"/>
    <w:rsid w:val="004F7B9E"/>
    <w:rsid w:val="004F7DD5"/>
    <w:rsid w:val="004F7EF6"/>
    <w:rsid w:val="004F7FEA"/>
    <w:rsid w:val="005002E9"/>
    <w:rsid w:val="005003CB"/>
    <w:rsid w:val="00500451"/>
    <w:rsid w:val="0050050C"/>
    <w:rsid w:val="005005AE"/>
    <w:rsid w:val="0050065F"/>
    <w:rsid w:val="005006E3"/>
    <w:rsid w:val="0050079B"/>
    <w:rsid w:val="005007C9"/>
    <w:rsid w:val="00500993"/>
    <w:rsid w:val="00500DB8"/>
    <w:rsid w:val="00500EA0"/>
    <w:rsid w:val="00500FBA"/>
    <w:rsid w:val="005011DA"/>
    <w:rsid w:val="005014DD"/>
    <w:rsid w:val="0050151B"/>
    <w:rsid w:val="00501563"/>
    <w:rsid w:val="0050191E"/>
    <w:rsid w:val="0050199E"/>
    <w:rsid w:val="005019A3"/>
    <w:rsid w:val="00501A5D"/>
    <w:rsid w:val="00501AC1"/>
    <w:rsid w:val="00501AC9"/>
    <w:rsid w:val="00501B3E"/>
    <w:rsid w:val="00501C1F"/>
    <w:rsid w:val="00501D47"/>
    <w:rsid w:val="00501F35"/>
    <w:rsid w:val="00501F98"/>
    <w:rsid w:val="00501FCA"/>
    <w:rsid w:val="005020BD"/>
    <w:rsid w:val="00502192"/>
    <w:rsid w:val="005021B2"/>
    <w:rsid w:val="00502245"/>
    <w:rsid w:val="005022A8"/>
    <w:rsid w:val="005022BD"/>
    <w:rsid w:val="00502480"/>
    <w:rsid w:val="005024E7"/>
    <w:rsid w:val="00502673"/>
    <w:rsid w:val="00502683"/>
    <w:rsid w:val="00502810"/>
    <w:rsid w:val="0050294A"/>
    <w:rsid w:val="00502989"/>
    <w:rsid w:val="0050299B"/>
    <w:rsid w:val="005029FD"/>
    <w:rsid w:val="00502A45"/>
    <w:rsid w:val="00502CD4"/>
    <w:rsid w:val="00502F66"/>
    <w:rsid w:val="0050318B"/>
    <w:rsid w:val="00503277"/>
    <w:rsid w:val="0050334E"/>
    <w:rsid w:val="005033C4"/>
    <w:rsid w:val="005033F4"/>
    <w:rsid w:val="00503439"/>
    <w:rsid w:val="00503510"/>
    <w:rsid w:val="005035D6"/>
    <w:rsid w:val="00503671"/>
    <w:rsid w:val="005036C7"/>
    <w:rsid w:val="0050383F"/>
    <w:rsid w:val="00503A24"/>
    <w:rsid w:val="00503AB9"/>
    <w:rsid w:val="00503BB2"/>
    <w:rsid w:val="00503D7E"/>
    <w:rsid w:val="00503E33"/>
    <w:rsid w:val="00503F7E"/>
    <w:rsid w:val="00503F84"/>
    <w:rsid w:val="0050400C"/>
    <w:rsid w:val="0050406D"/>
    <w:rsid w:val="00504086"/>
    <w:rsid w:val="005040EB"/>
    <w:rsid w:val="0050413E"/>
    <w:rsid w:val="005041D8"/>
    <w:rsid w:val="0050437C"/>
    <w:rsid w:val="0050450A"/>
    <w:rsid w:val="0050465F"/>
    <w:rsid w:val="00504902"/>
    <w:rsid w:val="005049AF"/>
    <w:rsid w:val="005049C0"/>
    <w:rsid w:val="00504A90"/>
    <w:rsid w:val="00504C02"/>
    <w:rsid w:val="00504CA2"/>
    <w:rsid w:val="00504CA7"/>
    <w:rsid w:val="00504D07"/>
    <w:rsid w:val="00504D77"/>
    <w:rsid w:val="00504DA5"/>
    <w:rsid w:val="00504DC2"/>
    <w:rsid w:val="005051B2"/>
    <w:rsid w:val="005051B4"/>
    <w:rsid w:val="00505232"/>
    <w:rsid w:val="005054B5"/>
    <w:rsid w:val="005054EE"/>
    <w:rsid w:val="0050550B"/>
    <w:rsid w:val="00505744"/>
    <w:rsid w:val="0050591A"/>
    <w:rsid w:val="00505994"/>
    <w:rsid w:val="00505C09"/>
    <w:rsid w:val="00505CBB"/>
    <w:rsid w:val="00505E8C"/>
    <w:rsid w:val="00505EC2"/>
    <w:rsid w:val="00505ECE"/>
    <w:rsid w:val="00506112"/>
    <w:rsid w:val="00506318"/>
    <w:rsid w:val="0050633C"/>
    <w:rsid w:val="0050639B"/>
    <w:rsid w:val="00506716"/>
    <w:rsid w:val="005067F5"/>
    <w:rsid w:val="00506969"/>
    <w:rsid w:val="00506A94"/>
    <w:rsid w:val="00506A95"/>
    <w:rsid w:val="00506AAB"/>
    <w:rsid w:val="00506AF2"/>
    <w:rsid w:val="00506B6A"/>
    <w:rsid w:val="00506C2B"/>
    <w:rsid w:val="00506CD6"/>
    <w:rsid w:val="00506EAF"/>
    <w:rsid w:val="0050709D"/>
    <w:rsid w:val="005070DC"/>
    <w:rsid w:val="00507102"/>
    <w:rsid w:val="0050711C"/>
    <w:rsid w:val="00507217"/>
    <w:rsid w:val="005072EC"/>
    <w:rsid w:val="00507312"/>
    <w:rsid w:val="00507377"/>
    <w:rsid w:val="005073DA"/>
    <w:rsid w:val="005074B2"/>
    <w:rsid w:val="005074D7"/>
    <w:rsid w:val="00507505"/>
    <w:rsid w:val="0050753C"/>
    <w:rsid w:val="005075A2"/>
    <w:rsid w:val="0050760F"/>
    <w:rsid w:val="00507629"/>
    <w:rsid w:val="005076D8"/>
    <w:rsid w:val="0050773E"/>
    <w:rsid w:val="0050785A"/>
    <w:rsid w:val="005079CE"/>
    <w:rsid w:val="00507A48"/>
    <w:rsid w:val="00507B3E"/>
    <w:rsid w:val="00507CDA"/>
    <w:rsid w:val="00507D52"/>
    <w:rsid w:val="00507DBE"/>
    <w:rsid w:val="00507F90"/>
    <w:rsid w:val="00507FAF"/>
    <w:rsid w:val="00507FC5"/>
    <w:rsid w:val="005100B7"/>
    <w:rsid w:val="005100E6"/>
    <w:rsid w:val="005102C0"/>
    <w:rsid w:val="0051061C"/>
    <w:rsid w:val="005106FF"/>
    <w:rsid w:val="005107F5"/>
    <w:rsid w:val="00510836"/>
    <w:rsid w:val="005109A7"/>
    <w:rsid w:val="005109B7"/>
    <w:rsid w:val="00510AA8"/>
    <w:rsid w:val="00510AB7"/>
    <w:rsid w:val="00510AE3"/>
    <w:rsid w:val="00510B37"/>
    <w:rsid w:val="00510C7E"/>
    <w:rsid w:val="00510CB2"/>
    <w:rsid w:val="00510CB5"/>
    <w:rsid w:val="00510D95"/>
    <w:rsid w:val="00510F05"/>
    <w:rsid w:val="00510FF3"/>
    <w:rsid w:val="00511068"/>
    <w:rsid w:val="005112B2"/>
    <w:rsid w:val="005113A7"/>
    <w:rsid w:val="0051148A"/>
    <w:rsid w:val="005114CC"/>
    <w:rsid w:val="005114D7"/>
    <w:rsid w:val="00511535"/>
    <w:rsid w:val="00511682"/>
    <w:rsid w:val="00511687"/>
    <w:rsid w:val="005117C0"/>
    <w:rsid w:val="005117E5"/>
    <w:rsid w:val="0051199A"/>
    <w:rsid w:val="005119A6"/>
    <w:rsid w:val="005119F7"/>
    <w:rsid w:val="00511A7D"/>
    <w:rsid w:val="00511BF8"/>
    <w:rsid w:val="00511BFF"/>
    <w:rsid w:val="00511C07"/>
    <w:rsid w:val="00511CAB"/>
    <w:rsid w:val="00511DA0"/>
    <w:rsid w:val="00511DAA"/>
    <w:rsid w:val="00511E37"/>
    <w:rsid w:val="00511EDC"/>
    <w:rsid w:val="00511F65"/>
    <w:rsid w:val="00511FF5"/>
    <w:rsid w:val="00511FF6"/>
    <w:rsid w:val="0051208E"/>
    <w:rsid w:val="00512152"/>
    <w:rsid w:val="00512183"/>
    <w:rsid w:val="005121E4"/>
    <w:rsid w:val="005122B2"/>
    <w:rsid w:val="0051245C"/>
    <w:rsid w:val="005125E3"/>
    <w:rsid w:val="00512695"/>
    <w:rsid w:val="00512753"/>
    <w:rsid w:val="0051294C"/>
    <w:rsid w:val="0051295A"/>
    <w:rsid w:val="00512BBC"/>
    <w:rsid w:val="00512C68"/>
    <w:rsid w:val="00512E26"/>
    <w:rsid w:val="00513049"/>
    <w:rsid w:val="0051306A"/>
    <w:rsid w:val="005131DD"/>
    <w:rsid w:val="005133F7"/>
    <w:rsid w:val="0051351D"/>
    <w:rsid w:val="00513593"/>
    <w:rsid w:val="0051368C"/>
    <w:rsid w:val="005136A5"/>
    <w:rsid w:val="005137AC"/>
    <w:rsid w:val="005137E5"/>
    <w:rsid w:val="0051386D"/>
    <w:rsid w:val="00513959"/>
    <w:rsid w:val="00513971"/>
    <w:rsid w:val="00513C10"/>
    <w:rsid w:val="00513C9A"/>
    <w:rsid w:val="00513F8A"/>
    <w:rsid w:val="00514131"/>
    <w:rsid w:val="0051424B"/>
    <w:rsid w:val="0051424F"/>
    <w:rsid w:val="005143DA"/>
    <w:rsid w:val="00514538"/>
    <w:rsid w:val="0051464F"/>
    <w:rsid w:val="00514747"/>
    <w:rsid w:val="0051476F"/>
    <w:rsid w:val="00514880"/>
    <w:rsid w:val="005148CF"/>
    <w:rsid w:val="005148ED"/>
    <w:rsid w:val="005148F3"/>
    <w:rsid w:val="00514A23"/>
    <w:rsid w:val="00514BA6"/>
    <w:rsid w:val="00514BDB"/>
    <w:rsid w:val="00514E4D"/>
    <w:rsid w:val="00515042"/>
    <w:rsid w:val="005150B0"/>
    <w:rsid w:val="00515116"/>
    <w:rsid w:val="0051512E"/>
    <w:rsid w:val="0051514C"/>
    <w:rsid w:val="00515160"/>
    <w:rsid w:val="00515194"/>
    <w:rsid w:val="0051521F"/>
    <w:rsid w:val="00515265"/>
    <w:rsid w:val="00515294"/>
    <w:rsid w:val="005152C1"/>
    <w:rsid w:val="005152F8"/>
    <w:rsid w:val="005152FC"/>
    <w:rsid w:val="005153CC"/>
    <w:rsid w:val="00515618"/>
    <w:rsid w:val="005156A8"/>
    <w:rsid w:val="005156D4"/>
    <w:rsid w:val="005159BC"/>
    <w:rsid w:val="005159C2"/>
    <w:rsid w:val="005159DC"/>
    <w:rsid w:val="00515B2C"/>
    <w:rsid w:val="00515C09"/>
    <w:rsid w:val="00515C23"/>
    <w:rsid w:val="00515C47"/>
    <w:rsid w:val="00515E7B"/>
    <w:rsid w:val="00515EC7"/>
    <w:rsid w:val="00515F05"/>
    <w:rsid w:val="00515F74"/>
    <w:rsid w:val="00516053"/>
    <w:rsid w:val="0051608B"/>
    <w:rsid w:val="00516201"/>
    <w:rsid w:val="0051625F"/>
    <w:rsid w:val="005162AA"/>
    <w:rsid w:val="00516336"/>
    <w:rsid w:val="0051646E"/>
    <w:rsid w:val="0051660E"/>
    <w:rsid w:val="00516645"/>
    <w:rsid w:val="0051683A"/>
    <w:rsid w:val="00516874"/>
    <w:rsid w:val="00516B4D"/>
    <w:rsid w:val="00516E85"/>
    <w:rsid w:val="00516F86"/>
    <w:rsid w:val="00516FBD"/>
    <w:rsid w:val="00517080"/>
    <w:rsid w:val="00517220"/>
    <w:rsid w:val="005172F2"/>
    <w:rsid w:val="00517324"/>
    <w:rsid w:val="00517339"/>
    <w:rsid w:val="0051743D"/>
    <w:rsid w:val="00517525"/>
    <w:rsid w:val="005175AF"/>
    <w:rsid w:val="005176AB"/>
    <w:rsid w:val="005176C5"/>
    <w:rsid w:val="005176F9"/>
    <w:rsid w:val="0051773D"/>
    <w:rsid w:val="00517771"/>
    <w:rsid w:val="00517856"/>
    <w:rsid w:val="005178C2"/>
    <w:rsid w:val="005179C6"/>
    <w:rsid w:val="005179CE"/>
    <w:rsid w:val="00517A75"/>
    <w:rsid w:val="00517A8F"/>
    <w:rsid w:val="00517AEC"/>
    <w:rsid w:val="00517B58"/>
    <w:rsid w:val="00517C2E"/>
    <w:rsid w:val="00517D5E"/>
    <w:rsid w:val="00517DB6"/>
    <w:rsid w:val="00517DBC"/>
    <w:rsid w:val="00517E38"/>
    <w:rsid w:val="00517E3E"/>
    <w:rsid w:val="0052000D"/>
    <w:rsid w:val="005200BD"/>
    <w:rsid w:val="00520220"/>
    <w:rsid w:val="0052046F"/>
    <w:rsid w:val="0052048C"/>
    <w:rsid w:val="005204A8"/>
    <w:rsid w:val="00520552"/>
    <w:rsid w:val="005205AD"/>
    <w:rsid w:val="005205C1"/>
    <w:rsid w:val="0052066F"/>
    <w:rsid w:val="00520693"/>
    <w:rsid w:val="00520835"/>
    <w:rsid w:val="005208A1"/>
    <w:rsid w:val="00520A17"/>
    <w:rsid w:val="00520A9E"/>
    <w:rsid w:val="00520B7F"/>
    <w:rsid w:val="00520C54"/>
    <w:rsid w:val="00520F05"/>
    <w:rsid w:val="00521058"/>
    <w:rsid w:val="00521090"/>
    <w:rsid w:val="00521136"/>
    <w:rsid w:val="0052126F"/>
    <w:rsid w:val="005212D4"/>
    <w:rsid w:val="00521523"/>
    <w:rsid w:val="00521589"/>
    <w:rsid w:val="005215AC"/>
    <w:rsid w:val="005215C3"/>
    <w:rsid w:val="0052177F"/>
    <w:rsid w:val="005217A6"/>
    <w:rsid w:val="005217AB"/>
    <w:rsid w:val="00521844"/>
    <w:rsid w:val="0052186A"/>
    <w:rsid w:val="00521994"/>
    <w:rsid w:val="005219C0"/>
    <w:rsid w:val="00521A86"/>
    <w:rsid w:val="00521B81"/>
    <w:rsid w:val="00521B85"/>
    <w:rsid w:val="00521C28"/>
    <w:rsid w:val="00521EE1"/>
    <w:rsid w:val="00522148"/>
    <w:rsid w:val="0052221F"/>
    <w:rsid w:val="00522273"/>
    <w:rsid w:val="00522282"/>
    <w:rsid w:val="0052229F"/>
    <w:rsid w:val="005222EB"/>
    <w:rsid w:val="00522386"/>
    <w:rsid w:val="005223CC"/>
    <w:rsid w:val="00522573"/>
    <w:rsid w:val="00522606"/>
    <w:rsid w:val="0052267C"/>
    <w:rsid w:val="005226FD"/>
    <w:rsid w:val="00522703"/>
    <w:rsid w:val="00522825"/>
    <w:rsid w:val="00522906"/>
    <w:rsid w:val="0052294B"/>
    <w:rsid w:val="00522A33"/>
    <w:rsid w:val="00522C27"/>
    <w:rsid w:val="00522C3D"/>
    <w:rsid w:val="00522E46"/>
    <w:rsid w:val="00522EEA"/>
    <w:rsid w:val="00522FB7"/>
    <w:rsid w:val="0052305B"/>
    <w:rsid w:val="00523140"/>
    <w:rsid w:val="005231CC"/>
    <w:rsid w:val="005231F6"/>
    <w:rsid w:val="00523283"/>
    <w:rsid w:val="0052342A"/>
    <w:rsid w:val="0052342D"/>
    <w:rsid w:val="0052357A"/>
    <w:rsid w:val="00523596"/>
    <w:rsid w:val="005235CB"/>
    <w:rsid w:val="005235F9"/>
    <w:rsid w:val="00523669"/>
    <w:rsid w:val="0052378C"/>
    <w:rsid w:val="005238A3"/>
    <w:rsid w:val="005238D5"/>
    <w:rsid w:val="00523A1C"/>
    <w:rsid w:val="00523ADA"/>
    <w:rsid w:val="00523C58"/>
    <w:rsid w:val="00523D75"/>
    <w:rsid w:val="00523EEB"/>
    <w:rsid w:val="00523F73"/>
    <w:rsid w:val="00523FFF"/>
    <w:rsid w:val="0052403A"/>
    <w:rsid w:val="00524127"/>
    <w:rsid w:val="005242C9"/>
    <w:rsid w:val="005243BA"/>
    <w:rsid w:val="005243D2"/>
    <w:rsid w:val="00524585"/>
    <w:rsid w:val="005245F3"/>
    <w:rsid w:val="00524703"/>
    <w:rsid w:val="00524779"/>
    <w:rsid w:val="00524994"/>
    <w:rsid w:val="00524B57"/>
    <w:rsid w:val="00524D65"/>
    <w:rsid w:val="00524F1E"/>
    <w:rsid w:val="00524F2B"/>
    <w:rsid w:val="00524F59"/>
    <w:rsid w:val="00525010"/>
    <w:rsid w:val="00525113"/>
    <w:rsid w:val="00525175"/>
    <w:rsid w:val="00525398"/>
    <w:rsid w:val="0052548B"/>
    <w:rsid w:val="00525500"/>
    <w:rsid w:val="00525716"/>
    <w:rsid w:val="00525768"/>
    <w:rsid w:val="005259D1"/>
    <w:rsid w:val="005259DB"/>
    <w:rsid w:val="00525B1A"/>
    <w:rsid w:val="00525C67"/>
    <w:rsid w:val="00525C8C"/>
    <w:rsid w:val="00525DA9"/>
    <w:rsid w:val="00525E5B"/>
    <w:rsid w:val="00525EB4"/>
    <w:rsid w:val="00525F29"/>
    <w:rsid w:val="00526020"/>
    <w:rsid w:val="00526028"/>
    <w:rsid w:val="005261BA"/>
    <w:rsid w:val="0052623D"/>
    <w:rsid w:val="00526289"/>
    <w:rsid w:val="00526340"/>
    <w:rsid w:val="005265AE"/>
    <w:rsid w:val="0052661E"/>
    <w:rsid w:val="005266B3"/>
    <w:rsid w:val="00526705"/>
    <w:rsid w:val="00526734"/>
    <w:rsid w:val="00526737"/>
    <w:rsid w:val="0052680F"/>
    <w:rsid w:val="00526B90"/>
    <w:rsid w:val="00526B94"/>
    <w:rsid w:val="00526CAC"/>
    <w:rsid w:val="00526EBF"/>
    <w:rsid w:val="00526F94"/>
    <w:rsid w:val="00527068"/>
    <w:rsid w:val="00527177"/>
    <w:rsid w:val="005271BE"/>
    <w:rsid w:val="005271C2"/>
    <w:rsid w:val="00527240"/>
    <w:rsid w:val="00527353"/>
    <w:rsid w:val="005274B6"/>
    <w:rsid w:val="005274CA"/>
    <w:rsid w:val="00527536"/>
    <w:rsid w:val="005275C1"/>
    <w:rsid w:val="00527647"/>
    <w:rsid w:val="005276EC"/>
    <w:rsid w:val="0052773A"/>
    <w:rsid w:val="00527781"/>
    <w:rsid w:val="0052778D"/>
    <w:rsid w:val="00527869"/>
    <w:rsid w:val="005278B4"/>
    <w:rsid w:val="00527AA9"/>
    <w:rsid w:val="00527AB2"/>
    <w:rsid w:val="00527BA6"/>
    <w:rsid w:val="00527C2A"/>
    <w:rsid w:val="00527C5E"/>
    <w:rsid w:val="00527CDE"/>
    <w:rsid w:val="00527D15"/>
    <w:rsid w:val="0053001A"/>
    <w:rsid w:val="00530239"/>
    <w:rsid w:val="005305B2"/>
    <w:rsid w:val="005306EE"/>
    <w:rsid w:val="0053096C"/>
    <w:rsid w:val="005309AF"/>
    <w:rsid w:val="00530A2F"/>
    <w:rsid w:val="00530BD6"/>
    <w:rsid w:val="00530CE0"/>
    <w:rsid w:val="00530CF2"/>
    <w:rsid w:val="00530D0C"/>
    <w:rsid w:val="00530DF5"/>
    <w:rsid w:val="00530E1C"/>
    <w:rsid w:val="00530E38"/>
    <w:rsid w:val="00530E3C"/>
    <w:rsid w:val="00531046"/>
    <w:rsid w:val="005313C1"/>
    <w:rsid w:val="00531499"/>
    <w:rsid w:val="005314E6"/>
    <w:rsid w:val="005315C2"/>
    <w:rsid w:val="005315D4"/>
    <w:rsid w:val="00531797"/>
    <w:rsid w:val="005318A7"/>
    <w:rsid w:val="00531AFE"/>
    <w:rsid w:val="00531BD7"/>
    <w:rsid w:val="00531CF8"/>
    <w:rsid w:val="00531DF7"/>
    <w:rsid w:val="00532024"/>
    <w:rsid w:val="005320AA"/>
    <w:rsid w:val="005320AF"/>
    <w:rsid w:val="0053214A"/>
    <w:rsid w:val="00532226"/>
    <w:rsid w:val="005322BA"/>
    <w:rsid w:val="005322C3"/>
    <w:rsid w:val="005322EA"/>
    <w:rsid w:val="005322F2"/>
    <w:rsid w:val="005322FF"/>
    <w:rsid w:val="00532375"/>
    <w:rsid w:val="005323F7"/>
    <w:rsid w:val="0053261D"/>
    <w:rsid w:val="00532752"/>
    <w:rsid w:val="00532850"/>
    <w:rsid w:val="00532889"/>
    <w:rsid w:val="005328D4"/>
    <w:rsid w:val="0053296D"/>
    <w:rsid w:val="00532AF7"/>
    <w:rsid w:val="00532B23"/>
    <w:rsid w:val="00532C88"/>
    <w:rsid w:val="00532CD7"/>
    <w:rsid w:val="00532CFA"/>
    <w:rsid w:val="00532DB7"/>
    <w:rsid w:val="00532E4F"/>
    <w:rsid w:val="00532EE6"/>
    <w:rsid w:val="00532F04"/>
    <w:rsid w:val="00532FA4"/>
    <w:rsid w:val="00533018"/>
    <w:rsid w:val="00533050"/>
    <w:rsid w:val="005330F8"/>
    <w:rsid w:val="005331E6"/>
    <w:rsid w:val="00533207"/>
    <w:rsid w:val="005332B7"/>
    <w:rsid w:val="00533454"/>
    <w:rsid w:val="00533502"/>
    <w:rsid w:val="00533554"/>
    <w:rsid w:val="005335B4"/>
    <w:rsid w:val="0053369F"/>
    <w:rsid w:val="00533733"/>
    <w:rsid w:val="005337DB"/>
    <w:rsid w:val="00533856"/>
    <w:rsid w:val="00533A30"/>
    <w:rsid w:val="00533B9C"/>
    <w:rsid w:val="00533CB3"/>
    <w:rsid w:val="00533D5A"/>
    <w:rsid w:val="00533E77"/>
    <w:rsid w:val="00533EE4"/>
    <w:rsid w:val="00533F1A"/>
    <w:rsid w:val="00533F1C"/>
    <w:rsid w:val="00534121"/>
    <w:rsid w:val="005343AB"/>
    <w:rsid w:val="00534573"/>
    <w:rsid w:val="005345B3"/>
    <w:rsid w:val="005346A8"/>
    <w:rsid w:val="005346C6"/>
    <w:rsid w:val="0053487D"/>
    <w:rsid w:val="00534959"/>
    <w:rsid w:val="00534A55"/>
    <w:rsid w:val="00534B4B"/>
    <w:rsid w:val="00534D5F"/>
    <w:rsid w:val="00534D76"/>
    <w:rsid w:val="00534D95"/>
    <w:rsid w:val="00534F85"/>
    <w:rsid w:val="0053508E"/>
    <w:rsid w:val="00535096"/>
    <w:rsid w:val="005351CC"/>
    <w:rsid w:val="00535285"/>
    <w:rsid w:val="0053536E"/>
    <w:rsid w:val="005353DF"/>
    <w:rsid w:val="005353E5"/>
    <w:rsid w:val="005354FB"/>
    <w:rsid w:val="00535643"/>
    <w:rsid w:val="00535782"/>
    <w:rsid w:val="005357B3"/>
    <w:rsid w:val="0053580D"/>
    <w:rsid w:val="005358FD"/>
    <w:rsid w:val="005359BD"/>
    <w:rsid w:val="00535A0A"/>
    <w:rsid w:val="00535A59"/>
    <w:rsid w:val="00535A6B"/>
    <w:rsid w:val="00535AC9"/>
    <w:rsid w:val="00535AD7"/>
    <w:rsid w:val="00535BA8"/>
    <w:rsid w:val="00535C2B"/>
    <w:rsid w:val="00535C3A"/>
    <w:rsid w:val="00535C57"/>
    <w:rsid w:val="00535D6D"/>
    <w:rsid w:val="00535D73"/>
    <w:rsid w:val="00535E2F"/>
    <w:rsid w:val="00535F1D"/>
    <w:rsid w:val="00535FDC"/>
    <w:rsid w:val="0053604D"/>
    <w:rsid w:val="00536050"/>
    <w:rsid w:val="005361F7"/>
    <w:rsid w:val="00536278"/>
    <w:rsid w:val="0053627F"/>
    <w:rsid w:val="00536371"/>
    <w:rsid w:val="005363B1"/>
    <w:rsid w:val="005363BA"/>
    <w:rsid w:val="005363E1"/>
    <w:rsid w:val="00536445"/>
    <w:rsid w:val="00536493"/>
    <w:rsid w:val="00536538"/>
    <w:rsid w:val="00536590"/>
    <w:rsid w:val="005365B8"/>
    <w:rsid w:val="0053661D"/>
    <w:rsid w:val="00536688"/>
    <w:rsid w:val="00536765"/>
    <w:rsid w:val="005367CF"/>
    <w:rsid w:val="00536870"/>
    <w:rsid w:val="00536900"/>
    <w:rsid w:val="0053690D"/>
    <w:rsid w:val="005369AE"/>
    <w:rsid w:val="005369B0"/>
    <w:rsid w:val="00536BD8"/>
    <w:rsid w:val="00536BFB"/>
    <w:rsid w:val="00536D48"/>
    <w:rsid w:val="00536E12"/>
    <w:rsid w:val="00536F01"/>
    <w:rsid w:val="00536F28"/>
    <w:rsid w:val="00536F7A"/>
    <w:rsid w:val="0053710E"/>
    <w:rsid w:val="00537418"/>
    <w:rsid w:val="0053767E"/>
    <w:rsid w:val="005376E2"/>
    <w:rsid w:val="005378A3"/>
    <w:rsid w:val="005378CB"/>
    <w:rsid w:val="00537A8C"/>
    <w:rsid w:val="00537CA6"/>
    <w:rsid w:val="00537CB6"/>
    <w:rsid w:val="00537DA5"/>
    <w:rsid w:val="00537DB3"/>
    <w:rsid w:val="0054001D"/>
    <w:rsid w:val="005401F2"/>
    <w:rsid w:val="005402C1"/>
    <w:rsid w:val="00540352"/>
    <w:rsid w:val="0054046D"/>
    <w:rsid w:val="005404C8"/>
    <w:rsid w:val="00540517"/>
    <w:rsid w:val="005405A2"/>
    <w:rsid w:val="005405F8"/>
    <w:rsid w:val="0054082C"/>
    <w:rsid w:val="00540849"/>
    <w:rsid w:val="005408DE"/>
    <w:rsid w:val="005409A8"/>
    <w:rsid w:val="00540B2F"/>
    <w:rsid w:val="00540EDE"/>
    <w:rsid w:val="0054100C"/>
    <w:rsid w:val="00541011"/>
    <w:rsid w:val="00541094"/>
    <w:rsid w:val="00541145"/>
    <w:rsid w:val="005411FD"/>
    <w:rsid w:val="00541334"/>
    <w:rsid w:val="00541551"/>
    <w:rsid w:val="0054163A"/>
    <w:rsid w:val="00541808"/>
    <w:rsid w:val="005418D6"/>
    <w:rsid w:val="005418E7"/>
    <w:rsid w:val="00541908"/>
    <w:rsid w:val="0054190D"/>
    <w:rsid w:val="00541958"/>
    <w:rsid w:val="005419E3"/>
    <w:rsid w:val="00541A0F"/>
    <w:rsid w:val="00541A83"/>
    <w:rsid w:val="00541A9A"/>
    <w:rsid w:val="00541D0B"/>
    <w:rsid w:val="00541D40"/>
    <w:rsid w:val="00541E69"/>
    <w:rsid w:val="00541FC9"/>
    <w:rsid w:val="0054203D"/>
    <w:rsid w:val="0054204E"/>
    <w:rsid w:val="005421A4"/>
    <w:rsid w:val="00542271"/>
    <w:rsid w:val="005422D4"/>
    <w:rsid w:val="005422DC"/>
    <w:rsid w:val="00542394"/>
    <w:rsid w:val="005423A0"/>
    <w:rsid w:val="005423AB"/>
    <w:rsid w:val="00542656"/>
    <w:rsid w:val="0054272E"/>
    <w:rsid w:val="00542761"/>
    <w:rsid w:val="00542809"/>
    <w:rsid w:val="005428CC"/>
    <w:rsid w:val="00542963"/>
    <w:rsid w:val="005429A8"/>
    <w:rsid w:val="00542AA0"/>
    <w:rsid w:val="00542AF8"/>
    <w:rsid w:val="00542B56"/>
    <w:rsid w:val="00542C30"/>
    <w:rsid w:val="00542C44"/>
    <w:rsid w:val="00542CF2"/>
    <w:rsid w:val="00542CFA"/>
    <w:rsid w:val="00542E53"/>
    <w:rsid w:val="00542EC9"/>
    <w:rsid w:val="00542F9F"/>
    <w:rsid w:val="00543123"/>
    <w:rsid w:val="005431FD"/>
    <w:rsid w:val="005434FB"/>
    <w:rsid w:val="00543637"/>
    <w:rsid w:val="00543928"/>
    <w:rsid w:val="00543BFA"/>
    <w:rsid w:val="00543C48"/>
    <w:rsid w:val="00543E1A"/>
    <w:rsid w:val="00543ECD"/>
    <w:rsid w:val="00543F47"/>
    <w:rsid w:val="00544088"/>
    <w:rsid w:val="005440CC"/>
    <w:rsid w:val="00544129"/>
    <w:rsid w:val="005441F5"/>
    <w:rsid w:val="0054432B"/>
    <w:rsid w:val="00544343"/>
    <w:rsid w:val="0054439F"/>
    <w:rsid w:val="0054464D"/>
    <w:rsid w:val="005446C5"/>
    <w:rsid w:val="005447CB"/>
    <w:rsid w:val="005447E8"/>
    <w:rsid w:val="00544875"/>
    <w:rsid w:val="0054496C"/>
    <w:rsid w:val="005449FE"/>
    <w:rsid w:val="00544AEA"/>
    <w:rsid w:val="00544AEB"/>
    <w:rsid w:val="00544C97"/>
    <w:rsid w:val="00544E6F"/>
    <w:rsid w:val="00544EE9"/>
    <w:rsid w:val="00544EF5"/>
    <w:rsid w:val="00545025"/>
    <w:rsid w:val="00545073"/>
    <w:rsid w:val="00545105"/>
    <w:rsid w:val="005451AF"/>
    <w:rsid w:val="0054524D"/>
    <w:rsid w:val="00545269"/>
    <w:rsid w:val="005452B6"/>
    <w:rsid w:val="005453C3"/>
    <w:rsid w:val="0054541E"/>
    <w:rsid w:val="00545674"/>
    <w:rsid w:val="00545712"/>
    <w:rsid w:val="005458C7"/>
    <w:rsid w:val="00545BFC"/>
    <w:rsid w:val="00545D11"/>
    <w:rsid w:val="00545D3B"/>
    <w:rsid w:val="00545E33"/>
    <w:rsid w:val="00545E5E"/>
    <w:rsid w:val="005460C8"/>
    <w:rsid w:val="005460CE"/>
    <w:rsid w:val="0054621C"/>
    <w:rsid w:val="005462B1"/>
    <w:rsid w:val="0054651D"/>
    <w:rsid w:val="00546540"/>
    <w:rsid w:val="005465AE"/>
    <w:rsid w:val="00546680"/>
    <w:rsid w:val="00546755"/>
    <w:rsid w:val="00546779"/>
    <w:rsid w:val="005468AA"/>
    <w:rsid w:val="00546929"/>
    <w:rsid w:val="00546B7B"/>
    <w:rsid w:val="00546BA8"/>
    <w:rsid w:val="00546BED"/>
    <w:rsid w:val="00546F3B"/>
    <w:rsid w:val="0054702C"/>
    <w:rsid w:val="0054703F"/>
    <w:rsid w:val="0054709B"/>
    <w:rsid w:val="005470D1"/>
    <w:rsid w:val="005470DC"/>
    <w:rsid w:val="0054724A"/>
    <w:rsid w:val="00547297"/>
    <w:rsid w:val="00547334"/>
    <w:rsid w:val="0054749B"/>
    <w:rsid w:val="00547646"/>
    <w:rsid w:val="0054769F"/>
    <w:rsid w:val="00547816"/>
    <w:rsid w:val="00547A89"/>
    <w:rsid w:val="00547C55"/>
    <w:rsid w:val="00547CA3"/>
    <w:rsid w:val="00547D11"/>
    <w:rsid w:val="00550094"/>
    <w:rsid w:val="005502C4"/>
    <w:rsid w:val="005503D6"/>
    <w:rsid w:val="00550782"/>
    <w:rsid w:val="0055079C"/>
    <w:rsid w:val="00550859"/>
    <w:rsid w:val="0055087B"/>
    <w:rsid w:val="005509D7"/>
    <w:rsid w:val="00550AE4"/>
    <w:rsid w:val="00550EEE"/>
    <w:rsid w:val="00550F83"/>
    <w:rsid w:val="0055100A"/>
    <w:rsid w:val="00551145"/>
    <w:rsid w:val="00551187"/>
    <w:rsid w:val="005511BB"/>
    <w:rsid w:val="005513F9"/>
    <w:rsid w:val="0055146A"/>
    <w:rsid w:val="0055155A"/>
    <w:rsid w:val="00551592"/>
    <w:rsid w:val="005515A8"/>
    <w:rsid w:val="005515BD"/>
    <w:rsid w:val="005516A6"/>
    <w:rsid w:val="005516AB"/>
    <w:rsid w:val="005516B0"/>
    <w:rsid w:val="00551795"/>
    <w:rsid w:val="0055192E"/>
    <w:rsid w:val="00551A35"/>
    <w:rsid w:val="00551BBD"/>
    <w:rsid w:val="00551BD6"/>
    <w:rsid w:val="00551BE3"/>
    <w:rsid w:val="00551C57"/>
    <w:rsid w:val="00551C6B"/>
    <w:rsid w:val="00551D32"/>
    <w:rsid w:val="00551D75"/>
    <w:rsid w:val="00551E85"/>
    <w:rsid w:val="00551F3B"/>
    <w:rsid w:val="00551FF4"/>
    <w:rsid w:val="00552119"/>
    <w:rsid w:val="00552161"/>
    <w:rsid w:val="00552236"/>
    <w:rsid w:val="00552382"/>
    <w:rsid w:val="005523F9"/>
    <w:rsid w:val="00552531"/>
    <w:rsid w:val="005525D4"/>
    <w:rsid w:val="00552716"/>
    <w:rsid w:val="0055279F"/>
    <w:rsid w:val="005527C3"/>
    <w:rsid w:val="005528F9"/>
    <w:rsid w:val="005529A7"/>
    <w:rsid w:val="005529BC"/>
    <w:rsid w:val="00552EC4"/>
    <w:rsid w:val="00553070"/>
    <w:rsid w:val="005531A6"/>
    <w:rsid w:val="005531CC"/>
    <w:rsid w:val="00553432"/>
    <w:rsid w:val="00553467"/>
    <w:rsid w:val="005534D6"/>
    <w:rsid w:val="0055355F"/>
    <w:rsid w:val="00553610"/>
    <w:rsid w:val="00553779"/>
    <w:rsid w:val="0055378D"/>
    <w:rsid w:val="00553829"/>
    <w:rsid w:val="00553971"/>
    <w:rsid w:val="0055399A"/>
    <w:rsid w:val="00553AA7"/>
    <w:rsid w:val="00553B94"/>
    <w:rsid w:val="00553CAB"/>
    <w:rsid w:val="00553D32"/>
    <w:rsid w:val="00553D84"/>
    <w:rsid w:val="00553E67"/>
    <w:rsid w:val="00553E80"/>
    <w:rsid w:val="00553E9C"/>
    <w:rsid w:val="00553F4D"/>
    <w:rsid w:val="00553F6B"/>
    <w:rsid w:val="00553F9F"/>
    <w:rsid w:val="00553FAD"/>
    <w:rsid w:val="00553FD6"/>
    <w:rsid w:val="00554057"/>
    <w:rsid w:val="00554157"/>
    <w:rsid w:val="005541A1"/>
    <w:rsid w:val="005542CA"/>
    <w:rsid w:val="00554311"/>
    <w:rsid w:val="00554369"/>
    <w:rsid w:val="00554675"/>
    <w:rsid w:val="005546AD"/>
    <w:rsid w:val="0055481E"/>
    <w:rsid w:val="00554844"/>
    <w:rsid w:val="0055488E"/>
    <w:rsid w:val="00554A61"/>
    <w:rsid w:val="00554A6C"/>
    <w:rsid w:val="00554B33"/>
    <w:rsid w:val="00554C07"/>
    <w:rsid w:val="00554C2A"/>
    <w:rsid w:val="00554D01"/>
    <w:rsid w:val="00554D65"/>
    <w:rsid w:val="00554E65"/>
    <w:rsid w:val="00554E82"/>
    <w:rsid w:val="00554F45"/>
    <w:rsid w:val="00554FF9"/>
    <w:rsid w:val="00555054"/>
    <w:rsid w:val="00555061"/>
    <w:rsid w:val="005552F6"/>
    <w:rsid w:val="0055537C"/>
    <w:rsid w:val="00555391"/>
    <w:rsid w:val="00555426"/>
    <w:rsid w:val="0055544D"/>
    <w:rsid w:val="005554D7"/>
    <w:rsid w:val="005554ED"/>
    <w:rsid w:val="005555B5"/>
    <w:rsid w:val="00555633"/>
    <w:rsid w:val="005556CF"/>
    <w:rsid w:val="0055580E"/>
    <w:rsid w:val="0055584D"/>
    <w:rsid w:val="005559A1"/>
    <w:rsid w:val="005559F4"/>
    <w:rsid w:val="00555A8C"/>
    <w:rsid w:val="00555AEA"/>
    <w:rsid w:val="00555D07"/>
    <w:rsid w:val="00555D32"/>
    <w:rsid w:val="00555E91"/>
    <w:rsid w:val="005561F5"/>
    <w:rsid w:val="005566AB"/>
    <w:rsid w:val="00556723"/>
    <w:rsid w:val="0055689F"/>
    <w:rsid w:val="005569B4"/>
    <w:rsid w:val="00556D0C"/>
    <w:rsid w:val="00556DB7"/>
    <w:rsid w:val="00556F41"/>
    <w:rsid w:val="005570DC"/>
    <w:rsid w:val="0055724F"/>
    <w:rsid w:val="0055740E"/>
    <w:rsid w:val="005574F3"/>
    <w:rsid w:val="00557569"/>
    <w:rsid w:val="005575D7"/>
    <w:rsid w:val="00557686"/>
    <w:rsid w:val="005578BB"/>
    <w:rsid w:val="005578D3"/>
    <w:rsid w:val="0055798E"/>
    <w:rsid w:val="00557A2F"/>
    <w:rsid w:val="00557B20"/>
    <w:rsid w:val="00557B23"/>
    <w:rsid w:val="00557C43"/>
    <w:rsid w:val="00557C97"/>
    <w:rsid w:val="00557DEF"/>
    <w:rsid w:val="00557DF6"/>
    <w:rsid w:val="00557F94"/>
    <w:rsid w:val="00560162"/>
    <w:rsid w:val="005603AF"/>
    <w:rsid w:val="00560791"/>
    <w:rsid w:val="005607DE"/>
    <w:rsid w:val="00560841"/>
    <w:rsid w:val="00560910"/>
    <w:rsid w:val="00560964"/>
    <w:rsid w:val="00560C69"/>
    <w:rsid w:val="00560C99"/>
    <w:rsid w:val="00560DD4"/>
    <w:rsid w:val="00560F5E"/>
    <w:rsid w:val="00560F7D"/>
    <w:rsid w:val="00560FD4"/>
    <w:rsid w:val="00560FEE"/>
    <w:rsid w:val="005611D5"/>
    <w:rsid w:val="00561248"/>
    <w:rsid w:val="005612ED"/>
    <w:rsid w:val="005612F1"/>
    <w:rsid w:val="005613DC"/>
    <w:rsid w:val="005615D2"/>
    <w:rsid w:val="0056170A"/>
    <w:rsid w:val="005618CA"/>
    <w:rsid w:val="00561A85"/>
    <w:rsid w:val="00561AF9"/>
    <w:rsid w:val="00561AFA"/>
    <w:rsid w:val="00561B81"/>
    <w:rsid w:val="00561C34"/>
    <w:rsid w:val="00561E4C"/>
    <w:rsid w:val="00561FD5"/>
    <w:rsid w:val="00562194"/>
    <w:rsid w:val="0056222B"/>
    <w:rsid w:val="00562263"/>
    <w:rsid w:val="0056233D"/>
    <w:rsid w:val="005624AA"/>
    <w:rsid w:val="005625E8"/>
    <w:rsid w:val="005626A0"/>
    <w:rsid w:val="00562742"/>
    <w:rsid w:val="005627F8"/>
    <w:rsid w:val="00562896"/>
    <w:rsid w:val="005629DD"/>
    <w:rsid w:val="00562A01"/>
    <w:rsid w:val="00562A12"/>
    <w:rsid w:val="00562A40"/>
    <w:rsid w:val="00562C60"/>
    <w:rsid w:val="00562DE0"/>
    <w:rsid w:val="00562EA2"/>
    <w:rsid w:val="00562EDF"/>
    <w:rsid w:val="00562EF8"/>
    <w:rsid w:val="00563234"/>
    <w:rsid w:val="00563309"/>
    <w:rsid w:val="00563389"/>
    <w:rsid w:val="005634CF"/>
    <w:rsid w:val="005634F6"/>
    <w:rsid w:val="0056367E"/>
    <w:rsid w:val="005636E4"/>
    <w:rsid w:val="00563733"/>
    <w:rsid w:val="00563764"/>
    <w:rsid w:val="005637B5"/>
    <w:rsid w:val="00563807"/>
    <w:rsid w:val="005638A1"/>
    <w:rsid w:val="005639EC"/>
    <w:rsid w:val="00563A17"/>
    <w:rsid w:val="00563AAB"/>
    <w:rsid w:val="00563B53"/>
    <w:rsid w:val="00563BEB"/>
    <w:rsid w:val="00563C87"/>
    <w:rsid w:val="00563D6B"/>
    <w:rsid w:val="00563E3D"/>
    <w:rsid w:val="005641C1"/>
    <w:rsid w:val="005642D6"/>
    <w:rsid w:val="00564304"/>
    <w:rsid w:val="005647B5"/>
    <w:rsid w:val="00564965"/>
    <w:rsid w:val="00564977"/>
    <w:rsid w:val="00564A00"/>
    <w:rsid w:val="00564A08"/>
    <w:rsid w:val="00564A6E"/>
    <w:rsid w:val="00564B03"/>
    <w:rsid w:val="00564B7C"/>
    <w:rsid w:val="00564B97"/>
    <w:rsid w:val="00564C25"/>
    <w:rsid w:val="00564CAA"/>
    <w:rsid w:val="00564D4D"/>
    <w:rsid w:val="00564DA1"/>
    <w:rsid w:val="00564E19"/>
    <w:rsid w:val="00564EC5"/>
    <w:rsid w:val="0056500D"/>
    <w:rsid w:val="005650FD"/>
    <w:rsid w:val="00565142"/>
    <w:rsid w:val="005651BD"/>
    <w:rsid w:val="005652B1"/>
    <w:rsid w:val="00565309"/>
    <w:rsid w:val="00565490"/>
    <w:rsid w:val="005654A8"/>
    <w:rsid w:val="0056555D"/>
    <w:rsid w:val="00565592"/>
    <w:rsid w:val="005655D1"/>
    <w:rsid w:val="00565747"/>
    <w:rsid w:val="00565855"/>
    <w:rsid w:val="00565A09"/>
    <w:rsid w:val="00565BD7"/>
    <w:rsid w:val="00565C5D"/>
    <w:rsid w:val="00565DCD"/>
    <w:rsid w:val="00565DED"/>
    <w:rsid w:val="00565FCC"/>
    <w:rsid w:val="005660E9"/>
    <w:rsid w:val="005662B1"/>
    <w:rsid w:val="00566600"/>
    <w:rsid w:val="0056661A"/>
    <w:rsid w:val="00566772"/>
    <w:rsid w:val="005669DF"/>
    <w:rsid w:val="00566AF4"/>
    <w:rsid w:val="00566C97"/>
    <w:rsid w:val="00566D7F"/>
    <w:rsid w:val="00566DD9"/>
    <w:rsid w:val="00566EB4"/>
    <w:rsid w:val="00566F73"/>
    <w:rsid w:val="00566FD2"/>
    <w:rsid w:val="00567075"/>
    <w:rsid w:val="0056726E"/>
    <w:rsid w:val="00567309"/>
    <w:rsid w:val="00567328"/>
    <w:rsid w:val="00567472"/>
    <w:rsid w:val="0056751F"/>
    <w:rsid w:val="00567587"/>
    <w:rsid w:val="00567664"/>
    <w:rsid w:val="005676D0"/>
    <w:rsid w:val="0056771F"/>
    <w:rsid w:val="005677BF"/>
    <w:rsid w:val="005677DB"/>
    <w:rsid w:val="00567911"/>
    <w:rsid w:val="00567962"/>
    <w:rsid w:val="00567AB1"/>
    <w:rsid w:val="00567B21"/>
    <w:rsid w:val="00567B5C"/>
    <w:rsid w:val="00567C30"/>
    <w:rsid w:val="00567C42"/>
    <w:rsid w:val="00567E60"/>
    <w:rsid w:val="0057006F"/>
    <w:rsid w:val="005700E1"/>
    <w:rsid w:val="0057016D"/>
    <w:rsid w:val="005701CD"/>
    <w:rsid w:val="0057031A"/>
    <w:rsid w:val="0057034C"/>
    <w:rsid w:val="00570442"/>
    <w:rsid w:val="00570626"/>
    <w:rsid w:val="005707F9"/>
    <w:rsid w:val="0057080B"/>
    <w:rsid w:val="0057081D"/>
    <w:rsid w:val="00570886"/>
    <w:rsid w:val="00570925"/>
    <w:rsid w:val="00570BDB"/>
    <w:rsid w:val="00570C4B"/>
    <w:rsid w:val="00570C92"/>
    <w:rsid w:val="00570CAA"/>
    <w:rsid w:val="00570D69"/>
    <w:rsid w:val="00570E3A"/>
    <w:rsid w:val="00571054"/>
    <w:rsid w:val="0057106A"/>
    <w:rsid w:val="005711B9"/>
    <w:rsid w:val="005711EB"/>
    <w:rsid w:val="005713B0"/>
    <w:rsid w:val="005713DD"/>
    <w:rsid w:val="00571538"/>
    <w:rsid w:val="00571612"/>
    <w:rsid w:val="00571655"/>
    <w:rsid w:val="00571771"/>
    <w:rsid w:val="005717E0"/>
    <w:rsid w:val="005718A8"/>
    <w:rsid w:val="005718E3"/>
    <w:rsid w:val="00571947"/>
    <w:rsid w:val="00571A75"/>
    <w:rsid w:val="00571AE3"/>
    <w:rsid w:val="00571BB5"/>
    <w:rsid w:val="00571EB7"/>
    <w:rsid w:val="00572021"/>
    <w:rsid w:val="00572399"/>
    <w:rsid w:val="00572459"/>
    <w:rsid w:val="0057254D"/>
    <w:rsid w:val="005726FE"/>
    <w:rsid w:val="00572837"/>
    <w:rsid w:val="005728C0"/>
    <w:rsid w:val="0057290C"/>
    <w:rsid w:val="00572979"/>
    <w:rsid w:val="005729E3"/>
    <w:rsid w:val="00572A45"/>
    <w:rsid w:val="00572A83"/>
    <w:rsid w:val="00572A99"/>
    <w:rsid w:val="00572B1B"/>
    <w:rsid w:val="00572BB2"/>
    <w:rsid w:val="00572C62"/>
    <w:rsid w:val="00572C66"/>
    <w:rsid w:val="00572C6C"/>
    <w:rsid w:val="00572D9D"/>
    <w:rsid w:val="00572E0C"/>
    <w:rsid w:val="00572E5F"/>
    <w:rsid w:val="00572EA8"/>
    <w:rsid w:val="00572EE4"/>
    <w:rsid w:val="00572EEE"/>
    <w:rsid w:val="00572F23"/>
    <w:rsid w:val="00572F72"/>
    <w:rsid w:val="00572F77"/>
    <w:rsid w:val="0057306D"/>
    <w:rsid w:val="00573152"/>
    <w:rsid w:val="005731EF"/>
    <w:rsid w:val="0057324C"/>
    <w:rsid w:val="005732E6"/>
    <w:rsid w:val="0057330A"/>
    <w:rsid w:val="00573451"/>
    <w:rsid w:val="0057359B"/>
    <w:rsid w:val="005737C2"/>
    <w:rsid w:val="00573992"/>
    <w:rsid w:val="005739C0"/>
    <w:rsid w:val="00573A68"/>
    <w:rsid w:val="00573A7E"/>
    <w:rsid w:val="00573BA8"/>
    <w:rsid w:val="00573BB6"/>
    <w:rsid w:val="00573CA9"/>
    <w:rsid w:val="00573DB3"/>
    <w:rsid w:val="00573E03"/>
    <w:rsid w:val="00573E8F"/>
    <w:rsid w:val="00573ECA"/>
    <w:rsid w:val="00573F02"/>
    <w:rsid w:val="00573F62"/>
    <w:rsid w:val="0057404C"/>
    <w:rsid w:val="00574054"/>
    <w:rsid w:val="00574117"/>
    <w:rsid w:val="00574237"/>
    <w:rsid w:val="0057423F"/>
    <w:rsid w:val="0057424D"/>
    <w:rsid w:val="0057428C"/>
    <w:rsid w:val="005742F3"/>
    <w:rsid w:val="005743A1"/>
    <w:rsid w:val="00574491"/>
    <w:rsid w:val="00574665"/>
    <w:rsid w:val="00574829"/>
    <w:rsid w:val="0057486D"/>
    <w:rsid w:val="005748E3"/>
    <w:rsid w:val="00574967"/>
    <w:rsid w:val="00574A91"/>
    <w:rsid w:val="00574B09"/>
    <w:rsid w:val="00574B9D"/>
    <w:rsid w:val="00574C7C"/>
    <w:rsid w:val="00574C80"/>
    <w:rsid w:val="00574D6E"/>
    <w:rsid w:val="00574D8C"/>
    <w:rsid w:val="00574EF8"/>
    <w:rsid w:val="00575031"/>
    <w:rsid w:val="005750E8"/>
    <w:rsid w:val="00575284"/>
    <w:rsid w:val="00575292"/>
    <w:rsid w:val="00575350"/>
    <w:rsid w:val="0057545E"/>
    <w:rsid w:val="00575543"/>
    <w:rsid w:val="0057571D"/>
    <w:rsid w:val="005757FA"/>
    <w:rsid w:val="0057588A"/>
    <w:rsid w:val="00575950"/>
    <w:rsid w:val="00575AA8"/>
    <w:rsid w:val="00575C41"/>
    <w:rsid w:val="00575C59"/>
    <w:rsid w:val="00575CD7"/>
    <w:rsid w:val="00575D46"/>
    <w:rsid w:val="00575DCE"/>
    <w:rsid w:val="00575E7E"/>
    <w:rsid w:val="005760E7"/>
    <w:rsid w:val="00576122"/>
    <w:rsid w:val="00576193"/>
    <w:rsid w:val="005761B1"/>
    <w:rsid w:val="005761D6"/>
    <w:rsid w:val="0057637A"/>
    <w:rsid w:val="0057644F"/>
    <w:rsid w:val="005766AC"/>
    <w:rsid w:val="00576729"/>
    <w:rsid w:val="005767FE"/>
    <w:rsid w:val="0057685B"/>
    <w:rsid w:val="005768CE"/>
    <w:rsid w:val="00576915"/>
    <w:rsid w:val="005769F1"/>
    <w:rsid w:val="00576B71"/>
    <w:rsid w:val="00576CC4"/>
    <w:rsid w:val="00576F44"/>
    <w:rsid w:val="00576FDD"/>
    <w:rsid w:val="00576FE6"/>
    <w:rsid w:val="00577094"/>
    <w:rsid w:val="005770F2"/>
    <w:rsid w:val="0057711A"/>
    <w:rsid w:val="0057727C"/>
    <w:rsid w:val="005772A9"/>
    <w:rsid w:val="005772B4"/>
    <w:rsid w:val="005772CC"/>
    <w:rsid w:val="00577312"/>
    <w:rsid w:val="0057735A"/>
    <w:rsid w:val="005775D4"/>
    <w:rsid w:val="005775EF"/>
    <w:rsid w:val="00577608"/>
    <w:rsid w:val="0057764C"/>
    <w:rsid w:val="005776EF"/>
    <w:rsid w:val="005777A0"/>
    <w:rsid w:val="005777D1"/>
    <w:rsid w:val="005779B5"/>
    <w:rsid w:val="00577A0F"/>
    <w:rsid w:val="00577A35"/>
    <w:rsid w:val="00577A7F"/>
    <w:rsid w:val="00577C78"/>
    <w:rsid w:val="00577CCF"/>
    <w:rsid w:val="00577CFA"/>
    <w:rsid w:val="00577D2D"/>
    <w:rsid w:val="00577E3B"/>
    <w:rsid w:val="00577E6B"/>
    <w:rsid w:val="00577EA0"/>
    <w:rsid w:val="00577F84"/>
    <w:rsid w:val="00580162"/>
    <w:rsid w:val="0058018D"/>
    <w:rsid w:val="0058018F"/>
    <w:rsid w:val="00580199"/>
    <w:rsid w:val="005802A0"/>
    <w:rsid w:val="005804BC"/>
    <w:rsid w:val="005804E7"/>
    <w:rsid w:val="00580514"/>
    <w:rsid w:val="00580530"/>
    <w:rsid w:val="00580BA5"/>
    <w:rsid w:val="00580BCD"/>
    <w:rsid w:val="00580C96"/>
    <w:rsid w:val="00580CAD"/>
    <w:rsid w:val="00580D2F"/>
    <w:rsid w:val="00580D98"/>
    <w:rsid w:val="00580F5C"/>
    <w:rsid w:val="00580FA4"/>
    <w:rsid w:val="00580FB4"/>
    <w:rsid w:val="00580FC1"/>
    <w:rsid w:val="005810F1"/>
    <w:rsid w:val="005811C6"/>
    <w:rsid w:val="005811CB"/>
    <w:rsid w:val="005811D4"/>
    <w:rsid w:val="0058144C"/>
    <w:rsid w:val="00581556"/>
    <w:rsid w:val="005815B7"/>
    <w:rsid w:val="0058168D"/>
    <w:rsid w:val="00581828"/>
    <w:rsid w:val="005818BB"/>
    <w:rsid w:val="00581A5A"/>
    <w:rsid w:val="00581B39"/>
    <w:rsid w:val="00581B94"/>
    <w:rsid w:val="00581BE1"/>
    <w:rsid w:val="00581F75"/>
    <w:rsid w:val="00582098"/>
    <w:rsid w:val="005820E9"/>
    <w:rsid w:val="005820EB"/>
    <w:rsid w:val="0058210A"/>
    <w:rsid w:val="00582243"/>
    <w:rsid w:val="00582371"/>
    <w:rsid w:val="00582392"/>
    <w:rsid w:val="0058249C"/>
    <w:rsid w:val="0058259D"/>
    <w:rsid w:val="005825F8"/>
    <w:rsid w:val="0058269C"/>
    <w:rsid w:val="00582717"/>
    <w:rsid w:val="00582889"/>
    <w:rsid w:val="00582D08"/>
    <w:rsid w:val="00582D87"/>
    <w:rsid w:val="00582E1A"/>
    <w:rsid w:val="00582E32"/>
    <w:rsid w:val="00582E75"/>
    <w:rsid w:val="00582EBA"/>
    <w:rsid w:val="00582F3C"/>
    <w:rsid w:val="00582F87"/>
    <w:rsid w:val="00582FE8"/>
    <w:rsid w:val="00583083"/>
    <w:rsid w:val="005830BF"/>
    <w:rsid w:val="00583346"/>
    <w:rsid w:val="005834B1"/>
    <w:rsid w:val="0058371B"/>
    <w:rsid w:val="005837D4"/>
    <w:rsid w:val="0058397D"/>
    <w:rsid w:val="00583982"/>
    <w:rsid w:val="00583A4B"/>
    <w:rsid w:val="00583AC1"/>
    <w:rsid w:val="00583C43"/>
    <w:rsid w:val="00583CC0"/>
    <w:rsid w:val="00583D12"/>
    <w:rsid w:val="00583D58"/>
    <w:rsid w:val="00583E9C"/>
    <w:rsid w:val="00583F17"/>
    <w:rsid w:val="00583F31"/>
    <w:rsid w:val="0058404B"/>
    <w:rsid w:val="00584077"/>
    <w:rsid w:val="005840DA"/>
    <w:rsid w:val="00584232"/>
    <w:rsid w:val="0058423B"/>
    <w:rsid w:val="0058429C"/>
    <w:rsid w:val="005842D3"/>
    <w:rsid w:val="005844F9"/>
    <w:rsid w:val="0058452B"/>
    <w:rsid w:val="00584588"/>
    <w:rsid w:val="00584691"/>
    <w:rsid w:val="005846BD"/>
    <w:rsid w:val="005846DF"/>
    <w:rsid w:val="0058472C"/>
    <w:rsid w:val="005847F5"/>
    <w:rsid w:val="005848CD"/>
    <w:rsid w:val="0058493E"/>
    <w:rsid w:val="00584A2F"/>
    <w:rsid w:val="00584A3C"/>
    <w:rsid w:val="00584C54"/>
    <w:rsid w:val="00584CFA"/>
    <w:rsid w:val="00584E6B"/>
    <w:rsid w:val="00584F6B"/>
    <w:rsid w:val="00584F76"/>
    <w:rsid w:val="00584FA5"/>
    <w:rsid w:val="005850FB"/>
    <w:rsid w:val="0058510A"/>
    <w:rsid w:val="005852B4"/>
    <w:rsid w:val="0058531A"/>
    <w:rsid w:val="00585577"/>
    <w:rsid w:val="00585745"/>
    <w:rsid w:val="0058594A"/>
    <w:rsid w:val="00585A0F"/>
    <w:rsid w:val="00585A9C"/>
    <w:rsid w:val="00585AB3"/>
    <w:rsid w:val="00585AB8"/>
    <w:rsid w:val="00585BF1"/>
    <w:rsid w:val="00585DDE"/>
    <w:rsid w:val="00585FF2"/>
    <w:rsid w:val="005861EB"/>
    <w:rsid w:val="00586374"/>
    <w:rsid w:val="005863F8"/>
    <w:rsid w:val="005865EC"/>
    <w:rsid w:val="005866A9"/>
    <w:rsid w:val="00586779"/>
    <w:rsid w:val="0058680A"/>
    <w:rsid w:val="005868B6"/>
    <w:rsid w:val="005868F5"/>
    <w:rsid w:val="00586CB6"/>
    <w:rsid w:val="00586D0C"/>
    <w:rsid w:val="00586DCE"/>
    <w:rsid w:val="00586F32"/>
    <w:rsid w:val="00586FE3"/>
    <w:rsid w:val="00587058"/>
    <w:rsid w:val="0058708B"/>
    <w:rsid w:val="0058720F"/>
    <w:rsid w:val="005873F7"/>
    <w:rsid w:val="005875A2"/>
    <w:rsid w:val="005875CD"/>
    <w:rsid w:val="005875F7"/>
    <w:rsid w:val="0058763C"/>
    <w:rsid w:val="005876E0"/>
    <w:rsid w:val="00587788"/>
    <w:rsid w:val="005879AE"/>
    <w:rsid w:val="00587A45"/>
    <w:rsid w:val="00587A8A"/>
    <w:rsid w:val="00587A9D"/>
    <w:rsid w:val="00587B79"/>
    <w:rsid w:val="00587D12"/>
    <w:rsid w:val="00587D84"/>
    <w:rsid w:val="00587E08"/>
    <w:rsid w:val="00587F5A"/>
    <w:rsid w:val="00587FF6"/>
    <w:rsid w:val="00590158"/>
    <w:rsid w:val="005901BA"/>
    <w:rsid w:val="00590216"/>
    <w:rsid w:val="00590257"/>
    <w:rsid w:val="00590309"/>
    <w:rsid w:val="00590730"/>
    <w:rsid w:val="00590796"/>
    <w:rsid w:val="00590A54"/>
    <w:rsid w:val="00590A7E"/>
    <w:rsid w:val="00590AD1"/>
    <w:rsid w:val="00590B58"/>
    <w:rsid w:val="00590B88"/>
    <w:rsid w:val="00590BD5"/>
    <w:rsid w:val="00590C05"/>
    <w:rsid w:val="00590C32"/>
    <w:rsid w:val="00590C3E"/>
    <w:rsid w:val="00590CFD"/>
    <w:rsid w:val="00590D85"/>
    <w:rsid w:val="00590D90"/>
    <w:rsid w:val="00590D99"/>
    <w:rsid w:val="00590E59"/>
    <w:rsid w:val="00590F72"/>
    <w:rsid w:val="00591078"/>
    <w:rsid w:val="00591091"/>
    <w:rsid w:val="005910B0"/>
    <w:rsid w:val="005911B9"/>
    <w:rsid w:val="005912A6"/>
    <w:rsid w:val="005912FF"/>
    <w:rsid w:val="00591347"/>
    <w:rsid w:val="005913CC"/>
    <w:rsid w:val="00591488"/>
    <w:rsid w:val="00591512"/>
    <w:rsid w:val="005917B4"/>
    <w:rsid w:val="00591811"/>
    <w:rsid w:val="00591847"/>
    <w:rsid w:val="005918DB"/>
    <w:rsid w:val="00591907"/>
    <w:rsid w:val="00591952"/>
    <w:rsid w:val="00591BA3"/>
    <w:rsid w:val="00591C2A"/>
    <w:rsid w:val="00591C80"/>
    <w:rsid w:val="00591D1C"/>
    <w:rsid w:val="00591D37"/>
    <w:rsid w:val="00591DD3"/>
    <w:rsid w:val="00591DE6"/>
    <w:rsid w:val="00591E32"/>
    <w:rsid w:val="00591F85"/>
    <w:rsid w:val="00591FCD"/>
    <w:rsid w:val="005920D8"/>
    <w:rsid w:val="005921F6"/>
    <w:rsid w:val="0059239C"/>
    <w:rsid w:val="005923C8"/>
    <w:rsid w:val="00592438"/>
    <w:rsid w:val="0059249C"/>
    <w:rsid w:val="00592573"/>
    <w:rsid w:val="0059259F"/>
    <w:rsid w:val="0059289D"/>
    <w:rsid w:val="005928CF"/>
    <w:rsid w:val="00592931"/>
    <w:rsid w:val="00592A94"/>
    <w:rsid w:val="00592D48"/>
    <w:rsid w:val="00592E16"/>
    <w:rsid w:val="00593087"/>
    <w:rsid w:val="00593169"/>
    <w:rsid w:val="0059351D"/>
    <w:rsid w:val="00593551"/>
    <w:rsid w:val="005935B8"/>
    <w:rsid w:val="0059364B"/>
    <w:rsid w:val="00593738"/>
    <w:rsid w:val="005937F6"/>
    <w:rsid w:val="00593917"/>
    <w:rsid w:val="0059399C"/>
    <w:rsid w:val="00593A1E"/>
    <w:rsid w:val="00593B77"/>
    <w:rsid w:val="00593BD8"/>
    <w:rsid w:val="00593C25"/>
    <w:rsid w:val="00593D1B"/>
    <w:rsid w:val="00593D99"/>
    <w:rsid w:val="00593DD8"/>
    <w:rsid w:val="00593E2F"/>
    <w:rsid w:val="00593F4C"/>
    <w:rsid w:val="00594067"/>
    <w:rsid w:val="00594082"/>
    <w:rsid w:val="005943A8"/>
    <w:rsid w:val="00594422"/>
    <w:rsid w:val="00594449"/>
    <w:rsid w:val="00594455"/>
    <w:rsid w:val="00594485"/>
    <w:rsid w:val="00594722"/>
    <w:rsid w:val="00594755"/>
    <w:rsid w:val="0059499A"/>
    <w:rsid w:val="00594A34"/>
    <w:rsid w:val="00594AB9"/>
    <w:rsid w:val="00594DCC"/>
    <w:rsid w:val="00594E41"/>
    <w:rsid w:val="00594E76"/>
    <w:rsid w:val="00594EE9"/>
    <w:rsid w:val="00594F68"/>
    <w:rsid w:val="00595077"/>
    <w:rsid w:val="005951C1"/>
    <w:rsid w:val="005951CD"/>
    <w:rsid w:val="0059521D"/>
    <w:rsid w:val="00595287"/>
    <w:rsid w:val="0059531F"/>
    <w:rsid w:val="005953C8"/>
    <w:rsid w:val="0059557A"/>
    <w:rsid w:val="005955B5"/>
    <w:rsid w:val="005956BC"/>
    <w:rsid w:val="00595700"/>
    <w:rsid w:val="005958BC"/>
    <w:rsid w:val="00595975"/>
    <w:rsid w:val="00595A61"/>
    <w:rsid w:val="00595C48"/>
    <w:rsid w:val="00595CFB"/>
    <w:rsid w:val="00595DBD"/>
    <w:rsid w:val="00595F88"/>
    <w:rsid w:val="0059602F"/>
    <w:rsid w:val="00596086"/>
    <w:rsid w:val="005960E5"/>
    <w:rsid w:val="0059611D"/>
    <w:rsid w:val="00596346"/>
    <w:rsid w:val="005963A3"/>
    <w:rsid w:val="005964C4"/>
    <w:rsid w:val="0059657E"/>
    <w:rsid w:val="00596657"/>
    <w:rsid w:val="005969B5"/>
    <w:rsid w:val="00596A93"/>
    <w:rsid w:val="00596ADC"/>
    <w:rsid w:val="00596B6A"/>
    <w:rsid w:val="00596C80"/>
    <w:rsid w:val="00596CCC"/>
    <w:rsid w:val="00596D56"/>
    <w:rsid w:val="00596D58"/>
    <w:rsid w:val="00596DD2"/>
    <w:rsid w:val="00596E3A"/>
    <w:rsid w:val="00596F4F"/>
    <w:rsid w:val="00596FA5"/>
    <w:rsid w:val="00596FF6"/>
    <w:rsid w:val="00597061"/>
    <w:rsid w:val="0059712D"/>
    <w:rsid w:val="0059713A"/>
    <w:rsid w:val="0059717F"/>
    <w:rsid w:val="005971B2"/>
    <w:rsid w:val="005972BE"/>
    <w:rsid w:val="0059730B"/>
    <w:rsid w:val="005973BD"/>
    <w:rsid w:val="005973F2"/>
    <w:rsid w:val="0059742A"/>
    <w:rsid w:val="0059742F"/>
    <w:rsid w:val="005974A3"/>
    <w:rsid w:val="005974C3"/>
    <w:rsid w:val="005974F0"/>
    <w:rsid w:val="0059754A"/>
    <w:rsid w:val="005975B3"/>
    <w:rsid w:val="005975B7"/>
    <w:rsid w:val="0059762C"/>
    <w:rsid w:val="00597699"/>
    <w:rsid w:val="005977F0"/>
    <w:rsid w:val="005978B6"/>
    <w:rsid w:val="005978FF"/>
    <w:rsid w:val="00597A4B"/>
    <w:rsid w:val="00597A66"/>
    <w:rsid w:val="00597AF0"/>
    <w:rsid w:val="00597B37"/>
    <w:rsid w:val="00597FDE"/>
    <w:rsid w:val="00597FE3"/>
    <w:rsid w:val="005A001B"/>
    <w:rsid w:val="005A0120"/>
    <w:rsid w:val="005A017A"/>
    <w:rsid w:val="005A01BF"/>
    <w:rsid w:val="005A0335"/>
    <w:rsid w:val="005A0347"/>
    <w:rsid w:val="005A038C"/>
    <w:rsid w:val="005A03F8"/>
    <w:rsid w:val="005A0674"/>
    <w:rsid w:val="005A06F7"/>
    <w:rsid w:val="005A0807"/>
    <w:rsid w:val="005A0A10"/>
    <w:rsid w:val="005A0C1E"/>
    <w:rsid w:val="005A0D88"/>
    <w:rsid w:val="005A0FF4"/>
    <w:rsid w:val="005A10A4"/>
    <w:rsid w:val="005A127B"/>
    <w:rsid w:val="005A1531"/>
    <w:rsid w:val="005A15CA"/>
    <w:rsid w:val="005A1652"/>
    <w:rsid w:val="005A17A0"/>
    <w:rsid w:val="005A17A4"/>
    <w:rsid w:val="005A17B9"/>
    <w:rsid w:val="005A17C3"/>
    <w:rsid w:val="005A17D5"/>
    <w:rsid w:val="005A18A9"/>
    <w:rsid w:val="005A1AE9"/>
    <w:rsid w:val="005A1B57"/>
    <w:rsid w:val="005A1E9B"/>
    <w:rsid w:val="005A1F0C"/>
    <w:rsid w:val="005A1FF9"/>
    <w:rsid w:val="005A224E"/>
    <w:rsid w:val="005A22C8"/>
    <w:rsid w:val="005A2377"/>
    <w:rsid w:val="005A23E0"/>
    <w:rsid w:val="005A241C"/>
    <w:rsid w:val="005A244C"/>
    <w:rsid w:val="005A2452"/>
    <w:rsid w:val="005A2456"/>
    <w:rsid w:val="005A259B"/>
    <w:rsid w:val="005A25C9"/>
    <w:rsid w:val="005A2675"/>
    <w:rsid w:val="005A2710"/>
    <w:rsid w:val="005A2A14"/>
    <w:rsid w:val="005A2B28"/>
    <w:rsid w:val="005A2C4F"/>
    <w:rsid w:val="005A2DAA"/>
    <w:rsid w:val="005A2E48"/>
    <w:rsid w:val="005A2EAE"/>
    <w:rsid w:val="005A3211"/>
    <w:rsid w:val="005A33A3"/>
    <w:rsid w:val="005A3494"/>
    <w:rsid w:val="005A369C"/>
    <w:rsid w:val="005A36AC"/>
    <w:rsid w:val="005A3834"/>
    <w:rsid w:val="005A38AB"/>
    <w:rsid w:val="005A393D"/>
    <w:rsid w:val="005A39B3"/>
    <w:rsid w:val="005A3A08"/>
    <w:rsid w:val="005A3A12"/>
    <w:rsid w:val="005A3A58"/>
    <w:rsid w:val="005A3A70"/>
    <w:rsid w:val="005A3AFA"/>
    <w:rsid w:val="005A3B08"/>
    <w:rsid w:val="005A3CC9"/>
    <w:rsid w:val="005A3E5A"/>
    <w:rsid w:val="005A3E66"/>
    <w:rsid w:val="005A4281"/>
    <w:rsid w:val="005A43EA"/>
    <w:rsid w:val="005A449E"/>
    <w:rsid w:val="005A44A0"/>
    <w:rsid w:val="005A44BF"/>
    <w:rsid w:val="005A4539"/>
    <w:rsid w:val="005A453C"/>
    <w:rsid w:val="005A4582"/>
    <w:rsid w:val="005A45B2"/>
    <w:rsid w:val="005A46CC"/>
    <w:rsid w:val="005A4740"/>
    <w:rsid w:val="005A47AB"/>
    <w:rsid w:val="005A4826"/>
    <w:rsid w:val="005A4A13"/>
    <w:rsid w:val="005A4AAC"/>
    <w:rsid w:val="005A4B70"/>
    <w:rsid w:val="005A4C59"/>
    <w:rsid w:val="005A4D71"/>
    <w:rsid w:val="005A4D99"/>
    <w:rsid w:val="005A4DD7"/>
    <w:rsid w:val="005A4E43"/>
    <w:rsid w:val="005A4ED2"/>
    <w:rsid w:val="005A4F1F"/>
    <w:rsid w:val="005A4F25"/>
    <w:rsid w:val="005A4F38"/>
    <w:rsid w:val="005A500A"/>
    <w:rsid w:val="005A515D"/>
    <w:rsid w:val="005A51E1"/>
    <w:rsid w:val="005A530E"/>
    <w:rsid w:val="005A5517"/>
    <w:rsid w:val="005A5591"/>
    <w:rsid w:val="005A5614"/>
    <w:rsid w:val="005A561B"/>
    <w:rsid w:val="005A561F"/>
    <w:rsid w:val="005A564E"/>
    <w:rsid w:val="005A56F5"/>
    <w:rsid w:val="005A5748"/>
    <w:rsid w:val="005A57A2"/>
    <w:rsid w:val="005A57F1"/>
    <w:rsid w:val="005A585B"/>
    <w:rsid w:val="005A58A3"/>
    <w:rsid w:val="005A58E9"/>
    <w:rsid w:val="005A59BA"/>
    <w:rsid w:val="005A5C18"/>
    <w:rsid w:val="005A5CED"/>
    <w:rsid w:val="005A5DD3"/>
    <w:rsid w:val="005A5E17"/>
    <w:rsid w:val="005A6015"/>
    <w:rsid w:val="005A619D"/>
    <w:rsid w:val="005A6254"/>
    <w:rsid w:val="005A625F"/>
    <w:rsid w:val="005A6316"/>
    <w:rsid w:val="005A636D"/>
    <w:rsid w:val="005A64D0"/>
    <w:rsid w:val="005A6581"/>
    <w:rsid w:val="005A668E"/>
    <w:rsid w:val="005A66D6"/>
    <w:rsid w:val="005A6734"/>
    <w:rsid w:val="005A674F"/>
    <w:rsid w:val="005A67A7"/>
    <w:rsid w:val="005A67F0"/>
    <w:rsid w:val="005A68CB"/>
    <w:rsid w:val="005A6BAF"/>
    <w:rsid w:val="005A6BC4"/>
    <w:rsid w:val="005A6C1A"/>
    <w:rsid w:val="005A6E2B"/>
    <w:rsid w:val="005A6E7A"/>
    <w:rsid w:val="005A70D8"/>
    <w:rsid w:val="005A70E0"/>
    <w:rsid w:val="005A7252"/>
    <w:rsid w:val="005A726D"/>
    <w:rsid w:val="005A72A8"/>
    <w:rsid w:val="005A72EF"/>
    <w:rsid w:val="005A73F6"/>
    <w:rsid w:val="005A76DD"/>
    <w:rsid w:val="005A779F"/>
    <w:rsid w:val="005A77B6"/>
    <w:rsid w:val="005A7855"/>
    <w:rsid w:val="005A7B06"/>
    <w:rsid w:val="005A7B4E"/>
    <w:rsid w:val="005A7CEE"/>
    <w:rsid w:val="005A7D29"/>
    <w:rsid w:val="005A7D8E"/>
    <w:rsid w:val="005A7E35"/>
    <w:rsid w:val="005A7E56"/>
    <w:rsid w:val="005A7EA9"/>
    <w:rsid w:val="005A7EC3"/>
    <w:rsid w:val="005A7ECD"/>
    <w:rsid w:val="005A7F24"/>
    <w:rsid w:val="005A7F89"/>
    <w:rsid w:val="005B007D"/>
    <w:rsid w:val="005B01EE"/>
    <w:rsid w:val="005B02B2"/>
    <w:rsid w:val="005B03DF"/>
    <w:rsid w:val="005B0579"/>
    <w:rsid w:val="005B0781"/>
    <w:rsid w:val="005B07F6"/>
    <w:rsid w:val="005B0854"/>
    <w:rsid w:val="005B08F3"/>
    <w:rsid w:val="005B0988"/>
    <w:rsid w:val="005B09AB"/>
    <w:rsid w:val="005B0C79"/>
    <w:rsid w:val="005B0D2C"/>
    <w:rsid w:val="005B0FBD"/>
    <w:rsid w:val="005B1368"/>
    <w:rsid w:val="005B145A"/>
    <w:rsid w:val="005B14B0"/>
    <w:rsid w:val="005B15E0"/>
    <w:rsid w:val="005B1677"/>
    <w:rsid w:val="005B1683"/>
    <w:rsid w:val="005B16B4"/>
    <w:rsid w:val="005B16C0"/>
    <w:rsid w:val="005B1777"/>
    <w:rsid w:val="005B181D"/>
    <w:rsid w:val="005B1984"/>
    <w:rsid w:val="005B1A5E"/>
    <w:rsid w:val="005B1AB7"/>
    <w:rsid w:val="005B1AF3"/>
    <w:rsid w:val="005B1B4D"/>
    <w:rsid w:val="005B1B6B"/>
    <w:rsid w:val="005B1C43"/>
    <w:rsid w:val="005B1C61"/>
    <w:rsid w:val="005B1CB6"/>
    <w:rsid w:val="005B1D24"/>
    <w:rsid w:val="005B1EAF"/>
    <w:rsid w:val="005B1FC6"/>
    <w:rsid w:val="005B1FFA"/>
    <w:rsid w:val="005B23B3"/>
    <w:rsid w:val="005B244B"/>
    <w:rsid w:val="005B2544"/>
    <w:rsid w:val="005B2613"/>
    <w:rsid w:val="005B2935"/>
    <w:rsid w:val="005B29F2"/>
    <w:rsid w:val="005B2C62"/>
    <w:rsid w:val="005B2CAF"/>
    <w:rsid w:val="005B2CB1"/>
    <w:rsid w:val="005B2CB9"/>
    <w:rsid w:val="005B2D60"/>
    <w:rsid w:val="005B2DEE"/>
    <w:rsid w:val="005B2F93"/>
    <w:rsid w:val="005B3113"/>
    <w:rsid w:val="005B3247"/>
    <w:rsid w:val="005B32AF"/>
    <w:rsid w:val="005B32B4"/>
    <w:rsid w:val="005B3338"/>
    <w:rsid w:val="005B3344"/>
    <w:rsid w:val="005B3357"/>
    <w:rsid w:val="005B3374"/>
    <w:rsid w:val="005B33EB"/>
    <w:rsid w:val="005B34AF"/>
    <w:rsid w:val="005B37C0"/>
    <w:rsid w:val="005B3831"/>
    <w:rsid w:val="005B3894"/>
    <w:rsid w:val="005B391F"/>
    <w:rsid w:val="005B3931"/>
    <w:rsid w:val="005B3988"/>
    <w:rsid w:val="005B39CB"/>
    <w:rsid w:val="005B39DD"/>
    <w:rsid w:val="005B3A33"/>
    <w:rsid w:val="005B3A40"/>
    <w:rsid w:val="005B3AE2"/>
    <w:rsid w:val="005B3B3D"/>
    <w:rsid w:val="005B3B52"/>
    <w:rsid w:val="005B3B62"/>
    <w:rsid w:val="005B3CAA"/>
    <w:rsid w:val="005B3CE7"/>
    <w:rsid w:val="005B3D0A"/>
    <w:rsid w:val="005B3DBB"/>
    <w:rsid w:val="005B3DEC"/>
    <w:rsid w:val="005B3DF9"/>
    <w:rsid w:val="005B3EB1"/>
    <w:rsid w:val="005B3F0B"/>
    <w:rsid w:val="005B3F90"/>
    <w:rsid w:val="005B41A4"/>
    <w:rsid w:val="005B475A"/>
    <w:rsid w:val="005B4786"/>
    <w:rsid w:val="005B47A3"/>
    <w:rsid w:val="005B4A0B"/>
    <w:rsid w:val="005B4A0E"/>
    <w:rsid w:val="005B4A4B"/>
    <w:rsid w:val="005B4AE8"/>
    <w:rsid w:val="005B4DB8"/>
    <w:rsid w:val="005B4E0F"/>
    <w:rsid w:val="005B4EE0"/>
    <w:rsid w:val="005B4F28"/>
    <w:rsid w:val="005B500B"/>
    <w:rsid w:val="005B52A6"/>
    <w:rsid w:val="005B52DF"/>
    <w:rsid w:val="005B5329"/>
    <w:rsid w:val="005B5379"/>
    <w:rsid w:val="005B5580"/>
    <w:rsid w:val="005B55F5"/>
    <w:rsid w:val="005B5890"/>
    <w:rsid w:val="005B58CA"/>
    <w:rsid w:val="005B5924"/>
    <w:rsid w:val="005B59A0"/>
    <w:rsid w:val="005B5A59"/>
    <w:rsid w:val="005B5B45"/>
    <w:rsid w:val="005B5BF0"/>
    <w:rsid w:val="005B5BF7"/>
    <w:rsid w:val="005B5D6E"/>
    <w:rsid w:val="005B5D7D"/>
    <w:rsid w:val="005B5ED3"/>
    <w:rsid w:val="005B5F94"/>
    <w:rsid w:val="005B635F"/>
    <w:rsid w:val="005B63EE"/>
    <w:rsid w:val="005B641A"/>
    <w:rsid w:val="005B645C"/>
    <w:rsid w:val="005B654D"/>
    <w:rsid w:val="005B65E3"/>
    <w:rsid w:val="005B66D8"/>
    <w:rsid w:val="005B67DE"/>
    <w:rsid w:val="005B67E0"/>
    <w:rsid w:val="005B6800"/>
    <w:rsid w:val="005B69E6"/>
    <w:rsid w:val="005B6C4F"/>
    <w:rsid w:val="005B6D2D"/>
    <w:rsid w:val="005B6D5D"/>
    <w:rsid w:val="005B6DCD"/>
    <w:rsid w:val="005B6DDD"/>
    <w:rsid w:val="005B6DEF"/>
    <w:rsid w:val="005B6EAA"/>
    <w:rsid w:val="005B6FD1"/>
    <w:rsid w:val="005B6FEA"/>
    <w:rsid w:val="005B70D5"/>
    <w:rsid w:val="005B7131"/>
    <w:rsid w:val="005B7157"/>
    <w:rsid w:val="005B7271"/>
    <w:rsid w:val="005B72D6"/>
    <w:rsid w:val="005B7571"/>
    <w:rsid w:val="005B782E"/>
    <w:rsid w:val="005B78DD"/>
    <w:rsid w:val="005B79D9"/>
    <w:rsid w:val="005B7A63"/>
    <w:rsid w:val="005B7C30"/>
    <w:rsid w:val="005B7C9C"/>
    <w:rsid w:val="005B7D04"/>
    <w:rsid w:val="005B7D86"/>
    <w:rsid w:val="005B7E9C"/>
    <w:rsid w:val="005B7EF2"/>
    <w:rsid w:val="005C012B"/>
    <w:rsid w:val="005C015A"/>
    <w:rsid w:val="005C0283"/>
    <w:rsid w:val="005C02C1"/>
    <w:rsid w:val="005C0439"/>
    <w:rsid w:val="005C0468"/>
    <w:rsid w:val="005C0697"/>
    <w:rsid w:val="005C06F4"/>
    <w:rsid w:val="005C06F7"/>
    <w:rsid w:val="005C06FA"/>
    <w:rsid w:val="005C07C4"/>
    <w:rsid w:val="005C0933"/>
    <w:rsid w:val="005C09A8"/>
    <w:rsid w:val="005C0ABF"/>
    <w:rsid w:val="005C0DAE"/>
    <w:rsid w:val="005C0DF1"/>
    <w:rsid w:val="005C0EFA"/>
    <w:rsid w:val="005C1069"/>
    <w:rsid w:val="005C1247"/>
    <w:rsid w:val="005C135A"/>
    <w:rsid w:val="005C145C"/>
    <w:rsid w:val="005C15F9"/>
    <w:rsid w:val="005C162D"/>
    <w:rsid w:val="005C1631"/>
    <w:rsid w:val="005C1662"/>
    <w:rsid w:val="005C17F3"/>
    <w:rsid w:val="005C185A"/>
    <w:rsid w:val="005C1C15"/>
    <w:rsid w:val="005C1D0A"/>
    <w:rsid w:val="005C1D63"/>
    <w:rsid w:val="005C1DC5"/>
    <w:rsid w:val="005C1E81"/>
    <w:rsid w:val="005C1F8D"/>
    <w:rsid w:val="005C2028"/>
    <w:rsid w:val="005C213A"/>
    <w:rsid w:val="005C2170"/>
    <w:rsid w:val="005C2230"/>
    <w:rsid w:val="005C223C"/>
    <w:rsid w:val="005C224A"/>
    <w:rsid w:val="005C235C"/>
    <w:rsid w:val="005C2676"/>
    <w:rsid w:val="005C2776"/>
    <w:rsid w:val="005C28F4"/>
    <w:rsid w:val="005C297D"/>
    <w:rsid w:val="005C29F6"/>
    <w:rsid w:val="005C29FC"/>
    <w:rsid w:val="005C2A78"/>
    <w:rsid w:val="005C2AA0"/>
    <w:rsid w:val="005C2AF7"/>
    <w:rsid w:val="005C2B80"/>
    <w:rsid w:val="005C2BAE"/>
    <w:rsid w:val="005C2BBE"/>
    <w:rsid w:val="005C2CF3"/>
    <w:rsid w:val="005C2D05"/>
    <w:rsid w:val="005C2E4D"/>
    <w:rsid w:val="005C305B"/>
    <w:rsid w:val="005C31A3"/>
    <w:rsid w:val="005C31E7"/>
    <w:rsid w:val="005C32D5"/>
    <w:rsid w:val="005C347C"/>
    <w:rsid w:val="005C348D"/>
    <w:rsid w:val="005C34A6"/>
    <w:rsid w:val="005C354C"/>
    <w:rsid w:val="005C3611"/>
    <w:rsid w:val="005C37AF"/>
    <w:rsid w:val="005C3848"/>
    <w:rsid w:val="005C391B"/>
    <w:rsid w:val="005C3920"/>
    <w:rsid w:val="005C3B0A"/>
    <w:rsid w:val="005C3B8E"/>
    <w:rsid w:val="005C3CAD"/>
    <w:rsid w:val="005C3EE0"/>
    <w:rsid w:val="005C3F15"/>
    <w:rsid w:val="005C3F8D"/>
    <w:rsid w:val="005C3FA2"/>
    <w:rsid w:val="005C410E"/>
    <w:rsid w:val="005C417F"/>
    <w:rsid w:val="005C424A"/>
    <w:rsid w:val="005C429A"/>
    <w:rsid w:val="005C456E"/>
    <w:rsid w:val="005C46F4"/>
    <w:rsid w:val="005C49F2"/>
    <w:rsid w:val="005C4A7D"/>
    <w:rsid w:val="005C4B75"/>
    <w:rsid w:val="005C4BDF"/>
    <w:rsid w:val="005C4D8A"/>
    <w:rsid w:val="005C4E25"/>
    <w:rsid w:val="005C4E9E"/>
    <w:rsid w:val="005C4F31"/>
    <w:rsid w:val="005C4FD8"/>
    <w:rsid w:val="005C4FEB"/>
    <w:rsid w:val="005C512A"/>
    <w:rsid w:val="005C52C2"/>
    <w:rsid w:val="005C53AC"/>
    <w:rsid w:val="005C53C9"/>
    <w:rsid w:val="005C552A"/>
    <w:rsid w:val="005C5551"/>
    <w:rsid w:val="005C555D"/>
    <w:rsid w:val="005C55FC"/>
    <w:rsid w:val="005C561B"/>
    <w:rsid w:val="005C5626"/>
    <w:rsid w:val="005C58DB"/>
    <w:rsid w:val="005C58E7"/>
    <w:rsid w:val="005C5B4A"/>
    <w:rsid w:val="005C5B88"/>
    <w:rsid w:val="005C5C7A"/>
    <w:rsid w:val="005C5CB2"/>
    <w:rsid w:val="005C5D2C"/>
    <w:rsid w:val="005C5DBC"/>
    <w:rsid w:val="005C5DC8"/>
    <w:rsid w:val="005C5E57"/>
    <w:rsid w:val="005C604E"/>
    <w:rsid w:val="005C6058"/>
    <w:rsid w:val="005C60BB"/>
    <w:rsid w:val="005C6281"/>
    <w:rsid w:val="005C6389"/>
    <w:rsid w:val="005C64ED"/>
    <w:rsid w:val="005C6579"/>
    <w:rsid w:val="005C661B"/>
    <w:rsid w:val="005C66F9"/>
    <w:rsid w:val="005C67B1"/>
    <w:rsid w:val="005C687E"/>
    <w:rsid w:val="005C68B2"/>
    <w:rsid w:val="005C6920"/>
    <w:rsid w:val="005C69AA"/>
    <w:rsid w:val="005C69E2"/>
    <w:rsid w:val="005C6C11"/>
    <w:rsid w:val="005C6DE2"/>
    <w:rsid w:val="005C6E86"/>
    <w:rsid w:val="005C6ED7"/>
    <w:rsid w:val="005C6FC1"/>
    <w:rsid w:val="005C6FE5"/>
    <w:rsid w:val="005C7089"/>
    <w:rsid w:val="005C70CC"/>
    <w:rsid w:val="005C7126"/>
    <w:rsid w:val="005C722D"/>
    <w:rsid w:val="005C726A"/>
    <w:rsid w:val="005C738C"/>
    <w:rsid w:val="005C7469"/>
    <w:rsid w:val="005C755C"/>
    <w:rsid w:val="005C7571"/>
    <w:rsid w:val="005C7573"/>
    <w:rsid w:val="005C75BB"/>
    <w:rsid w:val="005C7618"/>
    <w:rsid w:val="005C7694"/>
    <w:rsid w:val="005C7781"/>
    <w:rsid w:val="005C7813"/>
    <w:rsid w:val="005C78A5"/>
    <w:rsid w:val="005C78E8"/>
    <w:rsid w:val="005C7916"/>
    <w:rsid w:val="005C7936"/>
    <w:rsid w:val="005C7952"/>
    <w:rsid w:val="005C79C2"/>
    <w:rsid w:val="005C7BD5"/>
    <w:rsid w:val="005C7BEC"/>
    <w:rsid w:val="005C7D53"/>
    <w:rsid w:val="005C7DCC"/>
    <w:rsid w:val="005C7ED9"/>
    <w:rsid w:val="005D00C8"/>
    <w:rsid w:val="005D019F"/>
    <w:rsid w:val="005D02C7"/>
    <w:rsid w:val="005D02F3"/>
    <w:rsid w:val="005D03A0"/>
    <w:rsid w:val="005D03C4"/>
    <w:rsid w:val="005D03EF"/>
    <w:rsid w:val="005D0425"/>
    <w:rsid w:val="005D0590"/>
    <w:rsid w:val="005D0661"/>
    <w:rsid w:val="005D0791"/>
    <w:rsid w:val="005D0799"/>
    <w:rsid w:val="005D0C67"/>
    <w:rsid w:val="005D0C6A"/>
    <w:rsid w:val="005D0CD5"/>
    <w:rsid w:val="005D0DB1"/>
    <w:rsid w:val="005D0E7F"/>
    <w:rsid w:val="005D0EB5"/>
    <w:rsid w:val="005D0EFE"/>
    <w:rsid w:val="005D0FBA"/>
    <w:rsid w:val="005D1261"/>
    <w:rsid w:val="005D12CE"/>
    <w:rsid w:val="005D1438"/>
    <w:rsid w:val="005D1633"/>
    <w:rsid w:val="005D1848"/>
    <w:rsid w:val="005D18C0"/>
    <w:rsid w:val="005D1A81"/>
    <w:rsid w:val="005D1D37"/>
    <w:rsid w:val="005D1DAE"/>
    <w:rsid w:val="005D1E47"/>
    <w:rsid w:val="005D1EC9"/>
    <w:rsid w:val="005D1FAD"/>
    <w:rsid w:val="005D2076"/>
    <w:rsid w:val="005D207E"/>
    <w:rsid w:val="005D2228"/>
    <w:rsid w:val="005D22F8"/>
    <w:rsid w:val="005D230B"/>
    <w:rsid w:val="005D239B"/>
    <w:rsid w:val="005D23C2"/>
    <w:rsid w:val="005D2414"/>
    <w:rsid w:val="005D254F"/>
    <w:rsid w:val="005D2590"/>
    <w:rsid w:val="005D26E5"/>
    <w:rsid w:val="005D271B"/>
    <w:rsid w:val="005D29E7"/>
    <w:rsid w:val="005D29F8"/>
    <w:rsid w:val="005D2A11"/>
    <w:rsid w:val="005D2A28"/>
    <w:rsid w:val="005D2A4A"/>
    <w:rsid w:val="005D2A7A"/>
    <w:rsid w:val="005D2B9C"/>
    <w:rsid w:val="005D2CBF"/>
    <w:rsid w:val="005D2CCC"/>
    <w:rsid w:val="005D2D4C"/>
    <w:rsid w:val="005D2F50"/>
    <w:rsid w:val="005D30E4"/>
    <w:rsid w:val="005D30F3"/>
    <w:rsid w:val="005D31EE"/>
    <w:rsid w:val="005D3242"/>
    <w:rsid w:val="005D32CD"/>
    <w:rsid w:val="005D3364"/>
    <w:rsid w:val="005D34E2"/>
    <w:rsid w:val="005D3518"/>
    <w:rsid w:val="005D3667"/>
    <w:rsid w:val="005D373F"/>
    <w:rsid w:val="005D3B3D"/>
    <w:rsid w:val="005D3B6D"/>
    <w:rsid w:val="005D3BA4"/>
    <w:rsid w:val="005D3BB4"/>
    <w:rsid w:val="005D3C08"/>
    <w:rsid w:val="005D3C94"/>
    <w:rsid w:val="005D3DEE"/>
    <w:rsid w:val="005D3E2E"/>
    <w:rsid w:val="005D3FB0"/>
    <w:rsid w:val="005D40A8"/>
    <w:rsid w:val="005D4132"/>
    <w:rsid w:val="005D42E9"/>
    <w:rsid w:val="005D42EE"/>
    <w:rsid w:val="005D4354"/>
    <w:rsid w:val="005D4372"/>
    <w:rsid w:val="005D43EF"/>
    <w:rsid w:val="005D44AE"/>
    <w:rsid w:val="005D45B7"/>
    <w:rsid w:val="005D47C9"/>
    <w:rsid w:val="005D4810"/>
    <w:rsid w:val="005D4AD4"/>
    <w:rsid w:val="005D4B92"/>
    <w:rsid w:val="005D4C3E"/>
    <w:rsid w:val="005D4C53"/>
    <w:rsid w:val="005D4DAF"/>
    <w:rsid w:val="005D5025"/>
    <w:rsid w:val="005D5052"/>
    <w:rsid w:val="005D5097"/>
    <w:rsid w:val="005D50E4"/>
    <w:rsid w:val="005D530C"/>
    <w:rsid w:val="005D535D"/>
    <w:rsid w:val="005D5377"/>
    <w:rsid w:val="005D53E5"/>
    <w:rsid w:val="005D5486"/>
    <w:rsid w:val="005D54D9"/>
    <w:rsid w:val="005D562E"/>
    <w:rsid w:val="005D56F6"/>
    <w:rsid w:val="005D570E"/>
    <w:rsid w:val="005D575D"/>
    <w:rsid w:val="005D5A5A"/>
    <w:rsid w:val="005D5A90"/>
    <w:rsid w:val="005D5AE5"/>
    <w:rsid w:val="005D5BDF"/>
    <w:rsid w:val="005D5D0E"/>
    <w:rsid w:val="005D5F15"/>
    <w:rsid w:val="005D60C5"/>
    <w:rsid w:val="005D6198"/>
    <w:rsid w:val="005D6277"/>
    <w:rsid w:val="005D6392"/>
    <w:rsid w:val="005D6549"/>
    <w:rsid w:val="005D669A"/>
    <w:rsid w:val="005D66A8"/>
    <w:rsid w:val="005D6793"/>
    <w:rsid w:val="005D67D2"/>
    <w:rsid w:val="005D6838"/>
    <w:rsid w:val="005D688E"/>
    <w:rsid w:val="005D69A5"/>
    <w:rsid w:val="005D6A0D"/>
    <w:rsid w:val="005D6A6F"/>
    <w:rsid w:val="005D6B9C"/>
    <w:rsid w:val="005D6C95"/>
    <w:rsid w:val="005D6CB6"/>
    <w:rsid w:val="005D6CE1"/>
    <w:rsid w:val="005D6D2D"/>
    <w:rsid w:val="005D6DA2"/>
    <w:rsid w:val="005D6E1C"/>
    <w:rsid w:val="005D6E7A"/>
    <w:rsid w:val="005D6F20"/>
    <w:rsid w:val="005D7063"/>
    <w:rsid w:val="005D70B4"/>
    <w:rsid w:val="005D712A"/>
    <w:rsid w:val="005D7198"/>
    <w:rsid w:val="005D7246"/>
    <w:rsid w:val="005D7292"/>
    <w:rsid w:val="005D72C8"/>
    <w:rsid w:val="005D75AB"/>
    <w:rsid w:val="005D7A37"/>
    <w:rsid w:val="005D7AE0"/>
    <w:rsid w:val="005D7D9E"/>
    <w:rsid w:val="005D7DFE"/>
    <w:rsid w:val="005D7E3C"/>
    <w:rsid w:val="005D7EA7"/>
    <w:rsid w:val="005D7EAC"/>
    <w:rsid w:val="005D7FD7"/>
    <w:rsid w:val="005E029A"/>
    <w:rsid w:val="005E03AF"/>
    <w:rsid w:val="005E0499"/>
    <w:rsid w:val="005E04A4"/>
    <w:rsid w:val="005E0579"/>
    <w:rsid w:val="005E06B2"/>
    <w:rsid w:val="005E0840"/>
    <w:rsid w:val="005E0888"/>
    <w:rsid w:val="005E0B71"/>
    <w:rsid w:val="005E0DF9"/>
    <w:rsid w:val="005E0F63"/>
    <w:rsid w:val="005E1014"/>
    <w:rsid w:val="005E120A"/>
    <w:rsid w:val="005E1212"/>
    <w:rsid w:val="005E121D"/>
    <w:rsid w:val="005E1283"/>
    <w:rsid w:val="005E12BC"/>
    <w:rsid w:val="005E138A"/>
    <w:rsid w:val="005E13B2"/>
    <w:rsid w:val="005E144F"/>
    <w:rsid w:val="005E1451"/>
    <w:rsid w:val="005E1492"/>
    <w:rsid w:val="005E15DF"/>
    <w:rsid w:val="005E15E6"/>
    <w:rsid w:val="005E16A5"/>
    <w:rsid w:val="005E1738"/>
    <w:rsid w:val="005E18DC"/>
    <w:rsid w:val="005E1939"/>
    <w:rsid w:val="005E19A6"/>
    <w:rsid w:val="005E19FA"/>
    <w:rsid w:val="005E1AE2"/>
    <w:rsid w:val="005E1C88"/>
    <w:rsid w:val="005E1D8E"/>
    <w:rsid w:val="005E1DD2"/>
    <w:rsid w:val="005E1DF5"/>
    <w:rsid w:val="005E1ECE"/>
    <w:rsid w:val="005E20F7"/>
    <w:rsid w:val="005E20FD"/>
    <w:rsid w:val="005E248C"/>
    <w:rsid w:val="005E2532"/>
    <w:rsid w:val="005E259B"/>
    <w:rsid w:val="005E25B0"/>
    <w:rsid w:val="005E25F0"/>
    <w:rsid w:val="005E264C"/>
    <w:rsid w:val="005E286E"/>
    <w:rsid w:val="005E2908"/>
    <w:rsid w:val="005E29B1"/>
    <w:rsid w:val="005E2AE9"/>
    <w:rsid w:val="005E2B19"/>
    <w:rsid w:val="005E2BE8"/>
    <w:rsid w:val="005E2C3F"/>
    <w:rsid w:val="005E2CC8"/>
    <w:rsid w:val="005E2CED"/>
    <w:rsid w:val="005E2F49"/>
    <w:rsid w:val="005E2FBE"/>
    <w:rsid w:val="005E3011"/>
    <w:rsid w:val="005E30FA"/>
    <w:rsid w:val="005E3255"/>
    <w:rsid w:val="005E33B3"/>
    <w:rsid w:val="005E33EF"/>
    <w:rsid w:val="005E3464"/>
    <w:rsid w:val="005E35C3"/>
    <w:rsid w:val="005E35FF"/>
    <w:rsid w:val="005E38A5"/>
    <w:rsid w:val="005E38A7"/>
    <w:rsid w:val="005E3920"/>
    <w:rsid w:val="005E3983"/>
    <w:rsid w:val="005E399F"/>
    <w:rsid w:val="005E39B3"/>
    <w:rsid w:val="005E3B98"/>
    <w:rsid w:val="005E3D58"/>
    <w:rsid w:val="005E3DB2"/>
    <w:rsid w:val="005E3E4B"/>
    <w:rsid w:val="005E3F84"/>
    <w:rsid w:val="005E40A1"/>
    <w:rsid w:val="005E40A4"/>
    <w:rsid w:val="005E4154"/>
    <w:rsid w:val="005E4199"/>
    <w:rsid w:val="005E42BC"/>
    <w:rsid w:val="005E4316"/>
    <w:rsid w:val="005E435C"/>
    <w:rsid w:val="005E43FA"/>
    <w:rsid w:val="005E44C3"/>
    <w:rsid w:val="005E46A1"/>
    <w:rsid w:val="005E4712"/>
    <w:rsid w:val="005E47D1"/>
    <w:rsid w:val="005E47F5"/>
    <w:rsid w:val="005E4876"/>
    <w:rsid w:val="005E48A4"/>
    <w:rsid w:val="005E4A5B"/>
    <w:rsid w:val="005E4A73"/>
    <w:rsid w:val="005E4ABA"/>
    <w:rsid w:val="005E4B91"/>
    <w:rsid w:val="005E4BF9"/>
    <w:rsid w:val="005E4C6F"/>
    <w:rsid w:val="005E4CA3"/>
    <w:rsid w:val="005E4DD3"/>
    <w:rsid w:val="005E4E0C"/>
    <w:rsid w:val="005E5028"/>
    <w:rsid w:val="005E50FC"/>
    <w:rsid w:val="005E52CB"/>
    <w:rsid w:val="005E52EC"/>
    <w:rsid w:val="005E5356"/>
    <w:rsid w:val="005E53F2"/>
    <w:rsid w:val="005E5622"/>
    <w:rsid w:val="005E5697"/>
    <w:rsid w:val="005E569C"/>
    <w:rsid w:val="005E56D2"/>
    <w:rsid w:val="005E56DA"/>
    <w:rsid w:val="005E5777"/>
    <w:rsid w:val="005E57EA"/>
    <w:rsid w:val="005E58F7"/>
    <w:rsid w:val="005E5B83"/>
    <w:rsid w:val="005E5F21"/>
    <w:rsid w:val="005E5FD2"/>
    <w:rsid w:val="005E605C"/>
    <w:rsid w:val="005E6073"/>
    <w:rsid w:val="005E6295"/>
    <w:rsid w:val="005E6352"/>
    <w:rsid w:val="005E6360"/>
    <w:rsid w:val="005E63AB"/>
    <w:rsid w:val="005E6476"/>
    <w:rsid w:val="005E6487"/>
    <w:rsid w:val="005E656F"/>
    <w:rsid w:val="005E6666"/>
    <w:rsid w:val="005E67E4"/>
    <w:rsid w:val="005E68DC"/>
    <w:rsid w:val="005E691C"/>
    <w:rsid w:val="005E69BC"/>
    <w:rsid w:val="005E6BA1"/>
    <w:rsid w:val="005E6CB6"/>
    <w:rsid w:val="005E6D92"/>
    <w:rsid w:val="005E6E9C"/>
    <w:rsid w:val="005E6ECD"/>
    <w:rsid w:val="005E6F14"/>
    <w:rsid w:val="005E6F1C"/>
    <w:rsid w:val="005E6FA4"/>
    <w:rsid w:val="005E6FB8"/>
    <w:rsid w:val="005E7029"/>
    <w:rsid w:val="005E706A"/>
    <w:rsid w:val="005E70B4"/>
    <w:rsid w:val="005E7120"/>
    <w:rsid w:val="005E717B"/>
    <w:rsid w:val="005E7307"/>
    <w:rsid w:val="005E73ED"/>
    <w:rsid w:val="005E7571"/>
    <w:rsid w:val="005E75DE"/>
    <w:rsid w:val="005E79FA"/>
    <w:rsid w:val="005E7A4E"/>
    <w:rsid w:val="005E7AF9"/>
    <w:rsid w:val="005E7D4A"/>
    <w:rsid w:val="005E7D73"/>
    <w:rsid w:val="005E7DE1"/>
    <w:rsid w:val="005E7F07"/>
    <w:rsid w:val="005E7F61"/>
    <w:rsid w:val="005F0023"/>
    <w:rsid w:val="005F004A"/>
    <w:rsid w:val="005F00A9"/>
    <w:rsid w:val="005F0151"/>
    <w:rsid w:val="005F0333"/>
    <w:rsid w:val="005F0376"/>
    <w:rsid w:val="005F0402"/>
    <w:rsid w:val="005F0494"/>
    <w:rsid w:val="005F05C0"/>
    <w:rsid w:val="005F09BD"/>
    <w:rsid w:val="005F09C3"/>
    <w:rsid w:val="005F0A89"/>
    <w:rsid w:val="005F0ACC"/>
    <w:rsid w:val="005F0B01"/>
    <w:rsid w:val="005F0B08"/>
    <w:rsid w:val="005F0B33"/>
    <w:rsid w:val="005F0BCC"/>
    <w:rsid w:val="005F0BD2"/>
    <w:rsid w:val="005F0D18"/>
    <w:rsid w:val="005F0D2E"/>
    <w:rsid w:val="005F0D88"/>
    <w:rsid w:val="005F0FAE"/>
    <w:rsid w:val="005F12CD"/>
    <w:rsid w:val="005F1393"/>
    <w:rsid w:val="005F14C9"/>
    <w:rsid w:val="005F15A1"/>
    <w:rsid w:val="005F16C0"/>
    <w:rsid w:val="005F171E"/>
    <w:rsid w:val="005F184D"/>
    <w:rsid w:val="005F18B3"/>
    <w:rsid w:val="005F1A03"/>
    <w:rsid w:val="005F1C21"/>
    <w:rsid w:val="005F1C54"/>
    <w:rsid w:val="005F1C7D"/>
    <w:rsid w:val="005F1DA7"/>
    <w:rsid w:val="005F20FD"/>
    <w:rsid w:val="005F2149"/>
    <w:rsid w:val="005F2167"/>
    <w:rsid w:val="005F22C8"/>
    <w:rsid w:val="005F23AF"/>
    <w:rsid w:val="005F2423"/>
    <w:rsid w:val="005F2442"/>
    <w:rsid w:val="005F2531"/>
    <w:rsid w:val="005F25E7"/>
    <w:rsid w:val="005F26A0"/>
    <w:rsid w:val="005F26AF"/>
    <w:rsid w:val="005F275B"/>
    <w:rsid w:val="005F2795"/>
    <w:rsid w:val="005F2832"/>
    <w:rsid w:val="005F295C"/>
    <w:rsid w:val="005F29D0"/>
    <w:rsid w:val="005F29E1"/>
    <w:rsid w:val="005F2A53"/>
    <w:rsid w:val="005F2B28"/>
    <w:rsid w:val="005F2BBC"/>
    <w:rsid w:val="005F2C0E"/>
    <w:rsid w:val="005F2CCA"/>
    <w:rsid w:val="005F2D84"/>
    <w:rsid w:val="005F2DAB"/>
    <w:rsid w:val="005F2DF6"/>
    <w:rsid w:val="005F2DF9"/>
    <w:rsid w:val="005F2E83"/>
    <w:rsid w:val="005F30D7"/>
    <w:rsid w:val="005F32B9"/>
    <w:rsid w:val="005F330A"/>
    <w:rsid w:val="005F333B"/>
    <w:rsid w:val="005F336C"/>
    <w:rsid w:val="005F34D8"/>
    <w:rsid w:val="005F34F1"/>
    <w:rsid w:val="005F358D"/>
    <w:rsid w:val="005F361F"/>
    <w:rsid w:val="005F3A1D"/>
    <w:rsid w:val="005F3A59"/>
    <w:rsid w:val="005F3BE4"/>
    <w:rsid w:val="005F3C9B"/>
    <w:rsid w:val="005F3D23"/>
    <w:rsid w:val="005F3D89"/>
    <w:rsid w:val="005F3F42"/>
    <w:rsid w:val="005F3FE6"/>
    <w:rsid w:val="005F4019"/>
    <w:rsid w:val="005F4022"/>
    <w:rsid w:val="005F4188"/>
    <w:rsid w:val="005F41AF"/>
    <w:rsid w:val="005F42E0"/>
    <w:rsid w:val="005F447A"/>
    <w:rsid w:val="005F4511"/>
    <w:rsid w:val="005F472B"/>
    <w:rsid w:val="005F482E"/>
    <w:rsid w:val="005F4922"/>
    <w:rsid w:val="005F4976"/>
    <w:rsid w:val="005F4A23"/>
    <w:rsid w:val="005F4B5E"/>
    <w:rsid w:val="005F4C55"/>
    <w:rsid w:val="005F4CA5"/>
    <w:rsid w:val="005F4D19"/>
    <w:rsid w:val="005F4D75"/>
    <w:rsid w:val="005F4ED9"/>
    <w:rsid w:val="005F4EF6"/>
    <w:rsid w:val="005F4FB4"/>
    <w:rsid w:val="005F50E8"/>
    <w:rsid w:val="005F519E"/>
    <w:rsid w:val="005F53BC"/>
    <w:rsid w:val="005F54AC"/>
    <w:rsid w:val="005F54E0"/>
    <w:rsid w:val="005F5561"/>
    <w:rsid w:val="005F55D5"/>
    <w:rsid w:val="005F5651"/>
    <w:rsid w:val="005F565C"/>
    <w:rsid w:val="005F56D3"/>
    <w:rsid w:val="005F57AB"/>
    <w:rsid w:val="005F597F"/>
    <w:rsid w:val="005F5CC1"/>
    <w:rsid w:val="005F5D6A"/>
    <w:rsid w:val="005F5E04"/>
    <w:rsid w:val="005F5E87"/>
    <w:rsid w:val="005F60CF"/>
    <w:rsid w:val="005F61EE"/>
    <w:rsid w:val="005F6283"/>
    <w:rsid w:val="005F62F7"/>
    <w:rsid w:val="005F634E"/>
    <w:rsid w:val="005F6386"/>
    <w:rsid w:val="005F6516"/>
    <w:rsid w:val="005F6626"/>
    <w:rsid w:val="005F66A5"/>
    <w:rsid w:val="005F6953"/>
    <w:rsid w:val="005F699A"/>
    <w:rsid w:val="005F69F8"/>
    <w:rsid w:val="005F6A76"/>
    <w:rsid w:val="005F6B2B"/>
    <w:rsid w:val="005F6B3C"/>
    <w:rsid w:val="005F6D84"/>
    <w:rsid w:val="005F6E90"/>
    <w:rsid w:val="005F6E96"/>
    <w:rsid w:val="005F6EF3"/>
    <w:rsid w:val="005F7024"/>
    <w:rsid w:val="005F7149"/>
    <w:rsid w:val="005F7385"/>
    <w:rsid w:val="005F73C9"/>
    <w:rsid w:val="005F73F4"/>
    <w:rsid w:val="005F743C"/>
    <w:rsid w:val="005F747E"/>
    <w:rsid w:val="005F74CC"/>
    <w:rsid w:val="005F77A8"/>
    <w:rsid w:val="005F77B8"/>
    <w:rsid w:val="005F78DB"/>
    <w:rsid w:val="005F7998"/>
    <w:rsid w:val="005F7B0F"/>
    <w:rsid w:val="005F7CE6"/>
    <w:rsid w:val="005F7D1E"/>
    <w:rsid w:val="005F7DD3"/>
    <w:rsid w:val="005F7E8D"/>
    <w:rsid w:val="005F7ED9"/>
    <w:rsid w:val="005F7FE0"/>
    <w:rsid w:val="006000FF"/>
    <w:rsid w:val="0060010D"/>
    <w:rsid w:val="00600164"/>
    <w:rsid w:val="006002AD"/>
    <w:rsid w:val="006003C8"/>
    <w:rsid w:val="006003F4"/>
    <w:rsid w:val="00600468"/>
    <w:rsid w:val="006004D1"/>
    <w:rsid w:val="00600508"/>
    <w:rsid w:val="006006BF"/>
    <w:rsid w:val="0060074B"/>
    <w:rsid w:val="006007B2"/>
    <w:rsid w:val="00600816"/>
    <w:rsid w:val="00600930"/>
    <w:rsid w:val="006009BD"/>
    <w:rsid w:val="00600B22"/>
    <w:rsid w:val="00600B3E"/>
    <w:rsid w:val="00600BFB"/>
    <w:rsid w:val="00600C13"/>
    <w:rsid w:val="00600D74"/>
    <w:rsid w:val="00600D78"/>
    <w:rsid w:val="00600D98"/>
    <w:rsid w:val="00600E7F"/>
    <w:rsid w:val="00600EED"/>
    <w:rsid w:val="00600F31"/>
    <w:rsid w:val="006010C8"/>
    <w:rsid w:val="00601139"/>
    <w:rsid w:val="0060124B"/>
    <w:rsid w:val="006012F0"/>
    <w:rsid w:val="00601422"/>
    <w:rsid w:val="00601466"/>
    <w:rsid w:val="006017C5"/>
    <w:rsid w:val="006019BF"/>
    <w:rsid w:val="00601B0E"/>
    <w:rsid w:val="00601B57"/>
    <w:rsid w:val="00601BDF"/>
    <w:rsid w:val="00601C40"/>
    <w:rsid w:val="00601CA1"/>
    <w:rsid w:val="00601D48"/>
    <w:rsid w:val="00601D9D"/>
    <w:rsid w:val="00601DF2"/>
    <w:rsid w:val="00601EE5"/>
    <w:rsid w:val="00602140"/>
    <w:rsid w:val="0060220D"/>
    <w:rsid w:val="0060225F"/>
    <w:rsid w:val="0060257C"/>
    <w:rsid w:val="0060268D"/>
    <w:rsid w:val="006027B2"/>
    <w:rsid w:val="00602915"/>
    <w:rsid w:val="0060296C"/>
    <w:rsid w:val="00602A29"/>
    <w:rsid w:val="00602A97"/>
    <w:rsid w:val="00602B6B"/>
    <w:rsid w:val="00602BDF"/>
    <w:rsid w:val="00602C0D"/>
    <w:rsid w:val="00602EB0"/>
    <w:rsid w:val="00602F1A"/>
    <w:rsid w:val="00602FDD"/>
    <w:rsid w:val="0060301D"/>
    <w:rsid w:val="00603364"/>
    <w:rsid w:val="0060341D"/>
    <w:rsid w:val="0060358E"/>
    <w:rsid w:val="00603671"/>
    <w:rsid w:val="0060396D"/>
    <w:rsid w:val="00603A51"/>
    <w:rsid w:val="00603C11"/>
    <w:rsid w:val="00603C6D"/>
    <w:rsid w:val="00603C8F"/>
    <w:rsid w:val="00603D32"/>
    <w:rsid w:val="00603DED"/>
    <w:rsid w:val="00603E88"/>
    <w:rsid w:val="00603EE3"/>
    <w:rsid w:val="00603EE9"/>
    <w:rsid w:val="00603F92"/>
    <w:rsid w:val="00604060"/>
    <w:rsid w:val="00604101"/>
    <w:rsid w:val="00604342"/>
    <w:rsid w:val="0060440E"/>
    <w:rsid w:val="006044FF"/>
    <w:rsid w:val="00604530"/>
    <w:rsid w:val="006045C2"/>
    <w:rsid w:val="006045F4"/>
    <w:rsid w:val="006046CB"/>
    <w:rsid w:val="0060490A"/>
    <w:rsid w:val="00604950"/>
    <w:rsid w:val="00604976"/>
    <w:rsid w:val="00604B15"/>
    <w:rsid w:val="00604D44"/>
    <w:rsid w:val="00604DFF"/>
    <w:rsid w:val="00604E4D"/>
    <w:rsid w:val="00604E58"/>
    <w:rsid w:val="006051FD"/>
    <w:rsid w:val="00605268"/>
    <w:rsid w:val="006054E8"/>
    <w:rsid w:val="00605611"/>
    <w:rsid w:val="0060564E"/>
    <w:rsid w:val="0060574E"/>
    <w:rsid w:val="00605ABF"/>
    <w:rsid w:val="00605D14"/>
    <w:rsid w:val="00605D7A"/>
    <w:rsid w:val="0060615E"/>
    <w:rsid w:val="00606351"/>
    <w:rsid w:val="00606583"/>
    <w:rsid w:val="0060682F"/>
    <w:rsid w:val="00606C0D"/>
    <w:rsid w:val="00606C3B"/>
    <w:rsid w:val="006070B9"/>
    <w:rsid w:val="006071D5"/>
    <w:rsid w:val="006071FA"/>
    <w:rsid w:val="00607242"/>
    <w:rsid w:val="0060725A"/>
    <w:rsid w:val="006072B5"/>
    <w:rsid w:val="006073F6"/>
    <w:rsid w:val="0060745F"/>
    <w:rsid w:val="00607584"/>
    <w:rsid w:val="006075C4"/>
    <w:rsid w:val="006075CF"/>
    <w:rsid w:val="00607731"/>
    <w:rsid w:val="0060788E"/>
    <w:rsid w:val="006078A3"/>
    <w:rsid w:val="0060793A"/>
    <w:rsid w:val="006079F2"/>
    <w:rsid w:val="00607A38"/>
    <w:rsid w:val="00607B7F"/>
    <w:rsid w:val="00607BDF"/>
    <w:rsid w:val="00607E22"/>
    <w:rsid w:val="0061002B"/>
    <w:rsid w:val="00610070"/>
    <w:rsid w:val="0061007F"/>
    <w:rsid w:val="006100B8"/>
    <w:rsid w:val="0061011F"/>
    <w:rsid w:val="006101A4"/>
    <w:rsid w:val="00610278"/>
    <w:rsid w:val="0061029A"/>
    <w:rsid w:val="00610327"/>
    <w:rsid w:val="006103BE"/>
    <w:rsid w:val="00610520"/>
    <w:rsid w:val="006106F2"/>
    <w:rsid w:val="00610705"/>
    <w:rsid w:val="00610816"/>
    <w:rsid w:val="00610837"/>
    <w:rsid w:val="00610871"/>
    <w:rsid w:val="00610887"/>
    <w:rsid w:val="00610892"/>
    <w:rsid w:val="00610A38"/>
    <w:rsid w:val="00610A3A"/>
    <w:rsid w:val="00610ACF"/>
    <w:rsid w:val="00610C08"/>
    <w:rsid w:val="00610C77"/>
    <w:rsid w:val="00610C96"/>
    <w:rsid w:val="00610E2E"/>
    <w:rsid w:val="00610EE0"/>
    <w:rsid w:val="00611315"/>
    <w:rsid w:val="0061143E"/>
    <w:rsid w:val="006114FE"/>
    <w:rsid w:val="0061158B"/>
    <w:rsid w:val="00611718"/>
    <w:rsid w:val="00611852"/>
    <w:rsid w:val="00611A8E"/>
    <w:rsid w:val="00611ACF"/>
    <w:rsid w:val="00611B06"/>
    <w:rsid w:val="00611B81"/>
    <w:rsid w:val="00611C34"/>
    <w:rsid w:val="00611CFA"/>
    <w:rsid w:val="00611DBA"/>
    <w:rsid w:val="00611DCC"/>
    <w:rsid w:val="00611DDD"/>
    <w:rsid w:val="00611E32"/>
    <w:rsid w:val="00611F20"/>
    <w:rsid w:val="00611F6A"/>
    <w:rsid w:val="00612017"/>
    <w:rsid w:val="006121BE"/>
    <w:rsid w:val="00612240"/>
    <w:rsid w:val="0061238C"/>
    <w:rsid w:val="006123B7"/>
    <w:rsid w:val="006123BC"/>
    <w:rsid w:val="00612415"/>
    <w:rsid w:val="00612493"/>
    <w:rsid w:val="00612506"/>
    <w:rsid w:val="00612532"/>
    <w:rsid w:val="006125FF"/>
    <w:rsid w:val="00612751"/>
    <w:rsid w:val="00612797"/>
    <w:rsid w:val="00612985"/>
    <w:rsid w:val="00612B8E"/>
    <w:rsid w:val="00612CF1"/>
    <w:rsid w:val="00612E25"/>
    <w:rsid w:val="00612EF3"/>
    <w:rsid w:val="0061303F"/>
    <w:rsid w:val="0061304E"/>
    <w:rsid w:val="006130A9"/>
    <w:rsid w:val="00613185"/>
    <w:rsid w:val="006131CB"/>
    <w:rsid w:val="006131EF"/>
    <w:rsid w:val="006131F4"/>
    <w:rsid w:val="0061329F"/>
    <w:rsid w:val="00613309"/>
    <w:rsid w:val="006135FB"/>
    <w:rsid w:val="0061366C"/>
    <w:rsid w:val="00613761"/>
    <w:rsid w:val="00613789"/>
    <w:rsid w:val="006137E8"/>
    <w:rsid w:val="00613862"/>
    <w:rsid w:val="00613867"/>
    <w:rsid w:val="00613881"/>
    <w:rsid w:val="00613A41"/>
    <w:rsid w:val="00613ADD"/>
    <w:rsid w:val="00613B4B"/>
    <w:rsid w:val="00613B69"/>
    <w:rsid w:val="00613B79"/>
    <w:rsid w:val="00613B8A"/>
    <w:rsid w:val="00613C33"/>
    <w:rsid w:val="00613D2A"/>
    <w:rsid w:val="00613E5D"/>
    <w:rsid w:val="00613EEF"/>
    <w:rsid w:val="00613F14"/>
    <w:rsid w:val="00614019"/>
    <w:rsid w:val="006140BA"/>
    <w:rsid w:val="006141A3"/>
    <w:rsid w:val="00614284"/>
    <w:rsid w:val="006143C8"/>
    <w:rsid w:val="00614856"/>
    <w:rsid w:val="00614886"/>
    <w:rsid w:val="006148BA"/>
    <w:rsid w:val="00614983"/>
    <w:rsid w:val="00614AB6"/>
    <w:rsid w:val="00614BD0"/>
    <w:rsid w:val="00614E56"/>
    <w:rsid w:val="00614EC7"/>
    <w:rsid w:val="0061519A"/>
    <w:rsid w:val="006151FD"/>
    <w:rsid w:val="00615279"/>
    <w:rsid w:val="006153D4"/>
    <w:rsid w:val="00615420"/>
    <w:rsid w:val="006154E0"/>
    <w:rsid w:val="00615650"/>
    <w:rsid w:val="00615686"/>
    <w:rsid w:val="00615776"/>
    <w:rsid w:val="006158F1"/>
    <w:rsid w:val="00615A94"/>
    <w:rsid w:val="00615B85"/>
    <w:rsid w:val="00615BB3"/>
    <w:rsid w:val="00615C2F"/>
    <w:rsid w:val="00615C51"/>
    <w:rsid w:val="00615EB6"/>
    <w:rsid w:val="00615EC2"/>
    <w:rsid w:val="00615FEC"/>
    <w:rsid w:val="00615FF8"/>
    <w:rsid w:val="006160DB"/>
    <w:rsid w:val="006161AF"/>
    <w:rsid w:val="0061620F"/>
    <w:rsid w:val="00616395"/>
    <w:rsid w:val="0061659B"/>
    <w:rsid w:val="006165F4"/>
    <w:rsid w:val="00616665"/>
    <w:rsid w:val="006166DC"/>
    <w:rsid w:val="006166EE"/>
    <w:rsid w:val="00616744"/>
    <w:rsid w:val="00616897"/>
    <w:rsid w:val="00616907"/>
    <w:rsid w:val="00616A26"/>
    <w:rsid w:val="00616A7F"/>
    <w:rsid w:val="00616AB3"/>
    <w:rsid w:val="00616AEA"/>
    <w:rsid w:val="00616E4F"/>
    <w:rsid w:val="006170B6"/>
    <w:rsid w:val="006170E7"/>
    <w:rsid w:val="0061729A"/>
    <w:rsid w:val="00617363"/>
    <w:rsid w:val="00617412"/>
    <w:rsid w:val="006174E4"/>
    <w:rsid w:val="0061754B"/>
    <w:rsid w:val="00617588"/>
    <w:rsid w:val="0061766A"/>
    <w:rsid w:val="00617733"/>
    <w:rsid w:val="0061777B"/>
    <w:rsid w:val="006177EC"/>
    <w:rsid w:val="006178EC"/>
    <w:rsid w:val="00617949"/>
    <w:rsid w:val="00617A89"/>
    <w:rsid w:val="00617CEB"/>
    <w:rsid w:val="00617FBB"/>
    <w:rsid w:val="00620019"/>
    <w:rsid w:val="006200DE"/>
    <w:rsid w:val="0062019E"/>
    <w:rsid w:val="00620215"/>
    <w:rsid w:val="0062032B"/>
    <w:rsid w:val="00620463"/>
    <w:rsid w:val="006205AE"/>
    <w:rsid w:val="0062067D"/>
    <w:rsid w:val="0062097C"/>
    <w:rsid w:val="006209A9"/>
    <w:rsid w:val="00620A16"/>
    <w:rsid w:val="00620A90"/>
    <w:rsid w:val="00620CD8"/>
    <w:rsid w:val="00620DEA"/>
    <w:rsid w:val="00620E52"/>
    <w:rsid w:val="00620E72"/>
    <w:rsid w:val="00620EF3"/>
    <w:rsid w:val="00620EF9"/>
    <w:rsid w:val="0062129A"/>
    <w:rsid w:val="006213E4"/>
    <w:rsid w:val="00621432"/>
    <w:rsid w:val="0062158B"/>
    <w:rsid w:val="0062170C"/>
    <w:rsid w:val="0062174D"/>
    <w:rsid w:val="006217C3"/>
    <w:rsid w:val="00621893"/>
    <w:rsid w:val="006218A2"/>
    <w:rsid w:val="006218E0"/>
    <w:rsid w:val="006218E7"/>
    <w:rsid w:val="00621A2C"/>
    <w:rsid w:val="00621AB2"/>
    <w:rsid w:val="00621BA9"/>
    <w:rsid w:val="00621BD8"/>
    <w:rsid w:val="00621D2F"/>
    <w:rsid w:val="00621D7A"/>
    <w:rsid w:val="00621DA4"/>
    <w:rsid w:val="00621DBE"/>
    <w:rsid w:val="00621E4E"/>
    <w:rsid w:val="0062214C"/>
    <w:rsid w:val="00622288"/>
    <w:rsid w:val="0062228D"/>
    <w:rsid w:val="006222C8"/>
    <w:rsid w:val="00622370"/>
    <w:rsid w:val="0062258E"/>
    <w:rsid w:val="00622592"/>
    <w:rsid w:val="00622709"/>
    <w:rsid w:val="006227AB"/>
    <w:rsid w:val="0062297D"/>
    <w:rsid w:val="00622A10"/>
    <w:rsid w:val="00622ACE"/>
    <w:rsid w:val="00622B85"/>
    <w:rsid w:val="00622BAE"/>
    <w:rsid w:val="00622CE0"/>
    <w:rsid w:val="00622DE7"/>
    <w:rsid w:val="00622E86"/>
    <w:rsid w:val="00622EB5"/>
    <w:rsid w:val="00622F87"/>
    <w:rsid w:val="00622FAD"/>
    <w:rsid w:val="0062300E"/>
    <w:rsid w:val="00623099"/>
    <w:rsid w:val="00623151"/>
    <w:rsid w:val="006231D4"/>
    <w:rsid w:val="006231FB"/>
    <w:rsid w:val="006235CA"/>
    <w:rsid w:val="00623610"/>
    <w:rsid w:val="00623757"/>
    <w:rsid w:val="0062377D"/>
    <w:rsid w:val="0062380E"/>
    <w:rsid w:val="00623962"/>
    <w:rsid w:val="00623996"/>
    <w:rsid w:val="006239C9"/>
    <w:rsid w:val="00623AC9"/>
    <w:rsid w:val="00623B79"/>
    <w:rsid w:val="00623C34"/>
    <w:rsid w:val="00623C77"/>
    <w:rsid w:val="00623DDB"/>
    <w:rsid w:val="00624041"/>
    <w:rsid w:val="0062406A"/>
    <w:rsid w:val="0062409B"/>
    <w:rsid w:val="006240E8"/>
    <w:rsid w:val="00624121"/>
    <w:rsid w:val="00624309"/>
    <w:rsid w:val="0062436B"/>
    <w:rsid w:val="006243C9"/>
    <w:rsid w:val="006244E5"/>
    <w:rsid w:val="00624519"/>
    <w:rsid w:val="00624539"/>
    <w:rsid w:val="00624665"/>
    <w:rsid w:val="006246C8"/>
    <w:rsid w:val="006246D8"/>
    <w:rsid w:val="00624896"/>
    <w:rsid w:val="0062490F"/>
    <w:rsid w:val="00624A01"/>
    <w:rsid w:val="00624ADD"/>
    <w:rsid w:val="00624AEE"/>
    <w:rsid w:val="00624BBC"/>
    <w:rsid w:val="00624C3B"/>
    <w:rsid w:val="00624CBA"/>
    <w:rsid w:val="00624DB0"/>
    <w:rsid w:val="00624E6C"/>
    <w:rsid w:val="00624E90"/>
    <w:rsid w:val="00624FFC"/>
    <w:rsid w:val="00625186"/>
    <w:rsid w:val="0062519C"/>
    <w:rsid w:val="006251C6"/>
    <w:rsid w:val="006251DA"/>
    <w:rsid w:val="006251FC"/>
    <w:rsid w:val="006252D9"/>
    <w:rsid w:val="00625429"/>
    <w:rsid w:val="00625445"/>
    <w:rsid w:val="006254E6"/>
    <w:rsid w:val="006257A2"/>
    <w:rsid w:val="0062589D"/>
    <w:rsid w:val="006258AF"/>
    <w:rsid w:val="00625919"/>
    <w:rsid w:val="00625A20"/>
    <w:rsid w:val="00625B6C"/>
    <w:rsid w:val="00625B70"/>
    <w:rsid w:val="00625C14"/>
    <w:rsid w:val="00625C43"/>
    <w:rsid w:val="00625C78"/>
    <w:rsid w:val="00625D7E"/>
    <w:rsid w:val="00625DF6"/>
    <w:rsid w:val="00625E1D"/>
    <w:rsid w:val="00625E7E"/>
    <w:rsid w:val="00625EF1"/>
    <w:rsid w:val="00625EF3"/>
    <w:rsid w:val="00625FB8"/>
    <w:rsid w:val="00626014"/>
    <w:rsid w:val="0062609B"/>
    <w:rsid w:val="006261BD"/>
    <w:rsid w:val="00626255"/>
    <w:rsid w:val="0062647B"/>
    <w:rsid w:val="006264B3"/>
    <w:rsid w:val="006264CD"/>
    <w:rsid w:val="00626595"/>
    <w:rsid w:val="00626676"/>
    <w:rsid w:val="00626907"/>
    <w:rsid w:val="00626A0D"/>
    <w:rsid w:val="00626AA6"/>
    <w:rsid w:val="00626BD6"/>
    <w:rsid w:val="00626C29"/>
    <w:rsid w:val="00626D71"/>
    <w:rsid w:val="00626DC1"/>
    <w:rsid w:val="00626E9F"/>
    <w:rsid w:val="00626EA5"/>
    <w:rsid w:val="00626F54"/>
    <w:rsid w:val="0062701E"/>
    <w:rsid w:val="00627025"/>
    <w:rsid w:val="006270BB"/>
    <w:rsid w:val="00627204"/>
    <w:rsid w:val="00627229"/>
    <w:rsid w:val="00627236"/>
    <w:rsid w:val="00627254"/>
    <w:rsid w:val="006272A4"/>
    <w:rsid w:val="0062748D"/>
    <w:rsid w:val="00627584"/>
    <w:rsid w:val="006275F7"/>
    <w:rsid w:val="00627678"/>
    <w:rsid w:val="006277F3"/>
    <w:rsid w:val="00627844"/>
    <w:rsid w:val="0062788F"/>
    <w:rsid w:val="006278DF"/>
    <w:rsid w:val="006279D5"/>
    <w:rsid w:val="00627BC7"/>
    <w:rsid w:val="00627C1B"/>
    <w:rsid w:val="00627C56"/>
    <w:rsid w:val="00627D78"/>
    <w:rsid w:val="00627DA7"/>
    <w:rsid w:val="00627E51"/>
    <w:rsid w:val="00627E9E"/>
    <w:rsid w:val="00627F0D"/>
    <w:rsid w:val="00627F26"/>
    <w:rsid w:val="00627F2B"/>
    <w:rsid w:val="006300D8"/>
    <w:rsid w:val="0063016A"/>
    <w:rsid w:val="00630190"/>
    <w:rsid w:val="006301D9"/>
    <w:rsid w:val="0063041D"/>
    <w:rsid w:val="006307D3"/>
    <w:rsid w:val="00630959"/>
    <w:rsid w:val="0063097F"/>
    <w:rsid w:val="00630A22"/>
    <w:rsid w:val="00630A29"/>
    <w:rsid w:val="00630AA6"/>
    <w:rsid w:val="00630ACC"/>
    <w:rsid w:val="00630AEA"/>
    <w:rsid w:val="00630B82"/>
    <w:rsid w:val="00630BE7"/>
    <w:rsid w:val="00630CAC"/>
    <w:rsid w:val="00630F86"/>
    <w:rsid w:val="00631049"/>
    <w:rsid w:val="00631076"/>
    <w:rsid w:val="006311A7"/>
    <w:rsid w:val="0063123D"/>
    <w:rsid w:val="006312E3"/>
    <w:rsid w:val="00631404"/>
    <w:rsid w:val="006314CA"/>
    <w:rsid w:val="006318ED"/>
    <w:rsid w:val="006318F6"/>
    <w:rsid w:val="00631974"/>
    <w:rsid w:val="00631984"/>
    <w:rsid w:val="0063199F"/>
    <w:rsid w:val="00631AD3"/>
    <w:rsid w:val="00631C05"/>
    <w:rsid w:val="00631CDA"/>
    <w:rsid w:val="00631CF4"/>
    <w:rsid w:val="00631E1A"/>
    <w:rsid w:val="00631E9F"/>
    <w:rsid w:val="00631EA1"/>
    <w:rsid w:val="00631F02"/>
    <w:rsid w:val="00631F7A"/>
    <w:rsid w:val="00631F7F"/>
    <w:rsid w:val="00631F9F"/>
    <w:rsid w:val="00632059"/>
    <w:rsid w:val="006322C2"/>
    <w:rsid w:val="00632337"/>
    <w:rsid w:val="0063266F"/>
    <w:rsid w:val="00632682"/>
    <w:rsid w:val="0063270D"/>
    <w:rsid w:val="006327D9"/>
    <w:rsid w:val="006328A7"/>
    <w:rsid w:val="0063298B"/>
    <w:rsid w:val="006329B3"/>
    <w:rsid w:val="00632A47"/>
    <w:rsid w:val="00632AC2"/>
    <w:rsid w:val="00632AF9"/>
    <w:rsid w:val="00632BBA"/>
    <w:rsid w:val="00632C4F"/>
    <w:rsid w:val="00632D02"/>
    <w:rsid w:val="00632DE6"/>
    <w:rsid w:val="00632E62"/>
    <w:rsid w:val="00633060"/>
    <w:rsid w:val="006331B6"/>
    <w:rsid w:val="00633214"/>
    <w:rsid w:val="006332CE"/>
    <w:rsid w:val="0063396D"/>
    <w:rsid w:val="00633A9E"/>
    <w:rsid w:val="00633B2D"/>
    <w:rsid w:val="00633BDC"/>
    <w:rsid w:val="00633C51"/>
    <w:rsid w:val="00633EFA"/>
    <w:rsid w:val="00633FAE"/>
    <w:rsid w:val="00634128"/>
    <w:rsid w:val="0063417A"/>
    <w:rsid w:val="00634208"/>
    <w:rsid w:val="00634237"/>
    <w:rsid w:val="0063425A"/>
    <w:rsid w:val="0063434A"/>
    <w:rsid w:val="00634402"/>
    <w:rsid w:val="0063447D"/>
    <w:rsid w:val="006344E9"/>
    <w:rsid w:val="00634574"/>
    <w:rsid w:val="00634625"/>
    <w:rsid w:val="00634769"/>
    <w:rsid w:val="0063477A"/>
    <w:rsid w:val="006347F9"/>
    <w:rsid w:val="0063497B"/>
    <w:rsid w:val="006349D0"/>
    <w:rsid w:val="00634A2A"/>
    <w:rsid w:val="00634A77"/>
    <w:rsid w:val="00634AA9"/>
    <w:rsid w:val="00634B08"/>
    <w:rsid w:val="00634BCC"/>
    <w:rsid w:val="00634C76"/>
    <w:rsid w:val="00634E4C"/>
    <w:rsid w:val="00634EDD"/>
    <w:rsid w:val="00634F48"/>
    <w:rsid w:val="00635060"/>
    <w:rsid w:val="00635193"/>
    <w:rsid w:val="006352FD"/>
    <w:rsid w:val="006353AC"/>
    <w:rsid w:val="006354FC"/>
    <w:rsid w:val="006355CC"/>
    <w:rsid w:val="0063560B"/>
    <w:rsid w:val="00635698"/>
    <w:rsid w:val="006356DC"/>
    <w:rsid w:val="006356E8"/>
    <w:rsid w:val="00635786"/>
    <w:rsid w:val="00635839"/>
    <w:rsid w:val="006358B8"/>
    <w:rsid w:val="006358C3"/>
    <w:rsid w:val="00635942"/>
    <w:rsid w:val="00635A31"/>
    <w:rsid w:val="00635BCA"/>
    <w:rsid w:val="00635CC2"/>
    <w:rsid w:val="00635D21"/>
    <w:rsid w:val="00635D28"/>
    <w:rsid w:val="00635FBF"/>
    <w:rsid w:val="006360EB"/>
    <w:rsid w:val="006361A6"/>
    <w:rsid w:val="00636237"/>
    <w:rsid w:val="006362A9"/>
    <w:rsid w:val="0063641E"/>
    <w:rsid w:val="00636422"/>
    <w:rsid w:val="00636443"/>
    <w:rsid w:val="0063645E"/>
    <w:rsid w:val="006364C0"/>
    <w:rsid w:val="00636539"/>
    <w:rsid w:val="006365F7"/>
    <w:rsid w:val="00636672"/>
    <w:rsid w:val="00636935"/>
    <w:rsid w:val="006369A0"/>
    <w:rsid w:val="00636A0B"/>
    <w:rsid w:val="00636AC1"/>
    <w:rsid w:val="00636D26"/>
    <w:rsid w:val="00636D77"/>
    <w:rsid w:val="00636F51"/>
    <w:rsid w:val="006370B9"/>
    <w:rsid w:val="00637136"/>
    <w:rsid w:val="0063714D"/>
    <w:rsid w:val="0063719D"/>
    <w:rsid w:val="00637257"/>
    <w:rsid w:val="00637269"/>
    <w:rsid w:val="006372AD"/>
    <w:rsid w:val="006373E8"/>
    <w:rsid w:val="0063740B"/>
    <w:rsid w:val="00637424"/>
    <w:rsid w:val="00637499"/>
    <w:rsid w:val="0063755E"/>
    <w:rsid w:val="00637656"/>
    <w:rsid w:val="0063786B"/>
    <w:rsid w:val="0063792F"/>
    <w:rsid w:val="006379BB"/>
    <w:rsid w:val="00637B01"/>
    <w:rsid w:val="00637C59"/>
    <w:rsid w:val="00637DE8"/>
    <w:rsid w:val="00637E38"/>
    <w:rsid w:val="00637E8C"/>
    <w:rsid w:val="00637EC1"/>
    <w:rsid w:val="00637FFA"/>
    <w:rsid w:val="006400C3"/>
    <w:rsid w:val="006401AC"/>
    <w:rsid w:val="006401BE"/>
    <w:rsid w:val="0064026D"/>
    <w:rsid w:val="0064027D"/>
    <w:rsid w:val="006402DF"/>
    <w:rsid w:val="006403C2"/>
    <w:rsid w:val="006404D4"/>
    <w:rsid w:val="0064059D"/>
    <w:rsid w:val="00640674"/>
    <w:rsid w:val="00640692"/>
    <w:rsid w:val="006407D0"/>
    <w:rsid w:val="0064083D"/>
    <w:rsid w:val="00640840"/>
    <w:rsid w:val="00640841"/>
    <w:rsid w:val="0064095F"/>
    <w:rsid w:val="00640975"/>
    <w:rsid w:val="006409A8"/>
    <w:rsid w:val="00640CF3"/>
    <w:rsid w:val="00640E32"/>
    <w:rsid w:val="00640F3F"/>
    <w:rsid w:val="00640F7F"/>
    <w:rsid w:val="00640F80"/>
    <w:rsid w:val="00640F98"/>
    <w:rsid w:val="0064104F"/>
    <w:rsid w:val="00641083"/>
    <w:rsid w:val="00641166"/>
    <w:rsid w:val="0064137E"/>
    <w:rsid w:val="006413A7"/>
    <w:rsid w:val="006413B6"/>
    <w:rsid w:val="006416AB"/>
    <w:rsid w:val="006416C4"/>
    <w:rsid w:val="00641711"/>
    <w:rsid w:val="00641779"/>
    <w:rsid w:val="006419B3"/>
    <w:rsid w:val="00641B20"/>
    <w:rsid w:val="00641B58"/>
    <w:rsid w:val="00641C58"/>
    <w:rsid w:val="00641E59"/>
    <w:rsid w:val="00641EE7"/>
    <w:rsid w:val="00641FA8"/>
    <w:rsid w:val="00642154"/>
    <w:rsid w:val="0064219D"/>
    <w:rsid w:val="006421D0"/>
    <w:rsid w:val="006422C6"/>
    <w:rsid w:val="00642509"/>
    <w:rsid w:val="0064252D"/>
    <w:rsid w:val="0064253A"/>
    <w:rsid w:val="006425AD"/>
    <w:rsid w:val="006425CB"/>
    <w:rsid w:val="00642731"/>
    <w:rsid w:val="0064274C"/>
    <w:rsid w:val="006427AE"/>
    <w:rsid w:val="00642819"/>
    <w:rsid w:val="00642A74"/>
    <w:rsid w:val="00642B3A"/>
    <w:rsid w:val="00642B5D"/>
    <w:rsid w:val="00642C6D"/>
    <w:rsid w:val="00642C74"/>
    <w:rsid w:val="00642DE9"/>
    <w:rsid w:val="00642DED"/>
    <w:rsid w:val="00642E77"/>
    <w:rsid w:val="00642F01"/>
    <w:rsid w:val="00642F50"/>
    <w:rsid w:val="00642FBE"/>
    <w:rsid w:val="00642FEF"/>
    <w:rsid w:val="00643324"/>
    <w:rsid w:val="00643333"/>
    <w:rsid w:val="0064338C"/>
    <w:rsid w:val="0064343D"/>
    <w:rsid w:val="0064349D"/>
    <w:rsid w:val="00643506"/>
    <w:rsid w:val="00643601"/>
    <w:rsid w:val="00643AAA"/>
    <w:rsid w:val="00643AB0"/>
    <w:rsid w:val="00643C04"/>
    <w:rsid w:val="00643C8F"/>
    <w:rsid w:val="00643F6F"/>
    <w:rsid w:val="00643F77"/>
    <w:rsid w:val="0064405B"/>
    <w:rsid w:val="00644132"/>
    <w:rsid w:val="00644272"/>
    <w:rsid w:val="006442A6"/>
    <w:rsid w:val="006442CD"/>
    <w:rsid w:val="006442CE"/>
    <w:rsid w:val="006443B3"/>
    <w:rsid w:val="0064448F"/>
    <w:rsid w:val="00644545"/>
    <w:rsid w:val="00644681"/>
    <w:rsid w:val="00644733"/>
    <w:rsid w:val="00644792"/>
    <w:rsid w:val="006447AD"/>
    <w:rsid w:val="0064490C"/>
    <w:rsid w:val="006449C2"/>
    <w:rsid w:val="006449E0"/>
    <w:rsid w:val="00644D3D"/>
    <w:rsid w:val="00644E79"/>
    <w:rsid w:val="00644FA5"/>
    <w:rsid w:val="00645018"/>
    <w:rsid w:val="00645051"/>
    <w:rsid w:val="0064511C"/>
    <w:rsid w:val="0064514A"/>
    <w:rsid w:val="00645151"/>
    <w:rsid w:val="006451BD"/>
    <w:rsid w:val="006451BE"/>
    <w:rsid w:val="006452F1"/>
    <w:rsid w:val="00645370"/>
    <w:rsid w:val="006453D9"/>
    <w:rsid w:val="006455B5"/>
    <w:rsid w:val="006455C0"/>
    <w:rsid w:val="006456F6"/>
    <w:rsid w:val="006457B2"/>
    <w:rsid w:val="006457B7"/>
    <w:rsid w:val="0064582F"/>
    <w:rsid w:val="00645B9B"/>
    <w:rsid w:val="00645C65"/>
    <w:rsid w:val="00645C79"/>
    <w:rsid w:val="00645D07"/>
    <w:rsid w:val="00645DB3"/>
    <w:rsid w:val="006460CD"/>
    <w:rsid w:val="0064612F"/>
    <w:rsid w:val="00646194"/>
    <w:rsid w:val="006461C8"/>
    <w:rsid w:val="006462FF"/>
    <w:rsid w:val="0064635A"/>
    <w:rsid w:val="006464A1"/>
    <w:rsid w:val="006464D3"/>
    <w:rsid w:val="006464FE"/>
    <w:rsid w:val="00646563"/>
    <w:rsid w:val="00646565"/>
    <w:rsid w:val="0064657F"/>
    <w:rsid w:val="006466A6"/>
    <w:rsid w:val="0064675F"/>
    <w:rsid w:val="0064679B"/>
    <w:rsid w:val="006468C9"/>
    <w:rsid w:val="0064698D"/>
    <w:rsid w:val="00646A67"/>
    <w:rsid w:val="00646D6F"/>
    <w:rsid w:val="00646D70"/>
    <w:rsid w:val="00646E58"/>
    <w:rsid w:val="00646FDA"/>
    <w:rsid w:val="0064718D"/>
    <w:rsid w:val="00647196"/>
    <w:rsid w:val="006475DF"/>
    <w:rsid w:val="0064763E"/>
    <w:rsid w:val="00647832"/>
    <w:rsid w:val="00647AA4"/>
    <w:rsid w:val="00647CAE"/>
    <w:rsid w:val="00647D19"/>
    <w:rsid w:val="00647D21"/>
    <w:rsid w:val="00647EFD"/>
    <w:rsid w:val="00647FDC"/>
    <w:rsid w:val="006500FB"/>
    <w:rsid w:val="0065015B"/>
    <w:rsid w:val="00650220"/>
    <w:rsid w:val="00650221"/>
    <w:rsid w:val="00650234"/>
    <w:rsid w:val="00650279"/>
    <w:rsid w:val="00650294"/>
    <w:rsid w:val="006502E8"/>
    <w:rsid w:val="0065035E"/>
    <w:rsid w:val="0065046A"/>
    <w:rsid w:val="0065049A"/>
    <w:rsid w:val="006504AD"/>
    <w:rsid w:val="0065051B"/>
    <w:rsid w:val="006505A6"/>
    <w:rsid w:val="00650623"/>
    <w:rsid w:val="00650647"/>
    <w:rsid w:val="00650968"/>
    <w:rsid w:val="006509F1"/>
    <w:rsid w:val="00650B47"/>
    <w:rsid w:val="00650DDF"/>
    <w:rsid w:val="00650F13"/>
    <w:rsid w:val="0065101B"/>
    <w:rsid w:val="00651027"/>
    <w:rsid w:val="0065106D"/>
    <w:rsid w:val="006511D5"/>
    <w:rsid w:val="0065126C"/>
    <w:rsid w:val="006512E0"/>
    <w:rsid w:val="0065130A"/>
    <w:rsid w:val="006514AA"/>
    <w:rsid w:val="0065163D"/>
    <w:rsid w:val="0065170C"/>
    <w:rsid w:val="0065174A"/>
    <w:rsid w:val="0065194A"/>
    <w:rsid w:val="00651C38"/>
    <w:rsid w:val="00651D56"/>
    <w:rsid w:val="00651DE3"/>
    <w:rsid w:val="00651E5C"/>
    <w:rsid w:val="00651F74"/>
    <w:rsid w:val="00652076"/>
    <w:rsid w:val="00652079"/>
    <w:rsid w:val="006520FE"/>
    <w:rsid w:val="0065239B"/>
    <w:rsid w:val="00652444"/>
    <w:rsid w:val="00652474"/>
    <w:rsid w:val="006524AE"/>
    <w:rsid w:val="006524BD"/>
    <w:rsid w:val="00652539"/>
    <w:rsid w:val="0065255E"/>
    <w:rsid w:val="0065288B"/>
    <w:rsid w:val="006528D9"/>
    <w:rsid w:val="006529B3"/>
    <w:rsid w:val="006529B4"/>
    <w:rsid w:val="006529EA"/>
    <w:rsid w:val="00652AB3"/>
    <w:rsid w:val="00652BC1"/>
    <w:rsid w:val="00652C5C"/>
    <w:rsid w:val="00652C5D"/>
    <w:rsid w:val="00652C60"/>
    <w:rsid w:val="00652D39"/>
    <w:rsid w:val="00652D64"/>
    <w:rsid w:val="00652DB9"/>
    <w:rsid w:val="00652E96"/>
    <w:rsid w:val="00653165"/>
    <w:rsid w:val="00653196"/>
    <w:rsid w:val="00653327"/>
    <w:rsid w:val="00653490"/>
    <w:rsid w:val="006536AF"/>
    <w:rsid w:val="006536E3"/>
    <w:rsid w:val="00653737"/>
    <w:rsid w:val="0065378F"/>
    <w:rsid w:val="00653796"/>
    <w:rsid w:val="00653814"/>
    <w:rsid w:val="006538DF"/>
    <w:rsid w:val="00653914"/>
    <w:rsid w:val="0065397B"/>
    <w:rsid w:val="00653A54"/>
    <w:rsid w:val="00653AD2"/>
    <w:rsid w:val="00653C94"/>
    <w:rsid w:val="00653CFD"/>
    <w:rsid w:val="00653DEC"/>
    <w:rsid w:val="00653E09"/>
    <w:rsid w:val="00653ECA"/>
    <w:rsid w:val="00653FA8"/>
    <w:rsid w:val="00654021"/>
    <w:rsid w:val="00654065"/>
    <w:rsid w:val="006543CD"/>
    <w:rsid w:val="00654532"/>
    <w:rsid w:val="0065457B"/>
    <w:rsid w:val="006545E9"/>
    <w:rsid w:val="0065464D"/>
    <w:rsid w:val="0065477D"/>
    <w:rsid w:val="006548F8"/>
    <w:rsid w:val="00654902"/>
    <w:rsid w:val="00654D1E"/>
    <w:rsid w:val="00654D73"/>
    <w:rsid w:val="00654DFC"/>
    <w:rsid w:val="00654FD1"/>
    <w:rsid w:val="0065508A"/>
    <w:rsid w:val="0065509B"/>
    <w:rsid w:val="00655139"/>
    <w:rsid w:val="006551A2"/>
    <w:rsid w:val="0065528D"/>
    <w:rsid w:val="0065543F"/>
    <w:rsid w:val="00655504"/>
    <w:rsid w:val="0065575E"/>
    <w:rsid w:val="00655879"/>
    <w:rsid w:val="00655891"/>
    <w:rsid w:val="00655D02"/>
    <w:rsid w:val="00655D7D"/>
    <w:rsid w:val="00655D81"/>
    <w:rsid w:val="00655E45"/>
    <w:rsid w:val="00655F3F"/>
    <w:rsid w:val="00655F57"/>
    <w:rsid w:val="0065606A"/>
    <w:rsid w:val="006560F8"/>
    <w:rsid w:val="00656163"/>
    <w:rsid w:val="00656179"/>
    <w:rsid w:val="0065621E"/>
    <w:rsid w:val="0065636F"/>
    <w:rsid w:val="00656526"/>
    <w:rsid w:val="00656585"/>
    <w:rsid w:val="0065667F"/>
    <w:rsid w:val="0065669F"/>
    <w:rsid w:val="006567F4"/>
    <w:rsid w:val="00656856"/>
    <w:rsid w:val="006569C2"/>
    <w:rsid w:val="00656D5C"/>
    <w:rsid w:val="00656D78"/>
    <w:rsid w:val="00656DDB"/>
    <w:rsid w:val="00656E53"/>
    <w:rsid w:val="00656EDC"/>
    <w:rsid w:val="00656EFB"/>
    <w:rsid w:val="00657058"/>
    <w:rsid w:val="006570A6"/>
    <w:rsid w:val="00657207"/>
    <w:rsid w:val="00657270"/>
    <w:rsid w:val="0065727D"/>
    <w:rsid w:val="00657290"/>
    <w:rsid w:val="006572B4"/>
    <w:rsid w:val="00657300"/>
    <w:rsid w:val="00657473"/>
    <w:rsid w:val="00657488"/>
    <w:rsid w:val="006575B2"/>
    <w:rsid w:val="00657723"/>
    <w:rsid w:val="00657760"/>
    <w:rsid w:val="0065785D"/>
    <w:rsid w:val="006578EC"/>
    <w:rsid w:val="00657904"/>
    <w:rsid w:val="00657B41"/>
    <w:rsid w:val="00657BCF"/>
    <w:rsid w:val="00657D8E"/>
    <w:rsid w:val="00657DB0"/>
    <w:rsid w:val="00657E93"/>
    <w:rsid w:val="00657EFD"/>
    <w:rsid w:val="006600BA"/>
    <w:rsid w:val="006601AE"/>
    <w:rsid w:val="006601DC"/>
    <w:rsid w:val="00660255"/>
    <w:rsid w:val="0066026E"/>
    <w:rsid w:val="0066038D"/>
    <w:rsid w:val="006604EA"/>
    <w:rsid w:val="006605E9"/>
    <w:rsid w:val="00660676"/>
    <w:rsid w:val="006606B5"/>
    <w:rsid w:val="006608A8"/>
    <w:rsid w:val="0066090A"/>
    <w:rsid w:val="0066090D"/>
    <w:rsid w:val="0066093B"/>
    <w:rsid w:val="00660A74"/>
    <w:rsid w:val="00660B0B"/>
    <w:rsid w:val="00660B4D"/>
    <w:rsid w:val="00660BC0"/>
    <w:rsid w:val="00660BD9"/>
    <w:rsid w:val="00660CEC"/>
    <w:rsid w:val="00660FCE"/>
    <w:rsid w:val="00660FE9"/>
    <w:rsid w:val="006610BA"/>
    <w:rsid w:val="00661352"/>
    <w:rsid w:val="00661382"/>
    <w:rsid w:val="006617B4"/>
    <w:rsid w:val="006617E4"/>
    <w:rsid w:val="006618B0"/>
    <w:rsid w:val="0066191F"/>
    <w:rsid w:val="00661928"/>
    <w:rsid w:val="0066194E"/>
    <w:rsid w:val="00661A80"/>
    <w:rsid w:val="00661B36"/>
    <w:rsid w:val="00661CC2"/>
    <w:rsid w:val="00661F2D"/>
    <w:rsid w:val="00661F6D"/>
    <w:rsid w:val="00662051"/>
    <w:rsid w:val="0066205B"/>
    <w:rsid w:val="0066251E"/>
    <w:rsid w:val="00662532"/>
    <w:rsid w:val="00662825"/>
    <w:rsid w:val="006628FB"/>
    <w:rsid w:val="00662A14"/>
    <w:rsid w:val="00662A71"/>
    <w:rsid w:val="00662C6A"/>
    <w:rsid w:val="00662CC2"/>
    <w:rsid w:val="00662DDC"/>
    <w:rsid w:val="00662DF3"/>
    <w:rsid w:val="00662F6D"/>
    <w:rsid w:val="006630F9"/>
    <w:rsid w:val="0066313B"/>
    <w:rsid w:val="0066318D"/>
    <w:rsid w:val="006631A4"/>
    <w:rsid w:val="0066324F"/>
    <w:rsid w:val="006632D1"/>
    <w:rsid w:val="00663345"/>
    <w:rsid w:val="006633D2"/>
    <w:rsid w:val="00663437"/>
    <w:rsid w:val="00663468"/>
    <w:rsid w:val="006635F8"/>
    <w:rsid w:val="0066366E"/>
    <w:rsid w:val="00663AD2"/>
    <w:rsid w:val="00663BE7"/>
    <w:rsid w:val="00663C3E"/>
    <w:rsid w:val="00663C5D"/>
    <w:rsid w:val="00663D73"/>
    <w:rsid w:val="00663E5A"/>
    <w:rsid w:val="00663F40"/>
    <w:rsid w:val="006641C9"/>
    <w:rsid w:val="0066427F"/>
    <w:rsid w:val="00664374"/>
    <w:rsid w:val="00664446"/>
    <w:rsid w:val="00664477"/>
    <w:rsid w:val="006644AF"/>
    <w:rsid w:val="006644D6"/>
    <w:rsid w:val="00664557"/>
    <w:rsid w:val="006645A6"/>
    <w:rsid w:val="00664681"/>
    <w:rsid w:val="00664800"/>
    <w:rsid w:val="00664817"/>
    <w:rsid w:val="0066489B"/>
    <w:rsid w:val="00664926"/>
    <w:rsid w:val="00664AE1"/>
    <w:rsid w:val="00664AF0"/>
    <w:rsid w:val="00664AFB"/>
    <w:rsid w:val="00664D28"/>
    <w:rsid w:val="00664D46"/>
    <w:rsid w:val="00664D85"/>
    <w:rsid w:val="00664DA8"/>
    <w:rsid w:val="00665067"/>
    <w:rsid w:val="006650E9"/>
    <w:rsid w:val="006651D4"/>
    <w:rsid w:val="0066530E"/>
    <w:rsid w:val="00665475"/>
    <w:rsid w:val="0066549B"/>
    <w:rsid w:val="006654E0"/>
    <w:rsid w:val="006654E7"/>
    <w:rsid w:val="0066559C"/>
    <w:rsid w:val="006655E7"/>
    <w:rsid w:val="006655FC"/>
    <w:rsid w:val="00665726"/>
    <w:rsid w:val="006657BD"/>
    <w:rsid w:val="006657E9"/>
    <w:rsid w:val="006657EC"/>
    <w:rsid w:val="0066580F"/>
    <w:rsid w:val="00665818"/>
    <w:rsid w:val="00665B19"/>
    <w:rsid w:val="00665C16"/>
    <w:rsid w:val="00665CD1"/>
    <w:rsid w:val="00665D4B"/>
    <w:rsid w:val="00665D88"/>
    <w:rsid w:val="00665D9D"/>
    <w:rsid w:val="00665F4F"/>
    <w:rsid w:val="00665F80"/>
    <w:rsid w:val="0066607B"/>
    <w:rsid w:val="006660C6"/>
    <w:rsid w:val="006660F8"/>
    <w:rsid w:val="0066615E"/>
    <w:rsid w:val="00666299"/>
    <w:rsid w:val="006662A9"/>
    <w:rsid w:val="006662ED"/>
    <w:rsid w:val="0066632A"/>
    <w:rsid w:val="0066636B"/>
    <w:rsid w:val="006664E9"/>
    <w:rsid w:val="006665A1"/>
    <w:rsid w:val="0066665E"/>
    <w:rsid w:val="006666E5"/>
    <w:rsid w:val="00666744"/>
    <w:rsid w:val="0066690A"/>
    <w:rsid w:val="006669BF"/>
    <w:rsid w:val="00666A29"/>
    <w:rsid w:val="00666C3D"/>
    <w:rsid w:val="00666C4A"/>
    <w:rsid w:val="00666D11"/>
    <w:rsid w:val="00666DB6"/>
    <w:rsid w:val="00666F7D"/>
    <w:rsid w:val="0066702F"/>
    <w:rsid w:val="006670D6"/>
    <w:rsid w:val="0066713B"/>
    <w:rsid w:val="00667206"/>
    <w:rsid w:val="00667269"/>
    <w:rsid w:val="0066736B"/>
    <w:rsid w:val="00667433"/>
    <w:rsid w:val="006674FB"/>
    <w:rsid w:val="006675E1"/>
    <w:rsid w:val="006676CF"/>
    <w:rsid w:val="00667784"/>
    <w:rsid w:val="00667826"/>
    <w:rsid w:val="006678B3"/>
    <w:rsid w:val="006678D2"/>
    <w:rsid w:val="006678D8"/>
    <w:rsid w:val="006678DF"/>
    <w:rsid w:val="00667931"/>
    <w:rsid w:val="006679C2"/>
    <w:rsid w:val="006679CE"/>
    <w:rsid w:val="00667A63"/>
    <w:rsid w:val="00667A7D"/>
    <w:rsid w:val="00667B28"/>
    <w:rsid w:val="00667B57"/>
    <w:rsid w:val="00667BDD"/>
    <w:rsid w:val="00667DAD"/>
    <w:rsid w:val="00667E66"/>
    <w:rsid w:val="00667F20"/>
    <w:rsid w:val="00667F3B"/>
    <w:rsid w:val="00667FB5"/>
    <w:rsid w:val="00670170"/>
    <w:rsid w:val="0067017D"/>
    <w:rsid w:val="006701A4"/>
    <w:rsid w:val="0067031C"/>
    <w:rsid w:val="00670332"/>
    <w:rsid w:val="0067039D"/>
    <w:rsid w:val="0067053D"/>
    <w:rsid w:val="00670590"/>
    <w:rsid w:val="006705D0"/>
    <w:rsid w:val="0067082F"/>
    <w:rsid w:val="0067096F"/>
    <w:rsid w:val="00670A09"/>
    <w:rsid w:val="00670AE5"/>
    <w:rsid w:val="00670AF1"/>
    <w:rsid w:val="00670C35"/>
    <w:rsid w:val="00670CE4"/>
    <w:rsid w:val="00670DB7"/>
    <w:rsid w:val="00670E13"/>
    <w:rsid w:val="00670E3A"/>
    <w:rsid w:val="00670E8F"/>
    <w:rsid w:val="00670EA0"/>
    <w:rsid w:val="00670FC5"/>
    <w:rsid w:val="00671127"/>
    <w:rsid w:val="0067115F"/>
    <w:rsid w:val="00671292"/>
    <w:rsid w:val="0067129F"/>
    <w:rsid w:val="00671433"/>
    <w:rsid w:val="00671502"/>
    <w:rsid w:val="00671654"/>
    <w:rsid w:val="0067173F"/>
    <w:rsid w:val="006717A2"/>
    <w:rsid w:val="00671878"/>
    <w:rsid w:val="006719AE"/>
    <w:rsid w:val="00671A33"/>
    <w:rsid w:val="00671A75"/>
    <w:rsid w:val="00671AC3"/>
    <w:rsid w:val="00671AD7"/>
    <w:rsid w:val="00671B81"/>
    <w:rsid w:val="00671C51"/>
    <w:rsid w:val="00671C5E"/>
    <w:rsid w:val="00671D57"/>
    <w:rsid w:val="00671DAA"/>
    <w:rsid w:val="00671E1D"/>
    <w:rsid w:val="00671FC9"/>
    <w:rsid w:val="006720C8"/>
    <w:rsid w:val="006720D2"/>
    <w:rsid w:val="006720E2"/>
    <w:rsid w:val="0067211B"/>
    <w:rsid w:val="00672394"/>
    <w:rsid w:val="00672610"/>
    <w:rsid w:val="0067276C"/>
    <w:rsid w:val="006727A4"/>
    <w:rsid w:val="006727AD"/>
    <w:rsid w:val="00672802"/>
    <w:rsid w:val="00672975"/>
    <w:rsid w:val="00672B3C"/>
    <w:rsid w:val="00672B86"/>
    <w:rsid w:val="00672CB4"/>
    <w:rsid w:val="00672CB9"/>
    <w:rsid w:val="00672CCD"/>
    <w:rsid w:val="00672CF5"/>
    <w:rsid w:val="00672D54"/>
    <w:rsid w:val="00672E0E"/>
    <w:rsid w:val="00672E18"/>
    <w:rsid w:val="00672E3D"/>
    <w:rsid w:val="00672F1C"/>
    <w:rsid w:val="00672F9C"/>
    <w:rsid w:val="006730AB"/>
    <w:rsid w:val="0067350D"/>
    <w:rsid w:val="00673528"/>
    <w:rsid w:val="006736E4"/>
    <w:rsid w:val="00673739"/>
    <w:rsid w:val="0067374C"/>
    <w:rsid w:val="006737AF"/>
    <w:rsid w:val="00673817"/>
    <w:rsid w:val="00673886"/>
    <w:rsid w:val="00673A82"/>
    <w:rsid w:val="00673AA7"/>
    <w:rsid w:val="00673B77"/>
    <w:rsid w:val="00673B83"/>
    <w:rsid w:val="00673C1A"/>
    <w:rsid w:val="00673D44"/>
    <w:rsid w:val="00673D81"/>
    <w:rsid w:val="00673E1B"/>
    <w:rsid w:val="00673EB0"/>
    <w:rsid w:val="00674016"/>
    <w:rsid w:val="0067418A"/>
    <w:rsid w:val="0067423F"/>
    <w:rsid w:val="0067461D"/>
    <w:rsid w:val="00674647"/>
    <w:rsid w:val="0067466D"/>
    <w:rsid w:val="006747A1"/>
    <w:rsid w:val="006748C6"/>
    <w:rsid w:val="006749F3"/>
    <w:rsid w:val="00674ABB"/>
    <w:rsid w:val="00674B4F"/>
    <w:rsid w:val="00674BAB"/>
    <w:rsid w:val="00674C3F"/>
    <w:rsid w:val="00674CB0"/>
    <w:rsid w:val="00674D21"/>
    <w:rsid w:val="00674DE1"/>
    <w:rsid w:val="00674ED4"/>
    <w:rsid w:val="00674F57"/>
    <w:rsid w:val="0067508C"/>
    <w:rsid w:val="006750A5"/>
    <w:rsid w:val="00675142"/>
    <w:rsid w:val="006752AA"/>
    <w:rsid w:val="00675406"/>
    <w:rsid w:val="00675497"/>
    <w:rsid w:val="006757BE"/>
    <w:rsid w:val="006757FC"/>
    <w:rsid w:val="00675868"/>
    <w:rsid w:val="00675A9C"/>
    <w:rsid w:val="00675D3A"/>
    <w:rsid w:val="00675E1F"/>
    <w:rsid w:val="00675E38"/>
    <w:rsid w:val="00675E54"/>
    <w:rsid w:val="00675FAF"/>
    <w:rsid w:val="0067610D"/>
    <w:rsid w:val="00676259"/>
    <w:rsid w:val="0067633A"/>
    <w:rsid w:val="00676479"/>
    <w:rsid w:val="0067681A"/>
    <w:rsid w:val="0067681B"/>
    <w:rsid w:val="006768C9"/>
    <w:rsid w:val="006768E8"/>
    <w:rsid w:val="006769A0"/>
    <w:rsid w:val="00676A23"/>
    <w:rsid w:val="00676ACC"/>
    <w:rsid w:val="00676B7D"/>
    <w:rsid w:val="00676C5D"/>
    <w:rsid w:val="00676C72"/>
    <w:rsid w:val="00676CD2"/>
    <w:rsid w:val="00676CD9"/>
    <w:rsid w:val="00676E16"/>
    <w:rsid w:val="00676E42"/>
    <w:rsid w:val="00676E87"/>
    <w:rsid w:val="00676F8F"/>
    <w:rsid w:val="00676FD0"/>
    <w:rsid w:val="0067709C"/>
    <w:rsid w:val="006771C4"/>
    <w:rsid w:val="00677204"/>
    <w:rsid w:val="00677242"/>
    <w:rsid w:val="006772F9"/>
    <w:rsid w:val="0067741D"/>
    <w:rsid w:val="00677421"/>
    <w:rsid w:val="0067745C"/>
    <w:rsid w:val="006774DA"/>
    <w:rsid w:val="00677669"/>
    <w:rsid w:val="0067769E"/>
    <w:rsid w:val="0067787A"/>
    <w:rsid w:val="006778BF"/>
    <w:rsid w:val="00677960"/>
    <w:rsid w:val="00677A66"/>
    <w:rsid w:val="00677AB0"/>
    <w:rsid w:val="00677ABA"/>
    <w:rsid w:val="00677B09"/>
    <w:rsid w:val="00677B6E"/>
    <w:rsid w:val="0068013C"/>
    <w:rsid w:val="0068016F"/>
    <w:rsid w:val="006802BA"/>
    <w:rsid w:val="006803BA"/>
    <w:rsid w:val="00680465"/>
    <w:rsid w:val="0068060A"/>
    <w:rsid w:val="0068067A"/>
    <w:rsid w:val="006806AD"/>
    <w:rsid w:val="0068071F"/>
    <w:rsid w:val="006807C8"/>
    <w:rsid w:val="0068089B"/>
    <w:rsid w:val="006808CA"/>
    <w:rsid w:val="0068097D"/>
    <w:rsid w:val="00680A73"/>
    <w:rsid w:val="00680B63"/>
    <w:rsid w:val="00680B6C"/>
    <w:rsid w:val="00680F11"/>
    <w:rsid w:val="00680FB4"/>
    <w:rsid w:val="00680FF9"/>
    <w:rsid w:val="00681151"/>
    <w:rsid w:val="006811E6"/>
    <w:rsid w:val="00681211"/>
    <w:rsid w:val="006812CF"/>
    <w:rsid w:val="006812E1"/>
    <w:rsid w:val="006812F7"/>
    <w:rsid w:val="0068131A"/>
    <w:rsid w:val="0068146A"/>
    <w:rsid w:val="00681477"/>
    <w:rsid w:val="006814EF"/>
    <w:rsid w:val="00681552"/>
    <w:rsid w:val="0068161B"/>
    <w:rsid w:val="00681625"/>
    <w:rsid w:val="0068173B"/>
    <w:rsid w:val="0068175E"/>
    <w:rsid w:val="00681A77"/>
    <w:rsid w:val="00681B51"/>
    <w:rsid w:val="00681B6F"/>
    <w:rsid w:val="00681BD8"/>
    <w:rsid w:val="00681C43"/>
    <w:rsid w:val="00681D45"/>
    <w:rsid w:val="00681E7F"/>
    <w:rsid w:val="00681EC2"/>
    <w:rsid w:val="00681FA8"/>
    <w:rsid w:val="00681FD6"/>
    <w:rsid w:val="00682661"/>
    <w:rsid w:val="006828E0"/>
    <w:rsid w:val="00682AB3"/>
    <w:rsid w:val="00682B07"/>
    <w:rsid w:val="00682B1C"/>
    <w:rsid w:val="00682C74"/>
    <w:rsid w:val="00682CCD"/>
    <w:rsid w:val="00682E3E"/>
    <w:rsid w:val="00682ED6"/>
    <w:rsid w:val="0068310E"/>
    <w:rsid w:val="006831DC"/>
    <w:rsid w:val="0068328F"/>
    <w:rsid w:val="006832B8"/>
    <w:rsid w:val="006832E0"/>
    <w:rsid w:val="00683321"/>
    <w:rsid w:val="00683427"/>
    <w:rsid w:val="00683472"/>
    <w:rsid w:val="00683479"/>
    <w:rsid w:val="006834A9"/>
    <w:rsid w:val="006835FA"/>
    <w:rsid w:val="0068360F"/>
    <w:rsid w:val="0068364E"/>
    <w:rsid w:val="0068383A"/>
    <w:rsid w:val="00683AAC"/>
    <w:rsid w:val="00683B20"/>
    <w:rsid w:val="00683B6A"/>
    <w:rsid w:val="00683C54"/>
    <w:rsid w:val="00683E05"/>
    <w:rsid w:val="006844F5"/>
    <w:rsid w:val="00684670"/>
    <w:rsid w:val="0068474A"/>
    <w:rsid w:val="00684AA9"/>
    <w:rsid w:val="00684AD7"/>
    <w:rsid w:val="00684D39"/>
    <w:rsid w:val="00684E71"/>
    <w:rsid w:val="00684FD0"/>
    <w:rsid w:val="006850A1"/>
    <w:rsid w:val="00685277"/>
    <w:rsid w:val="00685500"/>
    <w:rsid w:val="00685767"/>
    <w:rsid w:val="0068576B"/>
    <w:rsid w:val="00685BC0"/>
    <w:rsid w:val="00685BF5"/>
    <w:rsid w:val="00685C19"/>
    <w:rsid w:val="00685DE4"/>
    <w:rsid w:val="00685E0C"/>
    <w:rsid w:val="00685EE6"/>
    <w:rsid w:val="00685FEF"/>
    <w:rsid w:val="006860B6"/>
    <w:rsid w:val="0068622E"/>
    <w:rsid w:val="006862A0"/>
    <w:rsid w:val="006862A5"/>
    <w:rsid w:val="00686389"/>
    <w:rsid w:val="006865C8"/>
    <w:rsid w:val="00686601"/>
    <w:rsid w:val="00686638"/>
    <w:rsid w:val="00686650"/>
    <w:rsid w:val="00686777"/>
    <w:rsid w:val="0068693A"/>
    <w:rsid w:val="00686A31"/>
    <w:rsid w:val="00686A48"/>
    <w:rsid w:val="00686A71"/>
    <w:rsid w:val="00686B01"/>
    <w:rsid w:val="00686B2F"/>
    <w:rsid w:val="00686D73"/>
    <w:rsid w:val="00686E16"/>
    <w:rsid w:val="00686F01"/>
    <w:rsid w:val="00686F1C"/>
    <w:rsid w:val="00686F88"/>
    <w:rsid w:val="00687108"/>
    <w:rsid w:val="006871EF"/>
    <w:rsid w:val="00687213"/>
    <w:rsid w:val="0068723E"/>
    <w:rsid w:val="006872A8"/>
    <w:rsid w:val="00687374"/>
    <w:rsid w:val="0068758E"/>
    <w:rsid w:val="0068759D"/>
    <w:rsid w:val="006875F7"/>
    <w:rsid w:val="0068771B"/>
    <w:rsid w:val="00687742"/>
    <w:rsid w:val="00687803"/>
    <w:rsid w:val="00687813"/>
    <w:rsid w:val="0068783B"/>
    <w:rsid w:val="0068784A"/>
    <w:rsid w:val="0068798D"/>
    <w:rsid w:val="00687A52"/>
    <w:rsid w:val="00687C1A"/>
    <w:rsid w:val="00687C76"/>
    <w:rsid w:val="00687D1C"/>
    <w:rsid w:val="00687D1F"/>
    <w:rsid w:val="00687D89"/>
    <w:rsid w:val="00687DCC"/>
    <w:rsid w:val="00687EEE"/>
    <w:rsid w:val="00690136"/>
    <w:rsid w:val="0069017D"/>
    <w:rsid w:val="0069017E"/>
    <w:rsid w:val="006901B8"/>
    <w:rsid w:val="006901F8"/>
    <w:rsid w:val="00690205"/>
    <w:rsid w:val="006902B3"/>
    <w:rsid w:val="006902C6"/>
    <w:rsid w:val="0069038A"/>
    <w:rsid w:val="00690407"/>
    <w:rsid w:val="006904EE"/>
    <w:rsid w:val="006904FB"/>
    <w:rsid w:val="00690572"/>
    <w:rsid w:val="006906E7"/>
    <w:rsid w:val="006907C2"/>
    <w:rsid w:val="006907DC"/>
    <w:rsid w:val="0069084F"/>
    <w:rsid w:val="00690874"/>
    <w:rsid w:val="006908C5"/>
    <w:rsid w:val="006908D2"/>
    <w:rsid w:val="00690B9D"/>
    <w:rsid w:val="00690BFC"/>
    <w:rsid w:val="00690CE0"/>
    <w:rsid w:val="00690D5A"/>
    <w:rsid w:val="00690DE7"/>
    <w:rsid w:val="00690E27"/>
    <w:rsid w:val="00690F1D"/>
    <w:rsid w:val="00690FDF"/>
    <w:rsid w:val="00690FEF"/>
    <w:rsid w:val="00691143"/>
    <w:rsid w:val="00691204"/>
    <w:rsid w:val="00691221"/>
    <w:rsid w:val="006912AE"/>
    <w:rsid w:val="006912B6"/>
    <w:rsid w:val="006912E2"/>
    <w:rsid w:val="0069130E"/>
    <w:rsid w:val="00691363"/>
    <w:rsid w:val="006913F6"/>
    <w:rsid w:val="00691438"/>
    <w:rsid w:val="0069143F"/>
    <w:rsid w:val="00691500"/>
    <w:rsid w:val="0069163F"/>
    <w:rsid w:val="006916BA"/>
    <w:rsid w:val="006917EB"/>
    <w:rsid w:val="00691949"/>
    <w:rsid w:val="006919E9"/>
    <w:rsid w:val="00691B77"/>
    <w:rsid w:val="00691B79"/>
    <w:rsid w:val="00691BFF"/>
    <w:rsid w:val="00691DCA"/>
    <w:rsid w:val="00691E75"/>
    <w:rsid w:val="00691EC2"/>
    <w:rsid w:val="00691FE8"/>
    <w:rsid w:val="00692032"/>
    <w:rsid w:val="00692068"/>
    <w:rsid w:val="0069226B"/>
    <w:rsid w:val="006922CE"/>
    <w:rsid w:val="00692395"/>
    <w:rsid w:val="0069242B"/>
    <w:rsid w:val="0069256A"/>
    <w:rsid w:val="006925D1"/>
    <w:rsid w:val="006926E4"/>
    <w:rsid w:val="006926EE"/>
    <w:rsid w:val="00692715"/>
    <w:rsid w:val="0069283F"/>
    <w:rsid w:val="00692A76"/>
    <w:rsid w:val="00692AA4"/>
    <w:rsid w:val="00692BEC"/>
    <w:rsid w:val="00692C19"/>
    <w:rsid w:val="0069301A"/>
    <w:rsid w:val="00693159"/>
    <w:rsid w:val="0069333A"/>
    <w:rsid w:val="006933C2"/>
    <w:rsid w:val="00693626"/>
    <w:rsid w:val="00693648"/>
    <w:rsid w:val="0069371E"/>
    <w:rsid w:val="00693739"/>
    <w:rsid w:val="00693805"/>
    <w:rsid w:val="00693811"/>
    <w:rsid w:val="00693861"/>
    <w:rsid w:val="006938BE"/>
    <w:rsid w:val="0069392B"/>
    <w:rsid w:val="0069395E"/>
    <w:rsid w:val="00693963"/>
    <w:rsid w:val="00693984"/>
    <w:rsid w:val="00693A61"/>
    <w:rsid w:val="00693B69"/>
    <w:rsid w:val="00693B7B"/>
    <w:rsid w:val="00693CB4"/>
    <w:rsid w:val="00693D24"/>
    <w:rsid w:val="00693D74"/>
    <w:rsid w:val="006940DC"/>
    <w:rsid w:val="006941FC"/>
    <w:rsid w:val="00694281"/>
    <w:rsid w:val="00694340"/>
    <w:rsid w:val="00694358"/>
    <w:rsid w:val="00694418"/>
    <w:rsid w:val="00694467"/>
    <w:rsid w:val="00694613"/>
    <w:rsid w:val="00694643"/>
    <w:rsid w:val="006946D7"/>
    <w:rsid w:val="006946FC"/>
    <w:rsid w:val="0069479E"/>
    <w:rsid w:val="00694842"/>
    <w:rsid w:val="0069489A"/>
    <w:rsid w:val="006948D1"/>
    <w:rsid w:val="00694914"/>
    <w:rsid w:val="00694B09"/>
    <w:rsid w:val="00694B23"/>
    <w:rsid w:val="00694BE6"/>
    <w:rsid w:val="00694D4B"/>
    <w:rsid w:val="00694D61"/>
    <w:rsid w:val="00694E46"/>
    <w:rsid w:val="0069502B"/>
    <w:rsid w:val="00695108"/>
    <w:rsid w:val="00695237"/>
    <w:rsid w:val="0069525F"/>
    <w:rsid w:val="00695334"/>
    <w:rsid w:val="0069536D"/>
    <w:rsid w:val="006954EB"/>
    <w:rsid w:val="006956F7"/>
    <w:rsid w:val="00695771"/>
    <w:rsid w:val="006957E1"/>
    <w:rsid w:val="0069586B"/>
    <w:rsid w:val="006958F4"/>
    <w:rsid w:val="00695A31"/>
    <w:rsid w:val="00695A3B"/>
    <w:rsid w:val="00695BE0"/>
    <w:rsid w:val="00695F09"/>
    <w:rsid w:val="00695FCB"/>
    <w:rsid w:val="00696038"/>
    <w:rsid w:val="00696234"/>
    <w:rsid w:val="006963D6"/>
    <w:rsid w:val="006965D0"/>
    <w:rsid w:val="00696633"/>
    <w:rsid w:val="00696A61"/>
    <w:rsid w:val="00696F3A"/>
    <w:rsid w:val="00697028"/>
    <w:rsid w:val="006971A4"/>
    <w:rsid w:val="006971D9"/>
    <w:rsid w:val="00697323"/>
    <w:rsid w:val="00697350"/>
    <w:rsid w:val="00697424"/>
    <w:rsid w:val="00697554"/>
    <w:rsid w:val="0069769A"/>
    <w:rsid w:val="006976C8"/>
    <w:rsid w:val="006978D4"/>
    <w:rsid w:val="00697959"/>
    <w:rsid w:val="00697B62"/>
    <w:rsid w:val="00697C78"/>
    <w:rsid w:val="00697DFE"/>
    <w:rsid w:val="00697E10"/>
    <w:rsid w:val="00697EF3"/>
    <w:rsid w:val="00697FD6"/>
    <w:rsid w:val="006A00C8"/>
    <w:rsid w:val="006A01ED"/>
    <w:rsid w:val="006A027D"/>
    <w:rsid w:val="006A02D3"/>
    <w:rsid w:val="006A0317"/>
    <w:rsid w:val="006A039F"/>
    <w:rsid w:val="006A0545"/>
    <w:rsid w:val="006A055C"/>
    <w:rsid w:val="006A070F"/>
    <w:rsid w:val="006A0762"/>
    <w:rsid w:val="006A079D"/>
    <w:rsid w:val="006A07A2"/>
    <w:rsid w:val="006A07F6"/>
    <w:rsid w:val="006A08F0"/>
    <w:rsid w:val="006A0A60"/>
    <w:rsid w:val="006A0B93"/>
    <w:rsid w:val="006A0BA5"/>
    <w:rsid w:val="006A0CDE"/>
    <w:rsid w:val="006A0DE5"/>
    <w:rsid w:val="006A0E3A"/>
    <w:rsid w:val="006A0EAE"/>
    <w:rsid w:val="006A0F9F"/>
    <w:rsid w:val="006A105B"/>
    <w:rsid w:val="006A11D3"/>
    <w:rsid w:val="006A1230"/>
    <w:rsid w:val="006A124A"/>
    <w:rsid w:val="006A129D"/>
    <w:rsid w:val="006A12C7"/>
    <w:rsid w:val="006A12FA"/>
    <w:rsid w:val="006A1374"/>
    <w:rsid w:val="006A1445"/>
    <w:rsid w:val="006A1510"/>
    <w:rsid w:val="006A16DE"/>
    <w:rsid w:val="006A171E"/>
    <w:rsid w:val="006A17AB"/>
    <w:rsid w:val="006A1955"/>
    <w:rsid w:val="006A19E3"/>
    <w:rsid w:val="006A1B53"/>
    <w:rsid w:val="006A1C8F"/>
    <w:rsid w:val="006A1EA3"/>
    <w:rsid w:val="006A1F19"/>
    <w:rsid w:val="006A1F7D"/>
    <w:rsid w:val="006A2002"/>
    <w:rsid w:val="006A217F"/>
    <w:rsid w:val="006A2485"/>
    <w:rsid w:val="006A26C9"/>
    <w:rsid w:val="006A2732"/>
    <w:rsid w:val="006A2791"/>
    <w:rsid w:val="006A28DB"/>
    <w:rsid w:val="006A28F3"/>
    <w:rsid w:val="006A2920"/>
    <w:rsid w:val="006A299A"/>
    <w:rsid w:val="006A2C21"/>
    <w:rsid w:val="006A2C77"/>
    <w:rsid w:val="006A2CF3"/>
    <w:rsid w:val="006A2D80"/>
    <w:rsid w:val="006A2D9A"/>
    <w:rsid w:val="006A2E10"/>
    <w:rsid w:val="006A2F85"/>
    <w:rsid w:val="006A3164"/>
    <w:rsid w:val="006A333F"/>
    <w:rsid w:val="006A3508"/>
    <w:rsid w:val="006A35B0"/>
    <w:rsid w:val="006A36B2"/>
    <w:rsid w:val="006A36DF"/>
    <w:rsid w:val="006A3909"/>
    <w:rsid w:val="006A39D6"/>
    <w:rsid w:val="006A3A36"/>
    <w:rsid w:val="006A3A61"/>
    <w:rsid w:val="006A3B69"/>
    <w:rsid w:val="006A3BFF"/>
    <w:rsid w:val="006A3CCE"/>
    <w:rsid w:val="006A3D67"/>
    <w:rsid w:val="006A3E2E"/>
    <w:rsid w:val="006A4320"/>
    <w:rsid w:val="006A438E"/>
    <w:rsid w:val="006A4399"/>
    <w:rsid w:val="006A4407"/>
    <w:rsid w:val="006A443F"/>
    <w:rsid w:val="006A44F1"/>
    <w:rsid w:val="006A4550"/>
    <w:rsid w:val="006A4614"/>
    <w:rsid w:val="006A4673"/>
    <w:rsid w:val="006A46BC"/>
    <w:rsid w:val="006A470B"/>
    <w:rsid w:val="006A4976"/>
    <w:rsid w:val="006A49EE"/>
    <w:rsid w:val="006A4A71"/>
    <w:rsid w:val="006A4A9E"/>
    <w:rsid w:val="006A4BDF"/>
    <w:rsid w:val="006A4D3C"/>
    <w:rsid w:val="006A4D3F"/>
    <w:rsid w:val="006A4DA7"/>
    <w:rsid w:val="006A4E70"/>
    <w:rsid w:val="006A4E83"/>
    <w:rsid w:val="006A4F2E"/>
    <w:rsid w:val="006A507D"/>
    <w:rsid w:val="006A5119"/>
    <w:rsid w:val="006A517C"/>
    <w:rsid w:val="006A51CA"/>
    <w:rsid w:val="006A52D8"/>
    <w:rsid w:val="006A53EE"/>
    <w:rsid w:val="006A5435"/>
    <w:rsid w:val="006A5567"/>
    <w:rsid w:val="006A5805"/>
    <w:rsid w:val="006A5834"/>
    <w:rsid w:val="006A583D"/>
    <w:rsid w:val="006A58EB"/>
    <w:rsid w:val="006A58F5"/>
    <w:rsid w:val="006A596C"/>
    <w:rsid w:val="006A5B26"/>
    <w:rsid w:val="006A5B90"/>
    <w:rsid w:val="006A5BFB"/>
    <w:rsid w:val="006A5C31"/>
    <w:rsid w:val="006A5D1D"/>
    <w:rsid w:val="006A5D3E"/>
    <w:rsid w:val="006A5FB4"/>
    <w:rsid w:val="006A60B9"/>
    <w:rsid w:val="006A62CC"/>
    <w:rsid w:val="006A6307"/>
    <w:rsid w:val="006A634A"/>
    <w:rsid w:val="006A6379"/>
    <w:rsid w:val="006A6490"/>
    <w:rsid w:val="006A64E6"/>
    <w:rsid w:val="006A6526"/>
    <w:rsid w:val="006A6779"/>
    <w:rsid w:val="006A686C"/>
    <w:rsid w:val="006A68D1"/>
    <w:rsid w:val="006A6986"/>
    <w:rsid w:val="006A69BF"/>
    <w:rsid w:val="006A6A70"/>
    <w:rsid w:val="006A6A9E"/>
    <w:rsid w:val="006A6B84"/>
    <w:rsid w:val="006A6CAC"/>
    <w:rsid w:val="006A6E7A"/>
    <w:rsid w:val="006A6EB3"/>
    <w:rsid w:val="006A6F66"/>
    <w:rsid w:val="006A6F8D"/>
    <w:rsid w:val="006A7031"/>
    <w:rsid w:val="006A70BD"/>
    <w:rsid w:val="006A70CD"/>
    <w:rsid w:val="006A7111"/>
    <w:rsid w:val="006A715A"/>
    <w:rsid w:val="006A7176"/>
    <w:rsid w:val="006A7318"/>
    <w:rsid w:val="006A746C"/>
    <w:rsid w:val="006A754D"/>
    <w:rsid w:val="006A7889"/>
    <w:rsid w:val="006A78D8"/>
    <w:rsid w:val="006A7AD0"/>
    <w:rsid w:val="006A7BE7"/>
    <w:rsid w:val="006A7CCE"/>
    <w:rsid w:val="006A7D52"/>
    <w:rsid w:val="006A7DD9"/>
    <w:rsid w:val="006A7ED3"/>
    <w:rsid w:val="006B00AE"/>
    <w:rsid w:val="006B00D9"/>
    <w:rsid w:val="006B018F"/>
    <w:rsid w:val="006B0232"/>
    <w:rsid w:val="006B029D"/>
    <w:rsid w:val="006B04B5"/>
    <w:rsid w:val="006B04BA"/>
    <w:rsid w:val="006B0652"/>
    <w:rsid w:val="006B0817"/>
    <w:rsid w:val="006B087B"/>
    <w:rsid w:val="006B0A7C"/>
    <w:rsid w:val="006B0CF7"/>
    <w:rsid w:val="006B0D33"/>
    <w:rsid w:val="006B0E51"/>
    <w:rsid w:val="006B0E77"/>
    <w:rsid w:val="006B0E92"/>
    <w:rsid w:val="006B0F42"/>
    <w:rsid w:val="006B0FC1"/>
    <w:rsid w:val="006B10E2"/>
    <w:rsid w:val="006B1162"/>
    <w:rsid w:val="006B11AF"/>
    <w:rsid w:val="006B11C9"/>
    <w:rsid w:val="006B13C4"/>
    <w:rsid w:val="006B13F6"/>
    <w:rsid w:val="006B147C"/>
    <w:rsid w:val="006B15E9"/>
    <w:rsid w:val="006B16D2"/>
    <w:rsid w:val="006B16D7"/>
    <w:rsid w:val="006B16FE"/>
    <w:rsid w:val="006B18BF"/>
    <w:rsid w:val="006B191A"/>
    <w:rsid w:val="006B1A7E"/>
    <w:rsid w:val="006B1BE3"/>
    <w:rsid w:val="006B1C12"/>
    <w:rsid w:val="006B1C24"/>
    <w:rsid w:val="006B1C74"/>
    <w:rsid w:val="006B1CB9"/>
    <w:rsid w:val="006B1E63"/>
    <w:rsid w:val="006B1E78"/>
    <w:rsid w:val="006B1EE6"/>
    <w:rsid w:val="006B1F5F"/>
    <w:rsid w:val="006B2009"/>
    <w:rsid w:val="006B217D"/>
    <w:rsid w:val="006B219D"/>
    <w:rsid w:val="006B22CF"/>
    <w:rsid w:val="006B22D5"/>
    <w:rsid w:val="006B23FF"/>
    <w:rsid w:val="006B24CF"/>
    <w:rsid w:val="006B2525"/>
    <w:rsid w:val="006B253B"/>
    <w:rsid w:val="006B2594"/>
    <w:rsid w:val="006B263B"/>
    <w:rsid w:val="006B2685"/>
    <w:rsid w:val="006B273B"/>
    <w:rsid w:val="006B27BE"/>
    <w:rsid w:val="006B27C9"/>
    <w:rsid w:val="006B2917"/>
    <w:rsid w:val="006B2A60"/>
    <w:rsid w:val="006B2A70"/>
    <w:rsid w:val="006B2AB5"/>
    <w:rsid w:val="006B2AFC"/>
    <w:rsid w:val="006B2B82"/>
    <w:rsid w:val="006B2C21"/>
    <w:rsid w:val="006B2E96"/>
    <w:rsid w:val="006B2F26"/>
    <w:rsid w:val="006B2F6F"/>
    <w:rsid w:val="006B2FCD"/>
    <w:rsid w:val="006B30A1"/>
    <w:rsid w:val="006B314F"/>
    <w:rsid w:val="006B3157"/>
    <w:rsid w:val="006B323D"/>
    <w:rsid w:val="006B3360"/>
    <w:rsid w:val="006B3374"/>
    <w:rsid w:val="006B339C"/>
    <w:rsid w:val="006B3410"/>
    <w:rsid w:val="006B3552"/>
    <w:rsid w:val="006B359A"/>
    <w:rsid w:val="006B3746"/>
    <w:rsid w:val="006B37BD"/>
    <w:rsid w:val="006B382F"/>
    <w:rsid w:val="006B383D"/>
    <w:rsid w:val="006B3843"/>
    <w:rsid w:val="006B38FD"/>
    <w:rsid w:val="006B39C9"/>
    <w:rsid w:val="006B3CAA"/>
    <w:rsid w:val="006B3CBF"/>
    <w:rsid w:val="006B3D4C"/>
    <w:rsid w:val="006B3DBE"/>
    <w:rsid w:val="006B3DCE"/>
    <w:rsid w:val="006B3F86"/>
    <w:rsid w:val="006B3FEA"/>
    <w:rsid w:val="006B4074"/>
    <w:rsid w:val="006B42E7"/>
    <w:rsid w:val="006B45B6"/>
    <w:rsid w:val="006B45EA"/>
    <w:rsid w:val="006B47A9"/>
    <w:rsid w:val="006B47DC"/>
    <w:rsid w:val="006B4868"/>
    <w:rsid w:val="006B4918"/>
    <w:rsid w:val="006B4989"/>
    <w:rsid w:val="006B4A10"/>
    <w:rsid w:val="006B4A65"/>
    <w:rsid w:val="006B4B93"/>
    <w:rsid w:val="006B4DD3"/>
    <w:rsid w:val="006B4DDC"/>
    <w:rsid w:val="006B4F1A"/>
    <w:rsid w:val="006B4F65"/>
    <w:rsid w:val="006B501B"/>
    <w:rsid w:val="006B50E6"/>
    <w:rsid w:val="006B51EE"/>
    <w:rsid w:val="006B5233"/>
    <w:rsid w:val="006B52B2"/>
    <w:rsid w:val="006B52C0"/>
    <w:rsid w:val="006B5313"/>
    <w:rsid w:val="006B5341"/>
    <w:rsid w:val="006B54DA"/>
    <w:rsid w:val="006B561B"/>
    <w:rsid w:val="006B5658"/>
    <w:rsid w:val="006B56C5"/>
    <w:rsid w:val="006B57C8"/>
    <w:rsid w:val="006B5984"/>
    <w:rsid w:val="006B598E"/>
    <w:rsid w:val="006B5AD9"/>
    <w:rsid w:val="006B5BBB"/>
    <w:rsid w:val="006B5E79"/>
    <w:rsid w:val="006B5EA9"/>
    <w:rsid w:val="006B5FD9"/>
    <w:rsid w:val="006B6233"/>
    <w:rsid w:val="006B626F"/>
    <w:rsid w:val="006B6294"/>
    <w:rsid w:val="006B64D8"/>
    <w:rsid w:val="006B656E"/>
    <w:rsid w:val="006B663D"/>
    <w:rsid w:val="006B66F0"/>
    <w:rsid w:val="006B670E"/>
    <w:rsid w:val="006B6772"/>
    <w:rsid w:val="006B680C"/>
    <w:rsid w:val="006B69DF"/>
    <w:rsid w:val="006B6A03"/>
    <w:rsid w:val="006B6A11"/>
    <w:rsid w:val="006B6B78"/>
    <w:rsid w:val="006B6B7B"/>
    <w:rsid w:val="006B6B83"/>
    <w:rsid w:val="006B6C53"/>
    <w:rsid w:val="006B6CBF"/>
    <w:rsid w:val="006B6CDD"/>
    <w:rsid w:val="006B6CE3"/>
    <w:rsid w:val="006B6D9F"/>
    <w:rsid w:val="006B6EB4"/>
    <w:rsid w:val="006B719E"/>
    <w:rsid w:val="006B71C8"/>
    <w:rsid w:val="006B71CD"/>
    <w:rsid w:val="006B748C"/>
    <w:rsid w:val="006B7730"/>
    <w:rsid w:val="006B78E0"/>
    <w:rsid w:val="006B7B64"/>
    <w:rsid w:val="006B7BA6"/>
    <w:rsid w:val="006B7D9E"/>
    <w:rsid w:val="006B7E4A"/>
    <w:rsid w:val="006C0020"/>
    <w:rsid w:val="006C006F"/>
    <w:rsid w:val="006C00CE"/>
    <w:rsid w:val="006C0179"/>
    <w:rsid w:val="006C066A"/>
    <w:rsid w:val="006C071F"/>
    <w:rsid w:val="006C075E"/>
    <w:rsid w:val="006C076C"/>
    <w:rsid w:val="006C091B"/>
    <w:rsid w:val="006C09D6"/>
    <w:rsid w:val="006C09F5"/>
    <w:rsid w:val="006C0A0E"/>
    <w:rsid w:val="006C0BC2"/>
    <w:rsid w:val="006C0BFF"/>
    <w:rsid w:val="006C0C5E"/>
    <w:rsid w:val="006C0DAA"/>
    <w:rsid w:val="006C0E04"/>
    <w:rsid w:val="006C10C9"/>
    <w:rsid w:val="006C11AD"/>
    <w:rsid w:val="006C11B9"/>
    <w:rsid w:val="006C1267"/>
    <w:rsid w:val="006C1415"/>
    <w:rsid w:val="006C1502"/>
    <w:rsid w:val="006C1535"/>
    <w:rsid w:val="006C180E"/>
    <w:rsid w:val="006C188E"/>
    <w:rsid w:val="006C18BF"/>
    <w:rsid w:val="006C18EE"/>
    <w:rsid w:val="006C1C6E"/>
    <w:rsid w:val="006C1D0B"/>
    <w:rsid w:val="006C1DCC"/>
    <w:rsid w:val="006C1E6D"/>
    <w:rsid w:val="006C1EDB"/>
    <w:rsid w:val="006C1EE6"/>
    <w:rsid w:val="006C1EEF"/>
    <w:rsid w:val="006C1FD0"/>
    <w:rsid w:val="006C217A"/>
    <w:rsid w:val="006C2180"/>
    <w:rsid w:val="006C21EE"/>
    <w:rsid w:val="006C2211"/>
    <w:rsid w:val="006C22DC"/>
    <w:rsid w:val="006C232C"/>
    <w:rsid w:val="006C2551"/>
    <w:rsid w:val="006C25A7"/>
    <w:rsid w:val="006C27F2"/>
    <w:rsid w:val="006C27F6"/>
    <w:rsid w:val="006C2808"/>
    <w:rsid w:val="006C293C"/>
    <w:rsid w:val="006C29EB"/>
    <w:rsid w:val="006C2B0C"/>
    <w:rsid w:val="006C2B50"/>
    <w:rsid w:val="006C2B70"/>
    <w:rsid w:val="006C2B84"/>
    <w:rsid w:val="006C2B8F"/>
    <w:rsid w:val="006C2C09"/>
    <w:rsid w:val="006C2CCC"/>
    <w:rsid w:val="006C2D8E"/>
    <w:rsid w:val="006C2F5D"/>
    <w:rsid w:val="006C3091"/>
    <w:rsid w:val="006C311C"/>
    <w:rsid w:val="006C3194"/>
    <w:rsid w:val="006C321E"/>
    <w:rsid w:val="006C33AA"/>
    <w:rsid w:val="006C33ED"/>
    <w:rsid w:val="006C33F7"/>
    <w:rsid w:val="006C341B"/>
    <w:rsid w:val="006C3480"/>
    <w:rsid w:val="006C3653"/>
    <w:rsid w:val="006C3694"/>
    <w:rsid w:val="006C3701"/>
    <w:rsid w:val="006C3733"/>
    <w:rsid w:val="006C39F9"/>
    <w:rsid w:val="006C3B03"/>
    <w:rsid w:val="006C3B73"/>
    <w:rsid w:val="006C3BF1"/>
    <w:rsid w:val="006C3BFA"/>
    <w:rsid w:val="006C3C20"/>
    <w:rsid w:val="006C3C28"/>
    <w:rsid w:val="006C3C38"/>
    <w:rsid w:val="006C3CD0"/>
    <w:rsid w:val="006C3CF7"/>
    <w:rsid w:val="006C3D5D"/>
    <w:rsid w:val="006C3FEE"/>
    <w:rsid w:val="006C4051"/>
    <w:rsid w:val="006C4103"/>
    <w:rsid w:val="006C417C"/>
    <w:rsid w:val="006C430B"/>
    <w:rsid w:val="006C4407"/>
    <w:rsid w:val="006C4418"/>
    <w:rsid w:val="006C4419"/>
    <w:rsid w:val="006C4553"/>
    <w:rsid w:val="006C461D"/>
    <w:rsid w:val="006C4871"/>
    <w:rsid w:val="006C487F"/>
    <w:rsid w:val="006C48D4"/>
    <w:rsid w:val="006C4A43"/>
    <w:rsid w:val="006C4AFB"/>
    <w:rsid w:val="006C4C73"/>
    <w:rsid w:val="006C4C90"/>
    <w:rsid w:val="006C4D4E"/>
    <w:rsid w:val="006C4DB6"/>
    <w:rsid w:val="006C4DCE"/>
    <w:rsid w:val="006C4DEC"/>
    <w:rsid w:val="006C4E31"/>
    <w:rsid w:val="006C4EFB"/>
    <w:rsid w:val="006C4F30"/>
    <w:rsid w:val="006C4F88"/>
    <w:rsid w:val="006C4FAA"/>
    <w:rsid w:val="006C508D"/>
    <w:rsid w:val="006C52E5"/>
    <w:rsid w:val="006C5347"/>
    <w:rsid w:val="006C541D"/>
    <w:rsid w:val="006C549D"/>
    <w:rsid w:val="006C551F"/>
    <w:rsid w:val="006C57C1"/>
    <w:rsid w:val="006C57EF"/>
    <w:rsid w:val="006C5870"/>
    <w:rsid w:val="006C5894"/>
    <w:rsid w:val="006C5908"/>
    <w:rsid w:val="006C598B"/>
    <w:rsid w:val="006C59B6"/>
    <w:rsid w:val="006C59FF"/>
    <w:rsid w:val="006C5AF2"/>
    <w:rsid w:val="006C5B3A"/>
    <w:rsid w:val="006C5BC1"/>
    <w:rsid w:val="006C5D57"/>
    <w:rsid w:val="006C5EA9"/>
    <w:rsid w:val="006C5EF2"/>
    <w:rsid w:val="006C5FB2"/>
    <w:rsid w:val="006C61A4"/>
    <w:rsid w:val="006C625F"/>
    <w:rsid w:val="006C63DB"/>
    <w:rsid w:val="006C6485"/>
    <w:rsid w:val="006C6492"/>
    <w:rsid w:val="006C651A"/>
    <w:rsid w:val="006C65F2"/>
    <w:rsid w:val="006C6647"/>
    <w:rsid w:val="006C6652"/>
    <w:rsid w:val="006C6831"/>
    <w:rsid w:val="006C6961"/>
    <w:rsid w:val="006C6A8B"/>
    <w:rsid w:val="006C6AA4"/>
    <w:rsid w:val="006C6AD6"/>
    <w:rsid w:val="006C6B35"/>
    <w:rsid w:val="006C6B6E"/>
    <w:rsid w:val="006C6C8C"/>
    <w:rsid w:val="006C6F26"/>
    <w:rsid w:val="006C6FE1"/>
    <w:rsid w:val="006C70E4"/>
    <w:rsid w:val="006C744F"/>
    <w:rsid w:val="006C768C"/>
    <w:rsid w:val="006C76F6"/>
    <w:rsid w:val="006C7795"/>
    <w:rsid w:val="006C77AB"/>
    <w:rsid w:val="006C7802"/>
    <w:rsid w:val="006C79C6"/>
    <w:rsid w:val="006C7A33"/>
    <w:rsid w:val="006C7AF2"/>
    <w:rsid w:val="006C7B15"/>
    <w:rsid w:val="006C7E00"/>
    <w:rsid w:val="006C7EEE"/>
    <w:rsid w:val="006C7F10"/>
    <w:rsid w:val="006D00B7"/>
    <w:rsid w:val="006D00D9"/>
    <w:rsid w:val="006D0109"/>
    <w:rsid w:val="006D017C"/>
    <w:rsid w:val="006D0191"/>
    <w:rsid w:val="006D028F"/>
    <w:rsid w:val="006D0315"/>
    <w:rsid w:val="006D0362"/>
    <w:rsid w:val="006D03C7"/>
    <w:rsid w:val="006D0436"/>
    <w:rsid w:val="006D0448"/>
    <w:rsid w:val="006D049B"/>
    <w:rsid w:val="006D04CC"/>
    <w:rsid w:val="006D04EA"/>
    <w:rsid w:val="006D0503"/>
    <w:rsid w:val="006D05A8"/>
    <w:rsid w:val="006D0622"/>
    <w:rsid w:val="006D093D"/>
    <w:rsid w:val="006D0B0E"/>
    <w:rsid w:val="006D0B61"/>
    <w:rsid w:val="006D0B7B"/>
    <w:rsid w:val="006D0C1F"/>
    <w:rsid w:val="006D0D3F"/>
    <w:rsid w:val="006D0D9C"/>
    <w:rsid w:val="006D0DDE"/>
    <w:rsid w:val="006D0E45"/>
    <w:rsid w:val="006D1034"/>
    <w:rsid w:val="006D1106"/>
    <w:rsid w:val="006D12F6"/>
    <w:rsid w:val="006D1301"/>
    <w:rsid w:val="006D131B"/>
    <w:rsid w:val="006D1472"/>
    <w:rsid w:val="006D15D2"/>
    <w:rsid w:val="006D1674"/>
    <w:rsid w:val="006D173F"/>
    <w:rsid w:val="006D1758"/>
    <w:rsid w:val="006D19C7"/>
    <w:rsid w:val="006D1BFB"/>
    <w:rsid w:val="006D1CDE"/>
    <w:rsid w:val="006D1CFF"/>
    <w:rsid w:val="006D1E87"/>
    <w:rsid w:val="006D1F60"/>
    <w:rsid w:val="006D21C4"/>
    <w:rsid w:val="006D222D"/>
    <w:rsid w:val="006D223A"/>
    <w:rsid w:val="006D2243"/>
    <w:rsid w:val="006D2306"/>
    <w:rsid w:val="006D2307"/>
    <w:rsid w:val="006D2319"/>
    <w:rsid w:val="006D23F1"/>
    <w:rsid w:val="006D2489"/>
    <w:rsid w:val="006D26E0"/>
    <w:rsid w:val="006D2724"/>
    <w:rsid w:val="006D27B6"/>
    <w:rsid w:val="006D285A"/>
    <w:rsid w:val="006D293D"/>
    <w:rsid w:val="006D2B4C"/>
    <w:rsid w:val="006D2BFD"/>
    <w:rsid w:val="006D2C35"/>
    <w:rsid w:val="006D2C79"/>
    <w:rsid w:val="006D2D2D"/>
    <w:rsid w:val="006D2D49"/>
    <w:rsid w:val="006D2EA6"/>
    <w:rsid w:val="006D2EBA"/>
    <w:rsid w:val="006D2EEA"/>
    <w:rsid w:val="006D2F09"/>
    <w:rsid w:val="006D2F66"/>
    <w:rsid w:val="006D3077"/>
    <w:rsid w:val="006D3301"/>
    <w:rsid w:val="006D3319"/>
    <w:rsid w:val="006D3568"/>
    <w:rsid w:val="006D3680"/>
    <w:rsid w:val="006D37B2"/>
    <w:rsid w:val="006D37BC"/>
    <w:rsid w:val="006D38C7"/>
    <w:rsid w:val="006D38F9"/>
    <w:rsid w:val="006D39B5"/>
    <w:rsid w:val="006D3A02"/>
    <w:rsid w:val="006D3A98"/>
    <w:rsid w:val="006D3ABC"/>
    <w:rsid w:val="006D3ADD"/>
    <w:rsid w:val="006D3B54"/>
    <w:rsid w:val="006D3B77"/>
    <w:rsid w:val="006D3D1C"/>
    <w:rsid w:val="006D3DB2"/>
    <w:rsid w:val="006D3EBE"/>
    <w:rsid w:val="006D3F07"/>
    <w:rsid w:val="006D3FE5"/>
    <w:rsid w:val="006D4086"/>
    <w:rsid w:val="006D4098"/>
    <w:rsid w:val="006D40D6"/>
    <w:rsid w:val="006D413D"/>
    <w:rsid w:val="006D426B"/>
    <w:rsid w:val="006D42BC"/>
    <w:rsid w:val="006D42C2"/>
    <w:rsid w:val="006D4382"/>
    <w:rsid w:val="006D4398"/>
    <w:rsid w:val="006D43FB"/>
    <w:rsid w:val="006D44BA"/>
    <w:rsid w:val="006D458D"/>
    <w:rsid w:val="006D46EE"/>
    <w:rsid w:val="006D4971"/>
    <w:rsid w:val="006D4BF3"/>
    <w:rsid w:val="006D4D21"/>
    <w:rsid w:val="006D4DB8"/>
    <w:rsid w:val="006D4DD8"/>
    <w:rsid w:val="006D4DE6"/>
    <w:rsid w:val="006D4EA6"/>
    <w:rsid w:val="006D5040"/>
    <w:rsid w:val="006D5076"/>
    <w:rsid w:val="006D5113"/>
    <w:rsid w:val="006D5292"/>
    <w:rsid w:val="006D52E4"/>
    <w:rsid w:val="006D5465"/>
    <w:rsid w:val="006D5470"/>
    <w:rsid w:val="006D55F8"/>
    <w:rsid w:val="006D573C"/>
    <w:rsid w:val="006D576C"/>
    <w:rsid w:val="006D57A9"/>
    <w:rsid w:val="006D580A"/>
    <w:rsid w:val="006D5831"/>
    <w:rsid w:val="006D594A"/>
    <w:rsid w:val="006D596B"/>
    <w:rsid w:val="006D599E"/>
    <w:rsid w:val="006D5AB8"/>
    <w:rsid w:val="006D5D13"/>
    <w:rsid w:val="006D5DAE"/>
    <w:rsid w:val="006D5E83"/>
    <w:rsid w:val="006D6036"/>
    <w:rsid w:val="006D6100"/>
    <w:rsid w:val="006D61EE"/>
    <w:rsid w:val="006D63A5"/>
    <w:rsid w:val="006D63B8"/>
    <w:rsid w:val="006D647F"/>
    <w:rsid w:val="006D653F"/>
    <w:rsid w:val="006D6641"/>
    <w:rsid w:val="006D67D4"/>
    <w:rsid w:val="006D6871"/>
    <w:rsid w:val="006D6949"/>
    <w:rsid w:val="006D6B75"/>
    <w:rsid w:val="006D6B98"/>
    <w:rsid w:val="006D6C13"/>
    <w:rsid w:val="006D6C6A"/>
    <w:rsid w:val="006D6DE9"/>
    <w:rsid w:val="006D6F49"/>
    <w:rsid w:val="006D6FEE"/>
    <w:rsid w:val="006D732A"/>
    <w:rsid w:val="006D74EF"/>
    <w:rsid w:val="006D75A7"/>
    <w:rsid w:val="006D75EE"/>
    <w:rsid w:val="006D7674"/>
    <w:rsid w:val="006D768D"/>
    <w:rsid w:val="006D769B"/>
    <w:rsid w:val="006D76F5"/>
    <w:rsid w:val="006D7974"/>
    <w:rsid w:val="006D7A88"/>
    <w:rsid w:val="006D7AA9"/>
    <w:rsid w:val="006D7ADB"/>
    <w:rsid w:val="006D7BDE"/>
    <w:rsid w:val="006D7C41"/>
    <w:rsid w:val="006D7F62"/>
    <w:rsid w:val="006E0019"/>
    <w:rsid w:val="006E0064"/>
    <w:rsid w:val="006E0149"/>
    <w:rsid w:val="006E01DB"/>
    <w:rsid w:val="006E02A7"/>
    <w:rsid w:val="006E02CA"/>
    <w:rsid w:val="006E078D"/>
    <w:rsid w:val="006E0871"/>
    <w:rsid w:val="006E08AB"/>
    <w:rsid w:val="006E0986"/>
    <w:rsid w:val="006E0A4C"/>
    <w:rsid w:val="006E0A9C"/>
    <w:rsid w:val="006E0AAD"/>
    <w:rsid w:val="006E0ADE"/>
    <w:rsid w:val="006E0B8F"/>
    <w:rsid w:val="006E0D0F"/>
    <w:rsid w:val="006E0D81"/>
    <w:rsid w:val="006E0DB7"/>
    <w:rsid w:val="006E0E8D"/>
    <w:rsid w:val="006E0F45"/>
    <w:rsid w:val="006E0F7E"/>
    <w:rsid w:val="006E105A"/>
    <w:rsid w:val="006E1423"/>
    <w:rsid w:val="006E14BE"/>
    <w:rsid w:val="006E1513"/>
    <w:rsid w:val="006E158B"/>
    <w:rsid w:val="006E1599"/>
    <w:rsid w:val="006E15AC"/>
    <w:rsid w:val="006E177B"/>
    <w:rsid w:val="006E188D"/>
    <w:rsid w:val="006E1939"/>
    <w:rsid w:val="006E1AC7"/>
    <w:rsid w:val="006E1B04"/>
    <w:rsid w:val="006E1BC0"/>
    <w:rsid w:val="006E1D81"/>
    <w:rsid w:val="006E1D94"/>
    <w:rsid w:val="006E1DB1"/>
    <w:rsid w:val="006E1E7C"/>
    <w:rsid w:val="006E1FFD"/>
    <w:rsid w:val="006E2012"/>
    <w:rsid w:val="006E2035"/>
    <w:rsid w:val="006E2203"/>
    <w:rsid w:val="006E2271"/>
    <w:rsid w:val="006E2310"/>
    <w:rsid w:val="006E23AC"/>
    <w:rsid w:val="006E2867"/>
    <w:rsid w:val="006E28BF"/>
    <w:rsid w:val="006E2904"/>
    <w:rsid w:val="006E2934"/>
    <w:rsid w:val="006E2C22"/>
    <w:rsid w:val="006E2C6C"/>
    <w:rsid w:val="006E2C76"/>
    <w:rsid w:val="006E2CA0"/>
    <w:rsid w:val="006E2D9C"/>
    <w:rsid w:val="006E2F3D"/>
    <w:rsid w:val="006E2F74"/>
    <w:rsid w:val="006E303D"/>
    <w:rsid w:val="006E3041"/>
    <w:rsid w:val="006E30FF"/>
    <w:rsid w:val="006E311E"/>
    <w:rsid w:val="006E3160"/>
    <w:rsid w:val="006E3167"/>
    <w:rsid w:val="006E31F2"/>
    <w:rsid w:val="006E32A1"/>
    <w:rsid w:val="006E335F"/>
    <w:rsid w:val="006E3411"/>
    <w:rsid w:val="006E35E7"/>
    <w:rsid w:val="006E3631"/>
    <w:rsid w:val="006E3640"/>
    <w:rsid w:val="006E3873"/>
    <w:rsid w:val="006E389C"/>
    <w:rsid w:val="006E38AF"/>
    <w:rsid w:val="006E3A58"/>
    <w:rsid w:val="006E3B6C"/>
    <w:rsid w:val="006E3C19"/>
    <w:rsid w:val="006E3C5F"/>
    <w:rsid w:val="006E3CFD"/>
    <w:rsid w:val="006E3D46"/>
    <w:rsid w:val="006E3D73"/>
    <w:rsid w:val="006E3D84"/>
    <w:rsid w:val="006E3D9B"/>
    <w:rsid w:val="006E3E8A"/>
    <w:rsid w:val="006E3E90"/>
    <w:rsid w:val="006E3F17"/>
    <w:rsid w:val="006E3F1F"/>
    <w:rsid w:val="006E41E7"/>
    <w:rsid w:val="006E42ED"/>
    <w:rsid w:val="006E4327"/>
    <w:rsid w:val="006E4405"/>
    <w:rsid w:val="006E4F8D"/>
    <w:rsid w:val="006E504D"/>
    <w:rsid w:val="006E51D8"/>
    <w:rsid w:val="006E535A"/>
    <w:rsid w:val="006E53CC"/>
    <w:rsid w:val="006E5453"/>
    <w:rsid w:val="006E55C9"/>
    <w:rsid w:val="006E560C"/>
    <w:rsid w:val="006E567E"/>
    <w:rsid w:val="006E56E6"/>
    <w:rsid w:val="006E598C"/>
    <w:rsid w:val="006E59B8"/>
    <w:rsid w:val="006E5A1F"/>
    <w:rsid w:val="006E5A9D"/>
    <w:rsid w:val="006E5BA1"/>
    <w:rsid w:val="006E5C48"/>
    <w:rsid w:val="006E5D02"/>
    <w:rsid w:val="006E5DBC"/>
    <w:rsid w:val="006E5E36"/>
    <w:rsid w:val="006E5ED4"/>
    <w:rsid w:val="006E6156"/>
    <w:rsid w:val="006E61E6"/>
    <w:rsid w:val="006E632F"/>
    <w:rsid w:val="006E6341"/>
    <w:rsid w:val="006E6383"/>
    <w:rsid w:val="006E6456"/>
    <w:rsid w:val="006E646D"/>
    <w:rsid w:val="006E647C"/>
    <w:rsid w:val="006E6486"/>
    <w:rsid w:val="006E64B5"/>
    <w:rsid w:val="006E65CF"/>
    <w:rsid w:val="006E65EA"/>
    <w:rsid w:val="006E6618"/>
    <w:rsid w:val="006E66C3"/>
    <w:rsid w:val="006E66F3"/>
    <w:rsid w:val="006E66FE"/>
    <w:rsid w:val="006E670D"/>
    <w:rsid w:val="006E6718"/>
    <w:rsid w:val="006E671C"/>
    <w:rsid w:val="006E675B"/>
    <w:rsid w:val="006E67E4"/>
    <w:rsid w:val="006E684F"/>
    <w:rsid w:val="006E6947"/>
    <w:rsid w:val="006E6954"/>
    <w:rsid w:val="006E6A60"/>
    <w:rsid w:val="006E6B7A"/>
    <w:rsid w:val="006E6BD2"/>
    <w:rsid w:val="006E6BEE"/>
    <w:rsid w:val="006E6C5B"/>
    <w:rsid w:val="006E6CF2"/>
    <w:rsid w:val="006E6D67"/>
    <w:rsid w:val="006E6F1E"/>
    <w:rsid w:val="006E6FC0"/>
    <w:rsid w:val="006E6FC6"/>
    <w:rsid w:val="006E6FE9"/>
    <w:rsid w:val="006E7055"/>
    <w:rsid w:val="006E720A"/>
    <w:rsid w:val="006E7231"/>
    <w:rsid w:val="006E7255"/>
    <w:rsid w:val="006E72DF"/>
    <w:rsid w:val="006E72E1"/>
    <w:rsid w:val="006E7331"/>
    <w:rsid w:val="006E733B"/>
    <w:rsid w:val="006E74D6"/>
    <w:rsid w:val="006E75C8"/>
    <w:rsid w:val="006E7613"/>
    <w:rsid w:val="006E76B5"/>
    <w:rsid w:val="006E7902"/>
    <w:rsid w:val="006E7D40"/>
    <w:rsid w:val="006E7D5F"/>
    <w:rsid w:val="006E7D77"/>
    <w:rsid w:val="006E7DD4"/>
    <w:rsid w:val="006E7EE1"/>
    <w:rsid w:val="006E7EEA"/>
    <w:rsid w:val="006F0013"/>
    <w:rsid w:val="006F0031"/>
    <w:rsid w:val="006F0144"/>
    <w:rsid w:val="006F02A4"/>
    <w:rsid w:val="006F035A"/>
    <w:rsid w:val="006F03D2"/>
    <w:rsid w:val="006F0417"/>
    <w:rsid w:val="006F04CA"/>
    <w:rsid w:val="006F054E"/>
    <w:rsid w:val="006F054F"/>
    <w:rsid w:val="006F0566"/>
    <w:rsid w:val="006F0579"/>
    <w:rsid w:val="006F058B"/>
    <w:rsid w:val="006F06F2"/>
    <w:rsid w:val="006F09AC"/>
    <w:rsid w:val="006F0ABC"/>
    <w:rsid w:val="006F0ACD"/>
    <w:rsid w:val="006F0B07"/>
    <w:rsid w:val="006F0BAD"/>
    <w:rsid w:val="006F0C66"/>
    <w:rsid w:val="006F0C75"/>
    <w:rsid w:val="006F0D1B"/>
    <w:rsid w:val="006F0D25"/>
    <w:rsid w:val="006F0D45"/>
    <w:rsid w:val="006F0DD4"/>
    <w:rsid w:val="006F0E63"/>
    <w:rsid w:val="006F0EFC"/>
    <w:rsid w:val="006F1084"/>
    <w:rsid w:val="006F10CA"/>
    <w:rsid w:val="006F10DE"/>
    <w:rsid w:val="006F10F4"/>
    <w:rsid w:val="006F1298"/>
    <w:rsid w:val="006F12E7"/>
    <w:rsid w:val="006F12ED"/>
    <w:rsid w:val="006F1464"/>
    <w:rsid w:val="006F152F"/>
    <w:rsid w:val="006F1586"/>
    <w:rsid w:val="006F16C6"/>
    <w:rsid w:val="006F1765"/>
    <w:rsid w:val="006F17B7"/>
    <w:rsid w:val="006F181F"/>
    <w:rsid w:val="006F184B"/>
    <w:rsid w:val="006F18AF"/>
    <w:rsid w:val="006F19D6"/>
    <w:rsid w:val="006F1A6C"/>
    <w:rsid w:val="006F1D11"/>
    <w:rsid w:val="006F1D3A"/>
    <w:rsid w:val="006F1D76"/>
    <w:rsid w:val="006F1D9B"/>
    <w:rsid w:val="006F1E13"/>
    <w:rsid w:val="006F1EC9"/>
    <w:rsid w:val="006F2044"/>
    <w:rsid w:val="006F2138"/>
    <w:rsid w:val="006F2143"/>
    <w:rsid w:val="006F22F8"/>
    <w:rsid w:val="006F247D"/>
    <w:rsid w:val="006F24D8"/>
    <w:rsid w:val="006F24DD"/>
    <w:rsid w:val="006F25ED"/>
    <w:rsid w:val="006F272C"/>
    <w:rsid w:val="006F279C"/>
    <w:rsid w:val="006F28F4"/>
    <w:rsid w:val="006F2973"/>
    <w:rsid w:val="006F2ABD"/>
    <w:rsid w:val="006F2AD4"/>
    <w:rsid w:val="006F2BB2"/>
    <w:rsid w:val="006F2BBA"/>
    <w:rsid w:val="006F2C0A"/>
    <w:rsid w:val="006F2EB5"/>
    <w:rsid w:val="006F2F68"/>
    <w:rsid w:val="006F3021"/>
    <w:rsid w:val="006F3104"/>
    <w:rsid w:val="006F3162"/>
    <w:rsid w:val="006F31AB"/>
    <w:rsid w:val="006F3231"/>
    <w:rsid w:val="006F323A"/>
    <w:rsid w:val="006F3306"/>
    <w:rsid w:val="006F3380"/>
    <w:rsid w:val="006F33A0"/>
    <w:rsid w:val="006F33D0"/>
    <w:rsid w:val="006F3544"/>
    <w:rsid w:val="006F355C"/>
    <w:rsid w:val="006F35A0"/>
    <w:rsid w:val="006F365E"/>
    <w:rsid w:val="006F37EE"/>
    <w:rsid w:val="006F3A4B"/>
    <w:rsid w:val="006F3B49"/>
    <w:rsid w:val="006F3B84"/>
    <w:rsid w:val="006F3B8C"/>
    <w:rsid w:val="006F3B9E"/>
    <w:rsid w:val="006F3BF3"/>
    <w:rsid w:val="006F3F48"/>
    <w:rsid w:val="006F3F49"/>
    <w:rsid w:val="006F402E"/>
    <w:rsid w:val="006F4167"/>
    <w:rsid w:val="006F425A"/>
    <w:rsid w:val="006F4282"/>
    <w:rsid w:val="006F42BA"/>
    <w:rsid w:val="006F42D8"/>
    <w:rsid w:val="006F430B"/>
    <w:rsid w:val="006F4561"/>
    <w:rsid w:val="006F4765"/>
    <w:rsid w:val="006F48CA"/>
    <w:rsid w:val="006F4956"/>
    <w:rsid w:val="006F49EA"/>
    <w:rsid w:val="006F4B5C"/>
    <w:rsid w:val="006F4BCE"/>
    <w:rsid w:val="006F4D88"/>
    <w:rsid w:val="006F4DD6"/>
    <w:rsid w:val="006F4F8A"/>
    <w:rsid w:val="006F5038"/>
    <w:rsid w:val="006F51E1"/>
    <w:rsid w:val="006F5264"/>
    <w:rsid w:val="006F530E"/>
    <w:rsid w:val="006F530F"/>
    <w:rsid w:val="006F53ED"/>
    <w:rsid w:val="006F543D"/>
    <w:rsid w:val="006F55C8"/>
    <w:rsid w:val="006F56F4"/>
    <w:rsid w:val="006F58E0"/>
    <w:rsid w:val="006F598E"/>
    <w:rsid w:val="006F59DF"/>
    <w:rsid w:val="006F5A3B"/>
    <w:rsid w:val="006F5B45"/>
    <w:rsid w:val="006F5C81"/>
    <w:rsid w:val="006F5E39"/>
    <w:rsid w:val="006F5ED2"/>
    <w:rsid w:val="006F5F0D"/>
    <w:rsid w:val="006F5F77"/>
    <w:rsid w:val="006F5F87"/>
    <w:rsid w:val="006F5FE4"/>
    <w:rsid w:val="006F6481"/>
    <w:rsid w:val="006F650E"/>
    <w:rsid w:val="006F6662"/>
    <w:rsid w:val="006F669F"/>
    <w:rsid w:val="006F66DC"/>
    <w:rsid w:val="006F6712"/>
    <w:rsid w:val="006F677D"/>
    <w:rsid w:val="006F6828"/>
    <w:rsid w:val="006F6880"/>
    <w:rsid w:val="006F6A85"/>
    <w:rsid w:val="006F6AE0"/>
    <w:rsid w:val="006F6B28"/>
    <w:rsid w:val="006F6B4D"/>
    <w:rsid w:val="006F6D54"/>
    <w:rsid w:val="006F6D94"/>
    <w:rsid w:val="006F6ECA"/>
    <w:rsid w:val="006F6EE6"/>
    <w:rsid w:val="006F6F3A"/>
    <w:rsid w:val="006F6F5E"/>
    <w:rsid w:val="006F6F77"/>
    <w:rsid w:val="006F6FD8"/>
    <w:rsid w:val="006F70C6"/>
    <w:rsid w:val="006F7134"/>
    <w:rsid w:val="006F71C9"/>
    <w:rsid w:val="006F72B8"/>
    <w:rsid w:val="006F737A"/>
    <w:rsid w:val="006F73FF"/>
    <w:rsid w:val="006F7474"/>
    <w:rsid w:val="006F748B"/>
    <w:rsid w:val="006F75A7"/>
    <w:rsid w:val="006F7717"/>
    <w:rsid w:val="006F7793"/>
    <w:rsid w:val="006F77FE"/>
    <w:rsid w:val="006F78DC"/>
    <w:rsid w:val="006F79C9"/>
    <w:rsid w:val="006F7A7A"/>
    <w:rsid w:val="006F7B63"/>
    <w:rsid w:val="006F7D47"/>
    <w:rsid w:val="006F7EFB"/>
    <w:rsid w:val="006F7F11"/>
    <w:rsid w:val="007000CF"/>
    <w:rsid w:val="007000D0"/>
    <w:rsid w:val="0070010C"/>
    <w:rsid w:val="007001C6"/>
    <w:rsid w:val="00700222"/>
    <w:rsid w:val="007003A8"/>
    <w:rsid w:val="007003AA"/>
    <w:rsid w:val="007004FA"/>
    <w:rsid w:val="00700631"/>
    <w:rsid w:val="0070072E"/>
    <w:rsid w:val="00700908"/>
    <w:rsid w:val="00700CF7"/>
    <w:rsid w:val="00700CFC"/>
    <w:rsid w:val="00700D6D"/>
    <w:rsid w:val="00700D9C"/>
    <w:rsid w:val="00700E70"/>
    <w:rsid w:val="00700EB3"/>
    <w:rsid w:val="00700F17"/>
    <w:rsid w:val="00700F40"/>
    <w:rsid w:val="0070101C"/>
    <w:rsid w:val="0070105D"/>
    <w:rsid w:val="0070105F"/>
    <w:rsid w:val="007010A0"/>
    <w:rsid w:val="00701107"/>
    <w:rsid w:val="00701353"/>
    <w:rsid w:val="0070137A"/>
    <w:rsid w:val="007013BF"/>
    <w:rsid w:val="007013CB"/>
    <w:rsid w:val="00701456"/>
    <w:rsid w:val="007015CC"/>
    <w:rsid w:val="00701737"/>
    <w:rsid w:val="0070178B"/>
    <w:rsid w:val="00701804"/>
    <w:rsid w:val="0070181F"/>
    <w:rsid w:val="00701848"/>
    <w:rsid w:val="00701854"/>
    <w:rsid w:val="00701938"/>
    <w:rsid w:val="007019A8"/>
    <w:rsid w:val="00701ABB"/>
    <w:rsid w:val="00701B7E"/>
    <w:rsid w:val="00701BCF"/>
    <w:rsid w:val="00701DA1"/>
    <w:rsid w:val="00701E1A"/>
    <w:rsid w:val="00701E35"/>
    <w:rsid w:val="00701E98"/>
    <w:rsid w:val="00701F2B"/>
    <w:rsid w:val="00701F6C"/>
    <w:rsid w:val="00701FD4"/>
    <w:rsid w:val="0070206D"/>
    <w:rsid w:val="007020A0"/>
    <w:rsid w:val="00702270"/>
    <w:rsid w:val="0070228B"/>
    <w:rsid w:val="0070228E"/>
    <w:rsid w:val="007022FC"/>
    <w:rsid w:val="00702338"/>
    <w:rsid w:val="00702396"/>
    <w:rsid w:val="007024A5"/>
    <w:rsid w:val="0070254F"/>
    <w:rsid w:val="00702558"/>
    <w:rsid w:val="0070258D"/>
    <w:rsid w:val="007025FA"/>
    <w:rsid w:val="007027B0"/>
    <w:rsid w:val="0070280F"/>
    <w:rsid w:val="007028AB"/>
    <w:rsid w:val="00702928"/>
    <w:rsid w:val="00702B29"/>
    <w:rsid w:val="00702BA7"/>
    <w:rsid w:val="00702BE5"/>
    <w:rsid w:val="00702EE4"/>
    <w:rsid w:val="00702F16"/>
    <w:rsid w:val="00702F30"/>
    <w:rsid w:val="007030BC"/>
    <w:rsid w:val="0070324F"/>
    <w:rsid w:val="0070328E"/>
    <w:rsid w:val="00703327"/>
    <w:rsid w:val="00703438"/>
    <w:rsid w:val="00703456"/>
    <w:rsid w:val="007034EF"/>
    <w:rsid w:val="0070352B"/>
    <w:rsid w:val="00703576"/>
    <w:rsid w:val="00703594"/>
    <w:rsid w:val="0070364B"/>
    <w:rsid w:val="0070371E"/>
    <w:rsid w:val="00703772"/>
    <w:rsid w:val="00703775"/>
    <w:rsid w:val="007038B1"/>
    <w:rsid w:val="007038F6"/>
    <w:rsid w:val="00703A7E"/>
    <w:rsid w:val="00703BB9"/>
    <w:rsid w:val="00703C74"/>
    <w:rsid w:val="00703D5B"/>
    <w:rsid w:val="00703DAE"/>
    <w:rsid w:val="00703E71"/>
    <w:rsid w:val="00703FDF"/>
    <w:rsid w:val="00703FFC"/>
    <w:rsid w:val="00704079"/>
    <w:rsid w:val="0070416A"/>
    <w:rsid w:val="007041A3"/>
    <w:rsid w:val="007041F1"/>
    <w:rsid w:val="0070420D"/>
    <w:rsid w:val="00704282"/>
    <w:rsid w:val="007043F1"/>
    <w:rsid w:val="00704565"/>
    <w:rsid w:val="007045AE"/>
    <w:rsid w:val="007045C9"/>
    <w:rsid w:val="007045DA"/>
    <w:rsid w:val="00704609"/>
    <w:rsid w:val="007046DF"/>
    <w:rsid w:val="007046F8"/>
    <w:rsid w:val="00704826"/>
    <w:rsid w:val="007049F3"/>
    <w:rsid w:val="00704A3D"/>
    <w:rsid w:val="00704A86"/>
    <w:rsid w:val="00704BA5"/>
    <w:rsid w:val="00704CF1"/>
    <w:rsid w:val="00704D84"/>
    <w:rsid w:val="00704E72"/>
    <w:rsid w:val="00704EA9"/>
    <w:rsid w:val="0070502D"/>
    <w:rsid w:val="0070508A"/>
    <w:rsid w:val="00705215"/>
    <w:rsid w:val="007052E1"/>
    <w:rsid w:val="007054FD"/>
    <w:rsid w:val="007055D4"/>
    <w:rsid w:val="00705607"/>
    <w:rsid w:val="0070569B"/>
    <w:rsid w:val="007056DF"/>
    <w:rsid w:val="0070577F"/>
    <w:rsid w:val="0070579F"/>
    <w:rsid w:val="0070584F"/>
    <w:rsid w:val="007059CC"/>
    <w:rsid w:val="007059DF"/>
    <w:rsid w:val="007059F9"/>
    <w:rsid w:val="00705AAF"/>
    <w:rsid w:val="00705B20"/>
    <w:rsid w:val="00705B31"/>
    <w:rsid w:val="00705D46"/>
    <w:rsid w:val="00705EA9"/>
    <w:rsid w:val="00705FE4"/>
    <w:rsid w:val="00705FED"/>
    <w:rsid w:val="0070609B"/>
    <w:rsid w:val="007060D0"/>
    <w:rsid w:val="00706199"/>
    <w:rsid w:val="0070622D"/>
    <w:rsid w:val="00706415"/>
    <w:rsid w:val="007064BE"/>
    <w:rsid w:val="00706572"/>
    <w:rsid w:val="007065F4"/>
    <w:rsid w:val="0070663A"/>
    <w:rsid w:val="0070675A"/>
    <w:rsid w:val="00706792"/>
    <w:rsid w:val="00706839"/>
    <w:rsid w:val="007069ED"/>
    <w:rsid w:val="00706BA3"/>
    <w:rsid w:val="00706CE7"/>
    <w:rsid w:val="00706DD9"/>
    <w:rsid w:val="00706DE4"/>
    <w:rsid w:val="00706F09"/>
    <w:rsid w:val="00706FC4"/>
    <w:rsid w:val="00707007"/>
    <w:rsid w:val="007070A8"/>
    <w:rsid w:val="007070D8"/>
    <w:rsid w:val="00707215"/>
    <w:rsid w:val="0070724B"/>
    <w:rsid w:val="00707297"/>
    <w:rsid w:val="00707303"/>
    <w:rsid w:val="00707344"/>
    <w:rsid w:val="00707351"/>
    <w:rsid w:val="0070738A"/>
    <w:rsid w:val="0070749A"/>
    <w:rsid w:val="00707533"/>
    <w:rsid w:val="007075B7"/>
    <w:rsid w:val="00707690"/>
    <w:rsid w:val="007077BF"/>
    <w:rsid w:val="007077D6"/>
    <w:rsid w:val="00707A32"/>
    <w:rsid w:val="00707B79"/>
    <w:rsid w:val="00707B7F"/>
    <w:rsid w:val="00707C92"/>
    <w:rsid w:val="00707E14"/>
    <w:rsid w:val="00710021"/>
    <w:rsid w:val="00710095"/>
    <w:rsid w:val="007100FB"/>
    <w:rsid w:val="007101EF"/>
    <w:rsid w:val="00710295"/>
    <w:rsid w:val="007102A7"/>
    <w:rsid w:val="0071031C"/>
    <w:rsid w:val="00710389"/>
    <w:rsid w:val="00710695"/>
    <w:rsid w:val="007107D0"/>
    <w:rsid w:val="007107E2"/>
    <w:rsid w:val="00710909"/>
    <w:rsid w:val="00710A15"/>
    <w:rsid w:val="00710A3D"/>
    <w:rsid w:val="00710CB8"/>
    <w:rsid w:val="00710DE6"/>
    <w:rsid w:val="00710DEE"/>
    <w:rsid w:val="00710E37"/>
    <w:rsid w:val="00710E5E"/>
    <w:rsid w:val="00710EB2"/>
    <w:rsid w:val="0071100A"/>
    <w:rsid w:val="00711044"/>
    <w:rsid w:val="00711082"/>
    <w:rsid w:val="0071148B"/>
    <w:rsid w:val="00711526"/>
    <w:rsid w:val="00711546"/>
    <w:rsid w:val="00711575"/>
    <w:rsid w:val="0071165D"/>
    <w:rsid w:val="0071166B"/>
    <w:rsid w:val="0071170C"/>
    <w:rsid w:val="00711714"/>
    <w:rsid w:val="0071176F"/>
    <w:rsid w:val="007118B3"/>
    <w:rsid w:val="00711A3A"/>
    <w:rsid w:val="00711B22"/>
    <w:rsid w:val="00711C76"/>
    <w:rsid w:val="00711C81"/>
    <w:rsid w:val="00711D63"/>
    <w:rsid w:val="00711EC2"/>
    <w:rsid w:val="00711F1A"/>
    <w:rsid w:val="00711F5F"/>
    <w:rsid w:val="00711FBA"/>
    <w:rsid w:val="00711FCA"/>
    <w:rsid w:val="00712099"/>
    <w:rsid w:val="007120F5"/>
    <w:rsid w:val="007121E5"/>
    <w:rsid w:val="007122D6"/>
    <w:rsid w:val="0071230D"/>
    <w:rsid w:val="0071231D"/>
    <w:rsid w:val="0071232E"/>
    <w:rsid w:val="0071235F"/>
    <w:rsid w:val="0071242E"/>
    <w:rsid w:val="0071249D"/>
    <w:rsid w:val="007124AA"/>
    <w:rsid w:val="007124D7"/>
    <w:rsid w:val="00712A05"/>
    <w:rsid w:val="00712AA9"/>
    <w:rsid w:val="00712ABD"/>
    <w:rsid w:val="00712BDD"/>
    <w:rsid w:val="00712E5C"/>
    <w:rsid w:val="00712E86"/>
    <w:rsid w:val="00712EFE"/>
    <w:rsid w:val="00713098"/>
    <w:rsid w:val="00713218"/>
    <w:rsid w:val="007132F2"/>
    <w:rsid w:val="007134F6"/>
    <w:rsid w:val="0071352B"/>
    <w:rsid w:val="0071362B"/>
    <w:rsid w:val="0071364E"/>
    <w:rsid w:val="00713660"/>
    <w:rsid w:val="00713689"/>
    <w:rsid w:val="007136F8"/>
    <w:rsid w:val="00713788"/>
    <w:rsid w:val="00713844"/>
    <w:rsid w:val="00713846"/>
    <w:rsid w:val="007139D0"/>
    <w:rsid w:val="00713A1A"/>
    <w:rsid w:val="00713A31"/>
    <w:rsid w:val="00713D6F"/>
    <w:rsid w:val="00713DBF"/>
    <w:rsid w:val="00713EA3"/>
    <w:rsid w:val="00713EC2"/>
    <w:rsid w:val="00713F41"/>
    <w:rsid w:val="00713F6F"/>
    <w:rsid w:val="00714052"/>
    <w:rsid w:val="00714095"/>
    <w:rsid w:val="00714235"/>
    <w:rsid w:val="007142E2"/>
    <w:rsid w:val="0071437E"/>
    <w:rsid w:val="007144DE"/>
    <w:rsid w:val="0071450E"/>
    <w:rsid w:val="0071452D"/>
    <w:rsid w:val="00714699"/>
    <w:rsid w:val="0071475C"/>
    <w:rsid w:val="007147F2"/>
    <w:rsid w:val="0071480C"/>
    <w:rsid w:val="00714835"/>
    <w:rsid w:val="00714A5B"/>
    <w:rsid w:val="00714B40"/>
    <w:rsid w:val="00714B6D"/>
    <w:rsid w:val="00714BCA"/>
    <w:rsid w:val="00714C61"/>
    <w:rsid w:val="00714D8F"/>
    <w:rsid w:val="00714EAC"/>
    <w:rsid w:val="00715035"/>
    <w:rsid w:val="00715141"/>
    <w:rsid w:val="00715565"/>
    <w:rsid w:val="00715567"/>
    <w:rsid w:val="007156C8"/>
    <w:rsid w:val="00715720"/>
    <w:rsid w:val="007157D6"/>
    <w:rsid w:val="007158A0"/>
    <w:rsid w:val="007158DF"/>
    <w:rsid w:val="0071591C"/>
    <w:rsid w:val="00715A2D"/>
    <w:rsid w:val="00715A62"/>
    <w:rsid w:val="00715B2E"/>
    <w:rsid w:val="00715BA3"/>
    <w:rsid w:val="00715C9F"/>
    <w:rsid w:val="00715D51"/>
    <w:rsid w:val="00715E9C"/>
    <w:rsid w:val="00715FFC"/>
    <w:rsid w:val="007160EF"/>
    <w:rsid w:val="0071610A"/>
    <w:rsid w:val="007161C3"/>
    <w:rsid w:val="0071627D"/>
    <w:rsid w:val="007162F4"/>
    <w:rsid w:val="0071630B"/>
    <w:rsid w:val="007163DD"/>
    <w:rsid w:val="0071649E"/>
    <w:rsid w:val="00716595"/>
    <w:rsid w:val="007165BA"/>
    <w:rsid w:val="00716699"/>
    <w:rsid w:val="00716739"/>
    <w:rsid w:val="007167CB"/>
    <w:rsid w:val="0071680E"/>
    <w:rsid w:val="00716896"/>
    <w:rsid w:val="0071694C"/>
    <w:rsid w:val="00716973"/>
    <w:rsid w:val="007169BB"/>
    <w:rsid w:val="00716A6C"/>
    <w:rsid w:val="00716D5F"/>
    <w:rsid w:val="00716E0A"/>
    <w:rsid w:val="00716F79"/>
    <w:rsid w:val="00717009"/>
    <w:rsid w:val="00717058"/>
    <w:rsid w:val="007170E7"/>
    <w:rsid w:val="007172EB"/>
    <w:rsid w:val="00717422"/>
    <w:rsid w:val="007174D9"/>
    <w:rsid w:val="00717507"/>
    <w:rsid w:val="007175D7"/>
    <w:rsid w:val="007177CA"/>
    <w:rsid w:val="007177DA"/>
    <w:rsid w:val="007177EB"/>
    <w:rsid w:val="00717879"/>
    <w:rsid w:val="00717926"/>
    <w:rsid w:val="00717A47"/>
    <w:rsid w:val="00717B04"/>
    <w:rsid w:val="00717BBB"/>
    <w:rsid w:val="00717CFD"/>
    <w:rsid w:val="00717D1E"/>
    <w:rsid w:val="00717F13"/>
    <w:rsid w:val="00717F15"/>
    <w:rsid w:val="00717FC2"/>
    <w:rsid w:val="007200F8"/>
    <w:rsid w:val="00720112"/>
    <w:rsid w:val="007202F7"/>
    <w:rsid w:val="007204CC"/>
    <w:rsid w:val="007206BF"/>
    <w:rsid w:val="007209B1"/>
    <w:rsid w:val="00720AD4"/>
    <w:rsid w:val="00720DFD"/>
    <w:rsid w:val="00720F24"/>
    <w:rsid w:val="00721039"/>
    <w:rsid w:val="0072114A"/>
    <w:rsid w:val="007211B0"/>
    <w:rsid w:val="0072121C"/>
    <w:rsid w:val="007215C0"/>
    <w:rsid w:val="0072164B"/>
    <w:rsid w:val="00721700"/>
    <w:rsid w:val="00721881"/>
    <w:rsid w:val="007219BF"/>
    <w:rsid w:val="00721A5D"/>
    <w:rsid w:val="00721D1B"/>
    <w:rsid w:val="00721D28"/>
    <w:rsid w:val="00721DE7"/>
    <w:rsid w:val="00721E77"/>
    <w:rsid w:val="00721E9D"/>
    <w:rsid w:val="0072215F"/>
    <w:rsid w:val="00722216"/>
    <w:rsid w:val="00722228"/>
    <w:rsid w:val="00722233"/>
    <w:rsid w:val="0072226F"/>
    <w:rsid w:val="00722394"/>
    <w:rsid w:val="007223F4"/>
    <w:rsid w:val="00722413"/>
    <w:rsid w:val="007224F5"/>
    <w:rsid w:val="00722584"/>
    <w:rsid w:val="00722594"/>
    <w:rsid w:val="0072276E"/>
    <w:rsid w:val="00722787"/>
    <w:rsid w:val="00722798"/>
    <w:rsid w:val="007227A9"/>
    <w:rsid w:val="007227E4"/>
    <w:rsid w:val="00722974"/>
    <w:rsid w:val="00722A52"/>
    <w:rsid w:val="00722A5F"/>
    <w:rsid w:val="00722C9E"/>
    <w:rsid w:val="00722CB9"/>
    <w:rsid w:val="00722E6D"/>
    <w:rsid w:val="00722FEA"/>
    <w:rsid w:val="007231EB"/>
    <w:rsid w:val="00723362"/>
    <w:rsid w:val="00723472"/>
    <w:rsid w:val="00723702"/>
    <w:rsid w:val="00723768"/>
    <w:rsid w:val="0072399D"/>
    <w:rsid w:val="00723A54"/>
    <w:rsid w:val="00723AD8"/>
    <w:rsid w:val="00723AFC"/>
    <w:rsid w:val="00723B37"/>
    <w:rsid w:val="00723B38"/>
    <w:rsid w:val="00723BA3"/>
    <w:rsid w:val="00723BCA"/>
    <w:rsid w:val="00723CBD"/>
    <w:rsid w:val="00723CD9"/>
    <w:rsid w:val="00723D42"/>
    <w:rsid w:val="00723DAE"/>
    <w:rsid w:val="00723DC8"/>
    <w:rsid w:val="00723EC4"/>
    <w:rsid w:val="00723EFF"/>
    <w:rsid w:val="00723F4E"/>
    <w:rsid w:val="0072406C"/>
    <w:rsid w:val="007240DB"/>
    <w:rsid w:val="00724123"/>
    <w:rsid w:val="007241A3"/>
    <w:rsid w:val="0072424D"/>
    <w:rsid w:val="00724315"/>
    <w:rsid w:val="0072435B"/>
    <w:rsid w:val="0072439B"/>
    <w:rsid w:val="00724467"/>
    <w:rsid w:val="00724468"/>
    <w:rsid w:val="00724512"/>
    <w:rsid w:val="00724568"/>
    <w:rsid w:val="007245A7"/>
    <w:rsid w:val="0072470C"/>
    <w:rsid w:val="00724713"/>
    <w:rsid w:val="00724760"/>
    <w:rsid w:val="0072487E"/>
    <w:rsid w:val="00724886"/>
    <w:rsid w:val="00724962"/>
    <w:rsid w:val="007249A5"/>
    <w:rsid w:val="00724AF3"/>
    <w:rsid w:val="00724B49"/>
    <w:rsid w:val="00724B5F"/>
    <w:rsid w:val="00724C49"/>
    <w:rsid w:val="00724D08"/>
    <w:rsid w:val="00724D41"/>
    <w:rsid w:val="00724D8C"/>
    <w:rsid w:val="00724DDA"/>
    <w:rsid w:val="00724E1C"/>
    <w:rsid w:val="00724E3C"/>
    <w:rsid w:val="00724EAB"/>
    <w:rsid w:val="00724F2A"/>
    <w:rsid w:val="00724F6B"/>
    <w:rsid w:val="00724F75"/>
    <w:rsid w:val="00725116"/>
    <w:rsid w:val="00725129"/>
    <w:rsid w:val="00725244"/>
    <w:rsid w:val="007254D7"/>
    <w:rsid w:val="00725510"/>
    <w:rsid w:val="007255BA"/>
    <w:rsid w:val="007256C6"/>
    <w:rsid w:val="00725706"/>
    <w:rsid w:val="00725BDC"/>
    <w:rsid w:val="00725BE8"/>
    <w:rsid w:val="00725C6A"/>
    <w:rsid w:val="00725D06"/>
    <w:rsid w:val="00725FEC"/>
    <w:rsid w:val="00726058"/>
    <w:rsid w:val="00726127"/>
    <w:rsid w:val="00726147"/>
    <w:rsid w:val="007261BA"/>
    <w:rsid w:val="0072626E"/>
    <w:rsid w:val="00726428"/>
    <w:rsid w:val="007264A1"/>
    <w:rsid w:val="007264D4"/>
    <w:rsid w:val="00726552"/>
    <w:rsid w:val="00726969"/>
    <w:rsid w:val="00726ABC"/>
    <w:rsid w:val="00726B91"/>
    <w:rsid w:val="00726BD2"/>
    <w:rsid w:val="00726DE5"/>
    <w:rsid w:val="00726E00"/>
    <w:rsid w:val="00726E02"/>
    <w:rsid w:val="00726EE5"/>
    <w:rsid w:val="00726EF2"/>
    <w:rsid w:val="007270AC"/>
    <w:rsid w:val="00727112"/>
    <w:rsid w:val="00727114"/>
    <w:rsid w:val="0072711C"/>
    <w:rsid w:val="0072712E"/>
    <w:rsid w:val="00727140"/>
    <w:rsid w:val="0072731D"/>
    <w:rsid w:val="0072736A"/>
    <w:rsid w:val="0072741D"/>
    <w:rsid w:val="00727533"/>
    <w:rsid w:val="00727838"/>
    <w:rsid w:val="0072783B"/>
    <w:rsid w:val="00727884"/>
    <w:rsid w:val="007278A7"/>
    <w:rsid w:val="007279CB"/>
    <w:rsid w:val="00727AC5"/>
    <w:rsid w:val="00727AF4"/>
    <w:rsid w:val="00727D2B"/>
    <w:rsid w:val="00727F8D"/>
    <w:rsid w:val="007300CB"/>
    <w:rsid w:val="007300FE"/>
    <w:rsid w:val="007302AA"/>
    <w:rsid w:val="00730324"/>
    <w:rsid w:val="00730358"/>
    <w:rsid w:val="007304DF"/>
    <w:rsid w:val="00730557"/>
    <w:rsid w:val="007305D7"/>
    <w:rsid w:val="00730607"/>
    <w:rsid w:val="0073068D"/>
    <w:rsid w:val="007307AB"/>
    <w:rsid w:val="00730900"/>
    <w:rsid w:val="00730A7D"/>
    <w:rsid w:val="00730B27"/>
    <w:rsid w:val="00730B63"/>
    <w:rsid w:val="00730CC7"/>
    <w:rsid w:val="00730D2C"/>
    <w:rsid w:val="00730E36"/>
    <w:rsid w:val="00730EBF"/>
    <w:rsid w:val="00730F3D"/>
    <w:rsid w:val="0073101D"/>
    <w:rsid w:val="00731097"/>
    <w:rsid w:val="007310C0"/>
    <w:rsid w:val="007313A2"/>
    <w:rsid w:val="007313EB"/>
    <w:rsid w:val="00731412"/>
    <w:rsid w:val="00731487"/>
    <w:rsid w:val="007316BC"/>
    <w:rsid w:val="007317AE"/>
    <w:rsid w:val="00731903"/>
    <w:rsid w:val="00731958"/>
    <w:rsid w:val="00731AE2"/>
    <w:rsid w:val="00731D55"/>
    <w:rsid w:val="00731ECD"/>
    <w:rsid w:val="00731F87"/>
    <w:rsid w:val="00732029"/>
    <w:rsid w:val="00732091"/>
    <w:rsid w:val="007320AA"/>
    <w:rsid w:val="00732270"/>
    <w:rsid w:val="00732275"/>
    <w:rsid w:val="007323E3"/>
    <w:rsid w:val="007324FB"/>
    <w:rsid w:val="0073258B"/>
    <w:rsid w:val="00732604"/>
    <w:rsid w:val="00732632"/>
    <w:rsid w:val="007326EF"/>
    <w:rsid w:val="00732739"/>
    <w:rsid w:val="00732882"/>
    <w:rsid w:val="007328AF"/>
    <w:rsid w:val="00732973"/>
    <w:rsid w:val="00732B56"/>
    <w:rsid w:val="00732BEE"/>
    <w:rsid w:val="00732CE2"/>
    <w:rsid w:val="00732DFD"/>
    <w:rsid w:val="00732E5C"/>
    <w:rsid w:val="00732F82"/>
    <w:rsid w:val="00733041"/>
    <w:rsid w:val="007330F0"/>
    <w:rsid w:val="00733240"/>
    <w:rsid w:val="0073338F"/>
    <w:rsid w:val="0073339F"/>
    <w:rsid w:val="0073341E"/>
    <w:rsid w:val="007334CF"/>
    <w:rsid w:val="007334D2"/>
    <w:rsid w:val="00733562"/>
    <w:rsid w:val="00733595"/>
    <w:rsid w:val="007335C3"/>
    <w:rsid w:val="00733670"/>
    <w:rsid w:val="007336DE"/>
    <w:rsid w:val="00733746"/>
    <w:rsid w:val="007337A8"/>
    <w:rsid w:val="0073389D"/>
    <w:rsid w:val="0073390A"/>
    <w:rsid w:val="00733A0F"/>
    <w:rsid w:val="00733C95"/>
    <w:rsid w:val="00733CA8"/>
    <w:rsid w:val="00733CC3"/>
    <w:rsid w:val="00733D4B"/>
    <w:rsid w:val="00733E0E"/>
    <w:rsid w:val="00733E65"/>
    <w:rsid w:val="00733EC2"/>
    <w:rsid w:val="00733F59"/>
    <w:rsid w:val="00733F70"/>
    <w:rsid w:val="00733FC9"/>
    <w:rsid w:val="0073404F"/>
    <w:rsid w:val="00734442"/>
    <w:rsid w:val="00734622"/>
    <w:rsid w:val="0073467D"/>
    <w:rsid w:val="00734754"/>
    <w:rsid w:val="00734757"/>
    <w:rsid w:val="007349FC"/>
    <w:rsid w:val="00734CF6"/>
    <w:rsid w:val="00734DA5"/>
    <w:rsid w:val="0073510D"/>
    <w:rsid w:val="00735177"/>
    <w:rsid w:val="00735191"/>
    <w:rsid w:val="007351A2"/>
    <w:rsid w:val="007351CF"/>
    <w:rsid w:val="007353C5"/>
    <w:rsid w:val="00735413"/>
    <w:rsid w:val="00735435"/>
    <w:rsid w:val="0073565C"/>
    <w:rsid w:val="007356F6"/>
    <w:rsid w:val="007356FE"/>
    <w:rsid w:val="00735752"/>
    <w:rsid w:val="007357D8"/>
    <w:rsid w:val="0073587B"/>
    <w:rsid w:val="00735B2D"/>
    <w:rsid w:val="00735BC6"/>
    <w:rsid w:val="00735C72"/>
    <w:rsid w:val="00735D8A"/>
    <w:rsid w:val="007360C7"/>
    <w:rsid w:val="007360E3"/>
    <w:rsid w:val="0073626A"/>
    <w:rsid w:val="00736272"/>
    <w:rsid w:val="0073627C"/>
    <w:rsid w:val="0073633D"/>
    <w:rsid w:val="0073636E"/>
    <w:rsid w:val="0073651B"/>
    <w:rsid w:val="00736528"/>
    <w:rsid w:val="0073655C"/>
    <w:rsid w:val="00736571"/>
    <w:rsid w:val="007366EA"/>
    <w:rsid w:val="00736711"/>
    <w:rsid w:val="00736744"/>
    <w:rsid w:val="00736788"/>
    <w:rsid w:val="007367DC"/>
    <w:rsid w:val="0073683E"/>
    <w:rsid w:val="00736A88"/>
    <w:rsid w:val="00736B15"/>
    <w:rsid w:val="00736B57"/>
    <w:rsid w:val="00736B98"/>
    <w:rsid w:val="00736BB3"/>
    <w:rsid w:val="00736CB9"/>
    <w:rsid w:val="00736F6A"/>
    <w:rsid w:val="00737136"/>
    <w:rsid w:val="0073717B"/>
    <w:rsid w:val="0073730C"/>
    <w:rsid w:val="00737381"/>
    <w:rsid w:val="007373E6"/>
    <w:rsid w:val="00737472"/>
    <w:rsid w:val="0073748E"/>
    <w:rsid w:val="00737652"/>
    <w:rsid w:val="007377FE"/>
    <w:rsid w:val="00737832"/>
    <w:rsid w:val="00737847"/>
    <w:rsid w:val="00737954"/>
    <w:rsid w:val="00737969"/>
    <w:rsid w:val="00737A82"/>
    <w:rsid w:val="00737B2C"/>
    <w:rsid w:val="00737BF6"/>
    <w:rsid w:val="00737CA6"/>
    <w:rsid w:val="00737D1C"/>
    <w:rsid w:val="0074011A"/>
    <w:rsid w:val="00740147"/>
    <w:rsid w:val="00740221"/>
    <w:rsid w:val="00740223"/>
    <w:rsid w:val="007402CD"/>
    <w:rsid w:val="007403F8"/>
    <w:rsid w:val="00740572"/>
    <w:rsid w:val="00740604"/>
    <w:rsid w:val="0074067D"/>
    <w:rsid w:val="007406BB"/>
    <w:rsid w:val="007406D0"/>
    <w:rsid w:val="0074076F"/>
    <w:rsid w:val="00740A40"/>
    <w:rsid w:val="00740AB5"/>
    <w:rsid w:val="00740AD7"/>
    <w:rsid w:val="00740D4C"/>
    <w:rsid w:val="00740E74"/>
    <w:rsid w:val="00740F48"/>
    <w:rsid w:val="00740F62"/>
    <w:rsid w:val="00740FAF"/>
    <w:rsid w:val="0074111D"/>
    <w:rsid w:val="00741130"/>
    <w:rsid w:val="00741142"/>
    <w:rsid w:val="00741162"/>
    <w:rsid w:val="007412A1"/>
    <w:rsid w:val="007412BA"/>
    <w:rsid w:val="007413B8"/>
    <w:rsid w:val="007414E6"/>
    <w:rsid w:val="007415CB"/>
    <w:rsid w:val="007416BE"/>
    <w:rsid w:val="00741926"/>
    <w:rsid w:val="00741A11"/>
    <w:rsid w:val="00741B90"/>
    <w:rsid w:val="00741D0E"/>
    <w:rsid w:val="00741D78"/>
    <w:rsid w:val="00741D8A"/>
    <w:rsid w:val="00741E54"/>
    <w:rsid w:val="00741FE2"/>
    <w:rsid w:val="00742046"/>
    <w:rsid w:val="00742052"/>
    <w:rsid w:val="0074216A"/>
    <w:rsid w:val="007421AE"/>
    <w:rsid w:val="007423EC"/>
    <w:rsid w:val="007424A4"/>
    <w:rsid w:val="00742508"/>
    <w:rsid w:val="007425ED"/>
    <w:rsid w:val="007425F3"/>
    <w:rsid w:val="00742627"/>
    <w:rsid w:val="00742630"/>
    <w:rsid w:val="007426EE"/>
    <w:rsid w:val="00742756"/>
    <w:rsid w:val="007427F0"/>
    <w:rsid w:val="007428B9"/>
    <w:rsid w:val="00742923"/>
    <w:rsid w:val="007429C4"/>
    <w:rsid w:val="00742A2F"/>
    <w:rsid w:val="00742A3F"/>
    <w:rsid w:val="00742CCF"/>
    <w:rsid w:val="00742D08"/>
    <w:rsid w:val="00742E23"/>
    <w:rsid w:val="00742E68"/>
    <w:rsid w:val="00742F39"/>
    <w:rsid w:val="00743000"/>
    <w:rsid w:val="00743249"/>
    <w:rsid w:val="00743278"/>
    <w:rsid w:val="007432B3"/>
    <w:rsid w:val="007432C8"/>
    <w:rsid w:val="00743392"/>
    <w:rsid w:val="0074340A"/>
    <w:rsid w:val="00743521"/>
    <w:rsid w:val="007435ED"/>
    <w:rsid w:val="007436E4"/>
    <w:rsid w:val="00743919"/>
    <w:rsid w:val="00743A74"/>
    <w:rsid w:val="00743D93"/>
    <w:rsid w:val="00743E5D"/>
    <w:rsid w:val="007441A3"/>
    <w:rsid w:val="007442B7"/>
    <w:rsid w:val="00744551"/>
    <w:rsid w:val="007445B1"/>
    <w:rsid w:val="007446E7"/>
    <w:rsid w:val="00744770"/>
    <w:rsid w:val="00744791"/>
    <w:rsid w:val="007449FA"/>
    <w:rsid w:val="00744A85"/>
    <w:rsid w:val="00744AA1"/>
    <w:rsid w:val="00744B63"/>
    <w:rsid w:val="00744D6C"/>
    <w:rsid w:val="00744D9A"/>
    <w:rsid w:val="00744DC7"/>
    <w:rsid w:val="00744DCA"/>
    <w:rsid w:val="00744E3C"/>
    <w:rsid w:val="00744F22"/>
    <w:rsid w:val="007451DD"/>
    <w:rsid w:val="007451EA"/>
    <w:rsid w:val="00745330"/>
    <w:rsid w:val="00745374"/>
    <w:rsid w:val="007453EF"/>
    <w:rsid w:val="00745400"/>
    <w:rsid w:val="007455C9"/>
    <w:rsid w:val="007455EC"/>
    <w:rsid w:val="00745697"/>
    <w:rsid w:val="00745868"/>
    <w:rsid w:val="00745999"/>
    <w:rsid w:val="007459A7"/>
    <w:rsid w:val="00745B82"/>
    <w:rsid w:val="00745BFB"/>
    <w:rsid w:val="00745C24"/>
    <w:rsid w:val="00745F27"/>
    <w:rsid w:val="00745FA9"/>
    <w:rsid w:val="00746163"/>
    <w:rsid w:val="00746391"/>
    <w:rsid w:val="00746703"/>
    <w:rsid w:val="00746762"/>
    <w:rsid w:val="007468C0"/>
    <w:rsid w:val="0074692E"/>
    <w:rsid w:val="0074693C"/>
    <w:rsid w:val="0074694A"/>
    <w:rsid w:val="00746964"/>
    <w:rsid w:val="00746C26"/>
    <w:rsid w:val="00746C66"/>
    <w:rsid w:val="00746C7A"/>
    <w:rsid w:val="00746D5D"/>
    <w:rsid w:val="00746DB6"/>
    <w:rsid w:val="00746DC5"/>
    <w:rsid w:val="00746E04"/>
    <w:rsid w:val="00746E19"/>
    <w:rsid w:val="007470DB"/>
    <w:rsid w:val="00747121"/>
    <w:rsid w:val="007471D7"/>
    <w:rsid w:val="007471E3"/>
    <w:rsid w:val="007473A4"/>
    <w:rsid w:val="00747462"/>
    <w:rsid w:val="00747501"/>
    <w:rsid w:val="00747507"/>
    <w:rsid w:val="007475BD"/>
    <w:rsid w:val="007475E1"/>
    <w:rsid w:val="007476D3"/>
    <w:rsid w:val="00747746"/>
    <w:rsid w:val="00747A4A"/>
    <w:rsid w:val="00747B56"/>
    <w:rsid w:val="00747CF2"/>
    <w:rsid w:val="00747D2B"/>
    <w:rsid w:val="00750077"/>
    <w:rsid w:val="007500A5"/>
    <w:rsid w:val="007501B6"/>
    <w:rsid w:val="0075033C"/>
    <w:rsid w:val="00750386"/>
    <w:rsid w:val="007503C8"/>
    <w:rsid w:val="007504AD"/>
    <w:rsid w:val="0075065B"/>
    <w:rsid w:val="007508A6"/>
    <w:rsid w:val="007509C5"/>
    <w:rsid w:val="00750A47"/>
    <w:rsid w:val="00750A8C"/>
    <w:rsid w:val="00750B90"/>
    <w:rsid w:val="00750E71"/>
    <w:rsid w:val="00750F61"/>
    <w:rsid w:val="00750FD4"/>
    <w:rsid w:val="00750FF6"/>
    <w:rsid w:val="007510CF"/>
    <w:rsid w:val="00751165"/>
    <w:rsid w:val="00751172"/>
    <w:rsid w:val="00751336"/>
    <w:rsid w:val="00751358"/>
    <w:rsid w:val="007513A7"/>
    <w:rsid w:val="00751755"/>
    <w:rsid w:val="007517DE"/>
    <w:rsid w:val="00751853"/>
    <w:rsid w:val="007519B2"/>
    <w:rsid w:val="007519FB"/>
    <w:rsid w:val="00751A1C"/>
    <w:rsid w:val="00751A48"/>
    <w:rsid w:val="00751AF9"/>
    <w:rsid w:val="00751BA0"/>
    <w:rsid w:val="00751C30"/>
    <w:rsid w:val="00751C37"/>
    <w:rsid w:val="00751C5B"/>
    <w:rsid w:val="00751C84"/>
    <w:rsid w:val="00751CE7"/>
    <w:rsid w:val="00751D59"/>
    <w:rsid w:val="00751D6B"/>
    <w:rsid w:val="00751E0E"/>
    <w:rsid w:val="00751EC7"/>
    <w:rsid w:val="00751FFA"/>
    <w:rsid w:val="00752045"/>
    <w:rsid w:val="0075204B"/>
    <w:rsid w:val="007521B4"/>
    <w:rsid w:val="007521C7"/>
    <w:rsid w:val="00752374"/>
    <w:rsid w:val="0075240A"/>
    <w:rsid w:val="0075244F"/>
    <w:rsid w:val="00752456"/>
    <w:rsid w:val="0075246C"/>
    <w:rsid w:val="00752485"/>
    <w:rsid w:val="007524A9"/>
    <w:rsid w:val="0075255E"/>
    <w:rsid w:val="0075270F"/>
    <w:rsid w:val="0075271C"/>
    <w:rsid w:val="0075278B"/>
    <w:rsid w:val="007527BA"/>
    <w:rsid w:val="0075281F"/>
    <w:rsid w:val="00752983"/>
    <w:rsid w:val="00752A28"/>
    <w:rsid w:val="00752A64"/>
    <w:rsid w:val="00752AA2"/>
    <w:rsid w:val="00752BA6"/>
    <w:rsid w:val="00752C58"/>
    <w:rsid w:val="00752CE5"/>
    <w:rsid w:val="00752E43"/>
    <w:rsid w:val="00752E8D"/>
    <w:rsid w:val="00752EC7"/>
    <w:rsid w:val="00752F74"/>
    <w:rsid w:val="007530DC"/>
    <w:rsid w:val="007530E6"/>
    <w:rsid w:val="007530F3"/>
    <w:rsid w:val="0075311A"/>
    <w:rsid w:val="00753162"/>
    <w:rsid w:val="007531D0"/>
    <w:rsid w:val="00753204"/>
    <w:rsid w:val="00753229"/>
    <w:rsid w:val="00753255"/>
    <w:rsid w:val="00753275"/>
    <w:rsid w:val="0075347D"/>
    <w:rsid w:val="007534F5"/>
    <w:rsid w:val="0075357A"/>
    <w:rsid w:val="007535F6"/>
    <w:rsid w:val="007538DB"/>
    <w:rsid w:val="0075395B"/>
    <w:rsid w:val="00753AD7"/>
    <w:rsid w:val="00753B70"/>
    <w:rsid w:val="00753B88"/>
    <w:rsid w:val="00753BF2"/>
    <w:rsid w:val="00753D16"/>
    <w:rsid w:val="00753D73"/>
    <w:rsid w:val="00753DB4"/>
    <w:rsid w:val="00753DC6"/>
    <w:rsid w:val="00753F8C"/>
    <w:rsid w:val="00754018"/>
    <w:rsid w:val="007541E4"/>
    <w:rsid w:val="00754210"/>
    <w:rsid w:val="0075428B"/>
    <w:rsid w:val="007542E6"/>
    <w:rsid w:val="007542EE"/>
    <w:rsid w:val="00754337"/>
    <w:rsid w:val="00754428"/>
    <w:rsid w:val="007544C7"/>
    <w:rsid w:val="00754761"/>
    <w:rsid w:val="00754804"/>
    <w:rsid w:val="00754817"/>
    <w:rsid w:val="007548AF"/>
    <w:rsid w:val="00754968"/>
    <w:rsid w:val="00754CF7"/>
    <w:rsid w:val="00754D4B"/>
    <w:rsid w:val="007550CD"/>
    <w:rsid w:val="0075516D"/>
    <w:rsid w:val="007551DC"/>
    <w:rsid w:val="007552C1"/>
    <w:rsid w:val="007553AE"/>
    <w:rsid w:val="00755401"/>
    <w:rsid w:val="00755593"/>
    <w:rsid w:val="00755773"/>
    <w:rsid w:val="00755832"/>
    <w:rsid w:val="0075588C"/>
    <w:rsid w:val="00755930"/>
    <w:rsid w:val="00755981"/>
    <w:rsid w:val="00755B51"/>
    <w:rsid w:val="00755BF9"/>
    <w:rsid w:val="00755DE5"/>
    <w:rsid w:val="00755EF3"/>
    <w:rsid w:val="00755F02"/>
    <w:rsid w:val="00755FE8"/>
    <w:rsid w:val="00756095"/>
    <w:rsid w:val="007560D5"/>
    <w:rsid w:val="0075616D"/>
    <w:rsid w:val="0075630A"/>
    <w:rsid w:val="00756356"/>
    <w:rsid w:val="007563DA"/>
    <w:rsid w:val="00756456"/>
    <w:rsid w:val="007565AF"/>
    <w:rsid w:val="0075662E"/>
    <w:rsid w:val="00756A20"/>
    <w:rsid w:val="00756A7B"/>
    <w:rsid w:val="00756A93"/>
    <w:rsid w:val="00756BD8"/>
    <w:rsid w:val="00756BFC"/>
    <w:rsid w:val="00756C22"/>
    <w:rsid w:val="00756D27"/>
    <w:rsid w:val="00756D53"/>
    <w:rsid w:val="00756DF0"/>
    <w:rsid w:val="00756E23"/>
    <w:rsid w:val="00757030"/>
    <w:rsid w:val="0075703F"/>
    <w:rsid w:val="00757197"/>
    <w:rsid w:val="00757199"/>
    <w:rsid w:val="007572B8"/>
    <w:rsid w:val="0075736C"/>
    <w:rsid w:val="0075740B"/>
    <w:rsid w:val="007575FF"/>
    <w:rsid w:val="007576E8"/>
    <w:rsid w:val="007578F0"/>
    <w:rsid w:val="00757949"/>
    <w:rsid w:val="00757A3D"/>
    <w:rsid w:val="00757AB2"/>
    <w:rsid w:val="00757B01"/>
    <w:rsid w:val="00757C27"/>
    <w:rsid w:val="00757D2D"/>
    <w:rsid w:val="00757D60"/>
    <w:rsid w:val="00757D6A"/>
    <w:rsid w:val="00757D78"/>
    <w:rsid w:val="00757F39"/>
    <w:rsid w:val="00757FD3"/>
    <w:rsid w:val="0076006C"/>
    <w:rsid w:val="0076011F"/>
    <w:rsid w:val="00760275"/>
    <w:rsid w:val="0076033B"/>
    <w:rsid w:val="0076048A"/>
    <w:rsid w:val="0076056A"/>
    <w:rsid w:val="007605A1"/>
    <w:rsid w:val="0076065C"/>
    <w:rsid w:val="00760665"/>
    <w:rsid w:val="007607CD"/>
    <w:rsid w:val="007609E3"/>
    <w:rsid w:val="00760A11"/>
    <w:rsid w:val="00760A2F"/>
    <w:rsid w:val="00760C53"/>
    <w:rsid w:val="00760D3E"/>
    <w:rsid w:val="00760EF1"/>
    <w:rsid w:val="00760EF6"/>
    <w:rsid w:val="00760F2D"/>
    <w:rsid w:val="00761011"/>
    <w:rsid w:val="00761017"/>
    <w:rsid w:val="00761303"/>
    <w:rsid w:val="007613A6"/>
    <w:rsid w:val="0076142A"/>
    <w:rsid w:val="00761726"/>
    <w:rsid w:val="0076176D"/>
    <w:rsid w:val="007617AA"/>
    <w:rsid w:val="0076196F"/>
    <w:rsid w:val="00761AE5"/>
    <w:rsid w:val="00761B03"/>
    <w:rsid w:val="00761B12"/>
    <w:rsid w:val="00761B14"/>
    <w:rsid w:val="00761D27"/>
    <w:rsid w:val="00761DF6"/>
    <w:rsid w:val="00761DFF"/>
    <w:rsid w:val="00761EB1"/>
    <w:rsid w:val="00761F4A"/>
    <w:rsid w:val="00761FD3"/>
    <w:rsid w:val="00761FEA"/>
    <w:rsid w:val="007621A5"/>
    <w:rsid w:val="007621D9"/>
    <w:rsid w:val="00762210"/>
    <w:rsid w:val="007623AF"/>
    <w:rsid w:val="00762447"/>
    <w:rsid w:val="007624CB"/>
    <w:rsid w:val="00762732"/>
    <w:rsid w:val="00762734"/>
    <w:rsid w:val="00762736"/>
    <w:rsid w:val="007627AE"/>
    <w:rsid w:val="00762812"/>
    <w:rsid w:val="00762AB0"/>
    <w:rsid w:val="00762CE0"/>
    <w:rsid w:val="00762CED"/>
    <w:rsid w:val="00762D00"/>
    <w:rsid w:val="00762D41"/>
    <w:rsid w:val="00762E94"/>
    <w:rsid w:val="00762EF7"/>
    <w:rsid w:val="007630D3"/>
    <w:rsid w:val="007630DA"/>
    <w:rsid w:val="00763143"/>
    <w:rsid w:val="0076317C"/>
    <w:rsid w:val="007631A7"/>
    <w:rsid w:val="007631D2"/>
    <w:rsid w:val="0076330A"/>
    <w:rsid w:val="00763586"/>
    <w:rsid w:val="007635DC"/>
    <w:rsid w:val="007635E2"/>
    <w:rsid w:val="007636C8"/>
    <w:rsid w:val="0076378B"/>
    <w:rsid w:val="007637F4"/>
    <w:rsid w:val="007638D5"/>
    <w:rsid w:val="00763918"/>
    <w:rsid w:val="00763A25"/>
    <w:rsid w:val="00763AE9"/>
    <w:rsid w:val="00763D65"/>
    <w:rsid w:val="00763EE3"/>
    <w:rsid w:val="00763F0D"/>
    <w:rsid w:val="00763FA3"/>
    <w:rsid w:val="00764011"/>
    <w:rsid w:val="0076416B"/>
    <w:rsid w:val="00764176"/>
    <w:rsid w:val="0076428D"/>
    <w:rsid w:val="007643CA"/>
    <w:rsid w:val="00764522"/>
    <w:rsid w:val="00764811"/>
    <w:rsid w:val="00764A96"/>
    <w:rsid w:val="00764AC4"/>
    <w:rsid w:val="00764B9E"/>
    <w:rsid w:val="00764C20"/>
    <w:rsid w:val="00764CC4"/>
    <w:rsid w:val="00764D81"/>
    <w:rsid w:val="00764DBE"/>
    <w:rsid w:val="00764EAB"/>
    <w:rsid w:val="00764FE5"/>
    <w:rsid w:val="00765181"/>
    <w:rsid w:val="007651A0"/>
    <w:rsid w:val="007651EA"/>
    <w:rsid w:val="00765353"/>
    <w:rsid w:val="00765395"/>
    <w:rsid w:val="007653B8"/>
    <w:rsid w:val="007654B8"/>
    <w:rsid w:val="007655DD"/>
    <w:rsid w:val="007656B2"/>
    <w:rsid w:val="007656DA"/>
    <w:rsid w:val="0076586C"/>
    <w:rsid w:val="00765998"/>
    <w:rsid w:val="007659B3"/>
    <w:rsid w:val="00765A1D"/>
    <w:rsid w:val="00765BE4"/>
    <w:rsid w:val="00765CEE"/>
    <w:rsid w:val="0076606D"/>
    <w:rsid w:val="00766079"/>
    <w:rsid w:val="00766088"/>
    <w:rsid w:val="007660C8"/>
    <w:rsid w:val="00766135"/>
    <w:rsid w:val="007661F9"/>
    <w:rsid w:val="007662B4"/>
    <w:rsid w:val="00766312"/>
    <w:rsid w:val="00766411"/>
    <w:rsid w:val="00766469"/>
    <w:rsid w:val="007664F1"/>
    <w:rsid w:val="007666FA"/>
    <w:rsid w:val="00766720"/>
    <w:rsid w:val="0076675B"/>
    <w:rsid w:val="0076679B"/>
    <w:rsid w:val="00766806"/>
    <w:rsid w:val="00766883"/>
    <w:rsid w:val="00766887"/>
    <w:rsid w:val="00766993"/>
    <w:rsid w:val="00766A81"/>
    <w:rsid w:val="00766A95"/>
    <w:rsid w:val="00766AD7"/>
    <w:rsid w:val="00766B62"/>
    <w:rsid w:val="00766B93"/>
    <w:rsid w:val="00766DDE"/>
    <w:rsid w:val="00766E32"/>
    <w:rsid w:val="00766E52"/>
    <w:rsid w:val="00766ECB"/>
    <w:rsid w:val="0076708D"/>
    <w:rsid w:val="007670CC"/>
    <w:rsid w:val="00767321"/>
    <w:rsid w:val="00767386"/>
    <w:rsid w:val="00767397"/>
    <w:rsid w:val="007673CF"/>
    <w:rsid w:val="0076767B"/>
    <w:rsid w:val="0076773D"/>
    <w:rsid w:val="007678D5"/>
    <w:rsid w:val="00767900"/>
    <w:rsid w:val="00767B7E"/>
    <w:rsid w:val="00767C77"/>
    <w:rsid w:val="00767D29"/>
    <w:rsid w:val="00767E2B"/>
    <w:rsid w:val="00767FA7"/>
    <w:rsid w:val="00767FFD"/>
    <w:rsid w:val="0077001C"/>
    <w:rsid w:val="00770055"/>
    <w:rsid w:val="007702CC"/>
    <w:rsid w:val="007704D0"/>
    <w:rsid w:val="00770540"/>
    <w:rsid w:val="0077055C"/>
    <w:rsid w:val="0077067B"/>
    <w:rsid w:val="00770701"/>
    <w:rsid w:val="00770740"/>
    <w:rsid w:val="00770750"/>
    <w:rsid w:val="007708A8"/>
    <w:rsid w:val="00770940"/>
    <w:rsid w:val="0077096D"/>
    <w:rsid w:val="00770ACB"/>
    <w:rsid w:val="00770BC0"/>
    <w:rsid w:val="00770DA8"/>
    <w:rsid w:val="00770DBF"/>
    <w:rsid w:val="00770E49"/>
    <w:rsid w:val="00770E8F"/>
    <w:rsid w:val="00770F08"/>
    <w:rsid w:val="0077101A"/>
    <w:rsid w:val="0077102C"/>
    <w:rsid w:val="00771072"/>
    <w:rsid w:val="0077118D"/>
    <w:rsid w:val="0077132E"/>
    <w:rsid w:val="007714B7"/>
    <w:rsid w:val="00771609"/>
    <w:rsid w:val="00771655"/>
    <w:rsid w:val="00771779"/>
    <w:rsid w:val="00771883"/>
    <w:rsid w:val="00771897"/>
    <w:rsid w:val="007719B4"/>
    <w:rsid w:val="00771AF7"/>
    <w:rsid w:val="00771B7D"/>
    <w:rsid w:val="00771C0C"/>
    <w:rsid w:val="00771C2D"/>
    <w:rsid w:val="00771C31"/>
    <w:rsid w:val="00771D14"/>
    <w:rsid w:val="00771DCF"/>
    <w:rsid w:val="00771DD6"/>
    <w:rsid w:val="00771E44"/>
    <w:rsid w:val="00771ED8"/>
    <w:rsid w:val="00771EE3"/>
    <w:rsid w:val="00771FFA"/>
    <w:rsid w:val="00772103"/>
    <w:rsid w:val="007721CE"/>
    <w:rsid w:val="0077234C"/>
    <w:rsid w:val="00772355"/>
    <w:rsid w:val="00772490"/>
    <w:rsid w:val="00772590"/>
    <w:rsid w:val="007726D4"/>
    <w:rsid w:val="00772953"/>
    <w:rsid w:val="00772A8D"/>
    <w:rsid w:val="00772AA4"/>
    <w:rsid w:val="00772ACB"/>
    <w:rsid w:val="00772AFD"/>
    <w:rsid w:val="00772B6F"/>
    <w:rsid w:val="00772BD7"/>
    <w:rsid w:val="00772C81"/>
    <w:rsid w:val="00772E6E"/>
    <w:rsid w:val="00772FF9"/>
    <w:rsid w:val="00773195"/>
    <w:rsid w:val="007732FB"/>
    <w:rsid w:val="0077341F"/>
    <w:rsid w:val="007734F4"/>
    <w:rsid w:val="00773660"/>
    <w:rsid w:val="00773894"/>
    <w:rsid w:val="00773955"/>
    <w:rsid w:val="00773958"/>
    <w:rsid w:val="00773A07"/>
    <w:rsid w:val="00773AB8"/>
    <w:rsid w:val="00773B4B"/>
    <w:rsid w:val="00773B7C"/>
    <w:rsid w:val="00773BA9"/>
    <w:rsid w:val="00773C05"/>
    <w:rsid w:val="00773C5B"/>
    <w:rsid w:val="00773C5C"/>
    <w:rsid w:val="00773CDC"/>
    <w:rsid w:val="00773E8F"/>
    <w:rsid w:val="0077408D"/>
    <w:rsid w:val="00774165"/>
    <w:rsid w:val="0077422B"/>
    <w:rsid w:val="00774273"/>
    <w:rsid w:val="0077459C"/>
    <w:rsid w:val="007745AA"/>
    <w:rsid w:val="0077462B"/>
    <w:rsid w:val="0077464C"/>
    <w:rsid w:val="0077465F"/>
    <w:rsid w:val="007747CC"/>
    <w:rsid w:val="0077487F"/>
    <w:rsid w:val="00774AA0"/>
    <w:rsid w:val="00774AAC"/>
    <w:rsid w:val="00774B2F"/>
    <w:rsid w:val="00774B4D"/>
    <w:rsid w:val="00774B56"/>
    <w:rsid w:val="00774E69"/>
    <w:rsid w:val="00774E93"/>
    <w:rsid w:val="00775067"/>
    <w:rsid w:val="007753BB"/>
    <w:rsid w:val="007754FB"/>
    <w:rsid w:val="00775533"/>
    <w:rsid w:val="007755BF"/>
    <w:rsid w:val="007755EC"/>
    <w:rsid w:val="0077573A"/>
    <w:rsid w:val="007757B1"/>
    <w:rsid w:val="007757E7"/>
    <w:rsid w:val="00775846"/>
    <w:rsid w:val="007759E3"/>
    <w:rsid w:val="00775B02"/>
    <w:rsid w:val="00775C18"/>
    <w:rsid w:val="00775D27"/>
    <w:rsid w:val="00775D31"/>
    <w:rsid w:val="00775D7A"/>
    <w:rsid w:val="00775E15"/>
    <w:rsid w:val="00775F07"/>
    <w:rsid w:val="00775F0B"/>
    <w:rsid w:val="00775F0D"/>
    <w:rsid w:val="00775FA2"/>
    <w:rsid w:val="007760EE"/>
    <w:rsid w:val="007761D6"/>
    <w:rsid w:val="0077632D"/>
    <w:rsid w:val="00776339"/>
    <w:rsid w:val="007763BE"/>
    <w:rsid w:val="007764F3"/>
    <w:rsid w:val="0077655A"/>
    <w:rsid w:val="007765CC"/>
    <w:rsid w:val="0077674C"/>
    <w:rsid w:val="00776886"/>
    <w:rsid w:val="00776892"/>
    <w:rsid w:val="007768E8"/>
    <w:rsid w:val="0077693F"/>
    <w:rsid w:val="007769A1"/>
    <w:rsid w:val="00776BD7"/>
    <w:rsid w:val="00776C89"/>
    <w:rsid w:val="00776ED7"/>
    <w:rsid w:val="00776F8E"/>
    <w:rsid w:val="00777003"/>
    <w:rsid w:val="00777027"/>
    <w:rsid w:val="00777078"/>
    <w:rsid w:val="0077707F"/>
    <w:rsid w:val="007770EF"/>
    <w:rsid w:val="00777122"/>
    <w:rsid w:val="00777165"/>
    <w:rsid w:val="00777169"/>
    <w:rsid w:val="00777172"/>
    <w:rsid w:val="00777340"/>
    <w:rsid w:val="0077750E"/>
    <w:rsid w:val="00777545"/>
    <w:rsid w:val="00777714"/>
    <w:rsid w:val="007778E7"/>
    <w:rsid w:val="00777908"/>
    <w:rsid w:val="00777A83"/>
    <w:rsid w:val="00777AD9"/>
    <w:rsid w:val="00777AEE"/>
    <w:rsid w:val="00777C24"/>
    <w:rsid w:val="00777CCE"/>
    <w:rsid w:val="00777E85"/>
    <w:rsid w:val="00780073"/>
    <w:rsid w:val="007802DB"/>
    <w:rsid w:val="007803DB"/>
    <w:rsid w:val="0078086B"/>
    <w:rsid w:val="00780963"/>
    <w:rsid w:val="00780B52"/>
    <w:rsid w:val="00780C4B"/>
    <w:rsid w:val="00780CA9"/>
    <w:rsid w:val="00780CC6"/>
    <w:rsid w:val="00780CCC"/>
    <w:rsid w:val="00780DC5"/>
    <w:rsid w:val="00780E1E"/>
    <w:rsid w:val="00780E20"/>
    <w:rsid w:val="00780FA4"/>
    <w:rsid w:val="00780FB8"/>
    <w:rsid w:val="00781080"/>
    <w:rsid w:val="00781110"/>
    <w:rsid w:val="0078118F"/>
    <w:rsid w:val="007812AB"/>
    <w:rsid w:val="007812B2"/>
    <w:rsid w:val="00781332"/>
    <w:rsid w:val="0078143D"/>
    <w:rsid w:val="0078148F"/>
    <w:rsid w:val="00781558"/>
    <w:rsid w:val="00781702"/>
    <w:rsid w:val="007819E5"/>
    <w:rsid w:val="00781A80"/>
    <w:rsid w:val="00781A9A"/>
    <w:rsid w:val="00781ABE"/>
    <w:rsid w:val="00781B57"/>
    <w:rsid w:val="00781DF1"/>
    <w:rsid w:val="00781E30"/>
    <w:rsid w:val="00781E37"/>
    <w:rsid w:val="00781F22"/>
    <w:rsid w:val="00782034"/>
    <w:rsid w:val="00782172"/>
    <w:rsid w:val="00782224"/>
    <w:rsid w:val="007822F7"/>
    <w:rsid w:val="007823DE"/>
    <w:rsid w:val="007823E3"/>
    <w:rsid w:val="0078247B"/>
    <w:rsid w:val="00782571"/>
    <w:rsid w:val="007826C5"/>
    <w:rsid w:val="007826E1"/>
    <w:rsid w:val="00782786"/>
    <w:rsid w:val="00782EAD"/>
    <w:rsid w:val="00782FFC"/>
    <w:rsid w:val="00783043"/>
    <w:rsid w:val="0078336E"/>
    <w:rsid w:val="0078350C"/>
    <w:rsid w:val="0078356E"/>
    <w:rsid w:val="00783651"/>
    <w:rsid w:val="00783785"/>
    <w:rsid w:val="00783807"/>
    <w:rsid w:val="00783869"/>
    <w:rsid w:val="007838D0"/>
    <w:rsid w:val="007838F2"/>
    <w:rsid w:val="00783A4A"/>
    <w:rsid w:val="00783C2B"/>
    <w:rsid w:val="00783CB3"/>
    <w:rsid w:val="00783CF2"/>
    <w:rsid w:val="00784048"/>
    <w:rsid w:val="00784102"/>
    <w:rsid w:val="007841A8"/>
    <w:rsid w:val="00784449"/>
    <w:rsid w:val="00784452"/>
    <w:rsid w:val="0078449C"/>
    <w:rsid w:val="00784503"/>
    <w:rsid w:val="007846C6"/>
    <w:rsid w:val="007848C4"/>
    <w:rsid w:val="00784A4C"/>
    <w:rsid w:val="00784BBD"/>
    <w:rsid w:val="00784C71"/>
    <w:rsid w:val="00784D3A"/>
    <w:rsid w:val="00784F16"/>
    <w:rsid w:val="00784FE1"/>
    <w:rsid w:val="0078502C"/>
    <w:rsid w:val="00785155"/>
    <w:rsid w:val="0078526C"/>
    <w:rsid w:val="007852DC"/>
    <w:rsid w:val="0078539E"/>
    <w:rsid w:val="007853A6"/>
    <w:rsid w:val="007853B2"/>
    <w:rsid w:val="007853E3"/>
    <w:rsid w:val="00785504"/>
    <w:rsid w:val="00785612"/>
    <w:rsid w:val="0078576B"/>
    <w:rsid w:val="007857AB"/>
    <w:rsid w:val="007858CF"/>
    <w:rsid w:val="00785902"/>
    <w:rsid w:val="00785A59"/>
    <w:rsid w:val="00785D43"/>
    <w:rsid w:val="00785DD0"/>
    <w:rsid w:val="00785EAA"/>
    <w:rsid w:val="00785F4C"/>
    <w:rsid w:val="00785F56"/>
    <w:rsid w:val="00786090"/>
    <w:rsid w:val="007861D5"/>
    <w:rsid w:val="007862C1"/>
    <w:rsid w:val="00786384"/>
    <w:rsid w:val="007863C2"/>
    <w:rsid w:val="0078662F"/>
    <w:rsid w:val="00786714"/>
    <w:rsid w:val="007867E2"/>
    <w:rsid w:val="00786808"/>
    <w:rsid w:val="00786813"/>
    <w:rsid w:val="00786AD9"/>
    <w:rsid w:val="00786B4F"/>
    <w:rsid w:val="00786CAB"/>
    <w:rsid w:val="00786D43"/>
    <w:rsid w:val="00786E9E"/>
    <w:rsid w:val="00787068"/>
    <w:rsid w:val="007871E9"/>
    <w:rsid w:val="00787373"/>
    <w:rsid w:val="007875D9"/>
    <w:rsid w:val="007876C9"/>
    <w:rsid w:val="007876F3"/>
    <w:rsid w:val="00787826"/>
    <w:rsid w:val="00787905"/>
    <w:rsid w:val="007879D0"/>
    <w:rsid w:val="00787B5F"/>
    <w:rsid w:val="00787B93"/>
    <w:rsid w:val="00787BEE"/>
    <w:rsid w:val="00787D86"/>
    <w:rsid w:val="00787EB1"/>
    <w:rsid w:val="00787F7D"/>
    <w:rsid w:val="007900F5"/>
    <w:rsid w:val="0079018E"/>
    <w:rsid w:val="007901DE"/>
    <w:rsid w:val="007903D1"/>
    <w:rsid w:val="007904D2"/>
    <w:rsid w:val="007904ED"/>
    <w:rsid w:val="007906FC"/>
    <w:rsid w:val="007908B9"/>
    <w:rsid w:val="007908ED"/>
    <w:rsid w:val="007909A1"/>
    <w:rsid w:val="00790A52"/>
    <w:rsid w:val="00790ABD"/>
    <w:rsid w:val="00790BA6"/>
    <w:rsid w:val="00790C47"/>
    <w:rsid w:val="00790D9A"/>
    <w:rsid w:val="00790DD8"/>
    <w:rsid w:val="00790E5B"/>
    <w:rsid w:val="00790EC9"/>
    <w:rsid w:val="00790EF3"/>
    <w:rsid w:val="00790FAC"/>
    <w:rsid w:val="00791065"/>
    <w:rsid w:val="00791420"/>
    <w:rsid w:val="0079162E"/>
    <w:rsid w:val="00791785"/>
    <w:rsid w:val="00791799"/>
    <w:rsid w:val="0079180D"/>
    <w:rsid w:val="0079183F"/>
    <w:rsid w:val="00791842"/>
    <w:rsid w:val="00791A2D"/>
    <w:rsid w:val="00791B57"/>
    <w:rsid w:val="00791D31"/>
    <w:rsid w:val="00791FF6"/>
    <w:rsid w:val="00792055"/>
    <w:rsid w:val="00792313"/>
    <w:rsid w:val="0079236B"/>
    <w:rsid w:val="007923CB"/>
    <w:rsid w:val="007924DD"/>
    <w:rsid w:val="007924EE"/>
    <w:rsid w:val="007925A6"/>
    <w:rsid w:val="00792726"/>
    <w:rsid w:val="007928CF"/>
    <w:rsid w:val="0079291C"/>
    <w:rsid w:val="00792940"/>
    <w:rsid w:val="00792A5D"/>
    <w:rsid w:val="00792E63"/>
    <w:rsid w:val="00792F1E"/>
    <w:rsid w:val="00793226"/>
    <w:rsid w:val="007933E2"/>
    <w:rsid w:val="007935B1"/>
    <w:rsid w:val="007935FE"/>
    <w:rsid w:val="00793685"/>
    <w:rsid w:val="00793808"/>
    <w:rsid w:val="00793832"/>
    <w:rsid w:val="0079393E"/>
    <w:rsid w:val="00793970"/>
    <w:rsid w:val="0079397D"/>
    <w:rsid w:val="00793A22"/>
    <w:rsid w:val="00793AB5"/>
    <w:rsid w:val="00793DFE"/>
    <w:rsid w:val="00793E43"/>
    <w:rsid w:val="00793E50"/>
    <w:rsid w:val="00793E7C"/>
    <w:rsid w:val="00793EF1"/>
    <w:rsid w:val="00793F1B"/>
    <w:rsid w:val="007940D9"/>
    <w:rsid w:val="00794132"/>
    <w:rsid w:val="007943B0"/>
    <w:rsid w:val="0079444D"/>
    <w:rsid w:val="0079470D"/>
    <w:rsid w:val="00794A25"/>
    <w:rsid w:val="00794A33"/>
    <w:rsid w:val="00794A53"/>
    <w:rsid w:val="00794CAE"/>
    <w:rsid w:val="00794D49"/>
    <w:rsid w:val="00794DD6"/>
    <w:rsid w:val="00794E23"/>
    <w:rsid w:val="00794E72"/>
    <w:rsid w:val="00794E99"/>
    <w:rsid w:val="00794F4E"/>
    <w:rsid w:val="00794FFB"/>
    <w:rsid w:val="007950DD"/>
    <w:rsid w:val="0079543F"/>
    <w:rsid w:val="007954A0"/>
    <w:rsid w:val="007954AD"/>
    <w:rsid w:val="0079560E"/>
    <w:rsid w:val="0079566E"/>
    <w:rsid w:val="007956B6"/>
    <w:rsid w:val="007956BB"/>
    <w:rsid w:val="007956EE"/>
    <w:rsid w:val="007958AB"/>
    <w:rsid w:val="007958FC"/>
    <w:rsid w:val="007959EB"/>
    <w:rsid w:val="00795A20"/>
    <w:rsid w:val="00795B52"/>
    <w:rsid w:val="00795BAB"/>
    <w:rsid w:val="00795BE6"/>
    <w:rsid w:val="00795CD5"/>
    <w:rsid w:val="00795CF6"/>
    <w:rsid w:val="00795E64"/>
    <w:rsid w:val="007960C5"/>
    <w:rsid w:val="00796264"/>
    <w:rsid w:val="00796837"/>
    <w:rsid w:val="007968E0"/>
    <w:rsid w:val="00796929"/>
    <w:rsid w:val="007969C3"/>
    <w:rsid w:val="00796A57"/>
    <w:rsid w:val="00796AAA"/>
    <w:rsid w:val="00796B26"/>
    <w:rsid w:val="00796B32"/>
    <w:rsid w:val="00796B97"/>
    <w:rsid w:val="00796BE9"/>
    <w:rsid w:val="00796BF9"/>
    <w:rsid w:val="00796DD1"/>
    <w:rsid w:val="00797034"/>
    <w:rsid w:val="007970AF"/>
    <w:rsid w:val="007970F9"/>
    <w:rsid w:val="0079725F"/>
    <w:rsid w:val="007972AE"/>
    <w:rsid w:val="007972C4"/>
    <w:rsid w:val="007972D7"/>
    <w:rsid w:val="00797417"/>
    <w:rsid w:val="0079742C"/>
    <w:rsid w:val="00797431"/>
    <w:rsid w:val="00797481"/>
    <w:rsid w:val="007975EF"/>
    <w:rsid w:val="007976E7"/>
    <w:rsid w:val="0079783A"/>
    <w:rsid w:val="00797966"/>
    <w:rsid w:val="00797977"/>
    <w:rsid w:val="00797A2D"/>
    <w:rsid w:val="00797A7E"/>
    <w:rsid w:val="00797F54"/>
    <w:rsid w:val="007A0057"/>
    <w:rsid w:val="007A0280"/>
    <w:rsid w:val="007A02CD"/>
    <w:rsid w:val="007A031D"/>
    <w:rsid w:val="007A03D2"/>
    <w:rsid w:val="007A048B"/>
    <w:rsid w:val="007A078C"/>
    <w:rsid w:val="007A07EB"/>
    <w:rsid w:val="007A083F"/>
    <w:rsid w:val="007A0893"/>
    <w:rsid w:val="007A08F3"/>
    <w:rsid w:val="007A0940"/>
    <w:rsid w:val="007A09B9"/>
    <w:rsid w:val="007A09D8"/>
    <w:rsid w:val="007A0B0A"/>
    <w:rsid w:val="007A0C61"/>
    <w:rsid w:val="007A0D76"/>
    <w:rsid w:val="007A0D95"/>
    <w:rsid w:val="007A0E4E"/>
    <w:rsid w:val="007A107E"/>
    <w:rsid w:val="007A10AA"/>
    <w:rsid w:val="007A1104"/>
    <w:rsid w:val="007A1177"/>
    <w:rsid w:val="007A117E"/>
    <w:rsid w:val="007A11E3"/>
    <w:rsid w:val="007A1207"/>
    <w:rsid w:val="007A1310"/>
    <w:rsid w:val="007A1321"/>
    <w:rsid w:val="007A13C7"/>
    <w:rsid w:val="007A14F5"/>
    <w:rsid w:val="007A163F"/>
    <w:rsid w:val="007A168A"/>
    <w:rsid w:val="007A16C4"/>
    <w:rsid w:val="007A1734"/>
    <w:rsid w:val="007A187D"/>
    <w:rsid w:val="007A1898"/>
    <w:rsid w:val="007A18BA"/>
    <w:rsid w:val="007A18ED"/>
    <w:rsid w:val="007A1A1E"/>
    <w:rsid w:val="007A1A5C"/>
    <w:rsid w:val="007A1B35"/>
    <w:rsid w:val="007A1B79"/>
    <w:rsid w:val="007A1C12"/>
    <w:rsid w:val="007A1D09"/>
    <w:rsid w:val="007A1D35"/>
    <w:rsid w:val="007A1D51"/>
    <w:rsid w:val="007A1D9A"/>
    <w:rsid w:val="007A1F4C"/>
    <w:rsid w:val="007A21EF"/>
    <w:rsid w:val="007A220A"/>
    <w:rsid w:val="007A228D"/>
    <w:rsid w:val="007A22C1"/>
    <w:rsid w:val="007A2405"/>
    <w:rsid w:val="007A2699"/>
    <w:rsid w:val="007A26DD"/>
    <w:rsid w:val="007A2771"/>
    <w:rsid w:val="007A2880"/>
    <w:rsid w:val="007A2BD1"/>
    <w:rsid w:val="007A2C3A"/>
    <w:rsid w:val="007A2D8E"/>
    <w:rsid w:val="007A2E9B"/>
    <w:rsid w:val="007A3016"/>
    <w:rsid w:val="007A3154"/>
    <w:rsid w:val="007A31D4"/>
    <w:rsid w:val="007A32B5"/>
    <w:rsid w:val="007A356E"/>
    <w:rsid w:val="007A3601"/>
    <w:rsid w:val="007A368D"/>
    <w:rsid w:val="007A36AD"/>
    <w:rsid w:val="007A3797"/>
    <w:rsid w:val="007A37A5"/>
    <w:rsid w:val="007A38A3"/>
    <w:rsid w:val="007A3961"/>
    <w:rsid w:val="007A3B1C"/>
    <w:rsid w:val="007A3ED2"/>
    <w:rsid w:val="007A402E"/>
    <w:rsid w:val="007A40AB"/>
    <w:rsid w:val="007A422A"/>
    <w:rsid w:val="007A42E3"/>
    <w:rsid w:val="007A43CA"/>
    <w:rsid w:val="007A448A"/>
    <w:rsid w:val="007A450C"/>
    <w:rsid w:val="007A4522"/>
    <w:rsid w:val="007A45B0"/>
    <w:rsid w:val="007A45F6"/>
    <w:rsid w:val="007A470A"/>
    <w:rsid w:val="007A47C8"/>
    <w:rsid w:val="007A495B"/>
    <w:rsid w:val="007A496A"/>
    <w:rsid w:val="007A4AB8"/>
    <w:rsid w:val="007A4AF5"/>
    <w:rsid w:val="007A4B39"/>
    <w:rsid w:val="007A4B6A"/>
    <w:rsid w:val="007A4BCE"/>
    <w:rsid w:val="007A4D62"/>
    <w:rsid w:val="007A4FAD"/>
    <w:rsid w:val="007A5046"/>
    <w:rsid w:val="007A50AA"/>
    <w:rsid w:val="007A519B"/>
    <w:rsid w:val="007A51A5"/>
    <w:rsid w:val="007A51CE"/>
    <w:rsid w:val="007A52D4"/>
    <w:rsid w:val="007A5349"/>
    <w:rsid w:val="007A549D"/>
    <w:rsid w:val="007A5518"/>
    <w:rsid w:val="007A566B"/>
    <w:rsid w:val="007A57B0"/>
    <w:rsid w:val="007A5824"/>
    <w:rsid w:val="007A5870"/>
    <w:rsid w:val="007A5878"/>
    <w:rsid w:val="007A596D"/>
    <w:rsid w:val="007A5A05"/>
    <w:rsid w:val="007A5A24"/>
    <w:rsid w:val="007A5A3B"/>
    <w:rsid w:val="007A5AF1"/>
    <w:rsid w:val="007A5B62"/>
    <w:rsid w:val="007A5B87"/>
    <w:rsid w:val="007A5B9D"/>
    <w:rsid w:val="007A5CBF"/>
    <w:rsid w:val="007A5DAC"/>
    <w:rsid w:val="007A5EB7"/>
    <w:rsid w:val="007A5ED2"/>
    <w:rsid w:val="007A63D4"/>
    <w:rsid w:val="007A6407"/>
    <w:rsid w:val="007A6431"/>
    <w:rsid w:val="007A6434"/>
    <w:rsid w:val="007A6593"/>
    <w:rsid w:val="007A65D8"/>
    <w:rsid w:val="007A65E8"/>
    <w:rsid w:val="007A66C3"/>
    <w:rsid w:val="007A6700"/>
    <w:rsid w:val="007A6791"/>
    <w:rsid w:val="007A688C"/>
    <w:rsid w:val="007A6978"/>
    <w:rsid w:val="007A6DBB"/>
    <w:rsid w:val="007A6EC8"/>
    <w:rsid w:val="007A6F45"/>
    <w:rsid w:val="007A6F8A"/>
    <w:rsid w:val="007A7081"/>
    <w:rsid w:val="007A7107"/>
    <w:rsid w:val="007A7122"/>
    <w:rsid w:val="007A715B"/>
    <w:rsid w:val="007A7170"/>
    <w:rsid w:val="007A7173"/>
    <w:rsid w:val="007A71C0"/>
    <w:rsid w:val="007A72DB"/>
    <w:rsid w:val="007A72DD"/>
    <w:rsid w:val="007A72EF"/>
    <w:rsid w:val="007A73BC"/>
    <w:rsid w:val="007A7402"/>
    <w:rsid w:val="007A77CA"/>
    <w:rsid w:val="007A7870"/>
    <w:rsid w:val="007A788E"/>
    <w:rsid w:val="007A78D5"/>
    <w:rsid w:val="007A790B"/>
    <w:rsid w:val="007A793E"/>
    <w:rsid w:val="007A7959"/>
    <w:rsid w:val="007A7992"/>
    <w:rsid w:val="007A79AE"/>
    <w:rsid w:val="007A7B03"/>
    <w:rsid w:val="007A7B8A"/>
    <w:rsid w:val="007A7D4D"/>
    <w:rsid w:val="007A7DC5"/>
    <w:rsid w:val="007A7EE5"/>
    <w:rsid w:val="007A7FBA"/>
    <w:rsid w:val="007B0046"/>
    <w:rsid w:val="007B0121"/>
    <w:rsid w:val="007B0172"/>
    <w:rsid w:val="007B02D7"/>
    <w:rsid w:val="007B0385"/>
    <w:rsid w:val="007B0398"/>
    <w:rsid w:val="007B040D"/>
    <w:rsid w:val="007B04F0"/>
    <w:rsid w:val="007B0531"/>
    <w:rsid w:val="007B0532"/>
    <w:rsid w:val="007B06C4"/>
    <w:rsid w:val="007B07B0"/>
    <w:rsid w:val="007B0857"/>
    <w:rsid w:val="007B09D9"/>
    <w:rsid w:val="007B0A35"/>
    <w:rsid w:val="007B0B5F"/>
    <w:rsid w:val="007B0D01"/>
    <w:rsid w:val="007B0E8F"/>
    <w:rsid w:val="007B0FAE"/>
    <w:rsid w:val="007B102C"/>
    <w:rsid w:val="007B1071"/>
    <w:rsid w:val="007B10F6"/>
    <w:rsid w:val="007B11BC"/>
    <w:rsid w:val="007B120D"/>
    <w:rsid w:val="007B121E"/>
    <w:rsid w:val="007B122F"/>
    <w:rsid w:val="007B1339"/>
    <w:rsid w:val="007B14DC"/>
    <w:rsid w:val="007B1522"/>
    <w:rsid w:val="007B1579"/>
    <w:rsid w:val="007B1598"/>
    <w:rsid w:val="007B165A"/>
    <w:rsid w:val="007B16B1"/>
    <w:rsid w:val="007B1784"/>
    <w:rsid w:val="007B17FA"/>
    <w:rsid w:val="007B1D12"/>
    <w:rsid w:val="007B1EB8"/>
    <w:rsid w:val="007B1F61"/>
    <w:rsid w:val="007B20A1"/>
    <w:rsid w:val="007B21A5"/>
    <w:rsid w:val="007B2222"/>
    <w:rsid w:val="007B2339"/>
    <w:rsid w:val="007B24E9"/>
    <w:rsid w:val="007B25C2"/>
    <w:rsid w:val="007B2770"/>
    <w:rsid w:val="007B27CA"/>
    <w:rsid w:val="007B2AF1"/>
    <w:rsid w:val="007B2BAC"/>
    <w:rsid w:val="007B2D4C"/>
    <w:rsid w:val="007B2FBA"/>
    <w:rsid w:val="007B30AE"/>
    <w:rsid w:val="007B3123"/>
    <w:rsid w:val="007B323B"/>
    <w:rsid w:val="007B32A1"/>
    <w:rsid w:val="007B32A2"/>
    <w:rsid w:val="007B32D6"/>
    <w:rsid w:val="007B32F4"/>
    <w:rsid w:val="007B3337"/>
    <w:rsid w:val="007B33A8"/>
    <w:rsid w:val="007B3522"/>
    <w:rsid w:val="007B35CC"/>
    <w:rsid w:val="007B3620"/>
    <w:rsid w:val="007B3769"/>
    <w:rsid w:val="007B3793"/>
    <w:rsid w:val="007B3854"/>
    <w:rsid w:val="007B3879"/>
    <w:rsid w:val="007B3903"/>
    <w:rsid w:val="007B39C3"/>
    <w:rsid w:val="007B39EA"/>
    <w:rsid w:val="007B3A01"/>
    <w:rsid w:val="007B3A43"/>
    <w:rsid w:val="007B3A7C"/>
    <w:rsid w:val="007B3AFA"/>
    <w:rsid w:val="007B3B6D"/>
    <w:rsid w:val="007B3CA7"/>
    <w:rsid w:val="007B3CBE"/>
    <w:rsid w:val="007B3EE7"/>
    <w:rsid w:val="007B3F92"/>
    <w:rsid w:val="007B407A"/>
    <w:rsid w:val="007B40CA"/>
    <w:rsid w:val="007B40F1"/>
    <w:rsid w:val="007B41E2"/>
    <w:rsid w:val="007B42CE"/>
    <w:rsid w:val="007B43A2"/>
    <w:rsid w:val="007B459B"/>
    <w:rsid w:val="007B4638"/>
    <w:rsid w:val="007B482A"/>
    <w:rsid w:val="007B485B"/>
    <w:rsid w:val="007B48D9"/>
    <w:rsid w:val="007B4960"/>
    <w:rsid w:val="007B4A48"/>
    <w:rsid w:val="007B4AEA"/>
    <w:rsid w:val="007B4C7B"/>
    <w:rsid w:val="007B4CB1"/>
    <w:rsid w:val="007B4DEE"/>
    <w:rsid w:val="007B4E6C"/>
    <w:rsid w:val="007B4E6F"/>
    <w:rsid w:val="007B5049"/>
    <w:rsid w:val="007B5354"/>
    <w:rsid w:val="007B53A8"/>
    <w:rsid w:val="007B54A9"/>
    <w:rsid w:val="007B5610"/>
    <w:rsid w:val="007B572A"/>
    <w:rsid w:val="007B5794"/>
    <w:rsid w:val="007B57DD"/>
    <w:rsid w:val="007B59B4"/>
    <w:rsid w:val="007B5A03"/>
    <w:rsid w:val="007B5A5C"/>
    <w:rsid w:val="007B5AA5"/>
    <w:rsid w:val="007B5B0B"/>
    <w:rsid w:val="007B5BDF"/>
    <w:rsid w:val="007B5CC2"/>
    <w:rsid w:val="007B5F51"/>
    <w:rsid w:val="007B5FBA"/>
    <w:rsid w:val="007B5FE1"/>
    <w:rsid w:val="007B6093"/>
    <w:rsid w:val="007B60C8"/>
    <w:rsid w:val="007B6113"/>
    <w:rsid w:val="007B61A5"/>
    <w:rsid w:val="007B61C8"/>
    <w:rsid w:val="007B62DC"/>
    <w:rsid w:val="007B631D"/>
    <w:rsid w:val="007B6336"/>
    <w:rsid w:val="007B6478"/>
    <w:rsid w:val="007B64A2"/>
    <w:rsid w:val="007B6639"/>
    <w:rsid w:val="007B6652"/>
    <w:rsid w:val="007B66C2"/>
    <w:rsid w:val="007B67CF"/>
    <w:rsid w:val="007B68E1"/>
    <w:rsid w:val="007B6A28"/>
    <w:rsid w:val="007B6AE1"/>
    <w:rsid w:val="007B6C23"/>
    <w:rsid w:val="007B6DDD"/>
    <w:rsid w:val="007B6ECB"/>
    <w:rsid w:val="007B6ED3"/>
    <w:rsid w:val="007B6F47"/>
    <w:rsid w:val="007B7003"/>
    <w:rsid w:val="007B7177"/>
    <w:rsid w:val="007B71EC"/>
    <w:rsid w:val="007B7206"/>
    <w:rsid w:val="007B742D"/>
    <w:rsid w:val="007B75C2"/>
    <w:rsid w:val="007B75D2"/>
    <w:rsid w:val="007B75D5"/>
    <w:rsid w:val="007B75FF"/>
    <w:rsid w:val="007B7649"/>
    <w:rsid w:val="007B766E"/>
    <w:rsid w:val="007B768B"/>
    <w:rsid w:val="007B768F"/>
    <w:rsid w:val="007B7922"/>
    <w:rsid w:val="007B7AC2"/>
    <w:rsid w:val="007B7BC5"/>
    <w:rsid w:val="007B7BF5"/>
    <w:rsid w:val="007B7D1A"/>
    <w:rsid w:val="007B7DD5"/>
    <w:rsid w:val="007B7E09"/>
    <w:rsid w:val="007B7F90"/>
    <w:rsid w:val="007C017C"/>
    <w:rsid w:val="007C03DC"/>
    <w:rsid w:val="007C042C"/>
    <w:rsid w:val="007C05FD"/>
    <w:rsid w:val="007C0909"/>
    <w:rsid w:val="007C0A6C"/>
    <w:rsid w:val="007C0B01"/>
    <w:rsid w:val="007C0BAF"/>
    <w:rsid w:val="007C0CEE"/>
    <w:rsid w:val="007C0D5A"/>
    <w:rsid w:val="007C0FF5"/>
    <w:rsid w:val="007C0FFC"/>
    <w:rsid w:val="007C1000"/>
    <w:rsid w:val="007C11A9"/>
    <w:rsid w:val="007C13AD"/>
    <w:rsid w:val="007C13BF"/>
    <w:rsid w:val="007C1401"/>
    <w:rsid w:val="007C148B"/>
    <w:rsid w:val="007C14F6"/>
    <w:rsid w:val="007C14FE"/>
    <w:rsid w:val="007C15C4"/>
    <w:rsid w:val="007C160E"/>
    <w:rsid w:val="007C167D"/>
    <w:rsid w:val="007C16B3"/>
    <w:rsid w:val="007C17E6"/>
    <w:rsid w:val="007C17FD"/>
    <w:rsid w:val="007C182F"/>
    <w:rsid w:val="007C1A13"/>
    <w:rsid w:val="007C1B90"/>
    <w:rsid w:val="007C1BAC"/>
    <w:rsid w:val="007C1C87"/>
    <w:rsid w:val="007C1D43"/>
    <w:rsid w:val="007C1DD8"/>
    <w:rsid w:val="007C1E69"/>
    <w:rsid w:val="007C1EA0"/>
    <w:rsid w:val="007C1FE7"/>
    <w:rsid w:val="007C200A"/>
    <w:rsid w:val="007C2027"/>
    <w:rsid w:val="007C2036"/>
    <w:rsid w:val="007C20CC"/>
    <w:rsid w:val="007C20FE"/>
    <w:rsid w:val="007C219B"/>
    <w:rsid w:val="007C2382"/>
    <w:rsid w:val="007C2431"/>
    <w:rsid w:val="007C2460"/>
    <w:rsid w:val="007C2602"/>
    <w:rsid w:val="007C262E"/>
    <w:rsid w:val="007C272F"/>
    <w:rsid w:val="007C2767"/>
    <w:rsid w:val="007C280A"/>
    <w:rsid w:val="007C2986"/>
    <w:rsid w:val="007C2A27"/>
    <w:rsid w:val="007C2ABF"/>
    <w:rsid w:val="007C2B86"/>
    <w:rsid w:val="007C2BA0"/>
    <w:rsid w:val="007C2C00"/>
    <w:rsid w:val="007C2D77"/>
    <w:rsid w:val="007C2D87"/>
    <w:rsid w:val="007C2D97"/>
    <w:rsid w:val="007C2E37"/>
    <w:rsid w:val="007C2EDC"/>
    <w:rsid w:val="007C2F91"/>
    <w:rsid w:val="007C2FA5"/>
    <w:rsid w:val="007C3032"/>
    <w:rsid w:val="007C32BD"/>
    <w:rsid w:val="007C32BE"/>
    <w:rsid w:val="007C332C"/>
    <w:rsid w:val="007C3580"/>
    <w:rsid w:val="007C3645"/>
    <w:rsid w:val="007C3649"/>
    <w:rsid w:val="007C36C3"/>
    <w:rsid w:val="007C36CE"/>
    <w:rsid w:val="007C3773"/>
    <w:rsid w:val="007C3800"/>
    <w:rsid w:val="007C38AF"/>
    <w:rsid w:val="007C38C3"/>
    <w:rsid w:val="007C3C1D"/>
    <w:rsid w:val="007C3CB1"/>
    <w:rsid w:val="007C3DCD"/>
    <w:rsid w:val="007C3F61"/>
    <w:rsid w:val="007C4058"/>
    <w:rsid w:val="007C40BA"/>
    <w:rsid w:val="007C41C7"/>
    <w:rsid w:val="007C433F"/>
    <w:rsid w:val="007C437D"/>
    <w:rsid w:val="007C4589"/>
    <w:rsid w:val="007C46EF"/>
    <w:rsid w:val="007C470C"/>
    <w:rsid w:val="007C4748"/>
    <w:rsid w:val="007C4768"/>
    <w:rsid w:val="007C478E"/>
    <w:rsid w:val="007C484C"/>
    <w:rsid w:val="007C487D"/>
    <w:rsid w:val="007C4973"/>
    <w:rsid w:val="007C4997"/>
    <w:rsid w:val="007C49E3"/>
    <w:rsid w:val="007C4A8D"/>
    <w:rsid w:val="007C4AA1"/>
    <w:rsid w:val="007C4AF3"/>
    <w:rsid w:val="007C4D55"/>
    <w:rsid w:val="007C4E48"/>
    <w:rsid w:val="007C4E63"/>
    <w:rsid w:val="007C4E69"/>
    <w:rsid w:val="007C4EAB"/>
    <w:rsid w:val="007C518C"/>
    <w:rsid w:val="007C53D3"/>
    <w:rsid w:val="007C55A5"/>
    <w:rsid w:val="007C55B1"/>
    <w:rsid w:val="007C5611"/>
    <w:rsid w:val="007C58CD"/>
    <w:rsid w:val="007C59AF"/>
    <w:rsid w:val="007C5AA2"/>
    <w:rsid w:val="007C5B28"/>
    <w:rsid w:val="007C5B73"/>
    <w:rsid w:val="007C5DCE"/>
    <w:rsid w:val="007C5E63"/>
    <w:rsid w:val="007C5E6B"/>
    <w:rsid w:val="007C5FC9"/>
    <w:rsid w:val="007C61C4"/>
    <w:rsid w:val="007C6462"/>
    <w:rsid w:val="007C6487"/>
    <w:rsid w:val="007C64BA"/>
    <w:rsid w:val="007C65E2"/>
    <w:rsid w:val="007C6612"/>
    <w:rsid w:val="007C6653"/>
    <w:rsid w:val="007C6724"/>
    <w:rsid w:val="007C674B"/>
    <w:rsid w:val="007C6810"/>
    <w:rsid w:val="007C6A35"/>
    <w:rsid w:val="007C6AE1"/>
    <w:rsid w:val="007C6B50"/>
    <w:rsid w:val="007C6BD5"/>
    <w:rsid w:val="007C6C1A"/>
    <w:rsid w:val="007C6DB7"/>
    <w:rsid w:val="007C6E0E"/>
    <w:rsid w:val="007C6F50"/>
    <w:rsid w:val="007C6FD1"/>
    <w:rsid w:val="007C700B"/>
    <w:rsid w:val="007C7290"/>
    <w:rsid w:val="007C72F5"/>
    <w:rsid w:val="007C7346"/>
    <w:rsid w:val="007C7399"/>
    <w:rsid w:val="007C7879"/>
    <w:rsid w:val="007C79BC"/>
    <w:rsid w:val="007C7BC1"/>
    <w:rsid w:val="007C7EE3"/>
    <w:rsid w:val="007C7F21"/>
    <w:rsid w:val="007C7F50"/>
    <w:rsid w:val="007D0031"/>
    <w:rsid w:val="007D009C"/>
    <w:rsid w:val="007D014A"/>
    <w:rsid w:val="007D02B6"/>
    <w:rsid w:val="007D0360"/>
    <w:rsid w:val="007D03A3"/>
    <w:rsid w:val="007D0513"/>
    <w:rsid w:val="007D0602"/>
    <w:rsid w:val="007D0707"/>
    <w:rsid w:val="007D087E"/>
    <w:rsid w:val="007D098E"/>
    <w:rsid w:val="007D09A4"/>
    <w:rsid w:val="007D0A82"/>
    <w:rsid w:val="007D0B32"/>
    <w:rsid w:val="007D0B5E"/>
    <w:rsid w:val="007D0BEE"/>
    <w:rsid w:val="007D0C24"/>
    <w:rsid w:val="007D0C57"/>
    <w:rsid w:val="007D0CE2"/>
    <w:rsid w:val="007D0D4A"/>
    <w:rsid w:val="007D0D8B"/>
    <w:rsid w:val="007D0DFD"/>
    <w:rsid w:val="007D0F90"/>
    <w:rsid w:val="007D0F9B"/>
    <w:rsid w:val="007D0FCE"/>
    <w:rsid w:val="007D1100"/>
    <w:rsid w:val="007D118F"/>
    <w:rsid w:val="007D128C"/>
    <w:rsid w:val="007D1433"/>
    <w:rsid w:val="007D1454"/>
    <w:rsid w:val="007D149B"/>
    <w:rsid w:val="007D14C4"/>
    <w:rsid w:val="007D16A3"/>
    <w:rsid w:val="007D16B3"/>
    <w:rsid w:val="007D1748"/>
    <w:rsid w:val="007D18B4"/>
    <w:rsid w:val="007D18D6"/>
    <w:rsid w:val="007D1945"/>
    <w:rsid w:val="007D19BA"/>
    <w:rsid w:val="007D1A59"/>
    <w:rsid w:val="007D1B1E"/>
    <w:rsid w:val="007D1BE7"/>
    <w:rsid w:val="007D1CF5"/>
    <w:rsid w:val="007D1CF6"/>
    <w:rsid w:val="007D1E28"/>
    <w:rsid w:val="007D1E67"/>
    <w:rsid w:val="007D1F05"/>
    <w:rsid w:val="007D20CF"/>
    <w:rsid w:val="007D2107"/>
    <w:rsid w:val="007D21E2"/>
    <w:rsid w:val="007D2440"/>
    <w:rsid w:val="007D248E"/>
    <w:rsid w:val="007D2540"/>
    <w:rsid w:val="007D25C2"/>
    <w:rsid w:val="007D284C"/>
    <w:rsid w:val="007D2941"/>
    <w:rsid w:val="007D2AAF"/>
    <w:rsid w:val="007D2B0E"/>
    <w:rsid w:val="007D2BCF"/>
    <w:rsid w:val="007D2C65"/>
    <w:rsid w:val="007D2C99"/>
    <w:rsid w:val="007D2D51"/>
    <w:rsid w:val="007D2E11"/>
    <w:rsid w:val="007D2F6B"/>
    <w:rsid w:val="007D2FA4"/>
    <w:rsid w:val="007D3009"/>
    <w:rsid w:val="007D300A"/>
    <w:rsid w:val="007D33E5"/>
    <w:rsid w:val="007D3449"/>
    <w:rsid w:val="007D360A"/>
    <w:rsid w:val="007D36B4"/>
    <w:rsid w:val="007D3742"/>
    <w:rsid w:val="007D3833"/>
    <w:rsid w:val="007D39A3"/>
    <w:rsid w:val="007D3AE4"/>
    <w:rsid w:val="007D3B01"/>
    <w:rsid w:val="007D3C8B"/>
    <w:rsid w:val="007D3CF5"/>
    <w:rsid w:val="007D3D0D"/>
    <w:rsid w:val="007D3D56"/>
    <w:rsid w:val="007D3D9F"/>
    <w:rsid w:val="007D3E8E"/>
    <w:rsid w:val="007D405D"/>
    <w:rsid w:val="007D4271"/>
    <w:rsid w:val="007D4343"/>
    <w:rsid w:val="007D438A"/>
    <w:rsid w:val="007D43D4"/>
    <w:rsid w:val="007D4421"/>
    <w:rsid w:val="007D4458"/>
    <w:rsid w:val="007D4512"/>
    <w:rsid w:val="007D4744"/>
    <w:rsid w:val="007D47D3"/>
    <w:rsid w:val="007D4804"/>
    <w:rsid w:val="007D4855"/>
    <w:rsid w:val="007D48D0"/>
    <w:rsid w:val="007D490C"/>
    <w:rsid w:val="007D4955"/>
    <w:rsid w:val="007D4B1E"/>
    <w:rsid w:val="007D4BC7"/>
    <w:rsid w:val="007D4D13"/>
    <w:rsid w:val="007D4D80"/>
    <w:rsid w:val="007D4D86"/>
    <w:rsid w:val="007D4DA8"/>
    <w:rsid w:val="007D4E37"/>
    <w:rsid w:val="007D4E40"/>
    <w:rsid w:val="007D4E78"/>
    <w:rsid w:val="007D53C3"/>
    <w:rsid w:val="007D5515"/>
    <w:rsid w:val="007D5550"/>
    <w:rsid w:val="007D55A1"/>
    <w:rsid w:val="007D5604"/>
    <w:rsid w:val="007D5767"/>
    <w:rsid w:val="007D57B6"/>
    <w:rsid w:val="007D57E4"/>
    <w:rsid w:val="007D5826"/>
    <w:rsid w:val="007D587D"/>
    <w:rsid w:val="007D59A7"/>
    <w:rsid w:val="007D59B0"/>
    <w:rsid w:val="007D5B99"/>
    <w:rsid w:val="007D5CE6"/>
    <w:rsid w:val="007D5DEE"/>
    <w:rsid w:val="007D607F"/>
    <w:rsid w:val="007D6103"/>
    <w:rsid w:val="007D61F3"/>
    <w:rsid w:val="007D6297"/>
    <w:rsid w:val="007D6325"/>
    <w:rsid w:val="007D6335"/>
    <w:rsid w:val="007D636B"/>
    <w:rsid w:val="007D637B"/>
    <w:rsid w:val="007D642E"/>
    <w:rsid w:val="007D657A"/>
    <w:rsid w:val="007D6674"/>
    <w:rsid w:val="007D675F"/>
    <w:rsid w:val="007D68EF"/>
    <w:rsid w:val="007D68F6"/>
    <w:rsid w:val="007D697A"/>
    <w:rsid w:val="007D6A37"/>
    <w:rsid w:val="007D6AF7"/>
    <w:rsid w:val="007D6B5B"/>
    <w:rsid w:val="007D6C1C"/>
    <w:rsid w:val="007D6FA3"/>
    <w:rsid w:val="007D70D5"/>
    <w:rsid w:val="007D72EF"/>
    <w:rsid w:val="007D730B"/>
    <w:rsid w:val="007D7349"/>
    <w:rsid w:val="007D7371"/>
    <w:rsid w:val="007D7378"/>
    <w:rsid w:val="007D7454"/>
    <w:rsid w:val="007D782A"/>
    <w:rsid w:val="007D785B"/>
    <w:rsid w:val="007D7B2F"/>
    <w:rsid w:val="007D7BFC"/>
    <w:rsid w:val="007E00DB"/>
    <w:rsid w:val="007E0165"/>
    <w:rsid w:val="007E0251"/>
    <w:rsid w:val="007E0277"/>
    <w:rsid w:val="007E0283"/>
    <w:rsid w:val="007E039C"/>
    <w:rsid w:val="007E0401"/>
    <w:rsid w:val="007E06C7"/>
    <w:rsid w:val="007E06D9"/>
    <w:rsid w:val="007E070D"/>
    <w:rsid w:val="007E0848"/>
    <w:rsid w:val="007E08E1"/>
    <w:rsid w:val="007E094F"/>
    <w:rsid w:val="007E0A39"/>
    <w:rsid w:val="007E0AB8"/>
    <w:rsid w:val="007E0C6D"/>
    <w:rsid w:val="007E0CBA"/>
    <w:rsid w:val="007E0D18"/>
    <w:rsid w:val="007E0E79"/>
    <w:rsid w:val="007E0F8F"/>
    <w:rsid w:val="007E113D"/>
    <w:rsid w:val="007E1251"/>
    <w:rsid w:val="007E12ED"/>
    <w:rsid w:val="007E1344"/>
    <w:rsid w:val="007E1372"/>
    <w:rsid w:val="007E15DD"/>
    <w:rsid w:val="007E160E"/>
    <w:rsid w:val="007E1675"/>
    <w:rsid w:val="007E16DE"/>
    <w:rsid w:val="007E176C"/>
    <w:rsid w:val="007E1865"/>
    <w:rsid w:val="007E1876"/>
    <w:rsid w:val="007E1915"/>
    <w:rsid w:val="007E1A1D"/>
    <w:rsid w:val="007E1A22"/>
    <w:rsid w:val="007E1A5B"/>
    <w:rsid w:val="007E1A98"/>
    <w:rsid w:val="007E1AC4"/>
    <w:rsid w:val="007E1B1C"/>
    <w:rsid w:val="007E1B28"/>
    <w:rsid w:val="007E1BCE"/>
    <w:rsid w:val="007E1DB8"/>
    <w:rsid w:val="007E1E21"/>
    <w:rsid w:val="007E1E2E"/>
    <w:rsid w:val="007E1ED2"/>
    <w:rsid w:val="007E1FF6"/>
    <w:rsid w:val="007E202A"/>
    <w:rsid w:val="007E2033"/>
    <w:rsid w:val="007E223E"/>
    <w:rsid w:val="007E22FD"/>
    <w:rsid w:val="007E235F"/>
    <w:rsid w:val="007E24B5"/>
    <w:rsid w:val="007E2505"/>
    <w:rsid w:val="007E251B"/>
    <w:rsid w:val="007E2522"/>
    <w:rsid w:val="007E25B7"/>
    <w:rsid w:val="007E261D"/>
    <w:rsid w:val="007E268F"/>
    <w:rsid w:val="007E26AF"/>
    <w:rsid w:val="007E275F"/>
    <w:rsid w:val="007E2778"/>
    <w:rsid w:val="007E292B"/>
    <w:rsid w:val="007E293D"/>
    <w:rsid w:val="007E2AA8"/>
    <w:rsid w:val="007E2C85"/>
    <w:rsid w:val="007E2CCD"/>
    <w:rsid w:val="007E2D2E"/>
    <w:rsid w:val="007E2D76"/>
    <w:rsid w:val="007E2EF9"/>
    <w:rsid w:val="007E345A"/>
    <w:rsid w:val="007E3490"/>
    <w:rsid w:val="007E3833"/>
    <w:rsid w:val="007E3927"/>
    <w:rsid w:val="007E3A63"/>
    <w:rsid w:val="007E3B5F"/>
    <w:rsid w:val="007E40F3"/>
    <w:rsid w:val="007E4290"/>
    <w:rsid w:val="007E43CB"/>
    <w:rsid w:val="007E4445"/>
    <w:rsid w:val="007E4589"/>
    <w:rsid w:val="007E4869"/>
    <w:rsid w:val="007E4A8F"/>
    <w:rsid w:val="007E4B54"/>
    <w:rsid w:val="007E4BCA"/>
    <w:rsid w:val="007E4C7B"/>
    <w:rsid w:val="007E4DF1"/>
    <w:rsid w:val="007E4FE0"/>
    <w:rsid w:val="007E5041"/>
    <w:rsid w:val="007E506A"/>
    <w:rsid w:val="007E50FB"/>
    <w:rsid w:val="007E5252"/>
    <w:rsid w:val="007E52F9"/>
    <w:rsid w:val="007E5374"/>
    <w:rsid w:val="007E53F5"/>
    <w:rsid w:val="007E53FF"/>
    <w:rsid w:val="007E540B"/>
    <w:rsid w:val="007E5431"/>
    <w:rsid w:val="007E55E9"/>
    <w:rsid w:val="007E5600"/>
    <w:rsid w:val="007E56BA"/>
    <w:rsid w:val="007E57B6"/>
    <w:rsid w:val="007E583E"/>
    <w:rsid w:val="007E5944"/>
    <w:rsid w:val="007E59ED"/>
    <w:rsid w:val="007E59FB"/>
    <w:rsid w:val="007E5AF2"/>
    <w:rsid w:val="007E5B13"/>
    <w:rsid w:val="007E5C13"/>
    <w:rsid w:val="007E5D4F"/>
    <w:rsid w:val="007E5DDF"/>
    <w:rsid w:val="007E5F34"/>
    <w:rsid w:val="007E5F40"/>
    <w:rsid w:val="007E6040"/>
    <w:rsid w:val="007E62E6"/>
    <w:rsid w:val="007E62EC"/>
    <w:rsid w:val="007E63F3"/>
    <w:rsid w:val="007E640B"/>
    <w:rsid w:val="007E6523"/>
    <w:rsid w:val="007E65CE"/>
    <w:rsid w:val="007E6630"/>
    <w:rsid w:val="007E669A"/>
    <w:rsid w:val="007E6828"/>
    <w:rsid w:val="007E6881"/>
    <w:rsid w:val="007E6954"/>
    <w:rsid w:val="007E6984"/>
    <w:rsid w:val="007E69C9"/>
    <w:rsid w:val="007E6A14"/>
    <w:rsid w:val="007E6A28"/>
    <w:rsid w:val="007E6BFD"/>
    <w:rsid w:val="007E6C7E"/>
    <w:rsid w:val="007E6C8B"/>
    <w:rsid w:val="007E6CA2"/>
    <w:rsid w:val="007E6CA3"/>
    <w:rsid w:val="007E6D4D"/>
    <w:rsid w:val="007E6D71"/>
    <w:rsid w:val="007E6E41"/>
    <w:rsid w:val="007E701B"/>
    <w:rsid w:val="007E708B"/>
    <w:rsid w:val="007E70D0"/>
    <w:rsid w:val="007E735F"/>
    <w:rsid w:val="007E7420"/>
    <w:rsid w:val="007E74CB"/>
    <w:rsid w:val="007E74DE"/>
    <w:rsid w:val="007E79EC"/>
    <w:rsid w:val="007E7AEC"/>
    <w:rsid w:val="007E7BA8"/>
    <w:rsid w:val="007E7BD1"/>
    <w:rsid w:val="007E7C37"/>
    <w:rsid w:val="007E7C5D"/>
    <w:rsid w:val="007E7C60"/>
    <w:rsid w:val="007E7D4F"/>
    <w:rsid w:val="007E7D64"/>
    <w:rsid w:val="007E7DC9"/>
    <w:rsid w:val="007E7DDD"/>
    <w:rsid w:val="007E7DEA"/>
    <w:rsid w:val="007E7E2C"/>
    <w:rsid w:val="007E7E63"/>
    <w:rsid w:val="007E7E81"/>
    <w:rsid w:val="007E7F33"/>
    <w:rsid w:val="007E7F4C"/>
    <w:rsid w:val="007E7FB3"/>
    <w:rsid w:val="007F01EF"/>
    <w:rsid w:val="007F021B"/>
    <w:rsid w:val="007F0267"/>
    <w:rsid w:val="007F02C6"/>
    <w:rsid w:val="007F0310"/>
    <w:rsid w:val="007F0456"/>
    <w:rsid w:val="007F04DD"/>
    <w:rsid w:val="007F05A6"/>
    <w:rsid w:val="007F061C"/>
    <w:rsid w:val="007F0746"/>
    <w:rsid w:val="007F077D"/>
    <w:rsid w:val="007F0785"/>
    <w:rsid w:val="007F08A4"/>
    <w:rsid w:val="007F08AB"/>
    <w:rsid w:val="007F0B18"/>
    <w:rsid w:val="007F0BB1"/>
    <w:rsid w:val="007F0CCA"/>
    <w:rsid w:val="007F0CD6"/>
    <w:rsid w:val="007F0D7B"/>
    <w:rsid w:val="007F0F1F"/>
    <w:rsid w:val="007F0F7C"/>
    <w:rsid w:val="007F0FB4"/>
    <w:rsid w:val="007F0FC2"/>
    <w:rsid w:val="007F104E"/>
    <w:rsid w:val="007F10D6"/>
    <w:rsid w:val="007F10F4"/>
    <w:rsid w:val="007F12E3"/>
    <w:rsid w:val="007F1396"/>
    <w:rsid w:val="007F13B7"/>
    <w:rsid w:val="007F142A"/>
    <w:rsid w:val="007F144C"/>
    <w:rsid w:val="007F147D"/>
    <w:rsid w:val="007F14C9"/>
    <w:rsid w:val="007F162C"/>
    <w:rsid w:val="007F1699"/>
    <w:rsid w:val="007F16D2"/>
    <w:rsid w:val="007F17B1"/>
    <w:rsid w:val="007F17B4"/>
    <w:rsid w:val="007F1815"/>
    <w:rsid w:val="007F1834"/>
    <w:rsid w:val="007F185D"/>
    <w:rsid w:val="007F1995"/>
    <w:rsid w:val="007F1A89"/>
    <w:rsid w:val="007F1AF3"/>
    <w:rsid w:val="007F1C2B"/>
    <w:rsid w:val="007F1C44"/>
    <w:rsid w:val="007F2109"/>
    <w:rsid w:val="007F226C"/>
    <w:rsid w:val="007F22B3"/>
    <w:rsid w:val="007F22C1"/>
    <w:rsid w:val="007F2326"/>
    <w:rsid w:val="007F24DA"/>
    <w:rsid w:val="007F2566"/>
    <w:rsid w:val="007F2595"/>
    <w:rsid w:val="007F25CB"/>
    <w:rsid w:val="007F279A"/>
    <w:rsid w:val="007F2859"/>
    <w:rsid w:val="007F2959"/>
    <w:rsid w:val="007F2ABA"/>
    <w:rsid w:val="007F2B6C"/>
    <w:rsid w:val="007F2BC0"/>
    <w:rsid w:val="007F2CB3"/>
    <w:rsid w:val="007F2CD6"/>
    <w:rsid w:val="007F2D3F"/>
    <w:rsid w:val="007F2D75"/>
    <w:rsid w:val="007F2DB0"/>
    <w:rsid w:val="007F2DC5"/>
    <w:rsid w:val="007F2E2C"/>
    <w:rsid w:val="007F2F8C"/>
    <w:rsid w:val="007F3026"/>
    <w:rsid w:val="007F3040"/>
    <w:rsid w:val="007F304A"/>
    <w:rsid w:val="007F3287"/>
    <w:rsid w:val="007F334D"/>
    <w:rsid w:val="007F34A6"/>
    <w:rsid w:val="007F3526"/>
    <w:rsid w:val="007F363C"/>
    <w:rsid w:val="007F3702"/>
    <w:rsid w:val="007F3704"/>
    <w:rsid w:val="007F37E9"/>
    <w:rsid w:val="007F39A4"/>
    <w:rsid w:val="007F39F2"/>
    <w:rsid w:val="007F3B59"/>
    <w:rsid w:val="007F3BFC"/>
    <w:rsid w:val="007F3C7E"/>
    <w:rsid w:val="007F3CF1"/>
    <w:rsid w:val="007F3E6C"/>
    <w:rsid w:val="007F3FED"/>
    <w:rsid w:val="007F40AA"/>
    <w:rsid w:val="007F4153"/>
    <w:rsid w:val="007F416A"/>
    <w:rsid w:val="007F426E"/>
    <w:rsid w:val="007F429B"/>
    <w:rsid w:val="007F437C"/>
    <w:rsid w:val="007F446D"/>
    <w:rsid w:val="007F448F"/>
    <w:rsid w:val="007F44D1"/>
    <w:rsid w:val="007F452E"/>
    <w:rsid w:val="007F4532"/>
    <w:rsid w:val="007F4576"/>
    <w:rsid w:val="007F4577"/>
    <w:rsid w:val="007F458E"/>
    <w:rsid w:val="007F45CB"/>
    <w:rsid w:val="007F4679"/>
    <w:rsid w:val="007F469B"/>
    <w:rsid w:val="007F470D"/>
    <w:rsid w:val="007F4835"/>
    <w:rsid w:val="007F4AA1"/>
    <w:rsid w:val="007F4D53"/>
    <w:rsid w:val="007F4E47"/>
    <w:rsid w:val="007F4E83"/>
    <w:rsid w:val="007F5001"/>
    <w:rsid w:val="007F503F"/>
    <w:rsid w:val="007F505B"/>
    <w:rsid w:val="007F50F0"/>
    <w:rsid w:val="007F5111"/>
    <w:rsid w:val="007F5280"/>
    <w:rsid w:val="007F5289"/>
    <w:rsid w:val="007F55FD"/>
    <w:rsid w:val="007F5655"/>
    <w:rsid w:val="007F576F"/>
    <w:rsid w:val="007F57D1"/>
    <w:rsid w:val="007F58F9"/>
    <w:rsid w:val="007F5941"/>
    <w:rsid w:val="007F596A"/>
    <w:rsid w:val="007F5980"/>
    <w:rsid w:val="007F5981"/>
    <w:rsid w:val="007F5995"/>
    <w:rsid w:val="007F5B40"/>
    <w:rsid w:val="007F5C5F"/>
    <w:rsid w:val="007F5CD1"/>
    <w:rsid w:val="007F5D98"/>
    <w:rsid w:val="007F5EEC"/>
    <w:rsid w:val="007F5F61"/>
    <w:rsid w:val="007F5F9D"/>
    <w:rsid w:val="007F5FFE"/>
    <w:rsid w:val="007F6134"/>
    <w:rsid w:val="007F6313"/>
    <w:rsid w:val="007F63B3"/>
    <w:rsid w:val="007F63B6"/>
    <w:rsid w:val="007F63FC"/>
    <w:rsid w:val="007F6420"/>
    <w:rsid w:val="007F64D8"/>
    <w:rsid w:val="007F65B5"/>
    <w:rsid w:val="007F65CC"/>
    <w:rsid w:val="007F65F5"/>
    <w:rsid w:val="007F66F0"/>
    <w:rsid w:val="007F673A"/>
    <w:rsid w:val="007F676D"/>
    <w:rsid w:val="007F67A3"/>
    <w:rsid w:val="007F67B9"/>
    <w:rsid w:val="007F6B0E"/>
    <w:rsid w:val="007F6BE2"/>
    <w:rsid w:val="007F6D59"/>
    <w:rsid w:val="007F6D6C"/>
    <w:rsid w:val="007F6ECA"/>
    <w:rsid w:val="007F6EFF"/>
    <w:rsid w:val="007F713F"/>
    <w:rsid w:val="007F7183"/>
    <w:rsid w:val="007F73D2"/>
    <w:rsid w:val="007F74BB"/>
    <w:rsid w:val="007F7501"/>
    <w:rsid w:val="007F763D"/>
    <w:rsid w:val="007F7773"/>
    <w:rsid w:val="007F78D7"/>
    <w:rsid w:val="007F79B6"/>
    <w:rsid w:val="007F7A25"/>
    <w:rsid w:val="007F7AC6"/>
    <w:rsid w:val="007F7B5E"/>
    <w:rsid w:val="007F7B6B"/>
    <w:rsid w:val="007F7BAE"/>
    <w:rsid w:val="007F7D2D"/>
    <w:rsid w:val="007F7EF1"/>
    <w:rsid w:val="00800018"/>
    <w:rsid w:val="00800142"/>
    <w:rsid w:val="00800192"/>
    <w:rsid w:val="008001B3"/>
    <w:rsid w:val="00800259"/>
    <w:rsid w:val="008003D4"/>
    <w:rsid w:val="008004C5"/>
    <w:rsid w:val="008005D4"/>
    <w:rsid w:val="00800624"/>
    <w:rsid w:val="008007EB"/>
    <w:rsid w:val="008009EE"/>
    <w:rsid w:val="00800B0A"/>
    <w:rsid w:val="00800D1C"/>
    <w:rsid w:val="00800EDB"/>
    <w:rsid w:val="00800F69"/>
    <w:rsid w:val="00800FED"/>
    <w:rsid w:val="0080100C"/>
    <w:rsid w:val="008010AD"/>
    <w:rsid w:val="00801199"/>
    <w:rsid w:val="0080126F"/>
    <w:rsid w:val="00801292"/>
    <w:rsid w:val="008014EB"/>
    <w:rsid w:val="008014F8"/>
    <w:rsid w:val="00801504"/>
    <w:rsid w:val="00801661"/>
    <w:rsid w:val="0080166F"/>
    <w:rsid w:val="00801873"/>
    <w:rsid w:val="00801907"/>
    <w:rsid w:val="008019A1"/>
    <w:rsid w:val="00801A0D"/>
    <w:rsid w:val="00801AAA"/>
    <w:rsid w:val="00801B91"/>
    <w:rsid w:val="00801BB3"/>
    <w:rsid w:val="00801BBA"/>
    <w:rsid w:val="00801D22"/>
    <w:rsid w:val="00801E43"/>
    <w:rsid w:val="00801E76"/>
    <w:rsid w:val="00801F59"/>
    <w:rsid w:val="00802037"/>
    <w:rsid w:val="0080212D"/>
    <w:rsid w:val="008021CE"/>
    <w:rsid w:val="00802204"/>
    <w:rsid w:val="00802227"/>
    <w:rsid w:val="00802245"/>
    <w:rsid w:val="00802384"/>
    <w:rsid w:val="00802398"/>
    <w:rsid w:val="0080242F"/>
    <w:rsid w:val="00802463"/>
    <w:rsid w:val="0080276A"/>
    <w:rsid w:val="008027C4"/>
    <w:rsid w:val="00802A17"/>
    <w:rsid w:val="00802A70"/>
    <w:rsid w:val="00802B1B"/>
    <w:rsid w:val="00802B56"/>
    <w:rsid w:val="00802BBC"/>
    <w:rsid w:val="00802CC7"/>
    <w:rsid w:val="00802D36"/>
    <w:rsid w:val="00802E68"/>
    <w:rsid w:val="00802F31"/>
    <w:rsid w:val="00802FB2"/>
    <w:rsid w:val="0080330E"/>
    <w:rsid w:val="008037A9"/>
    <w:rsid w:val="008037AF"/>
    <w:rsid w:val="00803850"/>
    <w:rsid w:val="00803B58"/>
    <w:rsid w:val="00803BCA"/>
    <w:rsid w:val="00803C81"/>
    <w:rsid w:val="00803CA3"/>
    <w:rsid w:val="00803D57"/>
    <w:rsid w:val="00803D60"/>
    <w:rsid w:val="00803DC4"/>
    <w:rsid w:val="00803E51"/>
    <w:rsid w:val="00804159"/>
    <w:rsid w:val="0080416A"/>
    <w:rsid w:val="0080416B"/>
    <w:rsid w:val="008041A0"/>
    <w:rsid w:val="008042A2"/>
    <w:rsid w:val="00804354"/>
    <w:rsid w:val="00804371"/>
    <w:rsid w:val="008043F0"/>
    <w:rsid w:val="00804443"/>
    <w:rsid w:val="008045E2"/>
    <w:rsid w:val="0080465D"/>
    <w:rsid w:val="00804747"/>
    <w:rsid w:val="008048D7"/>
    <w:rsid w:val="00804A2B"/>
    <w:rsid w:val="00804DCC"/>
    <w:rsid w:val="008050D0"/>
    <w:rsid w:val="008051BD"/>
    <w:rsid w:val="008051FB"/>
    <w:rsid w:val="00805259"/>
    <w:rsid w:val="0080526A"/>
    <w:rsid w:val="00805446"/>
    <w:rsid w:val="0080570B"/>
    <w:rsid w:val="0080577F"/>
    <w:rsid w:val="00805829"/>
    <w:rsid w:val="00805895"/>
    <w:rsid w:val="0080589C"/>
    <w:rsid w:val="0080589F"/>
    <w:rsid w:val="0080590B"/>
    <w:rsid w:val="00805948"/>
    <w:rsid w:val="00805956"/>
    <w:rsid w:val="00805B01"/>
    <w:rsid w:val="00805BAB"/>
    <w:rsid w:val="00805C4A"/>
    <w:rsid w:val="00805C63"/>
    <w:rsid w:val="00805CDD"/>
    <w:rsid w:val="00805DB4"/>
    <w:rsid w:val="0080608B"/>
    <w:rsid w:val="008060D2"/>
    <w:rsid w:val="00806104"/>
    <w:rsid w:val="0080614B"/>
    <w:rsid w:val="008063A8"/>
    <w:rsid w:val="00806478"/>
    <w:rsid w:val="008064EE"/>
    <w:rsid w:val="00806547"/>
    <w:rsid w:val="0080667E"/>
    <w:rsid w:val="008067B0"/>
    <w:rsid w:val="0080689A"/>
    <w:rsid w:val="0080698F"/>
    <w:rsid w:val="00806A59"/>
    <w:rsid w:val="00806B47"/>
    <w:rsid w:val="00806C66"/>
    <w:rsid w:val="00806EAD"/>
    <w:rsid w:val="00806EC6"/>
    <w:rsid w:val="00806F9D"/>
    <w:rsid w:val="00807172"/>
    <w:rsid w:val="008071BD"/>
    <w:rsid w:val="00807299"/>
    <w:rsid w:val="008073EB"/>
    <w:rsid w:val="00807405"/>
    <w:rsid w:val="0080744F"/>
    <w:rsid w:val="008074FA"/>
    <w:rsid w:val="00807628"/>
    <w:rsid w:val="008076BD"/>
    <w:rsid w:val="00807811"/>
    <w:rsid w:val="0080785A"/>
    <w:rsid w:val="00807992"/>
    <w:rsid w:val="008079DB"/>
    <w:rsid w:val="008079FC"/>
    <w:rsid w:val="00807A38"/>
    <w:rsid w:val="00807A6D"/>
    <w:rsid w:val="00807AFC"/>
    <w:rsid w:val="00807E4D"/>
    <w:rsid w:val="00807E69"/>
    <w:rsid w:val="00807E71"/>
    <w:rsid w:val="00807EA6"/>
    <w:rsid w:val="00807EA9"/>
    <w:rsid w:val="00810000"/>
    <w:rsid w:val="00810094"/>
    <w:rsid w:val="00810193"/>
    <w:rsid w:val="0081020A"/>
    <w:rsid w:val="00810275"/>
    <w:rsid w:val="00810388"/>
    <w:rsid w:val="008103F1"/>
    <w:rsid w:val="00810578"/>
    <w:rsid w:val="008105B7"/>
    <w:rsid w:val="008106A9"/>
    <w:rsid w:val="008107E2"/>
    <w:rsid w:val="0081082F"/>
    <w:rsid w:val="00810866"/>
    <w:rsid w:val="008108D6"/>
    <w:rsid w:val="008109ED"/>
    <w:rsid w:val="00810A91"/>
    <w:rsid w:val="00810B66"/>
    <w:rsid w:val="00810BEA"/>
    <w:rsid w:val="00810C30"/>
    <w:rsid w:val="00810C9B"/>
    <w:rsid w:val="00810D0B"/>
    <w:rsid w:val="00810D2A"/>
    <w:rsid w:val="00810D9E"/>
    <w:rsid w:val="00810E57"/>
    <w:rsid w:val="00810F68"/>
    <w:rsid w:val="008110D3"/>
    <w:rsid w:val="008110ED"/>
    <w:rsid w:val="0081119D"/>
    <w:rsid w:val="008111A3"/>
    <w:rsid w:val="00811321"/>
    <w:rsid w:val="008113D7"/>
    <w:rsid w:val="008113FC"/>
    <w:rsid w:val="008115CD"/>
    <w:rsid w:val="008116E0"/>
    <w:rsid w:val="0081175E"/>
    <w:rsid w:val="008118F7"/>
    <w:rsid w:val="00811921"/>
    <w:rsid w:val="008119A3"/>
    <w:rsid w:val="008119D9"/>
    <w:rsid w:val="00811A91"/>
    <w:rsid w:val="00811D44"/>
    <w:rsid w:val="00812173"/>
    <w:rsid w:val="00812243"/>
    <w:rsid w:val="008122E3"/>
    <w:rsid w:val="00812436"/>
    <w:rsid w:val="008124C1"/>
    <w:rsid w:val="00812521"/>
    <w:rsid w:val="00812535"/>
    <w:rsid w:val="008126F3"/>
    <w:rsid w:val="0081274B"/>
    <w:rsid w:val="0081275C"/>
    <w:rsid w:val="00812767"/>
    <w:rsid w:val="00812783"/>
    <w:rsid w:val="0081278B"/>
    <w:rsid w:val="008129E1"/>
    <w:rsid w:val="00812A2D"/>
    <w:rsid w:val="00812A89"/>
    <w:rsid w:val="00812B6E"/>
    <w:rsid w:val="00812BD6"/>
    <w:rsid w:val="00812CBE"/>
    <w:rsid w:val="00812DE2"/>
    <w:rsid w:val="00812E0D"/>
    <w:rsid w:val="00812EE0"/>
    <w:rsid w:val="00813017"/>
    <w:rsid w:val="00813306"/>
    <w:rsid w:val="00813676"/>
    <w:rsid w:val="00813833"/>
    <w:rsid w:val="00813879"/>
    <w:rsid w:val="00813984"/>
    <w:rsid w:val="008139BE"/>
    <w:rsid w:val="008139CB"/>
    <w:rsid w:val="00813BF8"/>
    <w:rsid w:val="00813FA2"/>
    <w:rsid w:val="00814069"/>
    <w:rsid w:val="0081416C"/>
    <w:rsid w:val="0081422B"/>
    <w:rsid w:val="0081428C"/>
    <w:rsid w:val="008142BC"/>
    <w:rsid w:val="0081432D"/>
    <w:rsid w:val="008143E5"/>
    <w:rsid w:val="008144C2"/>
    <w:rsid w:val="00814560"/>
    <w:rsid w:val="00814568"/>
    <w:rsid w:val="00814814"/>
    <w:rsid w:val="008148BD"/>
    <w:rsid w:val="008149EA"/>
    <w:rsid w:val="008149EF"/>
    <w:rsid w:val="00814A6F"/>
    <w:rsid w:val="00814CA9"/>
    <w:rsid w:val="00814CBA"/>
    <w:rsid w:val="00814D25"/>
    <w:rsid w:val="00814DB4"/>
    <w:rsid w:val="00814DBC"/>
    <w:rsid w:val="00814E5E"/>
    <w:rsid w:val="00814EA6"/>
    <w:rsid w:val="00814EB7"/>
    <w:rsid w:val="00814F51"/>
    <w:rsid w:val="00814FAB"/>
    <w:rsid w:val="008150A0"/>
    <w:rsid w:val="0081528D"/>
    <w:rsid w:val="0081538D"/>
    <w:rsid w:val="008153F5"/>
    <w:rsid w:val="008153FD"/>
    <w:rsid w:val="00815450"/>
    <w:rsid w:val="008158F5"/>
    <w:rsid w:val="008159FC"/>
    <w:rsid w:val="00815AAA"/>
    <w:rsid w:val="00815AAE"/>
    <w:rsid w:val="00815AF6"/>
    <w:rsid w:val="00815BA7"/>
    <w:rsid w:val="00815C20"/>
    <w:rsid w:val="00815D9C"/>
    <w:rsid w:val="00815F83"/>
    <w:rsid w:val="00816012"/>
    <w:rsid w:val="00816181"/>
    <w:rsid w:val="0081637A"/>
    <w:rsid w:val="0081661C"/>
    <w:rsid w:val="0081666D"/>
    <w:rsid w:val="00816678"/>
    <w:rsid w:val="008167A7"/>
    <w:rsid w:val="008167F0"/>
    <w:rsid w:val="00816844"/>
    <w:rsid w:val="008168E4"/>
    <w:rsid w:val="00816ABC"/>
    <w:rsid w:val="00816BF1"/>
    <w:rsid w:val="00816C06"/>
    <w:rsid w:val="00816C28"/>
    <w:rsid w:val="00816E10"/>
    <w:rsid w:val="00816E15"/>
    <w:rsid w:val="00816E1B"/>
    <w:rsid w:val="00816E40"/>
    <w:rsid w:val="00816EB1"/>
    <w:rsid w:val="00816FB1"/>
    <w:rsid w:val="00817004"/>
    <w:rsid w:val="008170F8"/>
    <w:rsid w:val="0081714B"/>
    <w:rsid w:val="008172D3"/>
    <w:rsid w:val="0081735A"/>
    <w:rsid w:val="0081735F"/>
    <w:rsid w:val="00817492"/>
    <w:rsid w:val="00817607"/>
    <w:rsid w:val="0081763A"/>
    <w:rsid w:val="00817662"/>
    <w:rsid w:val="008176E3"/>
    <w:rsid w:val="008178BE"/>
    <w:rsid w:val="00817BD0"/>
    <w:rsid w:val="00817F51"/>
    <w:rsid w:val="0082006F"/>
    <w:rsid w:val="008200F5"/>
    <w:rsid w:val="00820137"/>
    <w:rsid w:val="008201D6"/>
    <w:rsid w:val="008202E7"/>
    <w:rsid w:val="0082035A"/>
    <w:rsid w:val="00820449"/>
    <w:rsid w:val="0082048F"/>
    <w:rsid w:val="008204CF"/>
    <w:rsid w:val="008204F1"/>
    <w:rsid w:val="00820530"/>
    <w:rsid w:val="00820588"/>
    <w:rsid w:val="0082067B"/>
    <w:rsid w:val="008207DB"/>
    <w:rsid w:val="0082092E"/>
    <w:rsid w:val="00820943"/>
    <w:rsid w:val="00820A87"/>
    <w:rsid w:val="00820AD7"/>
    <w:rsid w:val="00820BB1"/>
    <w:rsid w:val="00820C23"/>
    <w:rsid w:val="00820C41"/>
    <w:rsid w:val="00820C96"/>
    <w:rsid w:val="00820D22"/>
    <w:rsid w:val="00820DA4"/>
    <w:rsid w:val="00820FF6"/>
    <w:rsid w:val="008210DC"/>
    <w:rsid w:val="00821191"/>
    <w:rsid w:val="008213EB"/>
    <w:rsid w:val="00821445"/>
    <w:rsid w:val="00821571"/>
    <w:rsid w:val="0082168C"/>
    <w:rsid w:val="00821712"/>
    <w:rsid w:val="0082175E"/>
    <w:rsid w:val="00821777"/>
    <w:rsid w:val="00821984"/>
    <w:rsid w:val="008219D6"/>
    <w:rsid w:val="00821A0B"/>
    <w:rsid w:val="00821A91"/>
    <w:rsid w:val="00821B68"/>
    <w:rsid w:val="00821CB8"/>
    <w:rsid w:val="00821D70"/>
    <w:rsid w:val="00821E8F"/>
    <w:rsid w:val="00821F1A"/>
    <w:rsid w:val="00821F2C"/>
    <w:rsid w:val="00821F75"/>
    <w:rsid w:val="008221B9"/>
    <w:rsid w:val="008223D7"/>
    <w:rsid w:val="008223EA"/>
    <w:rsid w:val="00822402"/>
    <w:rsid w:val="008224FD"/>
    <w:rsid w:val="00822586"/>
    <w:rsid w:val="00822631"/>
    <w:rsid w:val="00822719"/>
    <w:rsid w:val="00822747"/>
    <w:rsid w:val="00822767"/>
    <w:rsid w:val="008227F3"/>
    <w:rsid w:val="008228FC"/>
    <w:rsid w:val="0082292F"/>
    <w:rsid w:val="00822979"/>
    <w:rsid w:val="00822A70"/>
    <w:rsid w:val="00822B5E"/>
    <w:rsid w:val="00822BD7"/>
    <w:rsid w:val="00822CEA"/>
    <w:rsid w:val="00822D56"/>
    <w:rsid w:val="00822E50"/>
    <w:rsid w:val="00822E54"/>
    <w:rsid w:val="00822FBF"/>
    <w:rsid w:val="008230CF"/>
    <w:rsid w:val="00823185"/>
    <w:rsid w:val="0082321C"/>
    <w:rsid w:val="008232C0"/>
    <w:rsid w:val="00823343"/>
    <w:rsid w:val="008233AA"/>
    <w:rsid w:val="00823412"/>
    <w:rsid w:val="00823467"/>
    <w:rsid w:val="00823474"/>
    <w:rsid w:val="00823529"/>
    <w:rsid w:val="00823647"/>
    <w:rsid w:val="00823662"/>
    <w:rsid w:val="008236B5"/>
    <w:rsid w:val="00823970"/>
    <w:rsid w:val="00823A5F"/>
    <w:rsid w:val="00823ABF"/>
    <w:rsid w:val="00823BC8"/>
    <w:rsid w:val="00823C0D"/>
    <w:rsid w:val="00823C49"/>
    <w:rsid w:val="00823E3F"/>
    <w:rsid w:val="00823FE2"/>
    <w:rsid w:val="008241EA"/>
    <w:rsid w:val="008242B8"/>
    <w:rsid w:val="00824303"/>
    <w:rsid w:val="00824332"/>
    <w:rsid w:val="008243B1"/>
    <w:rsid w:val="008244AD"/>
    <w:rsid w:val="008244D1"/>
    <w:rsid w:val="008245CA"/>
    <w:rsid w:val="0082461B"/>
    <w:rsid w:val="008246BC"/>
    <w:rsid w:val="008246C7"/>
    <w:rsid w:val="008248AF"/>
    <w:rsid w:val="008248D9"/>
    <w:rsid w:val="0082497A"/>
    <w:rsid w:val="008249BA"/>
    <w:rsid w:val="00824A71"/>
    <w:rsid w:val="00824AF2"/>
    <w:rsid w:val="00824B3B"/>
    <w:rsid w:val="00824C76"/>
    <w:rsid w:val="00824CC0"/>
    <w:rsid w:val="00825013"/>
    <w:rsid w:val="00825109"/>
    <w:rsid w:val="00825168"/>
    <w:rsid w:val="00825191"/>
    <w:rsid w:val="008251C0"/>
    <w:rsid w:val="0082538E"/>
    <w:rsid w:val="008253EF"/>
    <w:rsid w:val="00825406"/>
    <w:rsid w:val="00825690"/>
    <w:rsid w:val="00825920"/>
    <w:rsid w:val="00825AA0"/>
    <w:rsid w:val="00825B18"/>
    <w:rsid w:val="00825B57"/>
    <w:rsid w:val="00825C10"/>
    <w:rsid w:val="00825C36"/>
    <w:rsid w:val="00825D6B"/>
    <w:rsid w:val="00825D7E"/>
    <w:rsid w:val="00825E6C"/>
    <w:rsid w:val="00825F5C"/>
    <w:rsid w:val="00826051"/>
    <w:rsid w:val="008260D6"/>
    <w:rsid w:val="0082631A"/>
    <w:rsid w:val="00826361"/>
    <w:rsid w:val="008263F4"/>
    <w:rsid w:val="00826646"/>
    <w:rsid w:val="008266BC"/>
    <w:rsid w:val="008266C9"/>
    <w:rsid w:val="008266D7"/>
    <w:rsid w:val="008267FF"/>
    <w:rsid w:val="00826865"/>
    <w:rsid w:val="00826866"/>
    <w:rsid w:val="00826897"/>
    <w:rsid w:val="00826C4E"/>
    <w:rsid w:val="00826CDF"/>
    <w:rsid w:val="00826F6F"/>
    <w:rsid w:val="00826F9F"/>
    <w:rsid w:val="00826FB4"/>
    <w:rsid w:val="0082726C"/>
    <w:rsid w:val="008272C0"/>
    <w:rsid w:val="008272EB"/>
    <w:rsid w:val="00827368"/>
    <w:rsid w:val="008273B5"/>
    <w:rsid w:val="00827593"/>
    <w:rsid w:val="008276D4"/>
    <w:rsid w:val="00827978"/>
    <w:rsid w:val="0082798C"/>
    <w:rsid w:val="00827A60"/>
    <w:rsid w:val="00827AC4"/>
    <w:rsid w:val="00827AF0"/>
    <w:rsid w:val="00827B6C"/>
    <w:rsid w:val="00827BAA"/>
    <w:rsid w:val="00827C8E"/>
    <w:rsid w:val="00827D9C"/>
    <w:rsid w:val="00827E78"/>
    <w:rsid w:val="00827FC7"/>
    <w:rsid w:val="00830066"/>
    <w:rsid w:val="008300D8"/>
    <w:rsid w:val="00830220"/>
    <w:rsid w:val="00830299"/>
    <w:rsid w:val="00830381"/>
    <w:rsid w:val="008303C5"/>
    <w:rsid w:val="00830622"/>
    <w:rsid w:val="00830639"/>
    <w:rsid w:val="0083069F"/>
    <w:rsid w:val="008307B5"/>
    <w:rsid w:val="00830841"/>
    <w:rsid w:val="008309DE"/>
    <w:rsid w:val="008309F1"/>
    <w:rsid w:val="00830BD0"/>
    <w:rsid w:val="00830EAA"/>
    <w:rsid w:val="00830EB9"/>
    <w:rsid w:val="00830EFC"/>
    <w:rsid w:val="00831074"/>
    <w:rsid w:val="008311F3"/>
    <w:rsid w:val="0083129D"/>
    <w:rsid w:val="0083139D"/>
    <w:rsid w:val="00831511"/>
    <w:rsid w:val="0083157C"/>
    <w:rsid w:val="00831691"/>
    <w:rsid w:val="00831798"/>
    <w:rsid w:val="0083184F"/>
    <w:rsid w:val="008318E5"/>
    <w:rsid w:val="008319CD"/>
    <w:rsid w:val="008319F9"/>
    <w:rsid w:val="00831A04"/>
    <w:rsid w:val="00831A49"/>
    <w:rsid w:val="00831A6E"/>
    <w:rsid w:val="00831B2C"/>
    <w:rsid w:val="00831C34"/>
    <w:rsid w:val="00831C9B"/>
    <w:rsid w:val="00831D37"/>
    <w:rsid w:val="00831E2E"/>
    <w:rsid w:val="00831E5C"/>
    <w:rsid w:val="00831F2F"/>
    <w:rsid w:val="0083203B"/>
    <w:rsid w:val="008321B9"/>
    <w:rsid w:val="008321FF"/>
    <w:rsid w:val="008324C5"/>
    <w:rsid w:val="008324CE"/>
    <w:rsid w:val="00832504"/>
    <w:rsid w:val="0083253B"/>
    <w:rsid w:val="00832604"/>
    <w:rsid w:val="008327C5"/>
    <w:rsid w:val="00832807"/>
    <w:rsid w:val="00832A81"/>
    <w:rsid w:val="00832AB0"/>
    <w:rsid w:val="00832B28"/>
    <w:rsid w:val="00832B2F"/>
    <w:rsid w:val="00832C1E"/>
    <w:rsid w:val="00832C20"/>
    <w:rsid w:val="00832D19"/>
    <w:rsid w:val="00832D60"/>
    <w:rsid w:val="00832DD9"/>
    <w:rsid w:val="00832E20"/>
    <w:rsid w:val="00832FE4"/>
    <w:rsid w:val="00833087"/>
    <w:rsid w:val="00833130"/>
    <w:rsid w:val="0083328F"/>
    <w:rsid w:val="0083333F"/>
    <w:rsid w:val="00833431"/>
    <w:rsid w:val="00833474"/>
    <w:rsid w:val="008334E3"/>
    <w:rsid w:val="0083356B"/>
    <w:rsid w:val="00833837"/>
    <w:rsid w:val="008338A6"/>
    <w:rsid w:val="008338D4"/>
    <w:rsid w:val="008338DF"/>
    <w:rsid w:val="00833B78"/>
    <w:rsid w:val="00833BA4"/>
    <w:rsid w:val="00833C4E"/>
    <w:rsid w:val="00833D0C"/>
    <w:rsid w:val="00833DCB"/>
    <w:rsid w:val="00833F3F"/>
    <w:rsid w:val="00834014"/>
    <w:rsid w:val="00834227"/>
    <w:rsid w:val="00834245"/>
    <w:rsid w:val="008342A4"/>
    <w:rsid w:val="008342E2"/>
    <w:rsid w:val="0083431E"/>
    <w:rsid w:val="008343B3"/>
    <w:rsid w:val="008343E9"/>
    <w:rsid w:val="0083441E"/>
    <w:rsid w:val="008345A1"/>
    <w:rsid w:val="008345BF"/>
    <w:rsid w:val="0083464A"/>
    <w:rsid w:val="008346C3"/>
    <w:rsid w:val="008346E2"/>
    <w:rsid w:val="008347E9"/>
    <w:rsid w:val="0083483E"/>
    <w:rsid w:val="008348B2"/>
    <w:rsid w:val="00834988"/>
    <w:rsid w:val="008349AF"/>
    <w:rsid w:val="00834A5F"/>
    <w:rsid w:val="00834CF1"/>
    <w:rsid w:val="00834D5A"/>
    <w:rsid w:val="00834E41"/>
    <w:rsid w:val="00834E87"/>
    <w:rsid w:val="00834EBE"/>
    <w:rsid w:val="00834FA6"/>
    <w:rsid w:val="00835000"/>
    <w:rsid w:val="0083509C"/>
    <w:rsid w:val="008352B9"/>
    <w:rsid w:val="008352DE"/>
    <w:rsid w:val="008352E2"/>
    <w:rsid w:val="008352ED"/>
    <w:rsid w:val="008353F0"/>
    <w:rsid w:val="008354EF"/>
    <w:rsid w:val="0083550D"/>
    <w:rsid w:val="0083552A"/>
    <w:rsid w:val="008356AA"/>
    <w:rsid w:val="0083579E"/>
    <w:rsid w:val="008357AB"/>
    <w:rsid w:val="00835861"/>
    <w:rsid w:val="008358C3"/>
    <w:rsid w:val="008358D2"/>
    <w:rsid w:val="00835C06"/>
    <w:rsid w:val="00835C3C"/>
    <w:rsid w:val="00835C64"/>
    <w:rsid w:val="00835C7F"/>
    <w:rsid w:val="00835C92"/>
    <w:rsid w:val="00835CFF"/>
    <w:rsid w:val="00835D78"/>
    <w:rsid w:val="00835E89"/>
    <w:rsid w:val="00835EB3"/>
    <w:rsid w:val="008361CD"/>
    <w:rsid w:val="00836262"/>
    <w:rsid w:val="0083626F"/>
    <w:rsid w:val="008362BA"/>
    <w:rsid w:val="00836322"/>
    <w:rsid w:val="00836424"/>
    <w:rsid w:val="00836462"/>
    <w:rsid w:val="00836565"/>
    <w:rsid w:val="008365D3"/>
    <w:rsid w:val="0083669A"/>
    <w:rsid w:val="008366F2"/>
    <w:rsid w:val="00836720"/>
    <w:rsid w:val="008367A1"/>
    <w:rsid w:val="0083697B"/>
    <w:rsid w:val="00836A6B"/>
    <w:rsid w:val="00836B9E"/>
    <w:rsid w:val="00836BE7"/>
    <w:rsid w:val="00836BEC"/>
    <w:rsid w:val="00836C88"/>
    <w:rsid w:val="00836CBF"/>
    <w:rsid w:val="00836D5E"/>
    <w:rsid w:val="00836E94"/>
    <w:rsid w:val="00836FB8"/>
    <w:rsid w:val="008371BE"/>
    <w:rsid w:val="00837300"/>
    <w:rsid w:val="0083730C"/>
    <w:rsid w:val="00837313"/>
    <w:rsid w:val="00837362"/>
    <w:rsid w:val="00837387"/>
    <w:rsid w:val="008373C4"/>
    <w:rsid w:val="008373DE"/>
    <w:rsid w:val="00837486"/>
    <w:rsid w:val="00837487"/>
    <w:rsid w:val="00837590"/>
    <w:rsid w:val="00837601"/>
    <w:rsid w:val="008377AE"/>
    <w:rsid w:val="008377BE"/>
    <w:rsid w:val="00837833"/>
    <w:rsid w:val="0083788C"/>
    <w:rsid w:val="008378A6"/>
    <w:rsid w:val="0083791E"/>
    <w:rsid w:val="008379AC"/>
    <w:rsid w:val="008379E6"/>
    <w:rsid w:val="00837C3C"/>
    <w:rsid w:val="008401CA"/>
    <w:rsid w:val="0084026D"/>
    <w:rsid w:val="00840394"/>
    <w:rsid w:val="0084043C"/>
    <w:rsid w:val="0084044E"/>
    <w:rsid w:val="008404CB"/>
    <w:rsid w:val="008404D5"/>
    <w:rsid w:val="008404E2"/>
    <w:rsid w:val="008405B6"/>
    <w:rsid w:val="00840608"/>
    <w:rsid w:val="008409E7"/>
    <w:rsid w:val="00840BCB"/>
    <w:rsid w:val="00840C15"/>
    <w:rsid w:val="00840C89"/>
    <w:rsid w:val="00840CC1"/>
    <w:rsid w:val="00840D30"/>
    <w:rsid w:val="00840D3D"/>
    <w:rsid w:val="00840D7D"/>
    <w:rsid w:val="00840DBA"/>
    <w:rsid w:val="00840F6B"/>
    <w:rsid w:val="00841040"/>
    <w:rsid w:val="00841053"/>
    <w:rsid w:val="00841196"/>
    <w:rsid w:val="008412E8"/>
    <w:rsid w:val="00841377"/>
    <w:rsid w:val="0084143D"/>
    <w:rsid w:val="00841539"/>
    <w:rsid w:val="008415A3"/>
    <w:rsid w:val="0084161D"/>
    <w:rsid w:val="008416AF"/>
    <w:rsid w:val="008416EA"/>
    <w:rsid w:val="008416FF"/>
    <w:rsid w:val="0084173B"/>
    <w:rsid w:val="008418DF"/>
    <w:rsid w:val="0084195A"/>
    <w:rsid w:val="0084199F"/>
    <w:rsid w:val="008419B0"/>
    <w:rsid w:val="00841A1B"/>
    <w:rsid w:val="00841A27"/>
    <w:rsid w:val="00841DFD"/>
    <w:rsid w:val="00841E6C"/>
    <w:rsid w:val="00841F2B"/>
    <w:rsid w:val="00841FE9"/>
    <w:rsid w:val="008420FB"/>
    <w:rsid w:val="00842143"/>
    <w:rsid w:val="00842146"/>
    <w:rsid w:val="008421EF"/>
    <w:rsid w:val="008422F8"/>
    <w:rsid w:val="0084230C"/>
    <w:rsid w:val="0084237B"/>
    <w:rsid w:val="00842440"/>
    <w:rsid w:val="008425F5"/>
    <w:rsid w:val="0084281B"/>
    <w:rsid w:val="00842883"/>
    <w:rsid w:val="00842960"/>
    <w:rsid w:val="00842D54"/>
    <w:rsid w:val="00842D57"/>
    <w:rsid w:val="00842E0B"/>
    <w:rsid w:val="00842F13"/>
    <w:rsid w:val="00842F32"/>
    <w:rsid w:val="0084306F"/>
    <w:rsid w:val="00843108"/>
    <w:rsid w:val="00843235"/>
    <w:rsid w:val="0084328B"/>
    <w:rsid w:val="008432E5"/>
    <w:rsid w:val="00843361"/>
    <w:rsid w:val="008435FE"/>
    <w:rsid w:val="00843763"/>
    <w:rsid w:val="0084378E"/>
    <w:rsid w:val="008437AB"/>
    <w:rsid w:val="00843B5F"/>
    <w:rsid w:val="00843C12"/>
    <w:rsid w:val="00843E09"/>
    <w:rsid w:val="00843E8F"/>
    <w:rsid w:val="00844104"/>
    <w:rsid w:val="008441F4"/>
    <w:rsid w:val="00844270"/>
    <w:rsid w:val="0084427C"/>
    <w:rsid w:val="00844299"/>
    <w:rsid w:val="008442CA"/>
    <w:rsid w:val="008443DD"/>
    <w:rsid w:val="008443DF"/>
    <w:rsid w:val="00844471"/>
    <w:rsid w:val="0084454C"/>
    <w:rsid w:val="00844677"/>
    <w:rsid w:val="008446F3"/>
    <w:rsid w:val="00844735"/>
    <w:rsid w:val="008449FD"/>
    <w:rsid w:val="00844AF0"/>
    <w:rsid w:val="00844C75"/>
    <w:rsid w:val="00844E12"/>
    <w:rsid w:val="00844E26"/>
    <w:rsid w:val="00844E28"/>
    <w:rsid w:val="00844EB6"/>
    <w:rsid w:val="0084505A"/>
    <w:rsid w:val="008450B9"/>
    <w:rsid w:val="00845123"/>
    <w:rsid w:val="00845166"/>
    <w:rsid w:val="0084521D"/>
    <w:rsid w:val="0084523E"/>
    <w:rsid w:val="0084539A"/>
    <w:rsid w:val="0084547A"/>
    <w:rsid w:val="008454BE"/>
    <w:rsid w:val="00845520"/>
    <w:rsid w:val="00845588"/>
    <w:rsid w:val="00845655"/>
    <w:rsid w:val="008456D5"/>
    <w:rsid w:val="0084583D"/>
    <w:rsid w:val="00845A0A"/>
    <w:rsid w:val="00845A3E"/>
    <w:rsid w:val="00845C43"/>
    <w:rsid w:val="00845C48"/>
    <w:rsid w:val="00845DCA"/>
    <w:rsid w:val="00845F84"/>
    <w:rsid w:val="00845F99"/>
    <w:rsid w:val="00846055"/>
    <w:rsid w:val="00846127"/>
    <w:rsid w:val="00846495"/>
    <w:rsid w:val="008465A2"/>
    <w:rsid w:val="00846621"/>
    <w:rsid w:val="00846690"/>
    <w:rsid w:val="008466BD"/>
    <w:rsid w:val="0084675F"/>
    <w:rsid w:val="00846762"/>
    <w:rsid w:val="008467AB"/>
    <w:rsid w:val="0084682A"/>
    <w:rsid w:val="008468CC"/>
    <w:rsid w:val="00846913"/>
    <w:rsid w:val="00846AA9"/>
    <w:rsid w:val="00846B11"/>
    <w:rsid w:val="00846BD5"/>
    <w:rsid w:val="00846C5F"/>
    <w:rsid w:val="00846CFE"/>
    <w:rsid w:val="00846EC1"/>
    <w:rsid w:val="00846F29"/>
    <w:rsid w:val="00846F41"/>
    <w:rsid w:val="0084705A"/>
    <w:rsid w:val="0084706E"/>
    <w:rsid w:val="0084711F"/>
    <w:rsid w:val="00847125"/>
    <w:rsid w:val="00847240"/>
    <w:rsid w:val="008472B6"/>
    <w:rsid w:val="0084753F"/>
    <w:rsid w:val="008476C8"/>
    <w:rsid w:val="00847726"/>
    <w:rsid w:val="008477D1"/>
    <w:rsid w:val="00847849"/>
    <w:rsid w:val="00847958"/>
    <w:rsid w:val="00847981"/>
    <w:rsid w:val="0084799D"/>
    <w:rsid w:val="00847A0D"/>
    <w:rsid w:val="00847A5E"/>
    <w:rsid w:val="00847B04"/>
    <w:rsid w:val="00847C07"/>
    <w:rsid w:val="00847C64"/>
    <w:rsid w:val="00847E73"/>
    <w:rsid w:val="00847EBA"/>
    <w:rsid w:val="008502BF"/>
    <w:rsid w:val="008503B5"/>
    <w:rsid w:val="00850422"/>
    <w:rsid w:val="00850430"/>
    <w:rsid w:val="00850438"/>
    <w:rsid w:val="0085045D"/>
    <w:rsid w:val="008504C4"/>
    <w:rsid w:val="00850544"/>
    <w:rsid w:val="0085067D"/>
    <w:rsid w:val="008507AB"/>
    <w:rsid w:val="008507C7"/>
    <w:rsid w:val="00850877"/>
    <w:rsid w:val="00850917"/>
    <w:rsid w:val="00850A60"/>
    <w:rsid w:val="00850AA3"/>
    <w:rsid w:val="00850B0E"/>
    <w:rsid w:val="00850B2D"/>
    <w:rsid w:val="00850C9B"/>
    <w:rsid w:val="00850D48"/>
    <w:rsid w:val="00850D8E"/>
    <w:rsid w:val="0085109B"/>
    <w:rsid w:val="00851175"/>
    <w:rsid w:val="0085139F"/>
    <w:rsid w:val="00851416"/>
    <w:rsid w:val="0085156E"/>
    <w:rsid w:val="0085159A"/>
    <w:rsid w:val="00851648"/>
    <w:rsid w:val="00851661"/>
    <w:rsid w:val="0085178E"/>
    <w:rsid w:val="0085180E"/>
    <w:rsid w:val="008519A5"/>
    <w:rsid w:val="00851B57"/>
    <w:rsid w:val="00851C2D"/>
    <w:rsid w:val="008521AB"/>
    <w:rsid w:val="008521CE"/>
    <w:rsid w:val="00852256"/>
    <w:rsid w:val="008522FA"/>
    <w:rsid w:val="0085242B"/>
    <w:rsid w:val="008524E9"/>
    <w:rsid w:val="00852545"/>
    <w:rsid w:val="008525A3"/>
    <w:rsid w:val="008525B9"/>
    <w:rsid w:val="00852618"/>
    <w:rsid w:val="0085271F"/>
    <w:rsid w:val="008527DF"/>
    <w:rsid w:val="00852807"/>
    <w:rsid w:val="0085292E"/>
    <w:rsid w:val="00852993"/>
    <w:rsid w:val="008529F8"/>
    <w:rsid w:val="00852A26"/>
    <w:rsid w:val="00852AEB"/>
    <w:rsid w:val="00852B02"/>
    <w:rsid w:val="00852B3D"/>
    <w:rsid w:val="00852BDA"/>
    <w:rsid w:val="00852C8E"/>
    <w:rsid w:val="00852CB4"/>
    <w:rsid w:val="00852DD0"/>
    <w:rsid w:val="00852DF9"/>
    <w:rsid w:val="00852F37"/>
    <w:rsid w:val="00852FB1"/>
    <w:rsid w:val="0085312F"/>
    <w:rsid w:val="0085313B"/>
    <w:rsid w:val="008532B5"/>
    <w:rsid w:val="008532C4"/>
    <w:rsid w:val="008532F2"/>
    <w:rsid w:val="008533FA"/>
    <w:rsid w:val="008534D3"/>
    <w:rsid w:val="00853727"/>
    <w:rsid w:val="0085372D"/>
    <w:rsid w:val="0085377B"/>
    <w:rsid w:val="008537B4"/>
    <w:rsid w:val="008537E7"/>
    <w:rsid w:val="00853AEF"/>
    <w:rsid w:val="00853B49"/>
    <w:rsid w:val="00853C29"/>
    <w:rsid w:val="00853D14"/>
    <w:rsid w:val="00853DB1"/>
    <w:rsid w:val="00853DE5"/>
    <w:rsid w:val="00854009"/>
    <w:rsid w:val="008540BA"/>
    <w:rsid w:val="00854132"/>
    <w:rsid w:val="0085413E"/>
    <w:rsid w:val="008541EB"/>
    <w:rsid w:val="008541F3"/>
    <w:rsid w:val="008541F5"/>
    <w:rsid w:val="00854277"/>
    <w:rsid w:val="008542D0"/>
    <w:rsid w:val="00854326"/>
    <w:rsid w:val="0085436C"/>
    <w:rsid w:val="008543AB"/>
    <w:rsid w:val="008544A9"/>
    <w:rsid w:val="008544FF"/>
    <w:rsid w:val="00854663"/>
    <w:rsid w:val="0085473C"/>
    <w:rsid w:val="0085474D"/>
    <w:rsid w:val="008547EC"/>
    <w:rsid w:val="0085482E"/>
    <w:rsid w:val="008549CC"/>
    <w:rsid w:val="00854A57"/>
    <w:rsid w:val="00854B99"/>
    <w:rsid w:val="00854C4B"/>
    <w:rsid w:val="00854CB4"/>
    <w:rsid w:val="00854CB5"/>
    <w:rsid w:val="00854CDC"/>
    <w:rsid w:val="00854D21"/>
    <w:rsid w:val="00854D79"/>
    <w:rsid w:val="00854E28"/>
    <w:rsid w:val="00855045"/>
    <w:rsid w:val="00855118"/>
    <w:rsid w:val="00855334"/>
    <w:rsid w:val="008553F2"/>
    <w:rsid w:val="008556BC"/>
    <w:rsid w:val="008557AF"/>
    <w:rsid w:val="00855812"/>
    <w:rsid w:val="00855972"/>
    <w:rsid w:val="00855AB3"/>
    <w:rsid w:val="00855B5C"/>
    <w:rsid w:val="00855BC5"/>
    <w:rsid w:val="00855E82"/>
    <w:rsid w:val="00855E9D"/>
    <w:rsid w:val="0085601D"/>
    <w:rsid w:val="00856084"/>
    <w:rsid w:val="008560E7"/>
    <w:rsid w:val="00856100"/>
    <w:rsid w:val="00856139"/>
    <w:rsid w:val="0085628B"/>
    <w:rsid w:val="00856456"/>
    <w:rsid w:val="00856513"/>
    <w:rsid w:val="00856629"/>
    <w:rsid w:val="0085665D"/>
    <w:rsid w:val="008566B9"/>
    <w:rsid w:val="00856855"/>
    <w:rsid w:val="00856883"/>
    <w:rsid w:val="00856990"/>
    <w:rsid w:val="008569B1"/>
    <w:rsid w:val="00856A17"/>
    <w:rsid w:val="00856B4E"/>
    <w:rsid w:val="00856B6E"/>
    <w:rsid w:val="00856B83"/>
    <w:rsid w:val="00856C47"/>
    <w:rsid w:val="00856CB9"/>
    <w:rsid w:val="00856CFF"/>
    <w:rsid w:val="00856DD0"/>
    <w:rsid w:val="00856E12"/>
    <w:rsid w:val="0085702A"/>
    <w:rsid w:val="00857051"/>
    <w:rsid w:val="0085706B"/>
    <w:rsid w:val="00857119"/>
    <w:rsid w:val="008571D0"/>
    <w:rsid w:val="00857268"/>
    <w:rsid w:val="00857319"/>
    <w:rsid w:val="0085748D"/>
    <w:rsid w:val="008574B3"/>
    <w:rsid w:val="00857503"/>
    <w:rsid w:val="00857507"/>
    <w:rsid w:val="008575A3"/>
    <w:rsid w:val="008575E2"/>
    <w:rsid w:val="0085767A"/>
    <w:rsid w:val="008579B0"/>
    <w:rsid w:val="00857A9F"/>
    <w:rsid w:val="00857C66"/>
    <w:rsid w:val="00857CA0"/>
    <w:rsid w:val="00857F43"/>
    <w:rsid w:val="00857FA7"/>
    <w:rsid w:val="0086013B"/>
    <w:rsid w:val="00860187"/>
    <w:rsid w:val="008601B0"/>
    <w:rsid w:val="008601B8"/>
    <w:rsid w:val="0086032D"/>
    <w:rsid w:val="0086042D"/>
    <w:rsid w:val="008604AF"/>
    <w:rsid w:val="008605CE"/>
    <w:rsid w:val="00860686"/>
    <w:rsid w:val="00860691"/>
    <w:rsid w:val="00860843"/>
    <w:rsid w:val="00860ABD"/>
    <w:rsid w:val="00860BE1"/>
    <w:rsid w:val="00860CCB"/>
    <w:rsid w:val="00860CFB"/>
    <w:rsid w:val="00860D16"/>
    <w:rsid w:val="00860D59"/>
    <w:rsid w:val="00860DBD"/>
    <w:rsid w:val="00860F0B"/>
    <w:rsid w:val="00860F85"/>
    <w:rsid w:val="00860FB3"/>
    <w:rsid w:val="00860FD5"/>
    <w:rsid w:val="0086103F"/>
    <w:rsid w:val="00861264"/>
    <w:rsid w:val="00861284"/>
    <w:rsid w:val="008612C8"/>
    <w:rsid w:val="00861334"/>
    <w:rsid w:val="00861342"/>
    <w:rsid w:val="008613D4"/>
    <w:rsid w:val="008613F2"/>
    <w:rsid w:val="008615C3"/>
    <w:rsid w:val="008615F2"/>
    <w:rsid w:val="0086163E"/>
    <w:rsid w:val="008616D1"/>
    <w:rsid w:val="00861775"/>
    <w:rsid w:val="008617F1"/>
    <w:rsid w:val="0086184C"/>
    <w:rsid w:val="00861880"/>
    <w:rsid w:val="00861920"/>
    <w:rsid w:val="00861959"/>
    <w:rsid w:val="0086197B"/>
    <w:rsid w:val="0086199F"/>
    <w:rsid w:val="00861AD3"/>
    <w:rsid w:val="00861C32"/>
    <w:rsid w:val="00861CEB"/>
    <w:rsid w:val="00861D25"/>
    <w:rsid w:val="00861D38"/>
    <w:rsid w:val="00861D99"/>
    <w:rsid w:val="00861DA0"/>
    <w:rsid w:val="00861FD8"/>
    <w:rsid w:val="00862056"/>
    <w:rsid w:val="00862184"/>
    <w:rsid w:val="008621DE"/>
    <w:rsid w:val="008622D0"/>
    <w:rsid w:val="0086238E"/>
    <w:rsid w:val="00862438"/>
    <w:rsid w:val="00862458"/>
    <w:rsid w:val="00862901"/>
    <w:rsid w:val="00862933"/>
    <w:rsid w:val="00862AAA"/>
    <w:rsid w:val="00862AB6"/>
    <w:rsid w:val="00862ACA"/>
    <w:rsid w:val="00862B8A"/>
    <w:rsid w:val="00862D0E"/>
    <w:rsid w:val="00862D75"/>
    <w:rsid w:val="00862DBC"/>
    <w:rsid w:val="00862F59"/>
    <w:rsid w:val="00862FEC"/>
    <w:rsid w:val="00863067"/>
    <w:rsid w:val="008630E3"/>
    <w:rsid w:val="00863351"/>
    <w:rsid w:val="008633EB"/>
    <w:rsid w:val="00863557"/>
    <w:rsid w:val="008635F8"/>
    <w:rsid w:val="00863604"/>
    <w:rsid w:val="0086366D"/>
    <w:rsid w:val="008637E1"/>
    <w:rsid w:val="00863826"/>
    <w:rsid w:val="00863A8D"/>
    <w:rsid w:val="00863BB8"/>
    <w:rsid w:val="00863D35"/>
    <w:rsid w:val="00863D49"/>
    <w:rsid w:val="00863E15"/>
    <w:rsid w:val="00863E30"/>
    <w:rsid w:val="00863E41"/>
    <w:rsid w:val="00863FA2"/>
    <w:rsid w:val="00864213"/>
    <w:rsid w:val="0086421D"/>
    <w:rsid w:val="00864398"/>
    <w:rsid w:val="00864539"/>
    <w:rsid w:val="008646BB"/>
    <w:rsid w:val="008648C2"/>
    <w:rsid w:val="0086491A"/>
    <w:rsid w:val="00864A73"/>
    <w:rsid w:val="00864B75"/>
    <w:rsid w:val="00864B9F"/>
    <w:rsid w:val="00864C01"/>
    <w:rsid w:val="00864E53"/>
    <w:rsid w:val="00864F20"/>
    <w:rsid w:val="008650E9"/>
    <w:rsid w:val="00865143"/>
    <w:rsid w:val="008651EC"/>
    <w:rsid w:val="00865305"/>
    <w:rsid w:val="0086535E"/>
    <w:rsid w:val="00865383"/>
    <w:rsid w:val="00865404"/>
    <w:rsid w:val="0086551F"/>
    <w:rsid w:val="0086567E"/>
    <w:rsid w:val="0086577A"/>
    <w:rsid w:val="0086577B"/>
    <w:rsid w:val="00865831"/>
    <w:rsid w:val="00865841"/>
    <w:rsid w:val="00865893"/>
    <w:rsid w:val="008659B6"/>
    <w:rsid w:val="008659C2"/>
    <w:rsid w:val="008659C3"/>
    <w:rsid w:val="00865A0B"/>
    <w:rsid w:val="00865AD7"/>
    <w:rsid w:val="00865B3D"/>
    <w:rsid w:val="00865BBB"/>
    <w:rsid w:val="00865CF6"/>
    <w:rsid w:val="00865D3D"/>
    <w:rsid w:val="00865DAA"/>
    <w:rsid w:val="00865DF3"/>
    <w:rsid w:val="00865EEB"/>
    <w:rsid w:val="00865F22"/>
    <w:rsid w:val="00865F40"/>
    <w:rsid w:val="00866034"/>
    <w:rsid w:val="0086607C"/>
    <w:rsid w:val="00866135"/>
    <w:rsid w:val="008661FA"/>
    <w:rsid w:val="00866221"/>
    <w:rsid w:val="00866329"/>
    <w:rsid w:val="008663DC"/>
    <w:rsid w:val="00866404"/>
    <w:rsid w:val="00866487"/>
    <w:rsid w:val="008664D7"/>
    <w:rsid w:val="008665E7"/>
    <w:rsid w:val="008667C4"/>
    <w:rsid w:val="0086693F"/>
    <w:rsid w:val="00866A26"/>
    <w:rsid w:val="00866A93"/>
    <w:rsid w:val="00866B12"/>
    <w:rsid w:val="00866BCC"/>
    <w:rsid w:val="00866BF6"/>
    <w:rsid w:val="00866DAB"/>
    <w:rsid w:val="00866DC9"/>
    <w:rsid w:val="00866E13"/>
    <w:rsid w:val="00866E47"/>
    <w:rsid w:val="00866E88"/>
    <w:rsid w:val="00866EE6"/>
    <w:rsid w:val="00866FBE"/>
    <w:rsid w:val="00867008"/>
    <w:rsid w:val="0086708E"/>
    <w:rsid w:val="008670B0"/>
    <w:rsid w:val="00867187"/>
    <w:rsid w:val="008672A6"/>
    <w:rsid w:val="0086731C"/>
    <w:rsid w:val="00867412"/>
    <w:rsid w:val="00867444"/>
    <w:rsid w:val="008674CE"/>
    <w:rsid w:val="0086762B"/>
    <w:rsid w:val="008676F8"/>
    <w:rsid w:val="00867788"/>
    <w:rsid w:val="008677CC"/>
    <w:rsid w:val="00867826"/>
    <w:rsid w:val="00867882"/>
    <w:rsid w:val="00867911"/>
    <w:rsid w:val="00867A56"/>
    <w:rsid w:val="00867AE9"/>
    <w:rsid w:val="00867CC2"/>
    <w:rsid w:val="00867EB1"/>
    <w:rsid w:val="008700A8"/>
    <w:rsid w:val="00870154"/>
    <w:rsid w:val="0087054E"/>
    <w:rsid w:val="008705A0"/>
    <w:rsid w:val="0087068D"/>
    <w:rsid w:val="00870752"/>
    <w:rsid w:val="008708BE"/>
    <w:rsid w:val="008709B9"/>
    <w:rsid w:val="00870AD9"/>
    <w:rsid w:val="00870BE4"/>
    <w:rsid w:val="00870C98"/>
    <w:rsid w:val="00870DDB"/>
    <w:rsid w:val="00870E90"/>
    <w:rsid w:val="00870EE6"/>
    <w:rsid w:val="00870F1B"/>
    <w:rsid w:val="00871029"/>
    <w:rsid w:val="0087116A"/>
    <w:rsid w:val="008711F6"/>
    <w:rsid w:val="00871331"/>
    <w:rsid w:val="0087134E"/>
    <w:rsid w:val="0087147C"/>
    <w:rsid w:val="008714C3"/>
    <w:rsid w:val="008714C7"/>
    <w:rsid w:val="008715DF"/>
    <w:rsid w:val="00871630"/>
    <w:rsid w:val="00871A7F"/>
    <w:rsid w:val="00871AE7"/>
    <w:rsid w:val="00871D16"/>
    <w:rsid w:val="00871DBD"/>
    <w:rsid w:val="00871E1F"/>
    <w:rsid w:val="00871E39"/>
    <w:rsid w:val="00871E9D"/>
    <w:rsid w:val="00871F7A"/>
    <w:rsid w:val="0087202F"/>
    <w:rsid w:val="008720F0"/>
    <w:rsid w:val="008721DB"/>
    <w:rsid w:val="008721DE"/>
    <w:rsid w:val="00872291"/>
    <w:rsid w:val="0087230A"/>
    <w:rsid w:val="0087238B"/>
    <w:rsid w:val="00872435"/>
    <w:rsid w:val="0087245B"/>
    <w:rsid w:val="00872497"/>
    <w:rsid w:val="0087260B"/>
    <w:rsid w:val="0087262A"/>
    <w:rsid w:val="008726E8"/>
    <w:rsid w:val="008727AF"/>
    <w:rsid w:val="00872841"/>
    <w:rsid w:val="0087296E"/>
    <w:rsid w:val="00872A14"/>
    <w:rsid w:val="00872A9A"/>
    <w:rsid w:val="00872AEF"/>
    <w:rsid w:val="00872B8C"/>
    <w:rsid w:val="00872D9D"/>
    <w:rsid w:val="00872E36"/>
    <w:rsid w:val="00872EBE"/>
    <w:rsid w:val="0087312E"/>
    <w:rsid w:val="008733A4"/>
    <w:rsid w:val="0087342B"/>
    <w:rsid w:val="00873631"/>
    <w:rsid w:val="008736B2"/>
    <w:rsid w:val="00873816"/>
    <w:rsid w:val="008739B1"/>
    <w:rsid w:val="00873DAC"/>
    <w:rsid w:val="00873FAD"/>
    <w:rsid w:val="00873FC5"/>
    <w:rsid w:val="00874262"/>
    <w:rsid w:val="008744DB"/>
    <w:rsid w:val="00874681"/>
    <w:rsid w:val="0087474F"/>
    <w:rsid w:val="008747E4"/>
    <w:rsid w:val="008748F0"/>
    <w:rsid w:val="00874914"/>
    <w:rsid w:val="00874A90"/>
    <w:rsid w:val="00874B4B"/>
    <w:rsid w:val="00874BC4"/>
    <w:rsid w:val="00874C4D"/>
    <w:rsid w:val="00874DC2"/>
    <w:rsid w:val="00874E58"/>
    <w:rsid w:val="00874F3B"/>
    <w:rsid w:val="00874F7B"/>
    <w:rsid w:val="0087500C"/>
    <w:rsid w:val="0087519C"/>
    <w:rsid w:val="00875407"/>
    <w:rsid w:val="00875410"/>
    <w:rsid w:val="00875489"/>
    <w:rsid w:val="0087549B"/>
    <w:rsid w:val="008754B1"/>
    <w:rsid w:val="008755C6"/>
    <w:rsid w:val="00875639"/>
    <w:rsid w:val="00875687"/>
    <w:rsid w:val="0087568A"/>
    <w:rsid w:val="00875762"/>
    <w:rsid w:val="00875793"/>
    <w:rsid w:val="008757C7"/>
    <w:rsid w:val="00875987"/>
    <w:rsid w:val="00875A0C"/>
    <w:rsid w:val="00875A49"/>
    <w:rsid w:val="00875C56"/>
    <w:rsid w:val="00875CBA"/>
    <w:rsid w:val="00875CC5"/>
    <w:rsid w:val="00875D16"/>
    <w:rsid w:val="00875DFE"/>
    <w:rsid w:val="00875E70"/>
    <w:rsid w:val="00875ECD"/>
    <w:rsid w:val="00875FD8"/>
    <w:rsid w:val="00876084"/>
    <w:rsid w:val="00876140"/>
    <w:rsid w:val="00876178"/>
    <w:rsid w:val="008761A1"/>
    <w:rsid w:val="0087640F"/>
    <w:rsid w:val="00876438"/>
    <w:rsid w:val="00876486"/>
    <w:rsid w:val="00876960"/>
    <w:rsid w:val="00876A7F"/>
    <w:rsid w:val="00876B5C"/>
    <w:rsid w:val="00876B6E"/>
    <w:rsid w:val="00876BB7"/>
    <w:rsid w:val="00876BFE"/>
    <w:rsid w:val="00876D0C"/>
    <w:rsid w:val="00876D5D"/>
    <w:rsid w:val="00876E91"/>
    <w:rsid w:val="00876EA5"/>
    <w:rsid w:val="00876EF1"/>
    <w:rsid w:val="00876F5D"/>
    <w:rsid w:val="00877055"/>
    <w:rsid w:val="0087705C"/>
    <w:rsid w:val="00877127"/>
    <w:rsid w:val="00877156"/>
    <w:rsid w:val="0087726A"/>
    <w:rsid w:val="008772EF"/>
    <w:rsid w:val="0087739E"/>
    <w:rsid w:val="008774BD"/>
    <w:rsid w:val="0087765F"/>
    <w:rsid w:val="0087783B"/>
    <w:rsid w:val="0087784A"/>
    <w:rsid w:val="0087788A"/>
    <w:rsid w:val="00877984"/>
    <w:rsid w:val="00877A5D"/>
    <w:rsid w:val="00877A8A"/>
    <w:rsid w:val="00877AD6"/>
    <w:rsid w:val="00877B78"/>
    <w:rsid w:val="00877C05"/>
    <w:rsid w:val="00877C1E"/>
    <w:rsid w:val="00877CE7"/>
    <w:rsid w:val="00877D87"/>
    <w:rsid w:val="00877D8A"/>
    <w:rsid w:val="00877F63"/>
    <w:rsid w:val="00877F7F"/>
    <w:rsid w:val="00880012"/>
    <w:rsid w:val="008801DA"/>
    <w:rsid w:val="008802C7"/>
    <w:rsid w:val="00880325"/>
    <w:rsid w:val="008803BF"/>
    <w:rsid w:val="00880400"/>
    <w:rsid w:val="0088041E"/>
    <w:rsid w:val="008804E0"/>
    <w:rsid w:val="00880578"/>
    <w:rsid w:val="008807EA"/>
    <w:rsid w:val="00880915"/>
    <w:rsid w:val="00880994"/>
    <w:rsid w:val="008809D1"/>
    <w:rsid w:val="00880A9D"/>
    <w:rsid w:val="00880AAB"/>
    <w:rsid w:val="00880B02"/>
    <w:rsid w:val="00880B5D"/>
    <w:rsid w:val="00880EC0"/>
    <w:rsid w:val="00881237"/>
    <w:rsid w:val="00881307"/>
    <w:rsid w:val="00881326"/>
    <w:rsid w:val="00881329"/>
    <w:rsid w:val="00881422"/>
    <w:rsid w:val="008814C9"/>
    <w:rsid w:val="0088154E"/>
    <w:rsid w:val="0088167C"/>
    <w:rsid w:val="008816AB"/>
    <w:rsid w:val="008816C4"/>
    <w:rsid w:val="008816E7"/>
    <w:rsid w:val="008817A5"/>
    <w:rsid w:val="008818E7"/>
    <w:rsid w:val="00881946"/>
    <w:rsid w:val="00881952"/>
    <w:rsid w:val="008819B8"/>
    <w:rsid w:val="008819FA"/>
    <w:rsid w:val="00881A18"/>
    <w:rsid w:val="00881A1B"/>
    <w:rsid w:val="00881A27"/>
    <w:rsid w:val="00881A66"/>
    <w:rsid w:val="00881AE3"/>
    <w:rsid w:val="00881B21"/>
    <w:rsid w:val="00881B50"/>
    <w:rsid w:val="00881B75"/>
    <w:rsid w:val="00881B8A"/>
    <w:rsid w:val="00881B8B"/>
    <w:rsid w:val="00881C4C"/>
    <w:rsid w:val="00881D9E"/>
    <w:rsid w:val="00881DAB"/>
    <w:rsid w:val="00881EB0"/>
    <w:rsid w:val="0088209C"/>
    <w:rsid w:val="00882167"/>
    <w:rsid w:val="008821E1"/>
    <w:rsid w:val="008822AE"/>
    <w:rsid w:val="008822EF"/>
    <w:rsid w:val="008823ED"/>
    <w:rsid w:val="0088268B"/>
    <w:rsid w:val="00882732"/>
    <w:rsid w:val="00882780"/>
    <w:rsid w:val="008827AC"/>
    <w:rsid w:val="0088296F"/>
    <w:rsid w:val="00882A84"/>
    <w:rsid w:val="00882B54"/>
    <w:rsid w:val="00882B81"/>
    <w:rsid w:val="00882C4C"/>
    <w:rsid w:val="00882CBC"/>
    <w:rsid w:val="00882E77"/>
    <w:rsid w:val="00882E98"/>
    <w:rsid w:val="00882E9E"/>
    <w:rsid w:val="00882FCA"/>
    <w:rsid w:val="00883084"/>
    <w:rsid w:val="008831EF"/>
    <w:rsid w:val="0088323E"/>
    <w:rsid w:val="008833F8"/>
    <w:rsid w:val="00883418"/>
    <w:rsid w:val="00883592"/>
    <w:rsid w:val="008836C1"/>
    <w:rsid w:val="00883785"/>
    <w:rsid w:val="008837D4"/>
    <w:rsid w:val="00883832"/>
    <w:rsid w:val="008838D0"/>
    <w:rsid w:val="00883A64"/>
    <w:rsid w:val="00883A82"/>
    <w:rsid w:val="00883ACA"/>
    <w:rsid w:val="00883CC4"/>
    <w:rsid w:val="00883D38"/>
    <w:rsid w:val="00883D40"/>
    <w:rsid w:val="00883D74"/>
    <w:rsid w:val="00884208"/>
    <w:rsid w:val="00884405"/>
    <w:rsid w:val="00884560"/>
    <w:rsid w:val="008845FB"/>
    <w:rsid w:val="008846A4"/>
    <w:rsid w:val="00884767"/>
    <w:rsid w:val="0088478A"/>
    <w:rsid w:val="00884790"/>
    <w:rsid w:val="00884822"/>
    <w:rsid w:val="008848FD"/>
    <w:rsid w:val="00884957"/>
    <w:rsid w:val="008849C3"/>
    <w:rsid w:val="008849D2"/>
    <w:rsid w:val="00884AF0"/>
    <w:rsid w:val="00884B6C"/>
    <w:rsid w:val="00884D20"/>
    <w:rsid w:val="00884DB1"/>
    <w:rsid w:val="00884DE8"/>
    <w:rsid w:val="00884F0F"/>
    <w:rsid w:val="00884F7F"/>
    <w:rsid w:val="00885025"/>
    <w:rsid w:val="00885117"/>
    <w:rsid w:val="0088529E"/>
    <w:rsid w:val="0088533D"/>
    <w:rsid w:val="008853C6"/>
    <w:rsid w:val="00885A74"/>
    <w:rsid w:val="00885B79"/>
    <w:rsid w:val="00885BF6"/>
    <w:rsid w:val="00885C3A"/>
    <w:rsid w:val="00885CD6"/>
    <w:rsid w:val="00885CEC"/>
    <w:rsid w:val="00885F4C"/>
    <w:rsid w:val="00885FE7"/>
    <w:rsid w:val="0088602C"/>
    <w:rsid w:val="0088618A"/>
    <w:rsid w:val="00886658"/>
    <w:rsid w:val="00886798"/>
    <w:rsid w:val="00886823"/>
    <w:rsid w:val="0088692F"/>
    <w:rsid w:val="00886966"/>
    <w:rsid w:val="008869BC"/>
    <w:rsid w:val="00886ACC"/>
    <w:rsid w:val="00886C78"/>
    <w:rsid w:val="00886D47"/>
    <w:rsid w:val="00886DD3"/>
    <w:rsid w:val="00886E49"/>
    <w:rsid w:val="00886F02"/>
    <w:rsid w:val="00886F19"/>
    <w:rsid w:val="00886F21"/>
    <w:rsid w:val="00887229"/>
    <w:rsid w:val="008872A1"/>
    <w:rsid w:val="0088734A"/>
    <w:rsid w:val="00887465"/>
    <w:rsid w:val="00887496"/>
    <w:rsid w:val="00887704"/>
    <w:rsid w:val="00887937"/>
    <w:rsid w:val="00887B1F"/>
    <w:rsid w:val="00887B34"/>
    <w:rsid w:val="00887B8D"/>
    <w:rsid w:val="00887DB5"/>
    <w:rsid w:val="00887FD8"/>
    <w:rsid w:val="00890249"/>
    <w:rsid w:val="008902B0"/>
    <w:rsid w:val="00890467"/>
    <w:rsid w:val="0089052D"/>
    <w:rsid w:val="00890851"/>
    <w:rsid w:val="0089099A"/>
    <w:rsid w:val="0089099F"/>
    <w:rsid w:val="00890A6B"/>
    <w:rsid w:val="00890AFD"/>
    <w:rsid w:val="00890D7B"/>
    <w:rsid w:val="00890DD2"/>
    <w:rsid w:val="00890DF4"/>
    <w:rsid w:val="00890F7B"/>
    <w:rsid w:val="00891165"/>
    <w:rsid w:val="0089134B"/>
    <w:rsid w:val="008913C0"/>
    <w:rsid w:val="0089142D"/>
    <w:rsid w:val="008915A3"/>
    <w:rsid w:val="008915B8"/>
    <w:rsid w:val="00891652"/>
    <w:rsid w:val="008916E6"/>
    <w:rsid w:val="00891733"/>
    <w:rsid w:val="008918F8"/>
    <w:rsid w:val="008919E8"/>
    <w:rsid w:val="00891A52"/>
    <w:rsid w:val="00891B1C"/>
    <w:rsid w:val="00891B64"/>
    <w:rsid w:val="00891B7B"/>
    <w:rsid w:val="00891BAA"/>
    <w:rsid w:val="00891BB9"/>
    <w:rsid w:val="00891C3C"/>
    <w:rsid w:val="00891CD1"/>
    <w:rsid w:val="00891E0A"/>
    <w:rsid w:val="00891E7E"/>
    <w:rsid w:val="00891E8D"/>
    <w:rsid w:val="00891ECB"/>
    <w:rsid w:val="00891FC6"/>
    <w:rsid w:val="0089220D"/>
    <w:rsid w:val="00892306"/>
    <w:rsid w:val="00892369"/>
    <w:rsid w:val="008923FE"/>
    <w:rsid w:val="00892596"/>
    <w:rsid w:val="008925A0"/>
    <w:rsid w:val="00892632"/>
    <w:rsid w:val="0089268A"/>
    <w:rsid w:val="00892716"/>
    <w:rsid w:val="0089275B"/>
    <w:rsid w:val="008927D5"/>
    <w:rsid w:val="0089281C"/>
    <w:rsid w:val="00892856"/>
    <w:rsid w:val="00892B36"/>
    <w:rsid w:val="00892B4B"/>
    <w:rsid w:val="00892C51"/>
    <w:rsid w:val="00892CD7"/>
    <w:rsid w:val="00892CF9"/>
    <w:rsid w:val="00892EBB"/>
    <w:rsid w:val="00892FA0"/>
    <w:rsid w:val="0089313E"/>
    <w:rsid w:val="0089315E"/>
    <w:rsid w:val="008931A0"/>
    <w:rsid w:val="00893211"/>
    <w:rsid w:val="00893213"/>
    <w:rsid w:val="0089323C"/>
    <w:rsid w:val="008932AF"/>
    <w:rsid w:val="008933C5"/>
    <w:rsid w:val="0089347D"/>
    <w:rsid w:val="008934C5"/>
    <w:rsid w:val="00893516"/>
    <w:rsid w:val="00893535"/>
    <w:rsid w:val="0089358B"/>
    <w:rsid w:val="008935D3"/>
    <w:rsid w:val="00893646"/>
    <w:rsid w:val="00893725"/>
    <w:rsid w:val="008937A7"/>
    <w:rsid w:val="008937D6"/>
    <w:rsid w:val="00893905"/>
    <w:rsid w:val="00893A7B"/>
    <w:rsid w:val="00893A89"/>
    <w:rsid w:val="00893AB9"/>
    <w:rsid w:val="00893B0F"/>
    <w:rsid w:val="00893C99"/>
    <w:rsid w:val="00893CB5"/>
    <w:rsid w:val="00893DA0"/>
    <w:rsid w:val="00893E31"/>
    <w:rsid w:val="00893E40"/>
    <w:rsid w:val="00894144"/>
    <w:rsid w:val="0089433A"/>
    <w:rsid w:val="00894357"/>
    <w:rsid w:val="00894442"/>
    <w:rsid w:val="00894532"/>
    <w:rsid w:val="008945D4"/>
    <w:rsid w:val="0089464B"/>
    <w:rsid w:val="008947C1"/>
    <w:rsid w:val="00894823"/>
    <w:rsid w:val="00894824"/>
    <w:rsid w:val="008948B5"/>
    <w:rsid w:val="008948BD"/>
    <w:rsid w:val="0089496B"/>
    <w:rsid w:val="00894B18"/>
    <w:rsid w:val="00894B95"/>
    <w:rsid w:val="00894D91"/>
    <w:rsid w:val="00894DBD"/>
    <w:rsid w:val="00894F11"/>
    <w:rsid w:val="00894FA1"/>
    <w:rsid w:val="00894FE9"/>
    <w:rsid w:val="008951FB"/>
    <w:rsid w:val="00895503"/>
    <w:rsid w:val="008955A8"/>
    <w:rsid w:val="00895615"/>
    <w:rsid w:val="008956AF"/>
    <w:rsid w:val="00895716"/>
    <w:rsid w:val="008957BC"/>
    <w:rsid w:val="00895942"/>
    <w:rsid w:val="008959E3"/>
    <w:rsid w:val="00895A7A"/>
    <w:rsid w:val="00895B70"/>
    <w:rsid w:val="00895B9C"/>
    <w:rsid w:val="00895D8B"/>
    <w:rsid w:val="00895DB6"/>
    <w:rsid w:val="00895E59"/>
    <w:rsid w:val="00895F2F"/>
    <w:rsid w:val="00895FD7"/>
    <w:rsid w:val="00896203"/>
    <w:rsid w:val="00896241"/>
    <w:rsid w:val="0089632F"/>
    <w:rsid w:val="00896338"/>
    <w:rsid w:val="00896419"/>
    <w:rsid w:val="008965C7"/>
    <w:rsid w:val="008965DB"/>
    <w:rsid w:val="008968FD"/>
    <w:rsid w:val="00896985"/>
    <w:rsid w:val="00896986"/>
    <w:rsid w:val="008969A1"/>
    <w:rsid w:val="00896A7A"/>
    <w:rsid w:val="00896C04"/>
    <w:rsid w:val="00896D03"/>
    <w:rsid w:val="00896D16"/>
    <w:rsid w:val="00896DB1"/>
    <w:rsid w:val="00896DF0"/>
    <w:rsid w:val="00896F09"/>
    <w:rsid w:val="00896F82"/>
    <w:rsid w:val="00896FBC"/>
    <w:rsid w:val="00896FE8"/>
    <w:rsid w:val="008971CA"/>
    <w:rsid w:val="008972D1"/>
    <w:rsid w:val="008973C9"/>
    <w:rsid w:val="00897402"/>
    <w:rsid w:val="00897413"/>
    <w:rsid w:val="008974D2"/>
    <w:rsid w:val="008974E3"/>
    <w:rsid w:val="0089772D"/>
    <w:rsid w:val="00897764"/>
    <w:rsid w:val="0089784D"/>
    <w:rsid w:val="0089786C"/>
    <w:rsid w:val="0089792B"/>
    <w:rsid w:val="00897A06"/>
    <w:rsid w:val="00897A0F"/>
    <w:rsid w:val="00897C74"/>
    <w:rsid w:val="00897CA1"/>
    <w:rsid w:val="00897DDF"/>
    <w:rsid w:val="008A0032"/>
    <w:rsid w:val="008A004E"/>
    <w:rsid w:val="008A0059"/>
    <w:rsid w:val="008A00B4"/>
    <w:rsid w:val="008A0231"/>
    <w:rsid w:val="008A0286"/>
    <w:rsid w:val="008A0319"/>
    <w:rsid w:val="008A0331"/>
    <w:rsid w:val="008A0499"/>
    <w:rsid w:val="008A04C8"/>
    <w:rsid w:val="008A0522"/>
    <w:rsid w:val="008A056A"/>
    <w:rsid w:val="008A07BB"/>
    <w:rsid w:val="008A09A7"/>
    <w:rsid w:val="008A0A40"/>
    <w:rsid w:val="008A0A52"/>
    <w:rsid w:val="008A0A6D"/>
    <w:rsid w:val="008A0AC7"/>
    <w:rsid w:val="008A0E93"/>
    <w:rsid w:val="008A104C"/>
    <w:rsid w:val="008A11C3"/>
    <w:rsid w:val="008A1319"/>
    <w:rsid w:val="008A132D"/>
    <w:rsid w:val="008A1369"/>
    <w:rsid w:val="008A13AD"/>
    <w:rsid w:val="008A13BB"/>
    <w:rsid w:val="008A1506"/>
    <w:rsid w:val="008A1517"/>
    <w:rsid w:val="008A1528"/>
    <w:rsid w:val="008A15D4"/>
    <w:rsid w:val="008A163E"/>
    <w:rsid w:val="008A16B3"/>
    <w:rsid w:val="008A1719"/>
    <w:rsid w:val="008A1884"/>
    <w:rsid w:val="008A1940"/>
    <w:rsid w:val="008A1954"/>
    <w:rsid w:val="008A19EF"/>
    <w:rsid w:val="008A1A02"/>
    <w:rsid w:val="008A1C97"/>
    <w:rsid w:val="008A1CF0"/>
    <w:rsid w:val="008A1DCC"/>
    <w:rsid w:val="008A1EE2"/>
    <w:rsid w:val="008A1FC6"/>
    <w:rsid w:val="008A1FD5"/>
    <w:rsid w:val="008A202F"/>
    <w:rsid w:val="008A20B0"/>
    <w:rsid w:val="008A2113"/>
    <w:rsid w:val="008A2233"/>
    <w:rsid w:val="008A225A"/>
    <w:rsid w:val="008A228A"/>
    <w:rsid w:val="008A245B"/>
    <w:rsid w:val="008A27C4"/>
    <w:rsid w:val="008A2927"/>
    <w:rsid w:val="008A2991"/>
    <w:rsid w:val="008A2A71"/>
    <w:rsid w:val="008A2DF0"/>
    <w:rsid w:val="008A2EC1"/>
    <w:rsid w:val="008A2FDC"/>
    <w:rsid w:val="008A3086"/>
    <w:rsid w:val="008A3159"/>
    <w:rsid w:val="008A3182"/>
    <w:rsid w:val="008A31D1"/>
    <w:rsid w:val="008A321F"/>
    <w:rsid w:val="008A328B"/>
    <w:rsid w:val="008A32C6"/>
    <w:rsid w:val="008A32F0"/>
    <w:rsid w:val="008A3394"/>
    <w:rsid w:val="008A368A"/>
    <w:rsid w:val="008A371F"/>
    <w:rsid w:val="008A3746"/>
    <w:rsid w:val="008A3750"/>
    <w:rsid w:val="008A378D"/>
    <w:rsid w:val="008A38CD"/>
    <w:rsid w:val="008A3A2F"/>
    <w:rsid w:val="008A3A4C"/>
    <w:rsid w:val="008A3A8B"/>
    <w:rsid w:val="008A3B38"/>
    <w:rsid w:val="008A3C03"/>
    <w:rsid w:val="008A3D3C"/>
    <w:rsid w:val="008A3D49"/>
    <w:rsid w:val="008A3D6B"/>
    <w:rsid w:val="008A3F03"/>
    <w:rsid w:val="008A3FC5"/>
    <w:rsid w:val="008A40B0"/>
    <w:rsid w:val="008A40E1"/>
    <w:rsid w:val="008A432F"/>
    <w:rsid w:val="008A4337"/>
    <w:rsid w:val="008A43A4"/>
    <w:rsid w:val="008A44FC"/>
    <w:rsid w:val="008A4586"/>
    <w:rsid w:val="008A4639"/>
    <w:rsid w:val="008A4666"/>
    <w:rsid w:val="008A46A5"/>
    <w:rsid w:val="008A475D"/>
    <w:rsid w:val="008A49F2"/>
    <w:rsid w:val="008A4B05"/>
    <w:rsid w:val="008A4B58"/>
    <w:rsid w:val="008A4B95"/>
    <w:rsid w:val="008A4BAA"/>
    <w:rsid w:val="008A4CC7"/>
    <w:rsid w:val="008A4F9F"/>
    <w:rsid w:val="008A4FB7"/>
    <w:rsid w:val="008A51F5"/>
    <w:rsid w:val="008A529C"/>
    <w:rsid w:val="008A5409"/>
    <w:rsid w:val="008A54CA"/>
    <w:rsid w:val="008A54F9"/>
    <w:rsid w:val="008A5587"/>
    <w:rsid w:val="008A55D9"/>
    <w:rsid w:val="008A5934"/>
    <w:rsid w:val="008A5A55"/>
    <w:rsid w:val="008A5B00"/>
    <w:rsid w:val="008A5CA6"/>
    <w:rsid w:val="008A5F0F"/>
    <w:rsid w:val="008A5F23"/>
    <w:rsid w:val="008A5F4F"/>
    <w:rsid w:val="008A6028"/>
    <w:rsid w:val="008A6049"/>
    <w:rsid w:val="008A6149"/>
    <w:rsid w:val="008A616F"/>
    <w:rsid w:val="008A6227"/>
    <w:rsid w:val="008A623F"/>
    <w:rsid w:val="008A6258"/>
    <w:rsid w:val="008A629F"/>
    <w:rsid w:val="008A62F4"/>
    <w:rsid w:val="008A62FE"/>
    <w:rsid w:val="008A6335"/>
    <w:rsid w:val="008A63E9"/>
    <w:rsid w:val="008A64E3"/>
    <w:rsid w:val="008A651C"/>
    <w:rsid w:val="008A654D"/>
    <w:rsid w:val="008A65BE"/>
    <w:rsid w:val="008A6692"/>
    <w:rsid w:val="008A66D6"/>
    <w:rsid w:val="008A6707"/>
    <w:rsid w:val="008A67C7"/>
    <w:rsid w:val="008A67C8"/>
    <w:rsid w:val="008A6872"/>
    <w:rsid w:val="008A692D"/>
    <w:rsid w:val="008A693A"/>
    <w:rsid w:val="008A693C"/>
    <w:rsid w:val="008A69F3"/>
    <w:rsid w:val="008A6A12"/>
    <w:rsid w:val="008A6A2D"/>
    <w:rsid w:val="008A6A98"/>
    <w:rsid w:val="008A6A9B"/>
    <w:rsid w:val="008A6AA0"/>
    <w:rsid w:val="008A6ACB"/>
    <w:rsid w:val="008A6B2F"/>
    <w:rsid w:val="008A6B49"/>
    <w:rsid w:val="008A6BFF"/>
    <w:rsid w:val="008A6FA8"/>
    <w:rsid w:val="008A7023"/>
    <w:rsid w:val="008A7559"/>
    <w:rsid w:val="008A7576"/>
    <w:rsid w:val="008A76A4"/>
    <w:rsid w:val="008A779A"/>
    <w:rsid w:val="008A77B2"/>
    <w:rsid w:val="008A77DE"/>
    <w:rsid w:val="008A7839"/>
    <w:rsid w:val="008A79BB"/>
    <w:rsid w:val="008A7C30"/>
    <w:rsid w:val="008A7E4D"/>
    <w:rsid w:val="008A7F93"/>
    <w:rsid w:val="008B0062"/>
    <w:rsid w:val="008B0268"/>
    <w:rsid w:val="008B027E"/>
    <w:rsid w:val="008B0475"/>
    <w:rsid w:val="008B0571"/>
    <w:rsid w:val="008B061A"/>
    <w:rsid w:val="008B07BD"/>
    <w:rsid w:val="008B0866"/>
    <w:rsid w:val="008B0867"/>
    <w:rsid w:val="008B0A6B"/>
    <w:rsid w:val="008B0CAB"/>
    <w:rsid w:val="008B0DCD"/>
    <w:rsid w:val="008B0E47"/>
    <w:rsid w:val="008B0EE3"/>
    <w:rsid w:val="008B10E4"/>
    <w:rsid w:val="008B11D1"/>
    <w:rsid w:val="008B11FD"/>
    <w:rsid w:val="008B12DB"/>
    <w:rsid w:val="008B1344"/>
    <w:rsid w:val="008B13B8"/>
    <w:rsid w:val="008B13E3"/>
    <w:rsid w:val="008B1422"/>
    <w:rsid w:val="008B143D"/>
    <w:rsid w:val="008B14CD"/>
    <w:rsid w:val="008B14F2"/>
    <w:rsid w:val="008B1521"/>
    <w:rsid w:val="008B1547"/>
    <w:rsid w:val="008B162F"/>
    <w:rsid w:val="008B166D"/>
    <w:rsid w:val="008B1769"/>
    <w:rsid w:val="008B17DC"/>
    <w:rsid w:val="008B1891"/>
    <w:rsid w:val="008B18A9"/>
    <w:rsid w:val="008B1B01"/>
    <w:rsid w:val="008B1BFA"/>
    <w:rsid w:val="008B1D2C"/>
    <w:rsid w:val="008B1DBF"/>
    <w:rsid w:val="008B213D"/>
    <w:rsid w:val="008B217E"/>
    <w:rsid w:val="008B21B5"/>
    <w:rsid w:val="008B22B8"/>
    <w:rsid w:val="008B2368"/>
    <w:rsid w:val="008B267A"/>
    <w:rsid w:val="008B2A0A"/>
    <w:rsid w:val="008B2C5C"/>
    <w:rsid w:val="008B2D6C"/>
    <w:rsid w:val="008B2ECC"/>
    <w:rsid w:val="008B2F00"/>
    <w:rsid w:val="008B2F18"/>
    <w:rsid w:val="008B3102"/>
    <w:rsid w:val="008B31ED"/>
    <w:rsid w:val="008B3314"/>
    <w:rsid w:val="008B34A5"/>
    <w:rsid w:val="008B36D4"/>
    <w:rsid w:val="008B3703"/>
    <w:rsid w:val="008B396E"/>
    <w:rsid w:val="008B39C5"/>
    <w:rsid w:val="008B39E4"/>
    <w:rsid w:val="008B3A2C"/>
    <w:rsid w:val="008B3A5F"/>
    <w:rsid w:val="008B3B41"/>
    <w:rsid w:val="008B3B7B"/>
    <w:rsid w:val="008B3C63"/>
    <w:rsid w:val="008B3CA2"/>
    <w:rsid w:val="008B3D3A"/>
    <w:rsid w:val="008B3DCA"/>
    <w:rsid w:val="008B3FCD"/>
    <w:rsid w:val="008B3FEF"/>
    <w:rsid w:val="008B3FF6"/>
    <w:rsid w:val="008B4021"/>
    <w:rsid w:val="008B4082"/>
    <w:rsid w:val="008B412A"/>
    <w:rsid w:val="008B41AD"/>
    <w:rsid w:val="008B4353"/>
    <w:rsid w:val="008B436C"/>
    <w:rsid w:val="008B4390"/>
    <w:rsid w:val="008B44D9"/>
    <w:rsid w:val="008B4658"/>
    <w:rsid w:val="008B4806"/>
    <w:rsid w:val="008B49C0"/>
    <w:rsid w:val="008B49FD"/>
    <w:rsid w:val="008B4AC9"/>
    <w:rsid w:val="008B4B07"/>
    <w:rsid w:val="008B4B71"/>
    <w:rsid w:val="008B4DB8"/>
    <w:rsid w:val="008B4DD7"/>
    <w:rsid w:val="008B4E8C"/>
    <w:rsid w:val="008B4F3A"/>
    <w:rsid w:val="008B4FEA"/>
    <w:rsid w:val="008B519C"/>
    <w:rsid w:val="008B5215"/>
    <w:rsid w:val="008B5270"/>
    <w:rsid w:val="008B5330"/>
    <w:rsid w:val="008B533E"/>
    <w:rsid w:val="008B5543"/>
    <w:rsid w:val="008B5663"/>
    <w:rsid w:val="008B5745"/>
    <w:rsid w:val="008B579A"/>
    <w:rsid w:val="008B583F"/>
    <w:rsid w:val="008B5977"/>
    <w:rsid w:val="008B5A61"/>
    <w:rsid w:val="008B5A7C"/>
    <w:rsid w:val="008B5D02"/>
    <w:rsid w:val="008B5F30"/>
    <w:rsid w:val="008B6149"/>
    <w:rsid w:val="008B615E"/>
    <w:rsid w:val="008B644A"/>
    <w:rsid w:val="008B67DA"/>
    <w:rsid w:val="008B67E7"/>
    <w:rsid w:val="008B68D9"/>
    <w:rsid w:val="008B69DC"/>
    <w:rsid w:val="008B6A6C"/>
    <w:rsid w:val="008B6A71"/>
    <w:rsid w:val="008B6A73"/>
    <w:rsid w:val="008B6B81"/>
    <w:rsid w:val="008B6CA1"/>
    <w:rsid w:val="008B6D03"/>
    <w:rsid w:val="008B6D8D"/>
    <w:rsid w:val="008B6FA4"/>
    <w:rsid w:val="008B7154"/>
    <w:rsid w:val="008B71B0"/>
    <w:rsid w:val="008B71DF"/>
    <w:rsid w:val="008B7232"/>
    <w:rsid w:val="008B73B1"/>
    <w:rsid w:val="008B73C0"/>
    <w:rsid w:val="008B73E9"/>
    <w:rsid w:val="008B74C8"/>
    <w:rsid w:val="008B74F4"/>
    <w:rsid w:val="008B75B6"/>
    <w:rsid w:val="008B75D7"/>
    <w:rsid w:val="008B7755"/>
    <w:rsid w:val="008B7821"/>
    <w:rsid w:val="008B785B"/>
    <w:rsid w:val="008B7942"/>
    <w:rsid w:val="008B798F"/>
    <w:rsid w:val="008B79CD"/>
    <w:rsid w:val="008B7CF7"/>
    <w:rsid w:val="008B7E73"/>
    <w:rsid w:val="008B7EEF"/>
    <w:rsid w:val="008B7F63"/>
    <w:rsid w:val="008C000E"/>
    <w:rsid w:val="008C0183"/>
    <w:rsid w:val="008C01BE"/>
    <w:rsid w:val="008C01EF"/>
    <w:rsid w:val="008C0363"/>
    <w:rsid w:val="008C0399"/>
    <w:rsid w:val="008C0497"/>
    <w:rsid w:val="008C0559"/>
    <w:rsid w:val="008C059B"/>
    <w:rsid w:val="008C0636"/>
    <w:rsid w:val="008C0647"/>
    <w:rsid w:val="008C07CF"/>
    <w:rsid w:val="008C08A6"/>
    <w:rsid w:val="008C09A0"/>
    <w:rsid w:val="008C0A11"/>
    <w:rsid w:val="008C0BC5"/>
    <w:rsid w:val="008C0C2E"/>
    <w:rsid w:val="008C0E67"/>
    <w:rsid w:val="008C0E91"/>
    <w:rsid w:val="008C1062"/>
    <w:rsid w:val="008C10AB"/>
    <w:rsid w:val="008C1141"/>
    <w:rsid w:val="008C1156"/>
    <w:rsid w:val="008C14F4"/>
    <w:rsid w:val="008C1606"/>
    <w:rsid w:val="008C16D3"/>
    <w:rsid w:val="008C16F9"/>
    <w:rsid w:val="008C17BE"/>
    <w:rsid w:val="008C17C8"/>
    <w:rsid w:val="008C18A5"/>
    <w:rsid w:val="008C18AF"/>
    <w:rsid w:val="008C18DA"/>
    <w:rsid w:val="008C1933"/>
    <w:rsid w:val="008C1944"/>
    <w:rsid w:val="008C1AB4"/>
    <w:rsid w:val="008C1B77"/>
    <w:rsid w:val="008C1DBC"/>
    <w:rsid w:val="008C1EB7"/>
    <w:rsid w:val="008C1F58"/>
    <w:rsid w:val="008C1F79"/>
    <w:rsid w:val="008C2001"/>
    <w:rsid w:val="008C2053"/>
    <w:rsid w:val="008C20F0"/>
    <w:rsid w:val="008C229F"/>
    <w:rsid w:val="008C22B9"/>
    <w:rsid w:val="008C22E2"/>
    <w:rsid w:val="008C22EB"/>
    <w:rsid w:val="008C2340"/>
    <w:rsid w:val="008C2395"/>
    <w:rsid w:val="008C23DF"/>
    <w:rsid w:val="008C2400"/>
    <w:rsid w:val="008C250E"/>
    <w:rsid w:val="008C2515"/>
    <w:rsid w:val="008C2570"/>
    <w:rsid w:val="008C2582"/>
    <w:rsid w:val="008C272A"/>
    <w:rsid w:val="008C2743"/>
    <w:rsid w:val="008C2846"/>
    <w:rsid w:val="008C284F"/>
    <w:rsid w:val="008C28E7"/>
    <w:rsid w:val="008C2A92"/>
    <w:rsid w:val="008C2C51"/>
    <w:rsid w:val="008C2C75"/>
    <w:rsid w:val="008C2C9F"/>
    <w:rsid w:val="008C2CE2"/>
    <w:rsid w:val="008C2CF1"/>
    <w:rsid w:val="008C2F1C"/>
    <w:rsid w:val="008C3046"/>
    <w:rsid w:val="008C30F3"/>
    <w:rsid w:val="008C3141"/>
    <w:rsid w:val="008C3146"/>
    <w:rsid w:val="008C31B6"/>
    <w:rsid w:val="008C337A"/>
    <w:rsid w:val="008C349D"/>
    <w:rsid w:val="008C34A6"/>
    <w:rsid w:val="008C355E"/>
    <w:rsid w:val="008C35C7"/>
    <w:rsid w:val="008C35E8"/>
    <w:rsid w:val="008C369B"/>
    <w:rsid w:val="008C37F7"/>
    <w:rsid w:val="008C380A"/>
    <w:rsid w:val="008C380D"/>
    <w:rsid w:val="008C3895"/>
    <w:rsid w:val="008C390D"/>
    <w:rsid w:val="008C3955"/>
    <w:rsid w:val="008C3A11"/>
    <w:rsid w:val="008C3AFE"/>
    <w:rsid w:val="008C3E4C"/>
    <w:rsid w:val="008C3E6A"/>
    <w:rsid w:val="008C3E7B"/>
    <w:rsid w:val="008C3E96"/>
    <w:rsid w:val="008C3EE6"/>
    <w:rsid w:val="008C3F08"/>
    <w:rsid w:val="008C40AF"/>
    <w:rsid w:val="008C40DD"/>
    <w:rsid w:val="008C41DE"/>
    <w:rsid w:val="008C423B"/>
    <w:rsid w:val="008C4380"/>
    <w:rsid w:val="008C44F2"/>
    <w:rsid w:val="008C451F"/>
    <w:rsid w:val="008C4558"/>
    <w:rsid w:val="008C4607"/>
    <w:rsid w:val="008C4779"/>
    <w:rsid w:val="008C4874"/>
    <w:rsid w:val="008C48BE"/>
    <w:rsid w:val="008C4978"/>
    <w:rsid w:val="008C49FD"/>
    <w:rsid w:val="008C4C87"/>
    <w:rsid w:val="008C4CB3"/>
    <w:rsid w:val="008C4CBC"/>
    <w:rsid w:val="008C4D30"/>
    <w:rsid w:val="008C4D84"/>
    <w:rsid w:val="008C500F"/>
    <w:rsid w:val="008C5043"/>
    <w:rsid w:val="008C504F"/>
    <w:rsid w:val="008C51BD"/>
    <w:rsid w:val="008C51F0"/>
    <w:rsid w:val="008C5233"/>
    <w:rsid w:val="008C5308"/>
    <w:rsid w:val="008C5474"/>
    <w:rsid w:val="008C5478"/>
    <w:rsid w:val="008C5494"/>
    <w:rsid w:val="008C5527"/>
    <w:rsid w:val="008C5545"/>
    <w:rsid w:val="008C55A1"/>
    <w:rsid w:val="008C56D8"/>
    <w:rsid w:val="008C56F4"/>
    <w:rsid w:val="008C5799"/>
    <w:rsid w:val="008C597F"/>
    <w:rsid w:val="008C59CD"/>
    <w:rsid w:val="008C5A59"/>
    <w:rsid w:val="008C5A84"/>
    <w:rsid w:val="008C5AEC"/>
    <w:rsid w:val="008C5B83"/>
    <w:rsid w:val="008C5C52"/>
    <w:rsid w:val="008C5CEB"/>
    <w:rsid w:val="008C5E04"/>
    <w:rsid w:val="008C5E0C"/>
    <w:rsid w:val="008C6074"/>
    <w:rsid w:val="008C611A"/>
    <w:rsid w:val="008C619F"/>
    <w:rsid w:val="008C6232"/>
    <w:rsid w:val="008C6279"/>
    <w:rsid w:val="008C6351"/>
    <w:rsid w:val="008C63A5"/>
    <w:rsid w:val="008C63CC"/>
    <w:rsid w:val="008C6428"/>
    <w:rsid w:val="008C6462"/>
    <w:rsid w:val="008C652D"/>
    <w:rsid w:val="008C6622"/>
    <w:rsid w:val="008C669F"/>
    <w:rsid w:val="008C66FD"/>
    <w:rsid w:val="008C6964"/>
    <w:rsid w:val="008C6AB5"/>
    <w:rsid w:val="008C6AC8"/>
    <w:rsid w:val="008C6B14"/>
    <w:rsid w:val="008C6B59"/>
    <w:rsid w:val="008C6D89"/>
    <w:rsid w:val="008C6DAB"/>
    <w:rsid w:val="008C729A"/>
    <w:rsid w:val="008C72A1"/>
    <w:rsid w:val="008C72D3"/>
    <w:rsid w:val="008C765C"/>
    <w:rsid w:val="008C7768"/>
    <w:rsid w:val="008C7774"/>
    <w:rsid w:val="008C777E"/>
    <w:rsid w:val="008C77B9"/>
    <w:rsid w:val="008C77D1"/>
    <w:rsid w:val="008C77D4"/>
    <w:rsid w:val="008C78A0"/>
    <w:rsid w:val="008C799A"/>
    <w:rsid w:val="008C79CC"/>
    <w:rsid w:val="008C7A27"/>
    <w:rsid w:val="008C7A35"/>
    <w:rsid w:val="008C7A47"/>
    <w:rsid w:val="008C7A5B"/>
    <w:rsid w:val="008C7A72"/>
    <w:rsid w:val="008C7AFF"/>
    <w:rsid w:val="008C7B16"/>
    <w:rsid w:val="008C7C33"/>
    <w:rsid w:val="008C7CD8"/>
    <w:rsid w:val="008C7D04"/>
    <w:rsid w:val="008C7E88"/>
    <w:rsid w:val="008C7EF2"/>
    <w:rsid w:val="008D015A"/>
    <w:rsid w:val="008D01AC"/>
    <w:rsid w:val="008D01EF"/>
    <w:rsid w:val="008D02AE"/>
    <w:rsid w:val="008D04DF"/>
    <w:rsid w:val="008D04E1"/>
    <w:rsid w:val="008D0543"/>
    <w:rsid w:val="008D055C"/>
    <w:rsid w:val="008D055E"/>
    <w:rsid w:val="008D06C8"/>
    <w:rsid w:val="008D06FB"/>
    <w:rsid w:val="008D0785"/>
    <w:rsid w:val="008D0AA0"/>
    <w:rsid w:val="008D0AF8"/>
    <w:rsid w:val="008D0B19"/>
    <w:rsid w:val="008D0B1B"/>
    <w:rsid w:val="008D0BEC"/>
    <w:rsid w:val="008D0C01"/>
    <w:rsid w:val="008D0DB8"/>
    <w:rsid w:val="008D0DDC"/>
    <w:rsid w:val="008D0F90"/>
    <w:rsid w:val="008D0FD9"/>
    <w:rsid w:val="008D0FED"/>
    <w:rsid w:val="008D10AE"/>
    <w:rsid w:val="008D1152"/>
    <w:rsid w:val="008D12BE"/>
    <w:rsid w:val="008D12E5"/>
    <w:rsid w:val="008D130B"/>
    <w:rsid w:val="008D133D"/>
    <w:rsid w:val="008D1442"/>
    <w:rsid w:val="008D145E"/>
    <w:rsid w:val="008D178E"/>
    <w:rsid w:val="008D18A8"/>
    <w:rsid w:val="008D18EA"/>
    <w:rsid w:val="008D1A4A"/>
    <w:rsid w:val="008D1AC1"/>
    <w:rsid w:val="008D1C5C"/>
    <w:rsid w:val="008D1C6B"/>
    <w:rsid w:val="008D1F50"/>
    <w:rsid w:val="008D1F7C"/>
    <w:rsid w:val="008D1FC4"/>
    <w:rsid w:val="008D20A4"/>
    <w:rsid w:val="008D217B"/>
    <w:rsid w:val="008D21CC"/>
    <w:rsid w:val="008D221D"/>
    <w:rsid w:val="008D2266"/>
    <w:rsid w:val="008D2380"/>
    <w:rsid w:val="008D29AC"/>
    <w:rsid w:val="008D29C6"/>
    <w:rsid w:val="008D29D5"/>
    <w:rsid w:val="008D2B7F"/>
    <w:rsid w:val="008D2C0D"/>
    <w:rsid w:val="008D2CBE"/>
    <w:rsid w:val="008D2D12"/>
    <w:rsid w:val="008D2D4A"/>
    <w:rsid w:val="008D2D60"/>
    <w:rsid w:val="008D2D80"/>
    <w:rsid w:val="008D2E47"/>
    <w:rsid w:val="008D2ED9"/>
    <w:rsid w:val="008D2F5C"/>
    <w:rsid w:val="008D2F78"/>
    <w:rsid w:val="008D2F84"/>
    <w:rsid w:val="008D31EC"/>
    <w:rsid w:val="008D3416"/>
    <w:rsid w:val="008D3427"/>
    <w:rsid w:val="008D3469"/>
    <w:rsid w:val="008D3480"/>
    <w:rsid w:val="008D34B2"/>
    <w:rsid w:val="008D35A6"/>
    <w:rsid w:val="008D3681"/>
    <w:rsid w:val="008D3709"/>
    <w:rsid w:val="008D37EB"/>
    <w:rsid w:val="008D389C"/>
    <w:rsid w:val="008D3A23"/>
    <w:rsid w:val="008D3A8A"/>
    <w:rsid w:val="008D3AB6"/>
    <w:rsid w:val="008D3AB7"/>
    <w:rsid w:val="008D3B35"/>
    <w:rsid w:val="008D3B56"/>
    <w:rsid w:val="008D3C16"/>
    <w:rsid w:val="008D3D3F"/>
    <w:rsid w:val="008D3E32"/>
    <w:rsid w:val="008D3E90"/>
    <w:rsid w:val="008D3FA5"/>
    <w:rsid w:val="008D4007"/>
    <w:rsid w:val="008D4147"/>
    <w:rsid w:val="008D4202"/>
    <w:rsid w:val="008D425C"/>
    <w:rsid w:val="008D42F1"/>
    <w:rsid w:val="008D4357"/>
    <w:rsid w:val="008D437B"/>
    <w:rsid w:val="008D43C1"/>
    <w:rsid w:val="008D44B3"/>
    <w:rsid w:val="008D4544"/>
    <w:rsid w:val="008D45E3"/>
    <w:rsid w:val="008D461E"/>
    <w:rsid w:val="008D475A"/>
    <w:rsid w:val="008D4900"/>
    <w:rsid w:val="008D49D8"/>
    <w:rsid w:val="008D4AB1"/>
    <w:rsid w:val="008D4C19"/>
    <w:rsid w:val="008D4C7D"/>
    <w:rsid w:val="008D4D48"/>
    <w:rsid w:val="008D4D71"/>
    <w:rsid w:val="008D4F09"/>
    <w:rsid w:val="008D501B"/>
    <w:rsid w:val="008D502E"/>
    <w:rsid w:val="008D50B9"/>
    <w:rsid w:val="008D513A"/>
    <w:rsid w:val="008D533A"/>
    <w:rsid w:val="008D5372"/>
    <w:rsid w:val="008D53DD"/>
    <w:rsid w:val="008D55BD"/>
    <w:rsid w:val="008D55EA"/>
    <w:rsid w:val="008D568D"/>
    <w:rsid w:val="008D56D5"/>
    <w:rsid w:val="008D5713"/>
    <w:rsid w:val="008D57DE"/>
    <w:rsid w:val="008D583C"/>
    <w:rsid w:val="008D5957"/>
    <w:rsid w:val="008D5966"/>
    <w:rsid w:val="008D59E5"/>
    <w:rsid w:val="008D5BF0"/>
    <w:rsid w:val="008D5C35"/>
    <w:rsid w:val="008D5CB3"/>
    <w:rsid w:val="008D5CE6"/>
    <w:rsid w:val="008D5E3F"/>
    <w:rsid w:val="008D5F50"/>
    <w:rsid w:val="008D61E7"/>
    <w:rsid w:val="008D6214"/>
    <w:rsid w:val="008D6319"/>
    <w:rsid w:val="008D64DF"/>
    <w:rsid w:val="008D64E7"/>
    <w:rsid w:val="008D668C"/>
    <w:rsid w:val="008D676D"/>
    <w:rsid w:val="008D683C"/>
    <w:rsid w:val="008D6864"/>
    <w:rsid w:val="008D6867"/>
    <w:rsid w:val="008D6906"/>
    <w:rsid w:val="008D69DC"/>
    <w:rsid w:val="008D6AD5"/>
    <w:rsid w:val="008D6C12"/>
    <w:rsid w:val="008D6C58"/>
    <w:rsid w:val="008D6D3D"/>
    <w:rsid w:val="008D6DB3"/>
    <w:rsid w:val="008D6F01"/>
    <w:rsid w:val="008D6F5F"/>
    <w:rsid w:val="008D6FFB"/>
    <w:rsid w:val="008D710C"/>
    <w:rsid w:val="008D713F"/>
    <w:rsid w:val="008D71B9"/>
    <w:rsid w:val="008D71FB"/>
    <w:rsid w:val="008D72AA"/>
    <w:rsid w:val="008D7528"/>
    <w:rsid w:val="008D7623"/>
    <w:rsid w:val="008D76C3"/>
    <w:rsid w:val="008D7784"/>
    <w:rsid w:val="008D78B8"/>
    <w:rsid w:val="008D7923"/>
    <w:rsid w:val="008D7B67"/>
    <w:rsid w:val="008D7D4D"/>
    <w:rsid w:val="008D7E27"/>
    <w:rsid w:val="008D7EA5"/>
    <w:rsid w:val="008D7F96"/>
    <w:rsid w:val="008D7FC1"/>
    <w:rsid w:val="008E004F"/>
    <w:rsid w:val="008E00CC"/>
    <w:rsid w:val="008E0137"/>
    <w:rsid w:val="008E0177"/>
    <w:rsid w:val="008E0191"/>
    <w:rsid w:val="008E01A8"/>
    <w:rsid w:val="008E0220"/>
    <w:rsid w:val="008E0242"/>
    <w:rsid w:val="008E024E"/>
    <w:rsid w:val="008E03CC"/>
    <w:rsid w:val="008E0487"/>
    <w:rsid w:val="008E051F"/>
    <w:rsid w:val="008E058C"/>
    <w:rsid w:val="008E05FA"/>
    <w:rsid w:val="008E0644"/>
    <w:rsid w:val="008E0651"/>
    <w:rsid w:val="008E06EE"/>
    <w:rsid w:val="008E071C"/>
    <w:rsid w:val="008E073A"/>
    <w:rsid w:val="008E0AD8"/>
    <w:rsid w:val="008E0C85"/>
    <w:rsid w:val="008E0C9E"/>
    <w:rsid w:val="008E0D57"/>
    <w:rsid w:val="008E0DDF"/>
    <w:rsid w:val="008E0DFE"/>
    <w:rsid w:val="008E0FC2"/>
    <w:rsid w:val="008E1033"/>
    <w:rsid w:val="008E10BE"/>
    <w:rsid w:val="008E10DF"/>
    <w:rsid w:val="008E115B"/>
    <w:rsid w:val="008E1242"/>
    <w:rsid w:val="008E12E1"/>
    <w:rsid w:val="008E1540"/>
    <w:rsid w:val="008E1737"/>
    <w:rsid w:val="008E1884"/>
    <w:rsid w:val="008E1888"/>
    <w:rsid w:val="008E1A36"/>
    <w:rsid w:val="008E1A65"/>
    <w:rsid w:val="008E1B37"/>
    <w:rsid w:val="008E1BF2"/>
    <w:rsid w:val="008E1C5D"/>
    <w:rsid w:val="008E1D73"/>
    <w:rsid w:val="008E1F11"/>
    <w:rsid w:val="008E1F8D"/>
    <w:rsid w:val="008E1FB6"/>
    <w:rsid w:val="008E2067"/>
    <w:rsid w:val="008E20F6"/>
    <w:rsid w:val="008E2115"/>
    <w:rsid w:val="008E212F"/>
    <w:rsid w:val="008E2216"/>
    <w:rsid w:val="008E224B"/>
    <w:rsid w:val="008E2277"/>
    <w:rsid w:val="008E22AB"/>
    <w:rsid w:val="008E241A"/>
    <w:rsid w:val="008E25DF"/>
    <w:rsid w:val="008E2645"/>
    <w:rsid w:val="008E26D4"/>
    <w:rsid w:val="008E26DE"/>
    <w:rsid w:val="008E294B"/>
    <w:rsid w:val="008E2B72"/>
    <w:rsid w:val="008E2CB2"/>
    <w:rsid w:val="008E2F3A"/>
    <w:rsid w:val="008E316A"/>
    <w:rsid w:val="008E31B7"/>
    <w:rsid w:val="008E31F5"/>
    <w:rsid w:val="008E3376"/>
    <w:rsid w:val="008E33B7"/>
    <w:rsid w:val="008E33C7"/>
    <w:rsid w:val="008E33E7"/>
    <w:rsid w:val="008E341E"/>
    <w:rsid w:val="008E3659"/>
    <w:rsid w:val="008E36D6"/>
    <w:rsid w:val="008E397A"/>
    <w:rsid w:val="008E39F8"/>
    <w:rsid w:val="008E3BC0"/>
    <w:rsid w:val="008E3C81"/>
    <w:rsid w:val="008E3D1E"/>
    <w:rsid w:val="008E3D54"/>
    <w:rsid w:val="008E3DB8"/>
    <w:rsid w:val="008E3F23"/>
    <w:rsid w:val="008E3F2E"/>
    <w:rsid w:val="008E3F66"/>
    <w:rsid w:val="008E3FA9"/>
    <w:rsid w:val="008E408D"/>
    <w:rsid w:val="008E4194"/>
    <w:rsid w:val="008E4338"/>
    <w:rsid w:val="008E44BA"/>
    <w:rsid w:val="008E4629"/>
    <w:rsid w:val="008E469C"/>
    <w:rsid w:val="008E46B0"/>
    <w:rsid w:val="008E487F"/>
    <w:rsid w:val="008E48B3"/>
    <w:rsid w:val="008E492B"/>
    <w:rsid w:val="008E49B1"/>
    <w:rsid w:val="008E4BB4"/>
    <w:rsid w:val="008E4DA7"/>
    <w:rsid w:val="008E4F6A"/>
    <w:rsid w:val="008E507C"/>
    <w:rsid w:val="008E5131"/>
    <w:rsid w:val="008E5215"/>
    <w:rsid w:val="008E523F"/>
    <w:rsid w:val="008E525F"/>
    <w:rsid w:val="008E5294"/>
    <w:rsid w:val="008E5420"/>
    <w:rsid w:val="008E5735"/>
    <w:rsid w:val="008E5834"/>
    <w:rsid w:val="008E587B"/>
    <w:rsid w:val="008E588F"/>
    <w:rsid w:val="008E5901"/>
    <w:rsid w:val="008E5994"/>
    <w:rsid w:val="008E59EA"/>
    <w:rsid w:val="008E5AA9"/>
    <w:rsid w:val="008E5B0D"/>
    <w:rsid w:val="008E5B2D"/>
    <w:rsid w:val="008E5D32"/>
    <w:rsid w:val="008E5DE0"/>
    <w:rsid w:val="008E5DF6"/>
    <w:rsid w:val="008E5F29"/>
    <w:rsid w:val="008E603B"/>
    <w:rsid w:val="008E62D1"/>
    <w:rsid w:val="008E6386"/>
    <w:rsid w:val="008E63BD"/>
    <w:rsid w:val="008E6462"/>
    <w:rsid w:val="008E64C6"/>
    <w:rsid w:val="008E6513"/>
    <w:rsid w:val="008E65B0"/>
    <w:rsid w:val="008E66B2"/>
    <w:rsid w:val="008E6718"/>
    <w:rsid w:val="008E6797"/>
    <w:rsid w:val="008E68C0"/>
    <w:rsid w:val="008E6906"/>
    <w:rsid w:val="008E6B41"/>
    <w:rsid w:val="008E6B9F"/>
    <w:rsid w:val="008E6C30"/>
    <w:rsid w:val="008E6C95"/>
    <w:rsid w:val="008E6CC5"/>
    <w:rsid w:val="008E6FDF"/>
    <w:rsid w:val="008E70FE"/>
    <w:rsid w:val="008E7127"/>
    <w:rsid w:val="008E7234"/>
    <w:rsid w:val="008E72AA"/>
    <w:rsid w:val="008E731D"/>
    <w:rsid w:val="008E7586"/>
    <w:rsid w:val="008E76FF"/>
    <w:rsid w:val="008E7703"/>
    <w:rsid w:val="008E7820"/>
    <w:rsid w:val="008E7898"/>
    <w:rsid w:val="008E795F"/>
    <w:rsid w:val="008E79CA"/>
    <w:rsid w:val="008E79ED"/>
    <w:rsid w:val="008E7A95"/>
    <w:rsid w:val="008E7AC6"/>
    <w:rsid w:val="008E7AE3"/>
    <w:rsid w:val="008E7B0C"/>
    <w:rsid w:val="008E7B65"/>
    <w:rsid w:val="008E7BC0"/>
    <w:rsid w:val="008E7EED"/>
    <w:rsid w:val="008E7F1E"/>
    <w:rsid w:val="008F00FF"/>
    <w:rsid w:val="008F012E"/>
    <w:rsid w:val="008F012F"/>
    <w:rsid w:val="008F0229"/>
    <w:rsid w:val="008F0320"/>
    <w:rsid w:val="008F0576"/>
    <w:rsid w:val="008F07C3"/>
    <w:rsid w:val="008F083F"/>
    <w:rsid w:val="008F0868"/>
    <w:rsid w:val="008F08F5"/>
    <w:rsid w:val="008F08FF"/>
    <w:rsid w:val="008F0949"/>
    <w:rsid w:val="008F097D"/>
    <w:rsid w:val="008F09DC"/>
    <w:rsid w:val="008F09EE"/>
    <w:rsid w:val="008F0A34"/>
    <w:rsid w:val="008F0B98"/>
    <w:rsid w:val="008F0CA1"/>
    <w:rsid w:val="008F0CC5"/>
    <w:rsid w:val="008F0CCE"/>
    <w:rsid w:val="008F0D3F"/>
    <w:rsid w:val="008F0EA1"/>
    <w:rsid w:val="008F0F89"/>
    <w:rsid w:val="008F1041"/>
    <w:rsid w:val="008F11B2"/>
    <w:rsid w:val="008F136F"/>
    <w:rsid w:val="008F1371"/>
    <w:rsid w:val="008F1452"/>
    <w:rsid w:val="008F1722"/>
    <w:rsid w:val="008F182C"/>
    <w:rsid w:val="008F18A3"/>
    <w:rsid w:val="008F194B"/>
    <w:rsid w:val="008F1BDA"/>
    <w:rsid w:val="008F1C01"/>
    <w:rsid w:val="008F1D43"/>
    <w:rsid w:val="008F1D89"/>
    <w:rsid w:val="008F1E0E"/>
    <w:rsid w:val="008F1E43"/>
    <w:rsid w:val="008F1EA0"/>
    <w:rsid w:val="008F1F7A"/>
    <w:rsid w:val="008F1FED"/>
    <w:rsid w:val="008F1FFB"/>
    <w:rsid w:val="008F2047"/>
    <w:rsid w:val="008F2064"/>
    <w:rsid w:val="008F2071"/>
    <w:rsid w:val="008F20C6"/>
    <w:rsid w:val="008F21CF"/>
    <w:rsid w:val="008F2253"/>
    <w:rsid w:val="008F2308"/>
    <w:rsid w:val="008F243F"/>
    <w:rsid w:val="008F2570"/>
    <w:rsid w:val="008F2651"/>
    <w:rsid w:val="008F2677"/>
    <w:rsid w:val="008F283C"/>
    <w:rsid w:val="008F28C4"/>
    <w:rsid w:val="008F2AC2"/>
    <w:rsid w:val="008F2B88"/>
    <w:rsid w:val="008F2C16"/>
    <w:rsid w:val="008F2C1D"/>
    <w:rsid w:val="008F2C7C"/>
    <w:rsid w:val="008F2DFE"/>
    <w:rsid w:val="008F2F6C"/>
    <w:rsid w:val="008F301D"/>
    <w:rsid w:val="008F30A8"/>
    <w:rsid w:val="008F3249"/>
    <w:rsid w:val="008F34AE"/>
    <w:rsid w:val="008F34CB"/>
    <w:rsid w:val="008F350A"/>
    <w:rsid w:val="008F3579"/>
    <w:rsid w:val="008F36F6"/>
    <w:rsid w:val="008F37F4"/>
    <w:rsid w:val="008F38E3"/>
    <w:rsid w:val="008F38F7"/>
    <w:rsid w:val="008F39F1"/>
    <w:rsid w:val="008F39F3"/>
    <w:rsid w:val="008F3A0D"/>
    <w:rsid w:val="008F3A5B"/>
    <w:rsid w:val="008F3B72"/>
    <w:rsid w:val="008F3C12"/>
    <w:rsid w:val="008F3C50"/>
    <w:rsid w:val="008F3D0B"/>
    <w:rsid w:val="008F3D91"/>
    <w:rsid w:val="008F3DA2"/>
    <w:rsid w:val="008F3E67"/>
    <w:rsid w:val="008F3EDA"/>
    <w:rsid w:val="008F3EF4"/>
    <w:rsid w:val="008F3F9B"/>
    <w:rsid w:val="008F403B"/>
    <w:rsid w:val="008F4063"/>
    <w:rsid w:val="008F40D6"/>
    <w:rsid w:val="008F415D"/>
    <w:rsid w:val="008F4163"/>
    <w:rsid w:val="008F4385"/>
    <w:rsid w:val="008F4438"/>
    <w:rsid w:val="008F4485"/>
    <w:rsid w:val="008F4650"/>
    <w:rsid w:val="008F46C9"/>
    <w:rsid w:val="008F4759"/>
    <w:rsid w:val="008F47C2"/>
    <w:rsid w:val="008F480A"/>
    <w:rsid w:val="008F4826"/>
    <w:rsid w:val="008F4841"/>
    <w:rsid w:val="008F488F"/>
    <w:rsid w:val="008F4901"/>
    <w:rsid w:val="008F4948"/>
    <w:rsid w:val="008F4953"/>
    <w:rsid w:val="008F49D7"/>
    <w:rsid w:val="008F4A07"/>
    <w:rsid w:val="008F4A27"/>
    <w:rsid w:val="008F4A48"/>
    <w:rsid w:val="008F4AAA"/>
    <w:rsid w:val="008F4C6D"/>
    <w:rsid w:val="008F4CC4"/>
    <w:rsid w:val="008F4D6A"/>
    <w:rsid w:val="008F4E75"/>
    <w:rsid w:val="008F4E81"/>
    <w:rsid w:val="008F4F94"/>
    <w:rsid w:val="008F5006"/>
    <w:rsid w:val="008F5036"/>
    <w:rsid w:val="008F50E7"/>
    <w:rsid w:val="008F512D"/>
    <w:rsid w:val="008F5263"/>
    <w:rsid w:val="008F527D"/>
    <w:rsid w:val="008F528A"/>
    <w:rsid w:val="008F531A"/>
    <w:rsid w:val="008F532D"/>
    <w:rsid w:val="008F5387"/>
    <w:rsid w:val="008F551D"/>
    <w:rsid w:val="008F5535"/>
    <w:rsid w:val="008F555F"/>
    <w:rsid w:val="008F55BE"/>
    <w:rsid w:val="008F55DE"/>
    <w:rsid w:val="008F55E5"/>
    <w:rsid w:val="008F568C"/>
    <w:rsid w:val="008F56A3"/>
    <w:rsid w:val="008F58C1"/>
    <w:rsid w:val="008F58F2"/>
    <w:rsid w:val="008F5944"/>
    <w:rsid w:val="008F5969"/>
    <w:rsid w:val="008F5BE2"/>
    <w:rsid w:val="008F5BE6"/>
    <w:rsid w:val="008F5C37"/>
    <w:rsid w:val="008F5C55"/>
    <w:rsid w:val="008F5D35"/>
    <w:rsid w:val="008F5EB2"/>
    <w:rsid w:val="008F5F11"/>
    <w:rsid w:val="008F62A1"/>
    <w:rsid w:val="008F658A"/>
    <w:rsid w:val="008F682B"/>
    <w:rsid w:val="008F68EC"/>
    <w:rsid w:val="008F69C4"/>
    <w:rsid w:val="008F6A2D"/>
    <w:rsid w:val="008F6AE7"/>
    <w:rsid w:val="008F6B81"/>
    <w:rsid w:val="008F6B97"/>
    <w:rsid w:val="008F6C01"/>
    <w:rsid w:val="008F6C24"/>
    <w:rsid w:val="008F6DC1"/>
    <w:rsid w:val="008F6E4E"/>
    <w:rsid w:val="008F6FAC"/>
    <w:rsid w:val="008F6FE1"/>
    <w:rsid w:val="008F7239"/>
    <w:rsid w:val="008F749C"/>
    <w:rsid w:val="008F74DF"/>
    <w:rsid w:val="008F75FD"/>
    <w:rsid w:val="008F7649"/>
    <w:rsid w:val="008F76AB"/>
    <w:rsid w:val="008F77D4"/>
    <w:rsid w:val="008F77FD"/>
    <w:rsid w:val="008F78C0"/>
    <w:rsid w:val="008F78CC"/>
    <w:rsid w:val="008F7992"/>
    <w:rsid w:val="008F7A2A"/>
    <w:rsid w:val="008F7AC2"/>
    <w:rsid w:val="008F7B2E"/>
    <w:rsid w:val="008F7BA6"/>
    <w:rsid w:val="008F7CDF"/>
    <w:rsid w:val="008F7E1B"/>
    <w:rsid w:val="008F7F11"/>
    <w:rsid w:val="008F7F12"/>
    <w:rsid w:val="008F7F2B"/>
    <w:rsid w:val="0090004D"/>
    <w:rsid w:val="009001E3"/>
    <w:rsid w:val="00900340"/>
    <w:rsid w:val="00900368"/>
    <w:rsid w:val="009004A1"/>
    <w:rsid w:val="009004C8"/>
    <w:rsid w:val="009004EF"/>
    <w:rsid w:val="0090052F"/>
    <w:rsid w:val="00900566"/>
    <w:rsid w:val="0090080B"/>
    <w:rsid w:val="009008C3"/>
    <w:rsid w:val="00900AA6"/>
    <w:rsid w:val="00900B18"/>
    <w:rsid w:val="00900B5B"/>
    <w:rsid w:val="00900BCC"/>
    <w:rsid w:val="00900C5E"/>
    <w:rsid w:val="00900D12"/>
    <w:rsid w:val="00900F1B"/>
    <w:rsid w:val="00900F8E"/>
    <w:rsid w:val="00900FFB"/>
    <w:rsid w:val="00901092"/>
    <w:rsid w:val="009010B6"/>
    <w:rsid w:val="00901151"/>
    <w:rsid w:val="00901300"/>
    <w:rsid w:val="00901397"/>
    <w:rsid w:val="009014E9"/>
    <w:rsid w:val="009015AC"/>
    <w:rsid w:val="009015C4"/>
    <w:rsid w:val="009016FF"/>
    <w:rsid w:val="00901705"/>
    <w:rsid w:val="009017B7"/>
    <w:rsid w:val="00901ABD"/>
    <w:rsid w:val="00901B1E"/>
    <w:rsid w:val="00901C82"/>
    <w:rsid w:val="00901DC8"/>
    <w:rsid w:val="00901E3A"/>
    <w:rsid w:val="00902005"/>
    <w:rsid w:val="00902109"/>
    <w:rsid w:val="00902120"/>
    <w:rsid w:val="009021BC"/>
    <w:rsid w:val="0090224F"/>
    <w:rsid w:val="0090231E"/>
    <w:rsid w:val="00902608"/>
    <w:rsid w:val="0090270C"/>
    <w:rsid w:val="0090276B"/>
    <w:rsid w:val="009027E1"/>
    <w:rsid w:val="00902814"/>
    <w:rsid w:val="0090295F"/>
    <w:rsid w:val="00902A09"/>
    <w:rsid w:val="00902ADA"/>
    <w:rsid w:val="00902AF6"/>
    <w:rsid w:val="00902C99"/>
    <w:rsid w:val="00902DB7"/>
    <w:rsid w:val="00902DBC"/>
    <w:rsid w:val="00902E3F"/>
    <w:rsid w:val="00902EC9"/>
    <w:rsid w:val="00902EE2"/>
    <w:rsid w:val="00902EED"/>
    <w:rsid w:val="00902F5A"/>
    <w:rsid w:val="00902F7C"/>
    <w:rsid w:val="00903046"/>
    <w:rsid w:val="00903049"/>
    <w:rsid w:val="00903283"/>
    <w:rsid w:val="009032D6"/>
    <w:rsid w:val="0090339C"/>
    <w:rsid w:val="009034DB"/>
    <w:rsid w:val="0090359F"/>
    <w:rsid w:val="009036F0"/>
    <w:rsid w:val="00903898"/>
    <w:rsid w:val="009038EE"/>
    <w:rsid w:val="00903A2A"/>
    <w:rsid w:val="00903B67"/>
    <w:rsid w:val="00903BAE"/>
    <w:rsid w:val="00903C46"/>
    <w:rsid w:val="00903C58"/>
    <w:rsid w:val="00903CC7"/>
    <w:rsid w:val="00903D5F"/>
    <w:rsid w:val="00903E67"/>
    <w:rsid w:val="00904068"/>
    <w:rsid w:val="009041DC"/>
    <w:rsid w:val="009041FF"/>
    <w:rsid w:val="00904227"/>
    <w:rsid w:val="0090423B"/>
    <w:rsid w:val="0090439E"/>
    <w:rsid w:val="00904440"/>
    <w:rsid w:val="009044A9"/>
    <w:rsid w:val="009044DB"/>
    <w:rsid w:val="0090450A"/>
    <w:rsid w:val="00904722"/>
    <w:rsid w:val="0090477A"/>
    <w:rsid w:val="00904940"/>
    <w:rsid w:val="00904AC9"/>
    <w:rsid w:val="00904AE7"/>
    <w:rsid w:val="00904BC4"/>
    <w:rsid w:val="00904BE4"/>
    <w:rsid w:val="00904C78"/>
    <w:rsid w:val="00904C88"/>
    <w:rsid w:val="00904CA2"/>
    <w:rsid w:val="00904D48"/>
    <w:rsid w:val="00904EA9"/>
    <w:rsid w:val="00904F9F"/>
    <w:rsid w:val="00904FD3"/>
    <w:rsid w:val="0090509A"/>
    <w:rsid w:val="00905123"/>
    <w:rsid w:val="00905174"/>
    <w:rsid w:val="009051B7"/>
    <w:rsid w:val="009051E6"/>
    <w:rsid w:val="009052C3"/>
    <w:rsid w:val="00905338"/>
    <w:rsid w:val="0090537C"/>
    <w:rsid w:val="009053B2"/>
    <w:rsid w:val="009054B0"/>
    <w:rsid w:val="009054FA"/>
    <w:rsid w:val="009056C9"/>
    <w:rsid w:val="0090570F"/>
    <w:rsid w:val="009058C8"/>
    <w:rsid w:val="009058CB"/>
    <w:rsid w:val="00905990"/>
    <w:rsid w:val="00905B77"/>
    <w:rsid w:val="00905C18"/>
    <w:rsid w:val="00905C7A"/>
    <w:rsid w:val="00905D5D"/>
    <w:rsid w:val="00905E2D"/>
    <w:rsid w:val="00905E80"/>
    <w:rsid w:val="00906021"/>
    <w:rsid w:val="00906048"/>
    <w:rsid w:val="00906186"/>
    <w:rsid w:val="009061D2"/>
    <w:rsid w:val="00906207"/>
    <w:rsid w:val="00906277"/>
    <w:rsid w:val="00906291"/>
    <w:rsid w:val="009065AC"/>
    <w:rsid w:val="009065FB"/>
    <w:rsid w:val="0090663C"/>
    <w:rsid w:val="00906684"/>
    <w:rsid w:val="00906788"/>
    <w:rsid w:val="00906790"/>
    <w:rsid w:val="009067BA"/>
    <w:rsid w:val="009068AA"/>
    <w:rsid w:val="00906956"/>
    <w:rsid w:val="009069AE"/>
    <w:rsid w:val="00906A03"/>
    <w:rsid w:val="00906A28"/>
    <w:rsid w:val="00906A76"/>
    <w:rsid w:val="00906B60"/>
    <w:rsid w:val="00906BB3"/>
    <w:rsid w:val="00906BF5"/>
    <w:rsid w:val="00906CAE"/>
    <w:rsid w:val="00906CDD"/>
    <w:rsid w:val="00906CF1"/>
    <w:rsid w:val="00906CF3"/>
    <w:rsid w:val="00906D45"/>
    <w:rsid w:val="00906DB9"/>
    <w:rsid w:val="00906FA2"/>
    <w:rsid w:val="00906FB7"/>
    <w:rsid w:val="0090700E"/>
    <w:rsid w:val="00907064"/>
    <w:rsid w:val="009071F6"/>
    <w:rsid w:val="00907217"/>
    <w:rsid w:val="00907302"/>
    <w:rsid w:val="009073FE"/>
    <w:rsid w:val="0090740A"/>
    <w:rsid w:val="0090760E"/>
    <w:rsid w:val="00907834"/>
    <w:rsid w:val="009078BE"/>
    <w:rsid w:val="00907923"/>
    <w:rsid w:val="009079C4"/>
    <w:rsid w:val="00907B15"/>
    <w:rsid w:val="00907B49"/>
    <w:rsid w:val="00907B7E"/>
    <w:rsid w:val="00907C99"/>
    <w:rsid w:val="00907D46"/>
    <w:rsid w:val="00907D4D"/>
    <w:rsid w:val="00907D79"/>
    <w:rsid w:val="00907DFD"/>
    <w:rsid w:val="00907E2F"/>
    <w:rsid w:val="00907E3A"/>
    <w:rsid w:val="00907F27"/>
    <w:rsid w:val="00907F81"/>
    <w:rsid w:val="009100F9"/>
    <w:rsid w:val="009101D3"/>
    <w:rsid w:val="009102B2"/>
    <w:rsid w:val="00910414"/>
    <w:rsid w:val="00910442"/>
    <w:rsid w:val="00910500"/>
    <w:rsid w:val="009106BA"/>
    <w:rsid w:val="009106F4"/>
    <w:rsid w:val="00910794"/>
    <w:rsid w:val="00910858"/>
    <w:rsid w:val="009109C8"/>
    <w:rsid w:val="00910A8E"/>
    <w:rsid w:val="00910AAB"/>
    <w:rsid w:val="00910BD1"/>
    <w:rsid w:val="00910DBD"/>
    <w:rsid w:val="00910DDA"/>
    <w:rsid w:val="00910E90"/>
    <w:rsid w:val="009110B2"/>
    <w:rsid w:val="0091141B"/>
    <w:rsid w:val="00911435"/>
    <w:rsid w:val="00911487"/>
    <w:rsid w:val="00911505"/>
    <w:rsid w:val="0091158B"/>
    <w:rsid w:val="0091172A"/>
    <w:rsid w:val="00911949"/>
    <w:rsid w:val="00911AD7"/>
    <w:rsid w:val="00911AFD"/>
    <w:rsid w:val="00911BDA"/>
    <w:rsid w:val="00911C21"/>
    <w:rsid w:val="00911CF1"/>
    <w:rsid w:val="00911ECB"/>
    <w:rsid w:val="00912098"/>
    <w:rsid w:val="009120C3"/>
    <w:rsid w:val="009121D4"/>
    <w:rsid w:val="009122C0"/>
    <w:rsid w:val="0091239A"/>
    <w:rsid w:val="009123B7"/>
    <w:rsid w:val="0091249D"/>
    <w:rsid w:val="009125A7"/>
    <w:rsid w:val="009125D1"/>
    <w:rsid w:val="009125D2"/>
    <w:rsid w:val="009127C6"/>
    <w:rsid w:val="00912853"/>
    <w:rsid w:val="0091285C"/>
    <w:rsid w:val="00912A91"/>
    <w:rsid w:val="00912B50"/>
    <w:rsid w:val="00912C4E"/>
    <w:rsid w:val="00912C6A"/>
    <w:rsid w:val="00912E69"/>
    <w:rsid w:val="00912ED5"/>
    <w:rsid w:val="00912EE0"/>
    <w:rsid w:val="00912F74"/>
    <w:rsid w:val="009130AD"/>
    <w:rsid w:val="00913410"/>
    <w:rsid w:val="0091367C"/>
    <w:rsid w:val="009136AC"/>
    <w:rsid w:val="00913869"/>
    <w:rsid w:val="00913A62"/>
    <w:rsid w:val="00913A75"/>
    <w:rsid w:val="00913ADC"/>
    <w:rsid w:val="00913AE9"/>
    <w:rsid w:val="00913BBD"/>
    <w:rsid w:val="00913C30"/>
    <w:rsid w:val="00913DDB"/>
    <w:rsid w:val="00913F27"/>
    <w:rsid w:val="00913F6D"/>
    <w:rsid w:val="00913FAA"/>
    <w:rsid w:val="0091407D"/>
    <w:rsid w:val="009140CF"/>
    <w:rsid w:val="0091412A"/>
    <w:rsid w:val="0091415F"/>
    <w:rsid w:val="0091418A"/>
    <w:rsid w:val="009141CD"/>
    <w:rsid w:val="009141E8"/>
    <w:rsid w:val="00914237"/>
    <w:rsid w:val="009142BE"/>
    <w:rsid w:val="009142CD"/>
    <w:rsid w:val="009142D8"/>
    <w:rsid w:val="00914524"/>
    <w:rsid w:val="00914570"/>
    <w:rsid w:val="00914598"/>
    <w:rsid w:val="009146FD"/>
    <w:rsid w:val="00914731"/>
    <w:rsid w:val="00914739"/>
    <w:rsid w:val="009147A9"/>
    <w:rsid w:val="00914891"/>
    <w:rsid w:val="00914967"/>
    <w:rsid w:val="00914ABC"/>
    <w:rsid w:val="00914C63"/>
    <w:rsid w:val="00914DE9"/>
    <w:rsid w:val="00914DF7"/>
    <w:rsid w:val="00914EE3"/>
    <w:rsid w:val="00914F8C"/>
    <w:rsid w:val="009150F7"/>
    <w:rsid w:val="0091521D"/>
    <w:rsid w:val="00915362"/>
    <w:rsid w:val="00915455"/>
    <w:rsid w:val="009154EF"/>
    <w:rsid w:val="0091556D"/>
    <w:rsid w:val="0091558B"/>
    <w:rsid w:val="009155EF"/>
    <w:rsid w:val="009156FC"/>
    <w:rsid w:val="00915741"/>
    <w:rsid w:val="0091574B"/>
    <w:rsid w:val="009158B2"/>
    <w:rsid w:val="009158E8"/>
    <w:rsid w:val="009159FD"/>
    <w:rsid w:val="00915A39"/>
    <w:rsid w:val="00915ABF"/>
    <w:rsid w:val="00915CB9"/>
    <w:rsid w:val="00915CDF"/>
    <w:rsid w:val="00915D53"/>
    <w:rsid w:val="00915DFC"/>
    <w:rsid w:val="00915E2E"/>
    <w:rsid w:val="00915E6F"/>
    <w:rsid w:val="00915E98"/>
    <w:rsid w:val="00916042"/>
    <w:rsid w:val="009160E8"/>
    <w:rsid w:val="00916255"/>
    <w:rsid w:val="009162FF"/>
    <w:rsid w:val="00916431"/>
    <w:rsid w:val="00916634"/>
    <w:rsid w:val="00916710"/>
    <w:rsid w:val="0091676B"/>
    <w:rsid w:val="009167E9"/>
    <w:rsid w:val="00916848"/>
    <w:rsid w:val="0091687A"/>
    <w:rsid w:val="00916969"/>
    <w:rsid w:val="00916C20"/>
    <w:rsid w:val="00916D8C"/>
    <w:rsid w:val="00916E40"/>
    <w:rsid w:val="00916E4D"/>
    <w:rsid w:val="00916E78"/>
    <w:rsid w:val="00916EA6"/>
    <w:rsid w:val="00916F63"/>
    <w:rsid w:val="00917062"/>
    <w:rsid w:val="00917092"/>
    <w:rsid w:val="00917120"/>
    <w:rsid w:val="00917140"/>
    <w:rsid w:val="00917211"/>
    <w:rsid w:val="009172A1"/>
    <w:rsid w:val="009175B0"/>
    <w:rsid w:val="009176C9"/>
    <w:rsid w:val="009177AA"/>
    <w:rsid w:val="009179E5"/>
    <w:rsid w:val="00917A51"/>
    <w:rsid w:val="00917A7A"/>
    <w:rsid w:val="00917AD4"/>
    <w:rsid w:val="00917B1F"/>
    <w:rsid w:val="00917B25"/>
    <w:rsid w:val="00917CB2"/>
    <w:rsid w:val="00917CB7"/>
    <w:rsid w:val="00917CD4"/>
    <w:rsid w:val="00917D0E"/>
    <w:rsid w:val="00917D59"/>
    <w:rsid w:val="00917DA4"/>
    <w:rsid w:val="00917F85"/>
    <w:rsid w:val="0092001B"/>
    <w:rsid w:val="0092019B"/>
    <w:rsid w:val="009201D4"/>
    <w:rsid w:val="009202E2"/>
    <w:rsid w:val="009204D4"/>
    <w:rsid w:val="009204E0"/>
    <w:rsid w:val="0092057C"/>
    <w:rsid w:val="00920613"/>
    <w:rsid w:val="0092063F"/>
    <w:rsid w:val="00920735"/>
    <w:rsid w:val="0092073A"/>
    <w:rsid w:val="009207DD"/>
    <w:rsid w:val="009209B9"/>
    <w:rsid w:val="009209D0"/>
    <w:rsid w:val="00920AFC"/>
    <w:rsid w:val="00920B91"/>
    <w:rsid w:val="00920E83"/>
    <w:rsid w:val="00920F87"/>
    <w:rsid w:val="00921022"/>
    <w:rsid w:val="0092111C"/>
    <w:rsid w:val="0092120E"/>
    <w:rsid w:val="00921286"/>
    <w:rsid w:val="009212A7"/>
    <w:rsid w:val="009212D3"/>
    <w:rsid w:val="0092138D"/>
    <w:rsid w:val="009213A7"/>
    <w:rsid w:val="0092141A"/>
    <w:rsid w:val="009214CC"/>
    <w:rsid w:val="0092156C"/>
    <w:rsid w:val="00921669"/>
    <w:rsid w:val="009216BE"/>
    <w:rsid w:val="00921751"/>
    <w:rsid w:val="0092179B"/>
    <w:rsid w:val="00921827"/>
    <w:rsid w:val="009218E0"/>
    <w:rsid w:val="009218E9"/>
    <w:rsid w:val="009218EF"/>
    <w:rsid w:val="00921915"/>
    <w:rsid w:val="009219F7"/>
    <w:rsid w:val="00921AFF"/>
    <w:rsid w:val="00921C46"/>
    <w:rsid w:val="00921C50"/>
    <w:rsid w:val="00921D7B"/>
    <w:rsid w:val="00921E89"/>
    <w:rsid w:val="00921FBE"/>
    <w:rsid w:val="00922041"/>
    <w:rsid w:val="00922183"/>
    <w:rsid w:val="009221AF"/>
    <w:rsid w:val="009222B0"/>
    <w:rsid w:val="009222F1"/>
    <w:rsid w:val="00922396"/>
    <w:rsid w:val="009223EF"/>
    <w:rsid w:val="00922430"/>
    <w:rsid w:val="00922455"/>
    <w:rsid w:val="00922466"/>
    <w:rsid w:val="009224B0"/>
    <w:rsid w:val="009226CB"/>
    <w:rsid w:val="009228B9"/>
    <w:rsid w:val="00922AB3"/>
    <w:rsid w:val="00922AD6"/>
    <w:rsid w:val="00922B3B"/>
    <w:rsid w:val="00922B9C"/>
    <w:rsid w:val="00922C1E"/>
    <w:rsid w:val="00922C48"/>
    <w:rsid w:val="00922D34"/>
    <w:rsid w:val="00922E09"/>
    <w:rsid w:val="00922E44"/>
    <w:rsid w:val="00923149"/>
    <w:rsid w:val="00923485"/>
    <w:rsid w:val="0092359A"/>
    <w:rsid w:val="00923646"/>
    <w:rsid w:val="009236BE"/>
    <w:rsid w:val="00923712"/>
    <w:rsid w:val="009237EC"/>
    <w:rsid w:val="009237FF"/>
    <w:rsid w:val="0092380E"/>
    <w:rsid w:val="00923842"/>
    <w:rsid w:val="009238B6"/>
    <w:rsid w:val="009238B8"/>
    <w:rsid w:val="009239A4"/>
    <w:rsid w:val="00923C6F"/>
    <w:rsid w:val="00923E45"/>
    <w:rsid w:val="0092405E"/>
    <w:rsid w:val="009240CF"/>
    <w:rsid w:val="009241FD"/>
    <w:rsid w:val="00924247"/>
    <w:rsid w:val="00924251"/>
    <w:rsid w:val="00924353"/>
    <w:rsid w:val="0092436C"/>
    <w:rsid w:val="009243C1"/>
    <w:rsid w:val="009244F7"/>
    <w:rsid w:val="009245D5"/>
    <w:rsid w:val="00924C5A"/>
    <w:rsid w:val="00924E0F"/>
    <w:rsid w:val="00924E5F"/>
    <w:rsid w:val="00925016"/>
    <w:rsid w:val="00925022"/>
    <w:rsid w:val="009251BD"/>
    <w:rsid w:val="00925237"/>
    <w:rsid w:val="009253E1"/>
    <w:rsid w:val="00925400"/>
    <w:rsid w:val="0092547A"/>
    <w:rsid w:val="009254E9"/>
    <w:rsid w:val="009254F6"/>
    <w:rsid w:val="009256A9"/>
    <w:rsid w:val="0092574E"/>
    <w:rsid w:val="0092583E"/>
    <w:rsid w:val="009259A6"/>
    <w:rsid w:val="009259DD"/>
    <w:rsid w:val="009259FE"/>
    <w:rsid w:val="00925A17"/>
    <w:rsid w:val="00925BA4"/>
    <w:rsid w:val="00925C1E"/>
    <w:rsid w:val="00925C23"/>
    <w:rsid w:val="00925D1C"/>
    <w:rsid w:val="00925D5E"/>
    <w:rsid w:val="00925DC6"/>
    <w:rsid w:val="00925E16"/>
    <w:rsid w:val="00925F5F"/>
    <w:rsid w:val="00925FD4"/>
    <w:rsid w:val="00926020"/>
    <w:rsid w:val="009264B6"/>
    <w:rsid w:val="0092660E"/>
    <w:rsid w:val="00926612"/>
    <w:rsid w:val="009266E8"/>
    <w:rsid w:val="00926754"/>
    <w:rsid w:val="0092682F"/>
    <w:rsid w:val="00926901"/>
    <w:rsid w:val="00926955"/>
    <w:rsid w:val="009269B9"/>
    <w:rsid w:val="009269F0"/>
    <w:rsid w:val="00926ADD"/>
    <w:rsid w:val="00926B1A"/>
    <w:rsid w:val="00926DC3"/>
    <w:rsid w:val="00926E54"/>
    <w:rsid w:val="0092705D"/>
    <w:rsid w:val="0092705F"/>
    <w:rsid w:val="0092712B"/>
    <w:rsid w:val="0092714C"/>
    <w:rsid w:val="00927167"/>
    <w:rsid w:val="0092738F"/>
    <w:rsid w:val="00927391"/>
    <w:rsid w:val="0092753D"/>
    <w:rsid w:val="009275DC"/>
    <w:rsid w:val="00927702"/>
    <w:rsid w:val="00927772"/>
    <w:rsid w:val="009277F8"/>
    <w:rsid w:val="0092787D"/>
    <w:rsid w:val="00927918"/>
    <w:rsid w:val="0092798D"/>
    <w:rsid w:val="00927A00"/>
    <w:rsid w:val="00927A9D"/>
    <w:rsid w:val="00927B42"/>
    <w:rsid w:val="00927CCC"/>
    <w:rsid w:val="00927D1F"/>
    <w:rsid w:val="00927D9D"/>
    <w:rsid w:val="0093004E"/>
    <w:rsid w:val="0093014E"/>
    <w:rsid w:val="009301EE"/>
    <w:rsid w:val="00930247"/>
    <w:rsid w:val="009302D6"/>
    <w:rsid w:val="00930390"/>
    <w:rsid w:val="00930621"/>
    <w:rsid w:val="0093065A"/>
    <w:rsid w:val="009306EC"/>
    <w:rsid w:val="0093075E"/>
    <w:rsid w:val="00930781"/>
    <w:rsid w:val="0093095B"/>
    <w:rsid w:val="00930A7A"/>
    <w:rsid w:val="00930AE9"/>
    <w:rsid w:val="00930C2E"/>
    <w:rsid w:val="00930D1A"/>
    <w:rsid w:val="00930EE0"/>
    <w:rsid w:val="009310E7"/>
    <w:rsid w:val="00931108"/>
    <w:rsid w:val="00931132"/>
    <w:rsid w:val="00931133"/>
    <w:rsid w:val="00931239"/>
    <w:rsid w:val="009312B2"/>
    <w:rsid w:val="00931374"/>
    <w:rsid w:val="009313E1"/>
    <w:rsid w:val="0093147E"/>
    <w:rsid w:val="00931651"/>
    <w:rsid w:val="0093167B"/>
    <w:rsid w:val="0093182E"/>
    <w:rsid w:val="0093185D"/>
    <w:rsid w:val="00931898"/>
    <w:rsid w:val="009318CC"/>
    <w:rsid w:val="0093190F"/>
    <w:rsid w:val="009319C9"/>
    <w:rsid w:val="009319EF"/>
    <w:rsid w:val="00931A4C"/>
    <w:rsid w:val="00931ABD"/>
    <w:rsid w:val="00931B8C"/>
    <w:rsid w:val="00931CFD"/>
    <w:rsid w:val="00931D6B"/>
    <w:rsid w:val="00931E14"/>
    <w:rsid w:val="009320A5"/>
    <w:rsid w:val="009320D5"/>
    <w:rsid w:val="009320D7"/>
    <w:rsid w:val="009322A2"/>
    <w:rsid w:val="009322F5"/>
    <w:rsid w:val="0093240A"/>
    <w:rsid w:val="0093242D"/>
    <w:rsid w:val="009324D5"/>
    <w:rsid w:val="00932743"/>
    <w:rsid w:val="00932771"/>
    <w:rsid w:val="00932AA6"/>
    <w:rsid w:val="00932ACC"/>
    <w:rsid w:val="00932B70"/>
    <w:rsid w:val="00932D54"/>
    <w:rsid w:val="00932ED1"/>
    <w:rsid w:val="00933108"/>
    <w:rsid w:val="009331F2"/>
    <w:rsid w:val="00933268"/>
    <w:rsid w:val="00933270"/>
    <w:rsid w:val="009332E8"/>
    <w:rsid w:val="00933329"/>
    <w:rsid w:val="00933428"/>
    <w:rsid w:val="009335DC"/>
    <w:rsid w:val="0093363C"/>
    <w:rsid w:val="009336B1"/>
    <w:rsid w:val="009339BF"/>
    <w:rsid w:val="00933B94"/>
    <w:rsid w:val="00933B95"/>
    <w:rsid w:val="00933D0F"/>
    <w:rsid w:val="00933D7C"/>
    <w:rsid w:val="00933EA1"/>
    <w:rsid w:val="00933F9A"/>
    <w:rsid w:val="009341A9"/>
    <w:rsid w:val="009341DE"/>
    <w:rsid w:val="00934200"/>
    <w:rsid w:val="0093430C"/>
    <w:rsid w:val="00934373"/>
    <w:rsid w:val="0093464E"/>
    <w:rsid w:val="009347D7"/>
    <w:rsid w:val="00934847"/>
    <w:rsid w:val="009348E8"/>
    <w:rsid w:val="009349B7"/>
    <w:rsid w:val="009349E3"/>
    <w:rsid w:val="00934A9E"/>
    <w:rsid w:val="00934AE6"/>
    <w:rsid w:val="00934B03"/>
    <w:rsid w:val="00934BE0"/>
    <w:rsid w:val="00934D83"/>
    <w:rsid w:val="00934DF6"/>
    <w:rsid w:val="00934E5A"/>
    <w:rsid w:val="00934F24"/>
    <w:rsid w:val="00935194"/>
    <w:rsid w:val="009351AD"/>
    <w:rsid w:val="009352C2"/>
    <w:rsid w:val="00935342"/>
    <w:rsid w:val="00935471"/>
    <w:rsid w:val="009354A9"/>
    <w:rsid w:val="00935588"/>
    <w:rsid w:val="009355AB"/>
    <w:rsid w:val="009355E2"/>
    <w:rsid w:val="0093560A"/>
    <w:rsid w:val="00935691"/>
    <w:rsid w:val="009357EE"/>
    <w:rsid w:val="0093583C"/>
    <w:rsid w:val="00935853"/>
    <w:rsid w:val="00935A87"/>
    <w:rsid w:val="00935D27"/>
    <w:rsid w:val="00935D62"/>
    <w:rsid w:val="00935DB3"/>
    <w:rsid w:val="00935DC1"/>
    <w:rsid w:val="00935EA8"/>
    <w:rsid w:val="00935EE3"/>
    <w:rsid w:val="00935EEC"/>
    <w:rsid w:val="00935F15"/>
    <w:rsid w:val="0093614E"/>
    <w:rsid w:val="00936176"/>
    <w:rsid w:val="009361A0"/>
    <w:rsid w:val="009361CB"/>
    <w:rsid w:val="00936239"/>
    <w:rsid w:val="00936438"/>
    <w:rsid w:val="00936477"/>
    <w:rsid w:val="009364D4"/>
    <w:rsid w:val="00936779"/>
    <w:rsid w:val="009367B8"/>
    <w:rsid w:val="00936802"/>
    <w:rsid w:val="00936920"/>
    <w:rsid w:val="0093694F"/>
    <w:rsid w:val="0093699F"/>
    <w:rsid w:val="00936A0D"/>
    <w:rsid w:val="00936A3D"/>
    <w:rsid w:val="00936B22"/>
    <w:rsid w:val="00936B8E"/>
    <w:rsid w:val="00936BD1"/>
    <w:rsid w:val="00936C94"/>
    <w:rsid w:val="00936DCE"/>
    <w:rsid w:val="00936ED8"/>
    <w:rsid w:val="00936EE1"/>
    <w:rsid w:val="00936F42"/>
    <w:rsid w:val="00936FDC"/>
    <w:rsid w:val="00936FFF"/>
    <w:rsid w:val="0093705C"/>
    <w:rsid w:val="009370FB"/>
    <w:rsid w:val="00937193"/>
    <w:rsid w:val="009371A9"/>
    <w:rsid w:val="00937256"/>
    <w:rsid w:val="00937260"/>
    <w:rsid w:val="00937266"/>
    <w:rsid w:val="009372B0"/>
    <w:rsid w:val="00937527"/>
    <w:rsid w:val="00937620"/>
    <w:rsid w:val="0093777F"/>
    <w:rsid w:val="00937928"/>
    <w:rsid w:val="009379D5"/>
    <w:rsid w:val="00937A43"/>
    <w:rsid w:val="00937A7A"/>
    <w:rsid w:val="00937C67"/>
    <w:rsid w:val="00937D2E"/>
    <w:rsid w:val="00940031"/>
    <w:rsid w:val="0094008D"/>
    <w:rsid w:val="0094010E"/>
    <w:rsid w:val="00940200"/>
    <w:rsid w:val="00940289"/>
    <w:rsid w:val="009404D9"/>
    <w:rsid w:val="009407E6"/>
    <w:rsid w:val="00940B02"/>
    <w:rsid w:val="00940BD0"/>
    <w:rsid w:val="00940BD9"/>
    <w:rsid w:val="00940BFF"/>
    <w:rsid w:val="00940DB5"/>
    <w:rsid w:val="00940DF5"/>
    <w:rsid w:val="00940E0B"/>
    <w:rsid w:val="00940E26"/>
    <w:rsid w:val="00940E31"/>
    <w:rsid w:val="00940E74"/>
    <w:rsid w:val="00940EBA"/>
    <w:rsid w:val="00941003"/>
    <w:rsid w:val="0094105A"/>
    <w:rsid w:val="00941327"/>
    <w:rsid w:val="009413A1"/>
    <w:rsid w:val="00941550"/>
    <w:rsid w:val="00941747"/>
    <w:rsid w:val="009417A5"/>
    <w:rsid w:val="009417AB"/>
    <w:rsid w:val="009419A2"/>
    <w:rsid w:val="00941A11"/>
    <w:rsid w:val="00941B01"/>
    <w:rsid w:val="00941C1E"/>
    <w:rsid w:val="00941C71"/>
    <w:rsid w:val="00941C79"/>
    <w:rsid w:val="00941E05"/>
    <w:rsid w:val="00941E13"/>
    <w:rsid w:val="00941FCE"/>
    <w:rsid w:val="009424CA"/>
    <w:rsid w:val="009426D2"/>
    <w:rsid w:val="0094270E"/>
    <w:rsid w:val="00942804"/>
    <w:rsid w:val="00942971"/>
    <w:rsid w:val="009429BA"/>
    <w:rsid w:val="00942AC6"/>
    <w:rsid w:val="00942CBA"/>
    <w:rsid w:val="00942E74"/>
    <w:rsid w:val="00942F83"/>
    <w:rsid w:val="00942FD5"/>
    <w:rsid w:val="0094300B"/>
    <w:rsid w:val="00943144"/>
    <w:rsid w:val="009431D8"/>
    <w:rsid w:val="00943204"/>
    <w:rsid w:val="00943299"/>
    <w:rsid w:val="0094329D"/>
    <w:rsid w:val="00943311"/>
    <w:rsid w:val="0094331A"/>
    <w:rsid w:val="009434DF"/>
    <w:rsid w:val="0094363A"/>
    <w:rsid w:val="0094366B"/>
    <w:rsid w:val="0094371E"/>
    <w:rsid w:val="009437D3"/>
    <w:rsid w:val="00943816"/>
    <w:rsid w:val="00943862"/>
    <w:rsid w:val="00943892"/>
    <w:rsid w:val="00943981"/>
    <w:rsid w:val="00943999"/>
    <w:rsid w:val="00943B25"/>
    <w:rsid w:val="00943EAC"/>
    <w:rsid w:val="00943EBD"/>
    <w:rsid w:val="00944071"/>
    <w:rsid w:val="009440EB"/>
    <w:rsid w:val="009441BD"/>
    <w:rsid w:val="00944262"/>
    <w:rsid w:val="009442DD"/>
    <w:rsid w:val="009443CB"/>
    <w:rsid w:val="00944448"/>
    <w:rsid w:val="009444C9"/>
    <w:rsid w:val="0094456C"/>
    <w:rsid w:val="009448E0"/>
    <w:rsid w:val="00944AD2"/>
    <w:rsid w:val="00944B06"/>
    <w:rsid w:val="00944B62"/>
    <w:rsid w:val="00944BDA"/>
    <w:rsid w:val="00944C0D"/>
    <w:rsid w:val="00944CB2"/>
    <w:rsid w:val="00944CF1"/>
    <w:rsid w:val="00944D39"/>
    <w:rsid w:val="00944D47"/>
    <w:rsid w:val="009450F5"/>
    <w:rsid w:val="0094512A"/>
    <w:rsid w:val="0094513D"/>
    <w:rsid w:val="0094529B"/>
    <w:rsid w:val="0094532D"/>
    <w:rsid w:val="00945379"/>
    <w:rsid w:val="009453DD"/>
    <w:rsid w:val="009453F9"/>
    <w:rsid w:val="00945458"/>
    <w:rsid w:val="009456B1"/>
    <w:rsid w:val="009456C5"/>
    <w:rsid w:val="009457BE"/>
    <w:rsid w:val="00945800"/>
    <w:rsid w:val="00945839"/>
    <w:rsid w:val="0094583C"/>
    <w:rsid w:val="00945861"/>
    <w:rsid w:val="00945868"/>
    <w:rsid w:val="009458B2"/>
    <w:rsid w:val="00945938"/>
    <w:rsid w:val="00945AA9"/>
    <w:rsid w:val="00945AE3"/>
    <w:rsid w:val="00945B76"/>
    <w:rsid w:val="00945D15"/>
    <w:rsid w:val="00945E5E"/>
    <w:rsid w:val="00945F2D"/>
    <w:rsid w:val="00945FC0"/>
    <w:rsid w:val="009460AB"/>
    <w:rsid w:val="009460ED"/>
    <w:rsid w:val="009460F9"/>
    <w:rsid w:val="00946124"/>
    <w:rsid w:val="00946201"/>
    <w:rsid w:val="00946392"/>
    <w:rsid w:val="009463DA"/>
    <w:rsid w:val="0094652F"/>
    <w:rsid w:val="00946568"/>
    <w:rsid w:val="00946573"/>
    <w:rsid w:val="0094666F"/>
    <w:rsid w:val="00946691"/>
    <w:rsid w:val="009466BE"/>
    <w:rsid w:val="0094675C"/>
    <w:rsid w:val="009467E1"/>
    <w:rsid w:val="009467E9"/>
    <w:rsid w:val="0094684A"/>
    <w:rsid w:val="009468AE"/>
    <w:rsid w:val="00946C9C"/>
    <w:rsid w:val="00946CAD"/>
    <w:rsid w:val="00946CD0"/>
    <w:rsid w:val="00946CE8"/>
    <w:rsid w:val="00946CF7"/>
    <w:rsid w:val="00946CFA"/>
    <w:rsid w:val="00946D02"/>
    <w:rsid w:val="00946D21"/>
    <w:rsid w:val="00946DA8"/>
    <w:rsid w:val="00947085"/>
    <w:rsid w:val="009470DF"/>
    <w:rsid w:val="00947442"/>
    <w:rsid w:val="009474BF"/>
    <w:rsid w:val="009474D4"/>
    <w:rsid w:val="00947645"/>
    <w:rsid w:val="009476BA"/>
    <w:rsid w:val="00947821"/>
    <w:rsid w:val="00947971"/>
    <w:rsid w:val="00947AA7"/>
    <w:rsid w:val="00947AC2"/>
    <w:rsid w:val="00947AD4"/>
    <w:rsid w:val="00947BA5"/>
    <w:rsid w:val="00947BB6"/>
    <w:rsid w:val="00947CEE"/>
    <w:rsid w:val="00950154"/>
    <w:rsid w:val="00950256"/>
    <w:rsid w:val="00950273"/>
    <w:rsid w:val="0095037F"/>
    <w:rsid w:val="00950520"/>
    <w:rsid w:val="0095054E"/>
    <w:rsid w:val="00950582"/>
    <w:rsid w:val="00950634"/>
    <w:rsid w:val="009506EF"/>
    <w:rsid w:val="0095083F"/>
    <w:rsid w:val="00950863"/>
    <w:rsid w:val="0095089C"/>
    <w:rsid w:val="009508B4"/>
    <w:rsid w:val="0095090D"/>
    <w:rsid w:val="00950947"/>
    <w:rsid w:val="00950B60"/>
    <w:rsid w:val="00950C0E"/>
    <w:rsid w:val="00950D15"/>
    <w:rsid w:val="00950F2B"/>
    <w:rsid w:val="0095100F"/>
    <w:rsid w:val="009510CC"/>
    <w:rsid w:val="0095134C"/>
    <w:rsid w:val="0095138B"/>
    <w:rsid w:val="009513B4"/>
    <w:rsid w:val="00951443"/>
    <w:rsid w:val="009514D7"/>
    <w:rsid w:val="00951764"/>
    <w:rsid w:val="00951931"/>
    <w:rsid w:val="009519D1"/>
    <w:rsid w:val="00951B4E"/>
    <w:rsid w:val="00951C42"/>
    <w:rsid w:val="00951C58"/>
    <w:rsid w:val="00951DCE"/>
    <w:rsid w:val="00951F0E"/>
    <w:rsid w:val="00951F2F"/>
    <w:rsid w:val="00951F86"/>
    <w:rsid w:val="00952000"/>
    <w:rsid w:val="0095218B"/>
    <w:rsid w:val="009523C5"/>
    <w:rsid w:val="00952489"/>
    <w:rsid w:val="00952548"/>
    <w:rsid w:val="009526A1"/>
    <w:rsid w:val="009526D9"/>
    <w:rsid w:val="0095277C"/>
    <w:rsid w:val="009527D9"/>
    <w:rsid w:val="00952910"/>
    <w:rsid w:val="00952969"/>
    <w:rsid w:val="00952974"/>
    <w:rsid w:val="009529E7"/>
    <w:rsid w:val="00952B2A"/>
    <w:rsid w:val="00952B6D"/>
    <w:rsid w:val="00952C14"/>
    <w:rsid w:val="00952D98"/>
    <w:rsid w:val="00952E85"/>
    <w:rsid w:val="00952F99"/>
    <w:rsid w:val="00952FA3"/>
    <w:rsid w:val="0095301B"/>
    <w:rsid w:val="0095313A"/>
    <w:rsid w:val="009531A6"/>
    <w:rsid w:val="00953213"/>
    <w:rsid w:val="009533A3"/>
    <w:rsid w:val="00953417"/>
    <w:rsid w:val="00953448"/>
    <w:rsid w:val="009535A5"/>
    <w:rsid w:val="0095361A"/>
    <w:rsid w:val="009537F6"/>
    <w:rsid w:val="00953997"/>
    <w:rsid w:val="00953ACD"/>
    <w:rsid w:val="00953B5A"/>
    <w:rsid w:val="00953B74"/>
    <w:rsid w:val="00953B8B"/>
    <w:rsid w:val="00953C03"/>
    <w:rsid w:val="00953E4E"/>
    <w:rsid w:val="009540C2"/>
    <w:rsid w:val="00954227"/>
    <w:rsid w:val="009542D5"/>
    <w:rsid w:val="009542F4"/>
    <w:rsid w:val="009543F1"/>
    <w:rsid w:val="009544D1"/>
    <w:rsid w:val="009544EB"/>
    <w:rsid w:val="00954753"/>
    <w:rsid w:val="0095489E"/>
    <w:rsid w:val="009548C9"/>
    <w:rsid w:val="00954942"/>
    <w:rsid w:val="0095496B"/>
    <w:rsid w:val="009549A6"/>
    <w:rsid w:val="00954AF7"/>
    <w:rsid w:val="00954B86"/>
    <w:rsid w:val="00954C30"/>
    <w:rsid w:val="00954D09"/>
    <w:rsid w:val="00954DDF"/>
    <w:rsid w:val="00954EAE"/>
    <w:rsid w:val="00955047"/>
    <w:rsid w:val="00955055"/>
    <w:rsid w:val="0095519C"/>
    <w:rsid w:val="009551E4"/>
    <w:rsid w:val="00955200"/>
    <w:rsid w:val="009552AA"/>
    <w:rsid w:val="009553EC"/>
    <w:rsid w:val="009554F9"/>
    <w:rsid w:val="00955595"/>
    <w:rsid w:val="00955676"/>
    <w:rsid w:val="0095571E"/>
    <w:rsid w:val="00955724"/>
    <w:rsid w:val="0095577D"/>
    <w:rsid w:val="009558BC"/>
    <w:rsid w:val="009558D2"/>
    <w:rsid w:val="00955932"/>
    <w:rsid w:val="009559DA"/>
    <w:rsid w:val="00955B01"/>
    <w:rsid w:val="00955DC0"/>
    <w:rsid w:val="00955E56"/>
    <w:rsid w:val="00955EA9"/>
    <w:rsid w:val="00955F16"/>
    <w:rsid w:val="009561E7"/>
    <w:rsid w:val="00956301"/>
    <w:rsid w:val="009563E7"/>
    <w:rsid w:val="00956404"/>
    <w:rsid w:val="00956563"/>
    <w:rsid w:val="00956654"/>
    <w:rsid w:val="00956674"/>
    <w:rsid w:val="00956805"/>
    <w:rsid w:val="00956878"/>
    <w:rsid w:val="009568F7"/>
    <w:rsid w:val="00956A33"/>
    <w:rsid w:val="00956A74"/>
    <w:rsid w:val="00956AA8"/>
    <w:rsid w:val="00956ACA"/>
    <w:rsid w:val="00956C34"/>
    <w:rsid w:val="00956DCB"/>
    <w:rsid w:val="00956E37"/>
    <w:rsid w:val="00956F79"/>
    <w:rsid w:val="00956F98"/>
    <w:rsid w:val="0095704F"/>
    <w:rsid w:val="009571C1"/>
    <w:rsid w:val="009571FF"/>
    <w:rsid w:val="009572BC"/>
    <w:rsid w:val="009572D8"/>
    <w:rsid w:val="009572FE"/>
    <w:rsid w:val="00957306"/>
    <w:rsid w:val="00957352"/>
    <w:rsid w:val="00957394"/>
    <w:rsid w:val="00957410"/>
    <w:rsid w:val="00957424"/>
    <w:rsid w:val="0095756A"/>
    <w:rsid w:val="0095757F"/>
    <w:rsid w:val="00957697"/>
    <w:rsid w:val="00957791"/>
    <w:rsid w:val="00957807"/>
    <w:rsid w:val="0095780B"/>
    <w:rsid w:val="009579AD"/>
    <w:rsid w:val="00957A20"/>
    <w:rsid w:val="00957C2E"/>
    <w:rsid w:val="00957C35"/>
    <w:rsid w:val="00957C82"/>
    <w:rsid w:val="00957DE3"/>
    <w:rsid w:val="00957F14"/>
    <w:rsid w:val="00957F6B"/>
    <w:rsid w:val="00960045"/>
    <w:rsid w:val="00960074"/>
    <w:rsid w:val="009603D6"/>
    <w:rsid w:val="0096048C"/>
    <w:rsid w:val="009604B0"/>
    <w:rsid w:val="009605B4"/>
    <w:rsid w:val="009605BC"/>
    <w:rsid w:val="009609B2"/>
    <w:rsid w:val="00960A3F"/>
    <w:rsid w:val="00960B33"/>
    <w:rsid w:val="00960C6E"/>
    <w:rsid w:val="00960CCA"/>
    <w:rsid w:val="00960CE1"/>
    <w:rsid w:val="00960D0B"/>
    <w:rsid w:val="00960D94"/>
    <w:rsid w:val="00960DAF"/>
    <w:rsid w:val="00960E33"/>
    <w:rsid w:val="00960EA8"/>
    <w:rsid w:val="00960F8B"/>
    <w:rsid w:val="00961032"/>
    <w:rsid w:val="00961194"/>
    <w:rsid w:val="00961261"/>
    <w:rsid w:val="009613A1"/>
    <w:rsid w:val="00961479"/>
    <w:rsid w:val="0096150D"/>
    <w:rsid w:val="00961546"/>
    <w:rsid w:val="009615F7"/>
    <w:rsid w:val="009616D1"/>
    <w:rsid w:val="009618B9"/>
    <w:rsid w:val="00961961"/>
    <w:rsid w:val="009619F1"/>
    <w:rsid w:val="00961AD5"/>
    <w:rsid w:val="00961D1C"/>
    <w:rsid w:val="009621B6"/>
    <w:rsid w:val="009621C1"/>
    <w:rsid w:val="0096222D"/>
    <w:rsid w:val="009622D5"/>
    <w:rsid w:val="00962370"/>
    <w:rsid w:val="00962381"/>
    <w:rsid w:val="00962498"/>
    <w:rsid w:val="00962577"/>
    <w:rsid w:val="009625CD"/>
    <w:rsid w:val="009626F1"/>
    <w:rsid w:val="009628EB"/>
    <w:rsid w:val="0096294B"/>
    <w:rsid w:val="00962963"/>
    <w:rsid w:val="00962A49"/>
    <w:rsid w:val="00962B68"/>
    <w:rsid w:val="00962D2B"/>
    <w:rsid w:val="00962DC7"/>
    <w:rsid w:val="00963072"/>
    <w:rsid w:val="009630F4"/>
    <w:rsid w:val="00963237"/>
    <w:rsid w:val="00963268"/>
    <w:rsid w:val="009633C3"/>
    <w:rsid w:val="009636D1"/>
    <w:rsid w:val="0096370A"/>
    <w:rsid w:val="009637D6"/>
    <w:rsid w:val="00963854"/>
    <w:rsid w:val="00963856"/>
    <w:rsid w:val="00963988"/>
    <w:rsid w:val="009639B1"/>
    <w:rsid w:val="00963A15"/>
    <w:rsid w:val="00963A44"/>
    <w:rsid w:val="00963A73"/>
    <w:rsid w:val="00963A86"/>
    <w:rsid w:val="00963D32"/>
    <w:rsid w:val="00963ED6"/>
    <w:rsid w:val="0096427F"/>
    <w:rsid w:val="00964293"/>
    <w:rsid w:val="009642CD"/>
    <w:rsid w:val="009642F2"/>
    <w:rsid w:val="00964342"/>
    <w:rsid w:val="00964372"/>
    <w:rsid w:val="0096439A"/>
    <w:rsid w:val="00964446"/>
    <w:rsid w:val="0096444B"/>
    <w:rsid w:val="009646DA"/>
    <w:rsid w:val="009646F7"/>
    <w:rsid w:val="009647FC"/>
    <w:rsid w:val="0096482A"/>
    <w:rsid w:val="0096483E"/>
    <w:rsid w:val="0096495A"/>
    <w:rsid w:val="009649B6"/>
    <w:rsid w:val="00964A20"/>
    <w:rsid w:val="00964AEE"/>
    <w:rsid w:val="00964B7A"/>
    <w:rsid w:val="00964D3C"/>
    <w:rsid w:val="00964D56"/>
    <w:rsid w:val="00964EC3"/>
    <w:rsid w:val="00964EC8"/>
    <w:rsid w:val="00964ED7"/>
    <w:rsid w:val="00964F58"/>
    <w:rsid w:val="00964FD9"/>
    <w:rsid w:val="0096508D"/>
    <w:rsid w:val="0096509F"/>
    <w:rsid w:val="00965151"/>
    <w:rsid w:val="00965169"/>
    <w:rsid w:val="009653D5"/>
    <w:rsid w:val="00965415"/>
    <w:rsid w:val="00965449"/>
    <w:rsid w:val="00965501"/>
    <w:rsid w:val="00965554"/>
    <w:rsid w:val="00965608"/>
    <w:rsid w:val="0096564D"/>
    <w:rsid w:val="0096568F"/>
    <w:rsid w:val="009656BB"/>
    <w:rsid w:val="009656DD"/>
    <w:rsid w:val="0096576F"/>
    <w:rsid w:val="00965AC8"/>
    <w:rsid w:val="00965B23"/>
    <w:rsid w:val="00965BD4"/>
    <w:rsid w:val="00965C17"/>
    <w:rsid w:val="00965DF2"/>
    <w:rsid w:val="00965FA0"/>
    <w:rsid w:val="00966093"/>
    <w:rsid w:val="0096615E"/>
    <w:rsid w:val="00966288"/>
    <w:rsid w:val="009663A2"/>
    <w:rsid w:val="0096641C"/>
    <w:rsid w:val="009665E6"/>
    <w:rsid w:val="009667E3"/>
    <w:rsid w:val="0096682F"/>
    <w:rsid w:val="00966A25"/>
    <w:rsid w:val="00966B89"/>
    <w:rsid w:val="00966B95"/>
    <w:rsid w:val="00966E58"/>
    <w:rsid w:val="00966E67"/>
    <w:rsid w:val="00966EAC"/>
    <w:rsid w:val="00966FB2"/>
    <w:rsid w:val="00966FFA"/>
    <w:rsid w:val="00967132"/>
    <w:rsid w:val="00967330"/>
    <w:rsid w:val="00967348"/>
    <w:rsid w:val="00967480"/>
    <w:rsid w:val="00967540"/>
    <w:rsid w:val="0096756F"/>
    <w:rsid w:val="009675F9"/>
    <w:rsid w:val="009677FC"/>
    <w:rsid w:val="00967821"/>
    <w:rsid w:val="00967A93"/>
    <w:rsid w:val="00967AB3"/>
    <w:rsid w:val="00967AF1"/>
    <w:rsid w:val="00967B14"/>
    <w:rsid w:val="00967B4C"/>
    <w:rsid w:val="00967B56"/>
    <w:rsid w:val="00967BEF"/>
    <w:rsid w:val="00967C1F"/>
    <w:rsid w:val="00967C4F"/>
    <w:rsid w:val="00967C82"/>
    <w:rsid w:val="00967E29"/>
    <w:rsid w:val="009700C8"/>
    <w:rsid w:val="00970132"/>
    <w:rsid w:val="0097018F"/>
    <w:rsid w:val="009701B7"/>
    <w:rsid w:val="009701B8"/>
    <w:rsid w:val="00970264"/>
    <w:rsid w:val="009705BC"/>
    <w:rsid w:val="009707B3"/>
    <w:rsid w:val="009709F1"/>
    <w:rsid w:val="00970ACF"/>
    <w:rsid w:val="00970BAF"/>
    <w:rsid w:val="00970C56"/>
    <w:rsid w:val="00970CFC"/>
    <w:rsid w:val="00970EA8"/>
    <w:rsid w:val="00970EF4"/>
    <w:rsid w:val="00971274"/>
    <w:rsid w:val="009712D5"/>
    <w:rsid w:val="0097133C"/>
    <w:rsid w:val="0097135F"/>
    <w:rsid w:val="009713E3"/>
    <w:rsid w:val="00971414"/>
    <w:rsid w:val="009714C0"/>
    <w:rsid w:val="0097150B"/>
    <w:rsid w:val="0097153B"/>
    <w:rsid w:val="00971570"/>
    <w:rsid w:val="00971581"/>
    <w:rsid w:val="0097163C"/>
    <w:rsid w:val="0097167A"/>
    <w:rsid w:val="00971802"/>
    <w:rsid w:val="00971A2F"/>
    <w:rsid w:val="00971A8E"/>
    <w:rsid w:val="00971C1C"/>
    <w:rsid w:val="00971CA8"/>
    <w:rsid w:val="00971CC9"/>
    <w:rsid w:val="00971D17"/>
    <w:rsid w:val="00971E2E"/>
    <w:rsid w:val="00971EE5"/>
    <w:rsid w:val="00971F38"/>
    <w:rsid w:val="0097235E"/>
    <w:rsid w:val="00972423"/>
    <w:rsid w:val="00972448"/>
    <w:rsid w:val="00972467"/>
    <w:rsid w:val="00972594"/>
    <w:rsid w:val="0097266F"/>
    <w:rsid w:val="00972714"/>
    <w:rsid w:val="0097284A"/>
    <w:rsid w:val="0097287D"/>
    <w:rsid w:val="009728FF"/>
    <w:rsid w:val="00972916"/>
    <w:rsid w:val="009729F0"/>
    <w:rsid w:val="00972A31"/>
    <w:rsid w:val="00972A97"/>
    <w:rsid w:val="00972B5B"/>
    <w:rsid w:val="00972B99"/>
    <w:rsid w:val="00972D07"/>
    <w:rsid w:val="00972D3C"/>
    <w:rsid w:val="00972DAF"/>
    <w:rsid w:val="00972E3C"/>
    <w:rsid w:val="00973200"/>
    <w:rsid w:val="0097323E"/>
    <w:rsid w:val="0097325B"/>
    <w:rsid w:val="009732D0"/>
    <w:rsid w:val="00973486"/>
    <w:rsid w:val="009734D2"/>
    <w:rsid w:val="009735B2"/>
    <w:rsid w:val="00973621"/>
    <w:rsid w:val="00973788"/>
    <w:rsid w:val="0097381E"/>
    <w:rsid w:val="00973951"/>
    <w:rsid w:val="00973ACD"/>
    <w:rsid w:val="00973AF2"/>
    <w:rsid w:val="00973E04"/>
    <w:rsid w:val="00973E24"/>
    <w:rsid w:val="00973FBA"/>
    <w:rsid w:val="00974095"/>
    <w:rsid w:val="00974184"/>
    <w:rsid w:val="009741B9"/>
    <w:rsid w:val="009741D9"/>
    <w:rsid w:val="0097436B"/>
    <w:rsid w:val="009743BC"/>
    <w:rsid w:val="00974455"/>
    <w:rsid w:val="00974612"/>
    <w:rsid w:val="009746A4"/>
    <w:rsid w:val="009746A6"/>
    <w:rsid w:val="0097476A"/>
    <w:rsid w:val="00974782"/>
    <w:rsid w:val="009747C8"/>
    <w:rsid w:val="00974847"/>
    <w:rsid w:val="0097498A"/>
    <w:rsid w:val="00974A42"/>
    <w:rsid w:val="00974AD0"/>
    <w:rsid w:val="00974B7A"/>
    <w:rsid w:val="00974C1A"/>
    <w:rsid w:val="00974C25"/>
    <w:rsid w:val="00974D2D"/>
    <w:rsid w:val="00974F78"/>
    <w:rsid w:val="00974F83"/>
    <w:rsid w:val="00975001"/>
    <w:rsid w:val="00975077"/>
    <w:rsid w:val="00975153"/>
    <w:rsid w:val="00975183"/>
    <w:rsid w:val="009751B7"/>
    <w:rsid w:val="00975302"/>
    <w:rsid w:val="009753F3"/>
    <w:rsid w:val="00975416"/>
    <w:rsid w:val="00975452"/>
    <w:rsid w:val="009754F4"/>
    <w:rsid w:val="00975591"/>
    <w:rsid w:val="00975695"/>
    <w:rsid w:val="00975771"/>
    <w:rsid w:val="009757B0"/>
    <w:rsid w:val="009758CE"/>
    <w:rsid w:val="0097592C"/>
    <w:rsid w:val="00975A96"/>
    <w:rsid w:val="00975C42"/>
    <w:rsid w:val="00975D3E"/>
    <w:rsid w:val="00975E31"/>
    <w:rsid w:val="00975E36"/>
    <w:rsid w:val="00975FA9"/>
    <w:rsid w:val="00976076"/>
    <w:rsid w:val="0097609C"/>
    <w:rsid w:val="00976137"/>
    <w:rsid w:val="00976238"/>
    <w:rsid w:val="00976603"/>
    <w:rsid w:val="009766BD"/>
    <w:rsid w:val="009766FC"/>
    <w:rsid w:val="00976808"/>
    <w:rsid w:val="00976858"/>
    <w:rsid w:val="009768EE"/>
    <w:rsid w:val="0097696B"/>
    <w:rsid w:val="009769CD"/>
    <w:rsid w:val="00976AFC"/>
    <w:rsid w:val="00976BDD"/>
    <w:rsid w:val="00976C87"/>
    <w:rsid w:val="00976CBA"/>
    <w:rsid w:val="00976E00"/>
    <w:rsid w:val="00976EED"/>
    <w:rsid w:val="009770B8"/>
    <w:rsid w:val="00977125"/>
    <w:rsid w:val="00977376"/>
    <w:rsid w:val="009773CE"/>
    <w:rsid w:val="009773E1"/>
    <w:rsid w:val="009773F2"/>
    <w:rsid w:val="0097745A"/>
    <w:rsid w:val="00977497"/>
    <w:rsid w:val="009774EE"/>
    <w:rsid w:val="009775F7"/>
    <w:rsid w:val="009778A1"/>
    <w:rsid w:val="009778C6"/>
    <w:rsid w:val="00977991"/>
    <w:rsid w:val="00977A0C"/>
    <w:rsid w:val="00977A1F"/>
    <w:rsid w:val="00977BCE"/>
    <w:rsid w:val="00977E15"/>
    <w:rsid w:val="00977F21"/>
    <w:rsid w:val="00977F22"/>
    <w:rsid w:val="00980067"/>
    <w:rsid w:val="009800FF"/>
    <w:rsid w:val="00980197"/>
    <w:rsid w:val="009801D6"/>
    <w:rsid w:val="0098023E"/>
    <w:rsid w:val="009802D9"/>
    <w:rsid w:val="00980395"/>
    <w:rsid w:val="0098039D"/>
    <w:rsid w:val="0098070D"/>
    <w:rsid w:val="0098082A"/>
    <w:rsid w:val="00980A65"/>
    <w:rsid w:val="00980ADF"/>
    <w:rsid w:val="00980B29"/>
    <w:rsid w:val="00980B71"/>
    <w:rsid w:val="00980BC6"/>
    <w:rsid w:val="00980BFF"/>
    <w:rsid w:val="00980CD7"/>
    <w:rsid w:val="00980D69"/>
    <w:rsid w:val="00980DC5"/>
    <w:rsid w:val="00980E22"/>
    <w:rsid w:val="00980EC8"/>
    <w:rsid w:val="00981068"/>
    <w:rsid w:val="00981177"/>
    <w:rsid w:val="00981308"/>
    <w:rsid w:val="0098138B"/>
    <w:rsid w:val="00981486"/>
    <w:rsid w:val="009814FF"/>
    <w:rsid w:val="00981864"/>
    <w:rsid w:val="009818B1"/>
    <w:rsid w:val="00981934"/>
    <w:rsid w:val="009819E2"/>
    <w:rsid w:val="009819E7"/>
    <w:rsid w:val="00981AEF"/>
    <w:rsid w:val="00981C30"/>
    <w:rsid w:val="00981D26"/>
    <w:rsid w:val="00981F0D"/>
    <w:rsid w:val="00981FD6"/>
    <w:rsid w:val="00981FF7"/>
    <w:rsid w:val="00982073"/>
    <w:rsid w:val="009820FB"/>
    <w:rsid w:val="00982200"/>
    <w:rsid w:val="0098220B"/>
    <w:rsid w:val="009822B3"/>
    <w:rsid w:val="009822F8"/>
    <w:rsid w:val="009823F2"/>
    <w:rsid w:val="0098274C"/>
    <w:rsid w:val="009828C7"/>
    <w:rsid w:val="00982949"/>
    <w:rsid w:val="0098297A"/>
    <w:rsid w:val="00982A9A"/>
    <w:rsid w:val="00982AD7"/>
    <w:rsid w:val="00982B06"/>
    <w:rsid w:val="00982B54"/>
    <w:rsid w:val="00982DD3"/>
    <w:rsid w:val="00982F3B"/>
    <w:rsid w:val="00983011"/>
    <w:rsid w:val="00983174"/>
    <w:rsid w:val="009832EC"/>
    <w:rsid w:val="0098343F"/>
    <w:rsid w:val="00983579"/>
    <w:rsid w:val="009836B5"/>
    <w:rsid w:val="0098371C"/>
    <w:rsid w:val="009838AF"/>
    <w:rsid w:val="00983911"/>
    <w:rsid w:val="009839B0"/>
    <w:rsid w:val="009839CA"/>
    <w:rsid w:val="009839D1"/>
    <w:rsid w:val="00983B4F"/>
    <w:rsid w:val="00983CCC"/>
    <w:rsid w:val="00983CF2"/>
    <w:rsid w:val="00983D6B"/>
    <w:rsid w:val="00983D91"/>
    <w:rsid w:val="00983DD4"/>
    <w:rsid w:val="00983E69"/>
    <w:rsid w:val="00984038"/>
    <w:rsid w:val="00984096"/>
    <w:rsid w:val="00984114"/>
    <w:rsid w:val="0098432F"/>
    <w:rsid w:val="00984332"/>
    <w:rsid w:val="00984409"/>
    <w:rsid w:val="00984424"/>
    <w:rsid w:val="00984489"/>
    <w:rsid w:val="0098456C"/>
    <w:rsid w:val="009845AA"/>
    <w:rsid w:val="009845DE"/>
    <w:rsid w:val="00984615"/>
    <w:rsid w:val="0098461B"/>
    <w:rsid w:val="00984687"/>
    <w:rsid w:val="009848F7"/>
    <w:rsid w:val="00984A80"/>
    <w:rsid w:val="00984A85"/>
    <w:rsid w:val="00984B06"/>
    <w:rsid w:val="00984C92"/>
    <w:rsid w:val="00984DB8"/>
    <w:rsid w:val="00984F61"/>
    <w:rsid w:val="009850F5"/>
    <w:rsid w:val="0098519F"/>
    <w:rsid w:val="009851ED"/>
    <w:rsid w:val="0098558F"/>
    <w:rsid w:val="009856B8"/>
    <w:rsid w:val="009856D7"/>
    <w:rsid w:val="009856DD"/>
    <w:rsid w:val="00985874"/>
    <w:rsid w:val="00985877"/>
    <w:rsid w:val="00985A19"/>
    <w:rsid w:val="00985AC6"/>
    <w:rsid w:val="00985BA2"/>
    <w:rsid w:val="00985BC3"/>
    <w:rsid w:val="00985BF5"/>
    <w:rsid w:val="00985C40"/>
    <w:rsid w:val="00985D54"/>
    <w:rsid w:val="00985DC1"/>
    <w:rsid w:val="00985E0D"/>
    <w:rsid w:val="00985EAE"/>
    <w:rsid w:val="00985EC5"/>
    <w:rsid w:val="00985EFB"/>
    <w:rsid w:val="009861AD"/>
    <w:rsid w:val="009861D2"/>
    <w:rsid w:val="009861EB"/>
    <w:rsid w:val="00986417"/>
    <w:rsid w:val="0098676E"/>
    <w:rsid w:val="00986780"/>
    <w:rsid w:val="00986782"/>
    <w:rsid w:val="0098678B"/>
    <w:rsid w:val="00986A55"/>
    <w:rsid w:val="00986A7C"/>
    <w:rsid w:val="00986AE9"/>
    <w:rsid w:val="00986AF4"/>
    <w:rsid w:val="00986B22"/>
    <w:rsid w:val="00986C9D"/>
    <w:rsid w:val="00986D26"/>
    <w:rsid w:val="00986E6C"/>
    <w:rsid w:val="00986EC2"/>
    <w:rsid w:val="00986EFF"/>
    <w:rsid w:val="00986F26"/>
    <w:rsid w:val="0098700D"/>
    <w:rsid w:val="009870DE"/>
    <w:rsid w:val="009871D5"/>
    <w:rsid w:val="00987235"/>
    <w:rsid w:val="00987321"/>
    <w:rsid w:val="00987409"/>
    <w:rsid w:val="00987464"/>
    <w:rsid w:val="00987528"/>
    <w:rsid w:val="0098759E"/>
    <w:rsid w:val="0098765F"/>
    <w:rsid w:val="009876D3"/>
    <w:rsid w:val="009877DB"/>
    <w:rsid w:val="009878CB"/>
    <w:rsid w:val="00987AA9"/>
    <w:rsid w:val="00987B2C"/>
    <w:rsid w:val="00987B47"/>
    <w:rsid w:val="00987B58"/>
    <w:rsid w:val="00987BFB"/>
    <w:rsid w:val="0099006A"/>
    <w:rsid w:val="009900E9"/>
    <w:rsid w:val="009902DC"/>
    <w:rsid w:val="00990440"/>
    <w:rsid w:val="0099054C"/>
    <w:rsid w:val="009906BD"/>
    <w:rsid w:val="009906F6"/>
    <w:rsid w:val="00990996"/>
    <w:rsid w:val="00990A0E"/>
    <w:rsid w:val="00990ACA"/>
    <w:rsid w:val="00990C58"/>
    <w:rsid w:val="00990C7D"/>
    <w:rsid w:val="00990D36"/>
    <w:rsid w:val="00990D86"/>
    <w:rsid w:val="009910BD"/>
    <w:rsid w:val="009910E7"/>
    <w:rsid w:val="00991175"/>
    <w:rsid w:val="009911B5"/>
    <w:rsid w:val="009911BC"/>
    <w:rsid w:val="00991612"/>
    <w:rsid w:val="00991630"/>
    <w:rsid w:val="009918B1"/>
    <w:rsid w:val="009918D4"/>
    <w:rsid w:val="00991904"/>
    <w:rsid w:val="00991BE5"/>
    <w:rsid w:val="00991C91"/>
    <w:rsid w:val="00991E9D"/>
    <w:rsid w:val="00991EC7"/>
    <w:rsid w:val="00991EDE"/>
    <w:rsid w:val="00991F9B"/>
    <w:rsid w:val="00992327"/>
    <w:rsid w:val="009924CA"/>
    <w:rsid w:val="0099261A"/>
    <w:rsid w:val="00992638"/>
    <w:rsid w:val="009926DC"/>
    <w:rsid w:val="0099274F"/>
    <w:rsid w:val="0099295D"/>
    <w:rsid w:val="00992965"/>
    <w:rsid w:val="009929EB"/>
    <w:rsid w:val="00992A24"/>
    <w:rsid w:val="00992C9C"/>
    <w:rsid w:val="00992CD8"/>
    <w:rsid w:val="00992DB4"/>
    <w:rsid w:val="00992F06"/>
    <w:rsid w:val="00992FF5"/>
    <w:rsid w:val="00993134"/>
    <w:rsid w:val="00993189"/>
    <w:rsid w:val="009931C8"/>
    <w:rsid w:val="00993565"/>
    <w:rsid w:val="00993A42"/>
    <w:rsid w:val="00993A78"/>
    <w:rsid w:val="00993B16"/>
    <w:rsid w:val="00993BE4"/>
    <w:rsid w:val="00993BF7"/>
    <w:rsid w:val="00993BF8"/>
    <w:rsid w:val="00993CB0"/>
    <w:rsid w:val="00993D74"/>
    <w:rsid w:val="00993DCF"/>
    <w:rsid w:val="00993DD9"/>
    <w:rsid w:val="00993E88"/>
    <w:rsid w:val="00993EB8"/>
    <w:rsid w:val="00993ECA"/>
    <w:rsid w:val="00993F81"/>
    <w:rsid w:val="0099414A"/>
    <w:rsid w:val="0099414E"/>
    <w:rsid w:val="00994227"/>
    <w:rsid w:val="009942CD"/>
    <w:rsid w:val="0099435D"/>
    <w:rsid w:val="0099438D"/>
    <w:rsid w:val="009943C0"/>
    <w:rsid w:val="0099449B"/>
    <w:rsid w:val="00994585"/>
    <w:rsid w:val="009945D8"/>
    <w:rsid w:val="00994616"/>
    <w:rsid w:val="009946CC"/>
    <w:rsid w:val="00994A78"/>
    <w:rsid w:val="00994B85"/>
    <w:rsid w:val="00994BE0"/>
    <w:rsid w:val="00994CCA"/>
    <w:rsid w:val="00994E4B"/>
    <w:rsid w:val="00994E5F"/>
    <w:rsid w:val="00994E79"/>
    <w:rsid w:val="00994E8B"/>
    <w:rsid w:val="00994F23"/>
    <w:rsid w:val="00994FE1"/>
    <w:rsid w:val="00994FE5"/>
    <w:rsid w:val="00995002"/>
    <w:rsid w:val="0099508F"/>
    <w:rsid w:val="00995148"/>
    <w:rsid w:val="00995240"/>
    <w:rsid w:val="00995354"/>
    <w:rsid w:val="009954AD"/>
    <w:rsid w:val="00995510"/>
    <w:rsid w:val="009955DB"/>
    <w:rsid w:val="00995777"/>
    <w:rsid w:val="009958F7"/>
    <w:rsid w:val="00995AF1"/>
    <w:rsid w:val="00995C81"/>
    <w:rsid w:val="00995D66"/>
    <w:rsid w:val="00995F01"/>
    <w:rsid w:val="00995FE7"/>
    <w:rsid w:val="0099600F"/>
    <w:rsid w:val="0099604E"/>
    <w:rsid w:val="009960D7"/>
    <w:rsid w:val="0099624F"/>
    <w:rsid w:val="009963F2"/>
    <w:rsid w:val="00996489"/>
    <w:rsid w:val="009964B3"/>
    <w:rsid w:val="00996620"/>
    <w:rsid w:val="009966D0"/>
    <w:rsid w:val="009967DF"/>
    <w:rsid w:val="009967E8"/>
    <w:rsid w:val="0099680E"/>
    <w:rsid w:val="00996824"/>
    <w:rsid w:val="009968E7"/>
    <w:rsid w:val="009969CB"/>
    <w:rsid w:val="009969F5"/>
    <w:rsid w:val="009969FA"/>
    <w:rsid w:val="00996ACC"/>
    <w:rsid w:val="00996B55"/>
    <w:rsid w:val="00996D87"/>
    <w:rsid w:val="00996DA9"/>
    <w:rsid w:val="00996F4E"/>
    <w:rsid w:val="00996FC2"/>
    <w:rsid w:val="009970D7"/>
    <w:rsid w:val="009970EB"/>
    <w:rsid w:val="009971C4"/>
    <w:rsid w:val="009971DC"/>
    <w:rsid w:val="0099724C"/>
    <w:rsid w:val="00997263"/>
    <w:rsid w:val="00997296"/>
    <w:rsid w:val="009972E3"/>
    <w:rsid w:val="00997309"/>
    <w:rsid w:val="0099738C"/>
    <w:rsid w:val="009973E4"/>
    <w:rsid w:val="0099740E"/>
    <w:rsid w:val="009974EB"/>
    <w:rsid w:val="0099762E"/>
    <w:rsid w:val="009977E9"/>
    <w:rsid w:val="009977EC"/>
    <w:rsid w:val="009979D3"/>
    <w:rsid w:val="00997A29"/>
    <w:rsid w:val="00997BE7"/>
    <w:rsid w:val="00997D7D"/>
    <w:rsid w:val="00997DD6"/>
    <w:rsid w:val="00997DE7"/>
    <w:rsid w:val="00997ECC"/>
    <w:rsid w:val="009A0006"/>
    <w:rsid w:val="009A0206"/>
    <w:rsid w:val="009A02D3"/>
    <w:rsid w:val="009A0390"/>
    <w:rsid w:val="009A03F8"/>
    <w:rsid w:val="009A04E7"/>
    <w:rsid w:val="009A07BC"/>
    <w:rsid w:val="009A092A"/>
    <w:rsid w:val="009A0BC3"/>
    <w:rsid w:val="009A0C72"/>
    <w:rsid w:val="009A0CC2"/>
    <w:rsid w:val="009A0CD6"/>
    <w:rsid w:val="009A0E39"/>
    <w:rsid w:val="009A0E91"/>
    <w:rsid w:val="009A0F12"/>
    <w:rsid w:val="009A0F24"/>
    <w:rsid w:val="009A1041"/>
    <w:rsid w:val="009A1095"/>
    <w:rsid w:val="009A138A"/>
    <w:rsid w:val="009A18A9"/>
    <w:rsid w:val="009A18BF"/>
    <w:rsid w:val="009A1A09"/>
    <w:rsid w:val="009A1C18"/>
    <w:rsid w:val="009A1C23"/>
    <w:rsid w:val="009A1CAF"/>
    <w:rsid w:val="009A1CE4"/>
    <w:rsid w:val="009A1E41"/>
    <w:rsid w:val="009A204D"/>
    <w:rsid w:val="009A2126"/>
    <w:rsid w:val="009A21A4"/>
    <w:rsid w:val="009A21B3"/>
    <w:rsid w:val="009A22A0"/>
    <w:rsid w:val="009A2352"/>
    <w:rsid w:val="009A24C1"/>
    <w:rsid w:val="009A24E3"/>
    <w:rsid w:val="009A279E"/>
    <w:rsid w:val="009A27AD"/>
    <w:rsid w:val="009A27D4"/>
    <w:rsid w:val="009A2819"/>
    <w:rsid w:val="009A2894"/>
    <w:rsid w:val="009A29B4"/>
    <w:rsid w:val="009A2A13"/>
    <w:rsid w:val="009A2A19"/>
    <w:rsid w:val="009A2DCD"/>
    <w:rsid w:val="009A2E02"/>
    <w:rsid w:val="009A3115"/>
    <w:rsid w:val="009A312D"/>
    <w:rsid w:val="009A3131"/>
    <w:rsid w:val="009A3196"/>
    <w:rsid w:val="009A31A6"/>
    <w:rsid w:val="009A32F8"/>
    <w:rsid w:val="009A3387"/>
    <w:rsid w:val="009A33B1"/>
    <w:rsid w:val="009A33C5"/>
    <w:rsid w:val="009A3452"/>
    <w:rsid w:val="009A3489"/>
    <w:rsid w:val="009A35EA"/>
    <w:rsid w:val="009A3607"/>
    <w:rsid w:val="009A373D"/>
    <w:rsid w:val="009A37AE"/>
    <w:rsid w:val="009A37F4"/>
    <w:rsid w:val="009A3999"/>
    <w:rsid w:val="009A3CC4"/>
    <w:rsid w:val="009A3CF8"/>
    <w:rsid w:val="009A3F18"/>
    <w:rsid w:val="009A3FEA"/>
    <w:rsid w:val="009A41B3"/>
    <w:rsid w:val="009A435B"/>
    <w:rsid w:val="009A4415"/>
    <w:rsid w:val="009A442C"/>
    <w:rsid w:val="009A44AA"/>
    <w:rsid w:val="009A44D7"/>
    <w:rsid w:val="009A45CF"/>
    <w:rsid w:val="009A468E"/>
    <w:rsid w:val="009A47D0"/>
    <w:rsid w:val="009A47D4"/>
    <w:rsid w:val="009A481E"/>
    <w:rsid w:val="009A485B"/>
    <w:rsid w:val="009A489B"/>
    <w:rsid w:val="009A4903"/>
    <w:rsid w:val="009A490F"/>
    <w:rsid w:val="009A4981"/>
    <w:rsid w:val="009A4AA3"/>
    <w:rsid w:val="009A4AE5"/>
    <w:rsid w:val="009A4B4D"/>
    <w:rsid w:val="009A4C58"/>
    <w:rsid w:val="009A4CFB"/>
    <w:rsid w:val="009A4FF9"/>
    <w:rsid w:val="009A50D7"/>
    <w:rsid w:val="009A51BD"/>
    <w:rsid w:val="009A5255"/>
    <w:rsid w:val="009A5287"/>
    <w:rsid w:val="009A5345"/>
    <w:rsid w:val="009A554F"/>
    <w:rsid w:val="009A559F"/>
    <w:rsid w:val="009A55D5"/>
    <w:rsid w:val="009A565B"/>
    <w:rsid w:val="009A5671"/>
    <w:rsid w:val="009A592B"/>
    <w:rsid w:val="009A5961"/>
    <w:rsid w:val="009A5B14"/>
    <w:rsid w:val="009A5EF3"/>
    <w:rsid w:val="009A5EFF"/>
    <w:rsid w:val="009A5F86"/>
    <w:rsid w:val="009A5FBB"/>
    <w:rsid w:val="009A5FDA"/>
    <w:rsid w:val="009A6234"/>
    <w:rsid w:val="009A62F4"/>
    <w:rsid w:val="009A63E1"/>
    <w:rsid w:val="009A63E2"/>
    <w:rsid w:val="009A64DC"/>
    <w:rsid w:val="009A6573"/>
    <w:rsid w:val="009A680A"/>
    <w:rsid w:val="009A683F"/>
    <w:rsid w:val="009A6931"/>
    <w:rsid w:val="009A6AFD"/>
    <w:rsid w:val="009A6AFF"/>
    <w:rsid w:val="009A6CCB"/>
    <w:rsid w:val="009A6DB2"/>
    <w:rsid w:val="009A6E87"/>
    <w:rsid w:val="009A7019"/>
    <w:rsid w:val="009A7083"/>
    <w:rsid w:val="009A7153"/>
    <w:rsid w:val="009A726A"/>
    <w:rsid w:val="009A7273"/>
    <w:rsid w:val="009A72F8"/>
    <w:rsid w:val="009A72F9"/>
    <w:rsid w:val="009A7311"/>
    <w:rsid w:val="009A7316"/>
    <w:rsid w:val="009A73AA"/>
    <w:rsid w:val="009A7457"/>
    <w:rsid w:val="009A7464"/>
    <w:rsid w:val="009A7591"/>
    <w:rsid w:val="009A75C0"/>
    <w:rsid w:val="009A7728"/>
    <w:rsid w:val="009A776A"/>
    <w:rsid w:val="009A77D3"/>
    <w:rsid w:val="009A77DF"/>
    <w:rsid w:val="009A78D2"/>
    <w:rsid w:val="009A791F"/>
    <w:rsid w:val="009A7920"/>
    <w:rsid w:val="009A794F"/>
    <w:rsid w:val="009A79BB"/>
    <w:rsid w:val="009A7A05"/>
    <w:rsid w:val="009A7A48"/>
    <w:rsid w:val="009A7A57"/>
    <w:rsid w:val="009A7A95"/>
    <w:rsid w:val="009A7AB8"/>
    <w:rsid w:val="009A7B84"/>
    <w:rsid w:val="009A7BCA"/>
    <w:rsid w:val="009A7C6C"/>
    <w:rsid w:val="009A7DD2"/>
    <w:rsid w:val="009A7E04"/>
    <w:rsid w:val="009A7EEA"/>
    <w:rsid w:val="009A7F7F"/>
    <w:rsid w:val="009A7FAE"/>
    <w:rsid w:val="009A7FCA"/>
    <w:rsid w:val="009B0073"/>
    <w:rsid w:val="009B00FE"/>
    <w:rsid w:val="009B0116"/>
    <w:rsid w:val="009B016F"/>
    <w:rsid w:val="009B018A"/>
    <w:rsid w:val="009B021B"/>
    <w:rsid w:val="009B02A3"/>
    <w:rsid w:val="009B0334"/>
    <w:rsid w:val="009B07FC"/>
    <w:rsid w:val="009B087D"/>
    <w:rsid w:val="009B0988"/>
    <w:rsid w:val="009B0998"/>
    <w:rsid w:val="009B09BF"/>
    <w:rsid w:val="009B09C6"/>
    <w:rsid w:val="009B0A3D"/>
    <w:rsid w:val="009B0AD6"/>
    <w:rsid w:val="009B0B61"/>
    <w:rsid w:val="009B0BF2"/>
    <w:rsid w:val="009B0C3B"/>
    <w:rsid w:val="009B0CD4"/>
    <w:rsid w:val="009B0D10"/>
    <w:rsid w:val="009B0D9F"/>
    <w:rsid w:val="009B0ECC"/>
    <w:rsid w:val="009B0ED2"/>
    <w:rsid w:val="009B0F4B"/>
    <w:rsid w:val="009B0F7F"/>
    <w:rsid w:val="009B0FFB"/>
    <w:rsid w:val="009B1135"/>
    <w:rsid w:val="009B123E"/>
    <w:rsid w:val="009B13B2"/>
    <w:rsid w:val="009B1839"/>
    <w:rsid w:val="009B18F4"/>
    <w:rsid w:val="009B1931"/>
    <w:rsid w:val="009B1B8B"/>
    <w:rsid w:val="009B1BC7"/>
    <w:rsid w:val="009B1C0B"/>
    <w:rsid w:val="009B1D79"/>
    <w:rsid w:val="009B1E0E"/>
    <w:rsid w:val="009B1E32"/>
    <w:rsid w:val="009B1E3F"/>
    <w:rsid w:val="009B1E4B"/>
    <w:rsid w:val="009B1ED8"/>
    <w:rsid w:val="009B1FDC"/>
    <w:rsid w:val="009B2182"/>
    <w:rsid w:val="009B21D7"/>
    <w:rsid w:val="009B2246"/>
    <w:rsid w:val="009B22E2"/>
    <w:rsid w:val="009B24C5"/>
    <w:rsid w:val="009B24FE"/>
    <w:rsid w:val="009B25DF"/>
    <w:rsid w:val="009B274A"/>
    <w:rsid w:val="009B2810"/>
    <w:rsid w:val="009B28CA"/>
    <w:rsid w:val="009B2A4E"/>
    <w:rsid w:val="009B2AE8"/>
    <w:rsid w:val="009B2B1F"/>
    <w:rsid w:val="009B2B35"/>
    <w:rsid w:val="009B2B75"/>
    <w:rsid w:val="009B2C9F"/>
    <w:rsid w:val="009B2CFD"/>
    <w:rsid w:val="009B2F47"/>
    <w:rsid w:val="009B3180"/>
    <w:rsid w:val="009B3297"/>
    <w:rsid w:val="009B3440"/>
    <w:rsid w:val="009B3490"/>
    <w:rsid w:val="009B3599"/>
    <w:rsid w:val="009B3635"/>
    <w:rsid w:val="009B3763"/>
    <w:rsid w:val="009B379C"/>
    <w:rsid w:val="009B37C6"/>
    <w:rsid w:val="009B37ED"/>
    <w:rsid w:val="009B380D"/>
    <w:rsid w:val="009B386F"/>
    <w:rsid w:val="009B38DA"/>
    <w:rsid w:val="009B39B3"/>
    <w:rsid w:val="009B3B6F"/>
    <w:rsid w:val="009B3E2D"/>
    <w:rsid w:val="009B3F56"/>
    <w:rsid w:val="009B3FAD"/>
    <w:rsid w:val="009B3FC0"/>
    <w:rsid w:val="009B3FF6"/>
    <w:rsid w:val="009B408F"/>
    <w:rsid w:val="009B410B"/>
    <w:rsid w:val="009B4178"/>
    <w:rsid w:val="009B4351"/>
    <w:rsid w:val="009B4372"/>
    <w:rsid w:val="009B43DF"/>
    <w:rsid w:val="009B444B"/>
    <w:rsid w:val="009B44E8"/>
    <w:rsid w:val="009B4564"/>
    <w:rsid w:val="009B4575"/>
    <w:rsid w:val="009B45A9"/>
    <w:rsid w:val="009B45E5"/>
    <w:rsid w:val="009B45F8"/>
    <w:rsid w:val="009B4678"/>
    <w:rsid w:val="009B46FC"/>
    <w:rsid w:val="009B4814"/>
    <w:rsid w:val="009B489B"/>
    <w:rsid w:val="009B49F7"/>
    <w:rsid w:val="009B4A19"/>
    <w:rsid w:val="009B4A2D"/>
    <w:rsid w:val="009B4B53"/>
    <w:rsid w:val="009B4B96"/>
    <w:rsid w:val="009B4C82"/>
    <w:rsid w:val="009B4D97"/>
    <w:rsid w:val="009B4E5E"/>
    <w:rsid w:val="009B4E68"/>
    <w:rsid w:val="009B4E92"/>
    <w:rsid w:val="009B4EA9"/>
    <w:rsid w:val="009B4EF1"/>
    <w:rsid w:val="009B502C"/>
    <w:rsid w:val="009B5361"/>
    <w:rsid w:val="009B54B6"/>
    <w:rsid w:val="009B5511"/>
    <w:rsid w:val="009B5712"/>
    <w:rsid w:val="009B57CE"/>
    <w:rsid w:val="009B57D7"/>
    <w:rsid w:val="009B57D9"/>
    <w:rsid w:val="009B5857"/>
    <w:rsid w:val="009B58DF"/>
    <w:rsid w:val="009B5B23"/>
    <w:rsid w:val="009B5D89"/>
    <w:rsid w:val="009B5E67"/>
    <w:rsid w:val="009B5E8A"/>
    <w:rsid w:val="009B5F30"/>
    <w:rsid w:val="009B5F58"/>
    <w:rsid w:val="009B602A"/>
    <w:rsid w:val="009B6075"/>
    <w:rsid w:val="009B6141"/>
    <w:rsid w:val="009B6197"/>
    <w:rsid w:val="009B6320"/>
    <w:rsid w:val="009B652A"/>
    <w:rsid w:val="009B6752"/>
    <w:rsid w:val="009B67E9"/>
    <w:rsid w:val="009B68E0"/>
    <w:rsid w:val="009B6A70"/>
    <w:rsid w:val="009B6B15"/>
    <w:rsid w:val="009B6DC5"/>
    <w:rsid w:val="009B6FB1"/>
    <w:rsid w:val="009B6FE9"/>
    <w:rsid w:val="009B7032"/>
    <w:rsid w:val="009B72F6"/>
    <w:rsid w:val="009B7540"/>
    <w:rsid w:val="009B76FC"/>
    <w:rsid w:val="009B7706"/>
    <w:rsid w:val="009B7707"/>
    <w:rsid w:val="009B7853"/>
    <w:rsid w:val="009B788D"/>
    <w:rsid w:val="009B7925"/>
    <w:rsid w:val="009B7A8D"/>
    <w:rsid w:val="009B7AD7"/>
    <w:rsid w:val="009B7B08"/>
    <w:rsid w:val="009B7C0F"/>
    <w:rsid w:val="009B7C45"/>
    <w:rsid w:val="009B7D7E"/>
    <w:rsid w:val="009B7E0E"/>
    <w:rsid w:val="009C0025"/>
    <w:rsid w:val="009C0057"/>
    <w:rsid w:val="009C009E"/>
    <w:rsid w:val="009C014F"/>
    <w:rsid w:val="009C0263"/>
    <w:rsid w:val="009C02BF"/>
    <w:rsid w:val="009C0318"/>
    <w:rsid w:val="009C054C"/>
    <w:rsid w:val="009C0646"/>
    <w:rsid w:val="009C0709"/>
    <w:rsid w:val="009C07DF"/>
    <w:rsid w:val="009C07E1"/>
    <w:rsid w:val="009C0829"/>
    <w:rsid w:val="009C0A5B"/>
    <w:rsid w:val="009C0C83"/>
    <w:rsid w:val="009C0D8A"/>
    <w:rsid w:val="009C0DC7"/>
    <w:rsid w:val="009C0DC8"/>
    <w:rsid w:val="009C0E0F"/>
    <w:rsid w:val="009C0EA5"/>
    <w:rsid w:val="009C1113"/>
    <w:rsid w:val="009C123B"/>
    <w:rsid w:val="009C12A0"/>
    <w:rsid w:val="009C12CD"/>
    <w:rsid w:val="009C136D"/>
    <w:rsid w:val="009C13A8"/>
    <w:rsid w:val="009C142D"/>
    <w:rsid w:val="009C1537"/>
    <w:rsid w:val="009C157C"/>
    <w:rsid w:val="009C1662"/>
    <w:rsid w:val="009C1691"/>
    <w:rsid w:val="009C17A6"/>
    <w:rsid w:val="009C18D3"/>
    <w:rsid w:val="009C1904"/>
    <w:rsid w:val="009C1907"/>
    <w:rsid w:val="009C1A41"/>
    <w:rsid w:val="009C1AAB"/>
    <w:rsid w:val="009C1D1C"/>
    <w:rsid w:val="009C1DF4"/>
    <w:rsid w:val="009C1E53"/>
    <w:rsid w:val="009C1E6D"/>
    <w:rsid w:val="009C2142"/>
    <w:rsid w:val="009C21ED"/>
    <w:rsid w:val="009C241F"/>
    <w:rsid w:val="009C24D4"/>
    <w:rsid w:val="009C24EF"/>
    <w:rsid w:val="009C254B"/>
    <w:rsid w:val="009C25B9"/>
    <w:rsid w:val="009C25EA"/>
    <w:rsid w:val="009C272C"/>
    <w:rsid w:val="009C27FC"/>
    <w:rsid w:val="009C28FE"/>
    <w:rsid w:val="009C290C"/>
    <w:rsid w:val="009C2923"/>
    <w:rsid w:val="009C2952"/>
    <w:rsid w:val="009C2990"/>
    <w:rsid w:val="009C2C32"/>
    <w:rsid w:val="009C2D91"/>
    <w:rsid w:val="009C2F4F"/>
    <w:rsid w:val="009C2F80"/>
    <w:rsid w:val="009C31BB"/>
    <w:rsid w:val="009C3207"/>
    <w:rsid w:val="009C3241"/>
    <w:rsid w:val="009C34EF"/>
    <w:rsid w:val="009C3641"/>
    <w:rsid w:val="009C367F"/>
    <w:rsid w:val="009C39BB"/>
    <w:rsid w:val="009C3A0F"/>
    <w:rsid w:val="009C3B55"/>
    <w:rsid w:val="009C3C5B"/>
    <w:rsid w:val="009C3D52"/>
    <w:rsid w:val="009C3DC4"/>
    <w:rsid w:val="009C3F8C"/>
    <w:rsid w:val="009C4044"/>
    <w:rsid w:val="009C40B4"/>
    <w:rsid w:val="009C41DD"/>
    <w:rsid w:val="009C4459"/>
    <w:rsid w:val="009C46BC"/>
    <w:rsid w:val="009C46FC"/>
    <w:rsid w:val="009C4707"/>
    <w:rsid w:val="009C472B"/>
    <w:rsid w:val="009C47C0"/>
    <w:rsid w:val="009C47E9"/>
    <w:rsid w:val="009C483A"/>
    <w:rsid w:val="009C4A7E"/>
    <w:rsid w:val="009C4B8A"/>
    <w:rsid w:val="009C4C0C"/>
    <w:rsid w:val="009C4C55"/>
    <w:rsid w:val="009C4CFE"/>
    <w:rsid w:val="009C4D09"/>
    <w:rsid w:val="009C4D57"/>
    <w:rsid w:val="009C517B"/>
    <w:rsid w:val="009C5273"/>
    <w:rsid w:val="009C52A4"/>
    <w:rsid w:val="009C532C"/>
    <w:rsid w:val="009C5595"/>
    <w:rsid w:val="009C561D"/>
    <w:rsid w:val="009C572F"/>
    <w:rsid w:val="009C5734"/>
    <w:rsid w:val="009C57A3"/>
    <w:rsid w:val="009C588D"/>
    <w:rsid w:val="009C58E2"/>
    <w:rsid w:val="009C590B"/>
    <w:rsid w:val="009C59E1"/>
    <w:rsid w:val="009C5A03"/>
    <w:rsid w:val="009C5A86"/>
    <w:rsid w:val="009C5B89"/>
    <w:rsid w:val="009C5B9A"/>
    <w:rsid w:val="009C5CBF"/>
    <w:rsid w:val="009C5D7C"/>
    <w:rsid w:val="009C5E68"/>
    <w:rsid w:val="009C606B"/>
    <w:rsid w:val="009C61EB"/>
    <w:rsid w:val="009C639B"/>
    <w:rsid w:val="009C63A5"/>
    <w:rsid w:val="009C63C3"/>
    <w:rsid w:val="009C649E"/>
    <w:rsid w:val="009C6580"/>
    <w:rsid w:val="009C6694"/>
    <w:rsid w:val="009C66E1"/>
    <w:rsid w:val="009C6781"/>
    <w:rsid w:val="009C67B7"/>
    <w:rsid w:val="009C67D7"/>
    <w:rsid w:val="009C6938"/>
    <w:rsid w:val="009C6964"/>
    <w:rsid w:val="009C6979"/>
    <w:rsid w:val="009C6AB3"/>
    <w:rsid w:val="009C6B65"/>
    <w:rsid w:val="009C6B82"/>
    <w:rsid w:val="009C6C39"/>
    <w:rsid w:val="009C6CE2"/>
    <w:rsid w:val="009C6D3F"/>
    <w:rsid w:val="009C6EBC"/>
    <w:rsid w:val="009C7032"/>
    <w:rsid w:val="009C70D9"/>
    <w:rsid w:val="009C7129"/>
    <w:rsid w:val="009C7198"/>
    <w:rsid w:val="009C7276"/>
    <w:rsid w:val="009C73A6"/>
    <w:rsid w:val="009C74D1"/>
    <w:rsid w:val="009C752F"/>
    <w:rsid w:val="009C75C5"/>
    <w:rsid w:val="009C769F"/>
    <w:rsid w:val="009C77AC"/>
    <w:rsid w:val="009C77C8"/>
    <w:rsid w:val="009C77ED"/>
    <w:rsid w:val="009C7908"/>
    <w:rsid w:val="009C79BD"/>
    <w:rsid w:val="009C7D35"/>
    <w:rsid w:val="009C7D6D"/>
    <w:rsid w:val="009C7DD2"/>
    <w:rsid w:val="009C7EC0"/>
    <w:rsid w:val="009C7F9E"/>
    <w:rsid w:val="009C7FB4"/>
    <w:rsid w:val="009D002E"/>
    <w:rsid w:val="009D0068"/>
    <w:rsid w:val="009D0146"/>
    <w:rsid w:val="009D0149"/>
    <w:rsid w:val="009D021F"/>
    <w:rsid w:val="009D030D"/>
    <w:rsid w:val="009D04AE"/>
    <w:rsid w:val="009D0550"/>
    <w:rsid w:val="009D0570"/>
    <w:rsid w:val="009D0606"/>
    <w:rsid w:val="009D060A"/>
    <w:rsid w:val="009D0798"/>
    <w:rsid w:val="009D07B9"/>
    <w:rsid w:val="009D0806"/>
    <w:rsid w:val="009D09F1"/>
    <w:rsid w:val="009D0B0C"/>
    <w:rsid w:val="009D0B7A"/>
    <w:rsid w:val="009D0C09"/>
    <w:rsid w:val="009D0F32"/>
    <w:rsid w:val="009D0FDD"/>
    <w:rsid w:val="009D0FFC"/>
    <w:rsid w:val="009D1026"/>
    <w:rsid w:val="009D10D9"/>
    <w:rsid w:val="009D11BE"/>
    <w:rsid w:val="009D120E"/>
    <w:rsid w:val="009D1284"/>
    <w:rsid w:val="009D1299"/>
    <w:rsid w:val="009D129C"/>
    <w:rsid w:val="009D16CF"/>
    <w:rsid w:val="009D171B"/>
    <w:rsid w:val="009D17A4"/>
    <w:rsid w:val="009D194E"/>
    <w:rsid w:val="009D1B2A"/>
    <w:rsid w:val="009D1B38"/>
    <w:rsid w:val="009D1C00"/>
    <w:rsid w:val="009D1C05"/>
    <w:rsid w:val="009D1C91"/>
    <w:rsid w:val="009D1E09"/>
    <w:rsid w:val="009D1EBF"/>
    <w:rsid w:val="009D1F26"/>
    <w:rsid w:val="009D24F9"/>
    <w:rsid w:val="009D2594"/>
    <w:rsid w:val="009D2625"/>
    <w:rsid w:val="009D2693"/>
    <w:rsid w:val="009D295B"/>
    <w:rsid w:val="009D2A82"/>
    <w:rsid w:val="009D2AB2"/>
    <w:rsid w:val="009D2B50"/>
    <w:rsid w:val="009D2D3A"/>
    <w:rsid w:val="009D2EE7"/>
    <w:rsid w:val="009D2F03"/>
    <w:rsid w:val="009D2F7F"/>
    <w:rsid w:val="009D30E8"/>
    <w:rsid w:val="009D3157"/>
    <w:rsid w:val="009D318B"/>
    <w:rsid w:val="009D31D2"/>
    <w:rsid w:val="009D31E6"/>
    <w:rsid w:val="009D3271"/>
    <w:rsid w:val="009D32F0"/>
    <w:rsid w:val="009D3512"/>
    <w:rsid w:val="009D354D"/>
    <w:rsid w:val="009D35FF"/>
    <w:rsid w:val="009D3716"/>
    <w:rsid w:val="009D3732"/>
    <w:rsid w:val="009D3A3C"/>
    <w:rsid w:val="009D3A3D"/>
    <w:rsid w:val="009D3A71"/>
    <w:rsid w:val="009D3AC6"/>
    <w:rsid w:val="009D3C25"/>
    <w:rsid w:val="009D3CB0"/>
    <w:rsid w:val="009D3D6A"/>
    <w:rsid w:val="009D3E47"/>
    <w:rsid w:val="009D3E99"/>
    <w:rsid w:val="009D3F1B"/>
    <w:rsid w:val="009D4006"/>
    <w:rsid w:val="009D4045"/>
    <w:rsid w:val="009D4086"/>
    <w:rsid w:val="009D4095"/>
    <w:rsid w:val="009D426D"/>
    <w:rsid w:val="009D4286"/>
    <w:rsid w:val="009D435D"/>
    <w:rsid w:val="009D4387"/>
    <w:rsid w:val="009D43EE"/>
    <w:rsid w:val="009D444D"/>
    <w:rsid w:val="009D44F5"/>
    <w:rsid w:val="009D4897"/>
    <w:rsid w:val="009D4949"/>
    <w:rsid w:val="009D495F"/>
    <w:rsid w:val="009D4986"/>
    <w:rsid w:val="009D49B2"/>
    <w:rsid w:val="009D4BC5"/>
    <w:rsid w:val="009D4CB3"/>
    <w:rsid w:val="009D4D70"/>
    <w:rsid w:val="009D4FB9"/>
    <w:rsid w:val="009D4FC4"/>
    <w:rsid w:val="009D5097"/>
    <w:rsid w:val="009D513E"/>
    <w:rsid w:val="009D52C9"/>
    <w:rsid w:val="009D5315"/>
    <w:rsid w:val="009D5369"/>
    <w:rsid w:val="009D537A"/>
    <w:rsid w:val="009D53A5"/>
    <w:rsid w:val="009D53ED"/>
    <w:rsid w:val="009D540F"/>
    <w:rsid w:val="009D54DE"/>
    <w:rsid w:val="009D557C"/>
    <w:rsid w:val="009D55CC"/>
    <w:rsid w:val="009D5602"/>
    <w:rsid w:val="009D58CA"/>
    <w:rsid w:val="009D5901"/>
    <w:rsid w:val="009D5965"/>
    <w:rsid w:val="009D598D"/>
    <w:rsid w:val="009D5BA6"/>
    <w:rsid w:val="009D5BC3"/>
    <w:rsid w:val="009D5C31"/>
    <w:rsid w:val="009D5CE1"/>
    <w:rsid w:val="009D5E17"/>
    <w:rsid w:val="009D5E69"/>
    <w:rsid w:val="009D5E86"/>
    <w:rsid w:val="009D5ECB"/>
    <w:rsid w:val="009D6070"/>
    <w:rsid w:val="009D6127"/>
    <w:rsid w:val="009D6167"/>
    <w:rsid w:val="009D625B"/>
    <w:rsid w:val="009D62BC"/>
    <w:rsid w:val="009D63C9"/>
    <w:rsid w:val="009D6454"/>
    <w:rsid w:val="009D64D7"/>
    <w:rsid w:val="009D64F3"/>
    <w:rsid w:val="009D655D"/>
    <w:rsid w:val="009D6675"/>
    <w:rsid w:val="009D6A1B"/>
    <w:rsid w:val="009D6A20"/>
    <w:rsid w:val="009D6AE1"/>
    <w:rsid w:val="009D6B7F"/>
    <w:rsid w:val="009D6BB7"/>
    <w:rsid w:val="009D6BE1"/>
    <w:rsid w:val="009D6C1D"/>
    <w:rsid w:val="009D6C8A"/>
    <w:rsid w:val="009D6E3C"/>
    <w:rsid w:val="009D6E50"/>
    <w:rsid w:val="009D6E5C"/>
    <w:rsid w:val="009D6F32"/>
    <w:rsid w:val="009D6FF5"/>
    <w:rsid w:val="009D71FB"/>
    <w:rsid w:val="009D72BC"/>
    <w:rsid w:val="009D73CB"/>
    <w:rsid w:val="009D754B"/>
    <w:rsid w:val="009D761B"/>
    <w:rsid w:val="009D7709"/>
    <w:rsid w:val="009D7726"/>
    <w:rsid w:val="009D7733"/>
    <w:rsid w:val="009D77B9"/>
    <w:rsid w:val="009D77BF"/>
    <w:rsid w:val="009D787B"/>
    <w:rsid w:val="009D79AA"/>
    <w:rsid w:val="009D79E4"/>
    <w:rsid w:val="009D7A83"/>
    <w:rsid w:val="009D7A8D"/>
    <w:rsid w:val="009D7B81"/>
    <w:rsid w:val="009D7C8A"/>
    <w:rsid w:val="009D7CE1"/>
    <w:rsid w:val="009D7DC5"/>
    <w:rsid w:val="009D7F7C"/>
    <w:rsid w:val="009D7FDA"/>
    <w:rsid w:val="009E005D"/>
    <w:rsid w:val="009E0133"/>
    <w:rsid w:val="009E0197"/>
    <w:rsid w:val="009E034D"/>
    <w:rsid w:val="009E0373"/>
    <w:rsid w:val="009E06A0"/>
    <w:rsid w:val="009E06B2"/>
    <w:rsid w:val="009E085A"/>
    <w:rsid w:val="009E08CB"/>
    <w:rsid w:val="009E0AAB"/>
    <w:rsid w:val="009E0AF5"/>
    <w:rsid w:val="009E0BD3"/>
    <w:rsid w:val="009E0D65"/>
    <w:rsid w:val="009E0DBB"/>
    <w:rsid w:val="009E0E2C"/>
    <w:rsid w:val="009E0F1E"/>
    <w:rsid w:val="009E0FC3"/>
    <w:rsid w:val="009E0FED"/>
    <w:rsid w:val="009E1025"/>
    <w:rsid w:val="009E107E"/>
    <w:rsid w:val="009E11BC"/>
    <w:rsid w:val="009E11D5"/>
    <w:rsid w:val="009E11E8"/>
    <w:rsid w:val="009E12AC"/>
    <w:rsid w:val="009E12C6"/>
    <w:rsid w:val="009E13B8"/>
    <w:rsid w:val="009E13D0"/>
    <w:rsid w:val="009E1497"/>
    <w:rsid w:val="009E1637"/>
    <w:rsid w:val="009E174B"/>
    <w:rsid w:val="009E17C6"/>
    <w:rsid w:val="009E182A"/>
    <w:rsid w:val="009E183B"/>
    <w:rsid w:val="009E1962"/>
    <w:rsid w:val="009E19B0"/>
    <w:rsid w:val="009E1B3B"/>
    <w:rsid w:val="009E1B8D"/>
    <w:rsid w:val="009E1CA1"/>
    <w:rsid w:val="009E1E6B"/>
    <w:rsid w:val="009E1E8E"/>
    <w:rsid w:val="009E1EFA"/>
    <w:rsid w:val="009E2022"/>
    <w:rsid w:val="009E2159"/>
    <w:rsid w:val="009E2301"/>
    <w:rsid w:val="009E23BD"/>
    <w:rsid w:val="009E23E1"/>
    <w:rsid w:val="009E240B"/>
    <w:rsid w:val="009E243E"/>
    <w:rsid w:val="009E24CC"/>
    <w:rsid w:val="009E252F"/>
    <w:rsid w:val="009E255F"/>
    <w:rsid w:val="009E25C0"/>
    <w:rsid w:val="009E2621"/>
    <w:rsid w:val="009E270C"/>
    <w:rsid w:val="009E2830"/>
    <w:rsid w:val="009E29C9"/>
    <w:rsid w:val="009E2AF6"/>
    <w:rsid w:val="009E2AFF"/>
    <w:rsid w:val="009E2CC9"/>
    <w:rsid w:val="009E2DE9"/>
    <w:rsid w:val="009E2E3E"/>
    <w:rsid w:val="009E2FC3"/>
    <w:rsid w:val="009E3077"/>
    <w:rsid w:val="009E3152"/>
    <w:rsid w:val="009E3193"/>
    <w:rsid w:val="009E321D"/>
    <w:rsid w:val="009E323C"/>
    <w:rsid w:val="009E32E9"/>
    <w:rsid w:val="009E35BF"/>
    <w:rsid w:val="009E361C"/>
    <w:rsid w:val="009E3666"/>
    <w:rsid w:val="009E370F"/>
    <w:rsid w:val="009E37FB"/>
    <w:rsid w:val="009E3913"/>
    <w:rsid w:val="009E3AAD"/>
    <w:rsid w:val="009E3AF0"/>
    <w:rsid w:val="009E3B1B"/>
    <w:rsid w:val="009E3D72"/>
    <w:rsid w:val="009E3DFF"/>
    <w:rsid w:val="009E3E43"/>
    <w:rsid w:val="009E3E64"/>
    <w:rsid w:val="009E3ECD"/>
    <w:rsid w:val="009E3ECE"/>
    <w:rsid w:val="009E3EFA"/>
    <w:rsid w:val="009E3F48"/>
    <w:rsid w:val="009E4066"/>
    <w:rsid w:val="009E406B"/>
    <w:rsid w:val="009E4497"/>
    <w:rsid w:val="009E44C7"/>
    <w:rsid w:val="009E45B0"/>
    <w:rsid w:val="009E45B9"/>
    <w:rsid w:val="009E45BD"/>
    <w:rsid w:val="009E4939"/>
    <w:rsid w:val="009E4B17"/>
    <w:rsid w:val="009E4BCC"/>
    <w:rsid w:val="009E4D7D"/>
    <w:rsid w:val="009E4DCB"/>
    <w:rsid w:val="009E4DD0"/>
    <w:rsid w:val="009E4E2F"/>
    <w:rsid w:val="009E4EC9"/>
    <w:rsid w:val="009E4F21"/>
    <w:rsid w:val="009E4F85"/>
    <w:rsid w:val="009E50BD"/>
    <w:rsid w:val="009E5350"/>
    <w:rsid w:val="009E53E8"/>
    <w:rsid w:val="009E5433"/>
    <w:rsid w:val="009E54F0"/>
    <w:rsid w:val="009E5500"/>
    <w:rsid w:val="009E5553"/>
    <w:rsid w:val="009E56F4"/>
    <w:rsid w:val="009E5754"/>
    <w:rsid w:val="009E5779"/>
    <w:rsid w:val="009E57F8"/>
    <w:rsid w:val="009E580E"/>
    <w:rsid w:val="009E5886"/>
    <w:rsid w:val="009E599E"/>
    <w:rsid w:val="009E59F2"/>
    <w:rsid w:val="009E5A09"/>
    <w:rsid w:val="009E5AA9"/>
    <w:rsid w:val="009E5C5B"/>
    <w:rsid w:val="009E5CCC"/>
    <w:rsid w:val="009E5D36"/>
    <w:rsid w:val="009E5DA2"/>
    <w:rsid w:val="009E5E11"/>
    <w:rsid w:val="009E5E75"/>
    <w:rsid w:val="009E5FC0"/>
    <w:rsid w:val="009E6029"/>
    <w:rsid w:val="009E6097"/>
    <w:rsid w:val="009E60AE"/>
    <w:rsid w:val="009E6196"/>
    <w:rsid w:val="009E61D7"/>
    <w:rsid w:val="009E61E7"/>
    <w:rsid w:val="009E6278"/>
    <w:rsid w:val="009E62F3"/>
    <w:rsid w:val="009E65A7"/>
    <w:rsid w:val="009E6626"/>
    <w:rsid w:val="009E667F"/>
    <w:rsid w:val="009E68CB"/>
    <w:rsid w:val="009E68E1"/>
    <w:rsid w:val="009E694A"/>
    <w:rsid w:val="009E696C"/>
    <w:rsid w:val="009E6AD0"/>
    <w:rsid w:val="009E6AD3"/>
    <w:rsid w:val="009E6AE5"/>
    <w:rsid w:val="009E6C01"/>
    <w:rsid w:val="009E6D3F"/>
    <w:rsid w:val="009E6EAD"/>
    <w:rsid w:val="009E6EAF"/>
    <w:rsid w:val="009E6F1C"/>
    <w:rsid w:val="009E7098"/>
    <w:rsid w:val="009E72A6"/>
    <w:rsid w:val="009E7324"/>
    <w:rsid w:val="009E73AA"/>
    <w:rsid w:val="009E73DF"/>
    <w:rsid w:val="009E7468"/>
    <w:rsid w:val="009E74B1"/>
    <w:rsid w:val="009E7745"/>
    <w:rsid w:val="009E7A41"/>
    <w:rsid w:val="009E7AC3"/>
    <w:rsid w:val="009E7AC8"/>
    <w:rsid w:val="009E7DEB"/>
    <w:rsid w:val="009E7FE1"/>
    <w:rsid w:val="009F0047"/>
    <w:rsid w:val="009F00F0"/>
    <w:rsid w:val="009F01A0"/>
    <w:rsid w:val="009F02F9"/>
    <w:rsid w:val="009F030E"/>
    <w:rsid w:val="009F048B"/>
    <w:rsid w:val="009F04E1"/>
    <w:rsid w:val="009F0562"/>
    <w:rsid w:val="009F05BF"/>
    <w:rsid w:val="009F064C"/>
    <w:rsid w:val="009F0757"/>
    <w:rsid w:val="009F0981"/>
    <w:rsid w:val="009F09CA"/>
    <w:rsid w:val="009F0A59"/>
    <w:rsid w:val="009F0B12"/>
    <w:rsid w:val="009F0BB7"/>
    <w:rsid w:val="009F0E0D"/>
    <w:rsid w:val="009F0E9E"/>
    <w:rsid w:val="009F0FB2"/>
    <w:rsid w:val="009F13C7"/>
    <w:rsid w:val="009F13FE"/>
    <w:rsid w:val="009F142B"/>
    <w:rsid w:val="009F148F"/>
    <w:rsid w:val="009F14EB"/>
    <w:rsid w:val="009F1561"/>
    <w:rsid w:val="009F157A"/>
    <w:rsid w:val="009F179E"/>
    <w:rsid w:val="009F18EC"/>
    <w:rsid w:val="009F193B"/>
    <w:rsid w:val="009F1B24"/>
    <w:rsid w:val="009F1DCD"/>
    <w:rsid w:val="009F208A"/>
    <w:rsid w:val="009F2119"/>
    <w:rsid w:val="009F21CA"/>
    <w:rsid w:val="009F21FA"/>
    <w:rsid w:val="009F2481"/>
    <w:rsid w:val="009F25D2"/>
    <w:rsid w:val="009F267F"/>
    <w:rsid w:val="009F27E4"/>
    <w:rsid w:val="009F29BD"/>
    <w:rsid w:val="009F2A9A"/>
    <w:rsid w:val="009F2B03"/>
    <w:rsid w:val="009F2B11"/>
    <w:rsid w:val="009F2B17"/>
    <w:rsid w:val="009F2B8C"/>
    <w:rsid w:val="009F2CBE"/>
    <w:rsid w:val="009F2E1B"/>
    <w:rsid w:val="009F2FA1"/>
    <w:rsid w:val="009F304B"/>
    <w:rsid w:val="009F3229"/>
    <w:rsid w:val="009F33A3"/>
    <w:rsid w:val="009F3403"/>
    <w:rsid w:val="009F35EB"/>
    <w:rsid w:val="009F3724"/>
    <w:rsid w:val="009F3769"/>
    <w:rsid w:val="009F3871"/>
    <w:rsid w:val="009F3A29"/>
    <w:rsid w:val="009F3BF9"/>
    <w:rsid w:val="009F3C6C"/>
    <w:rsid w:val="009F3CE2"/>
    <w:rsid w:val="009F3D6E"/>
    <w:rsid w:val="009F3DAF"/>
    <w:rsid w:val="009F3EF0"/>
    <w:rsid w:val="009F3F0F"/>
    <w:rsid w:val="009F3F59"/>
    <w:rsid w:val="009F3F7B"/>
    <w:rsid w:val="009F4053"/>
    <w:rsid w:val="009F408A"/>
    <w:rsid w:val="009F40C5"/>
    <w:rsid w:val="009F416F"/>
    <w:rsid w:val="009F4187"/>
    <w:rsid w:val="009F423E"/>
    <w:rsid w:val="009F4245"/>
    <w:rsid w:val="009F4335"/>
    <w:rsid w:val="009F4562"/>
    <w:rsid w:val="009F462C"/>
    <w:rsid w:val="009F470A"/>
    <w:rsid w:val="009F4867"/>
    <w:rsid w:val="009F4A65"/>
    <w:rsid w:val="009F4D48"/>
    <w:rsid w:val="009F4DC0"/>
    <w:rsid w:val="009F4DCC"/>
    <w:rsid w:val="009F4E8E"/>
    <w:rsid w:val="009F4EA6"/>
    <w:rsid w:val="009F4F16"/>
    <w:rsid w:val="009F4FEB"/>
    <w:rsid w:val="009F5034"/>
    <w:rsid w:val="009F5080"/>
    <w:rsid w:val="009F50C0"/>
    <w:rsid w:val="009F5316"/>
    <w:rsid w:val="009F53E1"/>
    <w:rsid w:val="009F5464"/>
    <w:rsid w:val="009F5573"/>
    <w:rsid w:val="009F5791"/>
    <w:rsid w:val="009F579E"/>
    <w:rsid w:val="009F582B"/>
    <w:rsid w:val="009F58F2"/>
    <w:rsid w:val="009F59BF"/>
    <w:rsid w:val="009F5B2C"/>
    <w:rsid w:val="009F5B2F"/>
    <w:rsid w:val="009F5B53"/>
    <w:rsid w:val="009F5E5B"/>
    <w:rsid w:val="009F5E9B"/>
    <w:rsid w:val="009F5F5C"/>
    <w:rsid w:val="009F5F79"/>
    <w:rsid w:val="009F5FB7"/>
    <w:rsid w:val="009F6204"/>
    <w:rsid w:val="009F621E"/>
    <w:rsid w:val="009F6232"/>
    <w:rsid w:val="009F63ED"/>
    <w:rsid w:val="009F6413"/>
    <w:rsid w:val="009F648C"/>
    <w:rsid w:val="009F64E1"/>
    <w:rsid w:val="009F64FE"/>
    <w:rsid w:val="009F654F"/>
    <w:rsid w:val="009F65AE"/>
    <w:rsid w:val="009F6692"/>
    <w:rsid w:val="009F6721"/>
    <w:rsid w:val="009F6798"/>
    <w:rsid w:val="009F67F8"/>
    <w:rsid w:val="009F680A"/>
    <w:rsid w:val="009F687C"/>
    <w:rsid w:val="009F695F"/>
    <w:rsid w:val="009F6AAC"/>
    <w:rsid w:val="009F6C46"/>
    <w:rsid w:val="009F6CF5"/>
    <w:rsid w:val="009F6EC9"/>
    <w:rsid w:val="009F7093"/>
    <w:rsid w:val="009F7098"/>
    <w:rsid w:val="009F7099"/>
    <w:rsid w:val="009F7116"/>
    <w:rsid w:val="009F722C"/>
    <w:rsid w:val="009F724F"/>
    <w:rsid w:val="009F73C4"/>
    <w:rsid w:val="009F7426"/>
    <w:rsid w:val="009F74FC"/>
    <w:rsid w:val="009F7726"/>
    <w:rsid w:val="009F7826"/>
    <w:rsid w:val="009F7922"/>
    <w:rsid w:val="009F79D4"/>
    <w:rsid w:val="009F7A47"/>
    <w:rsid w:val="009F7A75"/>
    <w:rsid w:val="009F7B09"/>
    <w:rsid w:val="009F7B9B"/>
    <w:rsid w:val="009F7C1B"/>
    <w:rsid w:val="009F7CDB"/>
    <w:rsid w:val="009F7CE3"/>
    <w:rsid w:val="009F7DCE"/>
    <w:rsid w:val="009F7DF4"/>
    <w:rsid w:val="009F7ECB"/>
    <w:rsid w:val="009F7EE3"/>
    <w:rsid w:val="009F7F8E"/>
    <w:rsid w:val="00A000F3"/>
    <w:rsid w:val="00A000FA"/>
    <w:rsid w:val="00A0014D"/>
    <w:rsid w:val="00A0020A"/>
    <w:rsid w:val="00A00297"/>
    <w:rsid w:val="00A00366"/>
    <w:rsid w:val="00A004ED"/>
    <w:rsid w:val="00A0058D"/>
    <w:rsid w:val="00A0069F"/>
    <w:rsid w:val="00A006CC"/>
    <w:rsid w:val="00A007D9"/>
    <w:rsid w:val="00A00894"/>
    <w:rsid w:val="00A008B6"/>
    <w:rsid w:val="00A00968"/>
    <w:rsid w:val="00A0097F"/>
    <w:rsid w:val="00A00AE6"/>
    <w:rsid w:val="00A00B59"/>
    <w:rsid w:val="00A00BE1"/>
    <w:rsid w:val="00A00FE6"/>
    <w:rsid w:val="00A011BA"/>
    <w:rsid w:val="00A011C5"/>
    <w:rsid w:val="00A01285"/>
    <w:rsid w:val="00A01497"/>
    <w:rsid w:val="00A0152B"/>
    <w:rsid w:val="00A01546"/>
    <w:rsid w:val="00A01717"/>
    <w:rsid w:val="00A0177A"/>
    <w:rsid w:val="00A01820"/>
    <w:rsid w:val="00A01943"/>
    <w:rsid w:val="00A019BC"/>
    <w:rsid w:val="00A01C37"/>
    <w:rsid w:val="00A01CCB"/>
    <w:rsid w:val="00A01DD4"/>
    <w:rsid w:val="00A01E63"/>
    <w:rsid w:val="00A02013"/>
    <w:rsid w:val="00A02020"/>
    <w:rsid w:val="00A02141"/>
    <w:rsid w:val="00A02189"/>
    <w:rsid w:val="00A02327"/>
    <w:rsid w:val="00A023B9"/>
    <w:rsid w:val="00A024CA"/>
    <w:rsid w:val="00A0262D"/>
    <w:rsid w:val="00A02630"/>
    <w:rsid w:val="00A026D8"/>
    <w:rsid w:val="00A026EC"/>
    <w:rsid w:val="00A0272C"/>
    <w:rsid w:val="00A028CB"/>
    <w:rsid w:val="00A02960"/>
    <w:rsid w:val="00A029D1"/>
    <w:rsid w:val="00A02A00"/>
    <w:rsid w:val="00A02A13"/>
    <w:rsid w:val="00A02A81"/>
    <w:rsid w:val="00A02B5B"/>
    <w:rsid w:val="00A02B7D"/>
    <w:rsid w:val="00A02B84"/>
    <w:rsid w:val="00A02B98"/>
    <w:rsid w:val="00A02BB8"/>
    <w:rsid w:val="00A02CDA"/>
    <w:rsid w:val="00A02E5B"/>
    <w:rsid w:val="00A02E9D"/>
    <w:rsid w:val="00A02F29"/>
    <w:rsid w:val="00A02FF1"/>
    <w:rsid w:val="00A03089"/>
    <w:rsid w:val="00A030AF"/>
    <w:rsid w:val="00A03140"/>
    <w:rsid w:val="00A03355"/>
    <w:rsid w:val="00A033F6"/>
    <w:rsid w:val="00A03540"/>
    <w:rsid w:val="00A03563"/>
    <w:rsid w:val="00A037D6"/>
    <w:rsid w:val="00A03842"/>
    <w:rsid w:val="00A03879"/>
    <w:rsid w:val="00A03923"/>
    <w:rsid w:val="00A039A4"/>
    <w:rsid w:val="00A039DA"/>
    <w:rsid w:val="00A039F2"/>
    <w:rsid w:val="00A03A09"/>
    <w:rsid w:val="00A03A14"/>
    <w:rsid w:val="00A03A1C"/>
    <w:rsid w:val="00A03BBA"/>
    <w:rsid w:val="00A03C19"/>
    <w:rsid w:val="00A03C33"/>
    <w:rsid w:val="00A03DB5"/>
    <w:rsid w:val="00A03DB8"/>
    <w:rsid w:val="00A03F5D"/>
    <w:rsid w:val="00A03F6B"/>
    <w:rsid w:val="00A03F83"/>
    <w:rsid w:val="00A040E0"/>
    <w:rsid w:val="00A04105"/>
    <w:rsid w:val="00A04111"/>
    <w:rsid w:val="00A041CC"/>
    <w:rsid w:val="00A042D6"/>
    <w:rsid w:val="00A044CA"/>
    <w:rsid w:val="00A044E3"/>
    <w:rsid w:val="00A044F5"/>
    <w:rsid w:val="00A046AB"/>
    <w:rsid w:val="00A047C9"/>
    <w:rsid w:val="00A0485B"/>
    <w:rsid w:val="00A04893"/>
    <w:rsid w:val="00A048AF"/>
    <w:rsid w:val="00A04A31"/>
    <w:rsid w:val="00A04A5B"/>
    <w:rsid w:val="00A04A60"/>
    <w:rsid w:val="00A04AC9"/>
    <w:rsid w:val="00A04AD6"/>
    <w:rsid w:val="00A04B13"/>
    <w:rsid w:val="00A04C9B"/>
    <w:rsid w:val="00A04CA4"/>
    <w:rsid w:val="00A04CD5"/>
    <w:rsid w:val="00A04E18"/>
    <w:rsid w:val="00A04F1A"/>
    <w:rsid w:val="00A04F49"/>
    <w:rsid w:val="00A04F4B"/>
    <w:rsid w:val="00A05062"/>
    <w:rsid w:val="00A05076"/>
    <w:rsid w:val="00A050DE"/>
    <w:rsid w:val="00A050EF"/>
    <w:rsid w:val="00A051E6"/>
    <w:rsid w:val="00A052EA"/>
    <w:rsid w:val="00A053CE"/>
    <w:rsid w:val="00A054D9"/>
    <w:rsid w:val="00A0555D"/>
    <w:rsid w:val="00A0561C"/>
    <w:rsid w:val="00A0574E"/>
    <w:rsid w:val="00A05782"/>
    <w:rsid w:val="00A058AB"/>
    <w:rsid w:val="00A058E3"/>
    <w:rsid w:val="00A05911"/>
    <w:rsid w:val="00A05A29"/>
    <w:rsid w:val="00A05A3E"/>
    <w:rsid w:val="00A05A81"/>
    <w:rsid w:val="00A05AD9"/>
    <w:rsid w:val="00A05B5D"/>
    <w:rsid w:val="00A05C54"/>
    <w:rsid w:val="00A05CA1"/>
    <w:rsid w:val="00A05D37"/>
    <w:rsid w:val="00A05D3E"/>
    <w:rsid w:val="00A05DC2"/>
    <w:rsid w:val="00A05E94"/>
    <w:rsid w:val="00A05E9A"/>
    <w:rsid w:val="00A05F71"/>
    <w:rsid w:val="00A060D5"/>
    <w:rsid w:val="00A062D6"/>
    <w:rsid w:val="00A0666B"/>
    <w:rsid w:val="00A06720"/>
    <w:rsid w:val="00A0673F"/>
    <w:rsid w:val="00A0676B"/>
    <w:rsid w:val="00A069FD"/>
    <w:rsid w:val="00A06B01"/>
    <w:rsid w:val="00A06B2F"/>
    <w:rsid w:val="00A06B83"/>
    <w:rsid w:val="00A06B89"/>
    <w:rsid w:val="00A06C44"/>
    <w:rsid w:val="00A06C65"/>
    <w:rsid w:val="00A06CF4"/>
    <w:rsid w:val="00A06D02"/>
    <w:rsid w:val="00A06DDB"/>
    <w:rsid w:val="00A06E34"/>
    <w:rsid w:val="00A06F04"/>
    <w:rsid w:val="00A07074"/>
    <w:rsid w:val="00A07135"/>
    <w:rsid w:val="00A0714C"/>
    <w:rsid w:val="00A07219"/>
    <w:rsid w:val="00A07229"/>
    <w:rsid w:val="00A072B6"/>
    <w:rsid w:val="00A074D5"/>
    <w:rsid w:val="00A07510"/>
    <w:rsid w:val="00A07591"/>
    <w:rsid w:val="00A07604"/>
    <w:rsid w:val="00A07678"/>
    <w:rsid w:val="00A07690"/>
    <w:rsid w:val="00A0784A"/>
    <w:rsid w:val="00A07882"/>
    <w:rsid w:val="00A07916"/>
    <w:rsid w:val="00A07A69"/>
    <w:rsid w:val="00A07C49"/>
    <w:rsid w:val="00A07DB9"/>
    <w:rsid w:val="00A07E91"/>
    <w:rsid w:val="00A07EDE"/>
    <w:rsid w:val="00A07F13"/>
    <w:rsid w:val="00A10020"/>
    <w:rsid w:val="00A10072"/>
    <w:rsid w:val="00A100C5"/>
    <w:rsid w:val="00A10406"/>
    <w:rsid w:val="00A10436"/>
    <w:rsid w:val="00A1052C"/>
    <w:rsid w:val="00A1071F"/>
    <w:rsid w:val="00A107E4"/>
    <w:rsid w:val="00A109A2"/>
    <w:rsid w:val="00A109A9"/>
    <w:rsid w:val="00A109D9"/>
    <w:rsid w:val="00A10B0B"/>
    <w:rsid w:val="00A10B61"/>
    <w:rsid w:val="00A10B89"/>
    <w:rsid w:val="00A10B9C"/>
    <w:rsid w:val="00A10E54"/>
    <w:rsid w:val="00A110F3"/>
    <w:rsid w:val="00A1110D"/>
    <w:rsid w:val="00A1116D"/>
    <w:rsid w:val="00A1118C"/>
    <w:rsid w:val="00A1121A"/>
    <w:rsid w:val="00A1130F"/>
    <w:rsid w:val="00A11353"/>
    <w:rsid w:val="00A11461"/>
    <w:rsid w:val="00A115F6"/>
    <w:rsid w:val="00A11607"/>
    <w:rsid w:val="00A11680"/>
    <w:rsid w:val="00A11796"/>
    <w:rsid w:val="00A117DB"/>
    <w:rsid w:val="00A119B1"/>
    <w:rsid w:val="00A11BA1"/>
    <w:rsid w:val="00A11BD2"/>
    <w:rsid w:val="00A11C37"/>
    <w:rsid w:val="00A11D8D"/>
    <w:rsid w:val="00A11F56"/>
    <w:rsid w:val="00A11F62"/>
    <w:rsid w:val="00A12243"/>
    <w:rsid w:val="00A12269"/>
    <w:rsid w:val="00A1230A"/>
    <w:rsid w:val="00A1233B"/>
    <w:rsid w:val="00A12453"/>
    <w:rsid w:val="00A125AF"/>
    <w:rsid w:val="00A12624"/>
    <w:rsid w:val="00A126EF"/>
    <w:rsid w:val="00A1270E"/>
    <w:rsid w:val="00A12711"/>
    <w:rsid w:val="00A12891"/>
    <w:rsid w:val="00A128AA"/>
    <w:rsid w:val="00A128B1"/>
    <w:rsid w:val="00A129FB"/>
    <w:rsid w:val="00A12C21"/>
    <w:rsid w:val="00A12C3A"/>
    <w:rsid w:val="00A12C7A"/>
    <w:rsid w:val="00A12CC5"/>
    <w:rsid w:val="00A12E54"/>
    <w:rsid w:val="00A12EEE"/>
    <w:rsid w:val="00A12F8D"/>
    <w:rsid w:val="00A12FCC"/>
    <w:rsid w:val="00A130FB"/>
    <w:rsid w:val="00A131CA"/>
    <w:rsid w:val="00A131ED"/>
    <w:rsid w:val="00A132ED"/>
    <w:rsid w:val="00A1338B"/>
    <w:rsid w:val="00A13511"/>
    <w:rsid w:val="00A13537"/>
    <w:rsid w:val="00A1355E"/>
    <w:rsid w:val="00A1377C"/>
    <w:rsid w:val="00A13791"/>
    <w:rsid w:val="00A13796"/>
    <w:rsid w:val="00A1379C"/>
    <w:rsid w:val="00A13AA0"/>
    <w:rsid w:val="00A13BCC"/>
    <w:rsid w:val="00A13C49"/>
    <w:rsid w:val="00A13C96"/>
    <w:rsid w:val="00A1411A"/>
    <w:rsid w:val="00A1411E"/>
    <w:rsid w:val="00A1415C"/>
    <w:rsid w:val="00A14206"/>
    <w:rsid w:val="00A14265"/>
    <w:rsid w:val="00A14277"/>
    <w:rsid w:val="00A1434A"/>
    <w:rsid w:val="00A1437A"/>
    <w:rsid w:val="00A14387"/>
    <w:rsid w:val="00A143D5"/>
    <w:rsid w:val="00A143E7"/>
    <w:rsid w:val="00A14486"/>
    <w:rsid w:val="00A144D6"/>
    <w:rsid w:val="00A1458C"/>
    <w:rsid w:val="00A145A3"/>
    <w:rsid w:val="00A145F2"/>
    <w:rsid w:val="00A1461F"/>
    <w:rsid w:val="00A1478F"/>
    <w:rsid w:val="00A147DB"/>
    <w:rsid w:val="00A14880"/>
    <w:rsid w:val="00A148B0"/>
    <w:rsid w:val="00A14A8C"/>
    <w:rsid w:val="00A14AE0"/>
    <w:rsid w:val="00A14CE3"/>
    <w:rsid w:val="00A14CFF"/>
    <w:rsid w:val="00A14D04"/>
    <w:rsid w:val="00A14EBD"/>
    <w:rsid w:val="00A1500F"/>
    <w:rsid w:val="00A1501C"/>
    <w:rsid w:val="00A1505C"/>
    <w:rsid w:val="00A152DB"/>
    <w:rsid w:val="00A1534A"/>
    <w:rsid w:val="00A15388"/>
    <w:rsid w:val="00A15489"/>
    <w:rsid w:val="00A1563B"/>
    <w:rsid w:val="00A156F6"/>
    <w:rsid w:val="00A15808"/>
    <w:rsid w:val="00A15B04"/>
    <w:rsid w:val="00A15B19"/>
    <w:rsid w:val="00A15B55"/>
    <w:rsid w:val="00A15BB8"/>
    <w:rsid w:val="00A15CAE"/>
    <w:rsid w:val="00A15D08"/>
    <w:rsid w:val="00A15DF2"/>
    <w:rsid w:val="00A15FEB"/>
    <w:rsid w:val="00A16037"/>
    <w:rsid w:val="00A1603F"/>
    <w:rsid w:val="00A1608C"/>
    <w:rsid w:val="00A160BB"/>
    <w:rsid w:val="00A160E7"/>
    <w:rsid w:val="00A161FD"/>
    <w:rsid w:val="00A162BF"/>
    <w:rsid w:val="00A16399"/>
    <w:rsid w:val="00A16449"/>
    <w:rsid w:val="00A1645B"/>
    <w:rsid w:val="00A164E4"/>
    <w:rsid w:val="00A165B2"/>
    <w:rsid w:val="00A166B1"/>
    <w:rsid w:val="00A16747"/>
    <w:rsid w:val="00A1684F"/>
    <w:rsid w:val="00A169C2"/>
    <w:rsid w:val="00A16A4B"/>
    <w:rsid w:val="00A16A82"/>
    <w:rsid w:val="00A16BB0"/>
    <w:rsid w:val="00A16BF1"/>
    <w:rsid w:val="00A16C28"/>
    <w:rsid w:val="00A16E1B"/>
    <w:rsid w:val="00A16F61"/>
    <w:rsid w:val="00A16F9A"/>
    <w:rsid w:val="00A17133"/>
    <w:rsid w:val="00A17275"/>
    <w:rsid w:val="00A175F4"/>
    <w:rsid w:val="00A175F7"/>
    <w:rsid w:val="00A176C9"/>
    <w:rsid w:val="00A176CA"/>
    <w:rsid w:val="00A178F1"/>
    <w:rsid w:val="00A17A16"/>
    <w:rsid w:val="00A17AC9"/>
    <w:rsid w:val="00A17C3D"/>
    <w:rsid w:val="00A17D5B"/>
    <w:rsid w:val="00A17D97"/>
    <w:rsid w:val="00A17E36"/>
    <w:rsid w:val="00A17FEB"/>
    <w:rsid w:val="00A20002"/>
    <w:rsid w:val="00A2007C"/>
    <w:rsid w:val="00A201D1"/>
    <w:rsid w:val="00A20405"/>
    <w:rsid w:val="00A20479"/>
    <w:rsid w:val="00A204C4"/>
    <w:rsid w:val="00A20524"/>
    <w:rsid w:val="00A205C5"/>
    <w:rsid w:val="00A20609"/>
    <w:rsid w:val="00A2062E"/>
    <w:rsid w:val="00A20645"/>
    <w:rsid w:val="00A20740"/>
    <w:rsid w:val="00A207BE"/>
    <w:rsid w:val="00A20800"/>
    <w:rsid w:val="00A20860"/>
    <w:rsid w:val="00A20892"/>
    <w:rsid w:val="00A20913"/>
    <w:rsid w:val="00A20B1E"/>
    <w:rsid w:val="00A20C37"/>
    <w:rsid w:val="00A20CC7"/>
    <w:rsid w:val="00A20E3C"/>
    <w:rsid w:val="00A20E6D"/>
    <w:rsid w:val="00A20E85"/>
    <w:rsid w:val="00A20EA4"/>
    <w:rsid w:val="00A20F3E"/>
    <w:rsid w:val="00A2100A"/>
    <w:rsid w:val="00A21172"/>
    <w:rsid w:val="00A21402"/>
    <w:rsid w:val="00A214D9"/>
    <w:rsid w:val="00A2170D"/>
    <w:rsid w:val="00A21825"/>
    <w:rsid w:val="00A218CE"/>
    <w:rsid w:val="00A21948"/>
    <w:rsid w:val="00A2196A"/>
    <w:rsid w:val="00A21989"/>
    <w:rsid w:val="00A219F6"/>
    <w:rsid w:val="00A21A5C"/>
    <w:rsid w:val="00A21EF1"/>
    <w:rsid w:val="00A21F01"/>
    <w:rsid w:val="00A21F7A"/>
    <w:rsid w:val="00A220A1"/>
    <w:rsid w:val="00A2213F"/>
    <w:rsid w:val="00A22393"/>
    <w:rsid w:val="00A22499"/>
    <w:rsid w:val="00A224D6"/>
    <w:rsid w:val="00A2269D"/>
    <w:rsid w:val="00A22819"/>
    <w:rsid w:val="00A229AF"/>
    <w:rsid w:val="00A22A38"/>
    <w:rsid w:val="00A22A93"/>
    <w:rsid w:val="00A22AA9"/>
    <w:rsid w:val="00A22AC0"/>
    <w:rsid w:val="00A22ACF"/>
    <w:rsid w:val="00A22B24"/>
    <w:rsid w:val="00A22C00"/>
    <w:rsid w:val="00A22C42"/>
    <w:rsid w:val="00A22C9F"/>
    <w:rsid w:val="00A22D30"/>
    <w:rsid w:val="00A22D4C"/>
    <w:rsid w:val="00A22D6E"/>
    <w:rsid w:val="00A22DA5"/>
    <w:rsid w:val="00A22E76"/>
    <w:rsid w:val="00A22E87"/>
    <w:rsid w:val="00A22FD4"/>
    <w:rsid w:val="00A23120"/>
    <w:rsid w:val="00A231B2"/>
    <w:rsid w:val="00A231DD"/>
    <w:rsid w:val="00A23228"/>
    <w:rsid w:val="00A232A2"/>
    <w:rsid w:val="00A232B0"/>
    <w:rsid w:val="00A23319"/>
    <w:rsid w:val="00A23341"/>
    <w:rsid w:val="00A23548"/>
    <w:rsid w:val="00A235E3"/>
    <w:rsid w:val="00A23633"/>
    <w:rsid w:val="00A2369B"/>
    <w:rsid w:val="00A23706"/>
    <w:rsid w:val="00A2386E"/>
    <w:rsid w:val="00A239F7"/>
    <w:rsid w:val="00A23B64"/>
    <w:rsid w:val="00A23C3B"/>
    <w:rsid w:val="00A23D16"/>
    <w:rsid w:val="00A23EF5"/>
    <w:rsid w:val="00A23F22"/>
    <w:rsid w:val="00A24042"/>
    <w:rsid w:val="00A2409B"/>
    <w:rsid w:val="00A241D1"/>
    <w:rsid w:val="00A24253"/>
    <w:rsid w:val="00A242DB"/>
    <w:rsid w:val="00A24345"/>
    <w:rsid w:val="00A24419"/>
    <w:rsid w:val="00A244E1"/>
    <w:rsid w:val="00A245D5"/>
    <w:rsid w:val="00A2464C"/>
    <w:rsid w:val="00A24651"/>
    <w:rsid w:val="00A246AB"/>
    <w:rsid w:val="00A246DA"/>
    <w:rsid w:val="00A24789"/>
    <w:rsid w:val="00A247A1"/>
    <w:rsid w:val="00A24C81"/>
    <w:rsid w:val="00A24CBD"/>
    <w:rsid w:val="00A24E00"/>
    <w:rsid w:val="00A24E02"/>
    <w:rsid w:val="00A24F0E"/>
    <w:rsid w:val="00A24F12"/>
    <w:rsid w:val="00A24FA5"/>
    <w:rsid w:val="00A25096"/>
    <w:rsid w:val="00A250FB"/>
    <w:rsid w:val="00A25169"/>
    <w:rsid w:val="00A25269"/>
    <w:rsid w:val="00A252A1"/>
    <w:rsid w:val="00A2537B"/>
    <w:rsid w:val="00A254E7"/>
    <w:rsid w:val="00A255E6"/>
    <w:rsid w:val="00A25615"/>
    <w:rsid w:val="00A25679"/>
    <w:rsid w:val="00A259F9"/>
    <w:rsid w:val="00A25A6D"/>
    <w:rsid w:val="00A25AD4"/>
    <w:rsid w:val="00A25D1A"/>
    <w:rsid w:val="00A25DBD"/>
    <w:rsid w:val="00A25F4D"/>
    <w:rsid w:val="00A25F63"/>
    <w:rsid w:val="00A26042"/>
    <w:rsid w:val="00A26214"/>
    <w:rsid w:val="00A26258"/>
    <w:rsid w:val="00A2627A"/>
    <w:rsid w:val="00A26381"/>
    <w:rsid w:val="00A263BD"/>
    <w:rsid w:val="00A26508"/>
    <w:rsid w:val="00A26617"/>
    <w:rsid w:val="00A26678"/>
    <w:rsid w:val="00A26729"/>
    <w:rsid w:val="00A267B6"/>
    <w:rsid w:val="00A2694B"/>
    <w:rsid w:val="00A2694D"/>
    <w:rsid w:val="00A26968"/>
    <w:rsid w:val="00A2696B"/>
    <w:rsid w:val="00A269BE"/>
    <w:rsid w:val="00A26AB4"/>
    <w:rsid w:val="00A26AD9"/>
    <w:rsid w:val="00A26C92"/>
    <w:rsid w:val="00A26CB6"/>
    <w:rsid w:val="00A26D25"/>
    <w:rsid w:val="00A26DBD"/>
    <w:rsid w:val="00A270F6"/>
    <w:rsid w:val="00A27124"/>
    <w:rsid w:val="00A27220"/>
    <w:rsid w:val="00A27256"/>
    <w:rsid w:val="00A2731C"/>
    <w:rsid w:val="00A2733D"/>
    <w:rsid w:val="00A2737A"/>
    <w:rsid w:val="00A27591"/>
    <w:rsid w:val="00A276E3"/>
    <w:rsid w:val="00A276F5"/>
    <w:rsid w:val="00A27A4A"/>
    <w:rsid w:val="00A27A73"/>
    <w:rsid w:val="00A27A95"/>
    <w:rsid w:val="00A27ABB"/>
    <w:rsid w:val="00A27B3D"/>
    <w:rsid w:val="00A27BC4"/>
    <w:rsid w:val="00A27BE8"/>
    <w:rsid w:val="00A27C65"/>
    <w:rsid w:val="00A27E33"/>
    <w:rsid w:val="00A27E6B"/>
    <w:rsid w:val="00A27EA3"/>
    <w:rsid w:val="00A27EE3"/>
    <w:rsid w:val="00A30142"/>
    <w:rsid w:val="00A30348"/>
    <w:rsid w:val="00A3036F"/>
    <w:rsid w:val="00A305C8"/>
    <w:rsid w:val="00A30766"/>
    <w:rsid w:val="00A307CC"/>
    <w:rsid w:val="00A3083B"/>
    <w:rsid w:val="00A309AF"/>
    <w:rsid w:val="00A30A07"/>
    <w:rsid w:val="00A30B2D"/>
    <w:rsid w:val="00A30D2D"/>
    <w:rsid w:val="00A30E90"/>
    <w:rsid w:val="00A30F26"/>
    <w:rsid w:val="00A30FBA"/>
    <w:rsid w:val="00A30FE9"/>
    <w:rsid w:val="00A3124A"/>
    <w:rsid w:val="00A31270"/>
    <w:rsid w:val="00A31343"/>
    <w:rsid w:val="00A313C4"/>
    <w:rsid w:val="00A314D2"/>
    <w:rsid w:val="00A316DA"/>
    <w:rsid w:val="00A316E6"/>
    <w:rsid w:val="00A319BC"/>
    <w:rsid w:val="00A31A3C"/>
    <w:rsid w:val="00A31AF3"/>
    <w:rsid w:val="00A31B78"/>
    <w:rsid w:val="00A31BB8"/>
    <w:rsid w:val="00A31C59"/>
    <w:rsid w:val="00A31DAC"/>
    <w:rsid w:val="00A31E04"/>
    <w:rsid w:val="00A31F4E"/>
    <w:rsid w:val="00A31F59"/>
    <w:rsid w:val="00A320BC"/>
    <w:rsid w:val="00A32167"/>
    <w:rsid w:val="00A323BA"/>
    <w:rsid w:val="00A32662"/>
    <w:rsid w:val="00A32671"/>
    <w:rsid w:val="00A326B3"/>
    <w:rsid w:val="00A327A1"/>
    <w:rsid w:val="00A327C5"/>
    <w:rsid w:val="00A32809"/>
    <w:rsid w:val="00A3293F"/>
    <w:rsid w:val="00A329CE"/>
    <w:rsid w:val="00A32B6F"/>
    <w:rsid w:val="00A32C2C"/>
    <w:rsid w:val="00A32CFB"/>
    <w:rsid w:val="00A32DAE"/>
    <w:rsid w:val="00A32DCC"/>
    <w:rsid w:val="00A32F42"/>
    <w:rsid w:val="00A32FA1"/>
    <w:rsid w:val="00A33034"/>
    <w:rsid w:val="00A3303D"/>
    <w:rsid w:val="00A3328A"/>
    <w:rsid w:val="00A33451"/>
    <w:rsid w:val="00A3369C"/>
    <w:rsid w:val="00A33738"/>
    <w:rsid w:val="00A337D3"/>
    <w:rsid w:val="00A339BE"/>
    <w:rsid w:val="00A33ABD"/>
    <w:rsid w:val="00A33B0B"/>
    <w:rsid w:val="00A33D32"/>
    <w:rsid w:val="00A33DC6"/>
    <w:rsid w:val="00A33EFD"/>
    <w:rsid w:val="00A33FCD"/>
    <w:rsid w:val="00A340A1"/>
    <w:rsid w:val="00A3413B"/>
    <w:rsid w:val="00A3419E"/>
    <w:rsid w:val="00A34220"/>
    <w:rsid w:val="00A34373"/>
    <w:rsid w:val="00A343DB"/>
    <w:rsid w:val="00A34474"/>
    <w:rsid w:val="00A34484"/>
    <w:rsid w:val="00A34509"/>
    <w:rsid w:val="00A3450A"/>
    <w:rsid w:val="00A345F6"/>
    <w:rsid w:val="00A346A8"/>
    <w:rsid w:val="00A34765"/>
    <w:rsid w:val="00A348ED"/>
    <w:rsid w:val="00A349A1"/>
    <w:rsid w:val="00A34C11"/>
    <w:rsid w:val="00A34C92"/>
    <w:rsid w:val="00A34E13"/>
    <w:rsid w:val="00A34F0A"/>
    <w:rsid w:val="00A34F5E"/>
    <w:rsid w:val="00A3502C"/>
    <w:rsid w:val="00A35251"/>
    <w:rsid w:val="00A352B3"/>
    <w:rsid w:val="00A35319"/>
    <w:rsid w:val="00A35370"/>
    <w:rsid w:val="00A353CE"/>
    <w:rsid w:val="00A35448"/>
    <w:rsid w:val="00A35632"/>
    <w:rsid w:val="00A3571E"/>
    <w:rsid w:val="00A3578B"/>
    <w:rsid w:val="00A35A4A"/>
    <w:rsid w:val="00A35A97"/>
    <w:rsid w:val="00A35AAA"/>
    <w:rsid w:val="00A35B2B"/>
    <w:rsid w:val="00A35CAC"/>
    <w:rsid w:val="00A35D1D"/>
    <w:rsid w:val="00A35DF3"/>
    <w:rsid w:val="00A3620A"/>
    <w:rsid w:val="00A36281"/>
    <w:rsid w:val="00A362EF"/>
    <w:rsid w:val="00A3633A"/>
    <w:rsid w:val="00A36368"/>
    <w:rsid w:val="00A364B3"/>
    <w:rsid w:val="00A36508"/>
    <w:rsid w:val="00A3664C"/>
    <w:rsid w:val="00A36664"/>
    <w:rsid w:val="00A3666B"/>
    <w:rsid w:val="00A367C4"/>
    <w:rsid w:val="00A36865"/>
    <w:rsid w:val="00A36885"/>
    <w:rsid w:val="00A36B0B"/>
    <w:rsid w:val="00A36D52"/>
    <w:rsid w:val="00A36F70"/>
    <w:rsid w:val="00A37094"/>
    <w:rsid w:val="00A37239"/>
    <w:rsid w:val="00A37286"/>
    <w:rsid w:val="00A3729C"/>
    <w:rsid w:val="00A37362"/>
    <w:rsid w:val="00A37377"/>
    <w:rsid w:val="00A373C4"/>
    <w:rsid w:val="00A3741B"/>
    <w:rsid w:val="00A374EF"/>
    <w:rsid w:val="00A37537"/>
    <w:rsid w:val="00A3759D"/>
    <w:rsid w:val="00A375C2"/>
    <w:rsid w:val="00A37682"/>
    <w:rsid w:val="00A377BB"/>
    <w:rsid w:val="00A377E7"/>
    <w:rsid w:val="00A379E4"/>
    <w:rsid w:val="00A37A2D"/>
    <w:rsid w:val="00A37B95"/>
    <w:rsid w:val="00A37C49"/>
    <w:rsid w:val="00A37C7B"/>
    <w:rsid w:val="00A37D1E"/>
    <w:rsid w:val="00A37D31"/>
    <w:rsid w:val="00A37E5A"/>
    <w:rsid w:val="00A37EAB"/>
    <w:rsid w:val="00A40162"/>
    <w:rsid w:val="00A40208"/>
    <w:rsid w:val="00A4032C"/>
    <w:rsid w:val="00A40410"/>
    <w:rsid w:val="00A40555"/>
    <w:rsid w:val="00A40750"/>
    <w:rsid w:val="00A4080C"/>
    <w:rsid w:val="00A40988"/>
    <w:rsid w:val="00A40A4A"/>
    <w:rsid w:val="00A40A92"/>
    <w:rsid w:val="00A40B54"/>
    <w:rsid w:val="00A40C4A"/>
    <w:rsid w:val="00A40CAF"/>
    <w:rsid w:val="00A40CDD"/>
    <w:rsid w:val="00A40D18"/>
    <w:rsid w:val="00A40DC1"/>
    <w:rsid w:val="00A40F30"/>
    <w:rsid w:val="00A40FA3"/>
    <w:rsid w:val="00A41018"/>
    <w:rsid w:val="00A4109A"/>
    <w:rsid w:val="00A410AD"/>
    <w:rsid w:val="00A415AA"/>
    <w:rsid w:val="00A415D5"/>
    <w:rsid w:val="00A415F0"/>
    <w:rsid w:val="00A415FE"/>
    <w:rsid w:val="00A4162F"/>
    <w:rsid w:val="00A416FE"/>
    <w:rsid w:val="00A418F3"/>
    <w:rsid w:val="00A419E4"/>
    <w:rsid w:val="00A419F2"/>
    <w:rsid w:val="00A41A8B"/>
    <w:rsid w:val="00A41C14"/>
    <w:rsid w:val="00A41C71"/>
    <w:rsid w:val="00A41DA1"/>
    <w:rsid w:val="00A41F2F"/>
    <w:rsid w:val="00A4207C"/>
    <w:rsid w:val="00A4212B"/>
    <w:rsid w:val="00A4223E"/>
    <w:rsid w:val="00A422B8"/>
    <w:rsid w:val="00A4233B"/>
    <w:rsid w:val="00A423BF"/>
    <w:rsid w:val="00A424C7"/>
    <w:rsid w:val="00A425CC"/>
    <w:rsid w:val="00A425E6"/>
    <w:rsid w:val="00A42600"/>
    <w:rsid w:val="00A42848"/>
    <w:rsid w:val="00A4287E"/>
    <w:rsid w:val="00A428B9"/>
    <w:rsid w:val="00A42A35"/>
    <w:rsid w:val="00A42A85"/>
    <w:rsid w:val="00A42B97"/>
    <w:rsid w:val="00A42BDB"/>
    <w:rsid w:val="00A42BFD"/>
    <w:rsid w:val="00A42BFF"/>
    <w:rsid w:val="00A42D2E"/>
    <w:rsid w:val="00A42DAF"/>
    <w:rsid w:val="00A42EBB"/>
    <w:rsid w:val="00A42F07"/>
    <w:rsid w:val="00A42F6F"/>
    <w:rsid w:val="00A42FFD"/>
    <w:rsid w:val="00A431F4"/>
    <w:rsid w:val="00A4323F"/>
    <w:rsid w:val="00A4331D"/>
    <w:rsid w:val="00A433BC"/>
    <w:rsid w:val="00A43409"/>
    <w:rsid w:val="00A4345E"/>
    <w:rsid w:val="00A435D4"/>
    <w:rsid w:val="00A43818"/>
    <w:rsid w:val="00A438A8"/>
    <w:rsid w:val="00A4391C"/>
    <w:rsid w:val="00A43931"/>
    <w:rsid w:val="00A43971"/>
    <w:rsid w:val="00A439ED"/>
    <w:rsid w:val="00A43A16"/>
    <w:rsid w:val="00A43A32"/>
    <w:rsid w:val="00A43CAA"/>
    <w:rsid w:val="00A43CD4"/>
    <w:rsid w:val="00A43CF1"/>
    <w:rsid w:val="00A43DD9"/>
    <w:rsid w:val="00A43E73"/>
    <w:rsid w:val="00A43E81"/>
    <w:rsid w:val="00A43EB9"/>
    <w:rsid w:val="00A43F56"/>
    <w:rsid w:val="00A43FA6"/>
    <w:rsid w:val="00A44014"/>
    <w:rsid w:val="00A4401B"/>
    <w:rsid w:val="00A44031"/>
    <w:rsid w:val="00A4420C"/>
    <w:rsid w:val="00A4432E"/>
    <w:rsid w:val="00A44465"/>
    <w:rsid w:val="00A444B9"/>
    <w:rsid w:val="00A445BB"/>
    <w:rsid w:val="00A4468B"/>
    <w:rsid w:val="00A446D9"/>
    <w:rsid w:val="00A446DB"/>
    <w:rsid w:val="00A447AC"/>
    <w:rsid w:val="00A447E3"/>
    <w:rsid w:val="00A4489D"/>
    <w:rsid w:val="00A448D7"/>
    <w:rsid w:val="00A44972"/>
    <w:rsid w:val="00A44A0C"/>
    <w:rsid w:val="00A44A10"/>
    <w:rsid w:val="00A44A92"/>
    <w:rsid w:val="00A44AA1"/>
    <w:rsid w:val="00A44B1D"/>
    <w:rsid w:val="00A44B55"/>
    <w:rsid w:val="00A44C06"/>
    <w:rsid w:val="00A44D65"/>
    <w:rsid w:val="00A44E0E"/>
    <w:rsid w:val="00A44F80"/>
    <w:rsid w:val="00A44FD8"/>
    <w:rsid w:val="00A45026"/>
    <w:rsid w:val="00A45089"/>
    <w:rsid w:val="00A45168"/>
    <w:rsid w:val="00A4516D"/>
    <w:rsid w:val="00A451A9"/>
    <w:rsid w:val="00A4525D"/>
    <w:rsid w:val="00A452F3"/>
    <w:rsid w:val="00A452FE"/>
    <w:rsid w:val="00A45399"/>
    <w:rsid w:val="00A45482"/>
    <w:rsid w:val="00A4550D"/>
    <w:rsid w:val="00A4557C"/>
    <w:rsid w:val="00A456BC"/>
    <w:rsid w:val="00A4576F"/>
    <w:rsid w:val="00A45884"/>
    <w:rsid w:val="00A458D1"/>
    <w:rsid w:val="00A45A54"/>
    <w:rsid w:val="00A45B7C"/>
    <w:rsid w:val="00A45B90"/>
    <w:rsid w:val="00A45C2A"/>
    <w:rsid w:val="00A45CC9"/>
    <w:rsid w:val="00A45D47"/>
    <w:rsid w:val="00A45DA2"/>
    <w:rsid w:val="00A45E55"/>
    <w:rsid w:val="00A45E70"/>
    <w:rsid w:val="00A45EEE"/>
    <w:rsid w:val="00A45F65"/>
    <w:rsid w:val="00A46080"/>
    <w:rsid w:val="00A460C1"/>
    <w:rsid w:val="00A4613D"/>
    <w:rsid w:val="00A4620B"/>
    <w:rsid w:val="00A46288"/>
    <w:rsid w:val="00A462E1"/>
    <w:rsid w:val="00A4688F"/>
    <w:rsid w:val="00A468E3"/>
    <w:rsid w:val="00A469E3"/>
    <w:rsid w:val="00A46A15"/>
    <w:rsid w:val="00A46ACF"/>
    <w:rsid w:val="00A46BD7"/>
    <w:rsid w:val="00A46C71"/>
    <w:rsid w:val="00A46C9C"/>
    <w:rsid w:val="00A46F02"/>
    <w:rsid w:val="00A4707F"/>
    <w:rsid w:val="00A47124"/>
    <w:rsid w:val="00A4716C"/>
    <w:rsid w:val="00A47316"/>
    <w:rsid w:val="00A4734E"/>
    <w:rsid w:val="00A4749C"/>
    <w:rsid w:val="00A4771C"/>
    <w:rsid w:val="00A4776F"/>
    <w:rsid w:val="00A47816"/>
    <w:rsid w:val="00A4782F"/>
    <w:rsid w:val="00A478DD"/>
    <w:rsid w:val="00A479CC"/>
    <w:rsid w:val="00A479F9"/>
    <w:rsid w:val="00A47D93"/>
    <w:rsid w:val="00A5028A"/>
    <w:rsid w:val="00A50299"/>
    <w:rsid w:val="00A5053A"/>
    <w:rsid w:val="00A50572"/>
    <w:rsid w:val="00A5065C"/>
    <w:rsid w:val="00A5069C"/>
    <w:rsid w:val="00A506AF"/>
    <w:rsid w:val="00A506F8"/>
    <w:rsid w:val="00A506FE"/>
    <w:rsid w:val="00A50860"/>
    <w:rsid w:val="00A50885"/>
    <w:rsid w:val="00A50934"/>
    <w:rsid w:val="00A50939"/>
    <w:rsid w:val="00A50A51"/>
    <w:rsid w:val="00A50A88"/>
    <w:rsid w:val="00A50C5A"/>
    <w:rsid w:val="00A50CD2"/>
    <w:rsid w:val="00A50D2D"/>
    <w:rsid w:val="00A50D89"/>
    <w:rsid w:val="00A50E41"/>
    <w:rsid w:val="00A50E42"/>
    <w:rsid w:val="00A50F61"/>
    <w:rsid w:val="00A51105"/>
    <w:rsid w:val="00A511D4"/>
    <w:rsid w:val="00A5137B"/>
    <w:rsid w:val="00A51563"/>
    <w:rsid w:val="00A516AC"/>
    <w:rsid w:val="00A51736"/>
    <w:rsid w:val="00A517AF"/>
    <w:rsid w:val="00A51A31"/>
    <w:rsid w:val="00A51B91"/>
    <w:rsid w:val="00A51BDA"/>
    <w:rsid w:val="00A51C5F"/>
    <w:rsid w:val="00A51C7B"/>
    <w:rsid w:val="00A51DEC"/>
    <w:rsid w:val="00A51FCC"/>
    <w:rsid w:val="00A51FE5"/>
    <w:rsid w:val="00A5203D"/>
    <w:rsid w:val="00A52093"/>
    <w:rsid w:val="00A52122"/>
    <w:rsid w:val="00A521E7"/>
    <w:rsid w:val="00A523F2"/>
    <w:rsid w:val="00A525AF"/>
    <w:rsid w:val="00A52619"/>
    <w:rsid w:val="00A52736"/>
    <w:rsid w:val="00A52774"/>
    <w:rsid w:val="00A5278F"/>
    <w:rsid w:val="00A52873"/>
    <w:rsid w:val="00A529F6"/>
    <w:rsid w:val="00A529FB"/>
    <w:rsid w:val="00A52A0D"/>
    <w:rsid w:val="00A52ACD"/>
    <w:rsid w:val="00A52B58"/>
    <w:rsid w:val="00A52B73"/>
    <w:rsid w:val="00A52BDC"/>
    <w:rsid w:val="00A52CF2"/>
    <w:rsid w:val="00A52D58"/>
    <w:rsid w:val="00A52E04"/>
    <w:rsid w:val="00A52E43"/>
    <w:rsid w:val="00A52E82"/>
    <w:rsid w:val="00A52ED9"/>
    <w:rsid w:val="00A5300C"/>
    <w:rsid w:val="00A53266"/>
    <w:rsid w:val="00A532B0"/>
    <w:rsid w:val="00A532DC"/>
    <w:rsid w:val="00A53415"/>
    <w:rsid w:val="00A53491"/>
    <w:rsid w:val="00A53499"/>
    <w:rsid w:val="00A5361F"/>
    <w:rsid w:val="00A53680"/>
    <w:rsid w:val="00A536CF"/>
    <w:rsid w:val="00A53710"/>
    <w:rsid w:val="00A537D7"/>
    <w:rsid w:val="00A5393D"/>
    <w:rsid w:val="00A539C0"/>
    <w:rsid w:val="00A539D2"/>
    <w:rsid w:val="00A53B1D"/>
    <w:rsid w:val="00A53B81"/>
    <w:rsid w:val="00A53E54"/>
    <w:rsid w:val="00A53E87"/>
    <w:rsid w:val="00A53E9B"/>
    <w:rsid w:val="00A53F6D"/>
    <w:rsid w:val="00A541DE"/>
    <w:rsid w:val="00A5421E"/>
    <w:rsid w:val="00A54291"/>
    <w:rsid w:val="00A54391"/>
    <w:rsid w:val="00A543F9"/>
    <w:rsid w:val="00A543FE"/>
    <w:rsid w:val="00A545EF"/>
    <w:rsid w:val="00A545F4"/>
    <w:rsid w:val="00A54619"/>
    <w:rsid w:val="00A54621"/>
    <w:rsid w:val="00A546B5"/>
    <w:rsid w:val="00A54756"/>
    <w:rsid w:val="00A54A8E"/>
    <w:rsid w:val="00A54A92"/>
    <w:rsid w:val="00A54AEA"/>
    <w:rsid w:val="00A54B24"/>
    <w:rsid w:val="00A54DDF"/>
    <w:rsid w:val="00A54F0B"/>
    <w:rsid w:val="00A54F3A"/>
    <w:rsid w:val="00A550DA"/>
    <w:rsid w:val="00A5512E"/>
    <w:rsid w:val="00A5528E"/>
    <w:rsid w:val="00A55364"/>
    <w:rsid w:val="00A554B7"/>
    <w:rsid w:val="00A554FF"/>
    <w:rsid w:val="00A5553C"/>
    <w:rsid w:val="00A555D8"/>
    <w:rsid w:val="00A555DF"/>
    <w:rsid w:val="00A5563E"/>
    <w:rsid w:val="00A556A5"/>
    <w:rsid w:val="00A556F9"/>
    <w:rsid w:val="00A557FB"/>
    <w:rsid w:val="00A5580A"/>
    <w:rsid w:val="00A55921"/>
    <w:rsid w:val="00A55982"/>
    <w:rsid w:val="00A55AD0"/>
    <w:rsid w:val="00A55BF8"/>
    <w:rsid w:val="00A55C74"/>
    <w:rsid w:val="00A55DCC"/>
    <w:rsid w:val="00A55E2A"/>
    <w:rsid w:val="00A55FCE"/>
    <w:rsid w:val="00A56270"/>
    <w:rsid w:val="00A56279"/>
    <w:rsid w:val="00A56282"/>
    <w:rsid w:val="00A562BC"/>
    <w:rsid w:val="00A562C6"/>
    <w:rsid w:val="00A56415"/>
    <w:rsid w:val="00A5646C"/>
    <w:rsid w:val="00A564BB"/>
    <w:rsid w:val="00A564FA"/>
    <w:rsid w:val="00A5653E"/>
    <w:rsid w:val="00A56586"/>
    <w:rsid w:val="00A566AC"/>
    <w:rsid w:val="00A566BF"/>
    <w:rsid w:val="00A567F0"/>
    <w:rsid w:val="00A56930"/>
    <w:rsid w:val="00A56A9F"/>
    <w:rsid w:val="00A56B1E"/>
    <w:rsid w:val="00A56C24"/>
    <w:rsid w:val="00A56CCF"/>
    <w:rsid w:val="00A56D6D"/>
    <w:rsid w:val="00A56D6E"/>
    <w:rsid w:val="00A56DBC"/>
    <w:rsid w:val="00A56FEE"/>
    <w:rsid w:val="00A57037"/>
    <w:rsid w:val="00A5708B"/>
    <w:rsid w:val="00A570DD"/>
    <w:rsid w:val="00A572EA"/>
    <w:rsid w:val="00A572F6"/>
    <w:rsid w:val="00A5730F"/>
    <w:rsid w:val="00A573F9"/>
    <w:rsid w:val="00A5755C"/>
    <w:rsid w:val="00A57633"/>
    <w:rsid w:val="00A5776D"/>
    <w:rsid w:val="00A5798B"/>
    <w:rsid w:val="00A57A8D"/>
    <w:rsid w:val="00A57B5C"/>
    <w:rsid w:val="00A57C99"/>
    <w:rsid w:val="00A57D77"/>
    <w:rsid w:val="00A57EAF"/>
    <w:rsid w:val="00A601BD"/>
    <w:rsid w:val="00A601E2"/>
    <w:rsid w:val="00A603A3"/>
    <w:rsid w:val="00A603F1"/>
    <w:rsid w:val="00A6041E"/>
    <w:rsid w:val="00A60465"/>
    <w:rsid w:val="00A605A5"/>
    <w:rsid w:val="00A605BB"/>
    <w:rsid w:val="00A60659"/>
    <w:rsid w:val="00A60774"/>
    <w:rsid w:val="00A60795"/>
    <w:rsid w:val="00A60987"/>
    <w:rsid w:val="00A6098E"/>
    <w:rsid w:val="00A60A4A"/>
    <w:rsid w:val="00A60BF5"/>
    <w:rsid w:val="00A60C2F"/>
    <w:rsid w:val="00A60CA4"/>
    <w:rsid w:val="00A60CD7"/>
    <w:rsid w:val="00A60E74"/>
    <w:rsid w:val="00A61012"/>
    <w:rsid w:val="00A610F4"/>
    <w:rsid w:val="00A612ED"/>
    <w:rsid w:val="00A612EE"/>
    <w:rsid w:val="00A614A8"/>
    <w:rsid w:val="00A6159D"/>
    <w:rsid w:val="00A6167B"/>
    <w:rsid w:val="00A616D8"/>
    <w:rsid w:val="00A61753"/>
    <w:rsid w:val="00A617B8"/>
    <w:rsid w:val="00A6197E"/>
    <w:rsid w:val="00A61A4E"/>
    <w:rsid w:val="00A61B1D"/>
    <w:rsid w:val="00A61B1E"/>
    <w:rsid w:val="00A61D2F"/>
    <w:rsid w:val="00A61D6A"/>
    <w:rsid w:val="00A61FC4"/>
    <w:rsid w:val="00A620C3"/>
    <w:rsid w:val="00A620EE"/>
    <w:rsid w:val="00A620F5"/>
    <w:rsid w:val="00A62194"/>
    <w:rsid w:val="00A6249D"/>
    <w:rsid w:val="00A6258C"/>
    <w:rsid w:val="00A625E7"/>
    <w:rsid w:val="00A6274C"/>
    <w:rsid w:val="00A62780"/>
    <w:rsid w:val="00A627E2"/>
    <w:rsid w:val="00A62B3A"/>
    <w:rsid w:val="00A62C83"/>
    <w:rsid w:val="00A62D5A"/>
    <w:rsid w:val="00A62DD6"/>
    <w:rsid w:val="00A63069"/>
    <w:rsid w:val="00A63082"/>
    <w:rsid w:val="00A630AB"/>
    <w:rsid w:val="00A630CC"/>
    <w:rsid w:val="00A63317"/>
    <w:rsid w:val="00A633A1"/>
    <w:rsid w:val="00A634EB"/>
    <w:rsid w:val="00A6351B"/>
    <w:rsid w:val="00A635A3"/>
    <w:rsid w:val="00A635E6"/>
    <w:rsid w:val="00A637CB"/>
    <w:rsid w:val="00A6388F"/>
    <w:rsid w:val="00A6392E"/>
    <w:rsid w:val="00A6399F"/>
    <w:rsid w:val="00A639DD"/>
    <w:rsid w:val="00A63E26"/>
    <w:rsid w:val="00A63EDA"/>
    <w:rsid w:val="00A64004"/>
    <w:rsid w:val="00A64204"/>
    <w:rsid w:val="00A642A8"/>
    <w:rsid w:val="00A64347"/>
    <w:rsid w:val="00A6439C"/>
    <w:rsid w:val="00A64401"/>
    <w:rsid w:val="00A644A4"/>
    <w:rsid w:val="00A6451F"/>
    <w:rsid w:val="00A645E0"/>
    <w:rsid w:val="00A64629"/>
    <w:rsid w:val="00A64638"/>
    <w:rsid w:val="00A64656"/>
    <w:rsid w:val="00A64668"/>
    <w:rsid w:val="00A646AA"/>
    <w:rsid w:val="00A6472B"/>
    <w:rsid w:val="00A647C7"/>
    <w:rsid w:val="00A64922"/>
    <w:rsid w:val="00A64963"/>
    <w:rsid w:val="00A649AA"/>
    <w:rsid w:val="00A649E1"/>
    <w:rsid w:val="00A649EC"/>
    <w:rsid w:val="00A64AC9"/>
    <w:rsid w:val="00A64BFD"/>
    <w:rsid w:val="00A64D5E"/>
    <w:rsid w:val="00A64F04"/>
    <w:rsid w:val="00A64F21"/>
    <w:rsid w:val="00A650DE"/>
    <w:rsid w:val="00A6512D"/>
    <w:rsid w:val="00A6535A"/>
    <w:rsid w:val="00A653C5"/>
    <w:rsid w:val="00A655F3"/>
    <w:rsid w:val="00A656C3"/>
    <w:rsid w:val="00A657F8"/>
    <w:rsid w:val="00A658C6"/>
    <w:rsid w:val="00A65920"/>
    <w:rsid w:val="00A65965"/>
    <w:rsid w:val="00A659C9"/>
    <w:rsid w:val="00A65A4D"/>
    <w:rsid w:val="00A65AA1"/>
    <w:rsid w:val="00A65ABF"/>
    <w:rsid w:val="00A65B20"/>
    <w:rsid w:val="00A65B6F"/>
    <w:rsid w:val="00A65BFA"/>
    <w:rsid w:val="00A65CE7"/>
    <w:rsid w:val="00A65D12"/>
    <w:rsid w:val="00A66076"/>
    <w:rsid w:val="00A661F6"/>
    <w:rsid w:val="00A66368"/>
    <w:rsid w:val="00A664F0"/>
    <w:rsid w:val="00A6654E"/>
    <w:rsid w:val="00A66727"/>
    <w:rsid w:val="00A667FA"/>
    <w:rsid w:val="00A668AF"/>
    <w:rsid w:val="00A668F6"/>
    <w:rsid w:val="00A6692E"/>
    <w:rsid w:val="00A66BAC"/>
    <w:rsid w:val="00A66BB7"/>
    <w:rsid w:val="00A66CC6"/>
    <w:rsid w:val="00A66D1D"/>
    <w:rsid w:val="00A66F51"/>
    <w:rsid w:val="00A67053"/>
    <w:rsid w:val="00A67061"/>
    <w:rsid w:val="00A67156"/>
    <w:rsid w:val="00A6718A"/>
    <w:rsid w:val="00A67289"/>
    <w:rsid w:val="00A672C4"/>
    <w:rsid w:val="00A673D3"/>
    <w:rsid w:val="00A67479"/>
    <w:rsid w:val="00A675DC"/>
    <w:rsid w:val="00A675F7"/>
    <w:rsid w:val="00A6790A"/>
    <w:rsid w:val="00A67914"/>
    <w:rsid w:val="00A67A11"/>
    <w:rsid w:val="00A67A17"/>
    <w:rsid w:val="00A67A20"/>
    <w:rsid w:val="00A67BBB"/>
    <w:rsid w:val="00A67BC5"/>
    <w:rsid w:val="00A67C38"/>
    <w:rsid w:val="00A67CF4"/>
    <w:rsid w:val="00A67DE6"/>
    <w:rsid w:val="00A67E3D"/>
    <w:rsid w:val="00A67E64"/>
    <w:rsid w:val="00A67F4A"/>
    <w:rsid w:val="00A67F97"/>
    <w:rsid w:val="00A67FA4"/>
    <w:rsid w:val="00A70043"/>
    <w:rsid w:val="00A700B7"/>
    <w:rsid w:val="00A700E9"/>
    <w:rsid w:val="00A700ED"/>
    <w:rsid w:val="00A701FE"/>
    <w:rsid w:val="00A70270"/>
    <w:rsid w:val="00A70276"/>
    <w:rsid w:val="00A702EA"/>
    <w:rsid w:val="00A7047F"/>
    <w:rsid w:val="00A70508"/>
    <w:rsid w:val="00A7054F"/>
    <w:rsid w:val="00A7061F"/>
    <w:rsid w:val="00A706AB"/>
    <w:rsid w:val="00A706CB"/>
    <w:rsid w:val="00A706E1"/>
    <w:rsid w:val="00A707F4"/>
    <w:rsid w:val="00A708C7"/>
    <w:rsid w:val="00A708F5"/>
    <w:rsid w:val="00A70A43"/>
    <w:rsid w:val="00A70AA4"/>
    <w:rsid w:val="00A70BED"/>
    <w:rsid w:val="00A70CCB"/>
    <w:rsid w:val="00A70D36"/>
    <w:rsid w:val="00A70E51"/>
    <w:rsid w:val="00A70EF4"/>
    <w:rsid w:val="00A70FAE"/>
    <w:rsid w:val="00A71015"/>
    <w:rsid w:val="00A710C4"/>
    <w:rsid w:val="00A7121A"/>
    <w:rsid w:val="00A71249"/>
    <w:rsid w:val="00A712B9"/>
    <w:rsid w:val="00A7148F"/>
    <w:rsid w:val="00A714AF"/>
    <w:rsid w:val="00A71549"/>
    <w:rsid w:val="00A71556"/>
    <w:rsid w:val="00A71794"/>
    <w:rsid w:val="00A71796"/>
    <w:rsid w:val="00A71802"/>
    <w:rsid w:val="00A71ABD"/>
    <w:rsid w:val="00A71DDF"/>
    <w:rsid w:val="00A71F09"/>
    <w:rsid w:val="00A71FF1"/>
    <w:rsid w:val="00A72111"/>
    <w:rsid w:val="00A722C9"/>
    <w:rsid w:val="00A724A4"/>
    <w:rsid w:val="00A72592"/>
    <w:rsid w:val="00A72667"/>
    <w:rsid w:val="00A7270B"/>
    <w:rsid w:val="00A7272C"/>
    <w:rsid w:val="00A7277D"/>
    <w:rsid w:val="00A727B3"/>
    <w:rsid w:val="00A72805"/>
    <w:rsid w:val="00A728B8"/>
    <w:rsid w:val="00A7290C"/>
    <w:rsid w:val="00A72A81"/>
    <w:rsid w:val="00A72B51"/>
    <w:rsid w:val="00A72B89"/>
    <w:rsid w:val="00A72DC6"/>
    <w:rsid w:val="00A72FA0"/>
    <w:rsid w:val="00A73038"/>
    <w:rsid w:val="00A73060"/>
    <w:rsid w:val="00A7308E"/>
    <w:rsid w:val="00A7318A"/>
    <w:rsid w:val="00A731CD"/>
    <w:rsid w:val="00A732DD"/>
    <w:rsid w:val="00A7330A"/>
    <w:rsid w:val="00A73350"/>
    <w:rsid w:val="00A73481"/>
    <w:rsid w:val="00A734E1"/>
    <w:rsid w:val="00A7350A"/>
    <w:rsid w:val="00A73510"/>
    <w:rsid w:val="00A73596"/>
    <w:rsid w:val="00A735B6"/>
    <w:rsid w:val="00A736E2"/>
    <w:rsid w:val="00A738F6"/>
    <w:rsid w:val="00A7392D"/>
    <w:rsid w:val="00A73A07"/>
    <w:rsid w:val="00A73C4D"/>
    <w:rsid w:val="00A73C6A"/>
    <w:rsid w:val="00A73CC2"/>
    <w:rsid w:val="00A73F71"/>
    <w:rsid w:val="00A74045"/>
    <w:rsid w:val="00A74340"/>
    <w:rsid w:val="00A743CF"/>
    <w:rsid w:val="00A7446D"/>
    <w:rsid w:val="00A7465F"/>
    <w:rsid w:val="00A74701"/>
    <w:rsid w:val="00A74C7D"/>
    <w:rsid w:val="00A74C85"/>
    <w:rsid w:val="00A74D98"/>
    <w:rsid w:val="00A74EB6"/>
    <w:rsid w:val="00A74EC4"/>
    <w:rsid w:val="00A74EEF"/>
    <w:rsid w:val="00A74F4E"/>
    <w:rsid w:val="00A74FB6"/>
    <w:rsid w:val="00A75363"/>
    <w:rsid w:val="00A753B2"/>
    <w:rsid w:val="00A75443"/>
    <w:rsid w:val="00A75546"/>
    <w:rsid w:val="00A75609"/>
    <w:rsid w:val="00A7560A"/>
    <w:rsid w:val="00A75673"/>
    <w:rsid w:val="00A7579D"/>
    <w:rsid w:val="00A758D9"/>
    <w:rsid w:val="00A75949"/>
    <w:rsid w:val="00A75993"/>
    <w:rsid w:val="00A759B3"/>
    <w:rsid w:val="00A759CA"/>
    <w:rsid w:val="00A759EE"/>
    <w:rsid w:val="00A75AC0"/>
    <w:rsid w:val="00A75BE3"/>
    <w:rsid w:val="00A75C0B"/>
    <w:rsid w:val="00A75C2C"/>
    <w:rsid w:val="00A75D2E"/>
    <w:rsid w:val="00A75DD7"/>
    <w:rsid w:val="00A75DF0"/>
    <w:rsid w:val="00A75EBB"/>
    <w:rsid w:val="00A75EE1"/>
    <w:rsid w:val="00A75F48"/>
    <w:rsid w:val="00A76000"/>
    <w:rsid w:val="00A760F4"/>
    <w:rsid w:val="00A76168"/>
    <w:rsid w:val="00A763F3"/>
    <w:rsid w:val="00A76517"/>
    <w:rsid w:val="00A768DE"/>
    <w:rsid w:val="00A76A18"/>
    <w:rsid w:val="00A76A48"/>
    <w:rsid w:val="00A76A56"/>
    <w:rsid w:val="00A76B24"/>
    <w:rsid w:val="00A76B26"/>
    <w:rsid w:val="00A76B9A"/>
    <w:rsid w:val="00A76B9F"/>
    <w:rsid w:val="00A76CAC"/>
    <w:rsid w:val="00A76DD6"/>
    <w:rsid w:val="00A76DF4"/>
    <w:rsid w:val="00A76F12"/>
    <w:rsid w:val="00A76F70"/>
    <w:rsid w:val="00A76F75"/>
    <w:rsid w:val="00A7704C"/>
    <w:rsid w:val="00A770BC"/>
    <w:rsid w:val="00A7712C"/>
    <w:rsid w:val="00A77130"/>
    <w:rsid w:val="00A7720D"/>
    <w:rsid w:val="00A773B4"/>
    <w:rsid w:val="00A77429"/>
    <w:rsid w:val="00A77503"/>
    <w:rsid w:val="00A77668"/>
    <w:rsid w:val="00A776B0"/>
    <w:rsid w:val="00A7779B"/>
    <w:rsid w:val="00A77822"/>
    <w:rsid w:val="00A778EA"/>
    <w:rsid w:val="00A77933"/>
    <w:rsid w:val="00A77962"/>
    <w:rsid w:val="00A77972"/>
    <w:rsid w:val="00A779B0"/>
    <w:rsid w:val="00A77A37"/>
    <w:rsid w:val="00A77A3F"/>
    <w:rsid w:val="00A77CCC"/>
    <w:rsid w:val="00A77D12"/>
    <w:rsid w:val="00A77D66"/>
    <w:rsid w:val="00A77D7B"/>
    <w:rsid w:val="00A77FD2"/>
    <w:rsid w:val="00A80019"/>
    <w:rsid w:val="00A8011A"/>
    <w:rsid w:val="00A8016B"/>
    <w:rsid w:val="00A8031F"/>
    <w:rsid w:val="00A8037D"/>
    <w:rsid w:val="00A803F4"/>
    <w:rsid w:val="00A8044D"/>
    <w:rsid w:val="00A805FA"/>
    <w:rsid w:val="00A80600"/>
    <w:rsid w:val="00A8064A"/>
    <w:rsid w:val="00A809F9"/>
    <w:rsid w:val="00A80A2E"/>
    <w:rsid w:val="00A80AB9"/>
    <w:rsid w:val="00A80B3B"/>
    <w:rsid w:val="00A80B6A"/>
    <w:rsid w:val="00A80BC0"/>
    <w:rsid w:val="00A80C33"/>
    <w:rsid w:val="00A80C73"/>
    <w:rsid w:val="00A80D41"/>
    <w:rsid w:val="00A80E36"/>
    <w:rsid w:val="00A80E89"/>
    <w:rsid w:val="00A80EEA"/>
    <w:rsid w:val="00A80F92"/>
    <w:rsid w:val="00A80FC9"/>
    <w:rsid w:val="00A810B0"/>
    <w:rsid w:val="00A81220"/>
    <w:rsid w:val="00A81372"/>
    <w:rsid w:val="00A81394"/>
    <w:rsid w:val="00A814E8"/>
    <w:rsid w:val="00A815A7"/>
    <w:rsid w:val="00A8176A"/>
    <w:rsid w:val="00A81797"/>
    <w:rsid w:val="00A81909"/>
    <w:rsid w:val="00A819D5"/>
    <w:rsid w:val="00A81BF6"/>
    <w:rsid w:val="00A81CD6"/>
    <w:rsid w:val="00A81CF4"/>
    <w:rsid w:val="00A81D8F"/>
    <w:rsid w:val="00A8207E"/>
    <w:rsid w:val="00A8208F"/>
    <w:rsid w:val="00A82098"/>
    <w:rsid w:val="00A8212E"/>
    <w:rsid w:val="00A82178"/>
    <w:rsid w:val="00A8217C"/>
    <w:rsid w:val="00A82194"/>
    <w:rsid w:val="00A82233"/>
    <w:rsid w:val="00A82238"/>
    <w:rsid w:val="00A8233B"/>
    <w:rsid w:val="00A82395"/>
    <w:rsid w:val="00A82410"/>
    <w:rsid w:val="00A82443"/>
    <w:rsid w:val="00A825A1"/>
    <w:rsid w:val="00A82698"/>
    <w:rsid w:val="00A82C50"/>
    <w:rsid w:val="00A82C84"/>
    <w:rsid w:val="00A82CE3"/>
    <w:rsid w:val="00A82DA6"/>
    <w:rsid w:val="00A82DC5"/>
    <w:rsid w:val="00A82E03"/>
    <w:rsid w:val="00A82E2B"/>
    <w:rsid w:val="00A82E98"/>
    <w:rsid w:val="00A8300F"/>
    <w:rsid w:val="00A83034"/>
    <w:rsid w:val="00A83160"/>
    <w:rsid w:val="00A83224"/>
    <w:rsid w:val="00A83289"/>
    <w:rsid w:val="00A832BC"/>
    <w:rsid w:val="00A832E8"/>
    <w:rsid w:val="00A834ED"/>
    <w:rsid w:val="00A83579"/>
    <w:rsid w:val="00A835E3"/>
    <w:rsid w:val="00A83623"/>
    <w:rsid w:val="00A836BB"/>
    <w:rsid w:val="00A83916"/>
    <w:rsid w:val="00A83A31"/>
    <w:rsid w:val="00A83CE6"/>
    <w:rsid w:val="00A83DFF"/>
    <w:rsid w:val="00A83FB4"/>
    <w:rsid w:val="00A83FDF"/>
    <w:rsid w:val="00A84062"/>
    <w:rsid w:val="00A840C8"/>
    <w:rsid w:val="00A840FD"/>
    <w:rsid w:val="00A8410B"/>
    <w:rsid w:val="00A8427C"/>
    <w:rsid w:val="00A842CE"/>
    <w:rsid w:val="00A844CE"/>
    <w:rsid w:val="00A84572"/>
    <w:rsid w:val="00A845CA"/>
    <w:rsid w:val="00A845FA"/>
    <w:rsid w:val="00A84604"/>
    <w:rsid w:val="00A8475E"/>
    <w:rsid w:val="00A8493C"/>
    <w:rsid w:val="00A84A07"/>
    <w:rsid w:val="00A84DCC"/>
    <w:rsid w:val="00A84FDA"/>
    <w:rsid w:val="00A8540E"/>
    <w:rsid w:val="00A854D1"/>
    <w:rsid w:val="00A85522"/>
    <w:rsid w:val="00A85583"/>
    <w:rsid w:val="00A85595"/>
    <w:rsid w:val="00A855D4"/>
    <w:rsid w:val="00A8561E"/>
    <w:rsid w:val="00A85795"/>
    <w:rsid w:val="00A857A8"/>
    <w:rsid w:val="00A857AF"/>
    <w:rsid w:val="00A858EE"/>
    <w:rsid w:val="00A85982"/>
    <w:rsid w:val="00A859BC"/>
    <w:rsid w:val="00A85A71"/>
    <w:rsid w:val="00A85A8F"/>
    <w:rsid w:val="00A85B55"/>
    <w:rsid w:val="00A85BB1"/>
    <w:rsid w:val="00A85ED0"/>
    <w:rsid w:val="00A85F01"/>
    <w:rsid w:val="00A8611E"/>
    <w:rsid w:val="00A861D5"/>
    <w:rsid w:val="00A861D9"/>
    <w:rsid w:val="00A861EF"/>
    <w:rsid w:val="00A8628A"/>
    <w:rsid w:val="00A8639C"/>
    <w:rsid w:val="00A863F2"/>
    <w:rsid w:val="00A86411"/>
    <w:rsid w:val="00A86419"/>
    <w:rsid w:val="00A864E1"/>
    <w:rsid w:val="00A8654D"/>
    <w:rsid w:val="00A8658B"/>
    <w:rsid w:val="00A86613"/>
    <w:rsid w:val="00A866F1"/>
    <w:rsid w:val="00A867E2"/>
    <w:rsid w:val="00A867F1"/>
    <w:rsid w:val="00A867FB"/>
    <w:rsid w:val="00A86897"/>
    <w:rsid w:val="00A868A4"/>
    <w:rsid w:val="00A869C0"/>
    <w:rsid w:val="00A86A0A"/>
    <w:rsid w:val="00A86A2F"/>
    <w:rsid w:val="00A86A6D"/>
    <w:rsid w:val="00A86B14"/>
    <w:rsid w:val="00A86B2E"/>
    <w:rsid w:val="00A86CE9"/>
    <w:rsid w:val="00A86D6D"/>
    <w:rsid w:val="00A86D77"/>
    <w:rsid w:val="00A86EC9"/>
    <w:rsid w:val="00A86F25"/>
    <w:rsid w:val="00A86FB5"/>
    <w:rsid w:val="00A87009"/>
    <w:rsid w:val="00A87027"/>
    <w:rsid w:val="00A8703F"/>
    <w:rsid w:val="00A87309"/>
    <w:rsid w:val="00A8730F"/>
    <w:rsid w:val="00A8733E"/>
    <w:rsid w:val="00A87511"/>
    <w:rsid w:val="00A87576"/>
    <w:rsid w:val="00A8769B"/>
    <w:rsid w:val="00A876E0"/>
    <w:rsid w:val="00A876E8"/>
    <w:rsid w:val="00A877FF"/>
    <w:rsid w:val="00A8787F"/>
    <w:rsid w:val="00A8795C"/>
    <w:rsid w:val="00A87995"/>
    <w:rsid w:val="00A879CE"/>
    <w:rsid w:val="00A87A65"/>
    <w:rsid w:val="00A87C77"/>
    <w:rsid w:val="00A87D58"/>
    <w:rsid w:val="00A87E74"/>
    <w:rsid w:val="00A87FE5"/>
    <w:rsid w:val="00A90152"/>
    <w:rsid w:val="00A9020C"/>
    <w:rsid w:val="00A902C9"/>
    <w:rsid w:val="00A90328"/>
    <w:rsid w:val="00A903B0"/>
    <w:rsid w:val="00A903C5"/>
    <w:rsid w:val="00A903E2"/>
    <w:rsid w:val="00A904B7"/>
    <w:rsid w:val="00A904C6"/>
    <w:rsid w:val="00A904D6"/>
    <w:rsid w:val="00A90722"/>
    <w:rsid w:val="00A9077B"/>
    <w:rsid w:val="00A90BC9"/>
    <w:rsid w:val="00A90C49"/>
    <w:rsid w:val="00A90C4D"/>
    <w:rsid w:val="00A90C74"/>
    <w:rsid w:val="00A90CD4"/>
    <w:rsid w:val="00A90CDE"/>
    <w:rsid w:val="00A90D5C"/>
    <w:rsid w:val="00A90DF6"/>
    <w:rsid w:val="00A90ECB"/>
    <w:rsid w:val="00A91186"/>
    <w:rsid w:val="00A91331"/>
    <w:rsid w:val="00A91533"/>
    <w:rsid w:val="00A91537"/>
    <w:rsid w:val="00A91632"/>
    <w:rsid w:val="00A91696"/>
    <w:rsid w:val="00A918F0"/>
    <w:rsid w:val="00A91AD1"/>
    <w:rsid w:val="00A91B9D"/>
    <w:rsid w:val="00A91C83"/>
    <w:rsid w:val="00A91CB5"/>
    <w:rsid w:val="00A91D0E"/>
    <w:rsid w:val="00A91EA1"/>
    <w:rsid w:val="00A92109"/>
    <w:rsid w:val="00A9234F"/>
    <w:rsid w:val="00A92429"/>
    <w:rsid w:val="00A925CB"/>
    <w:rsid w:val="00A925F2"/>
    <w:rsid w:val="00A926B7"/>
    <w:rsid w:val="00A9284D"/>
    <w:rsid w:val="00A928E6"/>
    <w:rsid w:val="00A92AAC"/>
    <w:rsid w:val="00A92AE8"/>
    <w:rsid w:val="00A92B11"/>
    <w:rsid w:val="00A92C07"/>
    <w:rsid w:val="00A92C57"/>
    <w:rsid w:val="00A92EB3"/>
    <w:rsid w:val="00A9312A"/>
    <w:rsid w:val="00A9318F"/>
    <w:rsid w:val="00A93551"/>
    <w:rsid w:val="00A935BC"/>
    <w:rsid w:val="00A93617"/>
    <w:rsid w:val="00A93667"/>
    <w:rsid w:val="00A9375C"/>
    <w:rsid w:val="00A9377B"/>
    <w:rsid w:val="00A9390D"/>
    <w:rsid w:val="00A93AA2"/>
    <w:rsid w:val="00A93AD6"/>
    <w:rsid w:val="00A93AE8"/>
    <w:rsid w:val="00A93B4E"/>
    <w:rsid w:val="00A93C23"/>
    <w:rsid w:val="00A93E55"/>
    <w:rsid w:val="00A93ECC"/>
    <w:rsid w:val="00A93F29"/>
    <w:rsid w:val="00A93FAD"/>
    <w:rsid w:val="00A941D2"/>
    <w:rsid w:val="00A9420E"/>
    <w:rsid w:val="00A942A3"/>
    <w:rsid w:val="00A94603"/>
    <w:rsid w:val="00A9462F"/>
    <w:rsid w:val="00A946F6"/>
    <w:rsid w:val="00A946FC"/>
    <w:rsid w:val="00A94782"/>
    <w:rsid w:val="00A9478C"/>
    <w:rsid w:val="00A94799"/>
    <w:rsid w:val="00A948C9"/>
    <w:rsid w:val="00A948FE"/>
    <w:rsid w:val="00A949E3"/>
    <w:rsid w:val="00A949F5"/>
    <w:rsid w:val="00A94AA5"/>
    <w:rsid w:val="00A94B70"/>
    <w:rsid w:val="00A94BF0"/>
    <w:rsid w:val="00A94C9A"/>
    <w:rsid w:val="00A94CD2"/>
    <w:rsid w:val="00A94CFE"/>
    <w:rsid w:val="00A94D8A"/>
    <w:rsid w:val="00A94EA8"/>
    <w:rsid w:val="00A94F5B"/>
    <w:rsid w:val="00A94F6E"/>
    <w:rsid w:val="00A95062"/>
    <w:rsid w:val="00A950AA"/>
    <w:rsid w:val="00A950D9"/>
    <w:rsid w:val="00A9518C"/>
    <w:rsid w:val="00A951CE"/>
    <w:rsid w:val="00A953BA"/>
    <w:rsid w:val="00A95405"/>
    <w:rsid w:val="00A95440"/>
    <w:rsid w:val="00A954AE"/>
    <w:rsid w:val="00A955B3"/>
    <w:rsid w:val="00A9561C"/>
    <w:rsid w:val="00A95817"/>
    <w:rsid w:val="00A95825"/>
    <w:rsid w:val="00A9584B"/>
    <w:rsid w:val="00A959EC"/>
    <w:rsid w:val="00A95B5C"/>
    <w:rsid w:val="00A95BD7"/>
    <w:rsid w:val="00A95BF0"/>
    <w:rsid w:val="00A95CA8"/>
    <w:rsid w:val="00A95D33"/>
    <w:rsid w:val="00A95D46"/>
    <w:rsid w:val="00A95D84"/>
    <w:rsid w:val="00A95ECD"/>
    <w:rsid w:val="00A96012"/>
    <w:rsid w:val="00A9606D"/>
    <w:rsid w:val="00A96221"/>
    <w:rsid w:val="00A9639B"/>
    <w:rsid w:val="00A96573"/>
    <w:rsid w:val="00A9657F"/>
    <w:rsid w:val="00A966EC"/>
    <w:rsid w:val="00A9675A"/>
    <w:rsid w:val="00A96810"/>
    <w:rsid w:val="00A96A15"/>
    <w:rsid w:val="00A96A98"/>
    <w:rsid w:val="00A96AD6"/>
    <w:rsid w:val="00A96BA2"/>
    <w:rsid w:val="00A96BD0"/>
    <w:rsid w:val="00A96E34"/>
    <w:rsid w:val="00A96F88"/>
    <w:rsid w:val="00A97012"/>
    <w:rsid w:val="00A970AB"/>
    <w:rsid w:val="00A970DF"/>
    <w:rsid w:val="00A971C0"/>
    <w:rsid w:val="00A97241"/>
    <w:rsid w:val="00A972F8"/>
    <w:rsid w:val="00A9749A"/>
    <w:rsid w:val="00A9755A"/>
    <w:rsid w:val="00A975C6"/>
    <w:rsid w:val="00A97613"/>
    <w:rsid w:val="00A9779D"/>
    <w:rsid w:val="00A9780C"/>
    <w:rsid w:val="00A9783D"/>
    <w:rsid w:val="00A978CD"/>
    <w:rsid w:val="00A9795B"/>
    <w:rsid w:val="00A97A7E"/>
    <w:rsid w:val="00A97AED"/>
    <w:rsid w:val="00A97AF6"/>
    <w:rsid w:val="00A97B41"/>
    <w:rsid w:val="00A97D8E"/>
    <w:rsid w:val="00A97DF4"/>
    <w:rsid w:val="00A97F71"/>
    <w:rsid w:val="00AA000F"/>
    <w:rsid w:val="00AA00F9"/>
    <w:rsid w:val="00AA0153"/>
    <w:rsid w:val="00AA0163"/>
    <w:rsid w:val="00AA029A"/>
    <w:rsid w:val="00AA03D2"/>
    <w:rsid w:val="00AA0413"/>
    <w:rsid w:val="00AA04D9"/>
    <w:rsid w:val="00AA055C"/>
    <w:rsid w:val="00AA0745"/>
    <w:rsid w:val="00AA0D35"/>
    <w:rsid w:val="00AA0E77"/>
    <w:rsid w:val="00AA0EFD"/>
    <w:rsid w:val="00AA1087"/>
    <w:rsid w:val="00AA1148"/>
    <w:rsid w:val="00AA11A7"/>
    <w:rsid w:val="00AA11E6"/>
    <w:rsid w:val="00AA1460"/>
    <w:rsid w:val="00AA14AA"/>
    <w:rsid w:val="00AA154F"/>
    <w:rsid w:val="00AA1783"/>
    <w:rsid w:val="00AA17CF"/>
    <w:rsid w:val="00AA188D"/>
    <w:rsid w:val="00AA18DD"/>
    <w:rsid w:val="00AA1965"/>
    <w:rsid w:val="00AA1C36"/>
    <w:rsid w:val="00AA1CE9"/>
    <w:rsid w:val="00AA1DE0"/>
    <w:rsid w:val="00AA1E37"/>
    <w:rsid w:val="00AA1FCD"/>
    <w:rsid w:val="00AA200C"/>
    <w:rsid w:val="00AA202C"/>
    <w:rsid w:val="00AA2170"/>
    <w:rsid w:val="00AA239E"/>
    <w:rsid w:val="00AA23B7"/>
    <w:rsid w:val="00AA2433"/>
    <w:rsid w:val="00AA2481"/>
    <w:rsid w:val="00AA2561"/>
    <w:rsid w:val="00AA2572"/>
    <w:rsid w:val="00AA2641"/>
    <w:rsid w:val="00AA264E"/>
    <w:rsid w:val="00AA26C0"/>
    <w:rsid w:val="00AA274A"/>
    <w:rsid w:val="00AA286E"/>
    <w:rsid w:val="00AA291B"/>
    <w:rsid w:val="00AA292F"/>
    <w:rsid w:val="00AA294A"/>
    <w:rsid w:val="00AA2963"/>
    <w:rsid w:val="00AA2973"/>
    <w:rsid w:val="00AA2B84"/>
    <w:rsid w:val="00AA2B93"/>
    <w:rsid w:val="00AA2D0B"/>
    <w:rsid w:val="00AA2E1F"/>
    <w:rsid w:val="00AA2E50"/>
    <w:rsid w:val="00AA2F28"/>
    <w:rsid w:val="00AA300C"/>
    <w:rsid w:val="00AA3021"/>
    <w:rsid w:val="00AA3070"/>
    <w:rsid w:val="00AA307F"/>
    <w:rsid w:val="00AA30D6"/>
    <w:rsid w:val="00AA30DD"/>
    <w:rsid w:val="00AA3171"/>
    <w:rsid w:val="00AA3176"/>
    <w:rsid w:val="00AA33B8"/>
    <w:rsid w:val="00AA34FE"/>
    <w:rsid w:val="00AA3532"/>
    <w:rsid w:val="00AA3556"/>
    <w:rsid w:val="00AA35A9"/>
    <w:rsid w:val="00AA368F"/>
    <w:rsid w:val="00AA3763"/>
    <w:rsid w:val="00AA37A2"/>
    <w:rsid w:val="00AA38C1"/>
    <w:rsid w:val="00AA395F"/>
    <w:rsid w:val="00AA3A0B"/>
    <w:rsid w:val="00AA3AB7"/>
    <w:rsid w:val="00AA3DAB"/>
    <w:rsid w:val="00AA3FDF"/>
    <w:rsid w:val="00AA410B"/>
    <w:rsid w:val="00AA4302"/>
    <w:rsid w:val="00AA4380"/>
    <w:rsid w:val="00AA44B1"/>
    <w:rsid w:val="00AA44EF"/>
    <w:rsid w:val="00AA451E"/>
    <w:rsid w:val="00AA4531"/>
    <w:rsid w:val="00AA47A4"/>
    <w:rsid w:val="00AA47A9"/>
    <w:rsid w:val="00AA47C7"/>
    <w:rsid w:val="00AA4A36"/>
    <w:rsid w:val="00AA4C1A"/>
    <w:rsid w:val="00AA4C60"/>
    <w:rsid w:val="00AA4C88"/>
    <w:rsid w:val="00AA4CA0"/>
    <w:rsid w:val="00AA4E91"/>
    <w:rsid w:val="00AA5002"/>
    <w:rsid w:val="00AA5011"/>
    <w:rsid w:val="00AA50A8"/>
    <w:rsid w:val="00AA5120"/>
    <w:rsid w:val="00AA5124"/>
    <w:rsid w:val="00AA5173"/>
    <w:rsid w:val="00AA5174"/>
    <w:rsid w:val="00AA539B"/>
    <w:rsid w:val="00AA53C5"/>
    <w:rsid w:val="00AA5481"/>
    <w:rsid w:val="00AA54A8"/>
    <w:rsid w:val="00AA553B"/>
    <w:rsid w:val="00AA55AD"/>
    <w:rsid w:val="00AA562C"/>
    <w:rsid w:val="00AA5681"/>
    <w:rsid w:val="00AA570E"/>
    <w:rsid w:val="00AA5911"/>
    <w:rsid w:val="00AA5C7F"/>
    <w:rsid w:val="00AA5CBE"/>
    <w:rsid w:val="00AA5CCE"/>
    <w:rsid w:val="00AA5D40"/>
    <w:rsid w:val="00AA5E53"/>
    <w:rsid w:val="00AA605B"/>
    <w:rsid w:val="00AA611A"/>
    <w:rsid w:val="00AA629C"/>
    <w:rsid w:val="00AA62C0"/>
    <w:rsid w:val="00AA6316"/>
    <w:rsid w:val="00AA6408"/>
    <w:rsid w:val="00AA6567"/>
    <w:rsid w:val="00AA66FD"/>
    <w:rsid w:val="00AA6823"/>
    <w:rsid w:val="00AA6834"/>
    <w:rsid w:val="00AA699C"/>
    <w:rsid w:val="00AA69DA"/>
    <w:rsid w:val="00AA6A2C"/>
    <w:rsid w:val="00AA6A6F"/>
    <w:rsid w:val="00AA6B31"/>
    <w:rsid w:val="00AA6CFF"/>
    <w:rsid w:val="00AA6D2A"/>
    <w:rsid w:val="00AA7093"/>
    <w:rsid w:val="00AA7097"/>
    <w:rsid w:val="00AA71DC"/>
    <w:rsid w:val="00AA724F"/>
    <w:rsid w:val="00AA7273"/>
    <w:rsid w:val="00AA729D"/>
    <w:rsid w:val="00AA747F"/>
    <w:rsid w:val="00AA75F7"/>
    <w:rsid w:val="00AA75FD"/>
    <w:rsid w:val="00AA7638"/>
    <w:rsid w:val="00AA7650"/>
    <w:rsid w:val="00AA76B8"/>
    <w:rsid w:val="00AA7745"/>
    <w:rsid w:val="00AA7863"/>
    <w:rsid w:val="00AA78F0"/>
    <w:rsid w:val="00AA793C"/>
    <w:rsid w:val="00AA79C8"/>
    <w:rsid w:val="00AA79F4"/>
    <w:rsid w:val="00AA7A5D"/>
    <w:rsid w:val="00AA7CCA"/>
    <w:rsid w:val="00AA7E18"/>
    <w:rsid w:val="00AA7FD3"/>
    <w:rsid w:val="00AB002D"/>
    <w:rsid w:val="00AB01A0"/>
    <w:rsid w:val="00AB01DF"/>
    <w:rsid w:val="00AB02BC"/>
    <w:rsid w:val="00AB02DC"/>
    <w:rsid w:val="00AB02E7"/>
    <w:rsid w:val="00AB031A"/>
    <w:rsid w:val="00AB044D"/>
    <w:rsid w:val="00AB05FD"/>
    <w:rsid w:val="00AB06BB"/>
    <w:rsid w:val="00AB07A7"/>
    <w:rsid w:val="00AB08B5"/>
    <w:rsid w:val="00AB09A7"/>
    <w:rsid w:val="00AB0A0A"/>
    <w:rsid w:val="00AB0B5D"/>
    <w:rsid w:val="00AB0D6B"/>
    <w:rsid w:val="00AB0EB7"/>
    <w:rsid w:val="00AB0F6E"/>
    <w:rsid w:val="00AB11E2"/>
    <w:rsid w:val="00AB1358"/>
    <w:rsid w:val="00AB13F6"/>
    <w:rsid w:val="00AB1432"/>
    <w:rsid w:val="00AB144A"/>
    <w:rsid w:val="00AB1541"/>
    <w:rsid w:val="00AB168F"/>
    <w:rsid w:val="00AB16A0"/>
    <w:rsid w:val="00AB171E"/>
    <w:rsid w:val="00AB17B9"/>
    <w:rsid w:val="00AB186F"/>
    <w:rsid w:val="00AB18C9"/>
    <w:rsid w:val="00AB1B6A"/>
    <w:rsid w:val="00AB1B6D"/>
    <w:rsid w:val="00AB1CCD"/>
    <w:rsid w:val="00AB1D46"/>
    <w:rsid w:val="00AB1F8F"/>
    <w:rsid w:val="00AB2005"/>
    <w:rsid w:val="00AB22AE"/>
    <w:rsid w:val="00AB2336"/>
    <w:rsid w:val="00AB2392"/>
    <w:rsid w:val="00AB2405"/>
    <w:rsid w:val="00AB2450"/>
    <w:rsid w:val="00AB24CE"/>
    <w:rsid w:val="00AB2635"/>
    <w:rsid w:val="00AB2649"/>
    <w:rsid w:val="00AB26FF"/>
    <w:rsid w:val="00AB2835"/>
    <w:rsid w:val="00AB2969"/>
    <w:rsid w:val="00AB2A19"/>
    <w:rsid w:val="00AB2A92"/>
    <w:rsid w:val="00AB2FCB"/>
    <w:rsid w:val="00AB30F4"/>
    <w:rsid w:val="00AB3101"/>
    <w:rsid w:val="00AB3108"/>
    <w:rsid w:val="00AB31C5"/>
    <w:rsid w:val="00AB3333"/>
    <w:rsid w:val="00AB3354"/>
    <w:rsid w:val="00AB3432"/>
    <w:rsid w:val="00AB34B8"/>
    <w:rsid w:val="00AB34DB"/>
    <w:rsid w:val="00AB3567"/>
    <w:rsid w:val="00AB356B"/>
    <w:rsid w:val="00AB3577"/>
    <w:rsid w:val="00AB371C"/>
    <w:rsid w:val="00AB37CF"/>
    <w:rsid w:val="00AB3809"/>
    <w:rsid w:val="00AB380F"/>
    <w:rsid w:val="00AB385E"/>
    <w:rsid w:val="00AB38D1"/>
    <w:rsid w:val="00AB398B"/>
    <w:rsid w:val="00AB3993"/>
    <w:rsid w:val="00AB39B5"/>
    <w:rsid w:val="00AB3A10"/>
    <w:rsid w:val="00AB3AB4"/>
    <w:rsid w:val="00AB3B33"/>
    <w:rsid w:val="00AB3BD8"/>
    <w:rsid w:val="00AB3D45"/>
    <w:rsid w:val="00AB3D51"/>
    <w:rsid w:val="00AB3DDB"/>
    <w:rsid w:val="00AB3DF5"/>
    <w:rsid w:val="00AB3EE2"/>
    <w:rsid w:val="00AB3F86"/>
    <w:rsid w:val="00AB3F8D"/>
    <w:rsid w:val="00AB40EE"/>
    <w:rsid w:val="00AB41B3"/>
    <w:rsid w:val="00AB41CE"/>
    <w:rsid w:val="00AB4252"/>
    <w:rsid w:val="00AB44AF"/>
    <w:rsid w:val="00AB45DE"/>
    <w:rsid w:val="00AB464A"/>
    <w:rsid w:val="00AB46D4"/>
    <w:rsid w:val="00AB47E0"/>
    <w:rsid w:val="00AB48F4"/>
    <w:rsid w:val="00AB49B3"/>
    <w:rsid w:val="00AB49BA"/>
    <w:rsid w:val="00AB4A0C"/>
    <w:rsid w:val="00AB4A82"/>
    <w:rsid w:val="00AB4AB6"/>
    <w:rsid w:val="00AB4AEE"/>
    <w:rsid w:val="00AB4E12"/>
    <w:rsid w:val="00AB4F90"/>
    <w:rsid w:val="00AB4FE0"/>
    <w:rsid w:val="00AB51CD"/>
    <w:rsid w:val="00AB5389"/>
    <w:rsid w:val="00AB5619"/>
    <w:rsid w:val="00AB5626"/>
    <w:rsid w:val="00AB5663"/>
    <w:rsid w:val="00AB5775"/>
    <w:rsid w:val="00AB58CA"/>
    <w:rsid w:val="00AB59B8"/>
    <w:rsid w:val="00AB5BAA"/>
    <w:rsid w:val="00AB5CC1"/>
    <w:rsid w:val="00AB5EEB"/>
    <w:rsid w:val="00AB5FCA"/>
    <w:rsid w:val="00AB6181"/>
    <w:rsid w:val="00AB6327"/>
    <w:rsid w:val="00AB63C7"/>
    <w:rsid w:val="00AB6542"/>
    <w:rsid w:val="00AB6651"/>
    <w:rsid w:val="00AB66B6"/>
    <w:rsid w:val="00AB6789"/>
    <w:rsid w:val="00AB6829"/>
    <w:rsid w:val="00AB68BE"/>
    <w:rsid w:val="00AB6A67"/>
    <w:rsid w:val="00AB6AAB"/>
    <w:rsid w:val="00AB6C18"/>
    <w:rsid w:val="00AB6C3F"/>
    <w:rsid w:val="00AB6CE3"/>
    <w:rsid w:val="00AB6D78"/>
    <w:rsid w:val="00AB6E71"/>
    <w:rsid w:val="00AB6E89"/>
    <w:rsid w:val="00AB7027"/>
    <w:rsid w:val="00AB7257"/>
    <w:rsid w:val="00AB7353"/>
    <w:rsid w:val="00AB7426"/>
    <w:rsid w:val="00AB7584"/>
    <w:rsid w:val="00AB7598"/>
    <w:rsid w:val="00AB759C"/>
    <w:rsid w:val="00AB7869"/>
    <w:rsid w:val="00AB789C"/>
    <w:rsid w:val="00AB79C4"/>
    <w:rsid w:val="00AB79EE"/>
    <w:rsid w:val="00AB7A03"/>
    <w:rsid w:val="00AB7A89"/>
    <w:rsid w:val="00AB7D28"/>
    <w:rsid w:val="00AB7DE2"/>
    <w:rsid w:val="00AB7DF6"/>
    <w:rsid w:val="00AB7DFB"/>
    <w:rsid w:val="00AB7F4E"/>
    <w:rsid w:val="00AB7F7D"/>
    <w:rsid w:val="00AC0101"/>
    <w:rsid w:val="00AC0306"/>
    <w:rsid w:val="00AC0552"/>
    <w:rsid w:val="00AC057D"/>
    <w:rsid w:val="00AC060B"/>
    <w:rsid w:val="00AC06EB"/>
    <w:rsid w:val="00AC0786"/>
    <w:rsid w:val="00AC07C3"/>
    <w:rsid w:val="00AC0836"/>
    <w:rsid w:val="00AC08AF"/>
    <w:rsid w:val="00AC0A23"/>
    <w:rsid w:val="00AC0A42"/>
    <w:rsid w:val="00AC0A58"/>
    <w:rsid w:val="00AC0AFE"/>
    <w:rsid w:val="00AC0B40"/>
    <w:rsid w:val="00AC0B65"/>
    <w:rsid w:val="00AC0F22"/>
    <w:rsid w:val="00AC10C7"/>
    <w:rsid w:val="00AC10ED"/>
    <w:rsid w:val="00AC13B2"/>
    <w:rsid w:val="00AC13E5"/>
    <w:rsid w:val="00AC1527"/>
    <w:rsid w:val="00AC1716"/>
    <w:rsid w:val="00AC17AC"/>
    <w:rsid w:val="00AC181A"/>
    <w:rsid w:val="00AC191D"/>
    <w:rsid w:val="00AC1ADE"/>
    <w:rsid w:val="00AC1BB8"/>
    <w:rsid w:val="00AC1C91"/>
    <w:rsid w:val="00AC1D28"/>
    <w:rsid w:val="00AC1EA3"/>
    <w:rsid w:val="00AC1FC3"/>
    <w:rsid w:val="00AC221E"/>
    <w:rsid w:val="00AC2224"/>
    <w:rsid w:val="00AC2297"/>
    <w:rsid w:val="00AC248D"/>
    <w:rsid w:val="00AC24BE"/>
    <w:rsid w:val="00AC26A1"/>
    <w:rsid w:val="00AC26D9"/>
    <w:rsid w:val="00AC2832"/>
    <w:rsid w:val="00AC285C"/>
    <w:rsid w:val="00AC288D"/>
    <w:rsid w:val="00AC294D"/>
    <w:rsid w:val="00AC29A1"/>
    <w:rsid w:val="00AC29EF"/>
    <w:rsid w:val="00AC2BF3"/>
    <w:rsid w:val="00AC2CAD"/>
    <w:rsid w:val="00AC2D88"/>
    <w:rsid w:val="00AC2D91"/>
    <w:rsid w:val="00AC2E65"/>
    <w:rsid w:val="00AC2EA4"/>
    <w:rsid w:val="00AC3071"/>
    <w:rsid w:val="00AC3073"/>
    <w:rsid w:val="00AC31B2"/>
    <w:rsid w:val="00AC31E9"/>
    <w:rsid w:val="00AC31F3"/>
    <w:rsid w:val="00AC320F"/>
    <w:rsid w:val="00AC33B0"/>
    <w:rsid w:val="00AC3545"/>
    <w:rsid w:val="00AC361D"/>
    <w:rsid w:val="00AC3669"/>
    <w:rsid w:val="00AC3744"/>
    <w:rsid w:val="00AC3760"/>
    <w:rsid w:val="00AC38DF"/>
    <w:rsid w:val="00AC3B5E"/>
    <w:rsid w:val="00AC3B68"/>
    <w:rsid w:val="00AC3D28"/>
    <w:rsid w:val="00AC3D35"/>
    <w:rsid w:val="00AC3D78"/>
    <w:rsid w:val="00AC3E48"/>
    <w:rsid w:val="00AC3F7A"/>
    <w:rsid w:val="00AC3F85"/>
    <w:rsid w:val="00AC4111"/>
    <w:rsid w:val="00AC4280"/>
    <w:rsid w:val="00AC42D2"/>
    <w:rsid w:val="00AC4492"/>
    <w:rsid w:val="00AC44DA"/>
    <w:rsid w:val="00AC4529"/>
    <w:rsid w:val="00AC4631"/>
    <w:rsid w:val="00AC4701"/>
    <w:rsid w:val="00AC4739"/>
    <w:rsid w:val="00AC4758"/>
    <w:rsid w:val="00AC47BC"/>
    <w:rsid w:val="00AC488D"/>
    <w:rsid w:val="00AC4B2E"/>
    <w:rsid w:val="00AC4BF5"/>
    <w:rsid w:val="00AC4C02"/>
    <w:rsid w:val="00AC4D42"/>
    <w:rsid w:val="00AC4E0B"/>
    <w:rsid w:val="00AC4E35"/>
    <w:rsid w:val="00AC4FC3"/>
    <w:rsid w:val="00AC4FC9"/>
    <w:rsid w:val="00AC5051"/>
    <w:rsid w:val="00AC5130"/>
    <w:rsid w:val="00AC53C6"/>
    <w:rsid w:val="00AC53D5"/>
    <w:rsid w:val="00AC5402"/>
    <w:rsid w:val="00AC542A"/>
    <w:rsid w:val="00AC5443"/>
    <w:rsid w:val="00AC5568"/>
    <w:rsid w:val="00AC57A6"/>
    <w:rsid w:val="00AC5995"/>
    <w:rsid w:val="00AC59A1"/>
    <w:rsid w:val="00AC59BB"/>
    <w:rsid w:val="00AC5AFF"/>
    <w:rsid w:val="00AC5B5E"/>
    <w:rsid w:val="00AC5CE8"/>
    <w:rsid w:val="00AC5E2E"/>
    <w:rsid w:val="00AC6116"/>
    <w:rsid w:val="00AC6141"/>
    <w:rsid w:val="00AC615C"/>
    <w:rsid w:val="00AC6298"/>
    <w:rsid w:val="00AC629A"/>
    <w:rsid w:val="00AC62A5"/>
    <w:rsid w:val="00AC65AE"/>
    <w:rsid w:val="00AC68BC"/>
    <w:rsid w:val="00AC699E"/>
    <w:rsid w:val="00AC699F"/>
    <w:rsid w:val="00AC6A31"/>
    <w:rsid w:val="00AC6AD5"/>
    <w:rsid w:val="00AC6B14"/>
    <w:rsid w:val="00AC6B1A"/>
    <w:rsid w:val="00AC6C6D"/>
    <w:rsid w:val="00AC6C76"/>
    <w:rsid w:val="00AC6E18"/>
    <w:rsid w:val="00AC6E6C"/>
    <w:rsid w:val="00AC6EE0"/>
    <w:rsid w:val="00AC700E"/>
    <w:rsid w:val="00AC720C"/>
    <w:rsid w:val="00AC725D"/>
    <w:rsid w:val="00AC74D1"/>
    <w:rsid w:val="00AC7573"/>
    <w:rsid w:val="00AC76A2"/>
    <w:rsid w:val="00AC76A4"/>
    <w:rsid w:val="00AC77EF"/>
    <w:rsid w:val="00AC7829"/>
    <w:rsid w:val="00AC79A9"/>
    <w:rsid w:val="00AC7C4B"/>
    <w:rsid w:val="00AC7C70"/>
    <w:rsid w:val="00AC7D8B"/>
    <w:rsid w:val="00AC7D8D"/>
    <w:rsid w:val="00AC7E06"/>
    <w:rsid w:val="00AC7EAE"/>
    <w:rsid w:val="00AC7F50"/>
    <w:rsid w:val="00AC7FC5"/>
    <w:rsid w:val="00AC7FE5"/>
    <w:rsid w:val="00AD000F"/>
    <w:rsid w:val="00AD00FD"/>
    <w:rsid w:val="00AD0120"/>
    <w:rsid w:val="00AD0133"/>
    <w:rsid w:val="00AD03B7"/>
    <w:rsid w:val="00AD04D0"/>
    <w:rsid w:val="00AD05A3"/>
    <w:rsid w:val="00AD0746"/>
    <w:rsid w:val="00AD0752"/>
    <w:rsid w:val="00AD0831"/>
    <w:rsid w:val="00AD0873"/>
    <w:rsid w:val="00AD0937"/>
    <w:rsid w:val="00AD0A24"/>
    <w:rsid w:val="00AD0B72"/>
    <w:rsid w:val="00AD0C3B"/>
    <w:rsid w:val="00AD0C6D"/>
    <w:rsid w:val="00AD0CB2"/>
    <w:rsid w:val="00AD0F35"/>
    <w:rsid w:val="00AD0FA0"/>
    <w:rsid w:val="00AD0FA6"/>
    <w:rsid w:val="00AD10F1"/>
    <w:rsid w:val="00AD10F5"/>
    <w:rsid w:val="00AD1261"/>
    <w:rsid w:val="00AD128D"/>
    <w:rsid w:val="00AD128E"/>
    <w:rsid w:val="00AD1408"/>
    <w:rsid w:val="00AD14BB"/>
    <w:rsid w:val="00AD15FA"/>
    <w:rsid w:val="00AD1791"/>
    <w:rsid w:val="00AD17CA"/>
    <w:rsid w:val="00AD189D"/>
    <w:rsid w:val="00AD18E8"/>
    <w:rsid w:val="00AD1A61"/>
    <w:rsid w:val="00AD1B11"/>
    <w:rsid w:val="00AD1C25"/>
    <w:rsid w:val="00AD1CD6"/>
    <w:rsid w:val="00AD1DBE"/>
    <w:rsid w:val="00AD2014"/>
    <w:rsid w:val="00AD20A1"/>
    <w:rsid w:val="00AD227F"/>
    <w:rsid w:val="00AD26BC"/>
    <w:rsid w:val="00AD2725"/>
    <w:rsid w:val="00AD2870"/>
    <w:rsid w:val="00AD29B7"/>
    <w:rsid w:val="00AD29D8"/>
    <w:rsid w:val="00AD29E1"/>
    <w:rsid w:val="00AD2A14"/>
    <w:rsid w:val="00AD2A40"/>
    <w:rsid w:val="00AD2B89"/>
    <w:rsid w:val="00AD2D00"/>
    <w:rsid w:val="00AD2EB8"/>
    <w:rsid w:val="00AD2F3C"/>
    <w:rsid w:val="00AD2F40"/>
    <w:rsid w:val="00AD2F6E"/>
    <w:rsid w:val="00AD302A"/>
    <w:rsid w:val="00AD306D"/>
    <w:rsid w:val="00AD3096"/>
    <w:rsid w:val="00AD30A4"/>
    <w:rsid w:val="00AD3129"/>
    <w:rsid w:val="00AD3189"/>
    <w:rsid w:val="00AD31E2"/>
    <w:rsid w:val="00AD3291"/>
    <w:rsid w:val="00AD3394"/>
    <w:rsid w:val="00AD33C4"/>
    <w:rsid w:val="00AD3409"/>
    <w:rsid w:val="00AD359E"/>
    <w:rsid w:val="00AD36E8"/>
    <w:rsid w:val="00AD3894"/>
    <w:rsid w:val="00AD38B7"/>
    <w:rsid w:val="00AD38D2"/>
    <w:rsid w:val="00AD3908"/>
    <w:rsid w:val="00AD3961"/>
    <w:rsid w:val="00AD3A1D"/>
    <w:rsid w:val="00AD3BE4"/>
    <w:rsid w:val="00AD3CAA"/>
    <w:rsid w:val="00AD3D62"/>
    <w:rsid w:val="00AD3DD9"/>
    <w:rsid w:val="00AD3E8F"/>
    <w:rsid w:val="00AD3EA2"/>
    <w:rsid w:val="00AD3EB7"/>
    <w:rsid w:val="00AD402B"/>
    <w:rsid w:val="00AD40AF"/>
    <w:rsid w:val="00AD41BE"/>
    <w:rsid w:val="00AD41F7"/>
    <w:rsid w:val="00AD44F3"/>
    <w:rsid w:val="00AD4502"/>
    <w:rsid w:val="00AD456D"/>
    <w:rsid w:val="00AD45AE"/>
    <w:rsid w:val="00AD467E"/>
    <w:rsid w:val="00AD498C"/>
    <w:rsid w:val="00AD49C7"/>
    <w:rsid w:val="00AD49D5"/>
    <w:rsid w:val="00AD49DC"/>
    <w:rsid w:val="00AD4BAE"/>
    <w:rsid w:val="00AD4BB8"/>
    <w:rsid w:val="00AD4BFB"/>
    <w:rsid w:val="00AD4C0A"/>
    <w:rsid w:val="00AD4C79"/>
    <w:rsid w:val="00AD4CB6"/>
    <w:rsid w:val="00AD4CC6"/>
    <w:rsid w:val="00AD4D21"/>
    <w:rsid w:val="00AD4D5C"/>
    <w:rsid w:val="00AD4DD4"/>
    <w:rsid w:val="00AD502A"/>
    <w:rsid w:val="00AD5115"/>
    <w:rsid w:val="00AD5322"/>
    <w:rsid w:val="00AD535A"/>
    <w:rsid w:val="00AD5454"/>
    <w:rsid w:val="00AD54AC"/>
    <w:rsid w:val="00AD551F"/>
    <w:rsid w:val="00AD5619"/>
    <w:rsid w:val="00AD5688"/>
    <w:rsid w:val="00AD5897"/>
    <w:rsid w:val="00AD5BAA"/>
    <w:rsid w:val="00AD5C69"/>
    <w:rsid w:val="00AD5DE3"/>
    <w:rsid w:val="00AD5EFC"/>
    <w:rsid w:val="00AD5F0A"/>
    <w:rsid w:val="00AD5F58"/>
    <w:rsid w:val="00AD606C"/>
    <w:rsid w:val="00AD60D7"/>
    <w:rsid w:val="00AD63A4"/>
    <w:rsid w:val="00AD64B7"/>
    <w:rsid w:val="00AD6502"/>
    <w:rsid w:val="00AD6540"/>
    <w:rsid w:val="00AD65A0"/>
    <w:rsid w:val="00AD65EB"/>
    <w:rsid w:val="00AD682D"/>
    <w:rsid w:val="00AD68F4"/>
    <w:rsid w:val="00AD6936"/>
    <w:rsid w:val="00AD6AF0"/>
    <w:rsid w:val="00AD6BA5"/>
    <w:rsid w:val="00AD6BBD"/>
    <w:rsid w:val="00AD6C69"/>
    <w:rsid w:val="00AD6C93"/>
    <w:rsid w:val="00AD6E4D"/>
    <w:rsid w:val="00AD6F1D"/>
    <w:rsid w:val="00AD6F34"/>
    <w:rsid w:val="00AD6FA6"/>
    <w:rsid w:val="00AD6FD0"/>
    <w:rsid w:val="00AD70AB"/>
    <w:rsid w:val="00AD713E"/>
    <w:rsid w:val="00AD723D"/>
    <w:rsid w:val="00AD728D"/>
    <w:rsid w:val="00AD734A"/>
    <w:rsid w:val="00AD738D"/>
    <w:rsid w:val="00AD73D7"/>
    <w:rsid w:val="00AD75EC"/>
    <w:rsid w:val="00AD76D7"/>
    <w:rsid w:val="00AD77B7"/>
    <w:rsid w:val="00AD77F7"/>
    <w:rsid w:val="00AD7916"/>
    <w:rsid w:val="00AD7A39"/>
    <w:rsid w:val="00AD7AA6"/>
    <w:rsid w:val="00AD7AE6"/>
    <w:rsid w:val="00AD7AFB"/>
    <w:rsid w:val="00AD7C40"/>
    <w:rsid w:val="00AD7F57"/>
    <w:rsid w:val="00AE0059"/>
    <w:rsid w:val="00AE00A9"/>
    <w:rsid w:val="00AE031E"/>
    <w:rsid w:val="00AE035D"/>
    <w:rsid w:val="00AE05D5"/>
    <w:rsid w:val="00AE0674"/>
    <w:rsid w:val="00AE0786"/>
    <w:rsid w:val="00AE0953"/>
    <w:rsid w:val="00AE0A95"/>
    <w:rsid w:val="00AE0A9D"/>
    <w:rsid w:val="00AE0BAE"/>
    <w:rsid w:val="00AE0BC2"/>
    <w:rsid w:val="00AE0DC9"/>
    <w:rsid w:val="00AE0E2D"/>
    <w:rsid w:val="00AE119E"/>
    <w:rsid w:val="00AE12CD"/>
    <w:rsid w:val="00AE144E"/>
    <w:rsid w:val="00AE1466"/>
    <w:rsid w:val="00AE1514"/>
    <w:rsid w:val="00AE1549"/>
    <w:rsid w:val="00AE15EB"/>
    <w:rsid w:val="00AE173D"/>
    <w:rsid w:val="00AE1741"/>
    <w:rsid w:val="00AE19C2"/>
    <w:rsid w:val="00AE1A0A"/>
    <w:rsid w:val="00AE1A5B"/>
    <w:rsid w:val="00AE1A72"/>
    <w:rsid w:val="00AE1A9B"/>
    <w:rsid w:val="00AE1A9C"/>
    <w:rsid w:val="00AE1B06"/>
    <w:rsid w:val="00AE1CEB"/>
    <w:rsid w:val="00AE215B"/>
    <w:rsid w:val="00AE21FE"/>
    <w:rsid w:val="00AE2526"/>
    <w:rsid w:val="00AE25F7"/>
    <w:rsid w:val="00AE265D"/>
    <w:rsid w:val="00AE2896"/>
    <w:rsid w:val="00AE28EA"/>
    <w:rsid w:val="00AE2991"/>
    <w:rsid w:val="00AE29C1"/>
    <w:rsid w:val="00AE29F3"/>
    <w:rsid w:val="00AE2A77"/>
    <w:rsid w:val="00AE2D62"/>
    <w:rsid w:val="00AE2D73"/>
    <w:rsid w:val="00AE2F49"/>
    <w:rsid w:val="00AE3014"/>
    <w:rsid w:val="00AE30CF"/>
    <w:rsid w:val="00AE3148"/>
    <w:rsid w:val="00AE3253"/>
    <w:rsid w:val="00AE33D1"/>
    <w:rsid w:val="00AE3479"/>
    <w:rsid w:val="00AE3492"/>
    <w:rsid w:val="00AE352A"/>
    <w:rsid w:val="00AE3874"/>
    <w:rsid w:val="00AE3892"/>
    <w:rsid w:val="00AE3981"/>
    <w:rsid w:val="00AE3ABC"/>
    <w:rsid w:val="00AE3CE3"/>
    <w:rsid w:val="00AE3D57"/>
    <w:rsid w:val="00AE3F5C"/>
    <w:rsid w:val="00AE4088"/>
    <w:rsid w:val="00AE4173"/>
    <w:rsid w:val="00AE439F"/>
    <w:rsid w:val="00AE4480"/>
    <w:rsid w:val="00AE44A9"/>
    <w:rsid w:val="00AE4621"/>
    <w:rsid w:val="00AE4658"/>
    <w:rsid w:val="00AE4760"/>
    <w:rsid w:val="00AE4917"/>
    <w:rsid w:val="00AE4A61"/>
    <w:rsid w:val="00AE4AC4"/>
    <w:rsid w:val="00AE4BCF"/>
    <w:rsid w:val="00AE4D82"/>
    <w:rsid w:val="00AE4DC5"/>
    <w:rsid w:val="00AE4E89"/>
    <w:rsid w:val="00AE4E8B"/>
    <w:rsid w:val="00AE4F3D"/>
    <w:rsid w:val="00AE4F4A"/>
    <w:rsid w:val="00AE4F5C"/>
    <w:rsid w:val="00AE4F65"/>
    <w:rsid w:val="00AE4FB9"/>
    <w:rsid w:val="00AE4FE1"/>
    <w:rsid w:val="00AE5104"/>
    <w:rsid w:val="00AE514F"/>
    <w:rsid w:val="00AE53BB"/>
    <w:rsid w:val="00AE5594"/>
    <w:rsid w:val="00AE5859"/>
    <w:rsid w:val="00AE5952"/>
    <w:rsid w:val="00AE5A82"/>
    <w:rsid w:val="00AE5C24"/>
    <w:rsid w:val="00AE5C2C"/>
    <w:rsid w:val="00AE5EC4"/>
    <w:rsid w:val="00AE5ED4"/>
    <w:rsid w:val="00AE5FB1"/>
    <w:rsid w:val="00AE5FE7"/>
    <w:rsid w:val="00AE6082"/>
    <w:rsid w:val="00AE6189"/>
    <w:rsid w:val="00AE61AB"/>
    <w:rsid w:val="00AE6206"/>
    <w:rsid w:val="00AE6270"/>
    <w:rsid w:val="00AE641C"/>
    <w:rsid w:val="00AE6444"/>
    <w:rsid w:val="00AE64AF"/>
    <w:rsid w:val="00AE64D3"/>
    <w:rsid w:val="00AE660B"/>
    <w:rsid w:val="00AE67E7"/>
    <w:rsid w:val="00AE6B8D"/>
    <w:rsid w:val="00AE6CDE"/>
    <w:rsid w:val="00AE6CED"/>
    <w:rsid w:val="00AE6D47"/>
    <w:rsid w:val="00AE6F1B"/>
    <w:rsid w:val="00AE6F4A"/>
    <w:rsid w:val="00AE6FFB"/>
    <w:rsid w:val="00AE705A"/>
    <w:rsid w:val="00AE705D"/>
    <w:rsid w:val="00AE7146"/>
    <w:rsid w:val="00AE727C"/>
    <w:rsid w:val="00AE728C"/>
    <w:rsid w:val="00AE72DC"/>
    <w:rsid w:val="00AE72F7"/>
    <w:rsid w:val="00AE742F"/>
    <w:rsid w:val="00AE7460"/>
    <w:rsid w:val="00AE75D2"/>
    <w:rsid w:val="00AE7670"/>
    <w:rsid w:val="00AE76EA"/>
    <w:rsid w:val="00AE7825"/>
    <w:rsid w:val="00AE78B7"/>
    <w:rsid w:val="00AE7BA5"/>
    <w:rsid w:val="00AE7E4A"/>
    <w:rsid w:val="00AF0134"/>
    <w:rsid w:val="00AF03DC"/>
    <w:rsid w:val="00AF042D"/>
    <w:rsid w:val="00AF0447"/>
    <w:rsid w:val="00AF04D2"/>
    <w:rsid w:val="00AF06EB"/>
    <w:rsid w:val="00AF0712"/>
    <w:rsid w:val="00AF071D"/>
    <w:rsid w:val="00AF074D"/>
    <w:rsid w:val="00AF0816"/>
    <w:rsid w:val="00AF0818"/>
    <w:rsid w:val="00AF084A"/>
    <w:rsid w:val="00AF0913"/>
    <w:rsid w:val="00AF0A69"/>
    <w:rsid w:val="00AF0AED"/>
    <w:rsid w:val="00AF0B38"/>
    <w:rsid w:val="00AF0B3C"/>
    <w:rsid w:val="00AF0B97"/>
    <w:rsid w:val="00AF0BEC"/>
    <w:rsid w:val="00AF0D24"/>
    <w:rsid w:val="00AF0D49"/>
    <w:rsid w:val="00AF0FE4"/>
    <w:rsid w:val="00AF1069"/>
    <w:rsid w:val="00AF107A"/>
    <w:rsid w:val="00AF1131"/>
    <w:rsid w:val="00AF123E"/>
    <w:rsid w:val="00AF1400"/>
    <w:rsid w:val="00AF1407"/>
    <w:rsid w:val="00AF1597"/>
    <w:rsid w:val="00AF16C4"/>
    <w:rsid w:val="00AF17B5"/>
    <w:rsid w:val="00AF17C2"/>
    <w:rsid w:val="00AF1807"/>
    <w:rsid w:val="00AF1967"/>
    <w:rsid w:val="00AF19EE"/>
    <w:rsid w:val="00AF1A96"/>
    <w:rsid w:val="00AF1B77"/>
    <w:rsid w:val="00AF1C3D"/>
    <w:rsid w:val="00AF1E60"/>
    <w:rsid w:val="00AF1EE8"/>
    <w:rsid w:val="00AF1F5D"/>
    <w:rsid w:val="00AF2060"/>
    <w:rsid w:val="00AF206F"/>
    <w:rsid w:val="00AF20B2"/>
    <w:rsid w:val="00AF20E7"/>
    <w:rsid w:val="00AF23A4"/>
    <w:rsid w:val="00AF23FF"/>
    <w:rsid w:val="00AF2498"/>
    <w:rsid w:val="00AF24B0"/>
    <w:rsid w:val="00AF25A5"/>
    <w:rsid w:val="00AF276D"/>
    <w:rsid w:val="00AF285A"/>
    <w:rsid w:val="00AF28E6"/>
    <w:rsid w:val="00AF29F6"/>
    <w:rsid w:val="00AF2BAA"/>
    <w:rsid w:val="00AF2BBB"/>
    <w:rsid w:val="00AF2D78"/>
    <w:rsid w:val="00AF2F90"/>
    <w:rsid w:val="00AF306B"/>
    <w:rsid w:val="00AF3107"/>
    <w:rsid w:val="00AF313E"/>
    <w:rsid w:val="00AF3176"/>
    <w:rsid w:val="00AF31EB"/>
    <w:rsid w:val="00AF3343"/>
    <w:rsid w:val="00AF340E"/>
    <w:rsid w:val="00AF354B"/>
    <w:rsid w:val="00AF359F"/>
    <w:rsid w:val="00AF35AC"/>
    <w:rsid w:val="00AF3611"/>
    <w:rsid w:val="00AF3941"/>
    <w:rsid w:val="00AF3956"/>
    <w:rsid w:val="00AF3A5B"/>
    <w:rsid w:val="00AF3B01"/>
    <w:rsid w:val="00AF3BE7"/>
    <w:rsid w:val="00AF3C1E"/>
    <w:rsid w:val="00AF3C7E"/>
    <w:rsid w:val="00AF3C84"/>
    <w:rsid w:val="00AF3CBF"/>
    <w:rsid w:val="00AF4075"/>
    <w:rsid w:val="00AF4469"/>
    <w:rsid w:val="00AF4488"/>
    <w:rsid w:val="00AF4496"/>
    <w:rsid w:val="00AF44F0"/>
    <w:rsid w:val="00AF4556"/>
    <w:rsid w:val="00AF4580"/>
    <w:rsid w:val="00AF459A"/>
    <w:rsid w:val="00AF459B"/>
    <w:rsid w:val="00AF4623"/>
    <w:rsid w:val="00AF4767"/>
    <w:rsid w:val="00AF48D3"/>
    <w:rsid w:val="00AF4966"/>
    <w:rsid w:val="00AF4A15"/>
    <w:rsid w:val="00AF4B26"/>
    <w:rsid w:val="00AF4BF9"/>
    <w:rsid w:val="00AF4D2C"/>
    <w:rsid w:val="00AF4DFE"/>
    <w:rsid w:val="00AF5028"/>
    <w:rsid w:val="00AF5097"/>
    <w:rsid w:val="00AF5170"/>
    <w:rsid w:val="00AF51B2"/>
    <w:rsid w:val="00AF521C"/>
    <w:rsid w:val="00AF5380"/>
    <w:rsid w:val="00AF552A"/>
    <w:rsid w:val="00AF552E"/>
    <w:rsid w:val="00AF56AC"/>
    <w:rsid w:val="00AF573D"/>
    <w:rsid w:val="00AF57C8"/>
    <w:rsid w:val="00AF57F6"/>
    <w:rsid w:val="00AF5896"/>
    <w:rsid w:val="00AF5A96"/>
    <w:rsid w:val="00AF5B0E"/>
    <w:rsid w:val="00AF5B6D"/>
    <w:rsid w:val="00AF5CA1"/>
    <w:rsid w:val="00AF5CD1"/>
    <w:rsid w:val="00AF5CD5"/>
    <w:rsid w:val="00AF5D49"/>
    <w:rsid w:val="00AF5EF2"/>
    <w:rsid w:val="00AF5F2B"/>
    <w:rsid w:val="00AF5F34"/>
    <w:rsid w:val="00AF5F87"/>
    <w:rsid w:val="00AF5FE7"/>
    <w:rsid w:val="00AF60F9"/>
    <w:rsid w:val="00AF61FB"/>
    <w:rsid w:val="00AF62FE"/>
    <w:rsid w:val="00AF6306"/>
    <w:rsid w:val="00AF6320"/>
    <w:rsid w:val="00AF6493"/>
    <w:rsid w:val="00AF65E7"/>
    <w:rsid w:val="00AF65FA"/>
    <w:rsid w:val="00AF6660"/>
    <w:rsid w:val="00AF6743"/>
    <w:rsid w:val="00AF67F7"/>
    <w:rsid w:val="00AF685E"/>
    <w:rsid w:val="00AF6926"/>
    <w:rsid w:val="00AF6A07"/>
    <w:rsid w:val="00AF6B0E"/>
    <w:rsid w:val="00AF6B96"/>
    <w:rsid w:val="00AF6C84"/>
    <w:rsid w:val="00AF6EC8"/>
    <w:rsid w:val="00AF6EE7"/>
    <w:rsid w:val="00AF6FCF"/>
    <w:rsid w:val="00AF6FE2"/>
    <w:rsid w:val="00AF7001"/>
    <w:rsid w:val="00AF70BA"/>
    <w:rsid w:val="00AF71A8"/>
    <w:rsid w:val="00AF71C5"/>
    <w:rsid w:val="00AF71E3"/>
    <w:rsid w:val="00AF723B"/>
    <w:rsid w:val="00AF7491"/>
    <w:rsid w:val="00AF75B9"/>
    <w:rsid w:val="00AF767B"/>
    <w:rsid w:val="00AF76BE"/>
    <w:rsid w:val="00AF7708"/>
    <w:rsid w:val="00AF7851"/>
    <w:rsid w:val="00AF7942"/>
    <w:rsid w:val="00AF7B89"/>
    <w:rsid w:val="00AF7C65"/>
    <w:rsid w:val="00AF7D03"/>
    <w:rsid w:val="00AF7F6C"/>
    <w:rsid w:val="00B0016D"/>
    <w:rsid w:val="00B001E7"/>
    <w:rsid w:val="00B00215"/>
    <w:rsid w:val="00B002D9"/>
    <w:rsid w:val="00B00558"/>
    <w:rsid w:val="00B00686"/>
    <w:rsid w:val="00B0081A"/>
    <w:rsid w:val="00B00835"/>
    <w:rsid w:val="00B0085B"/>
    <w:rsid w:val="00B00952"/>
    <w:rsid w:val="00B0098D"/>
    <w:rsid w:val="00B00A59"/>
    <w:rsid w:val="00B00AB5"/>
    <w:rsid w:val="00B00B0A"/>
    <w:rsid w:val="00B00B2A"/>
    <w:rsid w:val="00B00C2A"/>
    <w:rsid w:val="00B00D08"/>
    <w:rsid w:val="00B00D37"/>
    <w:rsid w:val="00B00E05"/>
    <w:rsid w:val="00B00E9C"/>
    <w:rsid w:val="00B01096"/>
    <w:rsid w:val="00B010A6"/>
    <w:rsid w:val="00B010AD"/>
    <w:rsid w:val="00B01154"/>
    <w:rsid w:val="00B0117B"/>
    <w:rsid w:val="00B011A4"/>
    <w:rsid w:val="00B0120F"/>
    <w:rsid w:val="00B012EE"/>
    <w:rsid w:val="00B01313"/>
    <w:rsid w:val="00B0134F"/>
    <w:rsid w:val="00B01507"/>
    <w:rsid w:val="00B016A6"/>
    <w:rsid w:val="00B01703"/>
    <w:rsid w:val="00B01752"/>
    <w:rsid w:val="00B01808"/>
    <w:rsid w:val="00B018D6"/>
    <w:rsid w:val="00B018DD"/>
    <w:rsid w:val="00B01963"/>
    <w:rsid w:val="00B019B5"/>
    <w:rsid w:val="00B01A71"/>
    <w:rsid w:val="00B01B0D"/>
    <w:rsid w:val="00B01BFE"/>
    <w:rsid w:val="00B01C12"/>
    <w:rsid w:val="00B01EA1"/>
    <w:rsid w:val="00B02129"/>
    <w:rsid w:val="00B0221D"/>
    <w:rsid w:val="00B0223C"/>
    <w:rsid w:val="00B02288"/>
    <w:rsid w:val="00B0228E"/>
    <w:rsid w:val="00B02481"/>
    <w:rsid w:val="00B0252C"/>
    <w:rsid w:val="00B025E9"/>
    <w:rsid w:val="00B02646"/>
    <w:rsid w:val="00B026DB"/>
    <w:rsid w:val="00B0276D"/>
    <w:rsid w:val="00B02880"/>
    <w:rsid w:val="00B028E1"/>
    <w:rsid w:val="00B029A2"/>
    <w:rsid w:val="00B029E3"/>
    <w:rsid w:val="00B02BE0"/>
    <w:rsid w:val="00B02D84"/>
    <w:rsid w:val="00B030C2"/>
    <w:rsid w:val="00B031C6"/>
    <w:rsid w:val="00B03379"/>
    <w:rsid w:val="00B03603"/>
    <w:rsid w:val="00B03643"/>
    <w:rsid w:val="00B03686"/>
    <w:rsid w:val="00B0368C"/>
    <w:rsid w:val="00B036A0"/>
    <w:rsid w:val="00B037CA"/>
    <w:rsid w:val="00B03AF5"/>
    <w:rsid w:val="00B03B41"/>
    <w:rsid w:val="00B03B5A"/>
    <w:rsid w:val="00B03DC6"/>
    <w:rsid w:val="00B03DE7"/>
    <w:rsid w:val="00B03F0D"/>
    <w:rsid w:val="00B041DA"/>
    <w:rsid w:val="00B04316"/>
    <w:rsid w:val="00B0448D"/>
    <w:rsid w:val="00B0450C"/>
    <w:rsid w:val="00B04535"/>
    <w:rsid w:val="00B04554"/>
    <w:rsid w:val="00B045FF"/>
    <w:rsid w:val="00B04665"/>
    <w:rsid w:val="00B046F4"/>
    <w:rsid w:val="00B04789"/>
    <w:rsid w:val="00B0486D"/>
    <w:rsid w:val="00B048CB"/>
    <w:rsid w:val="00B0499E"/>
    <w:rsid w:val="00B04A25"/>
    <w:rsid w:val="00B04AA0"/>
    <w:rsid w:val="00B04B50"/>
    <w:rsid w:val="00B04B56"/>
    <w:rsid w:val="00B04BE5"/>
    <w:rsid w:val="00B04C60"/>
    <w:rsid w:val="00B04DDE"/>
    <w:rsid w:val="00B04DF0"/>
    <w:rsid w:val="00B04E4E"/>
    <w:rsid w:val="00B04F60"/>
    <w:rsid w:val="00B0500E"/>
    <w:rsid w:val="00B050B6"/>
    <w:rsid w:val="00B052DD"/>
    <w:rsid w:val="00B0530F"/>
    <w:rsid w:val="00B05340"/>
    <w:rsid w:val="00B05388"/>
    <w:rsid w:val="00B053F1"/>
    <w:rsid w:val="00B054CB"/>
    <w:rsid w:val="00B054F0"/>
    <w:rsid w:val="00B05505"/>
    <w:rsid w:val="00B0551D"/>
    <w:rsid w:val="00B055C7"/>
    <w:rsid w:val="00B05653"/>
    <w:rsid w:val="00B0567A"/>
    <w:rsid w:val="00B05947"/>
    <w:rsid w:val="00B05A36"/>
    <w:rsid w:val="00B05A6F"/>
    <w:rsid w:val="00B05A72"/>
    <w:rsid w:val="00B05AAD"/>
    <w:rsid w:val="00B05B4C"/>
    <w:rsid w:val="00B05BD6"/>
    <w:rsid w:val="00B05C6B"/>
    <w:rsid w:val="00B05C86"/>
    <w:rsid w:val="00B05D60"/>
    <w:rsid w:val="00B05E07"/>
    <w:rsid w:val="00B05E96"/>
    <w:rsid w:val="00B05FBC"/>
    <w:rsid w:val="00B06072"/>
    <w:rsid w:val="00B060BF"/>
    <w:rsid w:val="00B060E3"/>
    <w:rsid w:val="00B061A8"/>
    <w:rsid w:val="00B061B7"/>
    <w:rsid w:val="00B06359"/>
    <w:rsid w:val="00B06424"/>
    <w:rsid w:val="00B06488"/>
    <w:rsid w:val="00B064B2"/>
    <w:rsid w:val="00B0656C"/>
    <w:rsid w:val="00B06577"/>
    <w:rsid w:val="00B0668B"/>
    <w:rsid w:val="00B06704"/>
    <w:rsid w:val="00B0671A"/>
    <w:rsid w:val="00B06866"/>
    <w:rsid w:val="00B068AF"/>
    <w:rsid w:val="00B068F4"/>
    <w:rsid w:val="00B069D1"/>
    <w:rsid w:val="00B06A32"/>
    <w:rsid w:val="00B06AE2"/>
    <w:rsid w:val="00B06B34"/>
    <w:rsid w:val="00B06DCE"/>
    <w:rsid w:val="00B07087"/>
    <w:rsid w:val="00B07532"/>
    <w:rsid w:val="00B07571"/>
    <w:rsid w:val="00B076A1"/>
    <w:rsid w:val="00B076AE"/>
    <w:rsid w:val="00B0784F"/>
    <w:rsid w:val="00B07A3F"/>
    <w:rsid w:val="00B07BB5"/>
    <w:rsid w:val="00B07BBB"/>
    <w:rsid w:val="00B07D48"/>
    <w:rsid w:val="00B07D8C"/>
    <w:rsid w:val="00B07D9A"/>
    <w:rsid w:val="00B07DB4"/>
    <w:rsid w:val="00B07E33"/>
    <w:rsid w:val="00B07F6C"/>
    <w:rsid w:val="00B07F9B"/>
    <w:rsid w:val="00B07F9F"/>
    <w:rsid w:val="00B07FA2"/>
    <w:rsid w:val="00B10237"/>
    <w:rsid w:val="00B1026D"/>
    <w:rsid w:val="00B102ED"/>
    <w:rsid w:val="00B10470"/>
    <w:rsid w:val="00B10556"/>
    <w:rsid w:val="00B1072D"/>
    <w:rsid w:val="00B10981"/>
    <w:rsid w:val="00B10A97"/>
    <w:rsid w:val="00B10C75"/>
    <w:rsid w:val="00B10D0C"/>
    <w:rsid w:val="00B10D79"/>
    <w:rsid w:val="00B10E60"/>
    <w:rsid w:val="00B10EC3"/>
    <w:rsid w:val="00B10FAC"/>
    <w:rsid w:val="00B1100E"/>
    <w:rsid w:val="00B1107D"/>
    <w:rsid w:val="00B111E5"/>
    <w:rsid w:val="00B11429"/>
    <w:rsid w:val="00B11465"/>
    <w:rsid w:val="00B115A4"/>
    <w:rsid w:val="00B11645"/>
    <w:rsid w:val="00B117B2"/>
    <w:rsid w:val="00B11818"/>
    <w:rsid w:val="00B11886"/>
    <w:rsid w:val="00B11969"/>
    <w:rsid w:val="00B1199F"/>
    <w:rsid w:val="00B11A09"/>
    <w:rsid w:val="00B11A0A"/>
    <w:rsid w:val="00B11AF2"/>
    <w:rsid w:val="00B11B27"/>
    <w:rsid w:val="00B11C15"/>
    <w:rsid w:val="00B11CD5"/>
    <w:rsid w:val="00B11D28"/>
    <w:rsid w:val="00B11D29"/>
    <w:rsid w:val="00B11F2B"/>
    <w:rsid w:val="00B12059"/>
    <w:rsid w:val="00B121C1"/>
    <w:rsid w:val="00B12232"/>
    <w:rsid w:val="00B122F6"/>
    <w:rsid w:val="00B1230A"/>
    <w:rsid w:val="00B12386"/>
    <w:rsid w:val="00B125BF"/>
    <w:rsid w:val="00B1263B"/>
    <w:rsid w:val="00B12733"/>
    <w:rsid w:val="00B128DE"/>
    <w:rsid w:val="00B12965"/>
    <w:rsid w:val="00B12AC2"/>
    <w:rsid w:val="00B12B50"/>
    <w:rsid w:val="00B12CEE"/>
    <w:rsid w:val="00B12DA6"/>
    <w:rsid w:val="00B12DF4"/>
    <w:rsid w:val="00B12EF0"/>
    <w:rsid w:val="00B130F1"/>
    <w:rsid w:val="00B1322D"/>
    <w:rsid w:val="00B13275"/>
    <w:rsid w:val="00B1333D"/>
    <w:rsid w:val="00B1341F"/>
    <w:rsid w:val="00B13512"/>
    <w:rsid w:val="00B1358E"/>
    <w:rsid w:val="00B137C1"/>
    <w:rsid w:val="00B138ED"/>
    <w:rsid w:val="00B13934"/>
    <w:rsid w:val="00B1396B"/>
    <w:rsid w:val="00B13A77"/>
    <w:rsid w:val="00B13B37"/>
    <w:rsid w:val="00B13B4A"/>
    <w:rsid w:val="00B13CC8"/>
    <w:rsid w:val="00B13D07"/>
    <w:rsid w:val="00B13E86"/>
    <w:rsid w:val="00B1403F"/>
    <w:rsid w:val="00B14051"/>
    <w:rsid w:val="00B1415E"/>
    <w:rsid w:val="00B141F2"/>
    <w:rsid w:val="00B14517"/>
    <w:rsid w:val="00B146CD"/>
    <w:rsid w:val="00B1472C"/>
    <w:rsid w:val="00B14829"/>
    <w:rsid w:val="00B14833"/>
    <w:rsid w:val="00B1484D"/>
    <w:rsid w:val="00B14994"/>
    <w:rsid w:val="00B149F1"/>
    <w:rsid w:val="00B14A52"/>
    <w:rsid w:val="00B14C00"/>
    <w:rsid w:val="00B15018"/>
    <w:rsid w:val="00B15053"/>
    <w:rsid w:val="00B15160"/>
    <w:rsid w:val="00B151E0"/>
    <w:rsid w:val="00B15200"/>
    <w:rsid w:val="00B15242"/>
    <w:rsid w:val="00B152A5"/>
    <w:rsid w:val="00B152E6"/>
    <w:rsid w:val="00B153F8"/>
    <w:rsid w:val="00B15456"/>
    <w:rsid w:val="00B1548E"/>
    <w:rsid w:val="00B154DE"/>
    <w:rsid w:val="00B15518"/>
    <w:rsid w:val="00B155B3"/>
    <w:rsid w:val="00B15666"/>
    <w:rsid w:val="00B156B4"/>
    <w:rsid w:val="00B15711"/>
    <w:rsid w:val="00B15812"/>
    <w:rsid w:val="00B15815"/>
    <w:rsid w:val="00B15886"/>
    <w:rsid w:val="00B1588E"/>
    <w:rsid w:val="00B158B6"/>
    <w:rsid w:val="00B158FB"/>
    <w:rsid w:val="00B15963"/>
    <w:rsid w:val="00B15964"/>
    <w:rsid w:val="00B15A78"/>
    <w:rsid w:val="00B15B6A"/>
    <w:rsid w:val="00B15C25"/>
    <w:rsid w:val="00B15DBD"/>
    <w:rsid w:val="00B15EDA"/>
    <w:rsid w:val="00B15F08"/>
    <w:rsid w:val="00B15FBD"/>
    <w:rsid w:val="00B16026"/>
    <w:rsid w:val="00B1606D"/>
    <w:rsid w:val="00B160FA"/>
    <w:rsid w:val="00B1635F"/>
    <w:rsid w:val="00B1639D"/>
    <w:rsid w:val="00B1681B"/>
    <w:rsid w:val="00B168C9"/>
    <w:rsid w:val="00B16AA0"/>
    <w:rsid w:val="00B16BB3"/>
    <w:rsid w:val="00B16C76"/>
    <w:rsid w:val="00B16C8D"/>
    <w:rsid w:val="00B16C96"/>
    <w:rsid w:val="00B16D00"/>
    <w:rsid w:val="00B16E72"/>
    <w:rsid w:val="00B16ED8"/>
    <w:rsid w:val="00B17146"/>
    <w:rsid w:val="00B17182"/>
    <w:rsid w:val="00B1740B"/>
    <w:rsid w:val="00B1746C"/>
    <w:rsid w:val="00B17548"/>
    <w:rsid w:val="00B175C3"/>
    <w:rsid w:val="00B17721"/>
    <w:rsid w:val="00B1785B"/>
    <w:rsid w:val="00B17866"/>
    <w:rsid w:val="00B1786B"/>
    <w:rsid w:val="00B178A3"/>
    <w:rsid w:val="00B178CE"/>
    <w:rsid w:val="00B17B72"/>
    <w:rsid w:val="00B17C31"/>
    <w:rsid w:val="00B17CF5"/>
    <w:rsid w:val="00B17D7E"/>
    <w:rsid w:val="00B17DF2"/>
    <w:rsid w:val="00B17E1D"/>
    <w:rsid w:val="00B17F51"/>
    <w:rsid w:val="00B17F5E"/>
    <w:rsid w:val="00B20056"/>
    <w:rsid w:val="00B20077"/>
    <w:rsid w:val="00B200C2"/>
    <w:rsid w:val="00B2011E"/>
    <w:rsid w:val="00B201FE"/>
    <w:rsid w:val="00B202B3"/>
    <w:rsid w:val="00B2040E"/>
    <w:rsid w:val="00B20871"/>
    <w:rsid w:val="00B20874"/>
    <w:rsid w:val="00B208E7"/>
    <w:rsid w:val="00B2090F"/>
    <w:rsid w:val="00B20B4B"/>
    <w:rsid w:val="00B20BAA"/>
    <w:rsid w:val="00B20CC1"/>
    <w:rsid w:val="00B20E96"/>
    <w:rsid w:val="00B20E9D"/>
    <w:rsid w:val="00B210D2"/>
    <w:rsid w:val="00B211DB"/>
    <w:rsid w:val="00B211E3"/>
    <w:rsid w:val="00B21233"/>
    <w:rsid w:val="00B21259"/>
    <w:rsid w:val="00B213B9"/>
    <w:rsid w:val="00B21431"/>
    <w:rsid w:val="00B2155E"/>
    <w:rsid w:val="00B215CE"/>
    <w:rsid w:val="00B21629"/>
    <w:rsid w:val="00B216BC"/>
    <w:rsid w:val="00B21758"/>
    <w:rsid w:val="00B217FA"/>
    <w:rsid w:val="00B21809"/>
    <w:rsid w:val="00B21836"/>
    <w:rsid w:val="00B21AC9"/>
    <w:rsid w:val="00B21AFB"/>
    <w:rsid w:val="00B21C2F"/>
    <w:rsid w:val="00B21D5B"/>
    <w:rsid w:val="00B21D76"/>
    <w:rsid w:val="00B21DF9"/>
    <w:rsid w:val="00B21E0E"/>
    <w:rsid w:val="00B21E88"/>
    <w:rsid w:val="00B22227"/>
    <w:rsid w:val="00B2229D"/>
    <w:rsid w:val="00B2238D"/>
    <w:rsid w:val="00B22414"/>
    <w:rsid w:val="00B22416"/>
    <w:rsid w:val="00B225BC"/>
    <w:rsid w:val="00B22813"/>
    <w:rsid w:val="00B229CF"/>
    <w:rsid w:val="00B22B04"/>
    <w:rsid w:val="00B22B6E"/>
    <w:rsid w:val="00B22CB8"/>
    <w:rsid w:val="00B22F54"/>
    <w:rsid w:val="00B2305C"/>
    <w:rsid w:val="00B230B1"/>
    <w:rsid w:val="00B230D3"/>
    <w:rsid w:val="00B2320A"/>
    <w:rsid w:val="00B2340B"/>
    <w:rsid w:val="00B234AE"/>
    <w:rsid w:val="00B234D5"/>
    <w:rsid w:val="00B23569"/>
    <w:rsid w:val="00B2364F"/>
    <w:rsid w:val="00B236C6"/>
    <w:rsid w:val="00B237B3"/>
    <w:rsid w:val="00B238A0"/>
    <w:rsid w:val="00B23986"/>
    <w:rsid w:val="00B23A2A"/>
    <w:rsid w:val="00B23ADD"/>
    <w:rsid w:val="00B23DDA"/>
    <w:rsid w:val="00B23E90"/>
    <w:rsid w:val="00B23FBD"/>
    <w:rsid w:val="00B2402F"/>
    <w:rsid w:val="00B242DA"/>
    <w:rsid w:val="00B24333"/>
    <w:rsid w:val="00B244D2"/>
    <w:rsid w:val="00B24656"/>
    <w:rsid w:val="00B246D5"/>
    <w:rsid w:val="00B2473F"/>
    <w:rsid w:val="00B24783"/>
    <w:rsid w:val="00B247B3"/>
    <w:rsid w:val="00B247D8"/>
    <w:rsid w:val="00B247E0"/>
    <w:rsid w:val="00B24896"/>
    <w:rsid w:val="00B249AC"/>
    <w:rsid w:val="00B24ABF"/>
    <w:rsid w:val="00B24B94"/>
    <w:rsid w:val="00B24CBD"/>
    <w:rsid w:val="00B24D1C"/>
    <w:rsid w:val="00B24DD0"/>
    <w:rsid w:val="00B24E27"/>
    <w:rsid w:val="00B24E3B"/>
    <w:rsid w:val="00B24F16"/>
    <w:rsid w:val="00B24FA0"/>
    <w:rsid w:val="00B2506C"/>
    <w:rsid w:val="00B25177"/>
    <w:rsid w:val="00B253C5"/>
    <w:rsid w:val="00B254DE"/>
    <w:rsid w:val="00B25521"/>
    <w:rsid w:val="00B25616"/>
    <w:rsid w:val="00B25749"/>
    <w:rsid w:val="00B25750"/>
    <w:rsid w:val="00B25A24"/>
    <w:rsid w:val="00B25A75"/>
    <w:rsid w:val="00B25C9B"/>
    <w:rsid w:val="00B25D3D"/>
    <w:rsid w:val="00B25F20"/>
    <w:rsid w:val="00B25F63"/>
    <w:rsid w:val="00B25F8C"/>
    <w:rsid w:val="00B25FFD"/>
    <w:rsid w:val="00B25FFE"/>
    <w:rsid w:val="00B260E7"/>
    <w:rsid w:val="00B26128"/>
    <w:rsid w:val="00B261CD"/>
    <w:rsid w:val="00B26215"/>
    <w:rsid w:val="00B2622D"/>
    <w:rsid w:val="00B2624C"/>
    <w:rsid w:val="00B26254"/>
    <w:rsid w:val="00B2627E"/>
    <w:rsid w:val="00B2634E"/>
    <w:rsid w:val="00B2637B"/>
    <w:rsid w:val="00B26389"/>
    <w:rsid w:val="00B263FA"/>
    <w:rsid w:val="00B263FB"/>
    <w:rsid w:val="00B26429"/>
    <w:rsid w:val="00B26430"/>
    <w:rsid w:val="00B26490"/>
    <w:rsid w:val="00B26494"/>
    <w:rsid w:val="00B26495"/>
    <w:rsid w:val="00B264DC"/>
    <w:rsid w:val="00B26749"/>
    <w:rsid w:val="00B26769"/>
    <w:rsid w:val="00B2683C"/>
    <w:rsid w:val="00B269BD"/>
    <w:rsid w:val="00B26A85"/>
    <w:rsid w:val="00B26B2B"/>
    <w:rsid w:val="00B26C5B"/>
    <w:rsid w:val="00B26C84"/>
    <w:rsid w:val="00B26D38"/>
    <w:rsid w:val="00B26D9F"/>
    <w:rsid w:val="00B26E0B"/>
    <w:rsid w:val="00B26FDF"/>
    <w:rsid w:val="00B26FEB"/>
    <w:rsid w:val="00B2700C"/>
    <w:rsid w:val="00B27125"/>
    <w:rsid w:val="00B271B9"/>
    <w:rsid w:val="00B271CA"/>
    <w:rsid w:val="00B2729E"/>
    <w:rsid w:val="00B2730F"/>
    <w:rsid w:val="00B27425"/>
    <w:rsid w:val="00B27475"/>
    <w:rsid w:val="00B274F4"/>
    <w:rsid w:val="00B27566"/>
    <w:rsid w:val="00B27580"/>
    <w:rsid w:val="00B2758C"/>
    <w:rsid w:val="00B275BF"/>
    <w:rsid w:val="00B27621"/>
    <w:rsid w:val="00B27771"/>
    <w:rsid w:val="00B27884"/>
    <w:rsid w:val="00B278F6"/>
    <w:rsid w:val="00B27924"/>
    <w:rsid w:val="00B27928"/>
    <w:rsid w:val="00B27943"/>
    <w:rsid w:val="00B27947"/>
    <w:rsid w:val="00B279C5"/>
    <w:rsid w:val="00B27AAF"/>
    <w:rsid w:val="00B27AC9"/>
    <w:rsid w:val="00B27C21"/>
    <w:rsid w:val="00B27C42"/>
    <w:rsid w:val="00B27D6F"/>
    <w:rsid w:val="00B27EBE"/>
    <w:rsid w:val="00B27FCB"/>
    <w:rsid w:val="00B30060"/>
    <w:rsid w:val="00B300B8"/>
    <w:rsid w:val="00B3023A"/>
    <w:rsid w:val="00B30267"/>
    <w:rsid w:val="00B3028B"/>
    <w:rsid w:val="00B302DB"/>
    <w:rsid w:val="00B30388"/>
    <w:rsid w:val="00B304BC"/>
    <w:rsid w:val="00B30574"/>
    <w:rsid w:val="00B3059F"/>
    <w:rsid w:val="00B30928"/>
    <w:rsid w:val="00B309A4"/>
    <w:rsid w:val="00B309C6"/>
    <w:rsid w:val="00B309C7"/>
    <w:rsid w:val="00B30A16"/>
    <w:rsid w:val="00B30A9C"/>
    <w:rsid w:val="00B30BBE"/>
    <w:rsid w:val="00B30E2B"/>
    <w:rsid w:val="00B30E86"/>
    <w:rsid w:val="00B3109B"/>
    <w:rsid w:val="00B31142"/>
    <w:rsid w:val="00B3116B"/>
    <w:rsid w:val="00B31200"/>
    <w:rsid w:val="00B31321"/>
    <w:rsid w:val="00B3158B"/>
    <w:rsid w:val="00B31605"/>
    <w:rsid w:val="00B31624"/>
    <w:rsid w:val="00B31791"/>
    <w:rsid w:val="00B318E0"/>
    <w:rsid w:val="00B319EF"/>
    <w:rsid w:val="00B31B04"/>
    <w:rsid w:val="00B31BE7"/>
    <w:rsid w:val="00B31C41"/>
    <w:rsid w:val="00B31C64"/>
    <w:rsid w:val="00B31E79"/>
    <w:rsid w:val="00B31EB3"/>
    <w:rsid w:val="00B31F15"/>
    <w:rsid w:val="00B31F95"/>
    <w:rsid w:val="00B31FE4"/>
    <w:rsid w:val="00B320C3"/>
    <w:rsid w:val="00B320E0"/>
    <w:rsid w:val="00B32155"/>
    <w:rsid w:val="00B321F8"/>
    <w:rsid w:val="00B32261"/>
    <w:rsid w:val="00B322B9"/>
    <w:rsid w:val="00B3231B"/>
    <w:rsid w:val="00B3232C"/>
    <w:rsid w:val="00B3244D"/>
    <w:rsid w:val="00B327E2"/>
    <w:rsid w:val="00B327E5"/>
    <w:rsid w:val="00B3286B"/>
    <w:rsid w:val="00B32894"/>
    <w:rsid w:val="00B32979"/>
    <w:rsid w:val="00B32A3E"/>
    <w:rsid w:val="00B32A43"/>
    <w:rsid w:val="00B32A45"/>
    <w:rsid w:val="00B32A9A"/>
    <w:rsid w:val="00B32B77"/>
    <w:rsid w:val="00B32BE7"/>
    <w:rsid w:val="00B32CFC"/>
    <w:rsid w:val="00B32DDB"/>
    <w:rsid w:val="00B32E6F"/>
    <w:rsid w:val="00B33083"/>
    <w:rsid w:val="00B330E7"/>
    <w:rsid w:val="00B3315E"/>
    <w:rsid w:val="00B331D2"/>
    <w:rsid w:val="00B33302"/>
    <w:rsid w:val="00B3388A"/>
    <w:rsid w:val="00B33A2B"/>
    <w:rsid w:val="00B33A66"/>
    <w:rsid w:val="00B33B3C"/>
    <w:rsid w:val="00B33C83"/>
    <w:rsid w:val="00B33DDD"/>
    <w:rsid w:val="00B34011"/>
    <w:rsid w:val="00B340B6"/>
    <w:rsid w:val="00B340F5"/>
    <w:rsid w:val="00B34115"/>
    <w:rsid w:val="00B342DE"/>
    <w:rsid w:val="00B344DF"/>
    <w:rsid w:val="00B344FC"/>
    <w:rsid w:val="00B34593"/>
    <w:rsid w:val="00B3464A"/>
    <w:rsid w:val="00B34830"/>
    <w:rsid w:val="00B3483C"/>
    <w:rsid w:val="00B34858"/>
    <w:rsid w:val="00B348B6"/>
    <w:rsid w:val="00B3490F"/>
    <w:rsid w:val="00B34964"/>
    <w:rsid w:val="00B34971"/>
    <w:rsid w:val="00B349CC"/>
    <w:rsid w:val="00B349FA"/>
    <w:rsid w:val="00B34A3B"/>
    <w:rsid w:val="00B34AFC"/>
    <w:rsid w:val="00B34B6F"/>
    <w:rsid w:val="00B34BB1"/>
    <w:rsid w:val="00B34BFC"/>
    <w:rsid w:val="00B34D60"/>
    <w:rsid w:val="00B34DA0"/>
    <w:rsid w:val="00B34E77"/>
    <w:rsid w:val="00B34ED3"/>
    <w:rsid w:val="00B34F46"/>
    <w:rsid w:val="00B34F75"/>
    <w:rsid w:val="00B35101"/>
    <w:rsid w:val="00B3517B"/>
    <w:rsid w:val="00B3533B"/>
    <w:rsid w:val="00B356BF"/>
    <w:rsid w:val="00B3582F"/>
    <w:rsid w:val="00B35985"/>
    <w:rsid w:val="00B35A43"/>
    <w:rsid w:val="00B35A84"/>
    <w:rsid w:val="00B35BE7"/>
    <w:rsid w:val="00B35E7D"/>
    <w:rsid w:val="00B35FBF"/>
    <w:rsid w:val="00B36032"/>
    <w:rsid w:val="00B360BF"/>
    <w:rsid w:val="00B360D8"/>
    <w:rsid w:val="00B360E9"/>
    <w:rsid w:val="00B36210"/>
    <w:rsid w:val="00B3626C"/>
    <w:rsid w:val="00B362CF"/>
    <w:rsid w:val="00B3648F"/>
    <w:rsid w:val="00B3651D"/>
    <w:rsid w:val="00B366D2"/>
    <w:rsid w:val="00B3670A"/>
    <w:rsid w:val="00B36742"/>
    <w:rsid w:val="00B36820"/>
    <w:rsid w:val="00B368BF"/>
    <w:rsid w:val="00B368D0"/>
    <w:rsid w:val="00B3696C"/>
    <w:rsid w:val="00B36D0C"/>
    <w:rsid w:val="00B36D98"/>
    <w:rsid w:val="00B36DA3"/>
    <w:rsid w:val="00B36E70"/>
    <w:rsid w:val="00B36E78"/>
    <w:rsid w:val="00B36F40"/>
    <w:rsid w:val="00B370F4"/>
    <w:rsid w:val="00B3726C"/>
    <w:rsid w:val="00B372D1"/>
    <w:rsid w:val="00B372D5"/>
    <w:rsid w:val="00B37634"/>
    <w:rsid w:val="00B37766"/>
    <w:rsid w:val="00B37837"/>
    <w:rsid w:val="00B379A6"/>
    <w:rsid w:val="00B37A3C"/>
    <w:rsid w:val="00B37CA4"/>
    <w:rsid w:val="00B37CE3"/>
    <w:rsid w:val="00B37DAB"/>
    <w:rsid w:val="00B37EC7"/>
    <w:rsid w:val="00B37EE7"/>
    <w:rsid w:val="00B37FBC"/>
    <w:rsid w:val="00B400E4"/>
    <w:rsid w:val="00B40131"/>
    <w:rsid w:val="00B40365"/>
    <w:rsid w:val="00B40434"/>
    <w:rsid w:val="00B4048E"/>
    <w:rsid w:val="00B404AB"/>
    <w:rsid w:val="00B40510"/>
    <w:rsid w:val="00B4060A"/>
    <w:rsid w:val="00B4073D"/>
    <w:rsid w:val="00B40D72"/>
    <w:rsid w:val="00B40EE8"/>
    <w:rsid w:val="00B40FE9"/>
    <w:rsid w:val="00B410DA"/>
    <w:rsid w:val="00B41293"/>
    <w:rsid w:val="00B414EE"/>
    <w:rsid w:val="00B41516"/>
    <w:rsid w:val="00B4158D"/>
    <w:rsid w:val="00B4167B"/>
    <w:rsid w:val="00B416F4"/>
    <w:rsid w:val="00B418F2"/>
    <w:rsid w:val="00B41A26"/>
    <w:rsid w:val="00B41DA9"/>
    <w:rsid w:val="00B41DAF"/>
    <w:rsid w:val="00B41DC0"/>
    <w:rsid w:val="00B41EA6"/>
    <w:rsid w:val="00B41F10"/>
    <w:rsid w:val="00B41F39"/>
    <w:rsid w:val="00B41F5C"/>
    <w:rsid w:val="00B42003"/>
    <w:rsid w:val="00B4208F"/>
    <w:rsid w:val="00B423AC"/>
    <w:rsid w:val="00B42415"/>
    <w:rsid w:val="00B42472"/>
    <w:rsid w:val="00B42541"/>
    <w:rsid w:val="00B425A2"/>
    <w:rsid w:val="00B42696"/>
    <w:rsid w:val="00B4271F"/>
    <w:rsid w:val="00B4284B"/>
    <w:rsid w:val="00B4286F"/>
    <w:rsid w:val="00B429F5"/>
    <w:rsid w:val="00B42A14"/>
    <w:rsid w:val="00B42B62"/>
    <w:rsid w:val="00B42CA9"/>
    <w:rsid w:val="00B42D6F"/>
    <w:rsid w:val="00B42DCB"/>
    <w:rsid w:val="00B42E38"/>
    <w:rsid w:val="00B42E5F"/>
    <w:rsid w:val="00B42F03"/>
    <w:rsid w:val="00B42F0B"/>
    <w:rsid w:val="00B42F74"/>
    <w:rsid w:val="00B430F5"/>
    <w:rsid w:val="00B43145"/>
    <w:rsid w:val="00B431A2"/>
    <w:rsid w:val="00B431F9"/>
    <w:rsid w:val="00B43215"/>
    <w:rsid w:val="00B433D3"/>
    <w:rsid w:val="00B43503"/>
    <w:rsid w:val="00B435D6"/>
    <w:rsid w:val="00B43645"/>
    <w:rsid w:val="00B43858"/>
    <w:rsid w:val="00B43913"/>
    <w:rsid w:val="00B439C1"/>
    <w:rsid w:val="00B439C4"/>
    <w:rsid w:val="00B439D1"/>
    <w:rsid w:val="00B43A0C"/>
    <w:rsid w:val="00B43A76"/>
    <w:rsid w:val="00B43D29"/>
    <w:rsid w:val="00B43EDC"/>
    <w:rsid w:val="00B43F0A"/>
    <w:rsid w:val="00B44014"/>
    <w:rsid w:val="00B44079"/>
    <w:rsid w:val="00B44081"/>
    <w:rsid w:val="00B44144"/>
    <w:rsid w:val="00B44156"/>
    <w:rsid w:val="00B441B4"/>
    <w:rsid w:val="00B441BB"/>
    <w:rsid w:val="00B442A1"/>
    <w:rsid w:val="00B44305"/>
    <w:rsid w:val="00B44379"/>
    <w:rsid w:val="00B44594"/>
    <w:rsid w:val="00B445B7"/>
    <w:rsid w:val="00B4463B"/>
    <w:rsid w:val="00B44668"/>
    <w:rsid w:val="00B446B3"/>
    <w:rsid w:val="00B44735"/>
    <w:rsid w:val="00B44769"/>
    <w:rsid w:val="00B44791"/>
    <w:rsid w:val="00B4481B"/>
    <w:rsid w:val="00B44884"/>
    <w:rsid w:val="00B448F1"/>
    <w:rsid w:val="00B4499B"/>
    <w:rsid w:val="00B449D6"/>
    <w:rsid w:val="00B44D21"/>
    <w:rsid w:val="00B44DB0"/>
    <w:rsid w:val="00B44EB5"/>
    <w:rsid w:val="00B44ED2"/>
    <w:rsid w:val="00B4507D"/>
    <w:rsid w:val="00B450BD"/>
    <w:rsid w:val="00B45203"/>
    <w:rsid w:val="00B452DE"/>
    <w:rsid w:val="00B452F4"/>
    <w:rsid w:val="00B45377"/>
    <w:rsid w:val="00B453C2"/>
    <w:rsid w:val="00B455C1"/>
    <w:rsid w:val="00B455E5"/>
    <w:rsid w:val="00B455FB"/>
    <w:rsid w:val="00B4563E"/>
    <w:rsid w:val="00B456B3"/>
    <w:rsid w:val="00B45763"/>
    <w:rsid w:val="00B457DE"/>
    <w:rsid w:val="00B45887"/>
    <w:rsid w:val="00B45A3B"/>
    <w:rsid w:val="00B45AE6"/>
    <w:rsid w:val="00B45B80"/>
    <w:rsid w:val="00B45C69"/>
    <w:rsid w:val="00B45CD9"/>
    <w:rsid w:val="00B45D22"/>
    <w:rsid w:val="00B45D94"/>
    <w:rsid w:val="00B45DC6"/>
    <w:rsid w:val="00B45FBC"/>
    <w:rsid w:val="00B46075"/>
    <w:rsid w:val="00B46098"/>
    <w:rsid w:val="00B460E4"/>
    <w:rsid w:val="00B46179"/>
    <w:rsid w:val="00B4623F"/>
    <w:rsid w:val="00B462B8"/>
    <w:rsid w:val="00B463D5"/>
    <w:rsid w:val="00B4648D"/>
    <w:rsid w:val="00B464BB"/>
    <w:rsid w:val="00B46652"/>
    <w:rsid w:val="00B4672E"/>
    <w:rsid w:val="00B4672F"/>
    <w:rsid w:val="00B4687A"/>
    <w:rsid w:val="00B4688A"/>
    <w:rsid w:val="00B469C9"/>
    <w:rsid w:val="00B46A76"/>
    <w:rsid w:val="00B46B44"/>
    <w:rsid w:val="00B46D2E"/>
    <w:rsid w:val="00B4702A"/>
    <w:rsid w:val="00B47083"/>
    <w:rsid w:val="00B471CD"/>
    <w:rsid w:val="00B47274"/>
    <w:rsid w:val="00B472A0"/>
    <w:rsid w:val="00B472D3"/>
    <w:rsid w:val="00B47489"/>
    <w:rsid w:val="00B4761D"/>
    <w:rsid w:val="00B476C3"/>
    <w:rsid w:val="00B478AA"/>
    <w:rsid w:val="00B479C2"/>
    <w:rsid w:val="00B47A0E"/>
    <w:rsid w:val="00B47AE6"/>
    <w:rsid w:val="00B47B87"/>
    <w:rsid w:val="00B47BB2"/>
    <w:rsid w:val="00B47BEA"/>
    <w:rsid w:val="00B47C84"/>
    <w:rsid w:val="00B47CDC"/>
    <w:rsid w:val="00B47D94"/>
    <w:rsid w:val="00B47EA2"/>
    <w:rsid w:val="00B50095"/>
    <w:rsid w:val="00B5012C"/>
    <w:rsid w:val="00B501D8"/>
    <w:rsid w:val="00B5020D"/>
    <w:rsid w:val="00B503A8"/>
    <w:rsid w:val="00B506A2"/>
    <w:rsid w:val="00B5076E"/>
    <w:rsid w:val="00B5079D"/>
    <w:rsid w:val="00B507FD"/>
    <w:rsid w:val="00B50B42"/>
    <w:rsid w:val="00B50C5A"/>
    <w:rsid w:val="00B50C9E"/>
    <w:rsid w:val="00B50CFC"/>
    <w:rsid w:val="00B50ED3"/>
    <w:rsid w:val="00B50F0B"/>
    <w:rsid w:val="00B50F33"/>
    <w:rsid w:val="00B50F6F"/>
    <w:rsid w:val="00B50FC8"/>
    <w:rsid w:val="00B51071"/>
    <w:rsid w:val="00B5107F"/>
    <w:rsid w:val="00B51120"/>
    <w:rsid w:val="00B5142A"/>
    <w:rsid w:val="00B51435"/>
    <w:rsid w:val="00B514BC"/>
    <w:rsid w:val="00B517A4"/>
    <w:rsid w:val="00B51A9D"/>
    <w:rsid w:val="00B51BB1"/>
    <w:rsid w:val="00B51BB4"/>
    <w:rsid w:val="00B51C18"/>
    <w:rsid w:val="00B51D9F"/>
    <w:rsid w:val="00B51DFE"/>
    <w:rsid w:val="00B51EE3"/>
    <w:rsid w:val="00B51F9F"/>
    <w:rsid w:val="00B51FFD"/>
    <w:rsid w:val="00B5203D"/>
    <w:rsid w:val="00B5204B"/>
    <w:rsid w:val="00B520B7"/>
    <w:rsid w:val="00B5220E"/>
    <w:rsid w:val="00B522D5"/>
    <w:rsid w:val="00B5243A"/>
    <w:rsid w:val="00B52580"/>
    <w:rsid w:val="00B5270C"/>
    <w:rsid w:val="00B5279E"/>
    <w:rsid w:val="00B52931"/>
    <w:rsid w:val="00B52937"/>
    <w:rsid w:val="00B52992"/>
    <w:rsid w:val="00B52AA8"/>
    <w:rsid w:val="00B52AD2"/>
    <w:rsid w:val="00B52B77"/>
    <w:rsid w:val="00B52C2C"/>
    <w:rsid w:val="00B52D0F"/>
    <w:rsid w:val="00B52DB8"/>
    <w:rsid w:val="00B52DD9"/>
    <w:rsid w:val="00B52E9D"/>
    <w:rsid w:val="00B52EB0"/>
    <w:rsid w:val="00B52F33"/>
    <w:rsid w:val="00B52F83"/>
    <w:rsid w:val="00B530AE"/>
    <w:rsid w:val="00B5341C"/>
    <w:rsid w:val="00B5342E"/>
    <w:rsid w:val="00B534F0"/>
    <w:rsid w:val="00B5359B"/>
    <w:rsid w:val="00B53698"/>
    <w:rsid w:val="00B536BC"/>
    <w:rsid w:val="00B537E2"/>
    <w:rsid w:val="00B53810"/>
    <w:rsid w:val="00B5385F"/>
    <w:rsid w:val="00B53996"/>
    <w:rsid w:val="00B53E19"/>
    <w:rsid w:val="00B53E7D"/>
    <w:rsid w:val="00B53F7C"/>
    <w:rsid w:val="00B53FB4"/>
    <w:rsid w:val="00B53FC2"/>
    <w:rsid w:val="00B5400F"/>
    <w:rsid w:val="00B54019"/>
    <w:rsid w:val="00B540AA"/>
    <w:rsid w:val="00B540E6"/>
    <w:rsid w:val="00B540F5"/>
    <w:rsid w:val="00B54319"/>
    <w:rsid w:val="00B54526"/>
    <w:rsid w:val="00B546B8"/>
    <w:rsid w:val="00B546DC"/>
    <w:rsid w:val="00B549D9"/>
    <w:rsid w:val="00B54B37"/>
    <w:rsid w:val="00B54BE8"/>
    <w:rsid w:val="00B54C93"/>
    <w:rsid w:val="00B54CB2"/>
    <w:rsid w:val="00B54D68"/>
    <w:rsid w:val="00B54DD6"/>
    <w:rsid w:val="00B54E65"/>
    <w:rsid w:val="00B54F4B"/>
    <w:rsid w:val="00B54F72"/>
    <w:rsid w:val="00B5500C"/>
    <w:rsid w:val="00B5511E"/>
    <w:rsid w:val="00B55216"/>
    <w:rsid w:val="00B552A3"/>
    <w:rsid w:val="00B555C8"/>
    <w:rsid w:val="00B55780"/>
    <w:rsid w:val="00B5592B"/>
    <w:rsid w:val="00B55AF8"/>
    <w:rsid w:val="00B55DF2"/>
    <w:rsid w:val="00B5601B"/>
    <w:rsid w:val="00B5609F"/>
    <w:rsid w:val="00B560AC"/>
    <w:rsid w:val="00B560AE"/>
    <w:rsid w:val="00B560FE"/>
    <w:rsid w:val="00B5619A"/>
    <w:rsid w:val="00B56352"/>
    <w:rsid w:val="00B56473"/>
    <w:rsid w:val="00B564A1"/>
    <w:rsid w:val="00B564BC"/>
    <w:rsid w:val="00B56597"/>
    <w:rsid w:val="00B5674E"/>
    <w:rsid w:val="00B56790"/>
    <w:rsid w:val="00B567FB"/>
    <w:rsid w:val="00B56875"/>
    <w:rsid w:val="00B56895"/>
    <w:rsid w:val="00B56B4D"/>
    <w:rsid w:val="00B56B60"/>
    <w:rsid w:val="00B56BCA"/>
    <w:rsid w:val="00B56D72"/>
    <w:rsid w:val="00B56ED6"/>
    <w:rsid w:val="00B56F85"/>
    <w:rsid w:val="00B5701B"/>
    <w:rsid w:val="00B570D7"/>
    <w:rsid w:val="00B57129"/>
    <w:rsid w:val="00B571B6"/>
    <w:rsid w:val="00B571DD"/>
    <w:rsid w:val="00B572E8"/>
    <w:rsid w:val="00B57352"/>
    <w:rsid w:val="00B57394"/>
    <w:rsid w:val="00B5757F"/>
    <w:rsid w:val="00B575F7"/>
    <w:rsid w:val="00B576A8"/>
    <w:rsid w:val="00B576CD"/>
    <w:rsid w:val="00B57821"/>
    <w:rsid w:val="00B5786C"/>
    <w:rsid w:val="00B57952"/>
    <w:rsid w:val="00B57991"/>
    <w:rsid w:val="00B579E8"/>
    <w:rsid w:val="00B57ACD"/>
    <w:rsid w:val="00B57AFF"/>
    <w:rsid w:val="00B57CD1"/>
    <w:rsid w:val="00B57D29"/>
    <w:rsid w:val="00B57DF3"/>
    <w:rsid w:val="00B57F68"/>
    <w:rsid w:val="00B57F97"/>
    <w:rsid w:val="00B6018A"/>
    <w:rsid w:val="00B60347"/>
    <w:rsid w:val="00B60367"/>
    <w:rsid w:val="00B605A2"/>
    <w:rsid w:val="00B607AF"/>
    <w:rsid w:val="00B60800"/>
    <w:rsid w:val="00B60857"/>
    <w:rsid w:val="00B60A3B"/>
    <w:rsid w:val="00B60AE4"/>
    <w:rsid w:val="00B60F3C"/>
    <w:rsid w:val="00B60FBF"/>
    <w:rsid w:val="00B60FFA"/>
    <w:rsid w:val="00B61098"/>
    <w:rsid w:val="00B6116C"/>
    <w:rsid w:val="00B61252"/>
    <w:rsid w:val="00B6127A"/>
    <w:rsid w:val="00B61327"/>
    <w:rsid w:val="00B6134B"/>
    <w:rsid w:val="00B613A1"/>
    <w:rsid w:val="00B61693"/>
    <w:rsid w:val="00B616BC"/>
    <w:rsid w:val="00B618B6"/>
    <w:rsid w:val="00B61942"/>
    <w:rsid w:val="00B61AF6"/>
    <w:rsid w:val="00B61B19"/>
    <w:rsid w:val="00B61B66"/>
    <w:rsid w:val="00B61C6B"/>
    <w:rsid w:val="00B61CA1"/>
    <w:rsid w:val="00B61DD6"/>
    <w:rsid w:val="00B61FB1"/>
    <w:rsid w:val="00B62263"/>
    <w:rsid w:val="00B6232E"/>
    <w:rsid w:val="00B62338"/>
    <w:rsid w:val="00B62373"/>
    <w:rsid w:val="00B623DD"/>
    <w:rsid w:val="00B6245E"/>
    <w:rsid w:val="00B6257B"/>
    <w:rsid w:val="00B625E6"/>
    <w:rsid w:val="00B62630"/>
    <w:rsid w:val="00B62682"/>
    <w:rsid w:val="00B626B7"/>
    <w:rsid w:val="00B62882"/>
    <w:rsid w:val="00B628A2"/>
    <w:rsid w:val="00B62912"/>
    <w:rsid w:val="00B6292B"/>
    <w:rsid w:val="00B62941"/>
    <w:rsid w:val="00B629C9"/>
    <w:rsid w:val="00B629ED"/>
    <w:rsid w:val="00B62A07"/>
    <w:rsid w:val="00B62B0C"/>
    <w:rsid w:val="00B62BA9"/>
    <w:rsid w:val="00B62C49"/>
    <w:rsid w:val="00B62C53"/>
    <w:rsid w:val="00B62CCF"/>
    <w:rsid w:val="00B62CDF"/>
    <w:rsid w:val="00B62CE8"/>
    <w:rsid w:val="00B62EC5"/>
    <w:rsid w:val="00B62F9E"/>
    <w:rsid w:val="00B63009"/>
    <w:rsid w:val="00B63033"/>
    <w:rsid w:val="00B6305C"/>
    <w:rsid w:val="00B630A3"/>
    <w:rsid w:val="00B630D3"/>
    <w:rsid w:val="00B631C9"/>
    <w:rsid w:val="00B63219"/>
    <w:rsid w:val="00B633BF"/>
    <w:rsid w:val="00B634C6"/>
    <w:rsid w:val="00B63573"/>
    <w:rsid w:val="00B63632"/>
    <w:rsid w:val="00B636E6"/>
    <w:rsid w:val="00B637CD"/>
    <w:rsid w:val="00B637D1"/>
    <w:rsid w:val="00B637D7"/>
    <w:rsid w:val="00B639F0"/>
    <w:rsid w:val="00B63ADA"/>
    <w:rsid w:val="00B63B76"/>
    <w:rsid w:val="00B63BA3"/>
    <w:rsid w:val="00B63CAF"/>
    <w:rsid w:val="00B63CD4"/>
    <w:rsid w:val="00B63D0D"/>
    <w:rsid w:val="00B63D5B"/>
    <w:rsid w:val="00B63DCA"/>
    <w:rsid w:val="00B63E61"/>
    <w:rsid w:val="00B63E63"/>
    <w:rsid w:val="00B63F14"/>
    <w:rsid w:val="00B63FD3"/>
    <w:rsid w:val="00B6402E"/>
    <w:rsid w:val="00B6409C"/>
    <w:rsid w:val="00B64193"/>
    <w:rsid w:val="00B64245"/>
    <w:rsid w:val="00B642B1"/>
    <w:rsid w:val="00B642B8"/>
    <w:rsid w:val="00B6432B"/>
    <w:rsid w:val="00B644CC"/>
    <w:rsid w:val="00B644E8"/>
    <w:rsid w:val="00B64568"/>
    <w:rsid w:val="00B645D5"/>
    <w:rsid w:val="00B6463A"/>
    <w:rsid w:val="00B64652"/>
    <w:rsid w:val="00B6466D"/>
    <w:rsid w:val="00B6466E"/>
    <w:rsid w:val="00B64710"/>
    <w:rsid w:val="00B64747"/>
    <w:rsid w:val="00B64760"/>
    <w:rsid w:val="00B647ED"/>
    <w:rsid w:val="00B6487D"/>
    <w:rsid w:val="00B64912"/>
    <w:rsid w:val="00B64B9C"/>
    <w:rsid w:val="00B64BDE"/>
    <w:rsid w:val="00B64C8C"/>
    <w:rsid w:val="00B64D43"/>
    <w:rsid w:val="00B64D9D"/>
    <w:rsid w:val="00B64DC3"/>
    <w:rsid w:val="00B64F0A"/>
    <w:rsid w:val="00B64F30"/>
    <w:rsid w:val="00B64F4F"/>
    <w:rsid w:val="00B650E7"/>
    <w:rsid w:val="00B65195"/>
    <w:rsid w:val="00B651BC"/>
    <w:rsid w:val="00B651F9"/>
    <w:rsid w:val="00B652EE"/>
    <w:rsid w:val="00B6536D"/>
    <w:rsid w:val="00B65392"/>
    <w:rsid w:val="00B65452"/>
    <w:rsid w:val="00B654A4"/>
    <w:rsid w:val="00B65508"/>
    <w:rsid w:val="00B655EF"/>
    <w:rsid w:val="00B65644"/>
    <w:rsid w:val="00B656A0"/>
    <w:rsid w:val="00B65807"/>
    <w:rsid w:val="00B65879"/>
    <w:rsid w:val="00B65911"/>
    <w:rsid w:val="00B6597D"/>
    <w:rsid w:val="00B65988"/>
    <w:rsid w:val="00B659A1"/>
    <w:rsid w:val="00B659EB"/>
    <w:rsid w:val="00B65C95"/>
    <w:rsid w:val="00B65CD6"/>
    <w:rsid w:val="00B65D94"/>
    <w:rsid w:val="00B65DCC"/>
    <w:rsid w:val="00B66003"/>
    <w:rsid w:val="00B66085"/>
    <w:rsid w:val="00B66236"/>
    <w:rsid w:val="00B66305"/>
    <w:rsid w:val="00B6643F"/>
    <w:rsid w:val="00B6644C"/>
    <w:rsid w:val="00B664D3"/>
    <w:rsid w:val="00B6659F"/>
    <w:rsid w:val="00B6683F"/>
    <w:rsid w:val="00B66A1B"/>
    <w:rsid w:val="00B66B09"/>
    <w:rsid w:val="00B66D27"/>
    <w:rsid w:val="00B66D69"/>
    <w:rsid w:val="00B66D92"/>
    <w:rsid w:val="00B66EAF"/>
    <w:rsid w:val="00B66F1B"/>
    <w:rsid w:val="00B66FBA"/>
    <w:rsid w:val="00B670BF"/>
    <w:rsid w:val="00B67157"/>
    <w:rsid w:val="00B671E2"/>
    <w:rsid w:val="00B6721C"/>
    <w:rsid w:val="00B6725A"/>
    <w:rsid w:val="00B67378"/>
    <w:rsid w:val="00B673EC"/>
    <w:rsid w:val="00B674B8"/>
    <w:rsid w:val="00B674CC"/>
    <w:rsid w:val="00B67695"/>
    <w:rsid w:val="00B676EB"/>
    <w:rsid w:val="00B67707"/>
    <w:rsid w:val="00B67885"/>
    <w:rsid w:val="00B678F7"/>
    <w:rsid w:val="00B67A9E"/>
    <w:rsid w:val="00B67AF0"/>
    <w:rsid w:val="00B67B18"/>
    <w:rsid w:val="00B67B8B"/>
    <w:rsid w:val="00B67BF9"/>
    <w:rsid w:val="00B67DBB"/>
    <w:rsid w:val="00B67F6B"/>
    <w:rsid w:val="00B70000"/>
    <w:rsid w:val="00B7000B"/>
    <w:rsid w:val="00B70045"/>
    <w:rsid w:val="00B700D8"/>
    <w:rsid w:val="00B70219"/>
    <w:rsid w:val="00B70233"/>
    <w:rsid w:val="00B702FE"/>
    <w:rsid w:val="00B70406"/>
    <w:rsid w:val="00B704B0"/>
    <w:rsid w:val="00B704C3"/>
    <w:rsid w:val="00B70639"/>
    <w:rsid w:val="00B706FA"/>
    <w:rsid w:val="00B707BE"/>
    <w:rsid w:val="00B70932"/>
    <w:rsid w:val="00B70A72"/>
    <w:rsid w:val="00B70BC5"/>
    <w:rsid w:val="00B70BE8"/>
    <w:rsid w:val="00B70C7A"/>
    <w:rsid w:val="00B70D01"/>
    <w:rsid w:val="00B70D23"/>
    <w:rsid w:val="00B70EB8"/>
    <w:rsid w:val="00B70F33"/>
    <w:rsid w:val="00B7105A"/>
    <w:rsid w:val="00B7136E"/>
    <w:rsid w:val="00B71557"/>
    <w:rsid w:val="00B715BD"/>
    <w:rsid w:val="00B71657"/>
    <w:rsid w:val="00B71692"/>
    <w:rsid w:val="00B716B4"/>
    <w:rsid w:val="00B71752"/>
    <w:rsid w:val="00B717AD"/>
    <w:rsid w:val="00B71815"/>
    <w:rsid w:val="00B71839"/>
    <w:rsid w:val="00B7189E"/>
    <w:rsid w:val="00B7194B"/>
    <w:rsid w:val="00B71A22"/>
    <w:rsid w:val="00B71A89"/>
    <w:rsid w:val="00B71A93"/>
    <w:rsid w:val="00B71C74"/>
    <w:rsid w:val="00B71D1C"/>
    <w:rsid w:val="00B71DCD"/>
    <w:rsid w:val="00B72074"/>
    <w:rsid w:val="00B7212A"/>
    <w:rsid w:val="00B7235C"/>
    <w:rsid w:val="00B7236D"/>
    <w:rsid w:val="00B7238D"/>
    <w:rsid w:val="00B72405"/>
    <w:rsid w:val="00B725B1"/>
    <w:rsid w:val="00B72684"/>
    <w:rsid w:val="00B728A7"/>
    <w:rsid w:val="00B728E7"/>
    <w:rsid w:val="00B72A56"/>
    <w:rsid w:val="00B72B4B"/>
    <w:rsid w:val="00B72BFF"/>
    <w:rsid w:val="00B72C7B"/>
    <w:rsid w:val="00B72E9A"/>
    <w:rsid w:val="00B72FAC"/>
    <w:rsid w:val="00B72FFB"/>
    <w:rsid w:val="00B7303E"/>
    <w:rsid w:val="00B731A6"/>
    <w:rsid w:val="00B73293"/>
    <w:rsid w:val="00B733C1"/>
    <w:rsid w:val="00B734A2"/>
    <w:rsid w:val="00B7350E"/>
    <w:rsid w:val="00B735E8"/>
    <w:rsid w:val="00B73944"/>
    <w:rsid w:val="00B73A6F"/>
    <w:rsid w:val="00B73C53"/>
    <w:rsid w:val="00B73CA9"/>
    <w:rsid w:val="00B73CF7"/>
    <w:rsid w:val="00B73E45"/>
    <w:rsid w:val="00B73F01"/>
    <w:rsid w:val="00B73F40"/>
    <w:rsid w:val="00B73FBE"/>
    <w:rsid w:val="00B740E3"/>
    <w:rsid w:val="00B74134"/>
    <w:rsid w:val="00B741B5"/>
    <w:rsid w:val="00B741C6"/>
    <w:rsid w:val="00B74337"/>
    <w:rsid w:val="00B74452"/>
    <w:rsid w:val="00B744CF"/>
    <w:rsid w:val="00B745EA"/>
    <w:rsid w:val="00B74675"/>
    <w:rsid w:val="00B74870"/>
    <w:rsid w:val="00B748BD"/>
    <w:rsid w:val="00B749E1"/>
    <w:rsid w:val="00B74A4B"/>
    <w:rsid w:val="00B74A7C"/>
    <w:rsid w:val="00B74C4E"/>
    <w:rsid w:val="00B74D3D"/>
    <w:rsid w:val="00B74E32"/>
    <w:rsid w:val="00B74EA7"/>
    <w:rsid w:val="00B74F45"/>
    <w:rsid w:val="00B75130"/>
    <w:rsid w:val="00B75278"/>
    <w:rsid w:val="00B7536C"/>
    <w:rsid w:val="00B7544E"/>
    <w:rsid w:val="00B75800"/>
    <w:rsid w:val="00B75974"/>
    <w:rsid w:val="00B75996"/>
    <w:rsid w:val="00B75A57"/>
    <w:rsid w:val="00B75A7B"/>
    <w:rsid w:val="00B75AD6"/>
    <w:rsid w:val="00B75B5E"/>
    <w:rsid w:val="00B75BC5"/>
    <w:rsid w:val="00B75BD5"/>
    <w:rsid w:val="00B75CD6"/>
    <w:rsid w:val="00B75CD8"/>
    <w:rsid w:val="00B75E03"/>
    <w:rsid w:val="00B75E29"/>
    <w:rsid w:val="00B75EA5"/>
    <w:rsid w:val="00B7609F"/>
    <w:rsid w:val="00B7617C"/>
    <w:rsid w:val="00B76310"/>
    <w:rsid w:val="00B765A2"/>
    <w:rsid w:val="00B76751"/>
    <w:rsid w:val="00B7677B"/>
    <w:rsid w:val="00B767CB"/>
    <w:rsid w:val="00B7683B"/>
    <w:rsid w:val="00B768D1"/>
    <w:rsid w:val="00B76A5F"/>
    <w:rsid w:val="00B76CE0"/>
    <w:rsid w:val="00B76CE2"/>
    <w:rsid w:val="00B76DC3"/>
    <w:rsid w:val="00B76FBF"/>
    <w:rsid w:val="00B76FD2"/>
    <w:rsid w:val="00B771CF"/>
    <w:rsid w:val="00B77201"/>
    <w:rsid w:val="00B773DC"/>
    <w:rsid w:val="00B773DD"/>
    <w:rsid w:val="00B775B3"/>
    <w:rsid w:val="00B775EA"/>
    <w:rsid w:val="00B7770C"/>
    <w:rsid w:val="00B7776D"/>
    <w:rsid w:val="00B77799"/>
    <w:rsid w:val="00B7779E"/>
    <w:rsid w:val="00B779D5"/>
    <w:rsid w:val="00B77ADF"/>
    <w:rsid w:val="00B77BA0"/>
    <w:rsid w:val="00B77BB5"/>
    <w:rsid w:val="00B77BD6"/>
    <w:rsid w:val="00B77E56"/>
    <w:rsid w:val="00B77E5B"/>
    <w:rsid w:val="00B77F41"/>
    <w:rsid w:val="00B77F5E"/>
    <w:rsid w:val="00B77F78"/>
    <w:rsid w:val="00B77F92"/>
    <w:rsid w:val="00B77FC9"/>
    <w:rsid w:val="00B8001C"/>
    <w:rsid w:val="00B800D0"/>
    <w:rsid w:val="00B80162"/>
    <w:rsid w:val="00B801DB"/>
    <w:rsid w:val="00B8020E"/>
    <w:rsid w:val="00B80567"/>
    <w:rsid w:val="00B80579"/>
    <w:rsid w:val="00B805F1"/>
    <w:rsid w:val="00B80675"/>
    <w:rsid w:val="00B8084C"/>
    <w:rsid w:val="00B80927"/>
    <w:rsid w:val="00B8095E"/>
    <w:rsid w:val="00B8096C"/>
    <w:rsid w:val="00B80C3A"/>
    <w:rsid w:val="00B80E68"/>
    <w:rsid w:val="00B80F38"/>
    <w:rsid w:val="00B80F4E"/>
    <w:rsid w:val="00B80FFC"/>
    <w:rsid w:val="00B8113B"/>
    <w:rsid w:val="00B81263"/>
    <w:rsid w:val="00B814A5"/>
    <w:rsid w:val="00B8168C"/>
    <w:rsid w:val="00B816DF"/>
    <w:rsid w:val="00B81703"/>
    <w:rsid w:val="00B81813"/>
    <w:rsid w:val="00B81865"/>
    <w:rsid w:val="00B8187A"/>
    <w:rsid w:val="00B81912"/>
    <w:rsid w:val="00B81AFA"/>
    <w:rsid w:val="00B81B13"/>
    <w:rsid w:val="00B81B91"/>
    <w:rsid w:val="00B81DF3"/>
    <w:rsid w:val="00B81EAA"/>
    <w:rsid w:val="00B81EE7"/>
    <w:rsid w:val="00B81F34"/>
    <w:rsid w:val="00B82092"/>
    <w:rsid w:val="00B8213C"/>
    <w:rsid w:val="00B82158"/>
    <w:rsid w:val="00B8215E"/>
    <w:rsid w:val="00B8223A"/>
    <w:rsid w:val="00B82356"/>
    <w:rsid w:val="00B82373"/>
    <w:rsid w:val="00B8241F"/>
    <w:rsid w:val="00B8248E"/>
    <w:rsid w:val="00B825A6"/>
    <w:rsid w:val="00B8260C"/>
    <w:rsid w:val="00B8278F"/>
    <w:rsid w:val="00B82A1F"/>
    <w:rsid w:val="00B82A3E"/>
    <w:rsid w:val="00B82ACF"/>
    <w:rsid w:val="00B82B8A"/>
    <w:rsid w:val="00B82BEC"/>
    <w:rsid w:val="00B82C7C"/>
    <w:rsid w:val="00B82CE3"/>
    <w:rsid w:val="00B82D09"/>
    <w:rsid w:val="00B82D3B"/>
    <w:rsid w:val="00B82DDB"/>
    <w:rsid w:val="00B82E5D"/>
    <w:rsid w:val="00B82E6C"/>
    <w:rsid w:val="00B82E6E"/>
    <w:rsid w:val="00B83389"/>
    <w:rsid w:val="00B8349A"/>
    <w:rsid w:val="00B83589"/>
    <w:rsid w:val="00B83773"/>
    <w:rsid w:val="00B837FF"/>
    <w:rsid w:val="00B83821"/>
    <w:rsid w:val="00B838F1"/>
    <w:rsid w:val="00B8393A"/>
    <w:rsid w:val="00B83986"/>
    <w:rsid w:val="00B83A7D"/>
    <w:rsid w:val="00B83BA5"/>
    <w:rsid w:val="00B83BE0"/>
    <w:rsid w:val="00B83C59"/>
    <w:rsid w:val="00B83C76"/>
    <w:rsid w:val="00B83D13"/>
    <w:rsid w:val="00B83FFA"/>
    <w:rsid w:val="00B84357"/>
    <w:rsid w:val="00B84398"/>
    <w:rsid w:val="00B844A5"/>
    <w:rsid w:val="00B844BD"/>
    <w:rsid w:val="00B84508"/>
    <w:rsid w:val="00B8450C"/>
    <w:rsid w:val="00B8462C"/>
    <w:rsid w:val="00B84649"/>
    <w:rsid w:val="00B84767"/>
    <w:rsid w:val="00B8480E"/>
    <w:rsid w:val="00B8483A"/>
    <w:rsid w:val="00B84A78"/>
    <w:rsid w:val="00B84AB5"/>
    <w:rsid w:val="00B84B00"/>
    <w:rsid w:val="00B84CA8"/>
    <w:rsid w:val="00B84D30"/>
    <w:rsid w:val="00B84F67"/>
    <w:rsid w:val="00B84FC0"/>
    <w:rsid w:val="00B84FD5"/>
    <w:rsid w:val="00B85002"/>
    <w:rsid w:val="00B85065"/>
    <w:rsid w:val="00B851B5"/>
    <w:rsid w:val="00B851C8"/>
    <w:rsid w:val="00B851D4"/>
    <w:rsid w:val="00B8528A"/>
    <w:rsid w:val="00B8529A"/>
    <w:rsid w:val="00B85367"/>
    <w:rsid w:val="00B8542C"/>
    <w:rsid w:val="00B854E6"/>
    <w:rsid w:val="00B855ED"/>
    <w:rsid w:val="00B85617"/>
    <w:rsid w:val="00B8569C"/>
    <w:rsid w:val="00B85834"/>
    <w:rsid w:val="00B858B3"/>
    <w:rsid w:val="00B85AEB"/>
    <w:rsid w:val="00B85BAD"/>
    <w:rsid w:val="00B85BC2"/>
    <w:rsid w:val="00B85BCB"/>
    <w:rsid w:val="00B85C1B"/>
    <w:rsid w:val="00B85C64"/>
    <w:rsid w:val="00B85CA1"/>
    <w:rsid w:val="00B85CAA"/>
    <w:rsid w:val="00B85D72"/>
    <w:rsid w:val="00B85E51"/>
    <w:rsid w:val="00B85E7E"/>
    <w:rsid w:val="00B85EEE"/>
    <w:rsid w:val="00B86095"/>
    <w:rsid w:val="00B861A7"/>
    <w:rsid w:val="00B862D3"/>
    <w:rsid w:val="00B8631C"/>
    <w:rsid w:val="00B863B7"/>
    <w:rsid w:val="00B868E2"/>
    <w:rsid w:val="00B868EB"/>
    <w:rsid w:val="00B86A82"/>
    <w:rsid w:val="00B86AA6"/>
    <w:rsid w:val="00B86AC2"/>
    <w:rsid w:val="00B86B73"/>
    <w:rsid w:val="00B86D1D"/>
    <w:rsid w:val="00B86D96"/>
    <w:rsid w:val="00B86F46"/>
    <w:rsid w:val="00B87278"/>
    <w:rsid w:val="00B87388"/>
    <w:rsid w:val="00B873F9"/>
    <w:rsid w:val="00B87457"/>
    <w:rsid w:val="00B874B5"/>
    <w:rsid w:val="00B87674"/>
    <w:rsid w:val="00B878E4"/>
    <w:rsid w:val="00B879F4"/>
    <w:rsid w:val="00B87A3C"/>
    <w:rsid w:val="00B87B17"/>
    <w:rsid w:val="00B87BA5"/>
    <w:rsid w:val="00B87C4D"/>
    <w:rsid w:val="00B87DAA"/>
    <w:rsid w:val="00B87E11"/>
    <w:rsid w:val="00B87E61"/>
    <w:rsid w:val="00B87E97"/>
    <w:rsid w:val="00B87FA6"/>
    <w:rsid w:val="00B90013"/>
    <w:rsid w:val="00B900C4"/>
    <w:rsid w:val="00B9017C"/>
    <w:rsid w:val="00B902E1"/>
    <w:rsid w:val="00B90447"/>
    <w:rsid w:val="00B90451"/>
    <w:rsid w:val="00B90583"/>
    <w:rsid w:val="00B905B7"/>
    <w:rsid w:val="00B90662"/>
    <w:rsid w:val="00B906A6"/>
    <w:rsid w:val="00B9080B"/>
    <w:rsid w:val="00B90817"/>
    <w:rsid w:val="00B90825"/>
    <w:rsid w:val="00B9084B"/>
    <w:rsid w:val="00B90873"/>
    <w:rsid w:val="00B90AD7"/>
    <w:rsid w:val="00B90B32"/>
    <w:rsid w:val="00B90B39"/>
    <w:rsid w:val="00B90B8F"/>
    <w:rsid w:val="00B90CE4"/>
    <w:rsid w:val="00B90E62"/>
    <w:rsid w:val="00B90F77"/>
    <w:rsid w:val="00B91067"/>
    <w:rsid w:val="00B91088"/>
    <w:rsid w:val="00B910E4"/>
    <w:rsid w:val="00B911C1"/>
    <w:rsid w:val="00B915A6"/>
    <w:rsid w:val="00B915DD"/>
    <w:rsid w:val="00B91622"/>
    <w:rsid w:val="00B916E7"/>
    <w:rsid w:val="00B916F2"/>
    <w:rsid w:val="00B9193A"/>
    <w:rsid w:val="00B91A11"/>
    <w:rsid w:val="00B91A2F"/>
    <w:rsid w:val="00B91D11"/>
    <w:rsid w:val="00B91D44"/>
    <w:rsid w:val="00B91D7B"/>
    <w:rsid w:val="00B91F81"/>
    <w:rsid w:val="00B91FAF"/>
    <w:rsid w:val="00B92002"/>
    <w:rsid w:val="00B9204B"/>
    <w:rsid w:val="00B92055"/>
    <w:rsid w:val="00B92298"/>
    <w:rsid w:val="00B92303"/>
    <w:rsid w:val="00B92458"/>
    <w:rsid w:val="00B9247F"/>
    <w:rsid w:val="00B92576"/>
    <w:rsid w:val="00B925AD"/>
    <w:rsid w:val="00B925D2"/>
    <w:rsid w:val="00B9265B"/>
    <w:rsid w:val="00B92740"/>
    <w:rsid w:val="00B929C1"/>
    <w:rsid w:val="00B929CC"/>
    <w:rsid w:val="00B92A05"/>
    <w:rsid w:val="00B92A7C"/>
    <w:rsid w:val="00B92A85"/>
    <w:rsid w:val="00B92A87"/>
    <w:rsid w:val="00B92B40"/>
    <w:rsid w:val="00B92CED"/>
    <w:rsid w:val="00B92D2F"/>
    <w:rsid w:val="00B92DBB"/>
    <w:rsid w:val="00B92ED2"/>
    <w:rsid w:val="00B93018"/>
    <w:rsid w:val="00B930A1"/>
    <w:rsid w:val="00B931B8"/>
    <w:rsid w:val="00B932F3"/>
    <w:rsid w:val="00B9334A"/>
    <w:rsid w:val="00B93501"/>
    <w:rsid w:val="00B9354D"/>
    <w:rsid w:val="00B9365F"/>
    <w:rsid w:val="00B936A6"/>
    <w:rsid w:val="00B936FE"/>
    <w:rsid w:val="00B937BB"/>
    <w:rsid w:val="00B938B7"/>
    <w:rsid w:val="00B93C1D"/>
    <w:rsid w:val="00B93CCA"/>
    <w:rsid w:val="00B93D25"/>
    <w:rsid w:val="00B93DB6"/>
    <w:rsid w:val="00B93F3A"/>
    <w:rsid w:val="00B9412D"/>
    <w:rsid w:val="00B94159"/>
    <w:rsid w:val="00B94308"/>
    <w:rsid w:val="00B945F0"/>
    <w:rsid w:val="00B94734"/>
    <w:rsid w:val="00B947B9"/>
    <w:rsid w:val="00B94875"/>
    <w:rsid w:val="00B949FF"/>
    <w:rsid w:val="00B94A1B"/>
    <w:rsid w:val="00B94B39"/>
    <w:rsid w:val="00B94B96"/>
    <w:rsid w:val="00B94D7A"/>
    <w:rsid w:val="00B94E3A"/>
    <w:rsid w:val="00B94EF1"/>
    <w:rsid w:val="00B94F60"/>
    <w:rsid w:val="00B94FC5"/>
    <w:rsid w:val="00B9501A"/>
    <w:rsid w:val="00B9511F"/>
    <w:rsid w:val="00B9513C"/>
    <w:rsid w:val="00B951C7"/>
    <w:rsid w:val="00B95243"/>
    <w:rsid w:val="00B95299"/>
    <w:rsid w:val="00B95326"/>
    <w:rsid w:val="00B953DE"/>
    <w:rsid w:val="00B95445"/>
    <w:rsid w:val="00B95528"/>
    <w:rsid w:val="00B9564C"/>
    <w:rsid w:val="00B956E1"/>
    <w:rsid w:val="00B95B45"/>
    <w:rsid w:val="00B95B57"/>
    <w:rsid w:val="00B95B91"/>
    <w:rsid w:val="00B95C0B"/>
    <w:rsid w:val="00B95D12"/>
    <w:rsid w:val="00B95D41"/>
    <w:rsid w:val="00B95ECA"/>
    <w:rsid w:val="00B95FAC"/>
    <w:rsid w:val="00B96022"/>
    <w:rsid w:val="00B96032"/>
    <w:rsid w:val="00B96186"/>
    <w:rsid w:val="00B96193"/>
    <w:rsid w:val="00B962CF"/>
    <w:rsid w:val="00B963C3"/>
    <w:rsid w:val="00B96427"/>
    <w:rsid w:val="00B96567"/>
    <w:rsid w:val="00B965DA"/>
    <w:rsid w:val="00B96630"/>
    <w:rsid w:val="00B96638"/>
    <w:rsid w:val="00B96733"/>
    <w:rsid w:val="00B96848"/>
    <w:rsid w:val="00B9686A"/>
    <w:rsid w:val="00B969B9"/>
    <w:rsid w:val="00B969E1"/>
    <w:rsid w:val="00B96B07"/>
    <w:rsid w:val="00B96B23"/>
    <w:rsid w:val="00B96B93"/>
    <w:rsid w:val="00B96BC4"/>
    <w:rsid w:val="00B96C41"/>
    <w:rsid w:val="00B96DD2"/>
    <w:rsid w:val="00B96E53"/>
    <w:rsid w:val="00B96EA7"/>
    <w:rsid w:val="00B96ED0"/>
    <w:rsid w:val="00B96FF7"/>
    <w:rsid w:val="00B97066"/>
    <w:rsid w:val="00B974C7"/>
    <w:rsid w:val="00B9764D"/>
    <w:rsid w:val="00B97669"/>
    <w:rsid w:val="00B976F1"/>
    <w:rsid w:val="00B977C3"/>
    <w:rsid w:val="00B977CE"/>
    <w:rsid w:val="00B9792F"/>
    <w:rsid w:val="00B97AB4"/>
    <w:rsid w:val="00B97B33"/>
    <w:rsid w:val="00B97BC8"/>
    <w:rsid w:val="00B97C76"/>
    <w:rsid w:val="00B97D96"/>
    <w:rsid w:val="00B97F4F"/>
    <w:rsid w:val="00BA0330"/>
    <w:rsid w:val="00BA0498"/>
    <w:rsid w:val="00BA04AC"/>
    <w:rsid w:val="00BA0632"/>
    <w:rsid w:val="00BA0831"/>
    <w:rsid w:val="00BA0867"/>
    <w:rsid w:val="00BA08B1"/>
    <w:rsid w:val="00BA0922"/>
    <w:rsid w:val="00BA0A79"/>
    <w:rsid w:val="00BA0ADB"/>
    <w:rsid w:val="00BA0B50"/>
    <w:rsid w:val="00BA0C53"/>
    <w:rsid w:val="00BA0CA3"/>
    <w:rsid w:val="00BA0CAE"/>
    <w:rsid w:val="00BA0D8A"/>
    <w:rsid w:val="00BA0E53"/>
    <w:rsid w:val="00BA1041"/>
    <w:rsid w:val="00BA10C9"/>
    <w:rsid w:val="00BA10E9"/>
    <w:rsid w:val="00BA112E"/>
    <w:rsid w:val="00BA1193"/>
    <w:rsid w:val="00BA12E6"/>
    <w:rsid w:val="00BA1367"/>
    <w:rsid w:val="00BA157C"/>
    <w:rsid w:val="00BA1615"/>
    <w:rsid w:val="00BA1637"/>
    <w:rsid w:val="00BA175A"/>
    <w:rsid w:val="00BA1859"/>
    <w:rsid w:val="00BA193D"/>
    <w:rsid w:val="00BA1B8F"/>
    <w:rsid w:val="00BA1C4A"/>
    <w:rsid w:val="00BA1C59"/>
    <w:rsid w:val="00BA1CB0"/>
    <w:rsid w:val="00BA1D2E"/>
    <w:rsid w:val="00BA1DE0"/>
    <w:rsid w:val="00BA1DF1"/>
    <w:rsid w:val="00BA1E3F"/>
    <w:rsid w:val="00BA1FFE"/>
    <w:rsid w:val="00BA2206"/>
    <w:rsid w:val="00BA220B"/>
    <w:rsid w:val="00BA225F"/>
    <w:rsid w:val="00BA2488"/>
    <w:rsid w:val="00BA257F"/>
    <w:rsid w:val="00BA260B"/>
    <w:rsid w:val="00BA2676"/>
    <w:rsid w:val="00BA26DE"/>
    <w:rsid w:val="00BA28BC"/>
    <w:rsid w:val="00BA292F"/>
    <w:rsid w:val="00BA29CB"/>
    <w:rsid w:val="00BA2AD8"/>
    <w:rsid w:val="00BA2B69"/>
    <w:rsid w:val="00BA2BDF"/>
    <w:rsid w:val="00BA2C91"/>
    <w:rsid w:val="00BA2D68"/>
    <w:rsid w:val="00BA2DAD"/>
    <w:rsid w:val="00BA2DD5"/>
    <w:rsid w:val="00BA2E20"/>
    <w:rsid w:val="00BA2FD9"/>
    <w:rsid w:val="00BA368D"/>
    <w:rsid w:val="00BA3698"/>
    <w:rsid w:val="00BA37D9"/>
    <w:rsid w:val="00BA3892"/>
    <w:rsid w:val="00BA3A36"/>
    <w:rsid w:val="00BA3BA5"/>
    <w:rsid w:val="00BA3D22"/>
    <w:rsid w:val="00BA3E13"/>
    <w:rsid w:val="00BA3E4F"/>
    <w:rsid w:val="00BA3EFC"/>
    <w:rsid w:val="00BA405E"/>
    <w:rsid w:val="00BA40B2"/>
    <w:rsid w:val="00BA4161"/>
    <w:rsid w:val="00BA420E"/>
    <w:rsid w:val="00BA4290"/>
    <w:rsid w:val="00BA42CD"/>
    <w:rsid w:val="00BA43DC"/>
    <w:rsid w:val="00BA4423"/>
    <w:rsid w:val="00BA44A5"/>
    <w:rsid w:val="00BA45E1"/>
    <w:rsid w:val="00BA461C"/>
    <w:rsid w:val="00BA46C2"/>
    <w:rsid w:val="00BA47EB"/>
    <w:rsid w:val="00BA4A92"/>
    <w:rsid w:val="00BA4B28"/>
    <w:rsid w:val="00BA4B38"/>
    <w:rsid w:val="00BA4B81"/>
    <w:rsid w:val="00BA4D08"/>
    <w:rsid w:val="00BA4D26"/>
    <w:rsid w:val="00BA4D28"/>
    <w:rsid w:val="00BA4D54"/>
    <w:rsid w:val="00BA4DCE"/>
    <w:rsid w:val="00BA4DFB"/>
    <w:rsid w:val="00BA4F46"/>
    <w:rsid w:val="00BA4F6F"/>
    <w:rsid w:val="00BA5097"/>
    <w:rsid w:val="00BA50CD"/>
    <w:rsid w:val="00BA51BE"/>
    <w:rsid w:val="00BA5497"/>
    <w:rsid w:val="00BA54E8"/>
    <w:rsid w:val="00BA5527"/>
    <w:rsid w:val="00BA557D"/>
    <w:rsid w:val="00BA55AE"/>
    <w:rsid w:val="00BA56CC"/>
    <w:rsid w:val="00BA577F"/>
    <w:rsid w:val="00BA57DA"/>
    <w:rsid w:val="00BA5855"/>
    <w:rsid w:val="00BA5858"/>
    <w:rsid w:val="00BA5C49"/>
    <w:rsid w:val="00BA5CBA"/>
    <w:rsid w:val="00BA5DA1"/>
    <w:rsid w:val="00BA5DF6"/>
    <w:rsid w:val="00BA5E53"/>
    <w:rsid w:val="00BA5EA2"/>
    <w:rsid w:val="00BA5F58"/>
    <w:rsid w:val="00BA6086"/>
    <w:rsid w:val="00BA6094"/>
    <w:rsid w:val="00BA62BF"/>
    <w:rsid w:val="00BA636C"/>
    <w:rsid w:val="00BA6427"/>
    <w:rsid w:val="00BA6793"/>
    <w:rsid w:val="00BA6880"/>
    <w:rsid w:val="00BA69AB"/>
    <w:rsid w:val="00BA6B0A"/>
    <w:rsid w:val="00BA6BA3"/>
    <w:rsid w:val="00BA6BEF"/>
    <w:rsid w:val="00BA6D42"/>
    <w:rsid w:val="00BA70C3"/>
    <w:rsid w:val="00BA710D"/>
    <w:rsid w:val="00BA7225"/>
    <w:rsid w:val="00BA7281"/>
    <w:rsid w:val="00BA7355"/>
    <w:rsid w:val="00BA73C5"/>
    <w:rsid w:val="00BA7654"/>
    <w:rsid w:val="00BA78E5"/>
    <w:rsid w:val="00BA7982"/>
    <w:rsid w:val="00BA7AD3"/>
    <w:rsid w:val="00BA7C30"/>
    <w:rsid w:val="00BA7CCB"/>
    <w:rsid w:val="00BA7D95"/>
    <w:rsid w:val="00BA7E58"/>
    <w:rsid w:val="00BA7F0F"/>
    <w:rsid w:val="00BB0015"/>
    <w:rsid w:val="00BB008C"/>
    <w:rsid w:val="00BB00FA"/>
    <w:rsid w:val="00BB0201"/>
    <w:rsid w:val="00BB0358"/>
    <w:rsid w:val="00BB042D"/>
    <w:rsid w:val="00BB05B8"/>
    <w:rsid w:val="00BB066F"/>
    <w:rsid w:val="00BB0704"/>
    <w:rsid w:val="00BB071F"/>
    <w:rsid w:val="00BB087D"/>
    <w:rsid w:val="00BB08F2"/>
    <w:rsid w:val="00BB0911"/>
    <w:rsid w:val="00BB0982"/>
    <w:rsid w:val="00BB09A6"/>
    <w:rsid w:val="00BB0B99"/>
    <w:rsid w:val="00BB0C0F"/>
    <w:rsid w:val="00BB0C69"/>
    <w:rsid w:val="00BB0D96"/>
    <w:rsid w:val="00BB0DB1"/>
    <w:rsid w:val="00BB0DED"/>
    <w:rsid w:val="00BB0E64"/>
    <w:rsid w:val="00BB0F6E"/>
    <w:rsid w:val="00BB11A5"/>
    <w:rsid w:val="00BB1251"/>
    <w:rsid w:val="00BB13AD"/>
    <w:rsid w:val="00BB1402"/>
    <w:rsid w:val="00BB14E9"/>
    <w:rsid w:val="00BB14F2"/>
    <w:rsid w:val="00BB1552"/>
    <w:rsid w:val="00BB1588"/>
    <w:rsid w:val="00BB16FD"/>
    <w:rsid w:val="00BB170B"/>
    <w:rsid w:val="00BB1752"/>
    <w:rsid w:val="00BB1801"/>
    <w:rsid w:val="00BB199B"/>
    <w:rsid w:val="00BB1A44"/>
    <w:rsid w:val="00BB1C2D"/>
    <w:rsid w:val="00BB1E13"/>
    <w:rsid w:val="00BB1EAF"/>
    <w:rsid w:val="00BB206D"/>
    <w:rsid w:val="00BB20A8"/>
    <w:rsid w:val="00BB2142"/>
    <w:rsid w:val="00BB2270"/>
    <w:rsid w:val="00BB22B7"/>
    <w:rsid w:val="00BB2327"/>
    <w:rsid w:val="00BB23C8"/>
    <w:rsid w:val="00BB24EA"/>
    <w:rsid w:val="00BB280C"/>
    <w:rsid w:val="00BB2878"/>
    <w:rsid w:val="00BB2A58"/>
    <w:rsid w:val="00BB2ADE"/>
    <w:rsid w:val="00BB2B2E"/>
    <w:rsid w:val="00BB2C9C"/>
    <w:rsid w:val="00BB2CF2"/>
    <w:rsid w:val="00BB2D9B"/>
    <w:rsid w:val="00BB2D9D"/>
    <w:rsid w:val="00BB2E17"/>
    <w:rsid w:val="00BB2E81"/>
    <w:rsid w:val="00BB2EFF"/>
    <w:rsid w:val="00BB2FA1"/>
    <w:rsid w:val="00BB3180"/>
    <w:rsid w:val="00BB3305"/>
    <w:rsid w:val="00BB3515"/>
    <w:rsid w:val="00BB376B"/>
    <w:rsid w:val="00BB3A24"/>
    <w:rsid w:val="00BB3A9D"/>
    <w:rsid w:val="00BB3DF7"/>
    <w:rsid w:val="00BB3E44"/>
    <w:rsid w:val="00BB3ECC"/>
    <w:rsid w:val="00BB3FCB"/>
    <w:rsid w:val="00BB4003"/>
    <w:rsid w:val="00BB4058"/>
    <w:rsid w:val="00BB40DB"/>
    <w:rsid w:val="00BB40F5"/>
    <w:rsid w:val="00BB4162"/>
    <w:rsid w:val="00BB4180"/>
    <w:rsid w:val="00BB4222"/>
    <w:rsid w:val="00BB4339"/>
    <w:rsid w:val="00BB444E"/>
    <w:rsid w:val="00BB4461"/>
    <w:rsid w:val="00BB4530"/>
    <w:rsid w:val="00BB45DA"/>
    <w:rsid w:val="00BB4700"/>
    <w:rsid w:val="00BB47CE"/>
    <w:rsid w:val="00BB48ED"/>
    <w:rsid w:val="00BB49D4"/>
    <w:rsid w:val="00BB4A44"/>
    <w:rsid w:val="00BB4BE0"/>
    <w:rsid w:val="00BB4C77"/>
    <w:rsid w:val="00BB4E03"/>
    <w:rsid w:val="00BB4EBC"/>
    <w:rsid w:val="00BB4F7D"/>
    <w:rsid w:val="00BB4FDC"/>
    <w:rsid w:val="00BB528C"/>
    <w:rsid w:val="00BB5290"/>
    <w:rsid w:val="00BB5294"/>
    <w:rsid w:val="00BB53B9"/>
    <w:rsid w:val="00BB53CF"/>
    <w:rsid w:val="00BB5471"/>
    <w:rsid w:val="00BB5474"/>
    <w:rsid w:val="00BB5515"/>
    <w:rsid w:val="00BB55A9"/>
    <w:rsid w:val="00BB55FF"/>
    <w:rsid w:val="00BB5646"/>
    <w:rsid w:val="00BB5654"/>
    <w:rsid w:val="00BB567D"/>
    <w:rsid w:val="00BB56F2"/>
    <w:rsid w:val="00BB5782"/>
    <w:rsid w:val="00BB57CD"/>
    <w:rsid w:val="00BB57DA"/>
    <w:rsid w:val="00BB581D"/>
    <w:rsid w:val="00BB5864"/>
    <w:rsid w:val="00BB58DC"/>
    <w:rsid w:val="00BB58E2"/>
    <w:rsid w:val="00BB5902"/>
    <w:rsid w:val="00BB5B9E"/>
    <w:rsid w:val="00BB5C30"/>
    <w:rsid w:val="00BB5C43"/>
    <w:rsid w:val="00BB5CEF"/>
    <w:rsid w:val="00BB5EC9"/>
    <w:rsid w:val="00BB6098"/>
    <w:rsid w:val="00BB60CC"/>
    <w:rsid w:val="00BB6120"/>
    <w:rsid w:val="00BB6279"/>
    <w:rsid w:val="00BB6288"/>
    <w:rsid w:val="00BB6332"/>
    <w:rsid w:val="00BB6693"/>
    <w:rsid w:val="00BB66C9"/>
    <w:rsid w:val="00BB673A"/>
    <w:rsid w:val="00BB689A"/>
    <w:rsid w:val="00BB6A6F"/>
    <w:rsid w:val="00BB6DE5"/>
    <w:rsid w:val="00BB6E16"/>
    <w:rsid w:val="00BB6E32"/>
    <w:rsid w:val="00BB6E56"/>
    <w:rsid w:val="00BB6F49"/>
    <w:rsid w:val="00BB6F7B"/>
    <w:rsid w:val="00BB6FCB"/>
    <w:rsid w:val="00BB6FEA"/>
    <w:rsid w:val="00BB6FFF"/>
    <w:rsid w:val="00BB7077"/>
    <w:rsid w:val="00BB7171"/>
    <w:rsid w:val="00BB7214"/>
    <w:rsid w:val="00BB7370"/>
    <w:rsid w:val="00BB73E9"/>
    <w:rsid w:val="00BB74D7"/>
    <w:rsid w:val="00BB76A7"/>
    <w:rsid w:val="00BB77AD"/>
    <w:rsid w:val="00BB77B0"/>
    <w:rsid w:val="00BB786B"/>
    <w:rsid w:val="00BB78D5"/>
    <w:rsid w:val="00BB7927"/>
    <w:rsid w:val="00BB7A0F"/>
    <w:rsid w:val="00BB7A36"/>
    <w:rsid w:val="00BB7C0D"/>
    <w:rsid w:val="00BB7CEE"/>
    <w:rsid w:val="00BB7D16"/>
    <w:rsid w:val="00BB7D1A"/>
    <w:rsid w:val="00BB7DD5"/>
    <w:rsid w:val="00BB7E72"/>
    <w:rsid w:val="00BB7EB7"/>
    <w:rsid w:val="00BB7F03"/>
    <w:rsid w:val="00BB7F80"/>
    <w:rsid w:val="00BC0248"/>
    <w:rsid w:val="00BC0254"/>
    <w:rsid w:val="00BC02CA"/>
    <w:rsid w:val="00BC038C"/>
    <w:rsid w:val="00BC03FA"/>
    <w:rsid w:val="00BC0422"/>
    <w:rsid w:val="00BC04B6"/>
    <w:rsid w:val="00BC05D5"/>
    <w:rsid w:val="00BC05EA"/>
    <w:rsid w:val="00BC0683"/>
    <w:rsid w:val="00BC06AA"/>
    <w:rsid w:val="00BC0761"/>
    <w:rsid w:val="00BC0764"/>
    <w:rsid w:val="00BC08C3"/>
    <w:rsid w:val="00BC0989"/>
    <w:rsid w:val="00BC0A0E"/>
    <w:rsid w:val="00BC0A46"/>
    <w:rsid w:val="00BC0B9E"/>
    <w:rsid w:val="00BC0BA2"/>
    <w:rsid w:val="00BC0C47"/>
    <w:rsid w:val="00BC0DB8"/>
    <w:rsid w:val="00BC0E1F"/>
    <w:rsid w:val="00BC1025"/>
    <w:rsid w:val="00BC1115"/>
    <w:rsid w:val="00BC143A"/>
    <w:rsid w:val="00BC1450"/>
    <w:rsid w:val="00BC1497"/>
    <w:rsid w:val="00BC14E5"/>
    <w:rsid w:val="00BC15B1"/>
    <w:rsid w:val="00BC162B"/>
    <w:rsid w:val="00BC16EC"/>
    <w:rsid w:val="00BC1833"/>
    <w:rsid w:val="00BC1A52"/>
    <w:rsid w:val="00BC1A85"/>
    <w:rsid w:val="00BC1A96"/>
    <w:rsid w:val="00BC1B23"/>
    <w:rsid w:val="00BC1B8C"/>
    <w:rsid w:val="00BC1C44"/>
    <w:rsid w:val="00BC1CC5"/>
    <w:rsid w:val="00BC1CD0"/>
    <w:rsid w:val="00BC1D2C"/>
    <w:rsid w:val="00BC1DC3"/>
    <w:rsid w:val="00BC1FEA"/>
    <w:rsid w:val="00BC2033"/>
    <w:rsid w:val="00BC212B"/>
    <w:rsid w:val="00BC2170"/>
    <w:rsid w:val="00BC2273"/>
    <w:rsid w:val="00BC23D6"/>
    <w:rsid w:val="00BC24B4"/>
    <w:rsid w:val="00BC24B9"/>
    <w:rsid w:val="00BC25CF"/>
    <w:rsid w:val="00BC26E4"/>
    <w:rsid w:val="00BC282A"/>
    <w:rsid w:val="00BC28EE"/>
    <w:rsid w:val="00BC2962"/>
    <w:rsid w:val="00BC2BA8"/>
    <w:rsid w:val="00BC2BBE"/>
    <w:rsid w:val="00BC2C0B"/>
    <w:rsid w:val="00BC2CAF"/>
    <w:rsid w:val="00BC2D8C"/>
    <w:rsid w:val="00BC2E18"/>
    <w:rsid w:val="00BC2E33"/>
    <w:rsid w:val="00BC2E8E"/>
    <w:rsid w:val="00BC2FAF"/>
    <w:rsid w:val="00BC2FEF"/>
    <w:rsid w:val="00BC3150"/>
    <w:rsid w:val="00BC3236"/>
    <w:rsid w:val="00BC3318"/>
    <w:rsid w:val="00BC3328"/>
    <w:rsid w:val="00BC3361"/>
    <w:rsid w:val="00BC3420"/>
    <w:rsid w:val="00BC34D6"/>
    <w:rsid w:val="00BC360C"/>
    <w:rsid w:val="00BC3778"/>
    <w:rsid w:val="00BC38D9"/>
    <w:rsid w:val="00BC391B"/>
    <w:rsid w:val="00BC3926"/>
    <w:rsid w:val="00BC39D3"/>
    <w:rsid w:val="00BC3C1E"/>
    <w:rsid w:val="00BC3CC3"/>
    <w:rsid w:val="00BC3D69"/>
    <w:rsid w:val="00BC3D7A"/>
    <w:rsid w:val="00BC3DA6"/>
    <w:rsid w:val="00BC3E9A"/>
    <w:rsid w:val="00BC3EAC"/>
    <w:rsid w:val="00BC3EFB"/>
    <w:rsid w:val="00BC403F"/>
    <w:rsid w:val="00BC411D"/>
    <w:rsid w:val="00BC4157"/>
    <w:rsid w:val="00BC417A"/>
    <w:rsid w:val="00BC426E"/>
    <w:rsid w:val="00BC43AB"/>
    <w:rsid w:val="00BC442B"/>
    <w:rsid w:val="00BC466F"/>
    <w:rsid w:val="00BC4752"/>
    <w:rsid w:val="00BC4818"/>
    <w:rsid w:val="00BC4844"/>
    <w:rsid w:val="00BC4ACF"/>
    <w:rsid w:val="00BC4C65"/>
    <w:rsid w:val="00BC4CE2"/>
    <w:rsid w:val="00BC4D71"/>
    <w:rsid w:val="00BC4FB1"/>
    <w:rsid w:val="00BC511E"/>
    <w:rsid w:val="00BC5151"/>
    <w:rsid w:val="00BC51C9"/>
    <w:rsid w:val="00BC5205"/>
    <w:rsid w:val="00BC520C"/>
    <w:rsid w:val="00BC52C7"/>
    <w:rsid w:val="00BC555C"/>
    <w:rsid w:val="00BC55CD"/>
    <w:rsid w:val="00BC5611"/>
    <w:rsid w:val="00BC5653"/>
    <w:rsid w:val="00BC5665"/>
    <w:rsid w:val="00BC566F"/>
    <w:rsid w:val="00BC56FA"/>
    <w:rsid w:val="00BC57A4"/>
    <w:rsid w:val="00BC58F3"/>
    <w:rsid w:val="00BC5A77"/>
    <w:rsid w:val="00BC5AE7"/>
    <w:rsid w:val="00BC5B52"/>
    <w:rsid w:val="00BC5D6D"/>
    <w:rsid w:val="00BC5D73"/>
    <w:rsid w:val="00BC5DE1"/>
    <w:rsid w:val="00BC610B"/>
    <w:rsid w:val="00BC6163"/>
    <w:rsid w:val="00BC617E"/>
    <w:rsid w:val="00BC61D8"/>
    <w:rsid w:val="00BC63F2"/>
    <w:rsid w:val="00BC6426"/>
    <w:rsid w:val="00BC66B8"/>
    <w:rsid w:val="00BC66CE"/>
    <w:rsid w:val="00BC66F1"/>
    <w:rsid w:val="00BC6833"/>
    <w:rsid w:val="00BC688B"/>
    <w:rsid w:val="00BC6982"/>
    <w:rsid w:val="00BC69E8"/>
    <w:rsid w:val="00BC6A5D"/>
    <w:rsid w:val="00BC6B9D"/>
    <w:rsid w:val="00BC6CE5"/>
    <w:rsid w:val="00BC6D9E"/>
    <w:rsid w:val="00BC6E2A"/>
    <w:rsid w:val="00BC6E80"/>
    <w:rsid w:val="00BC70B3"/>
    <w:rsid w:val="00BC73D5"/>
    <w:rsid w:val="00BC7531"/>
    <w:rsid w:val="00BC7623"/>
    <w:rsid w:val="00BC77DB"/>
    <w:rsid w:val="00BC7893"/>
    <w:rsid w:val="00BC78F4"/>
    <w:rsid w:val="00BC78FF"/>
    <w:rsid w:val="00BC7978"/>
    <w:rsid w:val="00BC797F"/>
    <w:rsid w:val="00BC79BF"/>
    <w:rsid w:val="00BC7BB9"/>
    <w:rsid w:val="00BC7C2D"/>
    <w:rsid w:val="00BC7C6D"/>
    <w:rsid w:val="00BC7C85"/>
    <w:rsid w:val="00BC7D5E"/>
    <w:rsid w:val="00BC7E48"/>
    <w:rsid w:val="00BC7E6F"/>
    <w:rsid w:val="00BC7E7D"/>
    <w:rsid w:val="00BC7EDA"/>
    <w:rsid w:val="00BC7F60"/>
    <w:rsid w:val="00BC7FA6"/>
    <w:rsid w:val="00BC7FDD"/>
    <w:rsid w:val="00BC7FFD"/>
    <w:rsid w:val="00BD0065"/>
    <w:rsid w:val="00BD01EA"/>
    <w:rsid w:val="00BD03E1"/>
    <w:rsid w:val="00BD0439"/>
    <w:rsid w:val="00BD04D4"/>
    <w:rsid w:val="00BD06D3"/>
    <w:rsid w:val="00BD06FF"/>
    <w:rsid w:val="00BD0772"/>
    <w:rsid w:val="00BD0951"/>
    <w:rsid w:val="00BD0AFC"/>
    <w:rsid w:val="00BD0BE5"/>
    <w:rsid w:val="00BD0C2E"/>
    <w:rsid w:val="00BD0C60"/>
    <w:rsid w:val="00BD0D73"/>
    <w:rsid w:val="00BD0D89"/>
    <w:rsid w:val="00BD0E5D"/>
    <w:rsid w:val="00BD0E85"/>
    <w:rsid w:val="00BD0F08"/>
    <w:rsid w:val="00BD0F83"/>
    <w:rsid w:val="00BD0FF7"/>
    <w:rsid w:val="00BD14FF"/>
    <w:rsid w:val="00BD15B5"/>
    <w:rsid w:val="00BD15B7"/>
    <w:rsid w:val="00BD1738"/>
    <w:rsid w:val="00BD1774"/>
    <w:rsid w:val="00BD1793"/>
    <w:rsid w:val="00BD188A"/>
    <w:rsid w:val="00BD18A1"/>
    <w:rsid w:val="00BD18D1"/>
    <w:rsid w:val="00BD1985"/>
    <w:rsid w:val="00BD1AFA"/>
    <w:rsid w:val="00BD1BB1"/>
    <w:rsid w:val="00BD1C83"/>
    <w:rsid w:val="00BD1D06"/>
    <w:rsid w:val="00BD1D65"/>
    <w:rsid w:val="00BD1E21"/>
    <w:rsid w:val="00BD215D"/>
    <w:rsid w:val="00BD2225"/>
    <w:rsid w:val="00BD2346"/>
    <w:rsid w:val="00BD2380"/>
    <w:rsid w:val="00BD2388"/>
    <w:rsid w:val="00BD2500"/>
    <w:rsid w:val="00BD259E"/>
    <w:rsid w:val="00BD265D"/>
    <w:rsid w:val="00BD26D7"/>
    <w:rsid w:val="00BD2749"/>
    <w:rsid w:val="00BD29D6"/>
    <w:rsid w:val="00BD2AA8"/>
    <w:rsid w:val="00BD2C6B"/>
    <w:rsid w:val="00BD2D83"/>
    <w:rsid w:val="00BD2E68"/>
    <w:rsid w:val="00BD2F3F"/>
    <w:rsid w:val="00BD32B7"/>
    <w:rsid w:val="00BD332B"/>
    <w:rsid w:val="00BD338F"/>
    <w:rsid w:val="00BD353C"/>
    <w:rsid w:val="00BD35AA"/>
    <w:rsid w:val="00BD35C1"/>
    <w:rsid w:val="00BD3790"/>
    <w:rsid w:val="00BD37B2"/>
    <w:rsid w:val="00BD3824"/>
    <w:rsid w:val="00BD3825"/>
    <w:rsid w:val="00BD383D"/>
    <w:rsid w:val="00BD38A9"/>
    <w:rsid w:val="00BD3A7F"/>
    <w:rsid w:val="00BD3D0F"/>
    <w:rsid w:val="00BD3D43"/>
    <w:rsid w:val="00BD3E86"/>
    <w:rsid w:val="00BD3F93"/>
    <w:rsid w:val="00BD3FA0"/>
    <w:rsid w:val="00BD3FA5"/>
    <w:rsid w:val="00BD3FFB"/>
    <w:rsid w:val="00BD4002"/>
    <w:rsid w:val="00BD400F"/>
    <w:rsid w:val="00BD4051"/>
    <w:rsid w:val="00BD432E"/>
    <w:rsid w:val="00BD450C"/>
    <w:rsid w:val="00BD4536"/>
    <w:rsid w:val="00BD4579"/>
    <w:rsid w:val="00BD461F"/>
    <w:rsid w:val="00BD4805"/>
    <w:rsid w:val="00BD4849"/>
    <w:rsid w:val="00BD4994"/>
    <w:rsid w:val="00BD4B72"/>
    <w:rsid w:val="00BD4BF0"/>
    <w:rsid w:val="00BD4DA9"/>
    <w:rsid w:val="00BD4E41"/>
    <w:rsid w:val="00BD4F11"/>
    <w:rsid w:val="00BD4F73"/>
    <w:rsid w:val="00BD4F9B"/>
    <w:rsid w:val="00BD501D"/>
    <w:rsid w:val="00BD50EF"/>
    <w:rsid w:val="00BD514D"/>
    <w:rsid w:val="00BD51E4"/>
    <w:rsid w:val="00BD5554"/>
    <w:rsid w:val="00BD5573"/>
    <w:rsid w:val="00BD55A4"/>
    <w:rsid w:val="00BD5642"/>
    <w:rsid w:val="00BD5674"/>
    <w:rsid w:val="00BD56A7"/>
    <w:rsid w:val="00BD56F3"/>
    <w:rsid w:val="00BD575B"/>
    <w:rsid w:val="00BD57FE"/>
    <w:rsid w:val="00BD5876"/>
    <w:rsid w:val="00BD5A7B"/>
    <w:rsid w:val="00BD5B3F"/>
    <w:rsid w:val="00BD5C61"/>
    <w:rsid w:val="00BD5CF0"/>
    <w:rsid w:val="00BD5D05"/>
    <w:rsid w:val="00BD5D61"/>
    <w:rsid w:val="00BD5D69"/>
    <w:rsid w:val="00BD5F74"/>
    <w:rsid w:val="00BD60DC"/>
    <w:rsid w:val="00BD60FC"/>
    <w:rsid w:val="00BD6131"/>
    <w:rsid w:val="00BD63C5"/>
    <w:rsid w:val="00BD661D"/>
    <w:rsid w:val="00BD6698"/>
    <w:rsid w:val="00BD685E"/>
    <w:rsid w:val="00BD688F"/>
    <w:rsid w:val="00BD6908"/>
    <w:rsid w:val="00BD696A"/>
    <w:rsid w:val="00BD69FF"/>
    <w:rsid w:val="00BD6A17"/>
    <w:rsid w:val="00BD6A66"/>
    <w:rsid w:val="00BD6ADC"/>
    <w:rsid w:val="00BD6C27"/>
    <w:rsid w:val="00BD6CFD"/>
    <w:rsid w:val="00BD6D3E"/>
    <w:rsid w:val="00BD6EE8"/>
    <w:rsid w:val="00BD6F23"/>
    <w:rsid w:val="00BD72CF"/>
    <w:rsid w:val="00BD731A"/>
    <w:rsid w:val="00BD7384"/>
    <w:rsid w:val="00BD74DE"/>
    <w:rsid w:val="00BD750E"/>
    <w:rsid w:val="00BD7539"/>
    <w:rsid w:val="00BD778E"/>
    <w:rsid w:val="00BD786F"/>
    <w:rsid w:val="00BD7906"/>
    <w:rsid w:val="00BD79FB"/>
    <w:rsid w:val="00BD7A13"/>
    <w:rsid w:val="00BD7AD1"/>
    <w:rsid w:val="00BD7B23"/>
    <w:rsid w:val="00BD7B8C"/>
    <w:rsid w:val="00BD7E6B"/>
    <w:rsid w:val="00BD7EB9"/>
    <w:rsid w:val="00BD7F91"/>
    <w:rsid w:val="00BD7FF2"/>
    <w:rsid w:val="00BE000D"/>
    <w:rsid w:val="00BE00B2"/>
    <w:rsid w:val="00BE0260"/>
    <w:rsid w:val="00BE0266"/>
    <w:rsid w:val="00BE03A3"/>
    <w:rsid w:val="00BE040A"/>
    <w:rsid w:val="00BE04B4"/>
    <w:rsid w:val="00BE0673"/>
    <w:rsid w:val="00BE06ED"/>
    <w:rsid w:val="00BE07A3"/>
    <w:rsid w:val="00BE0886"/>
    <w:rsid w:val="00BE0B6D"/>
    <w:rsid w:val="00BE0C2D"/>
    <w:rsid w:val="00BE0C58"/>
    <w:rsid w:val="00BE0D9F"/>
    <w:rsid w:val="00BE0DC4"/>
    <w:rsid w:val="00BE0E11"/>
    <w:rsid w:val="00BE0E3A"/>
    <w:rsid w:val="00BE0E7B"/>
    <w:rsid w:val="00BE0F78"/>
    <w:rsid w:val="00BE1050"/>
    <w:rsid w:val="00BE1069"/>
    <w:rsid w:val="00BE1196"/>
    <w:rsid w:val="00BE11A6"/>
    <w:rsid w:val="00BE11B3"/>
    <w:rsid w:val="00BE1219"/>
    <w:rsid w:val="00BE12A6"/>
    <w:rsid w:val="00BE13D7"/>
    <w:rsid w:val="00BE14AC"/>
    <w:rsid w:val="00BE14B0"/>
    <w:rsid w:val="00BE18E4"/>
    <w:rsid w:val="00BE195E"/>
    <w:rsid w:val="00BE1990"/>
    <w:rsid w:val="00BE19B6"/>
    <w:rsid w:val="00BE1BF8"/>
    <w:rsid w:val="00BE1E79"/>
    <w:rsid w:val="00BE2002"/>
    <w:rsid w:val="00BE208A"/>
    <w:rsid w:val="00BE2161"/>
    <w:rsid w:val="00BE2231"/>
    <w:rsid w:val="00BE22D0"/>
    <w:rsid w:val="00BE2306"/>
    <w:rsid w:val="00BE2403"/>
    <w:rsid w:val="00BE2409"/>
    <w:rsid w:val="00BE249A"/>
    <w:rsid w:val="00BE252B"/>
    <w:rsid w:val="00BE255A"/>
    <w:rsid w:val="00BE2594"/>
    <w:rsid w:val="00BE270A"/>
    <w:rsid w:val="00BE27A6"/>
    <w:rsid w:val="00BE27A9"/>
    <w:rsid w:val="00BE291D"/>
    <w:rsid w:val="00BE292D"/>
    <w:rsid w:val="00BE2978"/>
    <w:rsid w:val="00BE2980"/>
    <w:rsid w:val="00BE2A9F"/>
    <w:rsid w:val="00BE2BD6"/>
    <w:rsid w:val="00BE2C07"/>
    <w:rsid w:val="00BE2C7E"/>
    <w:rsid w:val="00BE2CE3"/>
    <w:rsid w:val="00BE2D58"/>
    <w:rsid w:val="00BE2DF7"/>
    <w:rsid w:val="00BE2FCB"/>
    <w:rsid w:val="00BE3006"/>
    <w:rsid w:val="00BE30E9"/>
    <w:rsid w:val="00BE313D"/>
    <w:rsid w:val="00BE3161"/>
    <w:rsid w:val="00BE3173"/>
    <w:rsid w:val="00BE31D2"/>
    <w:rsid w:val="00BE31DB"/>
    <w:rsid w:val="00BE31DE"/>
    <w:rsid w:val="00BE32B4"/>
    <w:rsid w:val="00BE331E"/>
    <w:rsid w:val="00BE33BC"/>
    <w:rsid w:val="00BE352D"/>
    <w:rsid w:val="00BE3615"/>
    <w:rsid w:val="00BE371D"/>
    <w:rsid w:val="00BE3788"/>
    <w:rsid w:val="00BE3859"/>
    <w:rsid w:val="00BE3882"/>
    <w:rsid w:val="00BE38CA"/>
    <w:rsid w:val="00BE39AC"/>
    <w:rsid w:val="00BE3A8D"/>
    <w:rsid w:val="00BE3ADF"/>
    <w:rsid w:val="00BE3B2B"/>
    <w:rsid w:val="00BE3B64"/>
    <w:rsid w:val="00BE3D16"/>
    <w:rsid w:val="00BE3ECF"/>
    <w:rsid w:val="00BE3F36"/>
    <w:rsid w:val="00BE4003"/>
    <w:rsid w:val="00BE4053"/>
    <w:rsid w:val="00BE4273"/>
    <w:rsid w:val="00BE4408"/>
    <w:rsid w:val="00BE450D"/>
    <w:rsid w:val="00BE4575"/>
    <w:rsid w:val="00BE45CA"/>
    <w:rsid w:val="00BE461A"/>
    <w:rsid w:val="00BE4637"/>
    <w:rsid w:val="00BE48FB"/>
    <w:rsid w:val="00BE4B8B"/>
    <w:rsid w:val="00BE4BFB"/>
    <w:rsid w:val="00BE4C06"/>
    <w:rsid w:val="00BE4C71"/>
    <w:rsid w:val="00BE4CE4"/>
    <w:rsid w:val="00BE4F18"/>
    <w:rsid w:val="00BE4F27"/>
    <w:rsid w:val="00BE4FB0"/>
    <w:rsid w:val="00BE4FD8"/>
    <w:rsid w:val="00BE50CC"/>
    <w:rsid w:val="00BE514F"/>
    <w:rsid w:val="00BE51ED"/>
    <w:rsid w:val="00BE52BC"/>
    <w:rsid w:val="00BE53DD"/>
    <w:rsid w:val="00BE5425"/>
    <w:rsid w:val="00BE564E"/>
    <w:rsid w:val="00BE576D"/>
    <w:rsid w:val="00BE57CA"/>
    <w:rsid w:val="00BE5829"/>
    <w:rsid w:val="00BE58E1"/>
    <w:rsid w:val="00BE59B0"/>
    <w:rsid w:val="00BE59C1"/>
    <w:rsid w:val="00BE5C73"/>
    <w:rsid w:val="00BE5C9A"/>
    <w:rsid w:val="00BE5E43"/>
    <w:rsid w:val="00BE5E9E"/>
    <w:rsid w:val="00BE5EAD"/>
    <w:rsid w:val="00BE5F2D"/>
    <w:rsid w:val="00BE6036"/>
    <w:rsid w:val="00BE6188"/>
    <w:rsid w:val="00BE631D"/>
    <w:rsid w:val="00BE6333"/>
    <w:rsid w:val="00BE64CB"/>
    <w:rsid w:val="00BE650A"/>
    <w:rsid w:val="00BE6AC9"/>
    <w:rsid w:val="00BE6ADB"/>
    <w:rsid w:val="00BE6B5C"/>
    <w:rsid w:val="00BE6B7C"/>
    <w:rsid w:val="00BE6D39"/>
    <w:rsid w:val="00BE6F53"/>
    <w:rsid w:val="00BE725D"/>
    <w:rsid w:val="00BE732C"/>
    <w:rsid w:val="00BE7385"/>
    <w:rsid w:val="00BE73A8"/>
    <w:rsid w:val="00BE7493"/>
    <w:rsid w:val="00BE762F"/>
    <w:rsid w:val="00BE768E"/>
    <w:rsid w:val="00BE7818"/>
    <w:rsid w:val="00BE789A"/>
    <w:rsid w:val="00BE7958"/>
    <w:rsid w:val="00BE7998"/>
    <w:rsid w:val="00BE7AE0"/>
    <w:rsid w:val="00BE7B81"/>
    <w:rsid w:val="00BE7B89"/>
    <w:rsid w:val="00BE7BDD"/>
    <w:rsid w:val="00BE7D42"/>
    <w:rsid w:val="00BE7D5D"/>
    <w:rsid w:val="00BE7DF7"/>
    <w:rsid w:val="00BE7DFD"/>
    <w:rsid w:val="00BE7E59"/>
    <w:rsid w:val="00BE7EF8"/>
    <w:rsid w:val="00BF00A1"/>
    <w:rsid w:val="00BF0270"/>
    <w:rsid w:val="00BF0274"/>
    <w:rsid w:val="00BF0361"/>
    <w:rsid w:val="00BF03ED"/>
    <w:rsid w:val="00BF056C"/>
    <w:rsid w:val="00BF0611"/>
    <w:rsid w:val="00BF0625"/>
    <w:rsid w:val="00BF0683"/>
    <w:rsid w:val="00BF06CA"/>
    <w:rsid w:val="00BF088A"/>
    <w:rsid w:val="00BF09B8"/>
    <w:rsid w:val="00BF09C2"/>
    <w:rsid w:val="00BF09FD"/>
    <w:rsid w:val="00BF0AB9"/>
    <w:rsid w:val="00BF0BC5"/>
    <w:rsid w:val="00BF0C6A"/>
    <w:rsid w:val="00BF0CC6"/>
    <w:rsid w:val="00BF0D41"/>
    <w:rsid w:val="00BF0E7D"/>
    <w:rsid w:val="00BF0F69"/>
    <w:rsid w:val="00BF0F9E"/>
    <w:rsid w:val="00BF0FA7"/>
    <w:rsid w:val="00BF0FBF"/>
    <w:rsid w:val="00BF1061"/>
    <w:rsid w:val="00BF11A7"/>
    <w:rsid w:val="00BF12A0"/>
    <w:rsid w:val="00BF1381"/>
    <w:rsid w:val="00BF13C3"/>
    <w:rsid w:val="00BF1643"/>
    <w:rsid w:val="00BF164F"/>
    <w:rsid w:val="00BF1659"/>
    <w:rsid w:val="00BF188B"/>
    <w:rsid w:val="00BF189D"/>
    <w:rsid w:val="00BF18A1"/>
    <w:rsid w:val="00BF193D"/>
    <w:rsid w:val="00BF1B71"/>
    <w:rsid w:val="00BF1C17"/>
    <w:rsid w:val="00BF1CA0"/>
    <w:rsid w:val="00BF1CEC"/>
    <w:rsid w:val="00BF1D2C"/>
    <w:rsid w:val="00BF1DD9"/>
    <w:rsid w:val="00BF1E2E"/>
    <w:rsid w:val="00BF2023"/>
    <w:rsid w:val="00BF2066"/>
    <w:rsid w:val="00BF2125"/>
    <w:rsid w:val="00BF2227"/>
    <w:rsid w:val="00BF2232"/>
    <w:rsid w:val="00BF22BD"/>
    <w:rsid w:val="00BF2343"/>
    <w:rsid w:val="00BF24A6"/>
    <w:rsid w:val="00BF251F"/>
    <w:rsid w:val="00BF271B"/>
    <w:rsid w:val="00BF2891"/>
    <w:rsid w:val="00BF2B8B"/>
    <w:rsid w:val="00BF2BC9"/>
    <w:rsid w:val="00BF2CB7"/>
    <w:rsid w:val="00BF2E57"/>
    <w:rsid w:val="00BF30F7"/>
    <w:rsid w:val="00BF329C"/>
    <w:rsid w:val="00BF32C9"/>
    <w:rsid w:val="00BF3582"/>
    <w:rsid w:val="00BF37B5"/>
    <w:rsid w:val="00BF387E"/>
    <w:rsid w:val="00BF39E4"/>
    <w:rsid w:val="00BF3A3D"/>
    <w:rsid w:val="00BF3BCF"/>
    <w:rsid w:val="00BF3C08"/>
    <w:rsid w:val="00BF3D67"/>
    <w:rsid w:val="00BF3D8E"/>
    <w:rsid w:val="00BF3D8F"/>
    <w:rsid w:val="00BF3E07"/>
    <w:rsid w:val="00BF3FA5"/>
    <w:rsid w:val="00BF3FD6"/>
    <w:rsid w:val="00BF402D"/>
    <w:rsid w:val="00BF40D2"/>
    <w:rsid w:val="00BF410E"/>
    <w:rsid w:val="00BF41E4"/>
    <w:rsid w:val="00BF4279"/>
    <w:rsid w:val="00BF42BF"/>
    <w:rsid w:val="00BF434E"/>
    <w:rsid w:val="00BF455F"/>
    <w:rsid w:val="00BF4575"/>
    <w:rsid w:val="00BF465E"/>
    <w:rsid w:val="00BF467D"/>
    <w:rsid w:val="00BF4684"/>
    <w:rsid w:val="00BF4809"/>
    <w:rsid w:val="00BF4841"/>
    <w:rsid w:val="00BF485A"/>
    <w:rsid w:val="00BF48AC"/>
    <w:rsid w:val="00BF4926"/>
    <w:rsid w:val="00BF4954"/>
    <w:rsid w:val="00BF4A5D"/>
    <w:rsid w:val="00BF4AC7"/>
    <w:rsid w:val="00BF4AE1"/>
    <w:rsid w:val="00BF4B0F"/>
    <w:rsid w:val="00BF4B10"/>
    <w:rsid w:val="00BF4B62"/>
    <w:rsid w:val="00BF4BCA"/>
    <w:rsid w:val="00BF4BD9"/>
    <w:rsid w:val="00BF4C45"/>
    <w:rsid w:val="00BF4E9E"/>
    <w:rsid w:val="00BF4FA4"/>
    <w:rsid w:val="00BF50FA"/>
    <w:rsid w:val="00BF5134"/>
    <w:rsid w:val="00BF5136"/>
    <w:rsid w:val="00BF5194"/>
    <w:rsid w:val="00BF5348"/>
    <w:rsid w:val="00BF54BF"/>
    <w:rsid w:val="00BF5A39"/>
    <w:rsid w:val="00BF5A83"/>
    <w:rsid w:val="00BF5A98"/>
    <w:rsid w:val="00BF5CC4"/>
    <w:rsid w:val="00BF5D02"/>
    <w:rsid w:val="00BF5D07"/>
    <w:rsid w:val="00BF5DEB"/>
    <w:rsid w:val="00BF5E14"/>
    <w:rsid w:val="00BF5F25"/>
    <w:rsid w:val="00BF6020"/>
    <w:rsid w:val="00BF6039"/>
    <w:rsid w:val="00BF60CE"/>
    <w:rsid w:val="00BF655F"/>
    <w:rsid w:val="00BF663F"/>
    <w:rsid w:val="00BF66EE"/>
    <w:rsid w:val="00BF6778"/>
    <w:rsid w:val="00BF6784"/>
    <w:rsid w:val="00BF67A0"/>
    <w:rsid w:val="00BF6883"/>
    <w:rsid w:val="00BF689B"/>
    <w:rsid w:val="00BF68DF"/>
    <w:rsid w:val="00BF6A55"/>
    <w:rsid w:val="00BF6A74"/>
    <w:rsid w:val="00BF6A85"/>
    <w:rsid w:val="00BF6AC4"/>
    <w:rsid w:val="00BF6CF5"/>
    <w:rsid w:val="00BF6E19"/>
    <w:rsid w:val="00BF6ECA"/>
    <w:rsid w:val="00BF6F1F"/>
    <w:rsid w:val="00BF6F72"/>
    <w:rsid w:val="00BF70CB"/>
    <w:rsid w:val="00BF7190"/>
    <w:rsid w:val="00BF7307"/>
    <w:rsid w:val="00BF73B1"/>
    <w:rsid w:val="00BF741F"/>
    <w:rsid w:val="00BF754E"/>
    <w:rsid w:val="00BF75E5"/>
    <w:rsid w:val="00BF768C"/>
    <w:rsid w:val="00BF772D"/>
    <w:rsid w:val="00BF786F"/>
    <w:rsid w:val="00BF787D"/>
    <w:rsid w:val="00BF78CE"/>
    <w:rsid w:val="00BF7A55"/>
    <w:rsid w:val="00BF7A80"/>
    <w:rsid w:val="00BF7B9A"/>
    <w:rsid w:val="00BF7D0E"/>
    <w:rsid w:val="00BF7EF6"/>
    <w:rsid w:val="00BF7F23"/>
    <w:rsid w:val="00BF7FA2"/>
    <w:rsid w:val="00C001EA"/>
    <w:rsid w:val="00C002A6"/>
    <w:rsid w:val="00C0038A"/>
    <w:rsid w:val="00C003B8"/>
    <w:rsid w:val="00C00514"/>
    <w:rsid w:val="00C00588"/>
    <w:rsid w:val="00C0059E"/>
    <w:rsid w:val="00C005DF"/>
    <w:rsid w:val="00C00609"/>
    <w:rsid w:val="00C008FE"/>
    <w:rsid w:val="00C00955"/>
    <w:rsid w:val="00C00971"/>
    <w:rsid w:val="00C00A83"/>
    <w:rsid w:val="00C00AA7"/>
    <w:rsid w:val="00C00B8A"/>
    <w:rsid w:val="00C00BB3"/>
    <w:rsid w:val="00C00BDC"/>
    <w:rsid w:val="00C00C1F"/>
    <w:rsid w:val="00C00DCE"/>
    <w:rsid w:val="00C00ED3"/>
    <w:rsid w:val="00C00F6A"/>
    <w:rsid w:val="00C0109E"/>
    <w:rsid w:val="00C01138"/>
    <w:rsid w:val="00C01142"/>
    <w:rsid w:val="00C011CF"/>
    <w:rsid w:val="00C01214"/>
    <w:rsid w:val="00C01222"/>
    <w:rsid w:val="00C01267"/>
    <w:rsid w:val="00C013F2"/>
    <w:rsid w:val="00C01417"/>
    <w:rsid w:val="00C01446"/>
    <w:rsid w:val="00C014EE"/>
    <w:rsid w:val="00C01515"/>
    <w:rsid w:val="00C01632"/>
    <w:rsid w:val="00C01655"/>
    <w:rsid w:val="00C0171A"/>
    <w:rsid w:val="00C017EF"/>
    <w:rsid w:val="00C018B0"/>
    <w:rsid w:val="00C018B8"/>
    <w:rsid w:val="00C0198C"/>
    <w:rsid w:val="00C01A9E"/>
    <w:rsid w:val="00C01AC9"/>
    <w:rsid w:val="00C01BCA"/>
    <w:rsid w:val="00C01D57"/>
    <w:rsid w:val="00C01D6C"/>
    <w:rsid w:val="00C01E35"/>
    <w:rsid w:val="00C01E66"/>
    <w:rsid w:val="00C02033"/>
    <w:rsid w:val="00C0211C"/>
    <w:rsid w:val="00C02167"/>
    <w:rsid w:val="00C021B9"/>
    <w:rsid w:val="00C0222A"/>
    <w:rsid w:val="00C02258"/>
    <w:rsid w:val="00C022E2"/>
    <w:rsid w:val="00C02414"/>
    <w:rsid w:val="00C02472"/>
    <w:rsid w:val="00C0267C"/>
    <w:rsid w:val="00C026E9"/>
    <w:rsid w:val="00C027D7"/>
    <w:rsid w:val="00C027D9"/>
    <w:rsid w:val="00C02805"/>
    <w:rsid w:val="00C02850"/>
    <w:rsid w:val="00C02888"/>
    <w:rsid w:val="00C02924"/>
    <w:rsid w:val="00C02934"/>
    <w:rsid w:val="00C029B9"/>
    <w:rsid w:val="00C029C7"/>
    <w:rsid w:val="00C02AC3"/>
    <w:rsid w:val="00C02C18"/>
    <w:rsid w:val="00C02C70"/>
    <w:rsid w:val="00C02E20"/>
    <w:rsid w:val="00C02F36"/>
    <w:rsid w:val="00C02F80"/>
    <w:rsid w:val="00C03082"/>
    <w:rsid w:val="00C03369"/>
    <w:rsid w:val="00C03378"/>
    <w:rsid w:val="00C0337B"/>
    <w:rsid w:val="00C03590"/>
    <w:rsid w:val="00C03B39"/>
    <w:rsid w:val="00C03BF8"/>
    <w:rsid w:val="00C03C3E"/>
    <w:rsid w:val="00C03C71"/>
    <w:rsid w:val="00C03D3D"/>
    <w:rsid w:val="00C0408B"/>
    <w:rsid w:val="00C040E5"/>
    <w:rsid w:val="00C04246"/>
    <w:rsid w:val="00C042F9"/>
    <w:rsid w:val="00C04422"/>
    <w:rsid w:val="00C04662"/>
    <w:rsid w:val="00C04781"/>
    <w:rsid w:val="00C0487D"/>
    <w:rsid w:val="00C0496F"/>
    <w:rsid w:val="00C04A49"/>
    <w:rsid w:val="00C04A89"/>
    <w:rsid w:val="00C04C00"/>
    <w:rsid w:val="00C04D0A"/>
    <w:rsid w:val="00C04E53"/>
    <w:rsid w:val="00C04EF4"/>
    <w:rsid w:val="00C04FA1"/>
    <w:rsid w:val="00C050FD"/>
    <w:rsid w:val="00C0519F"/>
    <w:rsid w:val="00C052A2"/>
    <w:rsid w:val="00C0530D"/>
    <w:rsid w:val="00C0533C"/>
    <w:rsid w:val="00C05396"/>
    <w:rsid w:val="00C053BF"/>
    <w:rsid w:val="00C053F8"/>
    <w:rsid w:val="00C0541E"/>
    <w:rsid w:val="00C055D0"/>
    <w:rsid w:val="00C05620"/>
    <w:rsid w:val="00C056FA"/>
    <w:rsid w:val="00C05705"/>
    <w:rsid w:val="00C05733"/>
    <w:rsid w:val="00C0587D"/>
    <w:rsid w:val="00C05A14"/>
    <w:rsid w:val="00C05BBE"/>
    <w:rsid w:val="00C05E7A"/>
    <w:rsid w:val="00C05E7D"/>
    <w:rsid w:val="00C05F79"/>
    <w:rsid w:val="00C06517"/>
    <w:rsid w:val="00C06563"/>
    <w:rsid w:val="00C065EF"/>
    <w:rsid w:val="00C066A3"/>
    <w:rsid w:val="00C0673C"/>
    <w:rsid w:val="00C067FF"/>
    <w:rsid w:val="00C068A8"/>
    <w:rsid w:val="00C068D3"/>
    <w:rsid w:val="00C06998"/>
    <w:rsid w:val="00C06A71"/>
    <w:rsid w:val="00C06C9E"/>
    <w:rsid w:val="00C06D12"/>
    <w:rsid w:val="00C06DFF"/>
    <w:rsid w:val="00C06F11"/>
    <w:rsid w:val="00C07006"/>
    <w:rsid w:val="00C07027"/>
    <w:rsid w:val="00C0705A"/>
    <w:rsid w:val="00C070E6"/>
    <w:rsid w:val="00C0716D"/>
    <w:rsid w:val="00C07277"/>
    <w:rsid w:val="00C07303"/>
    <w:rsid w:val="00C073CB"/>
    <w:rsid w:val="00C07465"/>
    <w:rsid w:val="00C07573"/>
    <w:rsid w:val="00C0763E"/>
    <w:rsid w:val="00C0767C"/>
    <w:rsid w:val="00C076C0"/>
    <w:rsid w:val="00C07C38"/>
    <w:rsid w:val="00C07D22"/>
    <w:rsid w:val="00C07E7B"/>
    <w:rsid w:val="00C07E87"/>
    <w:rsid w:val="00C07EE3"/>
    <w:rsid w:val="00C07F3F"/>
    <w:rsid w:val="00C07F95"/>
    <w:rsid w:val="00C07FAE"/>
    <w:rsid w:val="00C07FB5"/>
    <w:rsid w:val="00C10230"/>
    <w:rsid w:val="00C1041F"/>
    <w:rsid w:val="00C10499"/>
    <w:rsid w:val="00C104E4"/>
    <w:rsid w:val="00C10531"/>
    <w:rsid w:val="00C106D0"/>
    <w:rsid w:val="00C10797"/>
    <w:rsid w:val="00C10902"/>
    <w:rsid w:val="00C10978"/>
    <w:rsid w:val="00C109D8"/>
    <w:rsid w:val="00C10BE4"/>
    <w:rsid w:val="00C10C96"/>
    <w:rsid w:val="00C10CA8"/>
    <w:rsid w:val="00C10EBF"/>
    <w:rsid w:val="00C10F8B"/>
    <w:rsid w:val="00C10FCD"/>
    <w:rsid w:val="00C11166"/>
    <w:rsid w:val="00C111C2"/>
    <w:rsid w:val="00C11321"/>
    <w:rsid w:val="00C113C3"/>
    <w:rsid w:val="00C11508"/>
    <w:rsid w:val="00C1155A"/>
    <w:rsid w:val="00C115B4"/>
    <w:rsid w:val="00C11725"/>
    <w:rsid w:val="00C11759"/>
    <w:rsid w:val="00C117D8"/>
    <w:rsid w:val="00C1189E"/>
    <w:rsid w:val="00C11A11"/>
    <w:rsid w:val="00C11A30"/>
    <w:rsid w:val="00C11A35"/>
    <w:rsid w:val="00C11A72"/>
    <w:rsid w:val="00C11AF7"/>
    <w:rsid w:val="00C11B3C"/>
    <w:rsid w:val="00C11C13"/>
    <w:rsid w:val="00C11C3D"/>
    <w:rsid w:val="00C11C5B"/>
    <w:rsid w:val="00C11C6C"/>
    <w:rsid w:val="00C11D8E"/>
    <w:rsid w:val="00C11FD9"/>
    <w:rsid w:val="00C11FF6"/>
    <w:rsid w:val="00C12090"/>
    <w:rsid w:val="00C1216D"/>
    <w:rsid w:val="00C12193"/>
    <w:rsid w:val="00C12198"/>
    <w:rsid w:val="00C121A3"/>
    <w:rsid w:val="00C123EF"/>
    <w:rsid w:val="00C12447"/>
    <w:rsid w:val="00C1244F"/>
    <w:rsid w:val="00C125AF"/>
    <w:rsid w:val="00C125EE"/>
    <w:rsid w:val="00C1263D"/>
    <w:rsid w:val="00C12668"/>
    <w:rsid w:val="00C1273D"/>
    <w:rsid w:val="00C1296E"/>
    <w:rsid w:val="00C129F6"/>
    <w:rsid w:val="00C12A2A"/>
    <w:rsid w:val="00C12A76"/>
    <w:rsid w:val="00C12B08"/>
    <w:rsid w:val="00C12C4E"/>
    <w:rsid w:val="00C12E54"/>
    <w:rsid w:val="00C12F1D"/>
    <w:rsid w:val="00C12F45"/>
    <w:rsid w:val="00C12F48"/>
    <w:rsid w:val="00C12FE4"/>
    <w:rsid w:val="00C13005"/>
    <w:rsid w:val="00C13048"/>
    <w:rsid w:val="00C13433"/>
    <w:rsid w:val="00C13561"/>
    <w:rsid w:val="00C135C8"/>
    <w:rsid w:val="00C136AE"/>
    <w:rsid w:val="00C13781"/>
    <w:rsid w:val="00C13B18"/>
    <w:rsid w:val="00C13CAD"/>
    <w:rsid w:val="00C13DAE"/>
    <w:rsid w:val="00C13DD5"/>
    <w:rsid w:val="00C13F3F"/>
    <w:rsid w:val="00C13F52"/>
    <w:rsid w:val="00C14040"/>
    <w:rsid w:val="00C14182"/>
    <w:rsid w:val="00C141C5"/>
    <w:rsid w:val="00C14325"/>
    <w:rsid w:val="00C1466A"/>
    <w:rsid w:val="00C1474C"/>
    <w:rsid w:val="00C14751"/>
    <w:rsid w:val="00C14882"/>
    <w:rsid w:val="00C14A64"/>
    <w:rsid w:val="00C14CAF"/>
    <w:rsid w:val="00C14D10"/>
    <w:rsid w:val="00C14D63"/>
    <w:rsid w:val="00C14DBF"/>
    <w:rsid w:val="00C14EC4"/>
    <w:rsid w:val="00C1505E"/>
    <w:rsid w:val="00C1507B"/>
    <w:rsid w:val="00C150CC"/>
    <w:rsid w:val="00C15125"/>
    <w:rsid w:val="00C151F4"/>
    <w:rsid w:val="00C15200"/>
    <w:rsid w:val="00C152D6"/>
    <w:rsid w:val="00C153B1"/>
    <w:rsid w:val="00C15579"/>
    <w:rsid w:val="00C156DB"/>
    <w:rsid w:val="00C156DD"/>
    <w:rsid w:val="00C15839"/>
    <w:rsid w:val="00C15901"/>
    <w:rsid w:val="00C159CC"/>
    <w:rsid w:val="00C15A82"/>
    <w:rsid w:val="00C15B7C"/>
    <w:rsid w:val="00C15BA5"/>
    <w:rsid w:val="00C15C64"/>
    <w:rsid w:val="00C15DD4"/>
    <w:rsid w:val="00C15DFA"/>
    <w:rsid w:val="00C15E4C"/>
    <w:rsid w:val="00C15E7E"/>
    <w:rsid w:val="00C15EF5"/>
    <w:rsid w:val="00C15F2D"/>
    <w:rsid w:val="00C15F7C"/>
    <w:rsid w:val="00C162BA"/>
    <w:rsid w:val="00C16467"/>
    <w:rsid w:val="00C1646F"/>
    <w:rsid w:val="00C164FB"/>
    <w:rsid w:val="00C16578"/>
    <w:rsid w:val="00C1670A"/>
    <w:rsid w:val="00C1672A"/>
    <w:rsid w:val="00C167FD"/>
    <w:rsid w:val="00C1680F"/>
    <w:rsid w:val="00C1683A"/>
    <w:rsid w:val="00C168D2"/>
    <w:rsid w:val="00C1690E"/>
    <w:rsid w:val="00C16960"/>
    <w:rsid w:val="00C1698C"/>
    <w:rsid w:val="00C16A17"/>
    <w:rsid w:val="00C16A60"/>
    <w:rsid w:val="00C16ABE"/>
    <w:rsid w:val="00C16AD2"/>
    <w:rsid w:val="00C16BF5"/>
    <w:rsid w:val="00C16CF6"/>
    <w:rsid w:val="00C16D68"/>
    <w:rsid w:val="00C16DCA"/>
    <w:rsid w:val="00C16DF9"/>
    <w:rsid w:val="00C170C6"/>
    <w:rsid w:val="00C170CF"/>
    <w:rsid w:val="00C171EC"/>
    <w:rsid w:val="00C17253"/>
    <w:rsid w:val="00C17287"/>
    <w:rsid w:val="00C172D7"/>
    <w:rsid w:val="00C17569"/>
    <w:rsid w:val="00C175BE"/>
    <w:rsid w:val="00C175C8"/>
    <w:rsid w:val="00C1767B"/>
    <w:rsid w:val="00C1780C"/>
    <w:rsid w:val="00C17896"/>
    <w:rsid w:val="00C178EB"/>
    <w:rsid w:val="00C17A84"/>
    <w:rsid w:val="00C17BF4"/>
    <w:rsid w:val="00C17C07"/>
    <w:rsid w:val="00C17C2C"/>
    <w:rsid w:val="00C17DA6"/>
    <w:rsid w:val="00C17DFF"/>
    <w:rsid w:val="00C17EBE"/>
    <w:rsid w:val="00C17FE3"/>
    <w:rsid w:val="00C17FFA"/>
    <w:rsid w:val="00C200D4"/>
    <w:rsid w:val="00C2024C"/>
    <w:rsid w:val="00C20263"/>
    <w:rsid w:val="00C2052E"/>
    <w:rsid w:val="00C208EE"/>
    <w:rsid w:val="00C20931"/>
    <w:rsid w:val="00C20975"/>
    <w:rsid w:val="00C20BAC"/>
    <w:rsid w:val="00C20CC1"/>
    <w:rsid w:val="00C20E0D"/>
    <w:rsid w:val="00C20EF0"/>
    <w:rsid w:val="00C2104C"/>
    <w:rsid w:val="00C21135"/>
    <w:rsid w:val="00C211F4"/>
    <w:rsid w:val="00C2123A"/>
    <w:rsid w:val="00C212AE"/>
    <w:rsid w:val="00C212D2"/>
    <w:rsid w:val="00C212DE"/>
    <w:rsid w:val="00C2134D"/>
    <w:rsid w:val="00C21553"/>
    <w:rsid w:val="00C217BE"/>
    <w:rsid w:val="00C217D4"/>
    <w:rsid w:val="00C2184D"/>
    <w:rsid w:val="00C21912"/>
    <w:rsid w:val="00C21AB6"/>
    <w:rsid w:val="00C21B06"/>
    <w:rsid w:val="00C21B2B"/>
    <w:rsid w:val="00C21BC4"/>
    <w:rsid w:val="00C21E2F"/>
    <w:rsid w:val="00C21E5A"/>
    <w:rsid w:val="00C21F2C"/>
    <w:rsid w:val="00C22079"/>
    <w:rsid w:val="00C22220"/>
    <w:rsid w:val="00C2233C"/>
    <w:rsid w:val="00C22366"/>
    <w:rsid w:val="00C2250D"/>
    <w:rsid w:val="00C22520"/>
    <w:rsid w:val="00C22AF9"/>
    <w:rsid w:val="00C22B7A"/>
    <w:rsid w:val="00C22D24"/>
    <w:rsid w:val="00C22D5B"/>
    <w:rsid w:val="00C22F08"/>
    <w:rsid w:val="00C22FAB"/>
    <w:rsid w:val="00C23017"/>
    <w:rsid w:val="00C23086"/>
    <w:rsid w:val="00C23212"/>
    <w:rsid w:val="00C23361"/>
    <w:rsid w:val="00C233D3"/>
    <w:rsid w:val="00C234BE"/>
    <w:rsid w:val="00C235AC"/>
    <w:rsid w:val="00C23741"/>
    <w:rsid w:val="00C2398A"/>
    <w:rsid w:val="00C239DE"/>
    <w:rsid w:val="00C23A43"/>
    <w:rsid w:val="00C23AB5"/>
    <w:rsid w:val="00C23AE4"/>
    <w:rsid w:val="00C23B9A"/>
    <w:rsid w:val="00C23C0D"/>
    <w:rsid w:val="00C23C57"/>
    <w:rsid w:val="00C23D0D"/>
    <w:rsid w:val="00C23D3F"/>
    <w:rsid w:val="00C240A1"/>
    <w:rsid w:val="00C24145"/>
    <w:rsid w:val="00C24266"/>
    <w:rsid w:val="00C2428B"/>
    <w:rsid w:val="00C242B5"/>
    <w:rsid w:val="00C244BA"/>
    <w:rsid w:val="00C244FA"/>
    <w:rsid w:val="00C24509"/>
    <w:rsid w:val="00C248EA"/>
    <w:rsid w:val="00C249B8"/>
    <w:rsid w:val="00C249F3"/>
    <w:rsid w:val="00C24B52"/>
    <w:rsid w:val="00C24BDA"/>
    <w:rsid w:val="00C24C04"/>
    <w:rsid w:val="00C24C22"/>
    <w:rsid w:val="00C24ECB"/>
    <w:rsid w:val="00C24F9D"/>
    <w:rsid w:val="00C24FB4"/>
    <w:rsid w:val="00C250F1"/>
    <w:rsid w:val="00C25163"/>
    <w:rsid w:val="00C251FE"/>
    <w:rsid w:val="00C253BE"/>
    <w:rsid w:val="00C25551"/>
    <w:rsid w:val="00C255B0"/>
    <w:rsid w:val="00C2562A"/>
    <w:rsid w:val="00C2568C"/>
    <w:rsid w:val="00C25929"/>
    <w:rsid w:val="00C25A53"/>
    <w:rsid w:val="00C25A89"/>
    <w:rsid w:val="00C25C15"/>
    <w:rsid w:val="00C25D96"/>
    <w:rsid w:val="00C26091"/>
    <w:rsid w:val="00C2618F"/>
    <w:rsid w:val="00C2625E"/>
    <w:rsid w:val="00C26367"/>
    <w:rsid w:val="00C264EF"/>
    <w:rsid w:val="00C26515"/>
    <w:rsid w:val="00C2651E"/>
    <w:rsid w:val="00C269D3"/>
    <w:rsid w:val="00C26A1D"/>
    <w:rsid w:val="00C26CE6"/>
    <w:rsid w:val="00C26DED"/>
    <w:rsid w:val="00C26DF0"/>
    <w:rsid w:val="00C26E61"/>
    <w:rsid w:val="00C26EB0"/>
    <w:rsid w:val="00C2711F"/>
    <w:rsid w:val="00C271C4"/>
    <w:rsid w:val="00C27293"/>
    <w:rsid w:val="00C27326"/>
    <w:rsid w:val="00C274F6"/>
    <w:rsid w:val="00C27544"/>
    <w:rsid w:val="00C278A9"/>
    <w:rsid w:val="00C27911"/>
    <w:rsid w:val="00C279E5"/>
    <w:rsid w:val="00C279EC"/>
    <w:rsid w:val="00C27B65"/>
    <w:rsid w:val="00C27B9F"/>
    <w:rsid w:val="00C27D34"/>
    <w:rsid w:val="00C27D6F"/>
    <w:rsid w:val="00C27D8A"/>
    <w:rsid w:val="00C30082"/>
    <w:rsid w:val="00C30099"/>
    <w:rsid w:val="00C300AE"/>
    <w:rsid w:val="00C3013E"/>
    <w:rsid w:val="00C301D0"/>
    <w:rsid w:val="00C302BF"/>
    <w:rsid w:val="00C30396"/>
    <w:rsid w:val="00C304BF"/>
    <w:rsid w:val="00C305B3"/>
    <w:rsid w:val="00C305E1"/>
    <w:rsid w:val="00C3064A"/>
    <w:rsid w:val="00C30650"/>
    <w:rsid w:val="00C3070E"/>
    <w:rsid w:val="00C30753"/>
    <w:rsid w:val="00C30768"/>
    <w:rsid w:val="00C307D3"/>
    <w:rsid w:val="00C30965"/>
    <w:rsid w:val="00C309D0"/>
    <w:rsid w:val="00C30A08"/>
    <w:rsid w:val="00C30A33"/>
    <w:rsid w:val="00C30AD8"/>
    <w:rsid w:val="00C30B97"/>
    <w:rsid w:val="00C30C5C"/>
    <w:rsid w:val="00C30F62"/>
    <w:rsid w:val="00C31182"/>
    <w:rsid w:val="00C31423"/>
    <w:rsid w:val="00C316C7"/>
    <w:rsid w:val="00C316F4"/>
    <w:rsid w:val="00C31703"/>
    <w:rsid w:val="00C319CE"/>
    <w:rsid w:val="00C319FB"/>
    <w:rsid w:val="00C31A57"/>
    <w:rsid w:val="00C31BBB"/>
    <w:rsid w:val="00C31C2E"/>
    <w:rsid w:val="00C31CB2"/>
    <w:rsid w:val="00C31F5C"/>
    <w:rsid w:val="00C32002"/>
    <w:rsid w:val="00C32299"/>
    <w:rsid w:val="00C3240F"/>
    <w:rsid w:val="00C32494"/>
    <w:rsid w:val="00C324DA"/>
    <w:rsid w:val="00C324E0"/>
    <w:rsid w:val="00C32505"/>
    <w:rsid w:val="00C325C6"/>
    <w:rsid w:val="00C3260B"/>
    <w:rsid w:val="00C32685"/>
    <w:rsid w:val="00C327F9"/>
    <w:rsid w:val="00C32865"/>
    <w:rsid w:val="00C3296C"/>
    <w:rsid w:val="00C32999"/>
    <w:rsid w:val="00C32E16"/>
    <w:rsid w:val="00C32F50"/>
    <w:rsid w:val="00C32FF0"/>
    <w:rsid w:val="00C33032"/>
    <w:rsid w:val="00C330E4"/>
    <w:rsid w:val="00C33382"/>
    <w:rsid w:val="00C33421"/>
    <w:rsid w:val="00C3342B"/>
    <w:rsid w:val="00C334CF"/>
    <w:rsid w:val="00C3354A"/>
    <w:rsid w:val="00C3356C"/>
    <w:rsid w:val="00C3359A"/>
    <w:rsid w:val="00C3362B"/>
    <w:rsid w:val="00C33808"/>
    <w:rsid w:val="00C3387B"/>
    <w:rsid w:val="00C33995"/>
    <w:rsid w:val="00C33AAD"/>
    <w:rsid w:val="00C33CC2"/>
    <w:rsid w:val="00C33DB9"/>
    <w:rsid w:val="00C33F0B"/>
    <w:rsid w:val="00C34005"/>
    <w:rsid w:val="00C341A0"/>
    <w:rsid w:val="00C342B0"/>
    <w:rsid w:val="00C34357"/>
    <w:rsid w:val="00C343EE"/>
    <w:rsid w:val="00C3452E"/>
    <w:rsid w:val="00C34606"/>
    <w:rsid w:val="00C346CD"/>
    <w:rsid w:val="00C34777"/>
    <w:rsid w:val="00C34861"/>
    <w:rsid w:val="00C3489E"/>
    <w:rsid w:val="00C348FC"/>
    <w:rsid w:val="00C34A6A"/>
    <w:rsid w:val="00C34A73"/>
    <w:rsid w:val="00C34A99"/>
    <w:rsid w:val="00C34C41"/>
    <w:rsid w:val="00C34D77"/>
    <w:rsid w:val="00C34E47"/>
    <w:rsid w:val="00C34E61"/>
    <w:rsid w:val="00C34EE7"/>
    <w:rsid w:val="00C34FB6"/>
    <w:rsid w:val="00C35125"/>
    <w:rsid w:val="00C351C3"/>
    <w:rsid w:val="00C35218"/>
    <w:rsid w:val="00C35263"/>
    <w:rsid w:val="00C35270"/>
    <w:rsid w:val="00C3530E"/>
    <w:rsid w:val="00C35478"/>
    <w:rsid w:val="00C35508"/>
    <w:rsid w:val="00C355F1"/>
    <w:rsid w:val="00C356B9"/>
    <w:rsid w:val="00C357D4"/>
    <w:rsid w:val="00C3594E"/>
    <w:rsid w:val="00C35AD2"/>
    <w:rsid w:val="00C35ADF"/>
    <w:rsid w:val="00C35BC5"/>
    <w:rsid w:val="00C35BED"/>
    <w:rsid w:val="00C35C8B"/>
    <w:rsid w:val="00C35D56"/>
    <w:rsid w:val="00C35ED6"/>
    <w:rsid w:val="00C3606C"/>
    <w:rsid w:val="00C36090"/>
    <w:rsid w:val="00C361AA"/>
    <w:rsid w:val="00C3629E"/>
    <w:rsid w:val="00C362CF"/>
    <w:rsid w:val="00C36368"/>
    <w:rsid w:val="00C36373"/>
    <w:rsid w:val="00C36514"/>
    <w:rsid w:val="00C36521"/>
    <w:rsid w:val="00C365D9"/>
    <w:rsid w:val="00C366BC"/>
    <w:rsid w:val="00C3677F"/>
    <w:rsid w:val="00C368A7"/>
    <w:rsid w:val="00C368B2"/>
    <w:rsid w:val="00C36904"/>
    <w:rsid w:val="00C36908"/>
    <w:rsid w:val="00C36963"/>
    <w:rsid w:val="00C36968"/>
    <w:rsid w:val="00C369A0"/>
    <w:rsid w:val="00C36B57"/>
    <w:rsid w:val="00C36BA3"/>
    <w:rsid w:val="00C36C24"/>
    <w:rsid w:val="00C36CD2"/>
    <w:rsid w:val="00C36D0F"/>
    <w:rsid w:val="00C36DEE"/>
    <w:rsid w:val="00C36FFB"/>
    <w:rsid w:val="00C37022"/>
    <w:rsid w:val="00C37063"/>
    <w:rsid w:val="00C37162"/>
    <w:rsid w:val="00C3734C"/>
    <w:rsid w:val="00C373CC"/>
    <w:rsid w:val="00C374B4"/>
    <w:rsid w:val="00C374B9"/>
    <w:rsid w:val="00C374D0"/>
    <w:rsid w:val="00C376FD"/>
    <w:rsid w:val="00C3775F"/>
    <w:rsid w:val="00C378BA"/>
    <w:rsid w:val="00C37BD8"/>
    <w:rsid w:val="00C37CA6"/>
    <w:rsid w:val="00C37D41"/>
    <w:rsid w:val="00C37D42"/>
    <w:rsid w:val="00C37D69"/>
    <w:rsid w:val="00C37D6B"/>
    <w:rsid w:val="00C37D6E"/>
    <w:rsid w:val="00C37DB0"/>
    <w:rsid w:val="00C37DE1"/>
    <w:rsid w:val="00C4001F"/>
    <w:rsid w:val="00C4008D"/>
    <w:rsid w:val="00C4010E"/>
    <w:rsid w:val="00C40265"/>
    <w:rsid w:val="00C402ED"/>
    <w:rsid w:val="00C40303"/>
    <w:rsid w:val="00C40479"/>
    <w:rsid w:val="00C40532"/>
    <w:rsid w:val="00C405D9"/>
    <w:rsid w:val="00C40663"/>
    <w:rsid w:val="00C406EA"/>
    <w:rsid w:val="00C40734"/>
    <w:rsid w:val="00C40938"/>
    <w:rsid w:val="00C40973"/>
    <w:rsid w:val="00C409A6"/>
    <w:rsid w:val="00C40A6D"/>
    <w:rsid w:val="00C40B4C"/>
    <w:rsid w:val="00C40BE0"/>
    <w:rsid w:val="00C40DC5"/>
    <w:rsid w:val="00C40DE3"/>
    <w:rsid w:val="00C40ECC"/>
    <w:rsid w:val="00C40EEE"/>
    <w:rsid w:val="00C4114C"/>
    <w:rsid w:val="00C41380"/>
    <w:rsid w:val="00C414DF"/>
    <w:rsid w:val="00C41640"/>
    <w:rsid w:val="00C4165A"/>
    <w:rsid w:val="00C41875"/>
    <w:rsid w:val="00C41886"/>
    <w:rsid w:val="00C418E9"/>
    <w:rsid w:val="00C418F5"/>
    <w:rsid w:val="00C41AAB"/>
    <w:rsid w:val="00C41C0F"/>
    <w:rsid w:val="00C41C24"/>
    <w:rsid w:val="00C41C4F"/>
    <w:rsid w:val="00C41D1A"/>
    <w:rsid w:val="00C41D4B"/>
    <w:rsid w:val="00C41DD2"/>
    <w:rsid w:val="00C41DD9"/>
    <w:rsid w:val="00C41E09"/>
    <w:rsid w:val="00C41E59"/>
    <w:rsid w:val="00C41F24"/>
    <w:rsid w:val="00C41F69"/>
    <w:rsid w:val="00C4217E"/>
    <w:rsid w:val="00C4228C"/>
    <w:rsid w:val="00C42378"/>
    <w:rsid w:val="00C427C4"/>
    <w:rsid w:val="00C429D3"/>
    <w:rsid w:val="00C429F2"/>
    <w:rsid w:val="00C42A71"/>
    <w:rsid w:val="00C42DBE"/>
    <w:rsid w:val="00C42F69"/>
    <w:rsid w:val="00C43090"/>
    <w:rsid w:val="00C431C5"/>
    <w:rsid w:val="00C432EF"/>
    <w:rsid w:val="00C4344D"/>
    <w:rsid w:val="00C43454"/>
    <w:rsid w:val="00C434D6"/>
    <w:rsid w:val="00C434F3"/>
    <w:rsid w:val="00C435EB"/>
    <w:rsid w:val="00C439F9"/>
    <w:rsid w:val="00C43A14"/>
    <w:rsid w:val="00C43B75"/>
    <w:rsid w:val="00C43C5B"/>
    <w:rsid w:val="00C43CAB"/>
    <w:rsid w:val="00C43D84"/>
    <w:rsid w:val="00C43E42"/>
    <w:rsid w:val="00C43F15"/>
    <w:rsid w:val="00C43F19"/>
    <w:rsid w:val="00C43F32"/>
    <w:rsid w:val="00C43F86"/>
    <w:rsid w:val="00C440D3"/>
    <w:rsid w:val="00C4410A"/>
    <w:rsid w:val="00C44261"/>
    <w:rsid w:val="00C4433E"/>
    <w:rsid w:val="00C4451C"/>
    <w:rsid w:val="00C44559"/>
    <w:rsid w:val="00C44565"/>
    <w:rsid w:val="00C446E1"/>
    <w:rsid w:val="00C446F8"/>
    <w:rsid w:val="00C44835"/>
    <w:rsid w:val="00C448B3"/>
    <w:rsid w:val="00C4490B"/>
    <w:rsid w:val="00C44924"/>
    <w:rsid w:val="00C449A7"/>
    <w:rsid w:val="00C44A88"/>
    <w:rsid w:val="00C44CAE"/>
    <w:rsid w:val="00C44CB3"/>
    <w:rsid w:val="00C44D40"/>
    <w:rsid w:val="00C44FAD"/>
    <w:rsid w:val="00C45017"/>
    <w:rsid w:val="00C45110"/>
    <w:rsid w:val="00C45204"/>
    <w:rsid w:val="00C452CB"/>
    <w:rsid w:val="00C4534A"/>
    <w:rsid w:val="00C4536C"/>
    <w:rsid w:val="00C453E9"/>
    <w:rsid w:val="00C454DC"/>
    <w:rsid w:val="00C45544"/>
    <w:rsid w:val="00C4557A"/>
    <w:rsid w:val="00C45681"/>
    <w:rsid w:val="00C45805"/>
    <w:rsid w:val="00C458EC"/>
    <w:rsid w:val="00C459E6"/>
    <w:rsid w:val="00C45A21"/>
    <w:rsid w:val="00C45AE0"/>
    <w:rsid w:val="00C45AE8"/>
    <w:rsid w:val="00C45B00"/>
    <w:rsid w:val="00C45BE2"/>
    <w:rsid w:val="00C45CFF"/>
    <w:rsid w:val="00C45D14"/>
    <w:rsid w:val="00C45DAE"/>
    <w:rsid w:val="00C45DAF"/>
    <w:rsid w:val="00C45DBF"/>
    <w:rsid w:val="00C45E21"/>
    <w:rsid w:val="00C45E68"/>
    <w:rsid w:val="00C45FCD"/>
    <w:rsid w:val="00C46035"/>
    <w:rsid w:val="00C46079"/>
    <w:rsid w:val="00C4615D"/>
    <w:rsid w:val="00C46235"/>
    <w:rsid w:val="00C4624C"/>
    <w:rsid w:val="00C462E1"/>
    <w:rsid w:val="00C4630B"/>
    <w:rsid w:val="00C46411"/>
    <w:rsid w:val="00C464D4"/>
    <w:rsid w:val="00C46501"/>
    <w:rsid w:val="00C46538"/>
    <w:rsid w:val="00C4659D"/>
    <w:rsid w:val="00C46752"/>
    <w:rsid w:val="00C467AB"/>
    <w:rsid w:val="00C468D1"/>
    <w:rsid w:val="00C469E6"/>
    <w:rsid w:val="00C46DCC"/>
    <w:rsid w:val="00C46E39"/>
    <w:rsid w:val="00C46E62"/>
    <w:rsid w:val="00C46E91"/>
    <w:rsid w:val="00C46F2D"/>
    <w:rsid w:val="00C46F80"/>
    <w:rsid w:val="00C4704E"/>
    <w:rsid w:val="00C47083"/>
    <w:rsid w:val="00C47177"/>
    <w:rsid w:val="00C4732E"/>
    <w:rsid w:val="00C473AF"/>
    <w:rsid w:val="00C475A6"/>
    <w:rsid w:val="00C4765E"/>
    <w:rsid w:val="00C4775B"/>
    <w:rsid w:val="00C478E1"/>
    <w:rsid w:val="00C47A16"/>
    <w:rsid w:val="00C47A35"/>
    <w:rsid w:val="00C47C2F"/>
    <w:rsid w:val="00C47C7F"/>
    <w:rsid w:val="00C47D33"/>
    <w:rsid w:val="00C47DC8"/>
    <w:rsid w:val="00C500F6"/>
    <w:rsid w:val="00C50432"/>
    <w:rsid w:val="00C50435"/>
    <w:rsid w:val="00C505D1"/>
    <w:rsid w:val="00C506AA"/>
    <w:rsid w:val="00C5070B"/>
    <w:rsid w:val="00C50713"/>
    <w:rsid w:val="00C50725"/>
    <w:rsid w:val="00C50742"/>
    <w:rsid w:val="00C508AB"/>
    <w:rsid w:val="00C50B59"/>
    <w:rsid w:val="00C50D3D"/>
    <w:rsid w:val="00C50D44"/>
    <w:rsid w:val="00C50D56"/>
    <w:rsid w:val="00C50D6E"/>
    <w:rsid w:val="00C50D82"/>
    <w:rsid w:val="00C50D89"/>
    <w:rsid w:val="00C50F29"/>
    <w:rsid w:val="00C510C0"/>
    <w:rsid w:val="00C51158"/>
    <w:rsid w:val="00C513B5"/>
    <w:rsid w:val="00C514D8"/>
    <w:rsid w:val="00C515D5"/>
    <w:rsid w:val="00C517A1"/>
    <w:rsid w:val="00C51856"/>
    <w:rsid w:val="00C5187D"/>
    <w:rsid w:val="00C51994"/>
    <w:rsid w:val="00C51B3A"/>
    <w:rsid w:val="00C51B7B"/>
    <w:rsid w:val="00C51BAA"/>
    <w:rsid w:val="00C51BC3"/>
    <w:rsid w:val="00C51BC6"/>
    <w:rsid w:val="00C51C7D"/>
    <w:rsid w:val="00C51E0E"/>
    <w:rsid w:val="00C51E7A"/>
    <w:rsid w:val="00C51F88"/>
    <w:rsid w:val="00C51FE7"/>
    <w:rsid w:val="00C52002"/>
    <w:rsid w:val="00C520EA"/>
    <w:rsid w:val="00C52126"/>
    <w:rsid w:val="00C5212E"/>
    <w:rsid w:val="00C5214D"/>
    <w:rsid w:val="00C52256"/>
    <w:rsid w:val="00C522C4"/>
    <w:rsid w:val="00C522FD"/>
    <w:rsid w:val="00C5247D"/>
    <w:rsid w:val="00C5261D"/>
    <w:rsid w:val="00C52673"/>
    <w:rsid w:val="00C526EC"/>
    <w:rsid w:val="00C527C6"/>
    <w:rsid w:val="00C527FA"/>
    <w:rsid w:val="00C528B2"/>
    <w:rsid w:val="00C528DC"/>
    <w:rsid w:val="00C52946"/>
    <w:rsid w:val="00C52A28"/>
    <w:rsid w:val="00C52CA7"/>
    <w:rsid w:val="00C52D21"/>
    <w:rsid w:val="00C52D32"/>
    <w:rsid w:val="00C52D59"/>
    <w:rsid w:val="00C52DC4"/>
    <w:rsid w:val="00C52DF2"/>
    <w:rsid w:val="00C52EFE"/>
    <w:rsid w:val="00C52F47"/>
    <w:rsid w:val="00C52F5F"/>
    <w:rsid w:val="00C52FB2"/>
    <w:rsid w:val="00C5304C"/>
    <w:rsid w:val="00C530D7"/>
    <w:rsid w:val="00C5315C"/>
    <w:rsid w:val="00C531C0"/>
    <w:rsid w:val="00C531CD"/>
    <w:rsid w:val="00C53431"/>
    <w:rsid w:val="00C534C2"/>
    <w:rsid w:val="00C534E8"/>
    <w:rsid w:val="00C53676"/>
    <w:rsid w:val="00C53947"/>
    <w:rsid w:val="00C53A60"/>
    <w:rsid w:val="00C53B19"/>
    <w:rsid w:val="00C53D0A"/>
    <w:rsid w:val="00C53DAE"/>
    <w:rsid w:val="00C53DBC"/>
    <w:rsid w:val="00C53DE5"/>
    <w:rsid w:val="00C53E9B"/>
    <w:rsid w:val="00C53EC9"/>
    <w:rsid w:val="00C542AD"/>
    <w:rsid w:val="00C542CE"/>
    <w:rsid w:val="00C5434A"/>
    <w:rsid w:val="00C54402"/>
    <w:rsid w:val="00C544B3"/>
    <w:rsid w:val="00C546DC"/>
    <w:rsid w:val="00C546FE"/>
    <w:rsid w:val="00C54717"/>
    <w:rsid w:val="00C5475D"/>
    <w:rsid w:val="00C5484D"/>
    <w:rsid w:val="00C54910"/>
    <w:rsid w:val="00C54B21"/>
    <w:rsid w:val="00C54CB4"/>
    <w:rsid w:val="00C54D11"/>
    <w:rsid w:val="00C54D40"/>
    <w:rsid w:val="00C550A3"/>
    <w:rsid w:val="00C5547D"/>
    <w:rsid w:val="00C5558B"/>
    <w:rsid w:val="00C55654"/>
    <w:rsid w:val="00C5574C"/>
    <w:rsid w:val="00C55795"/>
    <w:rsid w:val="00C558B6"/>
    <w:rsid w:val="00C558C5"/>
    <w:rsid w:val="00C55A80"/>
    <w:rsid w:val="00C55B21"/>
    <w:rsid w:val="00C55C08"/>
    <w:rsid w:val="00C55D78"/>
    <w:rsid w:val="00C55E63"/>
    <w:rsid w:val="00C55E6C"/>
    <w:rsid w:val="00C55EDA"/>
    <w:rsid w:val="00C56043"/>
    <w:rsid w:val="00C560E1"/>
    <w:rsid w:val="00C56121"/>
    <w:rsid w:val="00C56148"/>
    <w:rsid w:val="00C5616C"/>
    <w:rsid w:val="00C561CE"/>
    <w:rsid w:val="00C5624A"/>
    <w:rsid w:val="00C56269"/>
    <w:rsid w:val="00C562CF"/>
    <w:rsid w:val="00C56426"/>
    <w:rsid w:val="00C5645E"/>
    <w:rsid w:val="00C564DA"/>
    <w:rsid w:val="00C5659E"/>
    <w:rsid w:val="00C56687"/>
    <w:rsid w:val="00C566FF"/>
    <w:rsid w:val="00C568E7"/>
    <w:rsid w:val="00C56945"/>
    <w:rsid w:val="00C56ACC"/>
    <w:rsid w:val="00C56C28"/>
    <w:rsid w:val="00C56DE1"/>
    <w:rsid w:val="00C56FEA"/>
    <w:rsid w:val="00C57019"/>
    <w:rsid w:val="00C570A4"/>
    <w:rsid w:val="00C57120"/>
    <w:rsid w:val="00C5712E"/>
    <w:rsid w:val="00C5714F"/>
    <w:rsid w:val="00C571B2"/>
    <w:rsid w:val="00C572FE"/>
    <w:rsid w:val="00C57413"/>
    <w:rsid w:val="00C5753C"/>
    <w:rsid w:val="00C5754D"/>
    <w:rsid w:val="00C57599"/>
    <w:rsid w:val="00C57696"/>
    <w:rsid w:val="00C57732"/>
    <w:rsid w:val="00C57781"/>
    <w:rsid w:val="00C579DF"/>
    <w:rsid w:val="00C57A4E"/>
    <w:rsid w:val="00C57EE5"/>
    <w:rsid w:val="00C601C5"/>
    <w:rsid w:val="00C60202"/>
    <w:rsid w:val="00C6025D"/>
    <w:rsid w:val="00C60430"/>
    <w:rsid w:val="00C60454"/>
    <w:rsid w:val="00C60497"/>
    <w:rsid w:val="00C604D9"/>
    <w:rsid w:val="00C60533"/>
    <w:rsid w:val="00C60551"/>
    <w:rsid w:val="00C6071D"/>
    <w:rsid w:val="00C60730"/>
    <w:rsid w:val="00C60753"/>
    <w:rsid w:val="00C60799"/>
    <w:rsid w:val="00C60879"/>
    <w:rsid w:val="00C608CD"/>
    <w:rsid w:val="00C608EA"/>
    <w:rsid w:val="00C60C20"/>
    <w:rsid w:val="00C60C26"/>
    <w:rsid w:val="00C60D68"/>
    <w:rsid w:val="00C60E22"/>
    <w:rsid w:val="00C61025"/>
    <w:rsid w:val="00C610A3"/>
    <w:rsid w:val="00C610E5"/>
    <w:rsid w:val="00C61178"/>
    <w:rsid w:val="00C6122F"/>
    <w:rsid w:val="00C61282"/>
    <w:rsid w:val="00C6133E"/>
    <w:rsid w:val="00C61375"/>
    <w:rsid w:val="00C61512"/>
    <w:rsid w:val="00C6158E"/>
    <w:rsid w:val="00C6166B"/>
    <w:rsid w:val="00C617B9"/>
    <w:rsid w:val="00C617DE"/>
    <w:rsid w:val="00C6186E"/>
    <w:rsid w:val="00C61882"/>
    <w:rsid w:val="00C6199C"/>
    <w:rsid w:val="00C619E3"/>
    <w:rsid w:val="00C61A54"/>
    <w:rsid w:val="00C61BDC"/>
    <w:rsid w:val="00C61C47"/>
    <w:rsid w:val="00C61CD9"/>
    <w:rsid w:val="00C61D14"/>
    <w:rsid w:val="00C61D87"/>
    <w:rsid w:val="00C61E1B"/>
    <w:rsid w:val="00C61E99"/>
    <w:rsid w:val="00C62087"/>
    <w:rsid w:val="00C620B9"/>
    <w:rsid w:val="00C6216F"/>
    <w:rsid w:val="00C623DF"/>
    <w:rsid w:val="00C6246C"/>
    <w:rsid w:val="00C624AA"/>
    <w:rsid w:val="00C62538"/>
    <w:rsid w:val="00C62628"/>
    <w:rsid w:val="00C62646"/>
    <w:rsid w:val="00C62654"/>
    <w:rsid w:val="00C62725"/>
    <w:rsid w:val="00C6286F"/>
    <w:rsid w:val="00C628BB"/>
    <w:rsid w:val="00C62960"/>
    <w:rsid w:val="00C6298E"/>
    <w:rsid w:val="00C629DC"/>
    <w:rsid w:val="00C62A66"/>
    <w:rsid w:val="00C62B08"/>
    <w:rsid w:val="00C62D18"/>
    <w:rsid w:val="00C62D2F"/>
    <w:rsid w:val="00C62DDE"/>
    <w:rsid w:val="00C62E98"/>
    <w:rsid w:val="00C62ED2"/>
    <w:rsid w:val="00C63266"/>
    <w:rsid w:val="00C63471"/>
    <w:rsid w:val="00C6361C"/>
    <w:rsid w:val="00C6361E"/>
    <w:rsid w:val="00C636FC"/>
    <w:rsid w:val="00C63773"/>
    <w:rsid w:val="00C637DB"/>
    <w:rsid w:val="00C638C6"/>
    <w:rsid w:val="00C63942"/>
    <w:rsid w:val="00C63955"/>
    <w:rsid w:val="00C639C4"/>
    <w:rsid w:val="00C639FE"/>
    <w:rsid w:val="00C63A60"/>
    <w:rsid w:val="00C63ACC"/>
    <w:rsid w:val="00C63B0F"/>
    <w:rsid w:val="00C63B37"/>
    <w:rsid w:val="00C63C0C"/>
    <w:rsid w:val="00C63CBF"/>
    <w:rsid w:val="00C63ECA"/>
    <w:rsid w:val="00C63ED4"/>
    <w:rsid w:val="00C63EEA"/>
    <w:rsid w:val="00C6400F"/>
    <w:rsid w:val="00C64137"/>
    <w:rsid w:val="00C6417A"/>
    <w:rsid w:val="00C641B5"/>
    <w:rsid w:val="00C64222"/>
    <w:rsid w:val="00C6425F"/>
    <w:rsid w:val="00C64380"/>
    <w:rsid w:val="00C644D6"/>
    <w:rsid w:val="00C644FB"/>
    <w:rsid w:val="00C6450A"/>
    <w:rsid w:val="00C64566"/>
    <w:rsid w:val="00C64588"/>
    <w:rsid w:val="00C64619"/>
    <w:rsid w:val="00C646A1"/>
    <w:rsid w:val="00C646B7"/>
    <w:rsid w:val="00C64738"/>
    <w:rsid w:val="00C64757"/>
    <w:rsid w:val="00C64930"/>
    <w:rsid w:val="00C649D3"/>
    <w:rsid w:val="00C64B5C"/>
    <w:rsid w:val="00C64BE2"/>
    <w:rsid w:val="00C64D27"/>
    <w:rsid w:val="00C64D2A"/>
    <w:rsid w:val="00C65018"/>
    <w:rsid w:val="00C651F2"/>
    <w:rsid w:val="00C652E1"/>
    <w:rsid w:val="00C65349"/>
    <w:rsid w:val="00C65550"/>
    <w:rsid w:val="00C65662"/>
    <w:rsid w:val="00C65A5F"/>
    <w:rsid w:val="00C65A6C"/>
    <w:rsid w:val="00C65A70"/>
    <w:rsid w:val="00C65C46"/>
    <w:rsid w:val="00C65D8A"/>
    <w:rsid w:val="00C65D8E"/>
    <w:rsid w:val="00C65E66"/>
    <w:rsid w:val="00C65F54"/>
    <w:rsid w:val="00C65F5C"/>
    <w:rsid w:val="00C660D1"/>
    <w:rsid w:val="00C660DE"/>
    <w:rsid w:val="00C6619E"/>
    <w:rsid w:val="00C66264"/>
    <w:rsid w:val="00C66288"/>
    <w:rsid w:val="00C6629C"/>
    <w:rsid w:val="00C66348"/>
    <w:rsid w:val="00C664A7"/>
    <w:rsid w:val="00C66514"/>
    <w:rsid w:val="00C666A9"/>
    <w:rsid w:val="00C667F0"/>
    <w:rsid w:val="00C6682F"/>
    <w:rsid w:val="00C66A5F"/>
    <w:rsid w:val="00C66ADE"/>
    <w:rsid w:val="00C66B5B"/>
    <w:rsid w:val="00C66CD1"/>
    <w:rsid w:val="00C66DFF"/>
    <w:rsid w:val="00C66E00"/>
    <w:rsid w:val="00C66E73"/>
    <w:rsid w:val="00C66F6C"/>
    <w:rsid w:val="00C67049"/>
    <w:rsid w:val="00C67083"/>
    <w:rsid w:val="00C670C4"/>
    <w:rsid w:val="00C672BE"/>
    <w:rsid w:val="00C6742A"/>
    <w:rsid w:val="00C67438"/>
    <w:rsid w:val="00C6744B"/>
    <w:rsid w:val="00C67464"/>
    <w:rsid w:val="00C674C3"/>
    <w:rsid w:val="00C6756B"/>
    <w:rsid w:val="00C6757B"/>
    <w:rsid w:val="00C67591"/>
    <w:rsid w:val="00C6760F"/>
    <w:rsid w:val="00C67672"/>
    <w:rsid w:val="00C676EB"/>
    <w:rsid w:val="00C6773B"/>
    <w:rsid w:val="00C678E8"/>
    <w:rsid w:val="00C6797B"/>
    <w:rsid w:val="00C67A63"/>
    <w:rsid w:val="00C67CDE"/>
    <w:rsid w:val="00C67D5E"/>
    <w:rsid w:val="00C67E7B"/>
    <w:rsid w:val="00C67E92"/>
    <w:rsid w:val="00C67ECA"/>
    <w:rsid w:val="00C700E0"/>
    <w:rsid w:val="00C70235"/>
    <w:rsid w:val="00C7023B"/>
    <w:rsid w:val="00C702D2"/>
    <w:rsid w:val="00C702E9"/>
    <w:rsid w:val="00C70364"/>
    <w:rsid w:val="00C7036E"/>
    <w:rsid w:val="00C704D0"/>
    <w:rsid w:val="00C70562"/>
    <w:rsid w:val="00C70578"/>
    <w:rsid w:val="00C705A8"/>
    <w:rsid w:val="00C70632"/>
    <w:rsid w:val="00C706DF"/>
    <w:rsid w:val="00C70866"/>
    <w:rsid w:val="00C7088E"/>
    <w:rsid w:val="00C709B6"/>
    <w:rsid w:val="00C709DA"/>
    <w:rsid w:val="00C70A9B"/>
    <w:rsid w:val="00C70A9C"/>
    <w:rsid w:val="00C70ACB"/>
    <w:rsid w:val="00C70B36"/>
    <w:rsid w:val="00C70BD6"/>
    <w:rsid w:val="00C70C3D"/>
    <w:rsid w:val="00C70CD2"/>
    <w:rsid w:val="00C70CD8"/>
    <w:rsid w:val="00C70CE0"/>
    <w:rsid w:val="00C70D03"/>
    <w:rsid w:val="00C70DD3"/>
    <w:rsid w:val="00C70F00"/>
    <w:rsid w:val="00C710B1"/>
    <w:rsid w:val="00C71147"/>
    <w:rsid w:val="00C71156"/>
    <w:rsid w:val="00C7121C"/>
    <w:rsid w:val="00C7126B"/>
    <w:rsid w:val="00C7128C"/>
    <w:rsid w:val="00C7129C"/>
    <w:rsid w:val="00C71425"/>
    <w:rsid w:val="00C715EA"/>
    <w:rsid w:val="00C716EE"/>
    <w:rsid w:val="00C71709"/>
    <w:rsid w:val="00C7175C"/>
    <w:rsid w:val="00C7175E"/>
    <w:rsid w:val="00C71790"/>
    <w:rsid w:val="00C717E3"/>
    <w:rsid w:val="00C71855"/>
    <w:rsid w:val="00C718F8"/>
    <w:rsid w:val="00C71AAE"/>
    <w:rsid w:val="00C71BF3"/>
    <w:rsid w:val="00C71D52"/>
    <w:rsid w:val="00C71EB7"/>
    <w:rsid w:val="00C720BD"/>
    <w:rsid w:val="00C7219E"/>
    <w:rsid w:val="00C72284"/>
    <w:rsid w:val="00C723CE"/>
    <w:rsid w:val="00C723D6"/>
    <w:rsid w:val="00C723EF"/>
    <w:rsid w:val="00C7242F"/>
    <w:rsid w:val="00C72537"/>
    <w:rsid w:val="00C72577"/>
    <w:rsid w:val="00C7258D"/>
    <w:rsid w:val="00C726C0"/>
    <w:rsid w:val="00C72784"/>
    <w:rsid w:val="00C728F2"/>
    <w:rsid w:val="00C72959"/>
    <w:rsid w:val="00C72A0B"/>
    <w:rsid w:val="00C72C59"/>
    <w:rsid w:val="00C72E28"/>
    <w:rsid w:val="00C72E82"/>
    <w:rsid w:val="00C72F49"/>
    <w:rsid w:val="00C72FC1"/>
    <w:rsid w:val="00C7321C"/>
    <w:rsid w:val="00C73413"/>
    <w:rsid w:val="00C7342C"/>
    <w:rsid w:val="00C734D6"/>
    <w:rsid w:val="00C7352B"/>
    <w:rsid w:val="00C735B6"/>
    <w:rsid w:val="00C73614"/>
    <w:rsid w:val="00C7377B"/>
    <w:rsid w:val="00C737A4"/>
    <w:rsid w:val="00C73867"/>
    <w:rsid w:val="00C73990"/>
    <w:rsid w:val="00C739D7"/>
    <w:rsid w:val="00C73A9A"/>
    <w:rsid w:val="00C73BB4"/>
    <w:rsid w:val="00C73BF8"/>
    <w:rsid w:val="00C73C6B"/>
    <w:rsid w:val="00C73C7D"/>
    <w:rsid w:val="00C73E29"/>
    <w:rsid w:val="00C73F87"/>
    <w:rsid w:val="00C74214"/>
    <w:rsid w:val="00C7429B"/>
    <w:rsid w:val="00C742C7"/>
    <w:rsid w:val="00C742DF"/>
    <w:rsid w:val="00C743B4"/>
    <w:rsid w:val="00C744E8"/>
    <w:rsid w:val="00C74530"/>
    <w:rsid w:val="00C74592"/>
    <w:rsid w:val="00C74740"/>
    <w:rsid w:val="00C74779"/>
    <w:rsid w:val="00C74912"/>
    <w:rsid w:val="00C7491C"/>
    <w:rsid w:val="00C74A04"/>
    <w:rsid w:val="00C74AEA"/>
    <w:rsid w:val="00C74DE9"/>
    <w:rsid w:val="00C74DF1"/>
    <w:rsid w:val="00C74EEB"/>
    <w:rsid w:val="00C74EF6"/>
    <w:rsid w:val="00C750D7"/>
    <w:rsid w:val="00C751F6"/>
    <w:rsid w:val="00C75314"/>
    <w:rsid w:val="00C75358"/>
    <w:rsid w:val="00C7578D"/>
    <w:rsid w:val="00C757FF"/>
    <w:rsid w:val="00C75AE5"/>
    <w:rsid w:val="00C75BDF"/>
    <w:rsid w:val="00C75DD8"/>
    <w:rsid w:val="00C75DF4"/>
    <w:rsid w:val="00C75F77"/>
    <w:rsid w:val="00C76000"/>
    <w:rsid w:val="00C76075"/>
    <w:rsid w:val="00C760A4"/>
    <w:rsid w:val="00C760D7"/>
    <w:rsid w:val="00C761AF"/>
    <w:rsid w:val="00C761F5"/>
    <w:rsid w:val="00C762C0"/>
    <w:rsid w:val="00C763FA"/>
    <w:rsid w:val="00C7647D"/>
    <w:rsid w:val="00C76538"/>
    <w:rsid w:val="00C76625"/>
    <w:rsid w:val="00C76775"/>
    <w:rsid w:val="00C7679B"/>
    <w:rsid w:val="00C767BE"/>
    <w:rsid w:val="00C7686D"/>
    <w:rsid w:val="00C768BD"/>
    <w:rsid w:val="00C76A02"/>
    <w:rsid w:val="00C76CB6"/>
    <w:rsid w:val="00C76CFB"/>
    <w:rsid w:val="00C76D65"/>
    <w:rsid w:val="00C76D6B"/>
    <w:rsid w:val="00C76DEC"/>
    <w:rsid w:val="00C76E07"/>
    <w:rsid w:val="00C76F32"/>
    <w:rsid w:val="00C76F4A"/>
    <w:rsid w:val="00C7702A"/>
    <w:rsid w:val="00C7704C"/>
    <w:rsid w:val="00C771DF"/>
    <w:rsid w:val="00C77262"/>
    <w:rsid w:val="00C772F6"/>
    <w:rsid w:val="00C7739E"/>
    <w:rsid w:val="00C773F5"/>
    <w:rsid w:val="00C77460"/>
    <w:rsid w:val="00C7749E"/>
    <w:rsid w:val="00C774B7"/>
    <w:rsid w:val="00C7751C"/>
    <w:rsid w:val="00C77575"/>
    <w:rsid w:val="00C775A1"/>
    <w:rsid w:val="00C77725"/>
    <w:rsid w:val="00C7791F"/>
    <w:rsid w:val="00C77970"/>
    <w:rsid w:val="00C77A2F"/>
    <w:rsid w:val="00C77AF9"/>
    <w:rsid w:val="00C77B25"/>
    <w:rsid w:val="00C77BE0"/>
    <w:rsid w:val="00C77CC5"/>
    <w:rsid w:val="00C77D3E"/>
    <w:rsid w:val="00C77D58"/>
    <w:rsid w:val="00C77E66"/>
    <w:rsid w:val="00C8025C"/>
    <w:rsid w:val="00C8026D"/>
    <w:rsid w:val="00C80349"/>
    <w:rsid w:val="00C8036D"/>
    <w:rsid w:val="00C80374"/>
    <w:rsid w:val="00C80405"/>
    <w:rsid w:val="00C8049A"/>
    <w:rsid w:val="00C80537"/>
    <w:rsid w:val="00C8056A"/>
    <w:rsid w:val="00C805C5"/>
    <w:rsid w:val="00C80610"/>
    <w:rsid w:val="00C806B1"/>
    <w:rsid w:val="00C80793"/>
    <w:rsid w:val="00C807B3"/>
    <w:rsid w:val="00C807F1"/>
    <w:rsid w:val="00C808C8"/>
    <w:rsid w:val="00C80978"/>
    <w:rsid w:val="00C80A67"/>
    <w:rsid w:val="00C80B9C"/>
    <w:rsid w:val="00C80BCC"/>
    <w:rsid w:val="00C80C6C"/>
    <w:rsid w:val="00C80D26"/>
    <w:rsid w:val="00C80EEB"/>
    <w:rsid w:val="00C80F89"/>
    <w:rsid w:val="00C80FF9"/>
    <w:rsid w:val="00C810EE"/>
    <w:rsid w:val="00C81290"/>
    <w:rsid w:val="00C813BF"/>
    <w:rsid w:val="00C81448"/>
    <w:rsid w:val="00C8154C"/>
    <w:rsid w:val="00C815E8"/>
    <w:rsid w:val="00C81661"/>
    <w:rsid w:val="00C81683"/>
    <w:rsid w:val="00C81742"/>
    <w:rsid w:val="00C81B4B"/>
    <w:rsid w:val="00C81B94"/>
    <w:rsid w:val="00C81BD0"/>
    <w:rsid w:val="00C81DAE"/>
    <w:rsid w:val="00C82012"/>
    <w:rsid w:val="00C82074"/>
    <w:rsid w:val="00C82157"/>
    <w:rsid w:val="00C8215F"/>
    <w:rsid w:val="00C821A6"/>
    <w:rsid w:val="00C821E2"/>
    <w:rsid w:val="00C823E9"/>
    <w:rsid w:val="00C82410"/>
    <w:rsid w:val="00C82442"/>
    <w:rsid w:val="00C82468"/>
    <w:rsid w:val="00C8247D"/>
    <w:rsid w:val="00C8249D"/>
    <w:rsid w:val="00C82635"/>
    <w:rsid w:val="00C8266B"/>
    <w:rsid w:val="00C82746"/>
    <w:rsid w:val="00C827BD"/>
    <w:rsid w:val="00C827E1"/>
    <w:rsid w:val="00C8281B"/>
    <w:rsid w:val="00C828C0"/>
    <w:rsid w:val="00C829E1"/>
    <w:rsid w:val="00C82B80"/>
    <w:rsid w:val="00C82BF5"/>
    <w:rsid w:val="00C82C2E"/>
    <w:rsid w:val="00C82E30"/>
    <w:rsid w:val="00C82F00"/>
    <w:rsid w:val="00C83052"/>
    <w:rsid w:val="00C83073"/>
    <w:rsid w:val="00C830C4"/>
    <w:rsid w:val="00C83172"/>
    <w:rsid w:val="00C831F9"/>
    <w:rsid w:val="00C832CA"/>
    <w:rsid w:val="00C83304"/>
    <w:rsid w:val="00C83365"/>
    <w:rsid w:val="00C8340C"/>
    <w:rsid w:val="00C8353D"/>
    <w:rsid w:val="00C835EB"/>
    <w:rsid w:val="00C8363B"/>
    <w:rsid w:val="00C83664"/>
    <w:rsid w:val="00C8368F"/>
    <w:rsid w:val="00C836FE"/>
    <w:rsid w:val="00C837D4"/>
    <w:rsid w:val="00C8386E"/>
    <w:rsid w:val="00C838E6"/>
    <w:rsid w:val="00C83912"/>
    <w:rsid w:val="00C839E8"/>
    <w:rsid w:val="00C83A80"/>
    <w:rsid w:val="00C83B1C"/>
    <w:rsid w:val="00C83B1D"/>
    <w:rsid w:val="00C83B78"/>
    <w:rsid w:val="00C83C36"/>
    <w:rsid w:val="00C83E7B"/>
    <w:rsid w:val="00C83F27"/>
    <w:rsid w:val="00C84118"/>
    <w:rsid w:val="00C84192"/>
    <w:rsid w:val="00C84218"/>
    <w:rsid w:val="00C8424F"/>
    <w:rsid w:val="00C843E2"/>
    <w:rsid w:val="00C84443"/>
    <w:rsid w:val="00C844AB"/>
    <w:rsid w:val="00C844E9"/>
    <w:rsid w:val="00C84536"/>
    <w:rsid w:val="00C84812"/>
    <w:rsid w:val="00C84865"/>
    <w:rsid w:val="00C84881"/>
    <w:rsid w:val="00C84951"/>
    <w:rsid w:val="00C84A4B"/>
    <w:rsid w:val="00C84C76"/>
    <w:rsid w:val="00C84C9E"/>
    <w:rsid w:val="00C84DE6"/>
    <w:rsid w:val="00C84DF0"/>
    <w:rsid w:val="00C84F4D"/>
    <w:rsid w:val="00C84F6A"/>
    <w:rsid w:val="00C84F9C"/>
    <w:rsid w:val="00C84FA9"/>
    <w:rsid w:val="00C85109"/>
    <w:rsid w:val="00C851D5"/>
    <w:rsid w:val="00C85356"/>
    <w:rsid w:val="00C853B1"/>
    <w:rsid w:val="00C854E7"/>
    <w:rsid w:val="00C85514"/>
    <w:rsid w:val="00C85542"/>
    <w:rsid w:val="00C8563C"/>
    <w:rsid w:val="00C856A8"/>
    <w:rsid w:val="00C8575C"/>
    <w:rsid w:val="00C857F5"/>
    <w:rsid w:val="00C8584C"/>
    <w:rsid w:val="00C858DE"/>
    <w:rsid w:val="00C85A48"/>
    <w:rsid w:val="00C85C1F"/>
    <w:rsid w:val="00C85C66"/>
    <w:rsid w:val="00C85C9D"/>
    <w:rsid w:val="00C85CC0"/>
    <w:rsid w:val="00C85D30"/>
    <w:rsid w:val="00C85D6E"/>
    <w:rsid w:val="00C85DB3"/>
    <w:rsid w:val="00C85DB4"/>
    <w:rsid w:val="00C85EC9"/>
    <w:rsid w:val="00C85F12"/>
    <w:rsid w:val="00C85F6A"/>
    <w:rsid w:val="00C85FFB"/>
    <w:rsid w:val="00C8600A"/>
    <w:rsid w:val="00C86120"/>
    <w:rsid w:val="00C8612F"/>
    <w:rsid w:val="00C863EA"/>
    <w:rsid w:val="00C8685C"/>
    <w:rsid w:val="00C868B6"/>
    <w:rsid w:val="00C869D9"/>
    <w:rsid w:val="00C86B1F"/>
    <w:rsid w:val="00C86B30"/>
    <w:rsid w:val="00C86C1D"/>
    <w:rsid w:val="00C86C53"/>
    <w:rsid w:val="00C86C5A"/>
    <w:rsid w:val="00C86D0F"/>
    <w:rsid w:val="00C86D20"/>
    <w:rsid w:val="00C86D90"/>
    <w:rsid w:val="00C86DC6"/>
    <w:rsid w:val="00C86E62"/>
    <w:rsid w:val="00C86F10"/>
    <w:rsid w:val="00C86F62"/>
    <w:rsid w:val="00C8707B"/>
    <w:rsid w:val="00C8714F"/>
    <w:rsid w:val="00C873AB"/>
    <w:rsid w:val="00C874C1"/>
    <w:rsid w:val="00C874D4"/>
    <w:rsid w:val="00C87545"/>
    <w:rsid w:val="00C87575"/>
    <w:rsid w:val="00C8761D"/>
    <w:rsid w:val="00C87678"/>
    <w:rsid w:val="00C877EC"/>
    <w:rsid w:val="00C87A50"/>
    <w:rsid w:val="00C87A59"/>
    <w:rsid w:val="00C87A5D"/>
    <w:rsid w:val="00C87A91"/>
    <w:rsid w:val="00C87B46"/>
    <w:rsid w:val="00C87BA1"/>
    <w:rsid w:val="00C87CA2"/>
    <w:rsid w:val="00C87CB6"/>
    <w:rsid w:val="00C87D0D"/>
    <w:rsid w:val="00C87D2C"/>
    <w:rsid w:val="00C87E3B"/>
    <w:rsid w:val="00C87E7A"/>
    <w:rsid w:val="00C87F0F"/>
    <w:rsid w:val="00C9009C"/>
    <w:rsid w:val="00C903B1"/>
    <w:rsid w:val="00C9045C"/>
    <w:rsid w:val="00C90500"/>
    <w:rsid w:val="00C9076D"/>
    <w:rsid w:val="00C9083E"/>
    <w:rsid w:val="00C9089D"/>
    <w:rsid w:val="00C9092C"/>
    <w:rsid w:val="00C90A44"/>
    <w:rsid w:val="00C90B44"/>
    <w:rsid w:val="00C90D65"/>
    <w:rsid w:val="00C90E18"/>
    <w:rsid w:val="00C90E68"/>
    <w:rsid w:val="00C9105D"/>
    <w:rsid w:val="00C910D2"/>
    <w:rsid w:val="00C910E2"/>
    <w:rsid w:val="00C91103"/>
    <w:rsid w:val="00C91189"/>
    <w:rsid w:val="00C911B5"/>
    <w:rsid w:val="00C91273"/>
    <w:rsid w:val="00C9130E"/>
    <w:rsid w:val="00C91335"/>
    <w:rsid w:val="00C91599"/>
    <w:rsid w:val="00C91753"/>
    <w:rsid w:val="00C917EB"/>
    <w:rsid w:val="00C91AA5"/>
    <w:rsid w:val="00C91AC7"/>
    <w:rsid w:val="00C91B5A"/>
    <w:rsid w:val="00C91D7F"/>
    <w:rsid w:val="00C91D88"/>
    <w:rsid w:val="00C91DE1"/>
    <w:rsid w:val="00C91FC4"/>
    <w:rsid w:val="00C92151"/>
    <w:rsid w:val="00C9220D"/>
    <w:rsid w:val="00C9230C"/>
    <w:rsid w:val="00C9231A"/>
    <w:rsid w:val="00C92400"/>
    <w:rsid w:val="00C9249D"/>
    <w:rsid w:val="00C92671"/>
    <w:rsid w:val="00C928B6"/>
    <w:rsid w:val="00C928C8"/>
    <w:rsid w:val="00C929A4"/>
    <w:rsid w:val="00C929F3"/>
    <w:rsid w:val="00C92AD4"/>
    <w:rsid w:val="00C92BAF"/>
    <w:rsid w:val="00C92BC4"/>
    <w:rsid w:val="00C92C8B"/>
    <w:rsid w:val="00C92CBA"/>
    <w:rsid w:val="00C92E79"/>
    <w:rsid w:val="00C93156"/>
    <w:rsid w:val="00C93212"/>
    <w:rsid w:val="00C93250"/>
    <w:rsid w:val="00C93358"/>
    <w:rsid w:val="00C933CF"/>
    <w:rsid w:val="00C935AC"/>
    <w:rsid w:val="00C93744"/>
    <w:rsid w:val="00C937B9"/>
    <w:rsid w:val="00C937D5"/>
    <w:rsid w:val="00C937F6"/>
    <w:rsid w:val="00C9381C"/>
    <w:rsid w:val="00C9385B"/>
    <w:rsid w:val="00C93A32"/>
    <w:rsid w:val="00C93A94"/>
    <w:rsid w:val="00C93AA1"/>
    <w:rsid w:val="00C93AA5"/>
    <w:rsid w:val="00C93AB3"/>
    <w:rsid w:val="00C93B81"/>
    <w:rsid w:val="00C93C54"/>
    <w:rsid w:val="00C93C9E"/>
    <w:rsid w:val="00C93DCC"/>
    <w:rsid w:val="00C93DE8"/>
    <w:rsid w:val="00C93FDD"/>
    <w:rsid w:val="00C9409A"/>
    <w:rsid w:val="00C94170"/>
    <w:rsid w:val="00C94330"/>
    <w:rsid w:val="00C94344"/>
    <w:rsid w:val="00C94407"/>
    <w:rsid w:val="00C94546"/>
    <w:rsid w:val="00C945A9"/>
    <w:rsid w:val="00C945C2"/>
    <w:rsid w:val="00C945C5"/>
    <w:rsid w:val="00C94607"/>
    <w:rsid w:val="00C9463B"/>
    <w:rsid w:val="00C946CB"/>
    <w:rsid w:val="00C947D4"/>
    <w:rsid w:val="00C948C9"/>
    <w:rsid w:val="00C94A33"/>
    <w:rsid w:val="00C94A4B"/>
    <w:rsid w:val="00C94AC1"/>
    <w:rsid w:val="00C94B6D"/>
    <w:rsid w:val="00C94C27"/>
    <w:rsid w:val="00C94ED4"/>
    <w:rsid w:val="00C94F0F"/>
    <w:rsid w:val="00C94F64"/>
    <w:rsid w:val="00C94FCE"/>
    <w:rsid w:val="00C94FD0"/>
    <w:rsid w:val="00C94FF5"/>
    <w:rsid w:val="00C95143"/>
    <w:rsid w:val="00C9527B"/>
    <w:rsid w:val="00C95367"/>
    <w:rsid w:val="00C95407"/>
    <w:rsid w:val="00C95427"/>
    <w:rsid w:val="00C9564E"/>
    <w:rsid w:val="00C958BD"/>
    <w:rsid w:val="00C95983"/>
    <w:rsid w:val="00C95C45"/>
    <w:rsid w:val="00C95C70"/>
    <w:rsid w:val="00C96048"/>
    <w:rsid w:val="00C96112"/>
    <w:rsid w:val="00C9639B"/>
    <w:rsid w:val="00C963E0"/>
    <w:rsid w:val="00C963F7"/>
    <w:rsid w:val="00C964D0"/>
    <w:rsid w:val="00C965E4"/>
    <w:rsid w:val="00C96608"/>
    <w:rsid w:val="00C9661D"/>
    <w:rsid w:val="00C96692"/>
    <w:rsid w:val="00C966B1"/>
    <w:rsid w:val="00C9684D"/>
    <w:rsid w:val="00C96952"/>
    <w:rsid w:val="00C9695D"/>
    <w:rsid w:val="00C96976"/>
    <w:rsid w:val="00C96ACA"/>
    <w:rsid w:val="00C96AED"/>
    <w:rsid w:val="00C96CE8"/>
    <w:rsid w:val="00C96D0A"/>
    <w:rsid w:val="00C96DC6"/>
    <w:rsid w:val="00C96DEC"/>
    <w:rsid w:val="00C96E62"/>
    <w:rsid w:val="00C96FD5"/>
    <w:rsid w:val="00C97009"/>
    <w:rsid w:val="00C970FF"/>
    <w:rsid w:val="00C971BA"/>
    <w:rsid w:val="00C97281"/>
    <w:rsid w:val="00C972CF"/>
    <w:rsid w:val="00C97327"/>
    <w:rsid w:val="00C97367"/>
    <w:rsid w:val="00C97372"/>
    <w:rsid w:val="00C9749B"/>
    <w:rsid w:val="00C97572"/>
    <w:rsid w:val="00C9763F"/>
    <w:rsid w:val="00C97641"/>
    <w:rsid w:val="00C97652"/>
    <w:rsid w:val="00C977A8"/>
    <w:rsid w:val="00C977D6"/>
    <w:rsid w:val="00C97893"/>
    <w:rsid w:val="00C9793F"/>
    <w:rsid w:val="00C9794B"/>
    <w:rsid w:val="00C97986"/>
    <w:rsid w:val="00C9799F"/>
    <w:rsid w:val="00C97ADF"/>
    <w:rsid w:val="00C97B65"/>
    <w:rsid w:val="00C97C73"/>
    <w:rsid w:val="00C97D15"/>
    <w:rsid w:val="00C97DAF"/>
    <w:rsid w:val="00C97EE6"/>
    <w:rsid w:val="00CA0049"/>
    <w:rsid w:val="00CA00C6"/>
    <w:rsid w:val="00CA010A"/>
    <w:rsid w:val="00CA01B4"/>
    <w:rsid w:val="00CA02E7"/>
    <w:rsid w:val="00CA031D"/>
    <w:rsid w:val="00CA033A"/>
    <w:rsid w:val="00CA0355"/>
    <w:rsid w:val="00CA03F9"/>
    <w:rsid w:val="00CA04F2"/>
    <w:rsid w:val="00CA05E6"/>
    <w:rsid w:val="00CA05E9"/>
    <w:rsid w:val="00CA0847"/>
    <w:rsid w:val="00CA0917"/>
    <w:rsid w:val="00CA0B01"/>
    <w:rsid w:val="00CA0B9B"/>
    <w:rsid w:val="00CA0C9B"/>
    <w:rsid w:val="00CA0D19"/>
    <w:rsid w:val="00CA0D32"/>
    <w:rsid w:val="00CA0EF4"/>
    <w:rsid w:val="00CA0F98"/>
    <w:rsid w:val="00CA0FC5"/>
    <w:rsid w:val="00CA0FE0"/>
    <w:rsid w:val="00CA1102"/>
    <w:rsid w:val="00CA111C"/>
    <w:rsid w:val="00CA1132"/>
    <w:rsid w:val="00CA11A0"/>
    <w:rsid w:val="00CA11A5"/>
    <w:rsid w:val="00CA13CA"/>
    <w:rsid w:val="00CA142B"/>
    <w:rsid w:val="00CA1446"/>
    <w:rsid w:val="00CA144F"/>
    <w:rsid w:val="00CA145B"/>
    <w:rsid w:val="00CA1521"/>
    <w:rsid w:val="00CA1532"/>
    <w:rsid w:val="00CA1598"/>
    <w:rsid w:val="00CA15B1"/>
    <w:rsid w:val="00CA15BF"/>
    <w:rsid w:val="00CA17ED"/>
    <w:rsid w:val="00CA17F1"/>
    <w:rsid w:val="00CA1871"/>
    <w:rsid w:val="00CA18EB"/>
    <w:rsid w:val="00CA1908"/>
    <w:rsid w:val="00CA195C"/>
    <w:rsid w:val="00CA19F0"/>
    <w:rsid w:val="00CA1A53"/>
    <w:rsid w:val="00CA1C06"/>
    <w:rsid w:val="00CA1C0A"/>
    <w:rsid w:val="00CA1D0D"/>
    <w:rsid w:val="00CA1D2C"/>
    <w:rsid w:val="00CA1DCB"/>
    <w:rsid w:val="00CA1E38"/>
    <w:rsid w:val="00CA1E81"/>
    <w:rsid w:val="00CA1ECA"/>
    <w:rsid w:val="00CA1FFB"/>
    <w:rsid w:val="00CA2058"/>
    <w:rsid w:val="00CA2082"/>
    <w:rsid w:val="00CA2138"/>
    <w:rsid w:val="00CA244D"/>
    <w:rsid w:val="00CA2522"/>
    <w:rsid w:val="00CA268D"/>
    <w:rsid w:val="00CA27C7"/>
    <w:rsid w:val="00CA2BB7"/>
    <w:rsid w:val="00CA2BE6"/>
    <w:rsid w:val="00CA2BEE"/>
    <w:rsid w:val="00CA2D26"/>
    <w:rsid w:val="00CA2E08"/>
    <w:rsid w:val="00CA2E35"/>
    <w:rsid w:val="00CA2EC2"/>
    <w:rsid w:val="00CA2EF6"/>
    <w:rsid w:val="00CA2F82"/>
    <w:rsid w:val="00CA3085"/>
    <w:rsid w:val="00CA31C4"/>
    <w:rsid w:val="00CA31CF"/>
    <w:rsid w:val="00CA31D5"/>
    <w:rsid w:val="00CA324C"/>
    <w:rsid w:val="00CA32E2"/>
    <w:rsid w:val="00CA333F"/>
    <w:rsid w:val="00CA3394"/>
    <w:rsid w:val="00CA34A9"/>
    <w:rsid w:val="00CA3693"/>
    <w:rsid w:val="00CA3772"/>
    <w:rsid w:val="00CA381C"/>
    <w:rsid w:val="00CA3829"/>
    <w:rsid w:val="00CA38DC"/>
    <w:rsid w:val="00CA39F5"/>
    <w:rsid w:val="00CA3C1C"/>
    <w:rsid w:val="00CA4054"/>
    <w:rsid w:val="00CA40FE"/>
    <w:rsid w:val="00CA4225"/>
    <w:rsid w:val="00CA42BA"/>
    <w:rsid w:val="00CA42D9"/>
    <w:rsid w:val="00CA44C2"/>
    <w:rsid w:val="00CA4677"/>
    <w:rsid w:val="00CA46E3"/>
    <w:rsid w:val="00CA4747"/>
    <w:rsid w:val="00CA47A2"/>
    <w:rsid w:val="00CA4864"/>
    <w:rsid w:val="00CA4979"/>
    <w:rsid w:val="00CA4A55"/>
    <w:rsid w:val="00CA4BD4"/>
    <w:rsid w:val="00CA4D1A"/>
    <w:rsid w:val="00CA4D91"/>
    <w:rsid w:val="00CA4DFE"/>
    <w:rsid w:val="00CA4FB7"/>
    <w:rsid w:val="00CA5293"/>
    <w:rsid w:val="00CA53FF"/>
    <w:rsid w:val="00CA5412"/>
    <w:rsid w:val="00CA5512"/>
    <w:rsid w:val="00CA55FA"/>
    <w:rsid w:val="00CA561E"/>
    <w:rsid w:val="00CA5657"/>
    <w:rsid w:val="00CA578E"/>
    <w:rsid w:val="00CA591B"/>
    <w:rsid w:val="00CA5A41"/>
    <w:rsid w:val="00CA5BB4"/>
    <w:rsid w:val="00CA5CA0"/>
    <w:rsid w:val="00CA5E0F"/>
    <w:rsid w:val="00CA612E"/>
    <w:rsid w:val="00CA63FA"/>
    <w:rsid w:val="00CA64E6"/>
    <w:rsid w:val="00CA6686"/>
    <w:rsid w:val="00CA6753"/>
    <w:rsid w:val="00CA6784"/>
    <w:rsid w:val="00CA6A5E"/>
    <w:rsid w:val="00CA6C2C"/>
    <w:rsid w:val="00CA6C48"/>
    <w:rsid w:val="00CA6D5D"/>
    <w:rsid w:val="00CA6D8E"/>
    <w:rsid w:val="00CA6E2E"/>
    <w:rsid w:val="00CA6FB3"/>
    <w:rsid w:val="00CA703A"/>
    <w:rsid w:val="00CA705A"/>
    <w:rsid w:val="00CA727C"/>
    <w:rsid w:val="00CA741A"/>
    <w:rsid w:val="00CA741E"/>
    <w:rsid w:val="00CA7538"/>
    <w:rsid w:val="00CA7554"/>
    <w:rsid w:val="00CA75BF"/>
    <w:rsid w:val="00CA7606"/>
    <w:rsid w:val="00CA786E"/>
    <w:rsid w:val="00CA79A2"/>
    <w:rsid w:val="00CA7A3D"/>
    <w:rsid w:val="00CA7A6A"/>
    <w:rsid w:val="00CA7C90"/>
    <w:rsid w:val="00CA7D08"/>
    <w:rsid w:val="00CA7E30"/>
    <w:rsid w:val="00CA7F4D"/>
    <w:rsid w:val="00CA7FFA"/>
    <w:rsid w:val="00CB0018"/>
    <w:rsid w:val="00CB0057"/>
    <w:rsid w:val="00CB0101"/>
    <w:rsid w:val="00CB0199"/>
    <w:rsid w:val="00CB02B8"/>
    <w:rsid w:val="00CB02BA"/>
    <w:rsid w:val="00CB0371"/>
    <w:rsid w:val="00CB03BE"/>
    <w:rsid w:val="00CB042D"/>
    <w:rsid w:val="00CB0452"/>
    <w:rsid w:val="00CB04C5"/>
    <w:rsid w:val="00CB0727"/>
    <w:rsid w:val="00CB0851"/>
    <w:rsid w:val="00CB08B3"/>
    <w:rsid w:val="00CB09C6"/>
    <w:rsid w:val="00CB0A08"/>
    <w:rsid w:val="00CB0A09"/>
    <w:rsid w:val="00CB0AE5"/>
    <w:rsid w:val="00CB0B4C"/>
    <w:rsid w:val="00CB0B59"/>
    <w:rsid w:val="00CB0D29"/>
    <w:rsid w:val="00CB0EE3"/>
    <w:rsid w:val="00CB0F80"/>
    <w:rsid w:val="00CB0FE0"/>
    <w:rsid w:val="00CB1050"/>
    <w:rsid w:val="00CB11A5"/>
    <w:rsid w:val="00CB1268"/>
    <w:rsid w:val="00CB1276"/>
    <w:rsid w:val="00CB12E6"/>
    <w:rsid w:val="00CB144B"/>
    <w:rsid w:val="00CB14BD"/>
    <w:rsid w:val="00CB1599"/>
    <w:rsid w:val="00CB168B"/>
    <w:rsid w:val="00CB170F"/>
    <w:rsid w:val="00CB18EC"/>
    <w:rsid w:val="00CB19FA"/>
    <w:rsid w:val="00CB1AB4"/>
    <w:rsid w:val="00CB1BCA"/>
    <w:rsid w:val="00CB1BD3"/>
    <w:rsid w:val="00CB1D36"/>
    <w:rsid w:val="00CB1D54"/>
    <w:rsid w:val="00CB1E1A"/>
    <w:rsid w:val="00CB1EC6"/>
    <w:rsid w:val="00CB1F66"/>
    <w:rsid w:val="00CB207F"/>
    <w:rsid w:val="00CB20B0"/>
    <w:rsid w:val="00CB2139"/>
    <w:rsid w:val="00CB217E"/>
    <w:rsid w:val="00CB22F6"/>
    <w:rsid w:val="00CB2417"/>
    <w:rsid w:val="00CB24C1"/>
    <w:rsid w:val="00CB2545"/>
    <w:rsid w:val="00CB258B"/>
    <w:rsid w:val="00CB25DA"/>
    <w:rsid w:val="00CB269B"/>
    <w:rsid w:val="00CB2851"/>
    <w:rsid w:val="00CB2898"/>
    <w:rsid w:val="00CB2961"/>
    <w:rsid w:val="00CB298D"/>
    <w:rsid w:val="00CB2AB5"/>
    <w:rsid w:val="00CB2B4E"/>
    <w:rsid w:val="00CB2B5F"/>
    <w:rsid w:val="00CB2BB3"/>
    <w:rsid w:val="00CB2BDC"/>
    <w:rsid w:val="00CB2BE4"/>
    <w:rsid w:val="00CB2BF7"/>
    <w:rsid w:val="00CB2CA3"/>
    <w:rsid w:val="00CB2D91"/>
    <w:rsid w:val="00CB2D93"/>
    <w:rsid w:val="00CB2ED4"/>
    <w:rsid w:val="00CB30FF"/>
    <w:rsid w:val="00CB3134"/>
    <w:rsid w:val="00CB343E"/>
    <w:rsid w:val="00CB3496"/>
    <w:rsid w:val="00CB3506"/>
    <w:rsid w:val="00CB358C"/>
    <w:rsid w:val="00CB3641"/>
    <w:rsid w:val="00CB3676"/>
    <w:rsid w:val="00CB3772"/>
    <w:rsid w:val="00CB3796"/>
    <w:rsid w:val="00CB37C8"/>
    <w:rsid w:val="00CB383C"/>
    <w:rsid w:val="00CB387C"/>
    <w:rsid w:val="00CB3914"/>
    <w:rsid w:val="00CB392D"/>
    <w:rsid w:val="00CB39AB"/>
    <w:rsid w:val="00CB3ABD"/>
    <w:rsid w:val="00CB3B0B"/>
    <w:rsid w:val="00CB3BDA"/>
    <w:rsid w:val="00CB3C99"/>
    <w:rsid w:val="00CB3D1F"/>
    <w:rsid w:val="00CB3DA3"/>
    <w:rsid w:val="00CB3DBA"/>
    <w:rsid w:val="00CB3DF9"/>
    <w:rsid w:val="00CB3E46"/>
    <w:rsid w:val="00CB3E94"/>
    <w:rsid w:val="00CB3FA9"/>
    <w:rsid w:val="00CB4044"/>
    <w:rsid w:val="00CB409D"/>
    <w:rsid w:val="00CB40FB"/>
    <w:rsid w:val="00CB41A4"/>
    <w:rsid w:val="00CB41D7"/>
    <w:rsid w:val="00CB422A"/>
    <w:rsid w:val="00CB42A6"/>
    <w:rsid w:val="00CB441A"/>
    <w:rsid w:val="00CB44DE"/>
    <w:rsid w:val="00CB4629"/>
    <w:rsid w:val="00CB46C1"/>
    <w:rsid w:val="00CB46F0"/>
    <w:rsid w:val="00CB475E"/>
    <w:rsid w:val="00CB4884"/>
    <w:rsid w:val="00CB498A"/>
    <w:rsid w:val="00CB4D16"/>
    <w:rsid w:val="00CB4FC7"/>
    <w:rsid w:val="00CB500C"/>
    <w:rsid w:val="00CB50FE"/>
    <w:rsid w:val="00CB5267"/>
    <w:rsid w:val="00CB527F"/>
    <w:rsid w:val="00CB5379"/>
    <w:rsid w:val="00CB5566"/>
    <w:rsid w:val="00CB5705"/>
    <w:rsid w:val="00CB5747"/>
    <w:rsid w:val="00CB5867"/>
    <w:rsid w:val="00CB58F4"/>
    <w:rsid w:val="00CB5A6C"/>
    <w:rsid w:val="00CB5B15"/>
    <w:rsid w:val="00CB5CF8"/>
    <w:rsid w:val="00CB5CFA"/>
    <w:rsid w:val="00CB5D6B"/>
    <w:rsid w:val="00CB5E51"/>
    <w:rsid w:val="00CB6105"/>
    <w:rsid w:val="00CB62BA"/>
    <w:rsid w:val="00CB6365"/>
    <w:rsid w:val="00CB63E6"/>
    <w:rsid w:val="00CB64AD"/>
    <w:rsid w:val="00CB64B4"/>
    <w:rsid w:val="00CB6503"/>
    <w:rsid w:val="00CB6505"/>
    <w:rsid w:val="00CB656E"/>
    <w:rsid w:val="00CB6602"/>
    <w:rsid w:val="00CB686F"/>
    <w:rsid w:val="00CB6986"/>
    <w:rsid w:val="00CB6BCA"/>
    <w:rsid w:val="00CB6D50"/>
    <w:rsid w:val="00CB6D6B"/>
    <w:rsid w:val="00CB6DCE"/>
    <w:rsid w:val="00CB6E0E"/>
    <w:rsid w:val="00CB6F2C"/>
    <w:rsid w:val="00CB7042"/>
    <w:rsid w:val="00CB70B0"/>
    <w:rsid w:val="00CB70C5"/>
    <w:rsid w:val="00CB7256"/>
    <w:rsid w:val="00CB72B0"/>
    <w:rsid w:val="00CB72F2"/>
    <w:rsid w:val="00CB7334"/>
    <w:rsid w:val="00CB73BD"/>
    <w:rsid w:val="00CB7429"/>
    <w:rsid w:val="00CB7527"/>
    <w:rsid w:val="00CB7600"/>
    <w:rsid w:val="00CB763F"/>
    <w:rsid w:val="00CB7646"/>
    <w:rsid w:val="00CB766A"/>
    <w:rsid w:val="00CB76DC"/>
    <w:rsid w:val="00CB7704"/>
    <w:rsid w:val="00CB77A1"/>
    <w:rsid w:val="00CB79B4"/>
    <w:rsid w:val="00CB7AB6"/>
    <w:rsid w:val="00CB7B49"/>
    <w:rsid w:val="00CB7CA1"/>
    <w:rsid w:val="00CB7CF0"/>
    <w:rsid w:val="00CC005A"/>
    <w:rsid w:val="00CC0071"/>
    <w:rsid w:val="00CC00E3"/>
    <w:rsid w:val="00CC0170"/>
    <w:rsid w:val="00CC037C"/>
    <w:rsid w:val="00CC04AC"/>
    <w:rsid w:val="00CC0539"/>
    <w:rsid w:val="00CC0678"/>
    <w:rsid w:val="00CC06F9"/>
    <w:rsid w:val="00CC078B"/>
    <w:rsid w:val="00CC082E"/>
    <w:rsid w:val="00CC087B"/>
    <w:rsid w:val="00CC08DE"/>
    <w:rsid w:val="00CC0937"/>
    <w:rsid w:val="00CC0A58"/>
    <w:rsid w:val="00CC0B0B"/>
    <w:rsid w:val="00CC0B8F"/>
    <w:rsid w:val="00CC0C3A"/>
    <w:rsid w:val="00CC0C91"/>
    <w:rsid w:val="00CC0CA2"/>
    <w:rsid w:val="00CC0D0A"/>
    <w:rsid w:val="00CC0D83"/>
    <w:rsid w:val="00CC0ECA"/>
    <w:rsid w:val="00CC0EE4"/>
    <w:rsid w:val="00CC0F01"/>
    <w:rsid w:val="00CC1086"/>
    <w:rsid w:val="00CC11BA"/>
    <w:rsid w:val="00CC11CF"/>
    <w:rsid w:val="00CC1562"/>
    <w:rsid w:val="00CC1567"/>
    <w:rsid w:val="00CC16FF"/>
    <w:rsid w:val="00CC173D"/>
    <w:rsid w:val="00CC17EB"/>
    <w:rsid w:val="00CC1B9A"/>
    <w:rsid w:val="00CC1BA9"/>
    <w:rsid w:val="00CC1C11"/>
    <w:rsid w:val="00CC1CFE"/>
    <w:rsid w:val="00CC1D9D"/>
    <w:rsid w:val="00CC1E04"/>
    <w:rsid w:val="00CC1F16"/>
    <w:rsid w:val="00CC211A"/>
    <w:rsid w:val="00CC21C6"/>
    <w:rsid w:val="00CC2253"/>
    <w:rsid w:val="00CC22FE"/>
    <w:rsid w:val="00CC2343"/>
    <w:rsid w:val="00CC23A3"/>
    <w:rsid w:val="00CC2470"/>
    <w:rsid w:val="00CC2B02"/>
    <w:rsid w:val="00CC2BC7"/>
    <w:rsid w:val="00CC2D6B"/>
    <w:rsid w:val="00CC2DE2"/>
    <w:rsid w:val="00CC2EB9"/>
    <w:rsid w:val="00CC30EA"/>
    <w:rsid w:val="00CC316B"/>
    <w:rsid w:val="00CC3208"/>
    <w:rsid w:val="00CC324A"/>
    <w:rsid w:val="00CC3262"/>
    <w:rsid w:val="00CC328F"/>
    <w:rsid w:val="00CC3379"/>
    <w:rsid w:val="00CC3386"/>
    <w:rsid w:val="00CC3533"/>
    <w:rsid w:val="00CC35FE"/>
    <w:rsid w:val="00CC361B"/>
    <w:rsid w:val="00CC371F"/>
    <w:rsid w:val="00CC38AF"/>
    <w:rsid w:val="00CC38C0"/>
    <w:rsid w:val="00CC39C2"/>
    <w:rsid w:val="00CC39DE"/>
    <w:rsid w:val="00CC3E89"/>
    <w:rsid w:val="00CC4012"/>
    <w:rsid w:val="00CC4028"/>
    <w:rsid w:val="00CC4058"/>
    <w:rsid w:val="00CC40E8"/>
    <w:rsid w:val="00CC4147"/>
    <w:rsid w:val="00CC4178"/>
    <w:rsid w:val="00CC4186"/>
    <w:rsid w:val="00CC41AF"/>
    <w:rsid w:val="00CC41D6"/>
    <w:rsid w:val="00CC43E7"/>
    <w:rsid w:val="00CC44B2"/>
    <w:rsid w:val="00CC462B"/>
    <w:rsid w:val="00CC4726"/>
    <w:rsid w:val="00CC4782"/>
    <w:rsid w:val="00CC4885"/>
    <w:rsid w:val="00CC4923"/>
    <w:rsid w:val="00CC4A38"/>
    <w:rsid w:val="00CC4AE7"/>
    <w:rsid w:val="00CC4AE9"/>
    <w:rsid w:val="00CC4AFA"/>
    <w:rsid w:val="00CC4B89"/>
    <w:rsid w:val="00CC4BBA"/>
    <w:rsid w:val="00CC4BEF"/>
    <w:rsid w:val="00CC4CA4"/>
    <w:rsid w:val="00CC4CDA"/>
    <w:rsid w:val="00CC4D50"/>
    <w:rsid w:val="00CC4D70"/>
    <w:rsid w:val="00CC4EC7"/>
    <w:rsid w:val="00CC4F0B"/>
    <w:rsid w:val="00CC4F23"/>
    <w:rsid w:val="00CC5158"/>
    <w:rsid w:val="00CC5172"/>
    <w:rsid w:val="00CC517D"/>
    <w:rsid w:val="00CC51CC"/>
    <w:rsid w:val="00CC5204"/>
    <w:rsid w:val="00CC529F"/>
    <w:rsid w:val="00CC547B"/>
    <w:rsid w:val="00CC55C7"/>
    <w:rsid w:val="00CC5698"/>
    <w:rsid w:val="00CC5752"/>
    <w:rsid w:val="00CC59B1"/>
    <w:rsid w:val="00CC5B3F"/>
    <w:rsid w:val="00CC5B43"/>
    <w:rsid w:val="00CC5B5A"/>
    <w:rsid w:val="00CC5BB4"/>
    <w:rsid w:val="00CC5BBA"/>
    <w:rsid w:val="00CC5EA7"/>
    <w:rsid w:val="00CC5F2B"/>
    <w:rsid w:val="00CC5F2E"/>
    <w:rsid w:val="00CC60EE"/>
    <w:rsid w:val="00CC6202"/>
    <w:rsid w:val="00CC6376"/>
    <w:rsid w:val="00CC642E"/>
    <w:rsid w:val="00CC675D"/>
    <w:rsid w:val="00CC68E5"/>
    <w:rsid w:val="00CC6902"/>
    <w:rsid w:val="00CC6C15"/>
    <w:rsid w:val="00CC6DB5"/>
    <w:rsid w:val="00CC6E21"/>
    <w:rsid w:val="00CC6FB0"/>
    <w:rsid w:val="00CC7041"/>
    <w:rsid w:val="00CC7101"/>
    <w:rsid w:val="00CC710B"/>
    <w:rsid w:val="00CC7111"/>
    <w:rsid w:val="00CC7158"/>
    <w:rsid w:val="00CC71D6"/>
    <w:rsid w:val="00CC72B3"/>
    <w:rsid w:val="00CC73FF"/>
    <w:rsid w:val="00CC7552"/>
    <w:rsid w:val="00CC7555"/>
    <w:rsid w:val="00CC7563"/>
    <w:rsid w:val="00CC762C"/>
    <w:rsid w:val="00CC78FE"/>
    <w:rsid w:val="00CC79E5"/>
    <w:rsid w:val="00CC7A60"/>
    <w:rsid w:val="00CC7A7D"/>
    <w:rsid w:val="00CC7B90"/>
    <w:rsid w:val="00CC7BBA"/>
    <w:rsid w:val="00CC7CC8"/>
    <w:rsid w:val="00CC7CD4"/>
    <w:rsid w:val="00CC7E28"/>
    <w:rsid w:val="00CD00A8"/>
    <w:rsid w:val="00CD01AD"/>
    <w:rsid w:val="00CD033B"/>
    <w:rsid w:val="00CD0447"/>
    <w:rsid w:val="00CD0535"/>
    <w:rsid w:val="00CD069B"/>
    <w:rsid w:val="00CD07EE"/>
    <w:rsid w:val="00CD085A"/>
    <w:rsid w:val="00CD0946"/>
    <w:rsid w:val="00CD0972"/>
    <w:rsid w:val="00CD097D"/>
    <w:rsid w:val="00CD0A89"/>
    <w:rsid w:val="00CD0B1B"/>
    <w:rsid w:val="00CD0B25"/>
    <w:rsid w:val="00CD0B8D"/>
    <w:rsid w:val="00CD0C79"/>
    <w:rsid w:val="00CD0F6A"/>
    <w:rsid w:val="00CD113A"/>
    <w:rsid w:val="00CD11B0"/>
    <w:rsid w:val="00CD1415"/>
    <w:rsid w:val="00CD164B"/>
    <w:rsid w:val="00CD17DA"/>
    <w:rsid w:val="00CD1958"/>
    <w:rsid w:val="00CD1A1B"/>
    <w:rsid w:val="00CD1B08"/>
    <w:rsid w:val="00CD1D2C"/>
    <w:rsid w:val="00CD1E65"/>
    <w:rsid w:val="00CD20AE"/>
    <w:rsid w:val="00CD2281"/>
    <w:rsid w:val="00CD22CE"/>
    <w:rsid w:val="00CD22E1"/>
    <w:rsid w:val="00CD2345"/>
    <w:rsid w:val="00CD242B"/>
    <w:rsid w:val="00CD24B7"/>
    <w:rsid w:val="00CD24C0"/>
    <w:rsid w:val="00CD26EE"/>
    <w:rsid w:val="00CD277C"/>
    <w:rsid w:val="00CD2794"/>
    <w:rsid w:val="00CD27CA"/>
    <w:rsid w:val="00CD27FD"/>
    <w:rsid w:val="00CD2821"/>
    <w:rsid w:val="00CD2867"/>
    <w:rsid w:val="00CD294A"/>
    <w:rsid w:val="00CD2B34"/>
    <w:rsid w:val="00CD2B79"/>
    <w:rsid w:val="00CD2BC7"/>
    <w:rsid w:val="00CD2C0C"/>
    <w:rsid w:val="00CD2C94"/>
    <w:rsid w:val="00CD2CB9"/>
    <w:rsid w:val="00CD2D5C"/>
    <w:rsid w:val="00CD2DB4"/>
    <w:rsid w:val="00CD2DC1"/>
    <w:rsid w:val="00CD2E49"/>
    <w:rsid w:val="00CD2EBD"/>
    <w:rsid w:val="00CD2F47"/>
    <w:rsid w:val="00CD2F5D"/>
    <w:rsid w:val="00CD3093"/>
    <w:rsid w:val="00CD3112"/>
    <w:rsid w:val="00CD313E"/>
    <w:rsid w:val="00CD32D2"/>
    <w:rsid w:val="00CD3321"/>
    <w:rsid w:val="00CD3323"/>
    <w:rsid w:val="00CD3811"/>
    <w:rsid w:val="00CD3ACE"/>
    <w:rsid w:val="00CD3BAC"/>
    <w:rsid w:val="00CD3C02"/>
    <w:rsid w:val="00CD3C49"/>
    <w:rsid w:val="00CD3CB5"/>
    <w:rsid w:val="00CD3CC8"/>
    <w:rsid w:val="00CD3CE5"/>
    <w:rsid w:val="00CD3CFA"/>
    <w:rsid w:val="00CD3FC9"/>
    <w:rsid w:val="00CD4087"/>
    <w:rsid w:val="00CD4098"/>
    <w:rsid w:val="00CD4182"/>
    <w:rsid w:val="00CD4312"/>
    <w:rsid w:val="00CD4322"/>
    <w:rsid w:val="00CD4336"/>
    <w:rsid w:val="00CD43EB"/>
    <w:rsid w:val="00CD448D"/>
    <w:rsid w:val="00CD4569"/>
    <w:rsid w:val="00CD45DF"/>
    <w:rsid w:val="00CD465E"/>
    <w:rsid w:val="00CD46D8"/>
    <w:rsid w:val="00CD471E"/>
    <w:rsid w:val="00CD475D"/>
    <w:rsid w:val="00CD479B"/>
    <w:rsid w:val="00CD47BC"/>
    <w:rsid w:val="00CD481B"/>
    <w:rsid w:val="00CD4844"/>
    <w:rsid w:val="00CD4C13"/>
    <w:rsid w:val="00CD4C19"/>
    <w:rsid w:val="00CD4C44"/>
    <w:rsid w:val="00CD4C5B"/>
    <w:rsid w:val="00CD4E60"/>
    <w:rsid w:val="00CD4F26"/>
    <w:rsid w:val="00CD4FBE"/>
    <w:rsid w:val="00CD5005"/>
    <w:rsid w:val="00CD5017"/>
    <w:rsid w:val="00CD5287"/>
    <w:rsid w:val="00CD5288"/>
    <w:rsid w:val="00CD531F"/>
    <w:rsid w:val="00CD5433"/>
    <w:rsid w:val="00CD545E"/>
    <w:rsid w:val="00CD551B"/>
    <w:rsid w:val="00CD5625"/>
    <w:rsid w:val="00CD564B"/>
    <w:rsid w:val="00CD5652"/>
    <w:rsid w:val="00CD57E2"/>
    <w:rsid w:val="00CD5887"/>
    <w:rsid w:val="00CD58EC"/>
    <w:rsid w:val="00CD5912"/>
    <w:rsid w:val="00CD599E"/>
    <w:rsid w:val="00CD5A26"/>
    <w:rsid w:val="00CD5A62"/>
    <w:rsid w:val="00CD5B65"/>
    <w:rsid w:val="00CD5B71"/>
    <w:rsid w:val="00CD5C4E"/>
    <w:rsid w:val="00CD5CAB"/>
    <w:rsid w:val="00CD5DFE"/>
    <w:rsid w:val="00CD5F0C"/>
    <w:rsid w:val="00CD5F18"/>
    <w:rsid w:val="00CD5F83"/>
    <w:rsid w:val="00CD5FBF"/>
    <w:rsid w:val="00CD6144"/>
    <w:rsid w:val="00CD62D8"/>
    <w:rsid w:val="00CD6595"/>
    <w:rsid w:val="00CD65D7"/>
    <w:rsid w:val="00CD6770"/>
    <w:rsid w:val="00CD696B"/>
    <w:rsid w:val="00CD69DE"/>
    <w:rsid w:val="00CD6B59"/>
    <w:rsid w:val="00CD6C3D"/>
    <w:rsid w:val="00CD6D3B"/>
    <w:rsid w:val="00CD6ED9"/>
    <w:rsid w:val="00CD6EDB"/>
    <w:rsid w:val="00CD6EFB"/>
    <w:rsid w:val="00CD6F5C"/>
    <w:rsid w:val="00CD70A8"/>
    <w:rsid w:val="00CD720E"/>
    <w:rsid w:val="00CD727E"/>
    <w:rsid w:val="00CD72F8"/>
    <w:rsid w:val="00CD73A5"/>
    <w:rsid w:val="00CD7413"/>
    <w:rsid w:val="00CD745B"/>
    <w:rsid w:val="00CD766D"/>
    <w:rsid w:val="00CD769B"/>
    <w:rsid w:val="00CD76FB"/>
    <w:rsid w:val="00CD7798"/>
    <w:rsid w:val="00CD7988"/>
    <w:rsid w:val="00CD7AAD"/>
    <w:rsid w:val="00CD7B93"/>
    <w:rsid w:val="00CD7C04"/>
    <w:rsid w:val="00CD7C3F"/>
    <w:rsid w:val="00CD7E2A"/>
    <w:rsid w:val="00CD7E95"/>
    <w:rsid w:val="00CE0029"/>
    <w:rsid w:val="00CE0065"/>
    <w:rsid w:val="00CE00B3"/>
    <w:rsid w:val="00CE0187"/>
    <w:rsid w:val="00CE01F9"/>
    <w:rsid w:val="00CE01FC"/>
    <w:rsid w:val="00CE0273"/>
    <w:rsid w:val="00CE057A"/>
    <w:rsid w:val="00CE05C9"/>
    <w:rsid w:val="00CE05E7"/>
    <w:rsid w:val="00CE0847"/>
    <w:rsid w:val="00CE088D"/>
    <w:rsid w:val="00CE089B"/>
    <w:rsid w:val="00CE0972"/>
    <w:rsid w:val="00CE0A59"/>
    <w:rsid w:val="00CE0A65"/>
    <w:rsid w:val="00CE0AFD"/>
    <w:rsid w:val="00CE0C00"/>
    <w:rsid w:val="00CE0CCD"/>
    <w:rsid w:val="00CE0F19"/>
    <w:rsid w:val="00CE1066"/>
    <w:rsid w:val="00CE1185"/>
    <w:rsid w:val="00CE11DD"/>
    <w:rsid w:val="00CE1451"/>
    <w:rsid w:val="00CE15D5"/>
    <w:rsid w:val="00CE16E6"/>
    <w:rsid w:val="00CE17CA"/>
    <w:rsid w:val="00CE1889"/>
    <w:rsid w:val="00CE19D2"/>
    <w:rsid w:val="00CE1ACA"/>
    <w:rsid w:val="00CE1B14"/>
    <w:rsid w:val="00CE1BB7"/>
    <w:rsid w:val="00CE1C84"/>
    <w:rsid w:val="00CE1D3D"/>
    <w:rsid w:val="00CE1DE8"/>
    <w:rsid w:val="00CE1E9B"/>
    <w:rsid w:val="00CE1EAA"/>
    <w:rsid w:val="00CE1FDB"/>
    <w:rsid w:val="00CE203B"/>
    <w:rsid w:val="00CE20C9"/>
    <w:rsid w:val="00CE221C"/>
    <w:rsid w:val="00CE2272"/>
    <w:rsid w:val="00CE2336"/>
    <w:rsid w:val="00CE2343"/>
    <w:rsid w:val="00CE24B4"/>
    <w:rsid w:val="00CE26F8"/>
    <w:rsid w:val="00CE2901"/>
    <w:rsid w:val="00CE299F"/>
    <w:rsid w:val="00CE2B08"/>
    <w:rsid w:val="00CE2BF0"/>
    <w:rsid w:val="00CE2C10"/>
    <w:rsid w:val="00CE2C5B"/>
    <w:rsid w:val="00CE2D52"/>
    <w:rsid w:val="00CE2F00"/>
    <w:rsid w:val="00CE3023"/>
    <w:rsid w:val="00CE315B"/>
    <w:rsid w:val="00CE3205"/>
    <w:rsid w:val="00CE342F"/>
    <w:rsid w:val="00CE3648"/>
    <w:rsid w:val="00CE3AC3"/>
    <w:rsid w:val="00CE3BD3"/>
    <w:rsid w:val="00CE3DB2"/>
    <w:rsid w:val="00CE3E61"/>
    <w:rsid w:val="00CE3E70"/>
    <w:rsid w:val="00CE3F15"/>
    <w:rsid w:val="00CE3F51"/>
    <w:rsid w:val="00CE40F0"/>
    <w:rsid w:val="00CE4287"/>
    <w:rsid w:val="00CE44AD"/>
    <w:rsid w:val="00CE4603"/>
    <w:rsid w:val="00CE4789"/>
    <w:rsid w:val="00CE4B92"/>
    <w:rsid w:val="00CE4B96"/>
    <w:rsid w:val="00CE4BA1"/>
    <w:rsid w:val="00CE4BD4"/>
    <w:rsid w:val="00CE4C6D"/>
    <w:rsid w:val="00CE4D99"/>
    <w:rsid w:val="00CE4E0B"/>
    <w:rsid w:val="00CE4EF9"/>
    <w:rsid w:val="00CE4F61"/>
    <w:rsid w:val="00CE5124"/>
    <w:rsid w:val="00CE536F"/>
    <w:rsid w:val="00CE5643"/>
    <w:rsid w:val="00CE5674"/>
    <w:rsid w:val="00CE56B9"/>
    <w:rsid w:val="00CE5704"/>
    <w:rsid w:val="00CE5710"/>
    <w:rsid w:val="00CE58B4"/>
    <w:rsid w:val="00CE5900"/>
    <w:rsid w:val="00CE5A29"/>
    <w:rsid w:val="00CE5A2B"/>
    <w:rsid w:val="00CE5B4D"/>
    <w:rsid w:val="00CE5B5D"/>
    <w:rsid w:val="00CE5CAF"/>
    <w:rsid w:val="00CE5CC8"/>
    <w:rsid w:val="00CE5D68"/>
    <w:rsid w:val="00CE5EA9"/>
    <w:rsid w:val="00CE5F39"/>
    <w:rsid w:val="00CE60A3"/>
    <w:rsid w:val="00CE60EB"/>
    <w:rsid w:val="00CE6260"/>
    <w:rsid w:val="00CE6317"/>
    <w:rsid w:val="00CE635F"/>
    <w:rsid w:val="00CE640F"/>
    <w:rsid w:val="00CE661D"/>
    <w:rsid w:val="00CE6645"/>
    <w:rsid w:val="00CE6889"/>
    <w:rsid w:val="00CE69E8"/>
    <w:rsid w:val="00CE6A33"/>
    <w:rsid w:val="00CE6B38"/>
    <w:rsid w:val="00CE6C31"/>
    <w:rsid w:val="00CE6D0B"/>
    <w:rsid w:val="00CE6D67"/>
    <w:rsid w:val="00CE6D8A"/>
    <w:rsid w:val="00CE6E6F"/>
    <w:rsid w:val="00CE6E90"/>
    <w:rsid w:val="00CE6EED"/>
    <w:rsid w:val="00CE6F33"/>
    <w:rsid w:val="00CE6F91"/>
    <w:rsid w:val="00CE7024"/>
    <w:rsid w:val="00CE70A2"/>
    <w:rsid w:val="00CE70F9"/>
    <w:rsid w:val="00CE71A8"/>
    <w:rsid w:val="00CE71E2"/>
    <w:rsid w:val="00CE7342"/>
    <w:rsid w:val="00CE73A2"/>
    <w:rsid w:val="00CE74FC"/>
    <w:rsid w:val="00CE75B7"/>
    <w:rsid w:val="00CE75E5"/>
    <w:rsid w:val="00CE7674"/>
    <w:rsid w:val="00CE76EA"/>
    <w:rsid w:val="00CE76FA"/>
    <w:rsid w:val="00CE78AF"/>
    <w:rsid w:val="00CE7963"/>
    <w:rsid w:val="00CE799E"/>
    <w:rsid w:val="00CE7A61"/>
    <w:rsid w:val="00CE7AAD"/>
    <w:rsid w:val="00CE7B45"/>
    <w:rsid w:val="00CE7C9D"/>
    <w:rsid w:val="00CE7EF6"/>
    <w:rsid w:val="00CF01F6"/>
    <w:rsid w:val="00CF0255"/>
    <w:rsid w:val="00CF032F"/>
    <w:rsid w:val="00CF03BD"/>
    <w:rsid w:val="00CF0407"/>
    <w:rsid w:val="00CF0540"/>
    <w:rsid w:val="00CF054E"/>
    <w:rsid w:val="00CF0592"/>
    <w:rsid w:val="00CF068A"/>
    <w:rsid w:val="00CF0691"/>
    <w:rsid w:val="00CF0886"/>
    <w:rsid w:val="00CF0A04"/>
    <w:rsid w:val="00CF0AEE"/>
    <w:rsid w:val="00CF0C88"/>
    <w:rsid w:val="00CF0D5B"/>
    <w:rsid w:val="00CF0E24"/>
    <w:rsid w:val="00CF0E6E"/>
    <w:rsid w:val="00CF10D7"/>
    <w:rsid w:val="00CF1265"/>
    <w:rsid w:val="00CF1324"/>
    <w:rsid w:val="00CF1596"/>
    <w:rsid w:val="00CF1803"/>
    <w:rsid w:val="00CF181E"/>
    <w:rsid w:val="00CF1940"/>
    <w:rsid w:val="00CF19F1"/>
    <w:rsid w:val="00CF1B22"/>
    <w:rsid w:val="00CF1C26"/>
    <w:rsid w:val="00CF1C6B"/>
    <w:rsid w:val="00CF1DDE"/>
    <w:rsid w:val="00CF1DF0"/>
    <w:rsid w:val="00CF1F42"/>
    <w:rsid w:val="00CF1F4E"/>
    <w:rsid w:val="00CF2013"/>
    <w:rsid w:val="00CF2181"/>
    <w:rsid w:val="00CF21B8"/>
    <w:rsid w:val="00CF21CC"/>
    <w:rsid w:val="00CF21DB"/>
    <w:rsid w:val="00CF22A5"/>
    <w:rsid w:val="00CF22CA"/>
    <w:rsid w:val="00CF22E3"/>
    <w:rsid w:val="00CF2388"/>
    <w:rsid w:val="00CF247A"/>
    <w:rsid w:val="00CF2567"/>
    <w:rsid w:val="00CF2599"/>
    <w:rsid w:val="00CF27FA"/>
    <w:rsid w:val="00CF280F"/>
    <w:rsid w:val="00CF2833"/>
    <w:rsid w:val="00CF2866"/>
    <w:rsid w:val="00CF2868"/>
    <w:rsid w:val="00CF28EB"/>
    <w:rsid w:val="00CF290F"/>
    <w:rsid w:val="00CF299F"/>
    <w:rsid w:val="00CF2B67"/>
    <w:rsid w:val="00CF2CEE"/>
    <w:rsid w:val="00CF2D05"/>
    <w:rsid w:val="00CF2DC4"/>
    <w:rsid w:val="00CF2DCF"/>
    <w:rsid w:val="00CF2E27"/>
    <w:rsid w:val="00CF2EA9"/>
    <w:rsid w:val="00CF2F21"/>
    <w:rsid w:val="00CF30A9"/>
    <w:rsid w:val="00CF30AA"/>
    <w:rsid w:val="00CF321F"/>
    <w:rsid w:val="00CF3369"/>
    <w:rsid w:val="00CF33D2"/>
    <w:rsid w:val="00CF33FD"/>
    <w:rsid w:val="00CF3451"/>
    <w:rsid w:val="00CF35BF"/>
    <w:rsid w:val="00CF3695"/>
    <w:rsid w:val="00CF3814"/>
    <w:rsid w:val="00CF3826"/>
    <w:rsid w:val="00CF385C"/>
    <w:rsid w:val="00CF3AF1"/>
    <w:rsid w:val="00CF3B7F"/>
    <w:rsid w:val="00CF3C61"/>
    <w:rsid w:val="00CF3D49"/>
    <w:rsid w:val="00CF3DF1"/>
    <w:rsid w:val="00CF3E19"/>
    <w:rsid w:val="00CF3E20"/>
    <w:rsid w:val="00CF3E31"/>
    <w:rsid w:val="00CF41B2"/>
    <w:rsid w:val="00CF4447"/>
    <w:rsid w:val="00CF44A1"/>
    <w:rsid w:val="00CF4606"/>
    <w:rsid w:val="00CF47B9"/>
    <w:rsid w:val="00CF4974"/>
    <w:rsid w:val="00CF4A24"/>
    <w:rsid w:val="00CF4B40"/>
    <w:rsid w:val="00CF4B4C"/>
    <w:rsid w:val="00CF4C38"/>
    <w:rsid w:val="00CF4C73"/>
    <w:rsid w:val="00CF4D07"/>
    <w:rsid w:val="00CF4DDA"/>
    <w:rsid w:val="00CF4E25"/>
    <w:rsid w:val="00CF4ED7"/>
    <w:rsid w:val="00CF50A0"/>
    <w:rsid w:val="00CF52A9"/>
    <w:rsid w:val="00CF534B"/>
    <w:rsid w:val="00CF53F0"/>
    <w:rsid w:val="00CF555C"/>
    <w:rsid w:val="00CF560E"/>
    <w:rsid w:val="00CF5687"/>
    <w:rsid w:val="00CF56CE"/>
    <w:rsid w:val="00CF570D"/>
    <w:rsid w:val="00CF57CD"/>
    <w:rsid w:val="00CF58F6"/>
    <w:rsid w:val="00CF5A3B"/>
    <w:rsid w:val="00CF5A4F"/>
    <w:rsid w:val="00CF5A65"/>
    <w:rsid w:val="00CF5BA1"/>
    <w:rsid w:val="00CF5BDB"/>
    <w:rsid w:val="00CF5C16"/>
    <w:rsid w:val="00CF5DA2"/>
    <w:rsid w:val="00CF60CF"/>
    <w:rsid w:val="00CF6290"/>
    <w:rsid w:val="00CF6384"/>
    <w:rsid w:val="00CF643D"/>
    <w:rsid w:val="00CF663E"/>
    <w:rsid w:val="00CF66A1"/>
    <w:rsid w:val="00CF68F4"/>
    <w:rsid w:val="00CF69B1"/>
    <w:rsid w:val="00CF69E3"/>
    <w:rsid w:val="00CF69E9"/>
    <w:rsid w:val="00CF6A90"/>
    <w:rsid w:val="00CF6AD8"/>
    <w:rsid w:val="00CF6BB8"/>
    <w:rsid w:val="00CF6BC8"/>
    <w:rsid w:val="00CF6C59"/>
    <w:rsid w:val="00CF6DE7"/>
    <w:rsid w:val="00CF6E97"/>
    <w:rsid w:val="00CF6F75"/>
    <w:rsid w:val="00CF6FDC"/>
    <w:rsid w:val="00CF70DB"/>
    <w:rsid w:val="00CF726F"/>
    <w:rsid w:val="00CF728E"/>
    <w:rsid w:val="00CF7400"/>
    <w:rsid w:val="00CF7464"/>
    <w:rsid w:val="00CF7632"/>
    <w:rsid w:val="00CF779F"/>
    <w:rsid w:val="00CF7813"/>
    <w:rsid w:val="00CF7822"/>
    <w:rsid w:val="00CF787B"/>
    <w:rsid w:val="00CF799C"/>
    <w:rsid w:val="00CF7A44"/>
    <w:rsid w:val="00CF7BA0"/>
    <w:rsid w:val="00CF7BE4"/>
    <w:rsid w:val="00CF7D99"/>
    <w:rsid w:val="00CF7E16"/>
    <w:rsid w:val="00D000FD"/>
    <w:rsid w:val="00D0040F"/>
    <w:rsid w:val="00D004CE"/>
    <w:rsid w:val="00D005A5"/>
    <w:rsid w:val="00D00660"/>
    <w:rsid w:val="00D0070A"/>
    <w:rsid w:val="00D0083A"/>
    <w:rsid w:val="00D00864"/>
    <w:rsid w:val="00D0087C"/>
    <w:rsid w:val="00D00A8E"/>
    <w:rsid w:val="00D00B55"/>
    <w:rsid w:val="00D00C33"/>
    <w:rsid w:val="00D00C39"/>
    <w:rsid w:val="00D00C79"/>
    <w:rsid w:val="00D00E2B"/>
    <w:rsid w:val="00D010A5"/>
    <w:rsid w:val="00D011CD"/>
    <w:rsid w:val="00D011D0"/>
    <w:rsid w:val="00D01243"/>
    <w:rsid w:val="00D01390"/>
    <w:rsid w:val="00D01418"/>
    <w:rsid w:val="00D0146B"/>
    <w:rsid w:val="00D0167A"/>
    <w:rsid w:val="00D0170D"/>
    <w:rsid w:val="00D01879"/>
    <w:rsid w:val="00D018DB"/>
    <w:rsid w:val="00D01B29"/>
    <w:rsid w:val="00D01BBE"/>
    <w:rsid w:val="00D01CC1"/>
    <w:rsid w:val="00D01DA8"/>
    <w:rsid w:val="00D01DFB"/>
    <w:rsid w:val="00D02170"/>
    <w:rsid w:val="00D021E7"/>
    <w:rsid w:val="00D0227D"/>
    <w:rsid w:val="00D0228C"/>
    <w:rsid w:val="00D02316"/>
    <w:rsid w:val="00D0232F"/>
    <w:rsid w:val="00D02333"/>
    <w:rsid w:val="00D02390"/>
    <w:rsid w:val="00D0248E"/>
    <w:rsid w:val="00D024BE"/>
    <w:rsid w:val="00D024E8"/>
    <w:rsid w:val="00D024FA"/>
    <w:rsid w:val="00D02534"/>
    <w:rsid w:val="00D02711"/>
    <w:rsid w:val="00D027E9"/>
    <w:rsid w:val="00D02863"/>
    <w:rsid w:val="00D0290B"/>
    <w:rsid w:val="00D02929"/>
    <w:rsid w:val="00D029CA"/>
    <w:rsid w:val="00D02AF1"/>
    <w:rsid w:val="00D02B14"/>
    <w:rsid w:val="00D02BEB"/>
    <w:rsid w:val="00D02C6F"/>
    <w:rsid w:val="00D02C79"/>
    <w:rsid w:val="00D02CA2"/>
    <w:rsid w:val="00D02D35"/>
    <w:rsid w:val="00D02DEB"/>
    <w:rsid w:val="00D02E59"/>
    <w:rsid w:val="00D02F4D"/>
    <w:rsid w:val="00D02F62"/>
    <w:rsid w:val="00D03281"/>
    <w:rsid w:val="00D032FA"/>
    <w:rsid w:val="00D03394"/>
    <w:rsid w:val="00D03437"/>
    <w:rsid w:val="00D0344E"/>
    <w:rsid w:val="00D035E4"/>
    <w:rsid w:val="00D03625"/>
    <w:rsid w:val="00D03633"/>
    <w:rsid w:val="00D036A2"/>
    <w:rsid w:val="00D037E5"/>
    <w:rsid w:val="00D03898"/>
    <w:rsid w:val="00D038B7"/>
    <w:rsid w:val="00D038E8"/>
    <w:rsid w:val="00D038F4"/>
    <w:rsid w:val="00D039AF"/>
    <w:rsid w:val="00D039B8"/>
    <w:rsid w:val="00D03B23"/>
    <w:rsid w:val="00D03C47"/>
    <w:rsid w:val="00D03C94"/>
    <w:rsid w:val="00D03E30"/>
    <w:rsid w:val="00D03E61"/>
    <w:rsid w:val="00D03F1A"/>
    <w:rsid w:val="00D0407C"/>
    <w:rsid w:val="00D041A0"/>
    <w:rsid w:val="00D04317"/>
    <w:rsid w:val="00D04365"/>
    <w:rsid w:val="00D044CC"/>
    <w:rsid w:val="00D0463E"/>
    <w:rsid w:val="00D04643"/>
    <w:rsid w:val="00D0467B"/>
    <w:rsid w:val="00D0471A"/>
    <w:rsid w:val="00D04889"/>
    <w:rsid w:val="00D04A63"/>
    <w:rsid w:val="00D04C82"/>
    <w:rsid w:val="00D04DA0"/>
    <w:rsid w:val="00D04E82"/>
    <w:rsid w:val="00D04EF3"/>
    <w:rsid w:val="00D04F9E"/>
    <w:rsid w:val="00D05153"/>
    <w:rsid w:val="00D051A8"/>
    <w:rsid w:val="00D058E5"/>
    <w:rsid w:val="00D058E9"/>
    <w:rsid w:val="00D05A7D"/>
    <w:rsid w:val="00D05B2B"/>
    <w:rsid w:val="00D05B5A"/>
    <w:rsid w:val="00D05C02"/>
    <w:rsid w:val="00D05F0C"/>
    <w:rsid w:val="00D06024"/>
    <w:rsid w:val="00D060E4"/>
    <w:rsid w:val="00D060E9"/>
    <w:rsid w:val="00D0611A"/>
    <w:rsid w:val="00D06207"/>
    <w:rsid w:val="00D06258"/>
    <w:rsid w:val="00D0629A"/>
    <w:rsid w:val="00D06383"/>
    <w:rsid w:val="00D06477"/>
    <w:rsid w:val="00D06504"/>
    <w:rsid w:val="00D06632"/>
    <w:rsid w:val="00D06780"/>
    <w:rsid w:val="00D06994"/>
    <w:rsid w:val="00D06BA2"/>
    <w:rsid w:val="00D06BB2"/>
    <w:rsid w:val="00D06D52"/>
    <w:rsid w:val="00D06D88"/>
    <w:rsid w:val="00D06DA7"/>
    <w:rsid w:val="00D06DEE"/>
    <w:rsid w:val="00D06E7C"/>
    <w:rsid w:val="00D06EA8"/>
    <w:rsid w:val="00D070D1"/>
    <w:rsid w:val="00D0712D"/>
    <w:rsid w:val="00D07259"/>
    <w:rsid w:val="00D072FC"/>
    <w:rsid w:val="00D07337"/>
    <w:rsid w:val="00D07383"/>
    <w:rsid w:val="00D075CF"/>
    <w:rsid w:val="00D0765E"/>
    <w:rsid w:val="00D07764"/>
    <w:rsid w:val="00D07838"/>
    <w:rsid w:val="00D07861"/>
    <w:rsid w:val="00D07A79"/>
    <w:rsid w:val="00D07B9D"/>
    <w:rsid w:val="00D07C17"/>
    <w:rsid w:val="00D07C68"/>
    <w:rsid w:val="00D07CE8"/>
    <w:rsid w:val="00D07D7E"/>
    <w:rsid w:val="00D07E2F"/>
    <w:rsid w:val="00D10024"/>
    <w:rsid w:val="00D10048"/>
    <w:rsid w:val="00D1020B"/>
    <w:rsid w:val="00D10267"/>
    <w:rsid w:val="00D10388"/>
    <w:rsid w:val="00D10394"/>
    <w:rsid w:val="00D1039F"/>
    <w:rsid w:val="00D103C8"/>
    <w:rsid w:val="00D1051F"/>
    <w:rsid w:val="00D105F4"/>
    <w:rsid w:val="00D105F6"/>
    <w:rsid w:val="00D10687"/>
    <w:rsid w:val="00D107A7"/>
    <w:rsid w:val="00D10845"/>
    <w:rsid w:val="00D108AB"/>
    <w:rsid w:val="00D109F1"/>
    <w:rsid w:val="00D10A86"/>
    <w:rsid w:val="00D10AD2"/>
    <w:rsid w:val="00D10BB9"/>
    <w:rsid w:val="00D10DB8"/>
    <w:rsid w:val="00D10E86"/>
    <w:rsid w:val="00D10EB4"/>
    <w:rsid w:val="00D10F46"/>
    <w:rsid w:val="00D10FCC"/>
    <w:rsid w:val="00D112F9"/>
    <w:rsid w:val="00D11513"/>
    <w:rsid w:val="00D1168E"/>
    <w:rsid w:val="00D11774"/>
    <w:rsid w:val="00D1196B"/>
    <w:rsid w:val="00D11A5E"/>
    <w:rsid w:val="00D11AD3"/>
    <w:rsid w:val="00D11AE9"/>
    <w:rsid w:val="00D11B89"/>
    <w:rsid w:val="00D11C5E"/>
    <w:rsid w:val="00D11CF3"/>
    <w:rsid w:val="00D11DB2"/>
    <w:rsid w:val="00D11EC6"/>
    <w:rsid w:val="00D11F9D"/>
    <w:rsid w:val="00D11FB3"/>
    <w:rsid w:val="00D12093"/>
    <w:rsid w:val="00D120E1"/>
    <w:rsid w:val="00D12387"/>
    <w:rsid w:val="00D12450"/>
    <w:rsid w:val="00D12489"/>
    <w:rsid w:val="00D12607"/>
    <w:rsid w:val="00D1260D"/>
    <w:rsid w:val="00D126A4"/>
    <w:rsid w:val="00D127AE"/>
    <w:rsid w:val="00D127DC"/>
    <w:rsid w:val="00D127F7"/>
    <w:rsid w:val="00D12966"/>
    <w:rsid w:val="00D129CA"/>
    <w:rsid w:val="00D12A1D"/>
    <w:rsid w:val="00D12B04"/>
    <w:rsid w:val="00D12B3B"/>
    <w:rsid w:val="00D12BA0"/>
    <w:rsid w:val="00D12CF0"/>
    <w:rsid w:val="00D12E53"/>
    <w:rsid w:val="00D12F05"/>
    <w:rsid w:val="00D12F2F"/>
    <w:rsid w:val="00D13010"/>
    <w:rsid w:val="00D13141"/>
    <w:rsid w:val="00D13243"/>
    <w:rsid w:val="00D13295"/>
    <w:rsid w:val="00D134AF"/>
    <w:rsid w:val="00D136DF"/>
    <w:rsid w:val="00D13888"/>
    <w:rsid w:val="00D13925"/>
    <w:rsid w:val="00D13B18"/>
    <w:rsid w:val="00D13C62"/>
    <w:rsid w:val="00D13C6E"/>
    <w:rsid w:val="00D13D5D"/>
    <w:rsid w:val="00D13E0A"/>
    <w:rsid w:val="00D13EA0"/>
    <w:rsid w:val="00D13F20"/>
    <w:rsid w:val="00D13F35"/>
    <w:rsid w:val="00D13FC2"/>
    <w:rsid w:val="00D14088"/>
    <w:rsid w:val="00D14097"/>
    <w:rsid w:val="00D14173"/>
    <w:rsid w:val="00D141BA"/>
    <w:rsid w:val="00D141BE"/>
    <w:rsid w:val="00D14251"/>
    <w:rsid w:val="00D14288"/>
    <w:rsid w:val="00D144DA"/>
    <w:rsid w:val="00D14773"/>
    <w:rsid w:val="00D147E8"/>
    <w:rsid w:val="00D14976"/>
    <w:rsid w:val="00D14A46"/>
    <w:rsid w:val="00D14AAA"/>
    <w:rsid w:val="00D14C3B"/>
    <w:rsid w:val="00D14D7E"/>
    <w:rsid w:val="00D14E06"/>
    <w:rsid w:val="00D14E6D"/>
    <w:rsid w:val="00D14EB3"/>
    <w:rsid w:val="00D14F1C"/>
    <w:rsid w:val="00D14F62"/>
    <w:rsid w:val="00D14FD7"/>
    <w:rsid w:val="00D1519B"/>
    <w:rsid w:val="00D151FB"/>
    <w:rsid w:val="00D15220"/>
    <w:rsid w:val="00D15313"/>
    <w:rsid w:val="00D1544A"/>
    <w:rsid w:val="00D156AA"/>
    <w:rsid w:val="00D15782"/>
    <w:rsid w:val="00D15913"/>
    <w:rsid w:val="00D15963"/>
    <w:rsid w:val="00D159EB"/>
    <w:rsid w:val="00D15A68"/>
    <w:rsid w:val="00D15AC1"/>
    <w:rsid w:val="00D15B22"/>
    <w:rsid w:val="00D15C65"/>
    <w:rsid w:val="00D15D17"/>
    <w:rsid w:val="00D1607D"/>
    <w:rsid w:val="00D16179"/>
    <w:rsid w:val="00D161BB"/>
    <w:rsid w:val="00D161EF"/>
    <w:rsid w:val="00D16295"/>
    <w:rsid w:val="00D16336"/>
    <w:rsid w:val="00D16637"/>
    <w:rsid w:val="00D16683"/>
    <w:rsid w:val="00D16711"/>
    <w:rsid w:val="00D1695C"/>
    <w:rsid w:val="00D16AF7"/>
    <w:rsid w:val="00D16C28"/>
    <w:rsid w:val="00D16E06"/>
    <w:rsid w:val="00D16EE1"/>
    <w:rsid w:val="00D16F85"/>
    <w:rsid w:val="00D16F97"/>
    <w:rsid w:val="00D17273"/>
    <w:rsid w:val="00D172C7"/>
    <w:rsid w:val="00D17321"/>
    <w:rsid w:val="00D173AD"/>
    <w:rsid w:val="00D173D8"/>
    <w:rsid w:val="00D17470"/>
    <w:rsid w:val="00D174B0"/>
    <w:rsid w:val="00D1750A"/>
    <w:rsid w:val="00D1758A"/>
    <w:rsid w:val="00D176D0"/>
    <w:rsid w:val="00D17771"/>
    <w:rsid w:val="00D1798C"/>
    <w:rsid w:val="00D17A6E"/>
    <w:rsid w:val="00D17A74"/>
    <w:rsid w:val="00D17AD4"/>
    <w:rsid w:val="00D17C10"/>
    <w:rsid w:val="00D17C38"/>
    <w:rsid w:val="00D17C79"/>
    <w:rsid w:val="00D17CC6"/>
    <w:rsid w:val="00D17D03"/>
    <w:rsid w:val="00D17F4F"/>
    <w:rsid w:val="00D17FCC"/>
    <w:rsid w:val="00D20038"/>
    <w:rsid w:val="00D20385"/>
    <w:rsid w:val="00D20392"/>
    <w:rsid w:val="00D2048A"/>
    <w:rsid w:val="00D20577"/>
    <w:rsid w:val="00D206E5"/>
    <w:rsid w:val="00D2073A"/>
    <w:rsid w:val="00D208CA"/>
    <w:rsid w:val="00D20911"/>
    <w:rsid w:val="00D209AB"/>
    <w:rsid w:val="00D209C0"/>
    <w:rsid w:val="00D209D3"/>
    <w:rsid w:val="00D20ACD"/>
    <w:rsid w:val="00D20B3A"/>
    <w:rsid w:val="00D20C14"/>
    <w:rsid w:val="00D20C1D"/>
    <w:rsid w:val="00D20E21"/>
    <w:rsid w:val="00D20E45"/>
    <w:rsid w:val="00D20F12"/>
    <w:rsid w:val="00D20F2C"/>
    <w:rsid w:val="00D210D9"/>
    <w:rsid w:val="00D21244"/>
    <w:rsid w:val="00D21303"/>
    <w:rsid w:val="00D2130C"/>
    <w:rsid w:val="00D2135B"/>
    <w:rsid w:val="00D21438"/>
    <w:rsid w:val="00D21467"/>
    <w:rsid w:val="00D21559"/>
    <w:rsid w:val="00D21658"/>
    <w:rsid w:val="00D2165B"/>
    <w:rsid w:val="00D21A54"/>
    <w:rsid w:val="00D21BFF"/>
    <w:rsid w:val="00D21DA0"/>
    <w:rsid w:val="00D21F46"/>
    <w:rsid w:val="00D21F63"/>
    <w:rsid w:val="00D2201E"/>
    <w:rsid w:val="00D22086"/>
    <w:rsid w:val="00D220B8"/>
    <w:rsid w:val="00D220D0"/>
    <w:rsid w:val="00D221CB"/>
    <w:rsid w:val="00D221E0"/>
    <w:rsid w:val="00D224CA"/>
    <w:rsid w:val="00D225D7"/>
    <w:rsid w:val="00D2262D"/>
    <w:rsid w:val="00D22677"/>
    <w:rsid w:val="00D22797"/>
    <w:rsid w:val="00D22870"/>
    <w:rsid w:val="00D229B5"/>
    <w:rsid w:val="00D229CB"/>
    <w:rsid w:val="00D22A41"/>
    <w:rsid w:val="00D22AF8"/>
    <w:rsid w:val="00D22B6F"/>
    <w:rsid w:val="00D22C8C"/>
    <w:rsid w:val="00D22D13"/>
    <w:rsid w:val="00D22FE0"/>
    <w:rsid w:val="00D23071"/>
    <w:rsid w:val="00D23151"/>
    <w:rsid w:val="00D231D9"/>
    <w:rsid w:val="00D23261"/>
    <w:rsid w:val="00D233E5"/>
    <w:rsid w:val="00D23525"/>
    <w:rsid w:val="00D23610"/>
    <w:rsid w:val="00D236E4"/>
    <w:rsid w:val="00D2370B"/>
    <w:rsid w:val="00D23993"/>
    <w:rsid w:val="00D2399E"/>
    <w:rsid w:val="00D23AFD"/>
    <w:rsid w:val="00D23C29"/>
    <w:rsid w:val="00D23E7D"/>
    <w:rsid w:val="00D23E81"/>
    <w:rsid w:val="00D23EF0"/>
    <w:rsid w:val="00D2401A"/>
    <w:rsid w:val="00D240DD"/>
    <w:rsid w:val="00D2413A"/>
    <w:rsid w:val="00D241F7"/>
    <w:rsid w:val="00D24337"/>
    <w:rsid w:val="00D243F4"/>
    <w:rsid w:val="00D244F8"/>
    <w:rsid w:val="00D2451E"/>
    <w:rsid w:val="00D24706"/>
    <w:rsid w:val="00D2483E"/>
    <w:rsid w:val="00D24B29"/>
    <w:rsid w:val="00D24B59"/>
    <w:rsid w:val="00D24B66"/>
    <w:rsid w:val="00D24C00"/>
    <w:rsid w:val="00D24C03"/>
    <w:rsid w:val="00D24C7D"/>
    <w:rsid w:val="00D24E38"/>
    <w:rsid w:val="00D24E49"/>
    <w:rsid w:val="00D24FAE"/>
    <w:rsid w:val="00D250E9"/>
    <w:rsid w:val="00D2512B"/>
    <w:rsid w:val="00D25332"/>
    <w:rsid w:val="00D25446"/>
    <w:rsid w:val="00D2549B"/>
    <w:rsid w:val="00D254E1"/>
    <w:rsid w:val="00D2570C"/>
    <w:rsid w:val="00D25733"/>
    <w:rsid w:val="00D257FF"/>
    <w:rsid w:val="00D2583C"/>
    <w:rsid w:val="00D25854"/>
    <w:rsid w:val="00D25888"/>
    <w:rsid w:val="00D258C7"/>
    <w:rsid w:val="00D2597E"/>
    <w:rsid w:val="00D25A3B"/>
    <w:rsid w:val="00D25B9E"/>
    <w:rsid w:val="00D25C01"/>
    <w:rsid w:val="00D25C02"/>
    <w:rsid w:val="00D25E81"/>
    <w:rsid w:val="00D26027"/>
    <w:rsid w:val="00D260E2"/>
    <w:rsid w:val="00D26145"/>
    <w:rsid w:val="00D261E6"/>
    <w:rsid w:val="00D26498"/>
    <w:rsid w:val="00D26879"/>
    <w:rsid w:val="00D26892"/>
    <w:rsid w:val="00D268A7"/>
    <w:rsid w:val="00D26B18"/>
    <w:rsid w:val="00D26B6E"/>
    <w:rsid w:val="00D26BEB"/>
    <w:rsid w:val="00D26C69"/>
    <w:rsid w:val="00D26D20"/>
    <w:rsid w:val="00D26D34"/>
    <w:rsid w:val="00D26E7F"/>
    <w:rsid w:val="00D26E9D"/>
    <w:rsid w:val="00D26ECA"/>
    <w:rsid w:val="00D26F34"/>
    <w:rsid w:val="00D27004"/>
    <w:rsid w:val="00D27136"/>
    <w:rsid w:val="00D2735A"/>
    <w:rsid w:val="00D2746D"/>
    <w:rsid w:val="00D27480"/>
    <w:rsid w:val="00D274EC"/>
    <w:rsid w:val="00D27574"/>
    <w:rsid w:val="00D275F0"/>
    <w:rsid w:val="00D278F0"/>
    <w:rsid w:val="00D279AE"/>
    <w:rsid w:val="00D279EA"/>
    <w:rsid w:val="00D27AA5"/>
    <w:rsid w:val="00D27BE7"/>
    <w:rsid w:val="00D27D52"/>
    <w:rsid w:val="00D27F13"/>
    <w:rsid w:val="00D27FB7"/>
    <w:rsid w:val="00D300C1"/>
    <w:rsid w:val="00D3014E"/>
    <w:rsid w:val="00D30194"/>
    <w:rsid w:val="00D30362"/>
    <w:rsid w:val="00D303D0"/>
    <w:rsid w:val="00D303D2"/>
    <w:rsid w:val="00D3041E"/>
    <w:rsid w:val="00D3043A"/>
    <w:rsid w:val="00D304D1"/>
    <w:rsid w:val="00D305A1"/>
    <w:rsid w:val="00D30629"/>
    <w:rsid w:val="00D306C5"/>
    <w:rsid w:val="00D306D2"/>
    <w:rsid w:val="00D3086F"/>
    <w:rsid w:val="00D30874"/>
    <w:rsid w:val="00D30B2C"/>
    <w:rsid w:val="00D30B4F"/>
    <w:rsid w:val="00D30DF8"/>
    <w:rsid w:val="00D30F5E"/>
    <w:rsid w:val="00D30FE4"/>
    <w:rsid w:val="00D3100E"/>
    <w:rsid w:val="00D3110E"/>
    <w:rsid w:val="00D31159"/>
    <w:rsid w:val="00D31252"/>
    <w:rsid w:val="00D312A1"/>
    <w:rsid w:val="00D314B3"/>
    <w:rsid w:val="00D314FE"/>
    <w:rsid w:val="00D315F2"/>
    <w:rsid w:val="00D3164C"/>
    <w:rsid w:val="00D31673"/>
    <w:rsid w:val="00D316A7"/>
    <w:rsid w:val="00D316BA"/>
    <w:rsid w:val="00D316EC"/>
    <w:rsid w:val="00D317C0"/>
    <w:rsid w:val="00D318BD"/>
    <w:rsid w:val="00D319BE"/>
    <w:rsid w:val="00D319CF"/>
    <w:rsid w:val="00D319D7"/>
    <w:rsid w:val="00D31A04"/>
    <w:rsid w:val="00D31AAA"/>
    <w:rsid w:val="00D31C64"/>
    <w:rsid w:val="00D31CA5"/>
    <w:rsid w:val="00D31D04"/>
    <w:rsid w:val="00D31E94"/>
    <w:rsid w:val="00D31F48"/>
    <w:rsid w:val="00D31F8D"/>
    <w:rsid w:val="00D32090"/>
    <w:rsid w:val="00D32101"/>
    <w:rsid w:val="00D32162"/>
    <w:rsid w:val="00D3218E"/>
    <w:rsid w:val="00D321F6"/>
    <w:rsid w:val="00D3224E"/>
    <w:rsid w:val="00D322A9"/>
    <w:rsid w:val="00D322DD"/>
    <w:rsid w:val="00D3263C"/>
    <w:rsid w:val="00D32689"/>
    <w:rsid w:val="00D326C4"/>
    <w:rsid w:val="00D32871"/>
    <w:rsid w:val="00D329D8"/>
    <w:rsid w:val="00D32A6C"/>
    <w:rsid w:val="00D32B0A"/>
    <w:rsid w:val="00D32B3C"/>
    <w:rsid w:val="00D32BC3"/>
    <w:rsid w:val="00D32C3F"/>
    <w:rsid w:val="00D32DDD"/>
    <w:rsid w:val="00D32EEB"/>
    <w:rsid w:val="00D32F89"/>
    <w:rsid w:val="00D33060"/>
    <w:rsid w:val="00D3318D"/>
    <w:rsid w:val="00D3328C"/>
    <w:rsid w:val="00D332A6"/>
    <w:rsid w:val="00D333B2"/>
    <w:rsid w:val="00D33444"/>
    <w:rsid w:val="00D33540"/>
    <w:rsid w:val="00D33774"/>
    <w:rsid w:val="00D33808"/>
    <w:rsid w:val="00D33860"/>
    <w:rsid w:val="00D33A78"/>
    <w:rsid w:val="00D33B14"/>
    <w:rsid w:val="00D33B69"/>
    <w:rsid w:val="00D33DCF"/>
    <w:rsid w:val="00D33EBA"/>
    <w:rsid w:val="00D3400A"/>
    <w:rsid w:val="00D3400C"/>
    <w:rsid w:val="00D3407B"/>
    <w:rsid w:val="00D34294"/>
    <w:rsid w:val="00D3454D"/>
    <w:rsid w:val="00D3470A"/>
    <w:rsid w:val="00D3489A"/>
    <w:rsid w:val="00D349AC"/>
    <w:rsid w:val="00D34CD7"/>
    <w:rsid w:val="00D34CF9"/>
    <w:rsid w:val="00D34D9C"/>
    <w:rsid w:val="00D34DD2"/>
    <w:rsid w:val="00D34EBB"/>
    <w:rsid w:val="00D34F50"/>
    <w:rsid w:val="00D3507F"/>
    <w:rsid w:val="00D3519A"/>
    <w:rsid w:val="00D353A6"/>
    <w:rsid w:val="00D35599"/>
    <w:rsid w:val="00D3559E"/>
    <w:rsid w:val="00D35653"/>
    <w:rsid w:val="00D356E0"/>
    <w:rsid w:val="00D35815"/>
    <w:rsid w:val="00D3586C"/>
    <w:rsid w:val="00D35920"/>
    <w:rsid w:val="00D359F1"/>
    <w:rsid w:val="00D35AB3"/>
    <w:rsid w:val="00D35C29"/>
    <w:rsid w:val="00D35C4D"/>
    <w:rsid w:val="00D35D14"/>
    <w:rsid w:val="00D35F19"/>
    <w:rsid w:val="00D35F28"/>
    <w:rsid w:val="00D35FA9"/>
    <w:rsid w:val="00D360AB"/>
    <w:rsid w:val="00D361E5"/>
    <w:rsid w:val="00D3623D"/>
    <w:rsid w:val="00D362B4"/>
    <w:rsid w:val="00D362EA"/>
    <w:rsid w:val="00D362EE"/>
    <w:rsid w:val="00D3638F"/>
    <w:rsid w:val="00D36415"/>
    <w:rsid w:val="00D36795"/>
    <w:rsid w:val="00D36894"/>
    <w:rsid w:val="00D368F8"/>
    <w:rsid w:val="00D369A2"/>
    <w:rsid w:val="00D36A63"/>
    <w:rsid w:val="00D36A7B"/>
    <w:rsid w:val="00D36AC8"/>
    <w:rsid w:val="00D36B2A"/>
    <w:rsid w:val="00D36D03"/>
    <w:rsid w:val="00D36E06"/>
    <w:rsid w:val="00D36EC2"/>
    <w:rsid w:val="00D36F66"/>
    <w:rsid w:val="00D36F69"/>
    <w:rsid w:val="00D36F9C"/>
    <w:rsid w:val="00D3704A"/>
    <w:rsid w:val="00D3713C"/>
    <w:rsid w:val="00D372FA"/>
    <w:rsid w:val="00D373D4"/>
    <w:rsid w:val="00D37454"/>
    <w:rsid w:val="00D37477"/>
    <w:rsid w:val="00D3747B"/>
    <w:rsid w:val="00D375E1"/>
    <w:rsid w:val="00D3772B"/>
    <w:rsid w:val="00D37777"/>
    <w:rsid w:val="00D3783C"/>
    <w:rsid w:val="00D37934"/>
    <w:rsid w:val="00D37A20"/>
    <w:rsid w:val="00D37BBC"/>
    <w:rsid w:val="00D37BFB"/>
    <w:rsid w:val="00D37C3C"/>
    <w:rsid w:val="00D37FB4"/>
    <w:rsid w:val="00D400D6"/>
    <w:rsid w:val="00D400FB"/>
    <w:rsid w:val="00D4026B"/>
    <w:rsid w:val="00D4029F"/>
    <w:rsid w:val="00D4032A"/>
    <w:rsid w:val="00D403F9"/>
    <w:rsid w:val="00D40504"/>
    <w:rsid w:val="00D405AB"/>
    <w:rsid w:val="00D40622"/>
    <w:rsid w:val="00D406E3"/>
    <w:rsid w:val="00D40723"/>
    <w:rsid w:val="00D40A57"/>
    <w:rsid w:val="00D40A5D"/>
    <w:rsid w:val="00D40CA9"/>
    <w:rsid w:val="00D40D0E"/>
    <w:rsid w:val="00D40E4E"/>
    <w:rsid w:val="00D40FAA"/>
    <w:rsid w:val="00D410D0"/>
    <w:rsid w:val="00D410D3"/>
    <w:rsid w:val="00D411C7"/>
    <w:rsid w:val="00D41301"/>
    <w:rsid w:val="00D41339"/>
    <w:rsid w:val="00D41525"/>
    <w:rsid w:val="00D416F5"/>
    <w:rsid w:val="00D418E7"/>
    <w:rsid w:val="00D41993"/>
    <w:rsid w:val="00D419C5"/>
    <w:rsid w:val="00D419F0"/>
    <w:rsid w:val="00D41AB5"/>
    <w:rsid w:val="00D41B1C"/>
    <w:rsid w:val="00D41B63"/>
    <w:rsid w:val="00D41BE7"/>
    <w:rsid w:val="00D41DB6"/>
    <w:rsid w:val="00D4205D"/>
    <w:rsid w:val="00D4210A"/>
    <w:rsid w:val="00D4216E"/>
    <w:rsid w:val="00D422EB"/>
    <w:rsid w:val="00D4242A"/>
    <w:rsid w:val="00D424F2"/>
    <w:rsid w:val="00D42552"/>
    <w:rsid w:val="00D42553"/>
    <w:rsid w:val="00D426CF"/>
    <w:rsid w:val="00D4292B"/>
    <w:rsid w:val="00D4296E"/>
    <w:rsid w:val="00D42B20"/>
    <w:rsid w:val="00D42BA0"/>
    <w:rsid w:val="00D42BCB"/>
    <w:rsid w:val="00D42C9A"/>
    <w:rsid w:val="00D42CAD"/>
    <w:rsid w:val="00D42DC7"/>
    <w:rsid w:val="00D42EB7"/>
    <w:rsid w:val="00D42F78"/>
    <w:rsid w:val="00D42FBD"/>
    <w:rsid w:val="00D4300A"/>
    <w:rsid w:val="00D4309A"/>
    <w:rsid w:val="00D431D2"/>
    <w:rsid w:val="00D432D2"/>
    <w:rsid w:val="00D432FB"/>
    <w:rsid w:val="00D43365"/>
    <w:rsid w:val="00D43398"/>
    <w:rsid w:val="00D433AE"/>
    <w:rsid w:val="00D43571"/>
    <w:rsid w:val="00D43657"/>
    <w:rsid w:val="00D4382B"/>
    <w:rsid w:val="00D438E4"/>
    <w:rsid w:val="00D4390F"/>
    <w:rsid w:val="00D43928"/>
    <w:rsid w:val="00D4392A"/>
    <w:rsid w:val="00D439E1"/>
    <w:rsid w:val="00D43B8E"/>
    <w:rsid w:val="00D43CE0"/>
    <w:rsid w:val="00D43CE1"/>
    <w:rsid w:val="00D43D52"/>
    <w:rsid w:val="00D43D67"/>
    <w:rsid w:val="00D43D97"/>
    <w:rsid w:val="00D43F21"/>
    <w:rsid w:val="00D43F73"/>
    <w:rsid w:val="00D440CA"/>
    <w:rsid w:val="00D44105"/>
    <w:rsid w:val="00D44259"/>
    <w:rsid w:val="00D44412"/>
    <w:rsid w:val="00D44443"/>
    <w:rsid w:val="00D44448"/>
    <w:rsid w:val="00D44473"/>
    <w:rsid w:val="00D44494"/>
    <w:rsid w:val="00D44688"/>
    <w:rsid w:val="00D44843"/>
    <w:rsid w:val="00D448F9"/>
    <w:rsid w:val="00D44A12"/>
    <w:rsid w:val="00D44C66"/>
    <w:rsid w:val="00D44CEC"/>
    <w:rsid w:val="00D44F0B"/>
    <w:rsid w:val="00D45008"/>
    <w:rsid w:val="00D45049"/>
    <w:rsid w:val="00D4525D"/>
    <w:rsid w:val="00D453EE"/>
    <w:rsid w:val="00D4541D"/>
    <w:rsid w:val="00D4543B"/>
    <w:rsid w:val="00D45474"/>
    <w:rsid w:val="00D4555B"/>
    <w:rsid w:val="00D45597"/>
    <w:rsid w:val="00D45787"/>
    <w:rsid w:val="00D457B8"/>
    <w:rsid w:val="00D457DF"/>
    <w:rsid w:val="00D4581B"/>
    <w:rsid w:val="00D45884"/>
    <w:rsid w:val="00D4588A"/>
    <w:rsid w:val="00D45907"/>
    <w:rsid w:val="00D45A34"/>
    <w:rsid w:val="00D45B39"/>
    <w:rsid w:val="00D45B9E"/>
    <w:rsid w:val="00D45CA7"/>
    <w:rsid w:val="00D45D24"/>
    <w:rsid w:val="00D45DA8"/>
    <w:rsid w:val="00D45E6E"/>
    <w:rsid w:val="00D45EAD"/>
    <w:rsid w:val="00D45ED8"/>
    <w:rsid w:val="00D45EF2"/>
    <w:rsid w:val="00D46067"/>
    <w:rsid w:val="00D46193"/>
    <w:rsid w:val="00D46667"/>
    <w:rsid w:val="00D4668B"/>
    <w:rsid w:val="00D466C8"/>
    <w:rsid w:val="00D467C5"/>
    <w:rsid w:val="00D467F5"/>
    <w:rsid w:val="00D46A14"/>
    <w:rsid w:val="00D46B06"/>
    <w:rsid w:val="00D46C74"/>
    <w:rsid w:val="00D46D5C"/>
    <w:rsid w:val="00D46DA2"/>
    <w:rsid w:val="00D46DC2"/>
    <w:rsid w:val="00D46DF7"/>
    <w:rsid w:val="00D46E7F"/>
    <w:rsid w:val="00D46E92"/>
    <w:rsid w:val="00D46EDF"/>
    <w:rsid w:val="00D46F84"/>
    <w:rsid w:val="00D46FB9"/>
    <w:rsid w:val="00D470CB"/>
    <w:rsid w:val="00D470F9"/>
    <w:rsid w:val="00D4719E"/>
    <w:rsid w:val="00D47318"/>
    <w:rsid w:val="00D47368"/>
    <w:rsid w:val="00D47461"/>
    <w:rsid w:val="00D4749E"/>
    <w:rsid w:val="00D474BA"/>
    <w:rsid w:val="00D47527"/>
    <w:rsid w:val="00D4758D"/>
    <w:rsid w:val="00D475CF"/>
    <w:rsid w:val="00D4770A"/>
    <w:rsid w:val="00D477B7"/>
    <w:rsid w:val="00D477C3"/>
    <w:rsid w:val="00D47852"/>
    <w:rsid w:val="00D478B2"/>
    <w:rsid w:val="00D478D3"/>
    <w:rsid w:val="00D478D5"/>
    <w:rsid w:val="00D47938"/>
    <w:rsid w:val="00D47980"/>
    <w:rsid w:val="00D47A29"/>
    <w:rsid w:val="00D47A84"/>
    <w:rsid w:val="00D47AB8"/>
    <w:rsid w:val="00D47AFF"/>
    <w:rsid w:val="00D47B0A"/>
    <w:rsid w:val="00D47D68"/>
    <w:rsid w:val="00D47EB0"/>
    <w:rsid w:val="00D50025"/>
    <w:rsid w:val="00D5006C"/>
    <w:rsid w:val="00D500BE"/>
    <w:rsid w:val="00D50219"/>
    <w:rsid w:val="00D50293"/>
    <w:rsid w:val="00D504A2"/>
    <w:rsid w:val="00D50532"/>
    <w:rsid w:val="00D505DD"/>
    <w:rsid w:val="00D50699"/>
    <w:rsid w:val="00D50916"/>
    <w:rsid w:val="00D50A72"/>
    <w:rsid w:val="00D50B9B"/>
    <w:rsid w:val="00D50C5E"/>
    <w:rsid w:val="00D50E9B"/>
    <w:rsid w:val="00D50F22"/>
    <w:rsid w:val="00D50F65"/>
    <w:rsid w:val="00D50F6A"/>
    <w:rsid w:val="00D50FAB"/>
    <w:rsid w:val="00D5105C"/>
    <w:rsid w:val="00D510D0"/>
    <w:rsid w:val="00D5115E"/>
    <w:rsid w:val="00D511CE"/>
    <w:rsid w:val="00D51284"/>
    <w:rsid w:val="00D5131E"/>
    <w:rsid w:val="00D514DB"/>
    <w:rsid w:val="00D514ED"/>
    <w:rsid w:val="00D5152D"/>
    <w:rsid w:val="00D51607"/>
    <w:rsid w:val="00D517C7"/>
    <w:rsid w:val="00D51966"/>
    <w:rsid w:val="00D51977"/>
    <w:rsid w:val="00D519D6"/>
    <w:rsid w:val="00D51A01"/>
    <w:rsid w:val="00D51B82"/>
    <w:rsid w:val="00D51BEC"/>
    <w:rsid w:val="00D51CAF"/>
    <w:rsid w:val="00D51CCC"/>
    <w:rsid w:val="00D51D53"/>
    <w:rsid w:val="00D51F0B"/>
    <w:rsid w:val="00D51F5C"/>
    <w:rsid w:val="00D5202F"/>
    <w:rsid w:val="00D52187"/>
    <w:rsid w:val="00D522E3"/>
    <w:rsid w:val="00D52357"/>
    <w:rsid w:val="00D5238F"/>
    <w:rsid w:val="00D523A1"/>
    <w:rsid w:val="00D52420"/>
    <w:rsid w:val="00D524E7"/>
    <w:rsid w:val="00D52617"/>
    <w:rsid w:val="00D5261F"/>
    <w:rsid w:val="00D52AC2"/>
    <w:rsid w:val="00D52BEB"/>
    <w:rsid w:val="00D52D59"/>
    <w:rsid w:val="00D52D62"/>
    <w:rsid w:val="00D52DAE"/>
    <w:rsid w:val="00D52DDB"/>
    <w:rsid w:val="00D52DDF"/>
    <w:rsid w:val="00D530B4"/>
    <w:rsid w:val="00D530BF"/>
    <w:rsid w:val="00D530CB"/>
    <w:rsid w:val="00D5311F"/>
    <w:rsid w:val="00D533FA"/>
    <w:rsid w:val="00D534EF"/>
    <w:rsid w:val="00D53563"/>
    <w:rsid w:val="00D5391A"/>
    <w:rsid w:val="00D53BE1"/>
    <w:rsid w:val="00D53C10"/>
    <w:rsid w:val="00D53C3C"/>
    <w:rsid w:val="00D53E16"/>
    <w:rsid w:val="00D53F2D"/>
    <w:rsid w:val="00D54174"/>
    <w:rsid w:val="00D54566"/>
    <w:rsid w:val="00D54611"/>
    <w:rsid w:val="00D54673"/>
    <w:rsid w:val="00D547F2"/>
    <w:rsid w:val="00D5480D"/>
    <w:rsid w:val="00D54844"/>
    <w:rsid w:val="00D54A21"/>
    <w:rsid w:val="00D54BF3"/>
    <w:rsid w:val="00D54C30"/>
    <w:rsid w:val="00D54E6E"/>
    <w:rsid w:val="00D54F1D"/>
    <w:rsid w:val="00D54F54"/>
    <w:rsid w:val="00D54FC5"/>
    <w:rsid w:val="00D5500C"/>
    <w:rsid w:val="00D55015"/>
    <w:rsid w:val="00D552CD"/>
    <w:rsid w:val="00D55392"/>
    <w:rsid w:val="00D55460"/>
    <w:rsid w:val="00D55579"/>
    <w:rsid w:val="00D55627"/>
    <w:rsid w:val="00D556B0"/>
    <w:rsid w:val="00D55826"/>
    <w:rsid w:val="00D5598F"/>
    <w:rsid w:val="00D559CA"/>
    <w:rsid w:val="00D559F2"/>
    <w:rsid w:val="00D55B50"/>
    <w:rsid w:val="00D55C37"/>
    <w:rsid w:val="00D55D62"/>
    <w:rsid w:val="00D55D7C"/>
    <w:rsid w:val="00D55E61"/>
    <w:rsid w:val="00D55EAE"/>
    <w:rsid w:val="00D56110"/>
    <w:rsid w:val="00D56120"/>
    <w:rsid w:val="00D5618E"/>
    <w:rsid w:val="00D561A3"/>
    <w:rsid w:val="00D562D9"/>
    <w:rsid w:val="00D56434"/>
    <w:rsid w:val="00D56519"/>
    <w:rsid w:val="00D5678A"/>
    <w:rsid w:val="00D567B5"/>
    <w:rsid w:val="00D56891"/>
    <w:rsid w:val="00D568D4"/>
    <w:rsid w:val="00D56905"/>
    <w:rsid w:val="00D569FF"/>
    <w:rsid w:val="00D56A6E"/>
    <w:rsid w:val="00D56B91"/>
    <w:rsid w:val="00D56BEA"/>
    <w:rsid w:val="00D57132"/>
    <w:rsid w:val="00D57272"/>
    <w:rsid w:val="00D57419"/>
    <w:rsid w:val="00D57426"/>
    <w:rsid w:val="00D574A1"/>
    <w:rsid w:val="00D575AC"/>
    <w:rsid w:val="00D575B1"/>
    <w:rsid w:val="00D5763B"/>
    <w:rsid w:val="00D57661"/>
    <w:rsid w:val="00D577EB"/>
    <w:rsid w:val="00D5782C"/>
    <w:rsid w:val="00D5784F"/>
    <w:rsid w:val="00D5798A"/>
    <w:rsid w:val="00D57A59"/>
    <w:rsid w:val="00D57C22"/>
    <w:rsid w:val="00D57C4A"/>
    <w:rsid w:val="00D57DDA"/>
    <w:rsid w:val="00D57E13"/>
    <w:rsid w:val="00D57E83"/>
    <w:rsid w:val="00D57E95"/>
    <w:rsid w:val="00D57F6A"/>
    <w:rsid w:val="00D57FF7"/>
    <w:rsid w:val="00D60101"/>
    <w:rsid w:val="00D60123"/>
    <w:rsid w:val="00D601B9"/>
    <w:rsid w:val="00D601C9"/>
    <w:rsid w:val="00D601EA"/>
    <w:rsid w:val="00D6025A"/>
    <w:rsid w:val="00D602A2"/>
    <w:rsid w:val="00D6035E"/>
    <w:rsid w:val="00D60373"/>
    <w:rsid w:val="00D603D0"/>
    <w:rsid w:val="00D60500"/>
    <w:rsid w:val="00D60558"/>
    <w:rsid w:val="00D605CE"/>
    <w:rsid w:val="00D6080E"/>
    <w:rsid w:val="00D60A2F"/>
    <w:rsid w:val="00D60A96"/>
    <w:rsid w:val="00D60C1E"/>
    <w:rsid w:val="00D60C39"/>
    <w:rsid w:val="00D60D79"/>
    <w:rsid w:val="00D60D82"/>
    <w:rsid w:val="00D60E4C"/>
    <w:rsid w:val="00D60E9D"/>
    <w:rsid w:val="00D60F40"/>
    <w:rsid w:val="00D60FDE"/>
    <w:rsid w:val="00D6102A"/>
    <w:rsid w:val="00D61243"/>
    <w:rsid w:val="00D6126B"/>
    <w:rsid w:val="00D61276"/>
    <w:rsid w:val="00D61378"/>
    <w:rsid w:val="00D6149A"/>
    <w:rsid w:val="00D614B0"/>
    <w:rsid w:val="00D614BB"/>
    <w:rsid w:val="00D614F7"/>
    <w:rsid w:val="00D6158D"/>
    <w:rsid w:val="00D61643"/>
    <w:rsid w:val="00D616C0"/>
    <w:rsid w:val="00D6189C"/>
    <w:rsid w:val="00D6199C"/>
    <w:rsid w:val="00D619A1"/>
    <w:rsid w:val="00D619E0"/>
    <w:rsid w:val="00D61A00"/>
    <w:rsid w:val="00D61A93"/>
    <w:rsid w:val="00D61B32"/>
    <w:rsid w:val="00D61CDB"/>
    <w:rsid w:val="00D61D8B"/>
    <w:rsid w:val="00D61DD6"/>
    <w:rsid w:val="00D61ED3"/>
    <w:rsid w:val="00D61F19"/>
    <w:rsid w:val="00D62174"/>
    <w:rsid w:val="00D6223A"/>
    <w:rsid w:val="00D6223B"/>
    <w:rsid w:val="00D622FA"/>
    <w:rsid w:val="00D6232E"/>
    <w:rsid w:val="00D6239A"/>
    <w:rsid w:val="00D623BC"/>
    <w:rsid w:val="00D62623"/>
    <w:rsid w:val="00D6264F"/>
    <w:rsid w:val="00D6279E"/>
    <w:rsid w:val="00D627A7"/>
    <w:rsid w:val="00D62854"/>
    <w:rsid w:val="00D62962"/>
    <w:rsid w:val="00D62A5D"/>
    <w:rsid w:val="00D62A87"/>
    <w:rsid w:val="00D62B72"/>
    <w:rsid w:val="00D62B8D"/>
    <w:rsid w:val="00D62C0A"/>
    <w:rsid w:val="00D62E4A"/>
    <w:rsid w:val="00D62E9D"/>
    <w:rsid w:val="00D63046"/>
    <w:rsid w:val="00D630DF"/>
    <w:rsid w:val="00D6315A"/>
    <w:rsid w:val="00D6325A"/>
    <w:rsid w:val="00D6327E"/>
    <w:rsid w:val="00D632C7"/>
    <w:rsid w:val="00D63382"/>
    <w:rsid w:val="00D633AD"/>
    <w:rsid w:val="00D634A7"/>
    <w:rsid w:val="00D634C7"/>
    <w:rsid w:val="00D638F8"/>
    <w:rsid w:val="00D6395B"/>
    <w:rsid w:val="00D639F5"/>
    <w:rsid w:val="00D63AA1"/>
    <w:rsid w:val="00D63BD3"/>
    <w:rsid w:val="00D63C0A"/>
    <w:rsid w:val="00D63C1F"/>
    <w:rsid w:val="00D63C2C"/>
    <w:rsid w:val="00D63C66"/>
    <w:rsid w:val="00D63C71"/>
    <w:rsid w:val="00D63D18"/>
    <w:rsid w:val="00D63DC3"/>
    <w:rsid w:val="00D63DC5"/>
    <w:rsid w:val="00D63EBC"/>
    <w:rsid w:val="00D63F40"/>
    <w:rsid w:val="00D6447E"/>
    <w:rsid w:val="00D64521"/>
    <w:rsid w:val="00D645C6"/>
    <w:rsid w:val="00D646D1"/>
    <w:rsid w:val="00D6488A"/>
    <w:rsid w:val="00D64AD6"/>
    <w:rsid w:val="00D64B42"/>
    <w:rsid w:val="00D64B46"/>
    <w:rsid w:val="00D64CE8"/>
    <w:rsid w:val="00D64CEB"/>
    <w:rsid w:val="00D64D68"/>
    <w:rsid w:val="00D64E51"/>
    <w:rsid w:val="00D64E5D"/>
    <w:rsid w:val="00D64FD5"/>
    <w:rsid w:val="00D6506E"/>
    <w:rsid w:val="00D6507E"/>
    <w:rsid w:val="00D6509A"/>
    <w:rsid w:val="00D650F8"/>
    <w:rsid w:val="00D6516E"/>
    <w:rsid w:val="00D651BD"/>
    <w:rsid w:val="00D65240"/>
    <w:rsid w:val="00D65255"/>
    <w:rsid w:val="00D65440"/>
    <w:rsid w:val="00D654D6"/>
    <w:rsid w:val="00D65582"/>
    <w:rsid w:val="00D65698"/>
    <w:rsid w:val="00D6598D"/>
    <w:rsid w:val="00D65ADD"/>
    <w:rsid w:val="00D65AF7"/>
    <w:rsid w:val="00D65B9B"/>
    <w:rsid w:val="00D65C22"/>
    <w:rsid w:val="00D65C49"/>
    <w:rsid w:val="00D65C5E"/>
    <w:rsid w:val="00D65D90"/>
    <w:rsid w:val="00D65EF7"/>
    <w:rsid w:val="00D65F57"/>
    <w:rsid w:val="00D65F66"/>
    <w:rsid w:val="00D66137"/>
    <w:rsid w:val="00D6630C"/>
    <w:rsid w:val="00D6632B"/>
    <w:rsid w:val="00D66444"/>
    <w:rsid w:val="00D665C5"/>
    <w:rsid w:val="00D6660D"/>
    <w:rsid w:val="00D6661F"/>
    <w:rsid w:val="00D66A86"/>
    <w:rsid w:val="00D66B45"/>
    <w:rsid w:val="00D66B88"/>
    <w:rsid w:val="00D66CA3"/>
    <w:rsid w:val="00D66CF0"/>
    <w:rsid w:val="00D66CF9"/>
    <w:rsid w:val="00D66D4F"/>
    <w:rsid w:val="00D670CD"/>
    <w:rsid w:val="00D6718F"/>
    <w:rsid w:val="00D671FD"/>
    <w:rsid w:val="00D67262"/>
    <w:rsid w:val="00D6731C"/>
    <w:rsid w:val="00D67327"/>
    <w:rsid w:val="00D6758E"/>
    <w:rsid w:val="00D67592"/>
    <w:rsid w:val="00D67644"/>
    <w:rsid w:val="00D67653"/>
    <w:rsid w:val="00D676CD"/>
    <w:rsid w:val="00D67909"/>
    <w:rsid w:val="00D67930"/>
    <w:rsid w:val="00D67958"/>
    <w:rsid w:val="00D6798E"/>
    <w:rsid w:val="00D67B76"/>
    <w:rsid w:val="00D67BD6"/>
    <w:rsid w:val="00D67BF0"/>
    <w:rsid w:val="00D67C95"/>
    <w:rsid w:val="00D67CD6"/>
    <w:rsid w:val="00D67D02"/>
    <w:rsid w:val="00D67D3E"/>
    <w:rsid w:val="00D67E35"/>
    <w:rsid w:val="00D67FC9"/>
    <w:rsid w:val="00D700B8"/>
    <w:rsid w:val="00D702A0"/>
    <w:rsid w:val="00D703BD"/>
    <w:rsid w:val="00D703BF"/>
    <w:rsid w:val="00D70454"/>
    <w:rsid w:val="00D70510"/>
    <w:rsid w:val="00D70589"/>
    <w:rsid w:val="00D7063F"/>
    <w:rsid w:val="00D70783"/>
    <w:rsid w:val="00D707AD"/>
    <w:rsid w:val="00D70855"/>
    <w:rsid w:val="00D70856"/>
    <w:rsid w:val="00D70A29"/>
    <w:rsid w:val="00D70A44"/>
    <w:rsid w:val="00D70B1A"/>
    <w:rsid w:val="00D70BE9"/>
    <w:rsid w:val="00D70C92"/>
    <w:rsid w:val="00D70CFF"/>
    <w:rsid w:val="00D70E8E"/>
    <w:rsid w:val="00D70FEA"/>
    <w:rsid w:val="00D71071"/>
    <w:rsid w:val="00D711FF"/>
    <w:rsid w:val="00D7126D"/>
    <w:rsid w:val="00D71314"/>
    <w:rsid w:val="00D7149C"/>
    <w:rsid w:val="00D714DB"/>
    <w:rsid w:val="00D71574"/>
    <w:rsid w:val="00D7158B"/>
    <w:rsid w:val="00D716B9"/>
    <w:rsid w:val="00D71770"/>
    <w:rsid w:val="00D718C2"/>
    <w:rsid w:val="00D71917"/>
    <w:rsid w:val="00D7194B"/>
    <w:rsid w:val="00D719C7"/>
    <w:rsid w:val="00D71A22"/>
    <w:rsid w:val="00D71A25"/>
    <w:rsid w:val="00D71A46"/>
    <w:rsid w:val="00D71A6D"/>
    <w:rsid w:val="00D71ACF"/>
    <w:rsid w:val="00D71B6F"/>
    <w:rsid w:val="00D71BCD"/>
    <w:rsid w:val="00D71CDA"/>
    <w:rsid w:val="00D71D69"/>
    <w:rsid w:val="00D71DE8"/>
    <w:rsid w:val="00D71E12"/>
    <w:rsid w:val="00D71F8F"/>
    <w:rsid w:val="00D7205A"/>
    <w:rsid w:val="00D720DA"/>
    <w:rsid w:val="00D721A3"/>
    <w:rsid w:val="00D72238"/>
    <w:rsid w:val="00D722E2"/>
    <w:rsid w:val="00D72403"/>
    <w:rsid w:val="00D7248D"/>
    <w:rsid w:val="00D7250F"/>
    <w:rsid w:val="00D72533"/>
    <w:rsid w:val="00D7267A"/>
    <w:rsid w:val="00D72766"/>
    <w:rsid w:val="00D7277D"/>
    <w:rsid w:val="00D7277E"/>
    <w:rsid w:val="00D72827"/>
    <w:rsid w:val="00D7288B"/>
    <w:rsid w:val="00D728EE"/>
    <w:rsid w:val="00D72935"/>
    <w:rsid w:val="00D729CC"/>
    <w:rsid w:val="00D72C68"/>
    <w:rsid w:val="00D72CE2"/>
    <w:rsid w:val="00D72E05"/>
    <w:rsid w:val="00D72E1F"/>
    <w:rsid w:val="00D72EC9"/>
    <w:rsid w:val="00D72F79"/>
    <w:rsid w:val="00D730C1"/>
    <w:rsid w:val="00D73290"/>
    <w:rsid w:val="00D732D1"/>
    <w:rsid w:val="00D7331F"/>
    <w:rsid w:val="00D7334E"/>
    <w:rsid w:val="00D7342F"/>
    <w:rsid w:val="00D734B9"/>
    <w:rsid w:val="00D7370B"/>
    <w:rsid w:val="00D73756"/>
    <w:rsid w:val="00D737AF"/>
    <w:rsid w:val="00D737B0"/>
    <w:rsid w:val="00D73921"/>
    <w:rsid w:val="00D73948"/>
    <w:rsid w:val="00D739B6"/>
    <w:rsid w:val="00D73B11"/>
    <w:rsid w:val="00D73B41"/>
    <w:rsid w:val="00D73BF3"/>
    <w:rsid w:val="00D73CFF"/>
    <w:rsid w:val="00D73D0F"/>
    <w:rsid w:val="00D73D88"/>
    <w:rsid w:val="00D73DAC"/>
    <w:rsid w:val="00D73FAA"/>
    <w:rsid w:val="00D74364"/>
    <w:rsid w:val="00D74398"/>
    <w:rsid w:val="00D74403"/>
    <w:rsid w:val="00D744BA"/>
    <w:rsid w:val="00D746E2"/>
    <w:rsid w:val="00D748FC"/>
    <w:rsid w:val="00D74A7C"/>
    <w:rsid w:val="00D74C0A"/>
    <w:rsid w:val="00D74C8E"/>
    <w:rsid w:val="00D74D2D"/>
    <w:rsid w:val="00D74DB9"/>
    <w:rsid w:val="00D74DFC"/>
    <w:rsid w:val="00D74E1A"/>
    <w:rsid w:val="00D74FDF"/>
    <w:rsid w:val="00D75132"/>
    <w:rsid w:val="00D7518B"/>
    <w:rsid w:val="00D752EB"/>
    <w:rsid w:val="00D7531F"/>
    <w:rsid w:val="00D753BC"/>
    <w:rsid w:val="00D75425"/>
    <w:rsid w:val="00D754C4"/>
    <w:rsid w:val="00D75578"/>
    <w:rsid w:val="00D7557C"/>
    <w:rsid w:val="00D755E7"/>
    <w:rsid w:val="00D756D2"/>
    <w:rsid w:val="00D75907"/>
    <w:rsid w:val="00D75912"/>
    <w:rsid w:val="00D75A27"/>
    <w:rsid w:val="00D75A66"/>
    <w:rsid w:val="00D75A86"/>
    <w:rsid w:val="00D75C6E"/>
    <w:rsid w:val="00D75CB5"/>
    <w:rsid w:val="00D75DB6"/>
    <w:rsid w:val="00D75E02"/>
    <w:rsid w:val="00D75E9C"/>
    <w:rsid w:val="00D75EF5"/>
    <w:rsid w:val="00D75F3D"/>
    <w:rsid w:val="00D75F6F"/>
    <w:rsid w:val="00D75F8D"/>
    <w:rsid w:val="00D760B2"/>
    <w:rsid w:val="00D760D3"/>
    <w:rsid w:val="00D761F3"/>
    <w:rsid w:val="00D7625B"/>
    <w:rsid w:val="00D76331"/>
    <w:rsid w:val="00D76478"/>
    <w:rsid w:val="00D764B3"/>
    <w:rsid w:val="00D767E4"/>
    <w:rsid w:val="00D7684C"/>
    <w:rsid w:val="00D76889"/>
    <w:rsid w:val="00D769D0"/>
    <w:rsid w:val="00D769F1"/>
    <w:rsid w:val="00D76AFA"/>
    <w:rsid w:val="00D76B8D"/>
    <w:rsid w:val="00D76D85"/>
    <w:rsid w:val="00D76DDD"/>
    <w:rsid w:val="00D76E23"/>
    <w:rsid w:val="00D76EB4"/>
    <w:rsid w:val="00D77055"/>
    <w:rsid w:val="00D77211"/>
    <w:rsid w:val="00D77232"/>
    <w:rsid w:val="00D7743B"/>
    <w:rsid w:val="00D77453"/>
    <w:rsid w:val="00D7791A"/>
    <w:rsid w:val="00D77AA5"/>
    <w:rsid w:val="00D77AB2"/>
    <w:rsid w:val="00D77BB8"/>
    <w:rsid w:val="00D77DCA"/>
    <w:rsid w:val="00D77ED8"/>
    <w:rsid w:val="00D8015B"/>
    <w:rsid w:val="00D80222"/>
    <w:rsid w:val="00D802C1"/>
    <w:rsid w:val="00D802F5"/>
    <w:rsid w:val="00D802FF"/>
    <w:rsid w:val="00D8035C"/>
    <w:rsid w:val="00D80381"/>
    <w:rsid w:val="00D803B6"/>
    <w:rsid w:val="00D80518"/>
    <w:rsid w:val="00D80531"/>
    <w:rsid w:val="00D806C9"/>
    <w:rsid w:val="00D8076B"/>
    <w:rsid w:val="00D80808"/>
    <w:rsid w:val="00D80AD4"/>
    <w:rsid w:val="00D80B08"/>
    <w:rsid w:val="00D80C90"/>
    <w:rsid w:val="00D81089"/>
    <w:rsid w:val="00D812DF"/>
    <w:rsid w:val="00D813A6"/>
    <w:rsid w:val="00D814BC"/>
    <w:rsid w:val="00D81959"/>
    <w:rsid w:val="00D81A5E"/>
    <w:rsid w:val="00D81C9E"/>
    <w:rsid w:val="00D81CE7"/>
    <w:rsid w:val="00D81D39"/>
    <w:rsid w:val="00D81D69"/>
    <w:rsid w:val="00D81D7B"/>
    <w:rsid w:val="00D81E8C"/>
    <w:rsid w:val="00D81F5A"/>
    <w:rsid w:val="00D82171"/>
    <w:rsid w:val="00D8218B"/>
    <w:rsid w:val="00D82190"/>
    <w:rsid w:val="00D821AE"/>
    <w:rsid w:val="00D82204"/>
    <w:rsid w:val="00D826A1"/>
    <w:rsid w:val="00D82716"/>
    <w:rsid w:val="00D8272A"/>
    <w:rsid w:val="00D8277F"/>
    <w:rsid w:val="00D828F7"/>
    <w:rsid w:val="00D82BF0"/>
    <w:rsid w:val="00D82CE5"/>
    <w:rsid w:val="00D82D59"/>
    <w:rsid w:val="00D82EE1"/>
    <w:rsid w:val="00D82F78"/>
    <w:rsid w:val="00D82F84"/>
    <w:rsid w:val="00D82FEF"/>
    <w:rsid w:val="00D83058"/>
    <w:rsid w:val="00D83081"/>
    <w:rsid w:val="00D83123"/>
    <w:rsid w:val="00D831F2"/>
    <w:rsid w:val="00D8329F"/>
    <w:rsid w:val="00D8343E"/>
    <w:rsid w:val="00D834F4"/>
    <w:rsid w:val="00D835C0"/>
    <w:rsid w:val="00D835F5"/>
    <w:rsid w:val="00D83729"/>
    <w:rsid w:val="00D83929"/>
    <w:rsid w:val="00D839C2"/>
    <w:rsid w:val="00D83A0D"/>
    <w:rsid w:val="00D83B02"/>
    <w:rsid w:val="00D83B69"/>
    <w:rsid w:val="00D83C27"/>
    <w:rsid w:val="00D83F98"/>
    <w:rsid w:val="00D840DD"/>
    <w:rsid w:val="00D84197"/>
    <w:rsid w:val="00D841F2"/>
    <w:rsid w:val="00D842F0"/>
    <w:rsid w:val="00D84379"/>
    <w:rsid w:val="00D844F5"/>
    <w:rsid w:val="00D84591"/>
    <w:rsid w:val="00D8465D"/>
    <w:rsid w:val="00D84710"/>
    <w:rsid w:val="00D84736"/>
    <w:rsid w:val="00D849F5"/>
    <w:rsid w:val="00D84A0B"/>
    <w:rsid w:val="00D84B18"/>
    <w:rsid w:val="00D84EAB"/>
    <w:rsid w:val="00D84EE1"/>
    <w:rsid w:val="00D84F5A"/>
    <w:rsid w:val="00D84F72"/>
    <w:rsid w:val="00D8516D"/>
    <w:rsid w:val="00D851AE"/>
    <w:rsid w:val="00D85217"/>
    <w:rsid w:val="00D852CF"/>
    <w:rsid w:val="00D8539A"/>
    <w:rsid w:val="00D8550B"/>
    <w:rsid w:val="00D855C1"/>
    <w:rsid w:val="00D85617"/>
    <w:rsid w:val="00D856A2"/>
    <w:rsid w:val="00D8573E"/>
    <w:rsid w:val="00D8578C"/>
    <w:rsid w:val="00D85A5C"/>
    <w:rsid w:val="00D85A68"/>
    <w:rsid w:val="00D85B50"/>
    <w:rsid w:val="00D85B8D"/>
    <w:rsid w:val="00D85D0B"/>
    <w:rsid w:val="00D85D6D"/>
    <w:rsid w:val="00D85DD2"/>
    <w:rsid w:val="00D85E3C"/>
    <w:rsid w:val="00D85E8B"/>
    <w:rsid w:val="00D85EF9"/>
    <w:rsid w:val="00D85F12"/>
    <w:rsid w:val="00D8602B"/>
    <w:rsid w:val="00D860F0"/>
    <w:rsid w:val="00D8616D"/>
    <w:rsid w:val="00D865D3"/>
    <w:rsid w:val="00D8660D"/>
    <w:rsid w:val="00D8689A"/>
    <w:rsid w:val="00D86A53"/>
    <w:rsid w:val="00D86A8B"/>
    <w:rsid w:val="00D86C2F"/>
    <w:rsid w:val="00D86F22"/>
    <w:rsid w:val="00D87021"/>
    <w:rsid w:val="00D87257"/>
    <w:rsid w:val="00D8729F"/>
    <w:rsid w:val="00D87393"/>
    <w:rsid w:val="00D87395"/>
    <w:rsid w:val="00D873E7"/>
    <w:rsid w:val="00D87502"/>
    <w:rsid w:val="00D8751F"/>
    <w:rsid w:val="00D875A6"/>
    <w:rsid w:val="00D87606"/>
    <w:rsid w:val="00D878A7"/>
    <w:rsid w:val="00D879E6"/>
    <w:rsid w:val="00D87A8F"/>
    <w:rsid w:val="00D87B98"/>
    <w:rsid w:val="00D87D72"/>
    <w:rsid w:val="00D87F0B"/>
    <w:rsid w:val="00D901AF"/>
    <w:rsid w:val="00D902C3"/>
    <w:rsid w:val="00D904AA"/>
    <w:rsid w:val="00D90515"/>
    <w:rsid w:val="00D905AB"/>
    <w:rsid w:val="00D90610"/>
    <w:rsid w:val="00D906A1"/>
    <w:rsid w:val="00D907C3"/>
    <w:rsid w:val="00D9085E"/>
    <w:rsid w:val="00D90A28"/>
    <w:rsid w:val="00D90AAD"/>
    <w:rsid w:val="00D90B50"/>
    <w:rsid w:val="00D90B53"/>
    <w:rsid w:val="00D90C1F"/>
    <w:rsid w:val="00D90D17"/>
    <w:rsid w:val="00D90D23"/>
    <w:rsid w:val="00D90D74"/>
    <w:rsid w:val="00D90DB0"/>
    <w:rsid w:val="00D90DF3"/>
    <w:rsid w:val="00D90ECF"/>
    <w:rsid w:val="00D90FFD"/>
    <w:rsid w:val="00D91063"/>
    <w:rsid w:val="00D91203"/>
    <w:rsid w:val="00D9154F"/>
    <w:rsid w:val="00D915C2"/>
    <w:rsid w:val="00D91659"/>
    <w:rsid w:val="00D91730"/>
    <w:rsid w:val="00D91778"/>
    <w:rsid w:val="00D917C2"/>
    <w:rsid w:val="00D9180E"/>
    <w:rsid w:val="00D918D7"/>
    <w:rsid w:val="00D91932"/>
    <w:rsid w:val="00D919C9"/>
    <w:rsid w:val="00D91B45"/>
    <w:rsid w:val="00D91BCD"/>
    <w:rsid w:val="00D91C98"/>
    <w:rsid w:val="00D91D4C"/>
    <w:rsid w:val="00D91F24"/>
    <w:rsid w:val="00D91F78"/>
    <w:rsid w:val="00D9200C"/>
    <w:rsid w:val="00D920C0"/>
    <w:rsid w:val="00D92115"/>
    <w:rsid w:val="00D921AB"/>
    <w:rsid w:val="00D921F4"/>
    <w:rsid w:val="00D9240F"/>
    <w:rsid w:val="00D9246A"/>
    <w:rsid w:val="00D924BA"/>
    <w:rsid w:val="00D924C2"/>
    <w:rsid w:val="00D924FF"/>
    <w:rsid w:val="00D927EF"/>
    <w:rsid w:val="00D9286B"/>
    <w:rsid w:val="00D92975"/>
    <w:rsid w:val="00D92996"/>
    <w:rsid w:val="00D929E1"/>
    <w:rsid w:val="00D92A07"/>
    <w:rsid w:val="00D92A9F"/>
    <w:rsid w:val="00D92B68"/>
    <w:rsid w:val="00D92BD1"/>
    <w:rsid w:val="00D92C3C"/>
    <w:rsid w:val="00D92CE1"/>
    <w:rsid w:val="00D93082"/>
    <w:rsid w:val="00D930B7"/>
    <w:rsid w:val="00D931C5"/>
    <w:rsid w:val="00D931E6"/>
    <w:rsid w:val="00D93265"/>
    <w:rsid w:val="00D9336E"/>
    <w:rsid w:val="00D9344F"/>
    <w:rsid w:val="00D936EB"/>
    <w:rsid w:val="00D936FA"/>
    <w:rsid w:val="00D9374F"/>
    <w:rsid w:val="00D93761"/>
    <w:rsid w:val="00D93797"/>
    <w:rsid w:val="00D9379C"/>
    <w:rsid w:val="00D93918"/>
    <w:rsid w:val="00D939AA"/>
    <w:rsid w:val="00D93D57"/>
    <w:rsid w:val="00D93ED6"/>
    <w:rsid w:val="00D9412D"/>
    <w:rsid w:val="00D94185"/>
    <w:rsid w:val="00D941FF"/>
    <w:rsid w:val="00D94293"/>
    <w:rsid w:val="00D942C3"/>
    <w:rsid w:val="00D94357"/>
    <w:rsid w:val="00D9445B"/>
    <w:rsid w:val="00D9452A"/>
    <w:rsid w:val="00D9453D"/>
    <w:rsid w:val="00D9457D"/>
    <w:rsid w:val="00D94667"/>
    <w:rsid w:val="00D94762"/>
    <w:rsid w:val="00D9476E"/>
    <w:rsid w:val="00D948F4"/>
    <w:rsid w:val="00D94A24"/>
    <w:rsid w:val="00D94C83"/>
    <w:rsid w:val="00D94E68"/>
    <w:rsid w:val="00D94E70"/>
    <w:rsid w:val="00D94EC2"/>
    <w:rsid w:val="00D94F50"/>
    <w:rsid w:val="00D95032"/>
    <w:rsid w:val="00D95103"/>
    <w:rsid w:val="00D9515C"/>
    <w:rsid w:val="00D9528A"/>
    <w:rsid w:val="00D95414"/>
    <w:rsid w:val="00D955F9"/>
    <w:rsid w:val="00D956E3"/>
    <w:rsid w:val="00D95718"/>
    <w:rsid w:val="00D95881"/>
    <w:rsid w:val="00D95905"/>
    <w:rsid w:val="00D95ADD"/>
    <w:rsid w:val="00D95B3A"/>
    <w:rsid w:val="00D95B72"/>
    <w:rsid w:val="00D95B9A"/>
    <w:rsid w:val="00D95C23"/>
    <w:rsid w:val="00D95C4B"/>
    <w:rsid w:val="00D95D99"/>
    <w:rsid w:val="00D95E14"/>
    <w:rsid w:val="00D95E18"/>
    <w:rsid w:val="00D95E51"/>
    <w:rsid w:val="00D95E67"/>
    <w:rsid w:val="00D95EA5"/>
    <w:rsid w:val="00D95F16"/>
    <w:rsid w:val="00D9601F"/>
    <w:rsid w:val="00D961CD"/>
    <w:rsid w:val="00D96304"/>
    <w:rsid w:val="00D96333"/>
    <w:rsid w:val="00D96518"/>
    <w:rsid w:val="00D96590"/>
    <w:rsid w:val="00D96675"/>
    <w:rsid w:val="00D9673D"/>
    <w:rsid w:val="00D968E4"/>
    <w:rsid w:val="00D96A71"/>
    <w:rsid w:val="00D96B22"/>
    <w:rsid w:val="00D96B6F"/>
    <w:rsid w:val="00D96B8C"/>
    <w:rsid w:val="00D96D78"/>
    <w:rsid w:val="00D96DCB"/>
    <w:rsid w:val="00D96F87"/>
    <w:rsid w:val="00D96FCC"/>
    <w:rsid w:val="00D96FF7"/>
    <w:rsid w:val="00D970E2"/>
    <w:rsid w:val="00D9727A"/>
    <w:rsid w:val="00D9743D"/>
    <w:rsid w:val="00D97494"/>
    <w:rsid w:val="00D9776C"/>
    <w:rsid w:val="00D977C5"/>
    <w:rsid w:val="00D977ED"/>
    <w:rsid w:val="00D978D1"/>
    <w:rsid w:val="00D978D4"/>
    <w:rsid w:val="00D97A0C"/>
    <w:rsid w:val="00D97B73"/>
    <w:rsid w:val="00D97D08"/>
    <w:rsid w:val="00D97D4F"/>
    <w:rsid w:val="00D97E35"/>
    <w:rsid w:val="00D97E89"/>
    <w:rsid w:val="00DA000E"/>
    <w:rsid w:val="00DA0224"/>
    <w:rsid w:val="00DA02E0"/>
    <w:rsid w:val="00DA02F0"/>
    <w:rsid w:val="00DA033F"/>
    <w:rsid w:val="00DA0365"/>
    <w:rsid w:val="00DA03A5"/>
    <w:rsid w:val="00DA0462"/>
    <w:rsid w:val="00DA0728"/>
    <w:rsid w:val="00DA081B"/>
    <w:rsid w:val="00DA08C8"/>
    <w:rsid w:val="00DA0A1D"/>
    <w:rsid w:val="00DA0A47"/>
    <w:rsid w:val="00DA0AA8"/>
    <w:rsid w:val="00DA0BAC"/>
    <w:rsid w:val="00DA0E53"/>
    <w:rsid w:val="00DA100E"/>
    <w:rsid w:val="00DA106F"/>
    <w:rsid w:val="00DA1083"/>
    <w:rsid w:val="00DA10D3"/>
    <w:rsid w:val="00DA11D7"/>
    <w:rsid w:val="00DA12C0"/>
    <w:rsid w:val="00DA15EF"/>
    <w:rsid w:val="00DA16DA"/>
    <w:rsid w:val="00DA1816"/>
    <w:rsid w:val="00DA1834"/>
    <w:rsid w:val="00DA18B0"/>
    <w:rsid w:val="00DA18E0"/>
    <w:rsid w:val="00DA1949"/>
    <w:rsid w:val="00DA19EB"/>
    <w:rsid w:val="00DA1B0A"/>
    <w:rsid w:val="00DA1B45"/>
    <w:rsid w:val="00DA1C67"/>
    <w:rsid w:val="00DA1CDC"/>
    <w:rsid w:val="00DA1D1A"/>
    <w:rsid w:val="00DA1D38"/>
    <w:rsid w:val="00DA1DBC"/>
    <w:rsid w:val="00DA1DFC"/>
    <w:rsid w:val="00DA1E02"/>
    <w:rsid w:val="00DA1E6C"/>
    <w:rsid w:val="00DA1EE2"/>
    <w:rsid w:val="00DA1F20"/>
    <w:rsid w:val="00DA1FDF"/>
    <w:rsid w:val="00DA2151"/>
    <w:rsid w:val="00DA22FE"/>
    <w:rsid w:val="00DA2404"/>
    <w:rsid w:val="00DA26A6"/>
    <w:rsid w:val="00DA26BF"/>
    <w:rsid w:val="00DA2914"/>
    <w:rsid w:val="00DA29E7"/>
    <w:rsid w:val="00DA2A2D"/>
    <w:rsid w:val="00DA2A99"/>
    <w:rsid w:val="00DA2C0F"/>
    <w:rsid w:val="00DA2EEB"/>
    <w:rsid w:val="00DA2F58"/>
    <w:rsid w:val="00DA2FE6"/>
    <w:rsid w:val="00DA30FC"/>
    <w:rsid w:val="00DA3104"/>
    <w:rsid w:val="00DA316A"/>
    <w:rsid w:val="00DA31ED"/>
    <w:rsid w:val="00DA3377"/>
    <w:rsid w:val="00DA33DE"/>
    <w:rsid w:val="00DA343E"/>
    <w:rsid w:val="00DA34CE"/>
    <w:rsid w:val="00DA34D7"/>
    <w:rsid w:val="00DA35EA"/>
    <w:rsid w:val="00DA3600"/>
    <w:rsid w:val="00DA377A"/>
    <w:rsid w:val="00DA3861"/>
    <w:rsid w:val="00DA390E"/>
    <w:rsid w:val="00DA395B"/>
    <w:rsid w:val="00DA3ABC"/>
    <w:rsid w:val="00DA3B1D"/>
    <w:rsid w:val="00DA3BB1"/>
    <w:rsid w:val="00DA3BC4"/>
    <w:rsid w:val="00DA3BC7"/>
    <w:rsid w:val="00DA3C94"/>
    <w:rsid w:val="00DA3DC7"/>
    <w:rsid w:val="00DA3E7B"/>
    <w:rsid w:val="00DA3F37"/>
    <w:rsid w:val="00DA3F47"/>
    <w:rsid w:val="00DA40C8"/>
    <w:rsid w:val="00DA415D"/>
    <w:rsid w:val="00DA4462"/>
    <w:rsid w:val="00DA4490"/>
    <w:rsid w:val="00DA44DD"/>
    <w:rsid w:val="00DA4516"/>
    <w:rsid w:val="00DA457B"/>
    <w:rsid w:val="00DA45E0"/>
    <w:rsid w:val="00DA45F5"/>
    <w:rsid w:val="00DA461E"/>
    <w:rsid w:val="00DA4E99"/>
    <w:rsid w:val="00DA4E9C"/>
    <w:rsid w:val="00DA4ED6"/>
    <w:rsid w:val="00DA4F5A"/>
    <w:rsid w:val="00DA5090"/>
    <w:rsid w:val="00DA51F5"/>
    <w:rsid w:val="00DA5289"/>
    <w:rsid w:val="00DA52BF"/>
    <w:rsid w:val="00DA5503"/>
    <w:rsid w:val="00DA5705"/>
    <w:rsid w:val="00DA5725"/>
    <w:rsid w:val="00DA576F"/>
    <w:rsid w:val="00DA580F"/>
    <w:rsid w:val="00DA5920"/>
    <w:rsid w:val="00DA5941"/>
    <w:rsid w:val="00DA59CC"/>
    <w:rsid w:val="00DA5B7E"/>
    <w:rsid w:val="00DA5D3F"/>
    <w:rsid w:val="00DA5D9E"/>
    <w:rsid w:val="00DA5DE7"/>
    <w:rsid w:val="00DA5EA1"/>
    <w:rsid w:val="00DA6077"/>
    <w:rsid w:val="00DA61F7"/>
    <w:rsid w:val="00DA6351"/>
    <w:rsid w:val="00DA63A0"/>
    <w:rsid w:val="00DA6603"/>
    <w:rsid w:val="00DA6638"/>
    <w:rsid w:val="00DA6647"/>
    <w:rsid w:val="00DA6683"/>
    <w:rsid w:val="00DA6710"/>
    <w:rsid w:val="00DA678B"/>
    <w:rsid w:val="00DA6A06"/>
    <w:rsid w:val="00DA6A50"/>
    <w:rsid w:val="00DA6B20"/>
    <w:rsid w:val="00DA6C1E"/>
    <w:rsid w:val="00DA6D00"/>
    <w:rsid w:val="00DA6E2D"/>
    <w:rsid w:val="00DA7022"/>
    <w:rsid w:val="00DA705B"/>
    <w:rsid w:val="00DA7085"/>
    <w:rsid w:val="00DA70B0"/>
    <w:rsid w:val="00DA70E2"/>
    <w:rsid w:val="00DA71FA"/>
    <w:rsid w:val="00DA72AA"/>
    <w:rsid w:val="00DA733C"/>
    <w:rsid w:val="00DA73FC"/>
    <w:rsid w:val="00DA765F"/>
    <w:rsid w:val="00DA7756"/>
    <w:rsid w:val="00DA7800"/>
    <w:rsid w:val="00DA78FE"/>
    <w:rsid w:val="00DA7924"/>
    <w:rsid w:val="00DA79F6"/>
    <w:rsid w:val="00DA7AA9"/>
    <w:rsid w:val="00DA7AE0"/>
    <w:rsid w:val="00DA7B11"/>
    <w:rsid w:val="00DA7B9F"/>
    <w:rsid w:val="00DA7C4A"/>
    <w:rsid w:val="00DA7CFD"/>
    <w:rsid w:val="00DA7E38"/>
    <w:rsid w:val="00DA7FD0"/>
    <w:rsid w:val="00DB0139"/>
    <w:rsid w:val="00DB0146"/>
    <w:rsid w:val="00DB0451"/>
    <w:rsid w:val="00DB0474"/>
    <w:rsid w:val="00DB0522"/>
    <w:rsid w:val="00DB05AA"/>
    <w:rsid w:val="00DB05F6"/>
    <w:rsid w:val="00DB06CA"/>
    <w:rsid w:val="00DB06DE"/>
    <w:rsid w:val="00DB0719"/>
    <w:rsid w:val="00DB0849"/>
    <w:rsid w:val="00DB08A7"/>
    <w:rsid w:val="00DB08F3"/>
    <w:rsid w:val="00DB0A4C"/>
    <w:rsid w:val="00DB0AB1"/>
    <w:rsid w:val="00DB0C01"/>
    <w:rsid w:val="00DB0C26"/>
    <w:rsid w:val="00DB0C48"/>
    <w:rsid w:val="00DB0DEB"/>
    <w:rsid w:val="00DB0E62"/>
    <w:rsid w:val="00DB0F33"/>
    <w:rsid w:val="00DB0F3D"/>
    <w:rsid w:val="00DB1054"/>
    <w:rsid w:val="00DB1094"/>
    <w:rsid w:val="00DB109E"/>
    <w:rsid w:val="00DB10A8"/>
    <w:rsid w:val="00DB10ED"/>
    <w:rsid w:val="00DB11C2"/>
    <w:rsid w:val="00DB11CC"/>
    <w:rsid w:val="00DB11CF"/>
    <w:rsid w:val="00DB12AA"/>
    <w:rsid w:val="00DB144A"/>
    <w:rsid w:val="00DB14CD"/>
    <w:rsid w:val="00DB1867"/>
    <w:rsid w:val="00DB1919"/>
    <w:rsid w:val="00DB19CB"/>
    <w:rsid w:val="00DB1A1C"/>
    <w:rsid w:val="00DB1C47"/>
    <w:rsid w:val="00DB1C81"/>
    <w:rsid w:val="00DB1CF5"/>
    <w:rsid w:val="00DB1E0A"/>
    <w:rsid w:val="00DB1E42"/>
    <w:rsid w:val="00DB1F13"/>
    <w:rsid w:val="00DB2078"/>
    <w:rsid w:val="00DB20D2"/>
    <w:rsid w:val="00DB218C"/>
    <w:rsid w:val="00DB236B"/>
    <w:rsid w:val="00DB2545"/>
    <w:rsid w:val="00DB25A7"/>
    <w:rsid w:val="00DB267B"/>
    <w:rsid w:val="00DB26CC"/>
    <w:rsid w:val="00DB2BE4"/>
    <w:rsid w:val="00DB2C7B"/>
    <w:rsid w:val="00DB2D6C"/>
    <w:rsid w:val="00DB2E61"/>
    <w:rsid w:val="00DB2EC8"/>
    <w:rsid w:val="00DB2F2C"/>
    <w:rsid w:val="00DB2F8E"/>
    <w:rsid w:val="00DB3005"/>
    <w:rsid w:val="00DB3023"/>
    <w:rsid w:val="00DB31EC"/>
    <w:rsid w:val="00DB32B0"/>
    <w:rsid w:val="00DB3304"/>
    <w:rsid w:val="00DB3345"/>
    <w:rsid w:val="00DB33AB"/>
    <w:rsid w:val="00DB3416"/>
    <w:rsid w:val="00DB36B6"/>
    <w:rsid w:val="00DB3737"/>
    <w:rsid w:val="00DB37CE"/>
    <w:rsid w:val="00DB3968"/>
    <w:rsid w:val="00DB3975"/>
    <w:rsid w:val="00DB39EE"/>
    <w:rsid w:val="00DB3AAD"/>
    <w:rsid w:val="00DB3AE3"/>
    <w:rsid w:val="00DB3C9C"/>
    <w:rsid w:val="00DB3E95"/>
    <w:rsid w:val="00DB3F5B"/>
    <w:rsid w:val="00DB402A"/>
    <w:rsid w:val="00DB4038"/>
    <w:rsid w:val="00DB4284"/>
    <w:rsid w:val="00DB4392"/>
    <w:rsid w:val="00DB4497"/>
    <w:rsid w:val="00DB44A9"/>
    <w:rsid w:val="00DB4649"/>
    <w:rsid w:val="00DB4678"/>
    <w:rsid w:val="00DB469B"/>
    <w:rsid w:val="00DB4757"/>
    <w:rsid w:val="00DB48CB"/>
    <w:rsid w:val="00DB4922"/>
    <w:rsid w:val="00DB492D"/>
    <w:rsid w:val="00DB4B11"/>
    <w:rsid w:val="00DB4C0C"/>
    <w:rsid w:val="00DB4C9F"/>
    <w:rsid w:val="00DB4D8A"/>
    <w:rsid w:val="00DB4DA2"/>
    <w:rsid w:val="00DB4E4F"/>
    <w:rsid w:val="00DB4EC9"/>
    <w:rsid w:val="00DB4EE0"/>
    <w:rsid w:val="00DB4F13"/>
    <w:rsid w:val="00DB5221"/>
    <w:rsid w:val="00DB5272"/>
    <w:rsid w:val="00DB529C"/>
    <w:rsid w:val="00DB5368"/>
    <w:rsid w:val="00DB5519"/>
    <w:rsid w:val="00DB5566"/>
    <w:rsid w:val="00DB5582"/>
    <w:rsid w:val="00DB558E"/>
    <w:rsid w:val="00DB55E5"/>
    <w:rsid w:val="00DB56CA"/>
    <w:rsid w:val="00DB5838"/>
    <w:rsid w:val="00DB5899"/>
    <w:rsid w:val="00DB58F2"/>
    <w:rsid w:val="00DB594F"/>
    <w:rsid w:val="00DB5A70"/>
    <w:rsid w:val="00DB5C21"/>
    <w:rsid w:val="00DB5C36"/>
    <w:rsid w:val="00DB5C9A"/>
    <w:rsid w:val="00DB5CF1"/>
    <w:rsid w:val="00DB5D17"/>
    <w:rsid w:val="00DB5E55"/>
    <w:rsid w:val="00DB5E58"/>
    <w:rsid w:val="00DB5E62"/>
    <w:rsid w:val="00DB6098"/>
    <w:rsid w:val="00DB6101"/>
    <w:rsid w:val="00DB6176"/>
    <w:rsid w:val="00DB61DC"/>
    <w:rsid w:val="00DB645C"/>
    <w:rsid w:val="00DB6592"/>
    <w:rsid w:val="00DB6608"/>
    <w:rsid w:val="00DB6610"/>
    <w:rsid w:val="00DB66E2"/>
    <w:rsid w:val="00DB66E5"/>
    <w:rsid w:val="00DB68B2"/>
    <w:rsid w:val="00DB690F"/>
    <w:rsid w:val="00DB6B36"/>
    <w:rsid w:val="00DB6B52"/>
    <w:rsid w:val="00DB6C50"/>
    <w:rsid w:val="00DB6DE0"/>
    <w:rsid w:val="00DB6E01"/>
    <w:rsid w:val="00DB6E87"/>
    <w:rsid w:val="00DB6ECC"/>
    <w:rsid w:val="00DB6EE1"/>
    <w:rsid w:val="00DB6F68"/>
    <w:rsid w:val="00DB702E"/>
    <w:rsid w:val="00DB703C"/>
    <w:rsid w:val="00DB70CB"/>
    <w:rsid w:val="00DB72D3"/>
    <w:rsid w:val="00DB7321"/>
    <w:rsid w:val="00DB739D"/>
    <w:rsid w:val="00DB7574"/>
    <w:rsid w:val="00DB7671"/>
    <w:rsid w:val="00DB769E"/>
    <w:rsid w:val="00DB76D1"/>
    <w:rsid w:val="00DB76EE"/>
    <w:rsid w:val="00DB780C"/>
    <w:rsid w:val="00DB783C"/>
    <w:rsid w:val="00DB785F"/>
    <w:rsid w:val="00DB7903"/>
    <w:rsid w:val="00DB7949"/>
    <w:rsid w:val="00DB796E"/>
    <w:rsid w:val="00DB7BEC"/>
    <w:rsid w:val="00DB7C9D"/>
    <w:rsid w:val="00DB7E79"/>
    <w:rsid w:val="00DB7EA8"/>
    <w:rsid w:val="00DB7EEB"/>
    <w:rsid w:val="00DB7EED"/>
    <w:rsid w:val="00DC005F"/>
    <w:rsid w:val="00DC011A"/>
    <w:rsid w:val="00DC025B"/>
    <w:rsid w:val="00DC05D8"/>
    <w:rsid w:val="00DC0671"/>
    <w:rsid w:val="00DC073B"/>
    <w:rsid w:val="00DC0827"/>
    <w:rsid w:val="00DC087C"/>
    <w:rsid w:val="00DC08C7"/>
    <w:rsid w:val="00DC0A2E"/>
    <w:rsid w:val="00DC0A44"/>
    <w:rsid w:val="00DC0BD7"/>
    <w:rsid w:val="00DC0C97"/>
    <w:rsid w:val="00DC0D22"/>
    <w:rsid w:val="00DC0D42"/>
    <w:rsid w:val="00DC0EDF"/>
    <w:rsid w:val="00DC1038"/>
    <w:rsid w:val="00DC1066"/>
    <w:rsid w:val="00DC114D"/>
    <w:rsid w:val="00DC12A1"/>
    <w:rsid w:val="00DC1596"/>
    <w:rsid w:val="00DC15BE"/>
    <w:rsid w:val="00DC166C"/>
    <w:rsid w:val="00DC1768"/>
    <w:rsid w:val="00DC1799"/>
    <w:rsid w:val="00DC18D9"/>
    <w:rsid w:val="00DC1958"/>
    <w:rsid w:val="00DC1A2D"/>
    <w:rsid w:val="00DC1B01"/>
    <w:rsid w:val="00DC1B5B"/>
    <w:rsid w:val="00DC1BA9"/>
    <w:rsid w:val="00DC1C0F"/>
    <w:rsid w:val="00DC1D92"/>
    <w:rsid w:val="00DC1ECC"/>
    <w:rsid w:val="00DC1FAE"/>
    <w:rsid w:val="00DC2075"/>
    <w:rsid w:val="00DC2087"/>
    <w:rsid w:val="00DC2140"/>
    <w:rsid w:val="00DC21BC"/>
    <w:rsid w:val="00DC2240"/>
    <w:rsid w:val="00DC224F"/>
    <w:rsid w:val="00DC228C"/>
    <w:rsid w:val="00DC22BF"/>
    <w:rsid w:val="00DC2332"/>
    <w:rsid w:val="00DC2635"/>
    <w:rsid w:val="00DC2708"/>
    <w:rsid w:val="00DC279A"/>
    <w:rsid w:val="00DC291D"/>
    <w:rsid w:val="00DC2930"/>
    <w:rsid w:val="00DC2934"/>
    <w:rsid w:val="00DC2A8F"/>
    <w:rsid w:val="00DC2ACB"/>
    <w:rsid w:val="00DC2D10"/>
    <w:rsid w:val="00DC2D8C"/>
    <w:rsid w:val="00DC2E1D"/>
    <w:rsid w:val="00DC2EF3"/>
    <w:rsid w:val="00DC2F71"/>
    <w:rsid w:val="00DC2FB9"/>
    <w:rsid w:val="00DC3012"/>
    <w:rsid w:val="00DC3045"/>
    <w:rsid w:val="00DC32D0"/>
    <w:rsid w:val="00DC3399"/>
    <w:rsid w:val="00DC3442"/>
    <w:rsid w:val="00DC3763"/>
    <w:rsid w:val="00DC3790"/>
    <w:rsid w:val="00DC3814"/>
    <w:rsid w:val="00DC38EA"/>
    <w:rsid w:val="00DC3A69"/>
    <w:rsid w:val="00DC3ABD"/>
    <w:rsid w:val="00DC3B98"/>
    <w:rsid w:val="00DC3D99"/>
    <w:rsid w:val="00DC3DB7"/>
    <w:rsid w:val="00DC4020"/>
    <w:rsid w:val="00DC40AB"/>
    <w:rsid w:val="00DC40C1"/>
    <w:rsid w:val="00DC4141"/>
    <w:rsid w:val="00DC418D"/>
    <w:rsid w:val="00DC41AF"/>
    <w:rsid w:val="00DC43DC"/>
    <w:rsid w:val="00DC46A0"/>
    <w:rsid w:val="00DC4728"/>
    <w:rsid w:val="00DC4813"/>
    <w:rsid w:val="00DC4906"/>
    <w:rsid w:val="00DC4935"/>
    <w:rsid w:val="00DC4A5F"/>
    <w:rsid w:val="00DC4AD3"/>
    <w:rsid w:val="00DC4BF8"/>
    <w:rsid w:val="00DC4D57"/>
    <w:rsid w:val="00DC4E8D"/>
    <w:rsid w:val="00DC4E9F"/>
    <w:rsid w:val="00DC4ECA"/>
    <w:rsid w:val="00DC4F3E"/>
    <w:rsid w:val="00DC4F49"/>
    <w:rsid w:val="00DC512E"/>
    <w:rsid w:val="00DC5179"/>
    <w:rsid w:val="00DC522B"/>
    <w:rsid w:val="00DC52AA"/>
    <w:rsid w:val="00DC52E1"/>
    <w:rsid w:val="00DC5478"/>
    <w:rsid w:val="00DC5491"/>
    <w:rsid w:val="00DC54CC"/>
    <w:rsid w:val="00DC5734"/>
    <w:rsid w:val="00DC575F"/>
    <w:rsid w:val="00DC5914"/>
    <w:rsid w:val="00DC5A33"/>
    <w:rsid w:val="00DC5A4B"/>
    <w:rsid w:val="00DC5AA5"/>
    <w:rsid w:val="00DC5BA4"/>
    <w:rsid w:val="00DC5C0E"/>
    <w:rsid w:val="00DC5C7A"/>
    <w:rsid w:val="00DC5D96"/>
    <w:rsid w:val="00DC5DB3"/>
    <w:rsid w:val="00DC600B"/>
    <w:rsid w:val="00DC60B5"/>
    <w:rsid w:val="00DC60CA"/>
    <w:rsid w:val="00DC61F9"/>
    <w:rsid w:val="00DC631B"/>
    <w:rsid w:val="00DC646D"/>
    <w:rsid w:val="00DC6597"/>
    <w:rsid w:val="00DC6A65"/>
    <w:rsid w:val="00DC6C70"/>
    <w:rsid w:val="00DC6D23"/>
    <w:rsid w:val="00DC6E3E"/>
    <w:rsid w:val="00DC6F03"/>
    <w:rsid w:val="00DC7044"/>
    <w:rsid w:val="00DC7094"/>
    <w:rsid w:val="00DC70DC"/>
    <w:rsid w:val="00DC717D"/>
    <w:rsid w:val="00DC724D"/>
    <w:rsid w:val="00DC72F2"/>
    <w:rsid w:val="00DC73C3"/>
    <w:rsid w:val="00DC760F"/>
    <w:rsid w:val="00DC7816"/>
    <w:rsid w:val="00DC796E"/>
    <w:rsid w:val="00DC79C4"/>
    <w:rsid w:val="00DC7A6C"/>
    <w:rsid w:val="00DC7AC4"/>
    <w:rsid w:val="00DC7B39"/>
    <w:rsid w:val="00DC7BEE"/>
    <w:rsid w:val="00DC7BF3"/>
    <w:rsid w:val="00DC7C2E"/>
    <w:rsid w:val="00DC7C80"/>
    <w:rsid w:val="00DC7DEB"/>
    <w:rsid w:val="00DC7DEE"/>
    <w:rsid w:val="00DC7E07"/>
    <w:rsid w:val="00DC7F1A"/>
    <w:rsid w:val="00DC7F67"/>
    <w:rsid w:val="00DD0027"/>
    <w:rsid w:val="00DD00F6"/>
    <w:rsid w:val="00DD01EB"/>
    <w:rsid w:val="00DD037C"/>
    <w:rsid w:val="00DD0430"/>
    <w:rsid w:val="00DD0526"/>
    <w:rsid w:val="00DD052E"/>
    <w:rsid w:val="00DD0752"/>
    <w:rsid w:val="00DD08A6"/>
    <w:rsid w:val="00DD0911"/>
    <w:rsid w:val="00DD0B44"/>
    <w:rsid w:val="00DD0CCB"/>
    <w:rsid w:val="00DD0DA5"/>
    <w:rsid w:val="00DD0E29"/>
    <w:rsid w:val="00DD0E59"/>
    <w:rsid w:val="00DD102E"/>
    <w:rsid w:val="00DD1065"/>
    <w:rsid w:val="00DD10B1"/>
    <w:rsid w:val="00DD1188"/>
    <w:rsid w:val="00DD1957"/>
    <w:rsid w:val="00DD198B"/>
    <w:rsid w:val="00DD1B8C"/>
    <w:rsid w:val="00DD1BB1"/>
    <w:rsid w:val="00DD1CE1"/>
    <w:rsid w:val="00DD1D59"/>
    <w:rsid w:val="00DD1D8F"/>
    <w:rsid w:val="00DD1EFE"/>
    <w:rsid w:val="00DD2087"/>
    <w:rsid w:val="00DD2103"/>
    <w:rsid w:val="00DD219E"/>
    <w:rsid w:val="00DD220B"/>
    <w:rsid w:val="00DD221C"/>
    <w:rsid w:val="00DD22A4"/>
    <w:rsid w:val="00DD24EE"/>
    <w:rsid w:val="00DD275E"/>
    <w:rsid w:val="00DD28BD"/>
    <w:rsid w:val="00DD2AD4"/>
    <w:rsid w:val="00DD2E05"/>
    <w:rsid w:val="00DD2E85"/>
    <w:rsid w:val="00DD2F10"/>
    <w:rsid w:val="00DD3021"/>
    <w:rsid w:val="00DD3301"/>
    <w:rsid w:val="00DD3433"/>
    <w:rsid w:val="00DD3441"/>
    <w:rsid w:val="00DD34AE"/>
    <w:rsid w:val="00DD3634"/>
    <w:rsid w:val="00DD36FD"/>
    <w:rsid w:val="00DD374A"/>
    <w:rsid w:val="00DD3788"/>
    <w:rsid w:val="00DD3A92"/>
    <w:rsid w:val="00DD3AB8"/>
    <w:rsid w:val="00DD3BD9"/>
    <w:rsid w:val="00DD3BE6"/>
    <w:rsid w:val="00DD3F5B"/>
    <w:rsid w:val="00DD3FDB"/>
    <w:rsid w:val="00DD4055"/>
    <w:rsid w:val="00DD4108"/>
    <w:rsid w:val="00DD41A2"/>
    <w:rsid w:val="00DD41CE"/>
    <w:rsid w:val="00DD41D5"/>
    <w:rsid w:val="00DD424F"/>
    <w:rsid w:val="00DD442A"/>
    <w:rsid w:val="00DD44CE"/>
    <w:rsid w:val="00DD46A9"/>
    <w:rsid w:val="00DD4703"/>
    <w:rsid w:val="00DD4736"/>
    <w:rsid w:val="00DD4808"/>
    <w:rsid w:val="00DD4866"/>
    <w:rsid w:val="00DD486C"/>
    <w:rsid w:val="00DD48F4"/>
    <w:rsid w:val="00DD4935"/>
    <w:rsid w:val="00DD4940"/>
    <w:rsid w:val="00DD4A6E"/>
    <w:rsid w:val="00DD4AAD"/>
    <w:rsid w:val="00DD4B33"/>
    <w:rsid w:val="00DD4C19"/>
    <w:rsid w:val="00DD4CB8"/>
    <w:rsid w:val="00DD4DB8"/>
    <w:rsid w:val="00DD4EC4"/>
    <w:rsid w:val="00DD4F1C"/>
    <w:rsid w:val="00DD4F2B"/>
    <w:rsid w:val="00DD5053"/>
    <w:rsid w:val="00DD5088"/>
    <w:rsid w:val="00DD5454"/>
    <w:rsid w:val="00DD55C6"/>
    <w:rsid w:val="00DD57B3"/>
    <w:rsid w:val="00DD57B4"/>
    <w:rsid w:val="00DD584A"/>
    <w:rsid w:val="00DD5895"/>
    <w:rsid w:val="00DD58BC"/>
    <w:rsid w:val="00DD58E1"/>
    <w:rsid w:val="00DD593D"/>
    <w:rsid w:val="00DD5970"/>
    <w:rsid w:val="00DD59FE"/>
    <w:rsid w:val="00DD5A3F"/>
    <w:rsid w:val="00DD5BBA"/>
    <w:rsid w:val="00DD5C17"/>
    <w:rsid w:val="00DD5CB8"/>
    <w:rsid w:val="00DD5D8A"/>
    <w:rsid w:val="00DD5E46"/>
    <w:rsid w:val="00DD5F32"/>
    <w:rsid w:val="00DD604B"/>
    <w:rsid w:val="00DD60FA"/>
    <w:rsid w:val="00DD6120"/>
    <w:rsid w:val="00DD6135"/>
    <w:rsid w:val="00DD6261"/>
    <w:rsid w:val="00DD6383"/>
    <w:rsid w:val="00DD63AF"/>
    <w:rsid w:val="00DD63D9"/>
    <w:rsid w:val="00DD643A"/>
    <w:rsid w:val="00DD6451"/>
    <w:rsid w:val="00DD6610"/>
    <w:rsid w:val="00DD662D"/>
    <w:rsid w:val="00DD668E"/>
    <w:rsid w:val="00DD6740"/>
    <w:rsid w:val="00DD677D"/>
    <w:rsid w:val="00DD681D"/>
    <w:rsid w:val="00DD6860"/>
    <w:rsid w:val="00DD689C"/>
    <w:rsid w:val="00DD6956"/>
    <w:rsid w:val="00DD6A56"/>
    <w:rsid w:val="00DD6C4A"/>
    <w:rsid w:val="00DD6E3E"/>
    <w:rsid w:val="00DD741D"/>
    <w:rsid w:val="00DD7430"/>
    <w:rsid w:val="00DD75B8"/>
    <w:rsid w:val="00DD7621"/>
    <w:rsid w:val="00DD774E"/>
    <w:rsid w:val="00DD785C"/>
    <w:rsid w:val="00DD7927"/>
    <w:rsid w:val="00DD7B55"/>
    <w:rsid w:val="00DD7BFC"/>
    <w:rsid w:val="00DD7CC3"/>
    <w:rsid w:val="00DD7CE3"/>
    <w:rsid w:val="00DD7D6A"/>
    <w:rsid w:val="00DD7E23"/>
    <w:rsid w:val="00DD7E30"/>
    <w:rsid w:val="00DD7E33"/>
    <w:rsid w:val="00DD7F94"/>
    <w:rsid w:val="00DD7FB0"/>
    <w:rsid w:val="00DE005B"/>
    <w:rsid w:val="00DE0160"/>
    <w:rsid w:val="00DE017D"/>
    <w:rsid w:val="00DE01F4"/>
    <w:rsid w:val="00DE0255"/>
    <w:rsid w:val="00DE03C6"/>
    <w:rsid w:val="00DE03EC"/>
    <w:rsid w:val="00DE0526"/>
    <w:rsid w:val="00DE056B"/>
    <w:rsid w:val="00DE0710"/>
    <w:rsid w:val="00DE0759"/>
    <w:rsid w:val="00DE07DC"/>
    <w:rsid w:val="00DE0849"/>
    <w:rsid w:val="00DE0A62"/>
    <w:rsid w:val="00DE0A65"/>
    <w:rsid w:val="00DE0BDE"/>
    <w:rsid w:val="00DE0C36"/>
    <w:rsid w:val="00DE0C3D"/>
    <w:rsid w:val="00DE0CD7"/>
    <w:rsid w:val="00DE0E87"/>
    <w:rsid w:val="00DE0EF6"/>
    <w:rsid w:val="00DE0FA5"/>
    <w:rsid w:val="00DE1137"/>
    <w:rsid w:val="00DE12B6"/>
    <w:rsid w:val="00DE135D"/>
    <w:rsid w:val="00DE137F"/>
    <w:rsid w:val="00DE1435"/>
    <w:rsid w:val="00DE18C2"/>
    <w:rsid w:val="00DE1964"/>
    <w:rsid w:val="00DE1B73"/>
    <w:rsid w:val="00DE1BE5"/>
    <w:rsid w:val="00DE1C40"/>
    <w:rsid w:val="00DE1FB3"/>
    <w:rsid w:val="00DE1FFB"/>
    <w:rsid w:val="00DE20C9"/>
    <w:rsid w:val="00DE20E0"/>
    <w:rsid w:val="00DE2264"/>
    <w:rsid w:val="00DE255B"/>
    <w:rsid w:val="00DE267D"/>
    <w:rsid w:val="00DE2B08"/>
    <w:rsid w:val="00DE2F38"/>
    <w:rsid w:val="00DE2FCC"/>
    <w:rsid w:val="00DE319B"/>
    <w:rsid w:val="00DE31CE"/>
    <w:rsid w:val="00DE32DF"/>
    <w:rsid w:val="00DE33F1"/>
    <w:rsid w:val="00DE3503"/>
    <w:rsid w:val="00DE36C1"/>
    <w:rsid w:val="00DE36FB"/>
    <w:rsid w:val="00DE3705"/>
    <w:rsid w:val="00DE3750"/>
    <w:rsid w:val="00DE3AB6"/>
    <w:rsid w:val="00DE3B59"/>
    <w:rsid w:val="00DE3B92"/>
    <w:rsid w:val="00DE3C2B"/>
    <w:rsid w:val="00DE3E88"/>
    <w:rsid w:val="00DE3ED5"/>
    <w:rsid w:val="00DE3F06"/>
    <w:rsid w:val="00DE3F84"/>
    <w:rsid w:val="00DE3F9C"/>
    <w:rsid w:val="00DE40B7"/>
    <w:rsid w:val="00DE4154"/>
    <w:rsid w:val="00DE4203"/>
    <w:rsid w:val="00DE426E"/>
    <w:rsid w:val="00DE4392"/>
    <w:rsid w:val="00DE439F"/>
    <w:rsid w:val="00DE44DF"/>
    <w:rsid w:val="00DE45E5"/>
    <w:rsid w:val="00DE461D"/>
    <w:rsid w:val="00DE4A35"/>
    <w:rsid w:val="00DE4A92"/>
    <w:rsid w:val="00DE4B04"/>
    <w:rsid w:val="00DE4B35"/>
    <w:rsid w:val="00DE4F52"/>
    <w:rsid w:val="00DE506F"/>
    <w:rsid w:val="00DE50E3"/>
    <w:rsid w:val="00DE50FB"/>
    <w:rsid w:val="00DE5151"/>
    <w:rsid w:val="00DE5362"/>
    <w:rsid w:val="00DE5546"/>
    <w:rsid w:val="00DE5578"/>
    <w:rsid w:val="00DE577F"/>
    <w:rsid w:val="00DE584C"/>
    <w:rsid w:val="00DE585F"/>
    <w:rsid w:val="00DE5868"/>
    <w:rsid w:val="00DE58D4"/>
    <w:rsid w:val="00DE5AE2"/>
    <w:rsid w:val="00DE5CCD"/>
    <w:rsid w:val="00DE5E39"/>
    <w:rsid w:val="00DE5F97"/>
    <w:rsid w:val="00DE5FAC"/>
    <w:rsid w:val="00DE607E"/>
    <w:rsid w:val="00DE609F"/>
    <w:rsid w:val="00DE615D"/>
    <w:rsid w:val="00DE62C3"/>
    <w:rsid w:val="00DE63CF"/>
    <w:rsid w:val="00DE647C"/>
    <w:rsid w:val="00DE6562"/>
    <w:rsid w:val="00DE671C"/>
    <w:rsid w:val="00DE67C4"/>
    <w:rsid w:val="00DE67D2"/>
    <w:rsid w:val="00DE6800"/>
    <w:rsid w:val="00DE6907"/>
    <w:rsid w:val="00DE6926"/>
    <w:rsid w:val="00DE6938"/>
    <w:rsid w:val="00DE6AD3"/>
    <w:rsid w:val="00DE6B6B"/>
    <w:rsid w:val="00DE6C5E"/>
    <w:rsid w:val="00DE6C92"/>
    <w:rsid w:val="00DE6CD9"/>
    <w:rsid w:val="00DE6F23"/>
    <w:rsid w:val="00DE703F"/>
    <w:rsid w:val="00DE7058"/>
    <w:rsid w:val="00DE7103"/>
    <w:rsid w:val="00DE729B"/>
    <w:rsid w:val="00DE73BB"/>
    <w:rsid w:val="00DE73F8"/>
    <w:rsid w:val="00DE7454"/>
    <w:rsid w:val="00DE756A"/>
    <w:rsid w:val="00DE75A4"/>
    <w:rsid w:val="00DE7811"/>
    <w:rsid w:val="00DE7961"/>
    <w:rsid w:val="00DE7A3A"/>
    <w:rsid w:val="00DE7A5D"/>
    <w:rsid w:val="00DE7AC1"/>
    <w:rsid w:val="00DE7AC3"/>
    <w:rsid w:val="00DE7ACA"/>
    <w:rsid w:val="00DE7B0E"/>
    <w:rsid w:val="00DE7B11"/>
    <w:rsid w:val="00DE7C16"/>
    <w:rsid w:val="00DE7D6B"/>
    <w:rsid w:val="00DE7D8B"/>
    <w:rsid w:val="00DE7E5E"/>
    <w:rsid w:val="00DE7EC6"/>
    <w:rsid w:val="00DF0011"/>
    <w:rsid w:val="00DF00C1"/>
    <w:rsid w:val="00DF0220"/>
    <w:rsid w:val="00DF0281"/>
    <w:rsid w:val="00DF02EA"/>
    <w:rsid w:val="00DF041B"/>
    <w:rsid w:val="00DF0477"/>
    <w:rsid w:val="00DF0545"/>
    <w:rsid w:val="00DF076C"/>
    <w:rsid w:val="00DF0882"/>
    <w:rsid w:val="00DF0A9F"/>
    <w:rsid w:val="00DF0B1C"/>
    <w:rsid w:val="00DF0B4D"/>
    <w:rsid w:val="00DF0BFC"/>
    <w:rsid w:val="00DF0EEB"/>
    <w:rsid w:val="00DF11E5"/>
    <w:rsid w:val="00DF1304"/>
    <w:rsid w:val="00DF1494"/>
    <w:rsid w:val="00DF154F"/>
    <w:rsid w:val="00DF15D8"/>
    <w:rsid w:val="00DF1669"/>
    <w:rsid w:val="00DF16DB"/>
    <w:rsid w:val="00DF1812"/>
    <w:rsid w:val="00DF1B56"/>
    <w:rsid w:val="00DF1CFB"/>
    <w:rsid w:val="00DF1D92"/>
    <w:rsid w:val="00DF1DC7"/>
    <w:rsid w:val="00DF1EA1"/>
    <w:rsid w:val="00DF1F40"/>
    <w:rsid w:val="00DF1FB8"/>
    <w:rsid w:val="00DF20A6"/>
    <w:rsid w:val="00DF2100"/>
    <w:rsid w:val="00DF210A"/>
    <w:rsid w:val="00DF211E"/>
    <w:rsid w:val="00DF21C9"/>
    <w:rsid w:val="00DF224B"/>
    <w:rsid w:val="00DF2388"/>
    <w:rsid w:val="00DF23AB"/>
    <w:rsid w:val="00DF23FB"/>
    <w:rsid w:val="00DF23FE"/>
    <w:rsid w:val="00DF2534"/>
    <w:rsid w:val="00DF2550"/>
    <w:rsid w:val="00DF2683"/>
    <w:rsid w:val="00DF26DF"/>
    <w:rsid w:val="00DF2821"/>
    <w:rsid w:val="00DF2948"/>
    <w:rsid w:val="00DF2949"/>
    <w:rsid w:val="00DF29FC"/>
    <w:rsid w:val="00DF2AC8"/>
    <w:rsid w:val="00DF2B9C"/>
    <w:rsid w:val="00DF2C09"/>
    <w:rsid w:val="00DF2CD1"/>
    <w:rsid w:val="00DF2D18"/>
    <w:rsid w:val="00DF2DD8"/>
    <w:rsid w:val="00DF2E85"/>
    <w:rsid w:val="00DF2FB1"/>
    <w:rsid w:val="00DF30F4"/>
    <w:rsid w:val="00DF335A"/>
    <w:rsid w:val="00DF33AC"/>
    <w:rsid w:val="00DF35D3"/>
    <w:rsid w:val="00DF365C"/>
    <w:rsid w:val="00DF367F"/>
    <w:rsid w:val="00DF3A83"/>
    <w:rsid w:val="00DF3BCE"/>
    <w:rsid w:val="00DF3BE2"/>
    <w:rsid w:val="00DF3D2B"/>
    <w:rsid w:val="00DF3D82"/>
    <w:rsid w:val="00DF3E46"/>
    <w:rsid w:val="00DF3E8A"/>
    <w:rsid w:val="00DF3EF3"/>
    <w:rsid w:val="00DF3EF5"/>
    <w:rsid w:val="00DF3EFB"/>
    <w:rsid w:val="00DF3F45"/>
    <w:rsid w:val="00DF3FF1"/>
    <w:rsid w:val="00DF40FD"/>
    <w:rsid w:val="00DF41B6"/>
    <w:rsid w:val="00DF4205"/>
    <w:rsid w:val="00DF43B9"/>
    <w:rsid w:val="00DF43F3"/>
    <w:rsid w:val="00DF44DF"/>
    <w:rsid w:val="00DF4524"/>
    <w:rsid w:val="00DF4528"/>
    <w:rsid w:val="00DF4616"/>
    <w:rsid w:val="00DF46E3"/>
    <w:rsid w:val="00DF4950"/>
    <w:rsid w:val="00DF495B"/>
    <w:rsid w:val="00DF4B6D"/>
    <w:rsid w:val="00DF4BFA"/>
    <w:rsid w:val="00DF4C54"/>
    <w:rsid w:val="00DF50CB"/>
    <w:rsid w:val="00DF5106"/>
    <w:rsid w:val="00DF5183"/>
    <w:rsid w:val="00DF538C"/>
    <w:rsid w:val="00DF53B4"/>
    <w:rsid w:val="00DF5563"/>
    <w:rsid w:val="00DF564F"/>
    <w:rsid w:val="00DF585E"/>
    <w:rsid w:val="00DF5919"/>
    <w:rsid w:val="00DF598F"/>
    <w:rsid w:val="00DF5A49"/>
    <w:rsid w:val="00DF5A68"/>
    <w:rsid w:val="00DF5D11"/>
    <w:rsid w:val="00DF5D29"/>
    <w:rsid w:val="00DF5DA3"/>
    <w:rsid w:val="00DF5EA1"/>
    <w:rsid w:val="00DF5FD9"/>
    <w:rsid w:val="00DF611F"/>
    <w:rsid w:val="00DF6209"/>
    <w:rsid w:val="00DF6285"/>
    <w:rsid w:val="00DF631F"/>
    <w:rsid w:val="00DF6428"/>
    <w:rsid w:val="00DF65E5"/>
    <w:rsid w:val="00DF66DD"/>
    <w:rsid w:val="00DF6839"/>
    <w:rsid w:val="00DF688F"/>
    <w:rsid w:val="00DF68AC"/>
    <w:rsid w:val="00DF692A"/>
    <w:rsid w:val="00DF6A19"/>
    <w:rsid w:val="00DF6A23"/>
    <w:rsid w:val="00DF6A3F"/>
    <w:rsid w:val="00DF6B4D"/>
    <w:rsid w:val="00DF6C22"/>
    <w:rsid w:val="00DF6CBF"/>
    <w:rsid w:val="00DF6D48"/>
    <w:rsid w:val="00DF6EDB"/>
    <w:rsid w:val="00DF7059"/>
    <w:rsid w:val="00DF71B4"/>
    <w:rsid w:val="00DF71EA"/>
    <w:rsid w:val="00DF72D2"/>
    <w:rsid w:val="00DF736D"/>
    <w:rsid w:val="00DF7427"/>
    <w:rsid w:val="00DF75F9"/>
    <w:rsid w:val="00DF76D8"/>
    <w:rsid w:val="00DF76FD"/>
    <w:rsid w:val="00DF77F0"/>
    <w:rsid w:val="00DF77F4"/>
    <w:rsid w:val="00DF7894"/>
    <w:rsid w:val="00DF7964"/>
    <w:rsid w:val="00DF7C37"/>
    <w:rsid w:val="00DF7CAD"/>
    <w:rsid w:val="00DF7D78"/>
    <w:rsid w:val="00DF7E5C"/>
    <w:rsid w:val="00DF7F6A"/>
    <w:rsid w:val="00DF7FCD"/>
    <w:rsid w:val="00DF7FDC"/>
    <w:rsid w:val="00E0009F"/>
    <w:rsid w:val="00E000B0"/>
    <w:rsid w:val="00E000E0"/>
    <w:rsid w:val="00E00169"/>
    <w:rsid w:val="00E00192"/>
    <w:rsid w:val="00E002B3"/>
    <w:rsid w:val="00E003BE"/>
    <w:rsid w:val="00E0044A"/>
    <w:rsid w:val="00E005C7"/>
    <w:rsid w:val="00E00605"/>
    <w:rsid w:val="00E00613"/>
    <w:rsid w:val="00E00696"/>
    <w:rsid w:val="00E006E6"/>
    <w:rsid w:val="00E00700"/>
    <w:rsid w:val="00E00714"/>
    <w:rsid w:val="00E00728"/>
    <w:rsid w:val="00E0080F"/>
    <w:rsid w:val="00E00B2F"/>
    <w:rsid w:val="00E00BFE"/>
    <w:rsid w:val="00E00E4C"/>
    <w:rsid w:val="00E00EF6"/>
    <w:rsid w:val="00E01064"/>
    <w:rsid w:val="00E011C6"/>
    <w:rsid w:val="00E01273"/>
    <w:rsid w:val="00E01351"/>
    <w:rsid w:val="00E01360"/>
    <w:rsid w:val="00E0140F"/>
    <w:rsid w:val="00E0151A"/>
    <w:rsid w:val="00E01829"/>
    <w:rsid w:val="00E0183E"/>
    <w:rsid w:val="00E01896"/>
    <w:rsid w:val="00E018D9"/>
    <w:rsid w:val="00E01942"/>
    <w:rsid w:val="00E01A95"/>
    <w:rsid w:val="00E01ADB"/>
    <w:rsid w:val="00E01B09"/>
    <w:rsid w:val="00E01B91"/>
    <w:rsid w:val="00E01BE5"/>
    <w:rsid w:val="00E01C9D"/>
    <w:rsid w:val="00E01E52"/>
    <w:rsid w:val="00E01E82"/>
    <w:rsid w:val="00E01FB2"/>
    <w:rsid w:val="00E02169"/>
    <w:rsid w:val="00E021BE"/>
    <w:rsid w:val="00E0228B"/>
    <w:rsid w:val="00E02336"/>
    <w:rsid w:val="00E0237B"/>
    <w:rsid w:val="00E02387"/>
    <w:rsid w:val="00E0246D"/>
    <w:rsid w:val="00E0249A"/>
    <w:rsid w:val="00E0253C"/>
    <w:rsid w:val="00E025A0"/>
    <w:rsid w:val="00E025C6"/>
    <w:rsid w:val="00E02601"/>
    <w:rsid w:val="00E02605"/>
    <w:rsid w:val="00E026FD"/>
    <w:rsid w:val="00E02858"/>
    <w:rsid w:val="00E028B6"/>
    <w:rsid w:val="00E02991"/>
    <w:rsid w:val="00E02AFE"/>
    <w:rsid w:val="00E02B7B"/>
    <w:rsid w:val="00E02D16"/>
    <w:rsid w:val="00E02D40"/>
    <w:rsid w:val="00E02DA3"/>
    <w:rsid w:val="00E02E0E"/>
    <w:rsid w:val="00E02ECB"/>
    <w:rsid w:val="00E02F98"/>
    <w:rsid w:val="00E0309E"/>
    <w:rsid w:val="00E033A8"/>
    <w:rsid w:val="00E03413"/>
    <w:rsid w:val="00E0350D"/>
    <w:rsid w:val="00E0358E"/>
    <w:rsid w:val="00E03601"/>
    <w:rsid w:val="00E0363D"/>
    <w:rsid w:val="00E03785"/>
    <w:rsid w:val="00E03861"/>
    <w:rsid w:val="00E039EE"/>
    <w:rsid w:val="00E03A65"/>
    <w:rsid w:val="00E03A73"/>
    <w:rsid w:val="00E03DE9"/>
    <w:rsid w:val="00E03DF9"/>
    <w:rsid w:val="00E03E44"/>
    <w:rsid w:val="00E03E69"/>
    <w:rsid w:val="00E03F07"/>
    <w:rsid w:val="00E03F50"/>
    <w:rsid w:val="00E03F7F"/>
    <w:rsid w:val="00E040E6"/>
    <w:rsid w:val="00E0417C"/>
    <w:rsid w:val="00E041C6"/>
    <w:rsid w:val="00E041E2"/>
    <w:rsid w:val="00E04200"/>
    <w:rsid w:val="00E0463C"/>
    <w:rsid w:val="00E0468B"/>
    <w:rsid w:val="00E04958"/>
    <w:rsid w:val="00E049F5"/>
    <w:rsid w:val="00E04AFC"/>
    <w:rsid w:val="00E04B08"/>
    <w:rsid w:val="00E04B2A"/>
    <w:rsid w:val="00E04C52"/>
    <w:rsid w:val="00E04CD8"/>
    <w:rsid w:val="00E04D14"/>
    <w:rsid w:val="00E04D23"/>
    <w:rsid w:val="00E04D67"/>
    <w:rsid w:val="00E04DEF"/>
    <w:rsid w:val="00E04ECD"/>
    <w:rsid w:val="00E04F5E"/>
    <w:rsid w:val="00E05082"/>
    <w:rsid w:val="00E051DA"/>
    <w:rsid w:val="00E05438"/>
    <w:rsid w:val="00E05499"/>
    <w:rsid w:val="00E05563"/>
    <w:rsid w:val="00E0561A"/>
    <w:rsid w:val="00E05663"/>
    <w:rsid w:val="00E05777"/>
    <w:rsid w:val="00E057AB"/>
    <w:rsid w:val="00E057C8"/>
    <w:rsid w:val="00E058AB"/>
    <w:rsid w:val="00E0594E"/>
    <w:rsid w:val="00E05A4A"/>
    <w:rsid w:val="00E05A68"/>
    <w:rsid w:val="00E05B96"/>
    <w:rsid w:val="00E05C82"/>
    <w:rsid w:val="00E05D71"/>
    <w:rsid w:val="00E05D96"/>
    <w:rsid w:val="00E05DA1"/>
    <w:rsid w:val="00E05F62"/>
    <w:rsid w:val="00E060B0"/>
    <w:rsid w:val="00E06124"/>
    <w:rsid w:val="00E061D8"/>
    <w:rsid w:val="00E061EB"/>
    <w:rsid w:val="00E06232"/>
    <w:rsid w:val="00E0625B"/>
    <w:rsid w:val="00E06300"/>
    <w:rsid w:val="00E0644F"/>
    <w:rsid w:val="00E064DC"/>
    <w:rsid w:val="00E0658E"/>
    <w:rsid w:val="00E066D5"/>
    <w:rsid w:val="00E06790"/>
    <w:rsid w:val="00E0682B"/>
    <w:rsid w:val="00E06891"/>
    <w:rsid w:val="00E068C4"/>
    <w:rsid w:val="00E068DB"/>
    <w:rsid w:val="00E06AC2"/>
    <w:rsid w:val="00E06B3D"/>
    <w:rsid w:val="00E06C43"/>
    <w:rsid w:val="00E06CC2"/>
    <w:rsid w:val="00E06D36"/>
    <w:rsid w:val="00E06D40"/>
    <w:rsid w:val="00E06DB3"/>
    <w:rsid w:val="00E06DC4"/>
    <w:rsid w:val="00E06EB8"/>
    <w:rsid w:val="00E06FED"/>
    <w:rsid w:val="00E0701A"/>
    <w:rsid w:val="00E07072"/>
    <w:rsid w:val="00E070D5"/>
    <w:rsid w:val="00E07128"/>
    <w:rsid w:val="00E071CE"/>
    <w:rsid w:val="00E07234"/>
    <w:rsid w:val="00E0752C"/>
    <w:rsid w:val="00E07623"/>
    <w:rsid w:val="00E07668"/>
    <w:rsid w:val="00E0767F"/>
    <w:rsid w:val="00E0788F"/>
    <w:rsid w:val="00E07BDB"/>
    <w:rsid w:val="00E07BF0"/>
    <w:rsid w:val="00E07E2B"/>
    <w:rsid w:val="00E07F48"/>
    <w:rsid w:val="00E07FDD"/>
    <w:rsid w:val="00E10052"/>
    <w:rsid w:val="00E10252"/>
    <w:rsid w:val="00E10277"/>
    <w:rsid w:val="00E1039B"/>
    <w:rsid w:val="00E103F7"/>
    <w:rsid w:val="00E105E1"/>
    <w:rsid w:val="00E10667"/>
    <w:rsid w:val="00E10781"/>
    <w:rsid w:val="00E10782"/>
    <w:rsid w:val="00E10879"/>
    <w:rsid w:val="00E108AA"/>
    <w:rsid w:val="00E108CF"/>
    <w:rsid w:val="00E10949"/>
    <w:rsid w:val="00E10A64"/>
    <w:rsid w:val="00E10AF2"/>
    <w:rsid w:val="00E10C0B"/>
    <w:rsid w:val="00E10C66"/>
    <w:rsid w:val="00E10CCA"/>
    <w:rsid w:val="00E10CE8"/>
    <w:rsid w:val="00E10D18"/>
    <w:rsid w:val="00E10D91"/>
    <w:rsid w:val="00E10E7D"/>
    <w:rsid w:val="00E10F5B"/>
    <w:rsid w:val="00E10F95"/>
    <w:rsid w:val="00E10FCA"/>
    <w:rsid w:val="00E11093"/>
    <w:rsid w:val="00E111A0"/>
    <w:rsid w:val="00E112CC"/>
    <w:rsid w:val="00E112FC"/>
    <w:rsid w:val="00E11565"/>
    <w:rsid w:val="00E11599"/>
    <w:rsid w:val="00E116ED"/>
    <w:rsid w:val="00E118F3"/>
    <w:rsid w:val="00E1196E"/>
    <w:rsid w:val="00E11973"/>
    <w:rsid w:val="00E119CD"/>
    <w:rsid w:val="00E11ABE"/>
    <w:rsid w:val="00E11CF7"/>
    <w:rsid w:val="00E11D05"/>
    <w:rsid w:val="00E11DE2"/>
    <w:rsid w:val="00E11DE5"/>
    <w:rsid w:val="00E11DED"/>
    <w:rsid w:val="00E11F73"/>
    <w:rsid w:val="00E120E1"/>
    <w:rsid w:val="00E121C9"/>
    <w:rsid w:val="00E12477"/>
    <w:rsid w:val="00E125D3"/>
    <w:rsid w:val="00E1262F"/>
    <w:rsid w:val="00E12667"/>
    <w:rsid w:val="00E12693"/>
    <w:rsid w:val="00E126E0"/>
    <w:rsid w:val="00E12794"/>
    <w:rsid w:val="00E12939"/>
    <w:rsid w:val="00E12988"/>
    <w:rsid w:val="00E12AEF"/>
    <w:rsid w:val="00E12AF6"/>
    <w:rsid w:val="00E12B62"/>
    <w:rsid w:val="00E12B73"/>
    <w:rsid w:val="00E12BDE"/>
    <w:rsid w:val="00E12CF6"/>
    <w:rsid w:val="00E12DE8"/>
    <w:rsid w:val="00E12E28"/>
    <w:rsid w:val="00E12E78"/>
    <w:rsid w:val="00E13004"/>
    <w:rsid w:val="00E13019"/>
    <w:rsid w:val="00E1308E"/>
    <w:rsid w:val="00E1314C"/>
    <w:rsid w:val="00E1332E"/>
    <w:rsid w:val="00E13405"/>
    <w:rsid w:val="00E13588"/>
    <w:rsid w:val="00E1358E"/>
    <w:rsid w:val="00E135C5"/>
    <w:rsid w:val="00E135DF"/>
    <w:rsid w:val="00E13635"/>
    <w:rsid w:val="00E13799"/>
    <w:rsid w:val="00E13A77"/>
    <w:rsid w:val="00E13AF4"/>
    <w:rsid w:val="00E13C02"/>
    <w:rsid w:val="00E13C9F"/>
    <w:rsid w:val="00E13D40"/>
    <w:rsid w:val="00E13E3D"/>
    <w:rsid w:val="00E14088"/>
    <w:rsid w:val="00E141D5"/>
    <w:rsid w:val="00E1420A"/>
    <w:rsid w:val="00E1423D"/>
    <w:rsid w:val="00E14259"/>
    <w:rsid w:val="00E14274"/>
    <w:rsid w:val="00E14387"/>
    <w:rsid w:val="00E143B6"/>
    <w:rsid w:val="00E14423"/>
    <w:rsid w:val="00E14697"/>
    <w:rsid w:val="00E146D6"/>
    <w:rsid w:val="00E1478F"/>
    <w:rsid w:val="00E147F1"/>
    <w:rsid w:val="00E14976"/>
    <w:rsid w:val="00E14BD3"/>
    <w:rsid w:val="00E14BFF"/>
    <w:rsid w:val="00E14EC2"/>
    <w:rsid w:val="00E14FC5"/>
    <w:rsid w:val="00E14FEE"/>
    <w:rsid w:val="00E15254"/>
    <w:rsid w:val="00E15403"/>
    <w:rsid w:val="00E15479"/>
    <w:rsid w:val="00E154F4"/>
    <w:rsid w:val="00E15504"/>
    <w:rsid w:val="00E15573"/>
    <w:rsid w:val="00E155AF"/>
    <w:rsid w:val="00E155BC"/>
    <w:rsid w:val="00E156E4"/>
    <w:rsid w:val="00E15752"/>
    <w:rsid w:val="00E1589B"/>
    <w:rsid w:val="00E15B37"/>
    <w:rsid w:val="00E15B7A"/>
    <w:rsid w:val="00E15DF2"/>
    <w:rsid w:val="00E15EDD"/>
    <w:rsid w:val="00E15FFD"/>
    <w:rsid w:val="00E160CB"/>
    <w:rsid w:val="00E1612B"/>
    <w:rsid w:val="00E161D5"/>
    <w:rsid w:val="00E16233"/>
    <w:rsid w:val="00E163E2"/>
    <w:rsid w:val="00E1651D"/>
    <w:rsid w:val="00E165BE"/>
    <w:rsid w:val="00E16669"/>
    <w:rsid w:val="00E16777"/>
    <w:rsid w:val="00E16877"/>
    <w:rsid w:val="00E168AE"/>
    <w:rsid w:val="00E16903"/>
    <w:rsid w:val="00E169FA"/>
    <w:rsid w:val="00E16A20"/>
    <w:rsid w:val="00E16AED"/>
    <w:rsid w:val="00E16B10"/>
    <w:rsid w:val="00E16B37"/>
    <w:rsid w:val="00E16B46"/>
    <w:rsid w:val="00E16BC1"/>
    <w:rsid w:val="00E16C2F"/>
    <w:rsid w:val="00E16DA9"/>
    <w:rsid w:val="00E16EA8"/>
    <w:rsid w:val="00E16F7B"/>
    <w:rsid w:val="00E16F99"/>
    <w:rsid w:val="00E16FD1"/>
    <w:rsid w:val="00E17108"/>
    <w:rsid w:val="00E1719A"/>
    <w:rsid w:val="00E1722F"/>
    <w:rsid w:val="00E172A4"/>
    <w:rsid w:val="00E17321"/>
    <w:rsid w:val="00E174A9"/>
    <w:rsid w:val="00E17556"/>
    <w:rsid w:val="00E17584"/>
    <w:rsid w:val="00E176C2"/>
    <w:rsid w:val="00E1771F"/>
    <w:rsid w:val="00E1781F"/>
    <w:rsid w:val="00E17825"/>
    <w:rsid w:val="00E17895"/>
    <w:rsid w:val="00E179B2"/>
    <w:rsid w:val="00E179E0"/>
    <w:rsid w:val="00E17B27"/>
    <w:rsid w:val="00E17CD1"/>
    <w:rsid w:val="00E17D03"/>
    <w:rsid w:val="00E17D19"/>
    <w:rsid w:val="00E17D65"/>
    <w:rsid w:val="00E17DD6"/>
    <w:rsid w:val="00E17E71"/>
    <w:rsid w:val="00E17EF4"/>
    <w:rsid w:val="00E17FD8"/>
    <w:rsid w:val="00E20006"/>
    <w:rsid w:val="00E20040"/>
    <w:rsid w:val="00E20379"/>
    <w:rsid w:val="00E20452"/>
    <w:rsid w:val="00E2046B"/>
    <w:rsid w:val="00E20494"/>
    <w:rsid w:val="00E2056E"/>
    <w:rsid w:val="00E20644"/>
    <w:rsid w:val="00E2089C"/>
    <w:rsid w:val="00E208E3"/>
    <w:rsid w:val="00E209BB"/>
    <w:rsid w:val="00E209CD"/>
    <w:rsid w:val="00E20AD0"/>
    <w:rsid w:val="00E20D6C"/>
    <w:rsid w:val="00E20EA2"/>
    <w:rsid w:val="00E20EA8"/>
    <w:rsid w:val="00E20F20"/>
    <w:rsid w:val="00E20F68"/>
    <w:rsid w:val="00E2104B"/>
    <w:rsid w:val="00E21059"/>
    <w:rsid w:val="00E210A6"/>
    <w:rsid w:val="00E21184"/>
    <w:rsid w:val="00E2124D"/>
    <w:rsid w:val="00E2124F"/>
    <w:rsid w:val="00E21279"/>
    <w:rsid w:val="00E212CE"/>
    <w:rsid w:val="00E21464"/>
    <w:rsid w:val="00E214C8"/>
    <w:rsid w:val="00E21524"/>
    <w:rsid w:val="00E2156E"/>
    <w:rsid w:val="00E216BF"/>
    <w:rsid w:val="00E2172C"/>
    <w:rsid w:val="00E21820"/>
    <w:rsid w:val="00E218BE"/>
    <w:rsid w:val="00E218F2"/>
    <w:rsid w:val="00E21906"/>
    <w:rsid w:val="00E21A7B"/>
    <w:rsid w:val="00E21AAD"/>
    <w:rsid w:val="00E21ACF"/>
    <w:rsid w:val="00E21B58"/>
    <w:rsid w:val="00E21C1D"/>
    <w:rsid w:val="00E21CBB"/>
    <w:rsid w:val="00E21CD7"/>
    <w:rsid w:val="00E21D4C"/>
    <w:rsid w:val="00E21D72"/>
    <w:rsid w:val="00E21DB1"/>
    <w:rsid w:val="00E21E1C"/>
    <w:rsid w:val="00E21F86"/>
    <w:rsid w:val="00E21FE4"/>
    <w:rsid w:val="00E22187"/>
    <w:rsid w:val="00E2218C"/>
    <w:rsid w:val="00E22226"/>
    <w:rsid w:val="00E223A2"/>
    <w:rsid w:val="00E223B6"/>
    <w:rsid w:val="00E2248A"/>
    <w:rsid w:val="00E22490"/>
    <w:rsid w:val="00E225C2"/>
    <w:rsid w:val="00E22774"/>
    <w:rsid w:val="00E228F9"/>
    <w:rsid w:val="00E229FD"/>
    <w:rsid w:val="00E22A26"/>
    <w:rsid w:val="00E22AE2"/>
    <w:rsid w:val="00E22C5D"/>
    <w:rsid w:val="00E22E05"/>
    <w:rsid w:val="00E22E9C"/>
    <w:rsid w:val="00E230FF"/>
    <w:rsid w:val="00E23106"/>
    <w:rsid w:val="00E231DA"/>
    <w:rsid w:val="00E23263"/>
    <w:rsid w:val="00E232DA"/>
    <w:rsid w:val="00E2336C"/>
    <w:rsid w:val="00E23397"/>
    <w:rsid w:val="00E23422"/>
    <w:rsid w:val="00E23482"/>
    <w:rsid w:val="00E23557"/>
    <w:rsid w:val="00E236B5"/>
    <w:rsid w:val="00E23775"/>
    <w:rsid w:val="00E238DC"/>
    <w:rsid w:val="00E23AE5"/>
    <w:rsid w:val="00E23B3E"/>
    <w:rsid w:val="00E23D69"/>
    <w:rsid w:val="00E23D94"/>
    <w:rsid w:val="00E23E0F"/>
    <w:rsid w:val="00E243AC"/>
    <w:rsid w:val="00E243B5"/>
    <w:rsid w:val="00E243C9"/>
    <w:rsid w:val="00E24480"/>
    <w:rsid w:val="00E244C3"/>
    <w:rsid w:val="00E24756"/>
    <w:rsid w:val="00E2475B"/>
    <w:rsid w:val="00E247A4"/>
    <w:rsid w:val="00E24840"/>
    <w:rsid w:val="00E2484B"/>
    <w:rsid w:val="00E24A28"/>
    <w:rsid w:val="00E24B1B"/>
    <w:rsid w:val="00E24C36"/>
    <w:rsid w:val="00E24C8F"/>
    <w:rsid w:val="00E24DE8"/>
    <w:rsid w:val="00E24F2D"/>
    <w:rsid w:val="00E24F4E"/>
    <w:rsid w:val="00E24F7C"/>
    <w:rsid w:val="00E25199"/>
    <w:rsid w:val="00E251C8"/>
    <w:rsid w:val="00E252D4"/>
    <w:rsid w:val="00E2537B"/>
    <w:rsid w:val="00E253E7"/>
    <w:rsid w:val="00E2549B"/>
    <w:rsid w:val="00E255D2"/>
    <w:rsid w:val="00E255D4"/>
    <w:rsid w:val="00E2570A"/>
    <w:rsid w:val="00E25894"/>
    <w:rsid w:val="00E258CB"/>
    <w:rsid w:val="00E25920"/>
    <w:rsid w:val="00E25997"/>
    <w:rsid w:val="00E259C9"/>
    <w:rsid w:val="00E25AFA"/>
    <w:rsid w:val="00E25BE0"/>
    <w:rsid w:val="00E25C44"/>
    <w:rsid w:val="00E25EBB"/>
    <w:rsid w:val="00E2609E"/>
    <w:rsid w:val="00E2619C"/>
    <w:rsid w:val="00E26208"/>
    <w:rsid w:val="00E2622E"/>
    <w:rsid w:val="00E2656A"/>
    <w:rsid w:val="00E265A7"/>
    <w:rsid w:val="00E26720"/>
    <w:rsid w:val="00E26819"/>
    <w:rsid w:val="00E26885"/>
    <w:rsid w:val="00E269FD"/>
    <w:rsid w:val="00E26A95"/>
    <w:rsid w:val="00E26B03"/>
    <w:rsid w:val="00E26B78"/>
    <w:rsid w:val="00E26BE8"/>
    <w:rsid w:val="00E26C47"/>
    <w:rsid w:val="00E26C80"/>
    <w:rsid w:val="00E26DB4"/>
    <w:rsid w:val="00E26E8E"/>
    <w:rsid w:val="00E26E8F"/>
    <w:rsid w:val="00E26E98"/>
    <w:rsid w:val="00E26EBD"/>
    <w:rsid w:val="00E26ED3"/>
    <w:rsid w:val="00E26FDB"/>
    <w:rsid w:val="00E26FF7"/>
    <w:rsid w:val="00E270A0"/>
    <w:rsid w:val="00E27110"/>
    <w:rsid w:val="00E2720C"/>
    <w:rsid w:val="00E272C4"/>
    <w:rsid w:val="00E2734F"/>
    <w:rsid w:val="00E273D3"/>
    <w:rsid w:val="00E27530"/>
    <w:rsid w:val="00E27534"/>
    <w:rsid w:val="00E275AF"/>
    <w:rsid w:val="00E27706"/>
    <w:rsid w:val="00E277ED"/>
    <w:rsid w:val="00E27A48"/>
    <w:rsid w:val="00E27A59"/>
    <w:rsid w:val="00E27BAE"/>
    <w:rsid w:val="00E27C47"/>
    <w:rsid w:val="00E27C52"/>
    <w:rsid w:val="00E27C95"/>
    <w:rsid w:val="00E27D7A"/>
    <w:rsid w:val="00E27DA9"/>
    <w:rsid w:val="00E27FB5"/>
    <w:rsid w:val="00E27FF8"/>
    <w:rsid w:val="00E30069"/>
    <w:rsid w:val="00E30075"/>
    <w:rsid w:val="00E30088"/>
    <w:rsid w:val="00E302CA"/>
    <w:rsid w:val="00E305FE"/>
    <w:rsid w:val="00E306A8"/>
    <w:rsid w:val="00E30833"/>
    <w:rsid w:val="00E30ACD"/>
    <w:rsid w:val="00E30AE5"/>
    <w:rsid w:val="00E30C25"/>
    <w:rsid w:val="00E30D40"/>
    <w:rsid w:val="00E30D85"/>
    <w:rsid w:val="00E30F4C"/>
    <w:rsid w:val="00E30FC5"/>
    <w:rsid w:val="00E31075"/>
    <w:rsid w:val="00E311B9"/>
    <w:rsid w:val="00E311D7"/>
    <w:rsid w:val="00E31267"/>
    <w:rsid w:val="00E3145C"/>
    <w:rsid w:val="00E31526"/>
    <w:rsid w:val="00E319CC"/>
    <w:rsid w:val="00E31CAA"/>
    <w:rsid w:val="00E31D28"/>
    <w:rsid w:val="00E31D9B"/>
    <w:rsid w:val="00E31DB8"/>
    <w:rsid w:val="00E31DB9"/>
    <w:rsid w:val="00E31DCE"/>
    <w:rsid w:val="00E31F98"/>
    <w:rsid w:val="00E3219B"/>
    <w:rsid w:val="00E322B7"/>
    <w:rsid w:val="00E32431"/>
    <w:rsid w:val="00E32594"/>
    <w:rsid w:val="00E325A9"/>
    <w:rsid w:val="00E3260D"/>
    <w:rsid w:val="00E32747"/>
    <w:rsid w:val="00E32811"/>
    <w:rsid w:val="00E32856"/>
    <w:rsid w:val="00E3285D"/>
    <w:rsid w:val="00E32910"/>
    <w:rsid w:val="00E32E49"/>
    <w:rsid w:val="00E32ECD"/>
    <w:rsid w:val="00E32FC9"/>
    <w:rsid w:val="00E32FFE"/>
    <w:rsid w:val="00E3326F"/>
    <w:rsid w:val="00E334AA"/>
    <w:rsid w:val="00E334CD"/>
    <w:rsid w:val="00E33565"/>
    <w:rsid w:val="00E335DF"/>
    <w:rsid w:val="00E336F7"/>
    <w:rsid w:val="00E33842"/>
    <w:rsid w:val="00E338AF"/>
    <w:rsid w:val="00E338EB"/>
    <w:rsid w:val="00E33A0E"/>
    <w:rsid w:val="00E33A85"/>
    <w:rsid w:val="00E33C80"/>
    <w:rsid w:val="00E33EF4"/>
    <w:rsid w:val="00E33F18"/>
    <w:rsid w:val="00E33FA1"/>
    <w:rsid w:val="00E33FAD"/>
    <w:rsid w:val="00E340A0"/>
    <w:rsid w:val="00E3413E"/>
    <w:rsid w:val="00E341AB"/>
    <w:rsid w:val="00E341B6"/>
    <w:rsid w:val="00E341C1"/>
    <w:rsid w:val="00E342AB"/>
    <w:rsid w:val="00E342C1"/>
    <w:rsid w:val="00E342C3"/>
    <w:rsid w:val="00E34350"/>
    <w:rsid w:val="00E344AB"/>
    <w:rsid w:val="00E3478A"/>
    <w:rsid w:val="00E349D7"/>
    <w:rsid w:val="00E34A02"/>
    <w:rsid w:val="00E34C73"/>
    <w:rsid w:val="00E34CD8"/>
    <w:rsid w:val="00E34DEB"/>
    <w:rsid w:val="00E3528C"/>
    <w:rsid w:val="00E354A2"/>
    <w:rsid w:val="00E354CB"/>
    <w:rsid w:val="00E355B0"/>
    <w:rsid w:val="00E35608"/>
    <w:rsid w:val="00E3571A"/>
    <w:rsid w:val="00E35795"/>
    <w:rsid w:val="00E35948"/>
    <w:rsid w:val="00E359C2"/>
    <w:rsid w:val="00E35A32"/>
    <w:rsid w:val="00E35B78"/>
    <w:rsid w:val="00E35E73"/>
    <w:rsid w:val="00E35EB2"/>
    <w:rsid w:val="00E35F18"/>
    <w:rsid w:val="00E35F3C"/>
    <w:rsid w:val="00E35FD9"/>
    <w:rsid w:val="00E36057"/>
    <w:rsid w:val="00E360A4"/>
    <w:rsid w:val="00E360DC"/>
    <w:rsid w:val="00E3613D"/>
    <w:rsid w:val="00E36153"/>
    <w:rsid w:val="00E36298"/>
    <w:rsid w:val="00E36317"/>
    <w:rsid w:val="00E3644B"/>
    <w:rsid w:val="00E3658F"/>
    <w:rsid w:val="00E36738"/>
    <w:rsid w:val="00E36793"/>
    <w:rsid w:val="00E36944"/>
    <w:rsid w:val="00E36951"/>
    <w:rsid w:val="00E36A50"/>
    <w:rsid w:val="00E36B56"/>
    <w:rsid w:val="00E36CF3"/>
    <w:rsid w:val="00E36D17"/>
    <w:rsid w:val="00E36E35"/>
    <w:rsid w:val="00E37072"/>
    <w:rsid w:val="00E372B0"/>
    <w:rsid w:val="00E37326"/>
    <w:rsid w:val="00E3733A"/>
    <w:rsid w:val="00E37400"/>
    <w:rsid w:val="00E37446"/>
    <w:rsid w:val="00E3757F"/>
    <w:rsid w:val="00E37625"/>
    <w:rsid w:val="00E376F4"/>
    <w:rsid w:val="00E37788"/>
    <w:rsid w:val="00E37828"/>
    <w:rsid w:val="00E37857"/>
    <w:rsid w:val="00E3787E"/>
    <w:rsid w:val="00E37883"/>
    <w:rsid w:val="00E379EA"/>
    <w:rsid w:val="00E37A65"/>
    <w:rsid w:val="00E37A92"/>
    <w:rsid w:val="00E37BA0"/>
    <w:rsid w:val="00E37C17"/>
    <w:rsid w:val="00E37C6D"/>
    <w:rsid w:val="00E37C7D"/>
    <w:rsid w:val="00E37E2A"/>
    <w:rsid w:val="00E37E7E"/>
    <w:rsid w:val="00E37E80"/>
    <w:rsid w:val="00E37F10"/>
    <w:rsid w:val="00E37FF9"/>
    <w:rsid w:val="00E40045"/>
    <w:rsid w:val="00E40054"/>
    <w:rsid w:val="00E40194"/>
    <w:rsid w:val="00E4019F"/>
    <w:rsid w:val="00E40256"/>
    <w:rsid w:val="00E403F2"/>
    <w:rsid w:val="00E40508"/>
    <w:rsid w:val="00E406AA"/>
    <w:rsid w:val="00E407ED"/>
    <w:rsid w:val="00E40960"/>
    <w:rsid w:val="00E40A26"/>
    <w:rsid w:val="00E40AA5"/>
    <w:rsid w:val="00E40C0B"/>
    <w:rsid w:val="00E40C60"/>
    <w:rsid w:val="00E40CC0"/>
    <w:rsid w:val="00E40D90"/>
    <w:rsid w:val="00E40DFC"/>
    <w:rsid w:val="00E40E58"/>
    <w:rsid w:val="00E40E81"/>
    <w:rsid w:val="00E40E89"/>
    <w:rsid w:val="00E40E97"/>
    <w:rsid w:val="00E40EEC"/>
    <w:rsid w:val="00E40F66"/>
    <w:rsid w:val="00E41136"/>
    <w:rsid w:val="00E41151"/>
    <w:rsid w:val="00E4116A"/>
    <w:rsid w:val="00E4123C"/>
    <w:rsid w:val="00E4125C"/>
    <w:rsid w:val="00E41426"/>
    <w:rsid w:val="00E414FD"/>
    <w:rsid w:val="00E41541"/>
    <w:rsid w:val="00E41615"/>
    <w:rsid w:val="00E41718"/>
    <w:rsid w:val="00E4174E"/>
    <w:rsid w:val="00E417B2"/>
    <w:rsid w:val="00E417D8"/>
    <w:rsid w:val="00E4199B"/>
    <w:rsid w:val="00E419F8"/>
    <w:rsid w:val="00E41B62"/>
    <w:rsid w:val="00E41C18"/>
    <w:rsid w:val="00E41C8C"/>
    <w:rsid w:val="00E41D86"/>
    <w:rsid w:val="00E41D8F"/>
    <w:rsid w:val="00E41D96"/>
    <w:rsid w:val="00E41D9E"/>
    <w:rsid w:val="00E41E65"/>
    <w:rsid w:val="00E41E75"/>
    <w:rsid w:val="00E41E7B"/>
    <w:rsid w:val="00E41EB8"/>
    <w:rsid w:val="00E41F98"/>
    <w:rsid w:val="00E420F4"/>
    <w:rsid w:val="00E420F8"/>
    <w:rsid w:val="00E421A6"/>
    <w:rsid w:val="00E421B1"/>
    <w:rsid w:val="00E421CC"/>
    <w:rsid w:val="00E42263"/>
    <w:rsid w:val="00E42311"/>
    <w:rsid w:val="00E42390"/>
    <w:rsid w:val="00E423C4"/>
    <w:rsid w:val="00E42468"/>
    <w:rsid w:val="00E42656"/>
    <w:rsid w:val="00E42781"/>
    <w:rsid w:val="00E42A5F"/>
    <w:rsid w:val="00E42BA2"/>
    <w:rsid w:val="00E42D62"/>
    <w:rsid w:val="00E42E7D"/>
    <w:rsid w:val="00E42E8C"/>
    <w:rsid w:val="00E42EAC"/>
    <w:rsid w:val="00E42F98"/>
    <w:rsid w:val="00E4307F"/>
    <w:rsid w:val="00E43151"/>
    <w:rsid w:val="00E432B8"/>
    <w:rsid w:val="00E43522"/>
    <w:rsid w:val="00E43541"/>
    <w:rsid w:val="00E43571"/>
    <w:rsid w:val="00E43613"/>
    <w:rsid w:val="00E43670"/>
    <w:rsid w:val="00E436D5"/>
    <w:rsid w:val="00E43769"/>
    <w:rsid w:val="00E4378A"/>
    <w:rsid w:val="00E437BB"/>
    <w:rsid w:val="00E438AA"/>
    <w:rsid w:val="00E43A3D"/>
    <w:rsid w:val="00E43AC4"/>
    <w:rsid w:val="00E43B1A"/>
    <w:rsid w:val="00E43BAA"/>
    <w:rsid w:val="00E43BB8"/>
    <w:rsid w:val="00E43C72"/>
    <w:rsid w:val="00E43CBB"/>
    <w:rsid w:val="00E43CC3"/>
    <w:rsid w:val="00E43D69"/>
    <w:rsid w:val="00E43DAE"/>
    <w:rsid w:val="00E43DF9"/>
    <w:rsid w:val="00E43E29"/>
    <w:rsid w:val="00E43E3B"/>
    <w:rsid w:val="00E43E62"/>
    <w:rsid w:val="00E43EBA"/>
    <w:rsid w:val="00E43F29"/>
    <w:rsid w:val="00E43F39"/>
    <w:rsid w:val="00E43FB8"/>
    <w:rsid w:val="00E43FB9"/>
    <w:rsid w:val="00E43FFF"/>
    <w:rsid w:val="00E4400A"/>
    <w:rsid w:val="00E4402F"/>
    <w:rsid w:val="00E4408C"/>
    <w:rsid w:val="00E44124"/>
    <w:rsid w:val="00E441B6"/>
    <w:rsid w:val="00E442C2"/>
    <w:rsid w:val="00E4435D"/>
    <w:rsid w:val="00E44383"/>
    <w:rsid w:val="00E4439A"/>
    <w:rsid w:val="00E444AA"/>
    <w:rsid w:val="00E444E8"/>
    <w:rsid w:val="00E44530"/>
    <w:rsid w:val="00E44635"/>
    <w:rsid w:val="00E44641"/>
    <w:rsid w:val="00E446D8"/>
    <w:rsid w:val="00E44749"/>
    <w:rsid w:val="00E4480F"/>
    <w:rsid w:val="00E44813"/>
    <w:rsid w:val="00E448AB"/>
    <w:rsid w:val="00E448E1"/>
    <w:rsid w:val="00E44947"/>
    <w:rsid w:val="00E4498A"/>
    <w:rsid w:val="00E44A8D"/>
    <w:rsid w:val="00E44AD2"/>
    <w:rsid w:val="00E44C52"/>
    <w:rsid w:val="00E44CE3"/>
    <w:rsid w:val="00E44DEE"/>
    <w:rsid w:val="00E44E15"/>
    <w:rsid w:val="00E44EBA"/>
    <w:rsid w:val="00E450DF"/>
    <w:rsid w:val="00E450E3"/>
    <w:rsid w:val="00E45238"/>
    <w:rsid w:val="00E45293"/>
    <w:rsid w:val="00E45333"/>
    <w:rsid w:val="00E4537E"/>
    <w:rsid w:val="00E45401"/>
    <w:rsid w:val="00E45426"/>
    <w:rsid w:val="00E4544E"/>
    <w:rsid w:val="00E45470"/>
    <w:rsid w:val="00E4557B"/>
    <w:rsid w:val="00E4560F"/>
    <w:rsid w:val="00E4570E"/>
    <w:rsid w:val="00E457F4"/>
    <w:rsid w:val="00E45803"/>
    <w:rsid w:val="00E4585C"/>
    <w:rsid w:val="00E45966"/>
    <w:rsid w:val="00E45992"/>
    <w:rsid w:val="00E459F2"/>
    <w:rsid w:val="00E45B16"/>
    <w:rsid w:val="00E45B57"/>
    <w:rsid w:val="00E45C07"/>
    <w:rsid w:val="00E45CDA"/>
    <w:rsid w:val="00E45DAB"/>
    <w:rsid w:val="00E45E39"/>
    <w:rsid w:val="00E45EB6"/>
    <w:rsid w:val="00E46146"/>
    <w:rsid w:val="00E46215"/>
    <w:rsid w:val="00E46251"/>
    <w:rsid w:val="00E4633E"/>
    <w:rsid w:val="00E463E4"/>
    <w:rsid w:val="00E46429"/>
    <w:rsid w:val="00E46477"/>
    <w:rsid w:val="00E464CA"/>
    <w:rsid w:val="00E46605"/>
    <w:rsid w:val="00E46701"/>
    <w:rsid w:val="00E4675D"/>
    <w:rsid w:val="00E46840"/>
    <w:rsid w:val="00E468D6"/>
    <w:rsid w:val="00E4695C"/>
    <w:rsid w:val="00E46969"/>
    <w:rsid w:val="00E46BE4"/>
    <w:rsid w:val="00E46DEA"/>
    <w:rsid w:val="00E46DEC"/>
    <w:rsid w:val="00E46FD4"/>
    <w:rsid w:val="00E470D1"/>
    <w:rsid w:val="00E4710F"/>
    <w:rsid w:val="00E4718F"/>
    <w:rsid w:val="00E471E5"/>
    <w:rsid w:val="00E4736F"/>
    <w:rsid w:val="00E47483"/>
    <w:rsid w:val="00E4753F"/>
    <w:rsid w:val="00E4774B"/>
    <w:rsid w:val="00E47839"/>
    <w:rsid w:val="00E47881"/>
    <w:rsid w:val="00E478BB"/>
    <w:rsid w:val="00E479B6"/>
    <w:rsid w:val="00E479CB"/>
    <w:rsid w:val="00E47A99"/>
    <w:rsid w:val="00E47D66"/>
    <w:rsid w:val="00E50099"/>
    <w:rsid w:val="00E50234"/>
    <w:rsid w:val="00E502F6"/>
    <w:rsid w:val="00E503E0"/>
    <w:rsid w:val="00E503FD"/>
    <w:rsid w:val="00E50424"/>
    <w:rsid w:val="00E5047B"/>
    <w:rsid w:val="00E5049E"/>
    <w:rsid w:val="00E50514"/>
    <w:rsid w:val="00E50583"/>
    <w:rsid w:val="00E505DE"/>
    <w:rsid w:val="00E50653"/>
    <w:rsid w:val="00E5065B"/>
    <w:rsid w:val="00E50699"/>
    <w:rsid w:val="00E506D4"/>
    <w:rsid w:val="00E50739"/>
    <w:rsid w:val="00E507E7"/>
    <w:rsid w:val="00E50805"/>
    <w:rsid w:val="00E508BF"/>
    <w:rsid w:val="00E50A6D"/>
    <w:rsid w:val="00E50B05"/>
    <w:rsid w:val="00E50BF1"/>
    <w:rsid w:val="00E50F47"/>
    <w:rsid w:val="00E511F1"/>
    <w:rsid w:val="00E514BF"/>
    <w:rsid w:val="00E514DC"/>
    <w:rsid w:val="00E51683"/>
    <w:rsid w:val="00E516DA"/>
    <w:rsid w:val="00E5184C"/>
    <w:rsid w:val="00E51866"/>
    <w:rsid w:val="00E519CF"/>
    <w:rsid w:val="00E51B8F"/>
    <w:rsid w:val="00E51C13"/>
    <w:rsid w:val="00E51CB1"/>
    <w:rsid w:val="00E51E79"/>
    <w:rsid w:val="00E51EA0"/>
    <w:rsid w:val="00E52015"/>
    <w:rsid w:val="00E5213C"/>
    <w:rsid w:val="00E5230D"/>
    <w:rsid w:val="00E5233D"/>
    <w:rsid w:val="00E5250C"/>
    <w:rsid w:val="00E5268F"/>
    <w:rsid w:val="00E527FA"/>
    <w:rsid w:val="00E52892"/>
    <w:rsid w:val="00E5289A"/>
    <w:rsid w:val="00E529EB"/>
    <w:rsid w:val="00E52A34"/>
    <w:rsid w:val="00E52ABF"/>
    <w:rsid w:val="00E52C01"/>
    <w:rsid w:val="00E52C05"/>
    <w:rsid w:val="00E52C1A"/>
    <w:rsid w:val="00E52D64"/>
    <w:rsid w:val="00E52D91"/>
    <w:rsid w:val="00E52E07"/>
    <w:rsid w:val="00E52E49"/>
    <w:rsid w:val="00E53082"/>
    <w:rsid w:val="00E531FD"/>
    <w:rsid w:val="00E53353"/>
    <w:rsid w:val="00E53377"/>
    <w:rsid w:val="00E53383"/>
    <w:rsid w:val="00E5355C"/>
    <w:rsid w:val="00E53610"/>
    <w:rsid w:val="00E537AB"/>
    <w:rsid w:val="00E53846"/>
    <w:rsid w:val="00E53B27"/>
    <w:rsid w:val="00E53B45"/>
    <w:rsid w:val="00E53BA0"/>
    <w:rsid w:val="00E53C51"/>
    <w:rsid w:val="00E53C65"/>
    <w:rsid w:val="00E53EDA"/>
    <w:rsid w:val="00E53F1C"/>
    <w:rsid w:val="00E5401B"/>
    <w:rsid w:val="00E5416B"/>
    <w:rsid w:val="00E54202"/>
    <w:rsid w:val="00E5422B"/>
    <w:rsid w:val="00E542AA"/>
    <w:rsid w:val="00E54321"/>
    <w:rsid w:val="00E54472"/>
    <w:rsid w:val="00E544E0"/>
    <w:rsid w:val="00E54516"/>
    <w:rsid w:val="00E54584"/>
    <w:rsid w:val="00E545DE"/>
    <w:rsid w:val="00E546B9"/>
    <w:rsid w:val="00E546C7"/>
    <w:rsid w:val="00E54716"/>
    <w:rsid w:val="00E547AC"/>
    <w:rsid w:val="00E547D7"/>
    <w:rsid w:val="00E54913"/>
    <w:rsid w:val="00E54CAE"/>
    <w:rsid w:val="00E54CC2"/>
    <w:rsid w:val="00E54CE6"/>
    <w:rsid w:val="00E54CE8"/>
    <w:rsid w:val="00E54D96"/>
    <w:rsid w:val="00E54E1B"/>
    <w:rsid w:val="00E54EEC"/>
    <w:rsid w:val="00E54F49"/>
    <w:rsid w:val="00E5515F"/>
    <w:rsid w:val="00E5522C"/>
    <w:rsid w:val="00E552C5"/>
    <w:rsid w:val="00E553A5"/>
    <w:rsid w:val="00E55440"/>
    <w:rsid w:val="00E5554C"/>
    <w:rsid w:val="00E55652"/>
    <w:rsid w:val="00E55780"/>
    <w:rsid w:val="00E55835"/>
    <w:rsid w:val="00E55869"/>
    <w:rsid w:val="00E5587C"/>
    <w:rsid w:val="00E55B14"/>
    <w:rsid w:val="00E55CED"/>
    <w:rsid w:val="00E55D5F"/>
    <w:rsid w:val="00E55DA4"/>
    <w:rsid w:val="00E55FF2"/>
    <w:rsid w:val="00E55FF9"/>
    <w:rsid w:val="00E562B4"/>
    <w:rsid w:val="00E5637D"/>
    <w:rsid w:val="00E5654F"/>
    <w:rsid w:val="00E56605"/>
    <w:rsid w:val="00E56709"/>
    <w:rsid w:val="00E56764"/>
    <w:rsid w:val="00E5699C"/>
    <w:rsid w:val="00E56A2D"/>
    <w:rsid w:val="00E56ACE"/>
    <w:rsid w:val="00E56B1B"/>
    <w:rsid w:val="00E56BC2"/>
    <w:rsid w:val="00E56D62"/>
    <w:rsid w:val="00E56F1E"/>
    <w:rsid w:val="00E56F40"/>
    <w:rsid w:val="00E56F6A"/>
    <w:rsid w:val="00E56FFF"/>
    <w:rsid w:val="00E5710E"/>
    <w:rsid w:val="00E573EE"/>
    <w:rsid w:val="00E574CA"/>
    <w:rsid w:val="00E57581"/>
    <w:rsid w:val="00E575BF"/>
    <w:rsid w:val="00E57645"/>
    <w:rsid w:val="00E5779A"/>
    <w:rsid w:val="00E577F5"/>
    <w:rsid w:val="00E578C4"/>
    <w:rsid w:val="00E579D2"/>
    <w:rsid w:val="00E57BD3"/>
    <w:rsid w:val="00E57E10"/>
    <w:rsid w:val="00E57E34"/>
    <w:rsid w:val="00E6006A"/>
    <w:rsid w:val="00E6024B"/>
    <w:rsid w:val="00E60331"/>
    <w:rsid w:val="00E6058F"/>
    <w:rsid w:val="00E605E2"/>
    <w:rsid w:val="00E606B8"/>
    <w:rsid w:val="00E60761"/>
    <w:rsid w:val="00E6080F"/>
    <w:rsid w:val="00E608FA"/>
    <w:rsid w:val="00E60A41"/>
    <w:rsid w:val="00E60B30"/>
    <w:rsid w:val="00E60B36"/>
    <w:rsid w:val="00E60B47"/>
    <w:rsid w:val="00E60BC1"/>
    <w:rsid w:val="00E60CE6"/>
    <w:rsid w:val="00E60D35"/>
    <w:rsid w:val="00E60E22"/>
    <w:rsid w:val="00E60F81"/>
    <w:rsid w:val="00E611C8"/>
    <w:rsid w:val="00E611DE"/>
    <w:rsid w:val="00E6127C"/>
    <w:rsid w:val="00E61286"/>
    <w:rsid w:val="00E612D9"/>
    <w:rsid w:val="00E6143A"/>
    <w:rsid w:val="00E614BE"/>
    <w:rsid w:val="00E6161B"/>
    <w:rsid w:val="00E6163D"/>
    <w:rsid w:val="00E617E1"/>
    <w:rsid w:val="00E618EF"/>
    <w:rsid w:val="00E61905"/>
    <w:rsid w:val="00E61ADA"/>
    <w:rsid w:val="00E61C03"/>
    <w:rsid w:val="00E61C0A"/>
    <w:rsid w:val="00E61C0E"/>
    <w:rsid w:val="00E61CEC"/>
    <w:rsid w:val="00E61E53"/>
    <w:rsid w:val="00E6220D"/>
    <w:rsid w:val="00E6235A"/>
    <w:rsid w:val="00E623DE"/>
    <w:rsid w:val="00E6251F"/>
    <w:rsid w:val="00E62531"/>
    <w:rsid w:val="00E62533"/>
    <w:rsid w:val="00E62649"/>
    <w:rsid w:val="00E62835"/>
    <w:rsid w:val="00E62AEE"/>
    <w:rsid w:val="00E62BB4"/>
    <w:rsid w:val="00E62C7C"/>
    <w:rsid w:val="00E62D5F"/>
    <w:rsid w:val="00E62D86"/>
    <w:rsid w:val="00E62EC0"/>
    <w:rsid w:val="00E62EDD"/>
    <w:rsid w:val="00E63046"/>
    <w:rsid w:val="00E63053"/>
    <w:rsid w:val="00E630A8"/>
    <w:rsid w:val="00E634B2"/>
    <w:rsid w:val="00E634B5"/>
    <w:rsid w:val="00E6354D"/>
    <w:rsid w:val="00E636B5"/>
    <w:rsid w:val="00E6379B"/>
    <w:rsid w:val="00E63A3E"/>
    <w:rsid w:val="00E63A87"/>
    <w:rsid w:val="00E63AAF"/>
    <w:rsid w:val="00E63AD4"/>
    <w:rsid w:val="00E63AD7"/>
    <w:rsid w:val="00E63AF9"/>
    <w:rsid w:val="00E63BC6"/>
    <w:rsid w:val="00E63DA3"/>
    <w:rsid w:val="00E63ECD"/>
    <w:rsid w:val="00E63FE4"/>
    <w:rsid w:val="00E641CF"/>
    <w:rsid w:val="00E64467"/>
    <w:rsid w:val="00E6453C"/>
    <w:rsid w:val="00E64603"/>
    <w:rsid w:val="00E6469A"/>
    <w:rsid w:val="00E646F5"/>
    <w:rsid w:val="00E646FF"/>
    <w:rsid w:val="00E64716"/>
    <w:rsid w:val="00E647B1"/>
    <w:rsid w:val="00E64801"/>
    <w:rsid w:val="00E6484E"/>
    <w:rsid w:val="00E64927"/>
    <w:rsid w:val="00E6495E"/>
    <w:rsid w:val="00E64E03"/>
    <w:rsid w:val="00E64E55"/>
    <w:rsid w:val="00E64EB9"/>
    <w:rsid w:val="00E64F6C"/>
    <w:rsid w:val="00E64FD0"/>
    <w:rsid w:val="00E64FD3"/>
    <w:rsid w:val="00E64FD7"/>
    <w:rsid w:val="00E64FE6"/>
    <w:rsid w:val="00E6505B"/>
    <w:rsid w:val="00E650E6"/>
    <w:rsid w:val="00E652A5"/>
    <w:rsid w:val="00E652CF"/>
    <w:rsid w:val="00E65365"/>
    <w:rsid w:val="00E65442"/>
    <w:rsid w:val="00E65447"/>
    <w:rsid w:val="00E654EF"/>
    <w:rsid w:val="00E6561C"/>
    <w:rsid w:val="00E65681"/>
    <w:rsid w:val="00E656B9"/>
    <w:rsid w:val="00E656E7"/>
    <w:rsid w:val="00E65704"/>
    <w:rsid w:val="00E657D9"/>
    <w:rsid w:val="00E65849"/>
    <w:rsid w:val="00E65940"/>
    <w:rsid w:val="00E65AC5"/>
    <w:rsid w:val="00E65D72"/>
    <w:rsid w:val="00E65E8A"/>
    <w:rsid w:val="00E65F5E"/>
    <w:rsid w:val="00E6601C"/>
    <w:rsid w:val="00E6607E"/>
    <w:rsid w:val="00E6608A"/>
    <w:rsid w:val="00E66193"/>
    <w:rsid w:val="00E661B3"/>
    <w:rsid w:val="00E662BA"/>
    <w:rsid w:val="00E66598"/>
    <w:rsid w:val="00E665FB"/>
    <w:rsid w:val="00E667EF"/>
    <w:rsid w:val="00E668AB"/>
    <w:rsid w:val="00E66CA3"/>
    <w:rsid w:val="00E66CA8"/>
    <w:rsid w:val="00E66D75"/>
    <w:rsid w:val="00E66EE6"/>
    <w:rsid w:val="00E66F02"/>
    <w:rsid w:val="00E66F3B"/>
    <w:rsid w:val="00E67289"/>
    <w:rsid w:val="00E6739F"/>
    <w:rsid w:val="00E673D0"/>
    <w:rsid w:val="00E6743C"/>
    <w:rsid w:val="00E67473"/>
    <w:rsid w:val="00E6752C"/>
    <w:rsid w:val="00E67599"/>
    <w:rsid w:val="00E676B9"/>
    <w:rsid w:val="00E676FC"/>
    <w:rsid w:val="00E67708"/>
    <w:rsid w:val="00E67781"/>
    <w:rsid w:val="00E67892"/>
    <w:rsid w:val="00E67A03"/>
    <w:rsid w:val="00E67ABB"/>
    <w:rsid w:val="00E67ACD"/>
    <w:rsid w:val="00E67ADA"/>
    <w:rsid w:val="00E67C1E"/>
    <w:rsid w:val="00E67CB4"/>
    <w:rsid w:val="00E67D14"/>
    <w:rsid w:val="00E67D27"/>
    <w:rsid w:val="00E67F33"/>
    <w:rsid w:val="00E67F6F"/>
    <w:rsid w:val="00E70174"/>
    <w:rsid w:val="00E701B6"/>
    <w:rsid w:val="00E701D3"/>
    <w:rsid w:val="00E70286"/>
    <w:rsid w:val="00E7028B"/>
    <w:rsid w:val="00E70386"/>
    <w:rsid w:val="00E704CC"/>
    <w:rsid w:val="00E705F4"/>
    <w:rsid w:val="00E70973"/>
    <w:rsid w:val="00E709A9"/>
    <w:rsid w:val="00E70B0C"/>
    <w:rsid w:val="00E70BB8"/>
    <w:rsid w:val="00E70BBC"/>
    <w:rsid w:val="00E70CF5"/>
    <w:rsid w:val="00E70D66"/>
    <w:rsid w:val="00E70E43"/>
    <w:rsid w:val="00E70E4F"/>
    <w:rsid w:val="00E70EBD"/>
    <w:rsid w:val="00E70EE8"/>
    <w:rsid w:val="00E70FF9"/>
    <w:rsid w:val="00E71005"/>
    <w:rsid w:val="00E7106B"/>
    <w:rsid w:val="00E7109D"/>
    <w:rsid w:val="00E7111D"/>
    <w:rsid w:val="00E71200"/>
    <w:rsid w:val="00E71217"/>
    <w:rsid w:val="00E7133D"/>
    <w:rsid w:val="00E71527"/>
    <w:rsid w:val="00E71547"/>
    <w:rsid w:val="00E71560"/>
    <w:rsid w:val="00E716F2"/>
    <w:rsid w:val="00E71754"/>
    <w:rsid w:val="00E717F4"/>
    <w:rsid w:val="00E71840"/>
    <w:rsid w:val="00E71A76"/>
    <w:rsid w:val="00E71C33"/>
    <w:rsid w:val="00E71CE9"/>
    <w:rsid w:val="00E71D6B"/>
    <w:rsid w:val="00E71ED2"/>
    <w:rsid w:val="00E71FA7"/>
    <w:rsid w:val="00E7206E"/>
    <w:rsid w:val="00E720C9"/>
    <w:rsid w:val="00E7213F"/>
    <w:rsid w:val="00E72176"/>
    <w:rsid w:val="00E72207"/>
    <w:rsid w:val="00E72271"/>
    <w:rsid w:val="00E72362"/>
    <w:rsid w:val="00E726B3"/>
    <w:rsid w:val="00E726D7"/>
    <w:rsid w:val="00E72935"/>
    <w:rsid w:val="00E7294B"/>
    <w:rsid w:val="00E72B14"/>
    <w:rsid w:val="00E72B15"/>
    <w:rsid w:val="00E72B3A"/>
    <w:rsid w:val="00E72DF0"/>
    <w:rsid w:val="00E72E4F"/>
    <w:rsid w:val="00E72EE5"/>
    <w:rsid w:val="00E72F54"/>
    <w:rsid w:val="00E73073"/>
    <w:rsid w:val="00E731C7"/>
    <w:rsid w:val="00E7322E"/>
    <w:rsid w:val="00E7325E"/>
    <w:rsid w:val="00E732AD"/>
    <w:rsid w:val="00E732F5"/>
    <w:rsid w:val="00E735C0"/>
    <w:rsid w:val="00E735D6"/>
    <w:rsid w:val="00E736DD"/>
    <w:rsid w:val="00E73807"/>
    <w:rsid w:val="00E738BC"/>
    <w:rsid w:val="00E739DD"/>
    <w:rsid w:val="00E73A71"/>
    <w:rsid w:val="00E73B98"/>
    <w:rsid w:val="00E73CF4"/>
    <w:rsid w:val="00E73DBC"/>
    <w:rsid w:val="00E73F28"/>
    <w:rsid w:val="00E73F9B"/>
    <w:rsid w:val="00E74042"/>
    <w:rsid w:val="00E7405A"/>
    <w:rsid w:val="00E74082"/>
    <w:rsid w:val="00E740D1"/>
    <w:rsid w:val="00E7425B"/>
    <w:rsid w:val="00E74260"/>
    <w:rsid w:val="00E74553"/>
    <w:rsid w:val="00E746B8"/>
    <w:rsid w:val="00E74772"/>
    <w:rsid w:val="00E7488C"/>
    <w:rsid w:val="00E7495F"/>
    <w:rsid w:val="00E7497A"/>
    <w:rsid w:val="00E74C47"/>
    <w:rsid w:val="00E74F88"/>
    <w:rsid w:val="00E75138"/>
    <w:rsid w:val="00E75179"/>
    <w:rsid w:val="00E7521E"/>
    <w:rsid w:val="00E75248"/>
    <w:rsid w:val="00E752DA"/>
    <w:rsid w:val="00E7530A"/>
    <w:rsid w:val="00E75391"/>
    <w:rsid w:val="00E7541A"/>
    <w:rsid w:val="00E75442"/>
    <w:rsid w:val="00E75466"/>
    <w:rsid w:val="00E75496"/>
    <w:rsid w:val="00E755AC"/>
    <w:rsid w:val="00E75621"/>
    <w:rsid w:val="00E756B4"/>
    <w:rsid w:val="00E756BF"/>
    <w:rsid w:val="00E75704"/>
    <w:rsid w:val="00E7573E"/>
    <w:rsid w:val="00E7594E"/>
    <w:rsid w:val="00E75AA9"/>
    <w:rsid w:val="00E75B42"/>
    <w:rsid w:val="00E75BB0"/>
    <w:rsid w:val="00E75D68"/>
    <w:rsid w:val="00E75DAA"/>
    <w:rsid w:val="00E75EED"/>
    <w:rsid w:val="00E75F02"/>
    <w:rsid w:val="00E75F15"/>
    <w:rsid w:val="00E75F40"/>
    <w:rsid w:val="00E761DE"/>
    <w:rsid w:val="00E7623E"/>
    <w:rsid w:val="00E762C7"/>
    <w:rsid w:val="00E76395"/>
    <w:rsid w:val="00E764DB"/>
    <w:rsid w:val="00E764F4"/>
    <w:rsid w:val="00E765DB"/>
    <w:rsid w:val="00E766FF"/>
    <w:rsid w:val="00E76878"/>
    <w:rsid w:val="00E768A4"/>
    <w:rsid w:val="00E76965"/>
    <w:rsid w:val="00E769F5"/>
    <w:rsid w:val="00E76A07"/>
    <w:rsid w:val="00E76A82"/>
    <w:rsid w:val="00E76CCA"/>
    <w:rsid w:val="00E76DB1"/>
    <w:rsid w:val="00E76E12"/>
    <w:rsid w:val="00E76E6E"/>
    <w:rsid w:val="00E76E9A"/>
    <w:rsid w:val="00E76EFA"/>
    <w:rsid w:val="00E76F31"/>
    <w:rsid w:val="00E771F9"/>
    <w:rsid w:val="00E77233"/>
    <w:rsid w:val="00E77339"/>
    <w:rsid w:val="00E774A0"/>
    <w:rsid w:val="00E774B2"/>
    <w:rsid w:val="00E77530"/>
    <w:rsid w:val="00E77638"/>
    <w:rsid w:val="00E77861"/>
    <w:rsid w:val="00E77863"/>
    <w:rsid w:val="00E778F7"/>
    <w:rsid w:val="00E77923"/>
    <w:rsid w:val="00E77992"/>
    <w:rsid w:val="00E77B8F"/>
    <w:rsid w:val="00E77CE9"/>
    <w:rsid w:val="00E77E58"/>
    <w:rsid w:val="00E77F20"/>
    <w:rsid w:val="00E80149"/>
    <w:rsid w:val="00E802F4"/>
    <w:rsid w:val="00E80338"/>
    <w:rsid w:val="00E803C2"/>
    <w:rsid w:val="00E80443"/>
    <w:rsid w:val="00E804A6"/>
    <w:rsid w:val="00E8054A"/>
    <w:rsid w:val="00E80619"/>
    <w:rsid w:val="00E8063B"/>
    <w:rsid w:val="00E8077C"/>
    <w:rsid w:val="00E807F3"/>
    <w:rsid w:val="00E809B3"/>
    <w:rsid w:val="00E80A5E"/>
    <w:rsid w:val="00E80A73"/>
    <w:rsid w:val="00E80AE0"/>
    <w:rsid w:val="00E80AF9"/>
    <w:rsid w:val="00E80CBC"/>
    <w:rsid w:val="00E80CE3"/>
    <w:rsid w:val="00E80D45"/>
    <w:rsid w:val="00E80FB1"/>
    <w:rsid w:val="00E80FF4"/>
    <w:rsid w:val="00E8116D"/>
    <w:rsid w:val="00E813B7"/>
    <w:rsid w:val="00E81433"/>
    <w:rsid w:val="00E814FF"/>
    <w:rsid w:val="00E816A0"/>
    <w:rsid w:val="00E81710"/>
    <w:rsid w:val="00E8171E"/>
    <w:rsid w:val="00E817A3"/>
    <w:rsid w:val="00E817C5"/>
    <w:rsid w:val="00E8186A"/>
    <w:rsid w:val="00E818A9"/>
    <w:rsid w:val="00E81919"/>
    <w:rsid w:val="00E81945"/>
    <w:rsid w:val="00E81A64"/>
    <w:rsid w:val="00E81B00"/>
    <w:rsid w:val="00E81BE5"/>
    <w:rsid w:val="00E81BE9"/>
    <w:rsid w:val="00E81DA8"/>
    <w:rsid w:val="00E81DF8"/>
    <w:rsid w:val="00E81FCA"/>
    <w:rsid w:val="00E81FDD"/>
    <w:rsid w:val="00E8206B"/>
    <w:rsid w:val="00E820D5"/>
    <w:rsid w:val="00E82294"/>
    <w:rsid w:val="00E82588"/>
    <w:rsid w:val="00E82634"/>
    <w:rsid w:val="00E826A9"/>
    <w:rsid w:val="00E826F2"/>
    <w:rsid w:val="00E82746"/>
    <w:rsid w:val="00E8277B"/>
    <w:rsid w:val="00E82805"/>
    <w:rsid w:val="00E828AF"/>
    <w:rsid w:val="00E8290A"/>
    <w:rsid w:val="00E8290B"/>
    <w:rsid w:val="00E82939"/>
    <w:rsid w:val="00E82B78"/>
    <w:rsid w:val="00E82D27"/>
    <w:rsid w:val="00E82D62"/>
    <w:rsid w:val="00E82F64"/>
    <w:rsid w:val="00E82F90"/>
    <w:rsid w:val="00E82FC0"/>
    <w:rsid w:val="00E83117"/>
    <w:rsid w:val="00E83240"/>
    <w:rsid w:val="00E8326B"/>
    <w:rsid w:val="00E8357F"/>
    <w:rsid w:val="00E83599"/>
    <w:rsid w:val="00E8366B"/>
    <w:rsid w:val="00E836F9"/>
    <w:rsid w:val="00E8372E"/>
    <w:rsid w:val="00E838DC"/>
    <w:rsid w:val="00E839D5"/>
    <w:rsid w:val="00E839E8"/>
    <w:rsid w:val="00E83D29"/>
    <w:rsid w:val="00E83DD8"/>
    <w:rsid w:val="00E83E05"/>
    <w:rsid w:val="00E83E12"/>
    <w:rsid w:val="00E83E3A"/>
    <w:rsid w:val="00E83E5E"/>
    <w:rsid w:val="00E83FBF"/>
    <w:rsid w:val="00E840FA"/>
    <w:rsid w:val="00E84157"/>
    <w:rsid w:val="00E841B7"/>
    <w:rsid w:val="00E84280"/>
    <w:rsid w:val="00E84286"/>
    <w:rsid w:val="00E842BD"/>
    <w:rsid w:val="00E84303"/>
    <w:rsid w:val="00E84456"/>
    <w:rsid w:val="00E8445F"/>
    <w:rsid w:val="00E8452F"/>
    <w:rsid w:val="00E84554"/>
    <w:rsid w:val="00E84650"/>
    <w:rsid w:val="00E84767"/>
    <w:rsid w:val="00E8476E"/>
    <w:rsid w:val="00E848A2"/>
    <w:rsid w:val="00E848DE"/>
    <w:rsid w:val="00E84991"/>
    <w:rsid w:val="00E84AAB"/>
    <w:rsid w:val="00E84AF9"/>
    <w:rsid w:val="00E84BA1"/>
    <w:rsid w:val="00E84BF0"/>
    <w:rsid w:val="00E84C70"/>
    <w:rsid w:val="00E84CD4"/>
    <w:rsid w:val="00E84D7D"/>
    <w:rsid w:val="00E84D91"/>
    <w:rsid w:val="00E84EAC"/>
    <w:rsid w:val="00E84F63"/>
    <w:rsid w:val="00E84FC3"/>
    <w:rsid w:val="00E85049"/>
    <w:rsid w:val="00E85078"/>
    <w:rsid w:val="00E850C0"/>
    <w:rsid w:val="00E85145"/>
    <w:rsid w:val="00E85214"/>
    <w:rsid w:val="00E852B2"/>
    <w:rsid w:val="00E85395"/>
    <w:rsid w:val="00E85437"/>
    <w:rsid w:val="00E854A5"/>
    <w:rsid w:val="00E855D4"/>
    <w:rsid w:val="00E85742"/>
    <w:rsid w:val="00E85AAC"/>
    <w:rsid w:val="00E85ABF"/>
    <w:rsid w:val="00E85ADC"/>
    <w:rsid w:val="00E85B0A"/>
    <w:rsid w:val="00E85C4F"/>
    <w:rsid w:val="00E85CDF"/>
    <w:rsid w:val="00E85D09"/>
    <w:rsid w:val="00E85F6C"/>
    <w:rsid w:val="00E85F8F"/>
    <w:rsid w:val="00E8600A"/>
    <w:rsid w:val="00E8601B"/>
    <w:rsid w:val="00E86039"/>
    <w:rsid w:val="00E8646F"/>
    <w:rsid w:val="00E864C3"/>
    <w:rsid w:val="00E86569"/>
    <w:rsid w:val="00E86665"/>
    <w:rsid w:val="00E86672"/>
    <w:rsid w:val="00E86784"/>
    <w:rsid w:val="00E86853"/>
    <w:rsid w:val="00E8690E"/>
    <w:rsid w:val="00E8694D"/>
    <w:rsid w:val="00E86AFA"/>
    <w:rsid w:val="00E86C71"/>
    <w:rsid w:val="00E86D5E"/>
    <w:rsid w:val="00E86E0E"/>
    <w:rsid w:val="00E86FE0"/>
    <w:rsid w:val="00E8715A"/>
    <w:rsid w:val="00E87195"/>
    <w:rsid w:val="00E87466"/>
    <w:rsid w:val="00E8746F"/>
    <w:rsid w:val="00E87477"/>
    <w:rsid w:val="00E87507"/>
    <w:rsid w:val="00E875C3"/>
    <w:rsid w:val="00E8767E"/>
    <w:rsid w:val="00E8776E"/>
    <w:rsid w:val="00E877AD"/>
    <w:rsid w:val="00E877C6"/>
    <w:rsid w:val="00E87901"/>
    <w:rsid w:val="00E87912"/>
    <w:rsid w:val="00E87969"/>
    <w:rsid w:val="00E87975"/>
    <w:rsid w:val="00E879BE"/>
    <w:rsid w:val="00E87A60"/>
    <w:rsid w:val="00E87B84"/>
    <w:rsid w:val="00E87BA1"/>
    <w:rsid w:val="00E87D28"/>
    <w:rsid w:val="00E87D3E"/>
    <w:rsid w:val="00E87D82"/>
    <w:rsid w:val="00E87E4A"/>
    <w:rsid w:val="00E87EAA"/>
    <w:rsid w:val="00E87FC2"/>
    <w:rsid w:val="00E902FF"/>
    <w:rsid w:val="00E904AB"/>
    <w:rsid w:val="00E9050B"/>
    <w:rsid w:val="00E90565"/>
    <w:rsid w:val="00E90651"/>
    <w:rsid w:val="00E90663"/>
    <w:rsid w:val="00E9079C"/>
    <w:rsid w:val="00E90822"/>
    <w:rsid w:val="00E90828"/>
    <w:rsid w:val="00E9084D"/>
    <w:rsid w:val="00E9093C"/>
    <w:rsid w:val="00E90A39"/>
    <w:rsid w:val="00E90A3A"/>
    <w:rsid w:val="00E90AAD"/>
    <w:rsid w:val="00E90B9B"/>
    <w:rsid w:val="00E90C08"/>
    <w:rsid w:val="00E90D59"/>
    <w:rsid w:val="00E90D71"/>
    <w:rsid w:val="00E90D9A"/>
    <w:rsid w:val="00E9109C"/>
    <w:rsid w:val="00E910DD"/>
    <w:rsid w:val="00E912C7"/>
    <w:rsid w:val="00E913AC"/>
    <w:rsid w:val="00E914A2"/>
    <w:rsid w:val="00E916F8"/>
    <w:rsid w:val="00E91860"/>
    <w:rsid w:val="00E919B0"/>
    <w:rsid w:val="00E91A9C"/>
    <w:rsid w:val="00E91B00"/>
    <w:rsid w:val="00E91B0B"/>
    <w:rsid w:val="00E91B57"/>
    <w:rsid w:val="00E91BEA"/>
    <w:rsid w:val="00E91BF6"/>
    <w:rsid w:val="00E91C7C"/>
    <w:rsid w:val="00E91E99"/>
    <w:rsid w:val="00E91EB2"/>
    <w:rsid w:val="00E92011"/>
    <w:rsid w:val="00E920F9"/>
    <w:rsid w:val="00E921F8"/>
    <w:rsid w:val="00E9229E"/>
    <w:rsid w:val="00E92401"/>
    <w:rsid w:val="00E924AF"/>
    <w:rsid w:val="00E924F8"/>
    <w:rsid w:val="00E9252E"/>
    <w:rsid w:val="00E92556"/>
    <w:rsid w:val="00E925CD"/>
    <w:rsid w:val="00E92734"/>
    <w:rsid w:val="00E9288D"/>
    <w:rsid w:val="00E9292F"/>
    <w:rsid w:val="00E92949"/>
    <w:rsid w:val="00E92960"/>
    <w:rsid w:val="00E92977"/>
    <w:rsid w:val="00E92B05"/>
    <w:rsid w:val="00E92B38"/>
    <w:rsid w:val="00E92BA9"/>
    <w:rsid w:val="00E92C2A"/>
    <w:rsid w:val="00E92C8E"/>
    <w:rsid w:val="00E92D1F"/>
    <w:rsid w:val="00E92D75"/>
    <w:rsid w:val="00E932B4"/>
    <w:rsid w:val="00E93396"/>
    <w:rsid w:val="00E93475"/>
    <w:rsid w:val="00E934DF"/>
    <w:rsid w:val="00E935EE"/>
    <w:rsid w:val="00E9386E"/>
    <w:rsid w:val="00E938EF"/>
    <w:rsid w:val="00E939C8"/>
    <w:rsid w:val="00E939ED"/>
    <w:rsid w:val="00E93A49"/>
    <w:rsid w:val="00E93B37"/>
    <w:rsid w:val="00E93C41"/>
    <w:rsid w:val="00E93C7E"/>
    <w:rsid w:val="00E93D30"/>
    <w:rsid w:val="00E93E3A"/>
    <w:rsid w:val="00E93F91"/>
    <w:rsid w:val="00E93FA2"/>
    <w:rsid w:val="00E93FEE"/>
    <w:rsid w:val="00E9416A"/>
    <w:rsid w:val="00E941F0"/>
    <w:rsid w:val="00E942FB"/>
    <w:rsid w:val="00E94398"/>
    <w:rsid w:val="00E94485"/>
    <w:rsid w:val="00E944FB"/>
    <w:rsid w:val="00E9461B"/>
    <w:rsid w:val="00E94639"/>
    <w:rsid w:val="00E94713"/>
    <w:rsid w:val="00E947BD"/>
    <w:rsid w:val="00E949B6"/>
    <w:rsid w:val="00E94D24"/>
    <w:rsid w:val="00E94DE5"/>
    <w:rsid w:val="00E94E4A"/>
    <w:rsid w:val="00E94E6D"/>
    <w:rsid w:val="00E95094"/>
    <w:rsid w:val="00E950AD"/>
    <w:rsid w:val="00E950CC"/>
    <w:rsid w:val="00E95135"/>
    <w:rsid w:val="00E954B4"/>
    <w:rsid w:val="00E955E4"/>
    <w:rsid w:val="00E9567A"/>
    <w:rsid w:val="00E956E2"/>
    <w:rsid w:val="00E9580D"/>
    <w:rsid w:val="00E95854"/>
    <w:rsid w:val="00E959AA"/>
    <w:rsid w:val="00E95B2F"/>
    <w:rsid w:val="00E95B79"/>
    <w:rsid w:val="00E95B8C"/>
    <w:rsid w:val="00E95C6D"/>
    <w:rsid w:val="00E95CD8"/>
    <w:rsid w:val="00E95E33"/>
    <w:rsid w:val="00E95E4E"/>
    <w:rsid w:val="00E960AB"/>
    <w:rsid w:val="00E961B5"/>
    <w:rsid w:val="00E961C6"/>
    <w:rsid w:val="00E961F0"/>
    <w:rsid w:val="00E962BA"/>
    <w:rsid w:val="00E962F4"/>
    <w:rsid w:val="00E963A8"/>
    <w:rsid w:val="00E9641F"/>
    <w:rsid w:val="00E964D5"/>
    <w:rsid w:val="00E964F5"/>
    <w:rsid w:val="00E96597"/>
    <w:rsid w:val="00E965E2"/>
    <w:rsid w:val="00E9676A"/>
    <w:rsid w:val="00E96788"/>
    <w:rsid w:val="00E967A6"/>
    <w:rsid w:val="00E9683B"/>
    <w:rsid w:val="00E9684D"/>
    <w:rsid w:val="00E9694A"/>
    <w:rsid w:val="00E96956"/>
    <w:rsid w:val="00E969A5"/>
    <w:rsid w:val="00E969B9"/>
    <w:rsid w:val="00E96B31"/>
    <w:rsid w:val="00E96E77"/>
    <w:rsid w:val="00E96E8E"/>
    <w:rsid w:val="00E96F2D"/>
    <w:rsid w:val="00E96FCE"/>
    <w:rsid w:val="00E97192"/>
    <w:rsid w:val="00E97327"/>
    <w:rsid w:val="00E97429"/>
    <w:rsid w:val="00E974FB"/>
    <w:rsid w:val="00E9755E"/>
    <w:rsid w:val="00E97602"/>
    <w:rsid w:val="00E9772F"/>
    <w:rsid w:val="00E9777E"/>
    <w:rsid w:val="00E977CF"/>
    <w:rsid w:val="00E977EF"/>
    <w:rsid w:val="00E977F0"/>
    <w:rsid w:val="00E9782E"/>
    <w:rsid w:val="00E97832"/>
    <w:rsid w:val="00E9787F"/>
    <w:rsid w:val="00E9788E"/>
    <w:rsid w:val="00E978A4"/>
    <w:rsid w:val="00E97A7B"/>
    <w:rsid w:val="00E97BD1"/>
    <w:rsid w:val="00E97D48"/>
    <w:rsid w:val="00E97D83"/>
    <w:rsid w:val="00E97E7C"/>
    <w:rsid w:val="00E97E8E"/>
    <w:rsid w:val="00E97ECA"/>
    <w:rsid w:val="00EA01BA"/>
    <w:rsid w:val="00EA028D"/>
    <w:rsid w:val="00EA037E"/>
    <w:rsid w:val="00EA03B5"/>
    <w:rsid w:val="00EA043F"/>
    <w:rsid w:val="00EA04AD"/>
    <w:rsid w:val="00EA0753"/>
    <w:rsid w:val="00EA075D"/>
    <w:rsid w:val="00EA0786"/>
    <w:rsid w:val="00EA08EE"/>
    <w:rsid w:val="00EA093B"/>
    <w:rsid w:val="00EA0944"/>
    <w:rsid w:val="00EA0A5B"/>
    <w:rsid w:val="00EA0C24"/>
    <w:rsid w:val="00EA0DA5"/>
    <w:rsid w:val="00EA1233"/>
    <w:rsid w:val="00EA12DE"/>
    <w:rsid w:val="00EA156B"/>
    <w:rsid w:val="00EA1589"/>
    <w:rsid w:val="00EA1662"/>
    <w:rsid w:val="00EA16C5"/>
    <w:rsid w:val="00EA1733"/>
    <w:rsid w:val="00EA17EE"/>
    <w:rsid w:val="00EA18FF"/>
    <w:rsid w:val="00EA1A03"/>
    <w:rsid w:val="00EA1A81"/>
    <w:rsid w:val="00EA1BA8"/>
    <w:rsid w:val="00EA1BB0"/>
    <w:rsid w:val="00EA1C42"/>
    <w:rsid w:val="00EA1CC8"/>
    <w:rsid w:val="00EA1E2A"/>
    <w:rsid w:val="00EA1EBA"/>
    <w:rsid w:val="00EA1F5C"/>
    <w:rsid w:val="00EA2163"/>
    <w:rsid w:val="00EA22CC"/>
    <w:rsid w:val="00EA248D"/>
    <w:rsid w:val="00EA24EA"/>
    <w:rsid w:val="00EA25F6"/>
    <w:rsid w:val="00EA25FF"/>
    <w:rsid w:val="00EA2663"/>
    <w:rsid w:val="00EA278E"/>
    <w:rsid w:val="00EA27E6"/>
    <w:rsid w:val="00EA2852"/>
    <w:rsid w:val="00EA2903"/>
    <w:rsid w:val="00EA2945"/>
    <w:rsid w:val="00EA29F3"/>
    <w:rsid w:val="00EA2A38"/>
    <w:rsid w:val="00EA2A85"/>
    <w:rsid w:val="00EA2B42"/>
    <w:rsid w:val="00EA2B75"/>
    <w:rsid w:val="00EA2C36"/>
    <w:rsid w:val="00EA2C7D"/>
    <w:rsid w:val="00EA2D0E"/>
    <w:rsid w:val="00EA2E5A"/>
    <w:rsid w:val="00EA2EBC"/>
    <w:rsid w:val="00EA2EE8"/>
    <w:rsid w:val="00EA2F48"/>
    <w:rsid w:val="00EA2FFE"/>
    <w:rsid w:val="00EA303E"/>
    <w:rsid w:val="00EA305E"/>
    <w:rsid w:val="00EA3101"/>
    <w:rsid w:val="00EA31EB"/>
    <w:rsid w:val="00EA3299"/>
    <w:rsid w:val="00EA334B"/>
    <w:rsid w:val="00EA33D8"/>
    <w:rsid w:val="00EA341D"/>
    <w:rsid w:val="00EA3506"/>
    <w:rsid w:val="00EA3513"/>
    <w:rsid w:val="00EA36CF"/>
    <w:rsid w:val="00EA37A0"/>
    <w:rsid w:val="00EA380C"/>
    <w:rsid w:val="00EA3888"/>
    <w:rsid w:val="00EA38A4"/>
    <w:rsid w:val="00EA38D7"/>
    <w:rsid w:val="00EA38FB"/>
    <w:rsid w:val="00EA3973"/>
    <w:rsid w:val="00EA39C6"/>
    <w:rsid w:val="00EA3A45"/>
    <w:rsid w:val="00EA3B6C"/>
    <w:rsid w:val="00EA3C68"/>
    <w:rsid w:val="00EA3F2E"/>
    <w:rsid w:val="00EA3FF9"/>
    <w:rsid w:val="00EA402D"/>
    <w:rsid w:val="00EA416B"/>
    <w:rsid w:val="00EA417B"/>
    <w:rsid w:val="00EA4385"/>
    <w:rsid w:val="00EA4461"/>
    <w:rsid w:val="00EA4476"/>
    <w:rsid w:val="00EA44F8"/>
    <w:rsid w:val="00EA4542"/>
    <w:rsid w:val="00EA4637"/>
    <w:rsid w:val="00EA47BB"/>
    <w:rsid w:val="00EA47CA"/>
    <w:rsid w:val="00EA49A2"/>
    <w:rsid w:val="00EA49A3"/>
    <w:rsid w:val="00EA4A73"/>
    <w:rsid w:val="00EA4AF8"/>
    <w:rsid w:val="00EA4C17"/>
    <w:rsid w:val="00EA4D93"/>
    <w:rsid w:val="00EA4DEC"/>
    <w:rsid w:val="00EA4ECA"/>
    <w:rsid w:val="00EA513D"/>
    <w:rsid w:val="00EA51C3"/>
    <w:rsid w:val="00EA51C7"/>
    <w:rsid w:val="00EA5216"/>
    <w:rsid w:val="00EA52FF"/>
    <w:rsid w:val="00EA5372"/>
    <w:rsid w:val="00EA5398"/>
    <w:rsid w:val="00EA5401"/>
    <w:rsid w:val="00EA553A"/>
    <w:rsid w:val="00EA55AC"/>
    <w:rsid w:val="00EA55C5"/>
    <w:rsid w:val="00EA5661"/>
    <w:rsid w:val="00EA568E"/>
    <w:rsid w:val="00EA57A5"/>
    <w:rsid w:val="00EA57CB"/>
    <w:rsid w:val="00EA5812"/>
    <w:rsid w:val="00EA5942"/>
    <w:rsid w:val="00EA59AE"/>
    <w:rsid w:val="00EA59B8"/>
    <w:rsid w:val="00EA59E8"/>
    <w:rsid w:val="00EA5AF9"/>
    <w:rsid w:val="00EA5B8A"/>
    <w:rsid w:val="00EA5CB3"/>
    <w:rsid w:val="00EA5D96"/>
    <w:rsid w:val="00EA5DC0"/>
    <w:rsid w:val="00EA5DDA"/>
    <w:rsid w:val="00EA5F16"/>
    <w:rsid w:val="00EA601E"/>
    <w:rsid w:val="00EA6034"/>
    <w:rsid w:val="00EA607C"/>
    <w:rsid w:val="00EA60C2"/>
    <w:rsid w:val="00EA61D1"/>
    <w:rsid w:val="00EA6368"/>
    <w:rsid w:val="00EA63B3"/>
    <w:rsid w:val="00EA64DD"/>
    <w:rsid w:val="00EA66E8"/>
    <w:rsid w:val="00EA6803"/>
    <w:rsid w:val="00EA6862"/>
    <w:rsid w:val="00EA6A58"/>
    <w:rsid w:val="00EA6B3A"/>
    <w:rsid w:val="00EA6B91"/>
    <w:rsid w:val="00EA6BB4"/>
    <w:rsid w:val="00EA6C03"/>
    <w:rsid w:val="00EA6C45"/>
    <w:rsid w:val="00EA6C93"/>
    <w:rsid w:val="00EA6E0F"/>
    <w:rsid w:val="00EA6E2B"/>
    <w:rsid w:val="00EA6F96"/>
    <w:rsid w:val="00EA6FBA"/>
    <w:rsid w:val="00EA70E3"/>
    <w:rsid w:val="00EA7104"/>
    <w:rsid w:val="00EA732B"/>
    <w:rsid w:val="00EA7448"/>
    <w:rsid w:val="00EA7450"/>
    <w:rsid w:val="00EA7451"/>
    <w:rsid w:val="00EA7473"/>
    <w:rsid w:val="00EA748A"/>
    <w:rsid w:val="00EA74FA"/>
    <w:rsid w:val="00EA7521"/>
    <w:rsid w:val="00EA7538"/>
    <w:rsid w:val="00EA75B4"/>
    <w:rsid w:val="00EA75B5"/>
    <w:rsid w:val="00EA7A02"/>
    <w:rsid w:val="00EA7C91"/>
    <w:rsid w:val="00EA7D06"/>
    <w:rsid w:val="00EA7E43"/>
    <w:rsid w:val="00EA7E6D"/>
    <w:rsid w:val="00EA7EE1"/>
    <w:rsid w:val="00EA7F17"/>
    <w:rsid w:val="00EA7FD5"/>
    <w:rsid w:val="00EB0064"/>
    <w:rsid w:val="00EB02ED"/>
    <w:rsid w:val="00EB030B"/>
    <w:rsid w:val="00EB040C"/>
    <w:rsid w:val="00EB04B7"/>
    <w:rsid w:val="00EB0512"/>
    <w:rsid w:val="00EB0520"/>
    <w:rsid w:val="00EB0531"/>
    <w:rsid w:val="00EB071E"/>
    <w:rsid w:val="00EB07E0"/>
    <w:rsid w:val="00EB0958"/>
    <w:rsid w:val="00EB097C"/>
    <w:rsid w:val="00EB09DF"/>
    <w:rsid w:val="00EB0BA4"/>
    <w:rsid w:val="00EB0BD5"/>
    <w:rsid w:val="00EB0C77"/>
    <w:rsid w:val="00EB0E47"/>
    <w:rsid w:val="00EB0E7F"/>
    <w:rsid w:val="00EB0FA1"/>
    <w:rsid w:val="00EB1081"/>
    <w:rsid w:val="00EB1090"/>
    <w:rsid w:val="00EB1149"/>
    <w:rsid w:val="00EB126B"/>
    <w:rsid w:val="00EB136D"/>
    <w:rsid w:val="00EB13B4"/>
    <w:rsid w:val="00EB1474"/>
    <w:rsid w:val="00EB1514"/>
    <w:rsid w:val="00EB156F"/>
    <w:rsid w:val="00EB16B7"/>
    <w:rsid w:val="00EB1880"/>
    <w:rsid w:val="00EB18C3"/>
    <w:rsid w:val="00EB1DB2"/>
    <w:rsid w:val="00EB1DDC"/>
    <w:rsid w:val="00EB1E3F"/>
    <w:rsid w:val="00EB1ED9"/>
    <w:rsid w:val="00EB207C"/>
    <w:rsid w:val="00EB21B1"/>
    <w:rsid w:val="00EB227F"/>
    <w:rsid w:val="00EB22E6"/>
    <w:rsid w:val="00EB24C1"/>
    <w:rsid w:val="00EB2592"/>
    <w:rsid w:val="00EB25AA"/>
    <w:rsid w:val="00EB2630"/>
    <w:rsid w:val="00EB2658"/>
    <w:rsid w:val="00EB2683"/>
    <w:rsid w:val="00EB2685"/>
    <w:rsid w:val="00EB290B"/>
    <w:rsid w:val="00EB2926"/>
    <w:rsid w:val="00EB29AC"/>
    <w:rsid w:val="00EB2A3B"/>
    <w:rsid w:val="00EB2A44"/>
    <w:rsid w:val="00EB2B7B"/>
    <w:rsid w:val="00EB2D1A"/>
    <w:rsid w:val="00EB2DF2"/>
    <w:rsid w:val="00EB2F9E"/>
    <w:rsid w:val="00EB307B"/>
    <w:rsid w:val="00EB320D"/>
    <w:rsid w:val="00EB3226"/>
    <w:rsid w:val="00EB3227"/>
    <w:rsid w:val="00EB326B"/>
    <w:rsid w:val="00EB3282"/>
    <w:rsid w:val="00EB328C"/>
    <w:rsid w:val="00EB32D9"/>
    <w:rsid w:val="00EB332F"/>
    <w:rsid w:val="00EB344F"/>
    <w:rsid w:val="00EB3612"/>
    <w:rsid w:val="00EB361D"/>
    <w:rsid w:val="00EB3620"/>
    <w:rsid w:val="00EB36D1"/>
    <w:rsid w:val="00EB37E6"/>
    <w:rsid w:val="00EB3CD6"/>
    <w:rsid w:val="00EB3D2F"/>
    <w:rsid w:val="00EB3D51"/>
    <w:rsid w:val="00EB3E46"/>
    <w:rsid w:val="00EB3E4D"/>
    <w:rsid w:val="00EB4006"/>
    <w:rsid w:val="00EB403D"/>
    <w:rsid w:val="00EB40C3"/>
    <w:rsid w:val="00EB429A"/>
    <w:rsid w:val="00EB42BB"/>
    <w:rsid w:val="00EB432D"/>
    <w:rsid w:val="00EB4366"/>
    <w:rsid w:val="00EB4679"/>
    <w:rsid w:val="00EB472E"/>
    <w:rsid w:val="00EB47B1"/>
    <w:rsid w:val="00EB47F5"/>
    <w:rsid w:val="00EB4B2B"/>
    <w:rsid w:val="00EB4B96"/>
    <w:rsid w:val="00EB4C79"/>
    <w:rsid w:val="00EB4D74"/>
    <w:rsid w:val="00EB4E4F"/>
    <w:rsid w:val="00EB4F57"/>
    <w:rsid w:val="00EB500C"/>
    <w:rsid w:val="00EB50EA"/>
    <w:rsid w:val="00EB512F"/>
    <w:rsid w:val="00EB5192"/>
    <w:rsid w:val="00EB537F"/>
    <w:rsid w:val="00EB5397"/>
    <w:rsid w:val="00EB549D"/>
    <w:rsid w:val="00EB55FA"/>
    <w:rsid w:val="00EB5624"/>
    <w:rsid w:val="00EB5702"/>
    <w:rsid w:val="00EB575E"/>
    <w:rsid w:val="00EB59BA"/>
    <w:rsid w:val="00EB59E5"/>
    <w:rsid w:val="00EB5AD9"/>
    <w:rsid w:val="00EB5BF6"/>
    <w:rsid w:val="00EB5C37"/>
    <w:rsid w:val="00EB5DDB"/>
    <w:rsid w:val="00EB5E35"/>
    <w:rsid w:val="00EB5FDF"/>
    <w:rsid w:val="00EB5FF1"/>
    <w:rsid w:val="00EB61CC"/>
    <w:rsid w:val="00EB63D5"/>
    <w:rsid w:val="00EB63E6"/>
    <w:rsid w:val="00EB65B5"/>
    <w:rsid w:val="00EB6637"/>
    <w:rsid w:val="00EB672B"/>
    <w:rsid w:val="00EB679D"/>
    <w:rsid w:val="00EB69E7"/>
    <w:rsid w:val="00EB6AA8"/>
    <w:rsid w:val="00EB6C01"/>
    <w:rsid w:val="00EB6D38"/>
    <w:rsid w:val="00EB6D64"/>
    <w:rsid w:val="00EB6E7E"/>
    <w:rsid w:val="00EB6E81"/>
    <w:rsid w:val="00EB6EAB"/>
    <w:rsid w:val="00EB6F97"/>
    <w:rsid w:val="00EB7036"/>
    <w:rsid w:val="00EB7062"/>
    <w:rsid w:val="00EB7210"/>
    <w:rsid w:val="00EB7339"/>
    <w:rsid w:val="00EB733F"/>
    <w:rsid w:val="00EB738F"/>
    <w:rsid w:val="00EB7652"/>
    <w:rsid w:val="00EB7711"/>
    <w:rsid w:val="00EB79D9"/>
    <w:rsid w:val="00EB79E8"/>
    <w:rsid w:val="00EB79F2"/>
    <w:rsid w:val="00EB7A7E"/>
    <w:rsid w:val="00EB7BFF"/>
    <w:rsid w:val="00EB7C0B"/>
    <w:rsid w:val="00EB7C4E"/>
    <w:rsid w:val="00EB7D51"/>
    <w:rsid w:val="00EB7F64"/>
    <w:rsid w:val="00EC0164"/>
    <w:rsid w:val="00EC0298"/>
    <w:rsid w:val="00EC0299"/>
    <w:rsid w:val="00EC031F"/>
    <w:rsid w:val="00EC0408"/>
    <w:rsid w:val="00EC0527"/>
    <w:rsid w:val="00EC0564"/>
    <w:rsid w:val="00EC0639"/>
    <w:rsid w:val="00EC068B"/>
    <w:rsid w:val="00EC07C6"/>
    <w:rsid w:val="00EC07E1"/>
    <w:rsid w:val="00EC0827"/>
    <w:rsid w:val="00EC086A"/>
    <w:rsid w:val="00EC08D8"/>
    <w:rsid w:val="00EC093F"/>
    <w:rsid w:val="00EC0962"/>
    <w:rsid w:val="00EC096B"/>
    <w:rsid w:val="00EC0A72"/>
    <w:rsid w:val="00EC0D42"/>
    <w:rsid w:val="00EC0D7F"/>
    <w:rsid w:val="00EC0EAC"/>
    <w:rsid w:val="00EC0F1F"/>
    <w:rsid w:val="00EC0F31"/>
    <w:rsid w:val="00EC0FCC"/>
    <w:rsid w:val="00EC0FEB"/>
    <w:rsid w:val="00EC139E"/>
    <w:rsid w:val="00EC15AE"/>
    <w:rsid w:val="00EC15E0"/>
    <w:rsid w:val="00EC1640"/>
    <w:rsid w:val="00EC175B"/>
    <w:rsid w:val="00EC180B"/>
    <w:rsid w:val="00EC187C"/>
    <w:rsid w:val="00EC1A64"/>
    <w:rsid w:val="00EC1A72"/>
    <w:rsid w:val="00EC1AF5"/>
    <w:rsid w:val="00EC1B84"/>
    <w:rsid w:val="00EC1B99"/>
    <w:rsid w:val="00EC1BE8"/>
    <w:rsid w:val="00EC1BF9"/>
    <w:rsid w:val="00EC1C93"/>
    <w:rsid w:val="00EC1DFE"/>
    <w:rsid w:val="00EC1E00"/>
    <w:rsid w:val="00EC21CB"/>
    <w:rsid w:val="00EC2202"/>
    <w:rsid w:val="00EC2240"/>
    <w:rsid w:val="00EC22E7"/>
    <w:rsid w:val="00EC2352"/>
    <w:rsid w:val="00EC23B2"/>
    <w:rsid w:val="00EC23C7"/>
    <w:rsid w:val="00EC25D1"/>
    <w:rsid w:val="00EC25FD"/>
    <w:rsid w:val="00EC26D4"/>
    <w:rsid w:val="00EC26DD"/>
    <w:rsid w:val="00EC2764"/>
    <w:rsid w:val="00EC27C2"/>
    <w:rsid w:val="00EC28EF"/>
    <w:rsid w:val="00EC2A21"/>
    <w:rsid w:val="00EC2ABB"/>
    <w:rsid w:val="00EC2CB2"/>
    <w:rsid w:val="00EC2D5A"/>
    <w:rsid w:val="00EC2D65"/>
    <w:rsid w:val="00EC2F53"/>
    <w:rsid w:val="00EC2F82"/>
    <w:rsid w:val="00EC2F96"/>
    <w:rsid w:val="00EC2F9A"/>
    <w:rsid w:val="00EC2FD9"/>
    <w:rsid w:val="00EC2FDB"/>
    <w:rsid w:val="00EC3188"/>
    <w:rsid w:val="00EC31AC"/>
    <w:rsid w:val="00EC31B1"/>
    <w:rsid w:val="00EC328E"/>
    <w:rsid w:val="00EC3404"/>
    <w:rsid w:val="00EC36B3"/>
    <w:rsid w:val="00EC36F6"/>
    <w:rsid w:val="00EC3716"/>
    <w:rsid w:val="00EC384A"/>
    <w:rsid w:val="00EC39A6"/>
    <w:rsid w:val="00EC3AD7"/>
    <w:rsid w:val="00EC3C26"/>
    <w:rsid w:val="00EC3C5B"/>
    <w:rsid w:val="00EC3C9D"/>
    <w:rsid w:val="00EC3D9F"/>
    <w:rsid w:val="00EC3E92"/>
    <w:rsid w:val="00EC3FD3"/>
    <w:rsid w:val="00EC4097"/>
    <w:rsid w:val="00EC428D"/>
    <w:rsid w:val="00EC43B9"/>
    <w:rsid w:val="00EC453A"/>
    <w:rsid w:val="00EC461D"/>
    <w:rsid w:val="00EC481D"/>
    <w:rsid w:val="00EC4A14"/>
    <w:rsid w:val="00EC4A5C"/>
    <w:rsid w:val="00EC4B8E"/>
    <w:rsid w:val="00EC4B90"/>
    <w:rsid w:val="00EC4BF4"/>
    <w:rsid w:val="00EC4CAF"/>
    <w:rsid w:val="00EC4D40"/>
    <w:rsid w:val="00EC4E37"/>
    <w:rsid w:val="00EC4F5A"/>
    <w:rsid w:val="00EC4FEF"/>
    <w:rsid w:val="00EC50DA"/>
    <w:rsid w:val="00EC50FA"/>
    <w:rsid w:val="00EC5106"/>
    <w:rsid w:val="00EC51BB"/>
    <w:rsid w:val="00EC51C1"/>
    <w:rsid w:val="00EC55FF"/>
    <w:rsid w:val="00EC5626"/>
    <w:rsid w:val="00EC588C"/>
    <w:rsid w:val="00EC591B"/>
    <w:rsid w:val="00EC593D"/>
    <w:rsid w:val="00EC59CE"/>
    <w:rsid w:val="00EC59E6"/>
    <w:rsid w:val="00EC5DAB"/>
    <w:rsid w:val="00EC60F5"/>
    <w:rsid w:val="00EC6447"/>
    <w:rsid w:val="00EC6533"/>
    <w:rsid w:val="00EC6546"/>
    <w:rsid w:val="00EC6809"/>
    <w:rsid w:val="00EC6837"/>
    <w:rsid w:val="00EC6879"/>
    <w:rsid w:val="00EC695C"/>
    <w:rsid w:val="00EC6972"/>
    <w:rsid w:val="00EC69D0"/>
    <w:rsid w:val="00EC6A34"/>
    <w:rsid w:val="00EC6A85"/>
    <w:rsid w:val="00EC6B41"/>
    <w:rsid w:val="00EC6C89"/>
    <w:rsid w:val="00EC6CBB"/>
    <w:rsid w:val="00EC6D2B"/>
    <w:rsid w:val="00EC6D2C"/>
    <w:rsid w:val="00EC6D58"/>
    <w:rsid w:val="00EC6D6B"/>
    <w:rsid w:val="00EC6DCB"/>
    <w:rsid w:val="00EC6FFE"/>
    <w:rsid w:val="00EC70C2"/>
    <w:rsid w:val="00EC72DB"/>
    <w:rsid w:val="00EC73C8"/>
    <w:rsid w:val="00EC750E"/>
    <w:rsid w:val="00EC7664"/>
    <w:rsid w:val="00EC76E1"/>
    <w:rsid w:val="00EC772E"/>
    <w:rsid w:val="00EC777E"/>
    <w:rsid w:val="00EC77EB"/>
    <w:rsid w:val="00EC78A7"/>
    <w:rsid w:val="00EC78CC"/>
    <w:rsid w:val="00EC7AF3"/>
    <w:rsid w:val="00EC7D9A"/>
    <w:rsid w:val="00EC7E25"/>
    <w:rsid w:val="00EC7E8A"/>
    <w:rsid w:val="00EC7F12"/>
    <w:rsid w:val="00EC7F62"/>
    <w:rsid w:val="00EC7FAA"/>
    <w:rsid w:val="00EC7FD6"/>
    <w:rsid w:val="00ED0037"/>
    <w:rsid w:val="00ED0163"/>
    <w:rsid w:val="00ED017C"/>
    <w:rsid w:val="00ED0332"/>
    <w:rsid w:val="00ED046D"/>
    <w:rsid w:val="00ED063A"/>
    <w:rsid w:val="00ED065C"/>
    <w:rsid w:val="00ED06F0"/>
    <w:rsid w:val="00ED0A74"/>
    <w:rsid w:val="00ED0BEF"/>
    <w:rsid w:val="00ED0D58"/>
    <w:rsid w:val="00ED0DBE"/>
    <w:rsid w:val="00ED0DEF"/>
    <w:rsid w:val="00ED0E49"/>
    <w:rsid w:val="00ED10FC"/>
    <w:rsid w:val="00ED1591"/>
    <w:rsid w:val="00ED15B2"/>
    <w:rsid w:val="00ED15F0"/>
    <w:rsid w:val="00ED1668"/>
    <w:rsid w:val="00ED17AE"/>
    <w:rsid w:val="00ED1834"/>
    <w:rsid w:val="00ED190A"/>
    <w:rsid w:val="00ED19A5"/>
    <w:rsid w:val="00ED1A85"/>
    <w:rsid w:val="00ED1C07"/>
    <w:rsid w:val="00ED1CC0"/>
    <w:rsid w:val="00ED1D16"/>
    <w:rsid w:val="00ED1D19"/>
    <w:rsid w:val="00ED1E64"/>
    <w:rsid w:val="00ED1E95"/>
    <w:rsid w:val="00ED1EE9"/>
    <w:rsid w:val="00ED1F92"/>
    <w:rsid w:val="00ED2083"/>
    <w:rsid w:val="00ED2144"/>
    <w:rsid w:val="00ED22F3"/>
    <w:rsid w:val="00ED22FA"/>
    <w:rsid w:val="00ED2355"/>
    <w:rsid w:val="00ED2372"/>
    <w:rsid w:val="00ED2403"/>
    <w:rsid w:val="00ED2760"/>
    <w:rsid w:val="00ED27B3"/>
    <w:rsid w:val="00ED27D7"/>
    <w:rsid w:val="00ED284C"/>
    <w:rsid w:val="00ED28FF"/>
    <w:rsid w:val="00ED29E2"/>
    <w:rsid w:val="00ED2A97"/>
    <w:rsid w:val="00ED2CED"/>
    <w:rsid w:val="00ED2D08"/>
    <w:rsid w:val="00ED2ECF"/>
    <w:rsid w:val="00ED308D"/>
    <w:rsid w:val="00ED31B5"/>
    <w:rsid w:val="00ED34DE"/>
    <w:rsid w:val="00ED3534"/>
    <w:rsid w:val="00ED3664"/>
    <w:rsid w:val="00ED374B"/>
    <w:rsid w:val="00ED37A3"/>
    <w:rsid w:val="00ED38B7"/>
    <w:rsid w:val="00ED38EA"/>
    <w:rsid w:val="00ED392A"/>
    <w:rsid w:val="00ED3A1F"/>
    <w:rsid w:val="00ED3A2D"/>
    <w:rsid w:val="00ED3AB5"/>
    <w:rsid w:val="00ED3AEC"/>
    <w:rsid w:val="00ED3B4A"/>
    <w:rsid w:val="00ED3B93"/>
    <w:rsid w:val="00ED3C18"/>
    <w:rsid w:val="00ED3CB8"/>
    <w:rsid w:val="00ED3E2E"/>
    <w:rsid w:val="00ED3FDF"/>
    <w:rsid w:val="00ED4097"/>
    <w:rsid w:val="00ED410A"/>
    <w:rsid w:val="00ED42A4"/>
    <w:rsid w:val="00ED44B5"/>
    <w:rsid w:val="00ED44BB"/>
    <w:rsid w:val="00ED44F2"/>
    <w:rsid w:val="00ED455E"/>
    <w:rsid w:val="00ED45EC"/>
    <w:rsid w:val="00ED4659"/>
    <w:rsid w:val="00ED46AE"/>
    <w:rsid w:val="00ED46D8"/>
    <w:rsid w:val="00ED4879"/>
    <w:rsid w:val="00ED4894"/>
    <w:rsid w:val="00ED4A37"/>
    <w:rsid w:val="00ED4AB7"/>
    <w:rsid w:val="00ED4BC1"/>
    <w:rsid w:val="00ED4E00"/>
    <w:rsid w:val="00ED4E0E"/>
    <w:rsid w:val="00ED4E6D"/>
    <w:rsid w:val="00ED4F1E"/>
    <w:rsid w:val="00ED501E"/>
    <w:rsid w:val="00ED5112"/>
    <w:rsid w:val="00ED516E"/>
    <w:rsid w:val="00ED51D8"/>
    <w:rsid w:val="00ED56FC"/>
    <w:rsid w:val="00ED570D"/>
    <w:rsid w:val="00ED570F"/>
    <w:rsid w:val="00ED5732"/>
    <w:rsid w:val="00ED58D5"/>
    <w:rsid w:val="00ED5A32"/>
    <w:rsid w:val="00ED5A45"/>
    <w:rsid w:val="00ED5B26"/>
    <w:rsid w:val="00ED5B71"/>
    <w:rsid w:val="00ED5BCF"/>
    <w:rsid w:val="00ED5E3C"/>
    <w:rsid w:val="00ED5E45"/>
    <w:rsid w:val="00ED5EBD"/>
    <w:rsid w:val="00ED5ED4"/>
    <w:rsid w:val="00ED5EFD"/>
    <w:rsid w:val="00ED5F7D"/>
    <w:rsid w:val="00ED5FF7"/>
    <w:rsid w:val="00ED6041"/>
    <w:rsid w:val="00ED6066"/>
    <w:rsid w:val="00ED6145"/>
    <w:rsid w:val="00ED6161"/>
    <w:rsid w:val="00ED618B"/>
    <w:rsid w:val="00ED6210"/>
    <w:rsid w:val="00ED6370"/>
    <w:rsid w:val="00ED6401"/>
    <w:rsid w:val="00ED6469"/>
    <w:rsid w:val="00ED64D3"/>
    <w:rsid w:val="00ED66BC"/>
    <w:rsid w:val="00ED66FB"/>
    <w:rsid w:val="00ED673C"/>
    <w:rsid w:val="00ED69EF"/>
    <w:rsid w:val="00ED6A89"/>
    <w:rsid w:val="00ED6B27"/>
    <w:rsid w:val="00ED6B4D"/>
    <w:rsid w:val="00ED6B52"/>
    <w:rsid w:val="00ED6C61"/>
    <w:rsid w:val="00ED6D3B"/>
    <w:rsid w:val="00ED6E49"/>
    <w:rsid w:val="00ED6EAF"/>
    <w:rsid w:val="00ED6F3F"/>
    <w:rsid w:val="00ED6F96"/>
    <w:rsid w:val="00ED70E9"/>
    <w:rsid w:val="00ED7165"/>
    <w:rsid w:val="00ED72C8"/>
    <w:rsid w:val="00ED731E"/>
    <w:rsid w:val="00ED74A6"/>
    <w:rsid w:val="00ED7668"/>
    <w:rsid w:val="00ED78D9"/>
    <w:rsid w:val="00ED7A1B"/>
    <w:rsid w:val="00ED7A1E"/>
    <w:rsid w:val="00ED7A9F"/>
    <w:rsid w:val="00ED7B5D"/>
    <w:rsid w:val="00ED7C36"/>
    <w:rsid w:val="00ED7D7A"/>
    <w:rsid w:val="00EE000D"/>
    <w:rsid w:val="00EE0148"/>
    <w:rsid w:val="00EE020E"/>
    <w:rsid w:val="00EE0290"/>
    <w:rsid w:val="00EE037E"/>
    <w:rsid w:val="00EE06BB"/>
    <w:rsid w:val="00EE06E2"/>
    <w:rsid w:val="00EE0903"/>
    <w:rsid w:val="00EE0A66"/>
    <w:rsid w:val="00EE0C22"/>
    <w:rsid w:val="00EE0ED4"/>
    <w:rsid w:val="00EE117A"/>
    <w:rsid w:val="00EE11DF"/>
    <w:rsid w:val="00EE121B"/>
    <w:rsid w:val="00EE12B4"/>
    <w:rsid w:val="00EE139C"/>
    <w:rsid w:val="00EE13CE"/>
    <w:rsid w:val="00EE153A"/>
    <w:rsid w:val="00EE1662"/>
    <w:rsid w:val="00EE16B9"/>
    <w:rsid w:val="00EE1721"/>
    <w:rsid w:val="00EE176F"/>
    <w:rsid w:val="00EE198D"/>
    <w:rsid w:val="00EE19A8"/>
    <w:rsid w:val="00EE1A23"/>
    <w:rsid w:val="00EE1B96"/>
    <w:rsid w:val="00EE1D49"/>
    <w:rsid w:val="00EE1DC8"/>
    <w:rsid w:val="00EE1E9E"/>
    <w:rsid w:val="00EE1F55"/>
    <w:rsid w:val="00EE1F76"/>
    <w:rsid w:val="00EE204E"/>
    <w:rsid w:val="00EE217B"/>
    <w:rsid w:val="00EE2240"/>
    <w:rsid w:val="00EE228C"/>
    <w:rsid w:val="00EE22F5"/>
    <w:rsid w:val="00EE249C"/>
    <w:rsid w:val="00EE2509"/>
    <w:rsid w:val="00EE25C6"/>
    <w:rsid w:val="00EE2777"/>
    <w:rsid w:val="00EE2841"/>
    <w:rsid w:val="00EE288F"/>
    <w:rsid w:val="00EE2939"/>
    <w:rsid w:val="00EE2A44"/>
    <w:rsid w:val="00EE2A8D"/>
    <w:rsid w:val="00EE2AF1"/>
    <w:rsid w:val="00EE2C51"/>
    <w:rsid w:val="00EE2C59"/>
    <w:rsid w:val="00EE2D6E"/>
    <w:rsid w:val="00EE2DB0"/>
    <w:rsid w:val="00EE2F25"/>
    <w:rsid w:val="00EE2F72"/>
    <w:rsid w:val="00EE3259"/>
    <w:rsid w:val="00EE327B"/>
    <w:rsid w:val="00EE33AB"/>
    <w:rsid w:val="00EE33D9"/>
    <w:rsid w:val="00EE33F4"/>
    <w:rsid w:val="00EE3487"/>
    <w:rsid w:val="00EE3566"/>
    <w:rsid w:val="00EE357F"/>
    <w:rsid w:val="00EE3592"/>
    <w:rsid w:val="00EE360F"/>
    <w:rsid w:val="00EE364A"/>
    <w:rsid w:val="00EE36C6"/>
    <w:rsid w:val="00EE377A"/>
    <w:rsid w:val="00EE385E"/>
    <w:rsid w:val="00EE38AF"/>
    <w:rsid w:val="00EE3968"/>
    <w:rsid w:val="00EE3A2D"/>
    <w:rsid w:val="00EE3AD4"/>
    <w:rsid w:val="00EE3B02"/>
    <w:rsid w:val="00EE3B3E"/>
    <w:rsid w:val="00EE3CA6"/>
    <w:rsid w:val="00EE3F3C"/>
    <w:rsid w:val="00EE3F5E"/>
    <w:rsid w:val="00EE43E3"/>
    <w:rsid w:val="00EE44F7"/>
    <w:rsid w:val="00EE4514"/>
    <w:rsid w:val="00EE4726"/>
    <w:rsid w:val="00EE4728"/>
    <w:rsid w:val="00EE4767"/>
    <w:rsid w:val="00EE483B"/>
    <w:rsid w:val="00EE4A2B"/>
    <w:rsid w:val="00EE4A30"/>
    <w:rsid w:val="00EE4B55"/>
    <w:rsid w:val="00EE4B85"/>
    <w:rsid w:val="00EE4BAC"/>
    <w:rsid w:val="00EE4C95"/>
    <w:rsid w:val="00EE4CFF"/>
    <w:rsid w:val="00EE4F48"/>
    <w:rsid w:val="00EE505F"/>
    <w:rsid w:val="00EE5077"/>
    <w:rsid w:val="00EE51C5"/>
    <w:rsid w:val="00EE5210"/>
    <w:rsid w:val="00EE5303"/>
    <w:rsid w:val="00EE5477"/>
    <w:rsid w:val="00EE5517"/>
    <w:rsid w:val="00EE5618"/>
    <w:rsid w:val="00EE562C"/>
    <w:rsid w:val="00EE5712"/>
    <w:rsid w:val="00EE5755"/>
    <w:rsid w:val="00EE5792"/>
    <w:rsid w:val="00EE5952"/>
    <w:rsid w:val="00EE595D"/>
    <w:rsid w:val="00EE5C35"/>
    <w:rsid w:val="00EE5DAF"/>
    <w:rsid w:val="00EE5E3A"/>
    <w:rsid w:val="00EE5F06"/>
    <w:rsid w:val="00EE608F"/>
    <w:rsid w:val="00EE6121"/>
    <w:rsid w:val="00EE61A1"/>
    <w:rsid w:val="00EE61C9"/>
    <w:rsid w:val="00EE623D"/>
    <w:rsid w:val="00EE6445"/>
    <w:rsid w:val="00EE64AF"/>
    <w:rsid w:val="00EE6700"/>
    <w:rsid w:val="00EE673D"/>
    <w:rsid w:val="00EE688A"/>
    <w:rsid w:val="00EE689B"/>
    <w:rsid w:val="00EE6B9D"/>
    <w:rsid w:val="00EE6C0C"/>
    <w:rsid w:val="00EE6CFB"/>
    <w:rsid w:val="00EE6E6E"/>
    <w:rsid w:val="00EE6EA4"/>
    <w:rsid w:val="00EE7043"/>
    <w:rsid w:val="00EE7378"/>
    <w:rsid w:val="00EE737C"/>
    <w:rsid w:val="00EE73CB"/>
    <w:rsid w:val="00EE746A"/>
    <w:rsid w:val="00EE7495"/>
    <w:rsid w:val="00EE7555"/>
    <w:rsid w:val="00EE757D"/>
    <w:rsid w:val="00EE759E"/>
    <w:rsid w:val="00EE75C3"/>
    <w:rsid w:val="00EE7892"/>
    <w:rsid w:val="00EE79B4"/>
    <w:rsid w:val="00EE79C1"/>
    <w:rsid w:val="00EE7B7F"/>
    <w:rsid w:val="00EE7E15"/>
    <w:rsid w:val="00EE7ECE"/>
    <w:rsid w:val="00EE7F71"/>
    <w:rsid w:val="00EE7FE0"/>
    <w:rsid w:val="00EF0029"/>
    <w:rsid w:val="00EF006C"/>
    <w:rsid w:val="00EF01ED"/>
    <w:rsid w:val="00EF02C2"/>
    <w:rsid w:val="00EF039C"/>
    <w:rsid w:val="00EF03E4"/>
    <w:rsid w:val="00EF0429"/>
    <w:rsid w:val="00EF04A7"/>
    <w:rsid w:val="00EF0628"/>
    <w:rsid w:val="00EF0638"/>
    <w:rsid w:val="00EF06B3"/>
    <w:rsid w:val="00EF06C7"/>
    <w:rsid w:val="00EF06DA"/>
    <w:rsid w:val="00EF09AB"/>
    <w:rsid w:val="00EF0AAB"/>
    <w:rsid w:val="00EF0D10"/>
    <w:rsid w:val="00EF0D61"/>
    <w:rsid w:val="00EF0E05"/>
    <w:rsid w:val="00EF0E1A"/>
    <w:rsid w:val="00EF0F5E"/>
    <w:rsid w:val="00EF0FB2"/>
    <w:rsid w:val="00EF1014"/>
    <w:rsid w:val="00EF1051"/>
    <w:rsid w:val="00EF1182"/>
    <w:rsid w:val="00EF12E2"/>
    <w:rsid w:val="00EF1360"/>
    <w:rsid w:val="00EF1377"/>
    <w:rsid w:val="00EF13C6"/>
    <w:rsid w:val="00EF14C2"/>
    <w:rsid w:val="00EF1575"/>
    <w:rsid w:val="00EF166D"/>
    <w:rsid w:val="00EF1698"/>
    <w:rsid w:val="00EF172A"/>
    <w:rsid w:val="00EF1739"/>
    <w:rsid w:val="00EF1776"/>
    <w:rsid w:val="00EF180E"/>
    <w:rsid w:val="00EF1937"/>
    <w:rsid w:val="00EF1941"/>
    <w:rsid w:val="00EF19E1"/>
    <w:rsid w:val="00EF1B67"/>
    <w:rsid w:val="00EF1C02"/>
    <w:rsid w:val="00EF1C7E"/>
    <w:rsid w:val="00EF1E54"/>
    <w:rsid w:val="00EF1F99"/>
    <w:rsid w:val="00EF20D6"/>
    <w:rsid w:val="00EF218E"/>
    <w:rsid w:val="00EF23B1"/>
    <w:rsid w:val="00EF2408"/>
    <w:rsid w:val="00EF24F1"/>
    <w:rsid w:val="00EF25F5"/>
    <w:rsid w:val="00EF25F8"/>
    <w:rsid w:val="00EF25FD"/>
    <w:rsid w:val="00EF273C"/>
    <w:rsid w:val="00EF2817"/>
    <w:rsid w:val="00EF28CB"/>
    <w:rsid w:val="00EF297E"/>
    <w:rsid w:val="00EF29ED"/>
    <w:rsid w:val="00EF2A73"/>
    <w:rsid w:val="00EF2AD0"/>
    <w:rsid w:val="00EF2ADA"/>
    <w:rsid w:val="00EF2B1D"/>
    <w:rsid w:val="00EF2BB5"/>
    <w:rsid w:val="00EF2D93"/>
    <w:rsid w:val="00EF2DDB"/>
    <w:rsid w:val="00EF2E27"/>
    <w:rsid w:val="00EF2FC4"/>
    <w:rsid w:val="00EF3286"/>
    <w:rsid w:val="00EF3317"/>
    <w:rsid w:val="00EF349C"/>
    <w:rsid w:val="00EF34D5"/>
    <w:rsid w:val="00EF3619"/>
    <w:rsid w:val="00EF3721"/>
    <w:rsid w:val="00EF37C9"/>
    <w:rsid w:val="00EF3805"/>
    <w:rsid w:val="00EF3826"/>
    <w:rsid w:val="00EF3939"/>
    <w:rsid w:val="00EF393A"/>
    <w:rsid w:val="00EF3959"/>
    <w:rsid w:val="00EF3AA0"/>
    <w:rsid w:val="00EF3BEA"/>
    <w:rsid w:val="00EF3E65"/>
    <w:rsid w:val="00EF4040"/>
    <w:rsid w:val="00EF405F"/>
    <w:rsid w:val="00EF4210"/>
    <w:rsid w:val="00EF4285"/>
    <w:rsid w:val="00EF436D"/>
    <w:rsid w:val="00EF437C"/>
    <w:rsid w:val="00EF4398"/>
    <w:rsid w:val="00EF43E2"/>
    <w:rsid w:val="00EF43EE"/>
    <w:rsid w:val="00EF45B8"/>
    <w:rsid w:val="00EF46D3"/>
    <w:rsid w:val="00EF48BD"/>
    <w:rsid w:val="00EF4A60"/>
    <w:rsid w:val="00EF4AC0"/>
    <w:rsid w:val="00EF4DEE"/>
    <w:rsid w:val="00EF51B9"/>
    <w:rsid w:val="00EF5274"/>
    <w:rsid w:val="00EF559C"/>
    <w:rsid w:val="00EF55BA"/>
    <w:rsid w:val="00EF55BD"/>
    <w:rsid w:val="00EF568F"/>
    <w:rsid w:val="00EF57AE"/>
    <w:rsid w:val="00EF5830"/>
    <w:rsid w:val="00EF5876"/>
    <w:rsid w:val="00EF58D0"/>
    <w:rsid w:val="00EF5A63"/>
    <w:rsid w:val="00EF5B70"/>
    <w:rsid w:val="00EF5D06"/>
    <w:rsid w:val="00EF5DC7"/>
    <w:rsid w:val="00EF5EFC"/>
    <w:rsid w:val="00EF5FAA"/>
    <w:rsid w:val="00EF6026"/>
    <w:rsid w:val="00EF6082"/>
    <w:rsid w:val="00EF60E0"/>
    <w:rsid w:val="00EF6127"/>
    <w:rsid w:val="00EF6148"/>
    <w:rsid w:val="00EF664D"/>
    <w:rsid w:val="00EF66E5"/>
    <w:rsid w:val="00EF6784"/>
    <w:rsid w:val="00EF67C8"/>
    <w:rsid w:val="00EF6887"/>
    <w:rsid w:val="00EF6899"/>
    <w:rsid w:val="00EF68F9"/>
    <w:rsid w:val="00EF697F"/>
    <w:rsid w:val="00EF6C70"/>
    <w:rsid w:val="00EF6D7D"/>
    <w:rsid w:val="00EF6DC9"/>
    <w:rsid w:val="00EF6EE1"/>
    <w:rsid w:val="00EF7003"/>
    <w:rsid w:val="00EF7021"/>
    <w:rsid w:val="00EF7049"/>
    <w:rsid w:val="00EF707A"/>
    <w:rsid w:val="00EF70D6"/>
    <w:rsid w:val="00EF72A4"/>
    <w:rsid w:val="00EF731B"/>
    <w:rsid w:val="00EF738F"/>
    <w:rsid w:val="00EF73AB"/>
    <w:rsid w:val="00EF7710"/>
    <w:rsid w:val="00EF789A"/>
    <w:rsid w:val="00EF79E0"/>
    <w:rsid w:val="00EF7B79"/>
    <w:rsid w:val="00EF7C07"/>
    <w:rsid w:val="00EF7C18"/>
    <w:rsid w:val="00EF7D51"/>
    <w:rsid w:val="00EF7D8D"/>
    <w:rsid w:val="00EF7D99"/>
    <w:rsid w:val="00EF7F81"/>
    <w:rsid w:val="00F00066"/>
    <w:rsid w:val="00F0021F"/>
    <w:rsid w:val="00F00247"/>
    <w:rsid w:val="00F00290"/>
    <w:rsid w:val="00F002A9"/>
    <w:rsid w:val="00F002DC"/>
    <w:rsid w:val="00F0044E"/>
    <w:rsid w:val="00F008BC"/>
    <w:rsid w:val="00F0091B"/>
    <w:rsid w:val="00F00924"/>
    <w:rsid w:val="00F009C4"/>
    <w:rsid w:val="00F009F0"/>
    <w:rsid w:val="00F009FE"/>
    <w:rsid w:val="00F00A1B"/>
    <w:rsid w:val="00F00C0F"/>
    <w:rsid w:val="00F00C63"/>
    <w:rsid w:val="00F00D7B"/>
    <w:rsid w:val="00F01133"/>
    <w:rsid w:val="00F01172"/>
    <w:rsid w:val="00F0117E"/>
    <w:rsid w:val="00F011B2"/>
    <w:rsid w:val="00F01238"/>
    <w:rsid w:val="00F0123E"/>
    <w:rsid w:val="00F01439"/>
    <w:rsid w:val="00F01472"/>
    <w:rsid w:val="00F014FC"/>
    <w:rsid w:val="00F01513"/>
    <w:rsid w:val="00F015EC"/>
    <w:rsid w:val="00F0168B"/>
    <w:rsid w:val="00F016E8"/>
    <w:rsid w:val="00F016F7"/>
    <w:rsid w:val="00F019E5"/>
    <w:rsid w:val="00F01AF0"/>
    <w:rsid w:val="00F01B0D"/>
    <w:rsid w:val="00F01BC5"/>
    <w:rsid w:val="00F01DC0"/>
    <w:rsid w:val="00F01DDC"/>
    <w:rsid w:val="00F01F13"/>
    <w:rsid w:val="00F0209E"/>
    <w:rsid w:val="00F02187"/>
    <w:rsid w:val="00F02328"/>
    <w:rsid w:val="00F0243B"/>
    <w:rsid w:val="00F024BB"/>
    <w:rsid w:val="00F024DE"/>
    <w:rsid w:val="00F02604"/>
    <w:rsid w:val="00F02615"/>
    <w:rsid w:val="00F02677"/>
    <w:rsid w:val="00F02762"/>
    <w:rsid w:val="00F027EF"/>
    <w:rsid w:val="00F02872"/>
    <w:rsid w:val="00F02971"/>
    <w:rsid w:val="00F0299C"/>
    <w:rsid w:val="00F029D1"/>
    <w:rsid w:val="00F02BDE"/>
    <w:rsid w:val="00F02C2B"/>
    <w:rsid w:val="00F02D19"/>
    <w:rsid w:val="00F02D3B"/>
    <w:rsid w:val="00F02DDB"/>
    <w:rsid w:val="00F02E6F"/>
    <w:rsid w:val="00F02FD5"/>
    <w:rsid w:val="00F03113"/>
    <w:rsid w:val="00F031BC"/>
    <w:rsid w:val="00F03315"/>
    <w:rsid w:val="00F0333C"/>
    <w:rsid w:val="00F033DA"/>
    <w:rsid w:val="00F03603"/>
    <w:rsid w:val="00F03617"/>
    <w:rsid w:val="00F03630"/>
    <w:rsid w:val="00F03722"/>
    <w:rsid w:val="00F03775"/>
    <w:rsid w:val="00F0379A"/>
    <w:rsid w:val="00F03893"/>
    <w:rsid w:val="00F038BD"/>
    <w:rsid w:val="00F0398F"/>
    <w:rsid w:val="00F03990"/>
    <w:rsid w:val="00F03A11"/>
    <w:rsid w:val="00F03AB3"/>
    <w:rsid w:val="00F03CF5"/>
    <w:rsid w:val="00F03CF8"/>
    <w:rsid w:val="00F03D03"/>
    <w:rsid w:val="00F03DD7"/>
    <w:rsid w:val="00F03F27"/>
    <w:rsid w:val="00F03F6D"/>
    <w:rsid w:val="00F041F1"/>
    <w:rsid w:val="00F041F3"/>
    <w:rsid w:val="00F0427E"/>
    <w:rsid w:val="00F042FC"/>
    <w:rsid w:val="00F0431E"/>
    <w:rsid w:val="00F043A0"/>
    <w:rsid w:val="00F04454"/>
    <w:rsid w:val="00F044DE"/>
    <w:rsid w:val="00F04558"/>
    <w:rsid w:val="00F045D0"/>
    <w:rsid w:val="00F04605"/>
    <w:rsid w:val="00F0470F"/>
    <w:rsid w:val="00F04749"/>
    <w:rsid w:val="00F0474B"/>
    <w:rsid w:val="00F0483D"/>
    <w:rsid w:val="00F048A0"/>
    <w:rsid w:val="00F04987"/>
    <w:rsid w:val="00F04E8D"/>
    <w:rsid w:val="00F04EB8"/>
    <w:rsid w:val="00F04EC1"/>
    <w:rsid w:val="00F04F4F"/>
    <w:rsid w:val="00F04F54"/>
    <w:rsid w:val="00F04FDD"/>
    <w:rsid w:val="00F04FE0"/>
    <w:rsid w:val="00F05044"/>
    <w:rsid w:val="00F05131"/>
    <w:rsid w:val="00F05384"/>
    <w:rsid w:val="00F054FE"/>
    <w:rsid w:val="00F055C5"/>
    <w:rsid w:val="00F055EE"/>
    <w:rsid w:val="00F055FA"/>
    <w:rsid w:val="00F0562B"/>
    <w:rsid w:val="00F0572A"/>
    <w:rsid w:val="00F05740"/>
    <w:rsid w:val="00F0591D"/>
    <w:rsid w:val="00F05923"/>
    <w:rsid w:val="00F05963"/>
    <w:rsid w:val="00F05A5D"/>
    <w:rsid w:val="00F05A64"/>
    <w:rsid w:val="00F05ADD"/>
    <w:rsid w:val="00F05C19"/>
    <w:rsid w:val="00F05CD1"/>
    <w:rsid w:val="00F05CD4"/>
    <w:rsid w:val="00F05EA2"/>
    <w:rsid w:val="00F06093"/>
    <w:rsid w:val="00F06196"/>
    <w:rsid w:val="00F0619C"/>
    <w:rsid w:val="00F06394"/>
    <w:rsid w:val="00F064B6"/>
    <w:rsid w:val="00F064CC"/>
    <w:rsid w:val="00F06688"/>
    <w:rsid w:val="00F066DD"/>
    <w:rsid w:val="00F0694A"/>
    <w:rsid w:val="00F06A22"/>
    <w:rsid w:val="00F06C61"/>
    <w:rsid w:val="00F06CCF"/>
    <w:rsid w:val="00F06E67"/>
    <w:rsid w:val="00F06EAD"/>
    <w:rsid w:val="00F0728F"/>
    <w:rsid w:val="00F0743F"/>
    <w:rsid w:val="00F074E2"/>
    <w:rsid w:val="00F0754B"/>
    <w:rsid w:val="00F0756F"/>
    <w:rsid w:val="00F075BC"/>
    <w:rsid w:val="00F07605"/>
    <w:rsid w:val="00F077E7"/>
    <w:rsid w:val="00F078B3"/>
    <w:rsid w:val="00F078D0"/>
    <w:rsid w:val="00F07906"/>
    <w:rsid w:val="00F07A4D"/>
    <w:rsid w:val="00F07AE7"/>
    <w:rsid w:val="00F07E45"/>
    <w:rsid w:val="00F07EB6"/>
    <w:rsid w:val="00F07ECA"/>
    <w:rsid w:val="00F100A7"/>
    <w:rsid w:val="00F1027B"/>
    <w:rsid w:val="00F102DD"/>
    <w:rsid w:val="00F103B3"/>
    <w:rsid w:val="00F10409"/>
    <w:rsid w:val="00F10502"/>
    <w:rsid w:val="00F10890"/>
    <w:rsid w:val="00F10896"/>
    <w:rsid w:val="00F1089A"/>
    <w:rsid w:val="00F10B22"/>
    <w:rsid w:val="00F10BC6"/>
    <w:rsid w:val="00F10D76"/>
    <w:rsid w:val="00F10E26"/>
    <w:rsid w:val="00F10E5C"/>
    <w:rsid w:val="00F10E5F"/>
    <w:rsid w:val="00F10F68"/>
    <w:rsid w:val="00F1100F"/>
    <w:rsid w:val="00F1102F"/>
    <w:rsid w:val="00F11064"/>
    <w:rsid w:val="00F11176"/>
    <w:rsid w:val="00F11311"/>
    <w:rsid w:val="00F113D8"/>
    <w:rsid w:val="00F113E4"/>
    <w:rsid w:val="00F1156C"/>
    <w:rsid w:val="00F11697"/>
    <w:rsid w:val="00F11817"/>
    <w:rsid w:val="00F11922"/>
    <w:rsid w:val="00F1196D"/>
    <w:rsid w:val="00F11ABB"/>
    <w:rsid w:val="00F11B85"/>
    <w:rsid w:val="00F11B9C"/>
    <w:rsid w:val="00F11BE2"/>
    <w:rsid w:val="00F11CE2"/>
    <w:rsid w:val="00F11DBA"/>
    <w:rsid w:val="00F11E59"/>
    <w:rsid w:val="00F12037"/>
    <w:rsid w:val="00F1209E"/>
    <w:rsid w:val="00F120F3"/>
    <w:rsid w:val="00F12154"/>
    <w:rsid w:val="00F12155"/>
    <w:rsid w:val="00F1232F"/>
    <w:rsid w:val="00F1239A"/>
    <w:rsid w:val="00F123FA"/>
    <w:rsid w:val="00F12400"/>
    <w:rsid w:val="00F124C6"/>
    <w:rsid w:val="00F125D2"/>
    <w:rsid w:val="00F12623"/>
    <w:rsid w:val="00F1265A"/>
    <w:rsid w:val="00F12926"/>
    <w:rsid w:val="00F12995"/>
    <w:rsid w:val="00F12B5A"/>
    <w:rsid w:val="00F12BD6"/>
    <w:rsid w:val="00F12D9A"/>
    <w:rsid w:val="00F12DD5"/>
    <w:rsid w:val="00F12F69"/>
    <w:rsid w:val="00F12F6B"/>
    <w:rsid w:val="00F12FB2"/>
    <w:rsid w:val="00F1304E"/>
    <w:rsid w:val="00F13118"/>
    <w:rsid w:val="00F131D5"/>
    <w:rsid w:val="00F1330E"/>
    <w:rsid w:val="00F1334B"/>
    <w:rsid w:val="00F13536"/>
    <w:rsid w:val="00F136E1"/>
    <w:rsid w:val="00F13823"/>
    <w:rsid w:val="00F138B8"/>
    <w:rsid w:val="00F13908"/>
    <w:rsid w:val="00F1393C"/>
    <w:rsid w:val="00F13A95"/>
    <w:rsid w:val="00F13B11"/>
    <w:rsid w:val="00F13B27"/>
    <w:rsid w:val="00F13BEC"/>
    <w:rsid w:val="00F13C7A"/>
    <w:rsid w:val="00F13C85"/>
    <w:rsid w:val="00F13C9D"/>
    <w:rsid w:val="00F13D4D"/>
    <w:rsid w:val="00F13D7D"/>
    <w:rsid w:val="00F13D9F"/>
    <w:rsid w:val="00F13EC6"/>
    <w:rsid w:val="00F13F7D"/>
    <w:rsid w:val="00F140FE"/>
    <w:rsid w:val="00F14267"/>
    <w:rsid w:val="00F14460"/>
    <w:rsid w:val="00F1447A"/>
    <w:rsid w:val="00F1450C"/>
    <w:rsid w:val="00F145B9"/>
    <w:rsid w:val="00F14638"/>
    <w:rsid w:val="00F1468D"/>
    <w:rsid w:val="00F14700"/>
    <w:rsid w:val="00F14848"/>
    <w:rsid w:val="00F14850"/>
    <w:rsid w:val="00F14854"/>
    <w:rsid w:val="00F149E1"/>
    <w:rsid w:val="00F14AB2"/>
    <w:rsid w:val="00F14B9A"/>
    <w:rsid w:val="00F14C32"/>
    <w:rsid w:val="00F14CD0"/>
    <w:rsid w:val="00F14D35"/>
    <w:rsid w:val="00F14D8D"/>
    <w:rsid w:val="00F14DC2"/>
    <w:rsid w:val="00F14DFD"/>
    <w:rsid w:val="00F15243"/>
    <w:rsid w:val="00F15505"/>
    <w:rsid w:val="00F155BC"/>
    <w:rsid w:val="00F15701"/>
    <w:rsid w:val="00F15726"/>
    <w:rsid w:val="00F1585A"/>
    <w:rsid w:val="00F15893"/>
    <w:rsid w:val="00F158A5"/>
    <w:rsid w:val="00F158B8"/>
    <w:rsid w:val="00F1590C"/>
    <w:rsid w:val="00F159E5"/>
    <w:rsid w:val="00F15AB8"/>
    <w:rsid w:val="00F15B04"/>
    <w:rsid w:val="00F15B82"/>
    <w:rsid w:val="00F15B8B"/>
    <w:rsid w:val="00F15B9D"/>
    <w:rsid w:val="00F15BCA"/>
    <w:rsid w:val="00F15C09"/>
    <w:rsid w:val="00F15C21"/>
    <w:rsid w:val="00F15D0A"/>
    <w:rsid w:val="00F15E6B"/>
    <w:rsid w:val="00F15F9E"/>
    <w:rsid w:val="00F15FA9"/>
    <w:rsid w:val="00F15FB8"/>
    <w:rsid w:val="00F1608C"/>
    <w:rsid w:val="00F1618B"/>
    <w:rsid w:val="00F1619D"/>
    <w:rsid w:val="00F1633B"/>
    <w:rsid w:val="00F1634D"/>
    <w:rsid w:val="00F1639F"/>
    <w:rsid w:val="00F16449"/>
    <w:rsid w:val="00F16617"/>
    <w:rsid w:val="00F1663A"/>
    <w:rsid w:val="00F16768"/>
    <w:rsid w:val="00F167F4"/>
    <w:rsid w:val="00F1682F"/>
    <w:rsid w:val="00F1699E"/>
    <w:rsid w:val="00F16AC4"/>
    <w:rsid w:val="00F16AD8"/>
    <w:rsid w:val="00F16AD9"/>
    <w:rsid w:val="00F16C02"/>
    <w:rsid w:val="00F16C43"/>
    <w:rsid w:val="00F16D0A"/>
    <w:rsid w:val="00F16D5B"/>
    <w:rsid w:val="00F16DEA"/>
    <w:rsid w:val="00F16DF3"/>
    <w:rsid w:val="00F16E6F"/>
    <w:rsid w:val="00F16E9C"/>
    <w:rsid w:val="00F16EE8"/>
    <w:rsid w:val="00F16F79"/>
    <w:rsid w:val="00F16FFF"/>
    <w:rsid w:val="00F1709E"/>
    <w:rsid w:val="00F1715E"/>
    <w:rsid w:val="00F17376"/>
    <w:rsid w:val="00F173BB"/>
    <w:rsid w:val="00F174C2"/>
    <w:rsid w:val="00F174FF"/>
    <w:rsid w:val="00F175EC"/>
    <w:rsid w:val="00F175F4"/>
    <w:rsid w:val="00F17625"/>
    <w:rsid w:val="00F1777A"/>
    <w:rsid w:val="00F177D5"/>
    <w:rsid w:val="00F177E4"/>
    <w:rsid w:val="00F1780F"/>
    <w:rsid w:val="00F1782A"/>
    <w:rsid w:val="00F17955"/>
    <w:rsid w:val="00F179D9"/>
    <w:rsid w:val="00F17E06"/>
    <w:rsid w:val="00F20149"/>
    <w:rsid w:val="00F2029C"/>
    <w:rsid w:val="00F20302"/>
    <w:rsid w:val="00F20346"/>
    <w:rsid w:val="00F204BD"/>
    <w:rsid w:val="00F20612"/>
    <w:rsid w:val="00F206B9"/>
    <w:rsid w:val="00F206F3"/>
    <w:rsid w:val="00F2077F"/>
    <w:rsid w:val="00F2081C"/>
    <w:rsid w:val="00F2086A"/>
    <w:rsid w:val="00F2097D"/>
    <w:rsid w:val="00F20BCB"/>
    <w:rsid w:val="00F20C95"/>
    <w:rsid w:val="00F20CEC"/>
    <w:rsid w:val="00F20D2A"/>
    <w:rsid w:val="00F20E21"/>
    <w:rsid w:val="00F20ECD"/>
    <w:rsid w:val="00F20F2A"/>
    <w:rsid w:val="00F20F4E"/>
    <w:rsid w:val="00F20F51"/>
    <w:rsid w:val="00F20F67"/>
    <w:rsid w:val="00F2108D"/>
    <w:rsid w:val="00F2118A"/>
    <w:rsid w:val="00F211DC"/>
    <w:rsid w:val="00F21271"/>
    <w:rsid w:val="00F21532"/>
    <w:rsid w:val="00F217AF"/>
    <w:rsid w:val="00F217DE"/>
    <w:rsid w:val="00F21806"/>
    <w:rsid w:val="00F2181F"/>
    <w:rsid w:val="00F2188B"/>
    <w:rsid w:val="00F219AC"/>
    <w:rsid w:val="00F21A30"/>
    <w:rsid w:val="00F21B45"/>
    <w:rsid w:val="00F21D19"/>
    <w:rsid w:val="00F21D40"/>
    <w:rsid w:val="00F21D97"/>
    <w:rsid w:val="00F21D9B"/>
    <w:rsid w:val="00F21DA0"/>
    <w:rsid w:val="00F21EC7"/>
    <w:rsid w:val="00F21EFE"/>
    <w:rsid w:val="00F2214A"/>
    <w:rsid w:val="00F221F7"/>
    <w:rsid w:val="00F2222D"/>
    <w:rsid w:val="00F2225C"/>
    <w:rsid w:val="00F222C7"/>
    <w:rsid w:val="00F2247B"/>
    <w:rsid w:val="00F22639"/>
    <w:rsid w:val="00F2278F"/>
    <w:rsid w:val="00F227B5"/>
    <w:rsid w:val="00F22873"/>
    <w:rsid w:val="00F229B2"/>
    <w:rsid w:val="00F22A35"/>
    <w:rsid w:val="00F22AAB"/>
    <w:rsid w:val="00F22C3B"/>
    <w:rsid w:val="00F22DBF"/>
    <w:rsid w:val="00F22E15"/>
    <w:rsid w:val="00F22EFE"/>
    <w:rsid w:val="00F22FA2"/>
    <w:rsid w:val="00F22FE4"/>
    <w:rsid w:val="00F231D2"/>
    <w:rsid w:val="00F231FD"/>
    <w:rsid w:val="00F2332F"/>
    <w:rsid w:val="00F23365"/>
    <w:rsid w:val="00F233DE"/>
    <w:rsid w:val="00F23421"/>
    <w:rsid w:val="00F234C1"/>
    <w:rsid w:val="00F23616"/>
    <w:rsid w:val="00F23664"/>
    <w:rsid w:val="00F236BD"/>
    <w:rsid w:val="00F23792"/>
    <w:rsid w:val="00F237A0"/>
    <w:rsid w:val="00F2380C"/>
    <w:rsid w:val="00F23828"/>
    <w:rsid w:val="00F2391B"/>
    <w:rsid w:val="00F23B3A"/>
    <w:rsid w:val="00F23C1F"/>
    <w:rsid w:val="00F23CB5"/>
    <w:rsid w:val="00F23CD5"/>
    <w:rsid w:val="00F23D4B"/>
    <w:rsid w:val="00F23D56"/>
    <w:rsid w:val="00F23DCE"/>
    <w:rsid w:val="00F2405B"/>
    <w:rsid w:val="00F24089"/>
    <w:rsid w:val="00F242D5"/>
    <w:rsid w:val="00F243D1"/>
    <w:rsid w:val="00F246F4"/>
    <w:rsid w:val="00F2479C"/>
    <w:rsid w:val="00F2484E"/>
    <w:rsid w:val="00F24857"/>
    <w:rsid w:val="00F2488E"/>
    <w:rsid w:val="00F24ADA"/>
    <w:rsid w:val="00F24CBA"/>
    <w:rsid w:val="00F24CFC"/>
    <w:rsid w:val="00F24E2B"/>
    <w:rsid w:val="00F2526B"/>
    <w:rsid w:val="00F253F8"/>
    <w:rsid w:val="00F25447"/>
    <w:rsid w:val="00F25488"/>
    <w:rsid w:val="00F254CD"/>
    <w:rsid w:val="00F25628"/>
    <w:rsid w:val="00F25963"/>
    <w:rsid w:val="00F25B52"/>
    <w:rsid w:val="00F25B97"/>
    <w:rsid w:val="00F25C18"/>
    <w:rsid w:val="00F25C26"/>
    <w:rsid w:val="00F25C82"/>
    <w:rsid w:val="00F25D6E"/>
    <w:rsid w:val="00F25E40"/>
    <w:rsid w:val="00F25E9C"/>
    <w:rsid w:val="00F26008"/>
    <w:rsid w:val="00F260C0"/>
    <w:rsid w:val="00F2610C"/>
    <w:rsid w:val="00F2614B"/>
    <w:rsid w:val="00F2623C"/>
    <w:rsid w:val="00F263C5"/>
    <w:rsid w:val="00F265C1"/>
    <w:rsid w:val="00F266EB"/>
    <w:rsid w:val="00F26836"/>
    <w:rsid w:val="00F268C1"/>
    <w:rsid w:val="00F2691E"/>
    <w:rsid w:val="00F269A1"/>
    <w:rsid w:val="00F26B31"/>
    <w:rsid w:val="00F26BEF"/>
    <w:rsid w:val="00F26C66"/>
    <w:rsid w:val="00F26D4D"/>
    <w:rsid w:val="00F26D6D"/>
    <w:rsid w:val="00F26D72"/>
    <w:rsid w:val="00F26D77"/>
    <w:rsid w:val="00F26F81"/>
    <w:rsid w:val="00F26FA9"/>
    <w:rsid w:val="00F26FF9"/>
    <w:rsid w:val="00F2707A"/>
    <w:rsid w:val="00F270AC"/>
    <w:rsid w:val="00F271F8"/>
    <w:rsid w:val="00F272BB"/>
    <w:rsid w:val="00F27642"/>
    <w:rsid w:val="00F27749"/>
    <w:rsid w:val="00F2774A"/>
    <w:rsid w:val="00F27805"/>
    <w:rsid w:val="00F27959"/>
    <w:rsid w:val="00F279E4"/>
    <w:rsid w:val="00F27DDD"/>
    <w:rsid w:val="00F27E7B"/>
    <w:rsid w:val="00F27F0F"/>
    <w:rsid w:val="00F27F97"/>
    <w:rsid w:val="00F3015F"/>
    <w:rsid w:val="00F3018E"/>
    <w:rsid w:val="00F30283"/>
    <w:rsid w:val="00F302A0"/>
    <w:rsid w:val="00F302B4"/>
    <w:rsid w:val="00F306B8"/>
    <w:rsid w:val="00F30761"/>
    <w:rsid w:val="00F307F2"/>
    <w:rsid w:val="00F30898"/>
    <w:rsid w:val="00F308C6"/>
    <w:rsid w:val="00F3090B"/>
    <w:rsid w:val="00F309AD"/>
    <w:rsid w:val="00F30AF8"/>
    <w:rsid w:val="00F30E33"/>
    <w:rsid w:val="00F30E4D"/>
    <w:rsid w:val="00F30E88"/>
    <w:rsid w:val="00F3115C"/>
    <w:rsid w:val="00F312AF"/>
    <w:rsid w:val="00F313B4"/>
    <w:rsid w:val="00F313E6"/>
    <w:rsid w:val="00F31480"/>
    <w:rsid w:val="00F3149E"/>
    <w:rsid w:val="00F31555"/>
    <w:rsid w:val="00F319B6"/>
    <w:rsid w:val="00F31B58"/>
    <w:rsid w:val="00F31B59"/>
    <w:rsid w:val="00F31D80"/>
    <w:rsid w:val="00F31ED5"/>
    <w:rsid w:val="00F31EDA"/>
    <w:rsid w:val="00F31EFB"/>
    <w:rsid w:val="00F31F22"/>
    <w:rsid w:val="00F31F5C"/>
    <w:rsid w:val="00F31FBC"/>
    <w:rsid w:val="00F32025"/>
    <w:rsid w:val="00F320AB"/>
    <w:rsid w:val="00F320F3"/>
    <w:rsid w:val="00F32363"/>
    <w:rsid w:val="00F324C8"/>
    <w:rsid w:val="00F3251A"/>
    <w:rsid w:val="00F32574"/>
    <w:rsid w:val="00F32682"/>
    <w:rsid w:val="00F32759"/>
    <w:rsid w:val="00F32791"/>
    <w:rsid w:val="00F327A6"/>
    <w:rsid w:val="00F3294E"/>
    <w:rsid w:val="00F3296E"/>
    <w:rsid w:val="00F329B3"/>
    <w:rsid w:val="00F329B5"/>
    <w:rsid w:val="00F32A3F"/>
    <w:rsid w:val="00F32BD8"/>
    <w:rsid w:val="00F32BFB"/>
    <w:rsid w:val="00F32C48"/>
    <w:rsid w:val="00F33267"/>
    <w:rsid w:val="00F333AB"/>
    <w:rsid w:val="00F33403"/>
    <w:rsid w:val="00F33467"/>
    <w:rsid w:val="00F334FA"/>
    <w:rsid w:val="00F3360C"/>
    <w:rsid w:val="00F3361F"/>
    <w:rsid w:val="00F336C0"/>
    <w:rsid w:val="00F33792"/>
    <w:rsid w:val="00F3385C"/>
    <w:rsid w:val="00F33A7F"/>
    <w:rsid w:val="00F33BD0"/>
    <w:rsid w:val="00F33BDD"/>
    <w:rsid w:val="00F33CC7"/>
    <w:rsid w:val="00F33CF6"/>
    <w:rsid w:val="00F33D8D"/>
    <w:rsid w:val="00F33F25"/>
    <w:rsid w:val="00F33F99"/>
    <w:rsid w:val="00F340CB"/>
    <w:rsid w:val="00F34189"/>
    <w:rsid w:val="00F34364"/>
    <w:rsid w:val="00F343CE"/>
    <w:rsid w:val="00F34508"/>
    <w:rsid w:val="00F346D0"/>
    <w:rsid w:val="00F347E9"/>
    <w:rsid w:val="00F348F2"/>
    <w:rsid w:val="00F34983"/>
    <w:rsid w:val="00F349BF"/>
    <w:rsid w:val="00F34A1E"/>
    <w:rsid w:val="00F34A38"/>
    <w:rsid w:val="00F34AB2"/>
    <w:rsid w:val="00F34B03"/>
    <w:rsid w:val="00F34F45"/>
    <w:rsid w:val="00F35041"/>
    <w:rsid w:val="00F3515E"/>
    <w:rsid w:val="00F35259"/>
    <w:rsid w:val="00F353CF"/>
    <w:rsid w:val="00F353F7"/>
    <w:rsid w:val="00F3545F"/>
    <w:rsid w:val="00F354CE"/>
    <w:rsid w:val="00F3551A"/>
    <w:rsid w:val="00F3551D"/>
    <w:rsid w:val="00F355C8"/>
    <w:rsid w:val="00F356CE"/>
    <w:rsid w:val="00F3585D"/>
    <w:rsid w:val="00F35AB6"/>
    <w:rsid w:val="00F35D75"/>
    <w:rsid w:val="00F35DC2"/>
    <w:rsid w:val="00F35F20"/>
    <w:rsid w:val="00F35F43"/>
    <w:rsid w:val="00F36019"/>
    <w:rsid w:val="00F360B5"/>
    <w:rsid w:val="00F361E4"/>
    <w:rsid w:val="00F361FF"/>
    <w:rsid w:val="00F362C1"/>
    <w:rsid w:val="00F3630C"/>
    <w:rsid w:val="00F36338"/>
    <w:rsid w:val="00F36371"/>
    <w:rsid w:val="00F36458"/>
    <w:rsid w:val="00F3656D"/>
    <w:rsid w:val="00F365BD"/>
    <w:rsid w:val="00F3667B"/>
    <w:rsid w:val="00F36723"/>
    <w:rsid w:val="00F367D3"/>
    <w:rsid w:val="00F36856"/>
    <w:rsid w:val="00F368D0"/>
    <w:rsid w:val="00F368D2"/>
    <w:rsid w:val="00F36990"/>
    <w:rsid w:val="00F3699C"/>
    <w:rsid w:val="00F36B4B"/>
    <w:rsid w:val="00F36C45"/>
    <w:rsid w:val="00F36C5C"/>
    <w:rsid w:val="00F36D5D"/>
    <w:rsid w:val="00F36FFD"/>
    <w:rsid w:val="00F372A0"/>
    <w:rsid w:val="00F3736A"/>
    <w:rsid w:val="00F37391"/>
    <w:rsid w:val="00F37400"/>
    <w:rsid w:val="00F37429"/>
    <w:rsid w:val="00F374D1"/>
    <w:rsid w:val="00F37545"/>
    <w:rsid w:val="00F375F4"/>
    <w:rsid w:val="00F375FD"/>
    <w:rsid w:val="00F3767D"/>
    <w:rsid w:val="00F376B1"/>
    <w:rsid w:val="00F376E6"/>
    <w:rsid w:val="00F377EC"/>
    <w:rsid w:val="00F37842"/>
    <w:rsid w:val="00F37913"/>
    <w:rsid w:val="00F3794A"/>
    <w:rsid w:val="00F37A09"/>
    <w:rsid w:val="00F37CEA"/>
    <w:rsid w:val="00F37D50"/>
    <w:rsid w:val="00F37DAA"/>
    <w:rsid w:val="00F37DC4"/>
    <w:rsid w:val="00F37DE6"/>
    <w:rsid w:val="00F37E17"/>
    <w:rsid w:val="00F37F92"/>
    <w:rsid w:val="00F400A1"/>
    <w:rsid w:val="00F400B4"/>
    <w:rsid w:val="00F401EC"/>
    <w:rsid w:val="00F402B2"/>
    <w:rsid w:val="00F403E6"/>
    <w:rsid w:val="00F40443"/>
    <w:rsid w:val="00F40497"/>
    <w:rsid w:val="00F404BC"/>
    <w:rsid w:val="00F405D1"/>
    <w:rsid w:val="00F406B4"/>
    <w:rsid w:val="00F407BB"/>
    <w:rsid w:val="00F4089C"/>
    <w:rsid w:val="00F408B1"/>
    <w:rsid w:val="00F40978"/>
    <w:rsid w:val="00F409F3"/>
    <w:rsid w:val="00F40D31"/>
    <w:rsid w:val="00F40D9D"/>
    <w:rsid w:val="00F40E74"/>
    <w:rsid w:val="00F40FDF"/>
    <w:rsid w:val="00F4102B"/>
    <w:rsid w:val="00F410BE"/>
    <w:rsid w:val="00F4125B"/>
    <w:rsid w:val="00F41309"/>
    <w:rsid w:val="00F4130E"/>
    <w:rsid w:val="00F41312"/>
    <w:rsid w:val="00F41344"/>
    <w:rsid w:val="00F41461"/>
    <w:rsid w:val="00F41466"/>
    <w:rsid w:val="00F41551"/>
    <w:rsid w:val="00F41552"/>
    <w:rsid w:val="00F415F4"/>
    <w:rsid w:val="00F416F8"/>
    <w:rsid w:val="00F41847"/>
    <w:rsid w:val="00F4192A"/>
    <w:rsid w:val="00F419CF"/>
    <w:rsid w:val="00F41A58"/>
    <w:rsid w:val="00F41B9E"/>
    <w:rsid w:val="00F41CBF"/>
    <w:rsid w:val="00F41D13"/>
    <w:rsid w:val="00F41DA3"/>
    <w:rsid w:val="00F41DE5"/>
    <w:rsid w:val="00F41FB5"/>
    <w:rsid w:val="00F42035"/>
    <w:rsid w:val="00F4208B"/>
    <w:rsid w:val="00F42114"/>
    <w:rsid w:val="00F42131"/>
    <w:rsid w:val="00F4218A"/>
    <w:rsid w:val="00F421BA"/>
    <w:rsid w:val="00F4235B"/>
    <w:rsid w:val="00F4243D"/>
    <w:rsid w:val="00F42511"/>
    <w:rsid w:val="00F42706"/>
    <w:rsid w:val="00F4273A"/>
    <w:rsid w:val="00F427A0"/>
    <w:rsid w:val="00F42800"/>
    <w:rsid w:val="00F4295B"/>
    <w:rsid w:val="00F42980"/>
    <w:rsid w:val="00F42A0F"/>
    <w:rsid w:val="00F42B4D"/>
    <w:rsid w:val="00F42D15"/>
    <w:rsid w:val="00F42EF8"/>
    <w:rsid w:val="00F42F6F"/>
    <w:rsid w:val="00F42F76"/>
    <w:rsid w:val="00F42F89"/>
    <w:rsid w:val="00F42FC6"/>
    <w:rsid w:val="00F4304F"/>
    <w:rsid w:val="00F43052"/>
    <w:rsid w:val="00F430AA"/>
    <w:rsid w:val="00F431E6"/>
    <w:rsid w:val="00F432B4"/>
    <w:rsid w:val="00F432D7"/>
    <w:rsid w:val="00F43334"/>
    <w:rsid w:val="00F43435"/>
    <w:rsid w:val="00F435D3"/>
    <w:rsid w:val="00F4361C"/>
    <w:rsid w:val="00F43713"/>
    <w:rsid w:val="00F437A3"/>
    <w:rsid w:val="00F437F1"/>
    <w:rsid w:val="00F43814"/>
    <w:rsid w:val="00F438E2"/>
    <w:rsid w:val="00F439DF"/>
    <w:rsid w:val="00F43B60"/>
    <w:rsid w:val="00F43BE6"/>
    <w:rsid w:val="00F43D49"/>
    <w:rsid w:val="00F43E7A"/>
    <w:rsid w:val="00F43EE4"/>
    <w:rsid w:val="00F43F6A"/>
    <w:rsid w:val="00F43FB8"/>
    <w:rsid w:val="00F4400C"/>
    <w:rsid w:val="00F4403F"/>
    <w:rsid w:val="00F44084"/>
    <w:rsid w:val="00F443B4"/>
    <w:rsid w:val="00F44559"/>
    <w:rsid w:val="00F4455E"/>
    <w:rsid w:val="00F44848"/>
    <w:rsid w:val="00F4493C"/>
    <w:rsid w:val="00F44A64"/>
    <w:rsid w:val="00F44AFC"/>
    <w:rsid w:val="00F44B35"/>
    <w:rsid w:val="00F44CBE"/>
    <w:rsid w:val="00F44CDE"/>
    <w:rsid w:val="00F44D55"/>
    <w:rsid w:val="00F44F86"/>
    <w:rsid w:val="00F44F9D"/>
    <w:rsid w:val="00F45018"/>
    <w:rsid w:val="00F4506A"/>
    <w:rsid w:val="00F450E1"/>
    <w:rsid w:val="00F45100"/>
    <w:rsid w:val="00F45103"/>
    <w:rsid w:val="00F45157"/>
    <w:rsid w:val="00F451A2"/>
    <w:rsid w:val="00F451F2"/>
    <w:rsid w:val="00F452D1"/>
    <w:rsid w:val="00F45431"/>
    <w:rsid w:val="00F454E3"/>
    <w:rsid w:val="00F4563C"/>
    <w:rsid w:val="00F457DA"/>
    <w:rsid w:val="00F45936"/>
    <w:rsid w:val="00F45A60"/>
    <w:rsid w:val="00F45D4F"/>
    <w:rsid w:val="00F45DC4"/>
    <w:rsid w:val="00F45EFB"/>
    <w:rsid w:val="00F4621C"/>
    <w:rsid w:val="00F4622D"/>
    <w:rsid w:val="00F462AC"/>
    <w:rsid w:val="00F46396"/>
    <w:rsid w:val="00F464CD"/>
    <w:rsid w:val="00F46521"/>
    <w:rsid w:val="00F46665"/>
    <w:rsid w:val="00F46879"/>
    <w:rsid w:val="00F469F1"/>
    <w:rsid w:val="00F46DC0"/>
    <w:rsid w:val="00F46EC6"/>
    <w:rsid w:val="00F46EFA"/>
    <w:rsid w:val="00F47036"/>
    <w:rsid w:val="00F4715A"/>
    <w:rsid w:val="00F471B2"/>
    <w:rsid w:val="00F472DC"/>
    <w:rsid w:val="00F47314"/>
    <w:rsid w:val="00F47421"/>
    <w:rsid w:val="00F47486"/>
    <w:rsid w:val="00F476C7"/>
    <w:rsid w:val="00F4776D"/>
    <w:rsid w:val="00F4777B"/>
    <w:rsid w:val="00F477DB"/>
    <w:rsid w:val="00F47911"/>
    <w:rsid w:val="00F4795A"/>
    <w:rsid w:val="00F47AD3"/>
    <w:rsid w:val="00F47BCC"/>
    <w:rsid w:val="00F5013C"/>
    <w:rsid w:val="00F501A1"/>
    <w:rsid w:val="00F50360"/>
    <w:rsid w:val="00F50560"/>
    <w:rsid w:val="00F505A3"/>
    <w:rsid w:val="00F50670"/>
    <w:rsid w:val="00F508E0"/>
    <w:rsid w:val="00F50944"/>
    <w:rsid w:val="00F509B5"/>
    <w:rsid w:val="00F50AA8"/>
    <w:rsid w:val="00F50BC4"/>
    <w:rsid w:val="00F50C57"/>
    <w:rsid w:val="00F50EBF"/>
    <w:rsid w:val="00F50ED7"/>
    <w:rsid w:val="00F5109D"/>
    <w:rsid w:val="00F510E0"/>
    <w:rsid w:val="00F51101"/>
    <w:rsid w:val="00F511DF"/>
    <w:rsid w:val="00F511E6"/>
    <w:rsid w:val="00F5125A"/>
    <w:rsid w:val="00F513BF"/>
    <w:rsid w:val="00F51439"/>
    <w:rsid w:val="00F516C1"/>
    <w:rsid w:val="00F518D1"/>
    <w:rsid w:val="00F51A79"/>
    <w:rsid w:val="00F51CEE"/>
    <w:rsid w:val="00F51D78"/>
    <w:rsid w:val="00F51D98"/>
    <w:rsid w:val="00F51DBF"/>
    <w:rsid w:val="00F51E89"/>
    <w:rsid w:val="00F51F12"/>
    <w:rsid w:val="00F520A3"/>
    <w:rsid w:val="00F520BF"/>
    <w:rsid w:val="00F520ED"/>
    <w:rsid w:val="00F5219D"/>
    <w:rsid w:val="00F52297"/>
    <w:rsid w:val="00F52416"/>
    <w:rsid w:val="00F5254D"/>
    <w:rsid w:val="00F52748"/>
    <w:rsid w:val="00F528A1"/>
    <w:rsid w:val="00F5295F"/>
    <w:rsid w:val="00F5297C"/>
    <w:rsid w:val="00F52AA3"/>
    <w:rsid w:val="00F52BAC"/>
    <w:rsid w:val="00F52BC0"/>
    <w:rsid w:val="00F52D04"/>
    <w:rsid w:val="00F52EB6"/>
    <w:rsid w:val="00F52FAC"/>
    <w:rsid w:val="00F53062"/>
    <w:rsid w:val="00F53065"/>
    <w:rsid w:val="00F5307D"/>
    <w:rsid w:val="00F531F9"/>
    <w:rsid w:val="00F53269"/>
    <w:rsid w:val="00F53333"/>
    <w:rsid w:val="00F5333A"/>
    <w:rsid w:val="00F53353"/>
    <w:rsid w:val="00F533EC"/>
    <w:rsid w:val="00F534C3"/>
    <w:rsid w:val="00F534C4"/>
    <w:rsid w:val="00F53515"/>
    <w:rsid w:val="00F5352B"/>
    <w:rsid w:val="00F53666"/>
    <w:rsid w:val="00F5374E"/>
    <w:rsid w:val="00F5379D"/>
    <w:rsid w:val="00F53819"/>
    <w:rsid w:val="00F538A8"/>
    <w:rsid w:val="00F538EA"/>
    <w:rsid w:val="00F5391F"/>
    <w:rsid w:val="00F53978"/>
    <w:rsid w:val="00F539DD"/>
    <w:rsid w:val="00F53AD3"/>
    <w:rsid w:val="00F53AD5"/>
    <w:rsid w:val="00F53C29"/>
    <w:rsid w:val="00F53E81"/>
    <w:rsid w:val="00F53F9B"/>
    <w:rsid w:val="00F54011"/>
    <w:rsid w:val="00F54063"/>
    <w:rsid w:val="00F5426B"/>
    <w:rsid w:val="00F54286"/>
    <w:rsid w:val="00F54291"/>
    <w:rsid w:val="00F542A8"/>
    <w:rsid w:val="00F543BE"/>
    <w:rsid w:val="00F54480"/>
    <w:rsid w:val="00F54489"/>
    <w:rsid w:val="00F5472D"/>
    <w:rsid w:val="00F54849"/>
    <w:rsid w:val="00F548EB"/>
    <w:rsid w:val="00F54A77"/>
    <w:rsid w:val="00F54BE2"/>
    <w:rsid w:val="00F54C73"/>
    <w:rsid w:val="00F54CFD"/>
    <w:rsid w:val="00F54D1F"/>
    <w:rsid w:val="00F54E0F"/>
    <w:rsid w:val="00F55064"/>
    <w:rsid w:val="00F5506E"/>
    <w:rsid w:val="00F5546B"/>
    <w:rsid w:val="00F554CE"/>
    <w:rsid w:val="00F5553A"/>
    <w:rsid w:val="00F55581"/>
    <w:rsid w:val="00F55674"/>
    <w:rsid w:val="00F5570B"/>
    <w:rsid w:val="00F55716"/>
    <w:rsid w:val="00F55766"/>
    <w:rsid w:val="00F55894"/>
    <w:rsid w:val="00F558AC"/>
    <w:rsid w:val="00F55940"/>
    <w:rsid w:val="00F55BFC"/>
    <w:rsid w:val="00F55CB6"/>
    <w:rsid w:val="00F55F69"/>
    <w:rsid w:val="00F55F8A"/>
    <w:rsid w:val="00F5600C"/>
    <w:rsid w:val="00F56228"/>
    <w:rsid w:val="00F5623C"/>
    <w:rsid w:val="00F56246"/>
    <w:rsid w:val="00F5625C"/>
    <w:rsid w:val="00F562C4"/>
    <w:rsid w:val="00F5641C"/>
    <w:rsid w:val="00F56605"/>
    <w:rsid w:val="00F5689F"/>
    <w:rsid w:val="00F569A4"/>
    <w:rsid w:val="00F56AEC"/>
    <w:rsid w:val="00F56B91"/>
    <w:rsid w:val="00F56D0E"/>
    <w:rsid w:val="00F56DE8"/>
    <w:rsid w:val="00F56F50"/>
    <w:rsid w:val="00F57061"/>
    <w:rsid w:val="00F57083"/>
    <w:rsid w:val="00F570B1"/>
    <w:rsid w:val="00F57167"/>
    <w:rsid w:val="00F571C1"/>
    <w:rsid w:val="00F57294"/>
    <w:rsid w:val="00F574EE"/>
    <w:rsid w:val="00F575C4"/>
    <w:rsid w:val="00F57646"/>
    <w:rsid w:val="00F576A8"/>
    <w:rsid w:val="00F576B2"/>
    <w:rsid w:val="00F576C1"/>
    <w:rsid w:val="00F5781A"/>
    <w:rsid w:val="00F57A32"/>
    <w:rsid w:val="00F57AEE"/>
    <w:rsid w:val="00F57B33"/>
    <w:rsid w:val="00F57C78"/>
    <w:rsid w:val="00F57D5C"/>
    <w:rsid w:val="00F57EBE"/>
    <w:rsid w:val="00F57F2E"/>
    <w:rsid w:val="00F57FEB"/>
    <w:rsid w:val="00F60058"/>
    <w:rsid w:val="00F600EF"/>
    <w:rsid w:val="00F601BD"/>
    <w:rsid w:val="00F60328"/>
    <w:rsid w:val="00F603F7"/>
    <w:rsid w:val="00F6063E"/>
    <w:rsid w:val="00F606EA"/>
    <w:rsid w:val="00F60885"/>
    <w:rsid w:val="00F608FD"/>
    <w:rsid w:val="00F6094F"/>
    <w:rsid w:val="00F60961"/>
    <w:rsid w:val="00F609A2"/>
    <w:rsid w:val="00F609BE"/>
    <w:rsid w:val="00F609E9"/>
    <w:rsid w:val="00F60E1B"/>
    <w:rsid w:val="00F60EDC"/>
    <w:rsid w:val="00F60EFE"/>
    <w:rsid w:val="00F60F1D"/>
    <w:rsid w:val="00F60FE8"/>
    <w:rsid w:val="00F6134D"/>
    <w:rsid w:val="00F6145C"/>
    <w:rsid w:val="00F61645"/>
    <w:rsid w:val="00F61666"/>
    <w:rsid w:val="00F61685"/>
    <w:rsid w:val="00F61695"/>
    <w:rsid w:val="00F616AA"/>
    <w:rsid w:val="00F61871"/>
    <w:rsid w:val="00F618D3"/>
    <w:rsid w:val="00F61A52"/>
    <w:rsid w:val="00F61ACA"/>
    <w:rsid w:val="00F61B4D"/>
    <w:rsid w:val="00F61BCF"/>
    <w:rsid w:val="00F61CC7"/>
    <w:rsid w:val="00F61D04"/>
    <w:rsid w:val="00F61D85"/>
    <w:rsid w:val="00F61E70"/>
    <w:rsid w:val="00F61EF1"/>
    <w:rsid w:val="00F6218C"/>
    <w:rsid w:val="00F6220A"/>
    <w:rsid w:val="00F623FB"/>
    <w:rsid w:val="00F62400"/>
    <w:rsid w:val="00F624A9"/>
    <w:rsid w:val="00F62562"/>
    <w:rsid w:val="00F6261A"/>
    <w:rsid w:val="00F626B7"/>
    <w:rsid w:val="00F62768"/>
    <w:rsid w:val="00F62844"/>
    <w:rsid w:val="00F629FC"/>
    <w:rsid w:val="00F62B25"/>
    <w:rsid w:val="00F62B53"/>
    <w:rsid w:val="00F62C10"/>
    <w:rsid w:val="00F62D01"/>
    <w:rsid w:val="00F62D4A"/>
    <w:rsid w:val="00F62ECF"/>
    <w:rsid w:val="00F63020"/>
    <w:rsid w:val="00F63028"/>
    <w:rsid w:val="00F63139"/>
    <w:rsid w:val="00F6313C"/>
    <w:rsid w:val="00F63268"/>
    <w:rsid w:val="00F632B4"/>
    <w:rsid w:val="00F63330"/>
    <w:rsid w:val="00F63471"/>
    <w:rsid w:val="00F634A1"/>
    <w:rsid w:val="00F634E6"/>
    <w:rsid w:val="00F63909"/>
    <w:rsid w:val="00F63CFE"/>
    <w:rsid w:val="00F63D30"/>
    <w:rsid w:val="00F63D41"/>
    <w:rsid w:val="00F63DFE"/>
    <w:rsid w:val="00F63E46"/>
    <w:rsid w:val="00F63E8C"/>
    <w:rsid w:val="00F63F33"/>
    <w:rsid w:val="00F63FA7"/>
    <w:rsid w:val="00F6407C"/>
    <w:rsid w:val="00F64278"/>
    <w:rsid w:val="00F6427C"/>
    <w:rsid w:val="00F64334"/>
    <w:rsid w:val="00F643BF"/>
    <w:rsid w:val="00F644E6"/>
    <w:rsid w:val="00F64878"/>
    <w:rsid w:val="00F649A3"/>
    <w:rsid w:val="00F64A37"/>
    <w:rsid w:val="00F64AC6"/>
    <w:rsid w:val="00F64B89"/>
    <w:rsid w:val="00F64C22"/>
    <w:rsid w:val="00F64E36"/>
    <w:rsid w:val="00F65022"/>
    <w:rsid w:val="00F650B5"/>
    <w:rsid w:val="00F65198"/>
    <w:rsid w:val="00F6532A"/>
    <w:rsid w:val="00F653F2"/>
    <w:rsid w:val="00F6540C"/>
    <w:rsid w:val="00F654E4"/>
    <w:rsid w:val="00F65542"/>
    <w:rsid w:val="00F655D4"/>
    <w:rsid w:val="00F655E2"/>
    <w:rsid w:val="00F655E5"/>
    <w:rsid w:val="00F6560B"/>
    <w:rsid w:val="00F6570F"/>
    <w:rsid w:val="00F65941"/>
    <w:rsid w:val="00F659AE"/>
    <w:rsid w:val="00F659B5"/>
    <w:rsid w:val="00F65B38"/>
    <w:rsid w:val="00F65BD8"/>
    <w:rsid w:val="00F65CE0"/>
    <w:rsid w:val="00F65E9F"/>
    <w:rsid w:val="00F65FFE"/>
    <w:rsid w:val="00F660CF"/>
    <w:rsid w:val="00F660D0"/>
    <w:rsid w:val="00F6615F"/>
    <w:rsid w:val="00F661B0"/>
    <w:rsid w:val="00F6642D"/>
    <w:rsid w:val="00F6650C"/>
    <w:rsid w:val="00F6653F"/>
    <w:rsid w:val="00F665CB"/>
    <w:rsid w:val="00F66649"/>
    <w:rsid w:val="00F6667F"/>
    <w:rsid w:val="00F666D8"/>
    <w:rsid w:val="00F66730"/>
    <w:rsid w:val="00F669B2"/>
    <w:rsid w:val="00F669D2"/>
    <w:rsid w:val="00F66A36"/>
    <w:rsid w:val="00F66AD7"/>
    <w:rsid w:val="00F66D05"/>
    <w:rsid w:val="00F66DA7"/>
    <w:rsid w:val="00F66E00"/>
    <w:rsid w:val="00F66FEA"/>
    <w:rsid w:val="00F6716B"/>
    <w:rsid w:val="00F67225"/>
    <w:rsid w:val="00F675EC"/>
    <w:rsid w:val="00F67641"/>
    <w:rsid w:val="00F6766F"/>
    <w:rsid w:val="00F67702"/>
    <w:rsid w:val="00F67755"/>
    <w:rsid w:val="00F679AC"/>
    <w:rsid w:val="00F67BB7"/>
    <w:rsid w:val="00F67C8E"/>
    <w:rsid w:val="00F67CA5"/>
    <w:rsid w:val="00F67D5B"/>
    <w:rsid w:val="00F67D71"/>
    <w:rsid w:val="00F67DA6"/>
    <w:rsid w:val="00F67F5D"/>
    <w:rsid w:val="00F67FDB"/>
    <w:rsid w:val="00F70081"/>
    <w:rsid w:val="00F7021D"/>
    <w:rsid w:val="00F7032B"/>
    <w:rsid w:val="00F703BC"/>
    <w:rsid w:val="00F70419"/>
    <w:rsid w:val="00F70441"/>
    <w:rsid w:val="00F70459"/>
    <w:rsid w:val="00F70600"/>
    <w:rsid w:val="00F70649"/>
    <w:rsid w:val="00F7068F"/>
    <w:rsid w:val="00F7072F"/>
    <w:rsid w:val="00F709C8"/>
    <w:rsid w:val="00F709E3"/>
    <w:rsid w:val="00F70C31"/>
    <w:rsid w:val="00F70C36"/>
    <w:rsid w:val="00F70C68"/>
    <w:rsid w:val="00F70D45"/>
    <w:rsid w:val="00F70F83"/>
    <w:rsid w:val="00F7111B"/>
    <w:rsid w:val="00F71239"/>
    <w:rsid w:val="00F712BB"/>
    <w:rsid w:val="00F7136E"/>
    <w:rsid w:val="00F713B1"/>
    <w:rsid w:val="00F713C2"/>
    <w:rsid w:val="00F7149C"/>
    <w:rsid w:val="00F7151C"/>
    <w:rsid w:val="00F71551"/>
    <w:rsid w:val="00F71590"/>
    <w:rsid w:val="00F71655"/>
    <w:rsid w:val="00F717AA"/>
    <w:rsid w:val="00F717E8"/>
    <w:rsid w:val="00F7184C"/>
    <w:rsid w:val="00F71992"/>
    <w:rsid w:val="00F719F5"/>
    <w:rsid w:val="00F71A77"/>
    <w:rsid w:val="00F71B7C"/>
    <w:rsid w:val="00F71B96"/>
    <w:rsid w:val="00F71D7A"/>
    <w:rsid w:val="00F71D9F"/>
    <w:rsid w:val="00F71DDB"/>
    <w:rsid w:val="00F71EE5"/>
    <w:rsid w:val="00F71F6E"/>
    <w:rsid w:val="00F72047"/>
    <w:rsid w:val="00F72065"/>
    <w:rsid w:val="00F7207D"/>
    <w:rsid w:val="00F720BB"/>
    <w:rsid w:val="00F7212F"/>
    <w:rsid w:val="00F72221"/>
    <w:rsid w:val="00F7223D"/>
    <w:rsid w:val="00F72408"/>
    <w:rsid w:val="00F72428"/>
    <w:rsid w:val="00F72440"/>
    <w:rsid w:val="00F724EF"/>
    <w:rsid w:val="00F72587"/>
    <w:rsid w:val="00F72669"/>
    <w:rsid w:val="00F72679"/>
    <w:rsid w:val="00F72A1A"/>
    <w:rsid w:val="00F72BB1"/>
    <w:rsid w:val="00F72BD3"/>
    <w:rsid w:val="00F72C59"/>
    <w:rsid w:val="00F72D24"/>
    <w:rsid w:val="00F72D31"/>
    <w:rsid w:val="00F72D7D"/>
    <w:rsid w:val="00F72E0E"/>
    <w:rsid w:val="00F72EAB"/>
    <w:rsid w:val="00F72F78"/>
    <w:rsid w:val="00F73004"/>
    <w:rsid w:val="00F732D6"/>
    <w:rsid w:val="00F73364"/>
    <w:rsid w:val="00F734C4"/>
    <w:rsid w:val="00F735F9"/>
    <w:rsid w:val="00F736B3"/>
    <w:rsid w:val="00F7375A"/>
    <w:rsid w:val="00F739A2"/>
    <w:rsid w:val="00F73A06"/>
    <w:rsid w:val="00F73A36"/>
    <w:rsid w:val="00F73BD5"/>
    <w:rsid w:val="00F73D14"/>
    <w:rsid w:val="00F73D2A"/>
    <w:rsid w:val="00F73D97"/>
    <w:rsid w:val="00F73F3F"/>
    <w:rsid w:val="00F74004"/>
    <w:rsid w:val="00F74063"/>
    <w:rsid w:val="00F740C6"/>
    <w:rsid w:val="00F7417A"/>
    <w:rsid w:val="00F7423D"/>
    <w:rsid w:val="00F74270"/>
    <w:rsid w:val="00F742A8"/>
    <w:rsid w:val="00F7436F"/>
    <w:rsid w:val="00F74765"/>
    <w:rsid w:val="00F748B5"/>
    <w:rsid w:val="00F749A0"/>
    <w:rsid w:val="00F74AE1"/>
    <w:rsid w:val="00F74B3C"/>
    <w:rsid w:val="00F74BA0"/>
    <w:rsid w:val="00F74BFD"/>
    <w:rsid w:val="00F74D01"/>
    <w:rsid w:val="00F74F9F"/>
    <w:rsid w:val="00F7521E"/>
    <w:rsid w:val="00F752EF"/>
    <w:rsid w:val="00F75530"/>
    <w:rsid w:val="00F755F8"/>
    <w:rsid w:val="00F7561E"/>
    <w:rsid w:val="00F75635"/>
    <w:rsid w:val="00F7566E"/>
    <w:rsid w:val="00F757B2"/>
    <w:rsid w:val="00F757D3"/>
    <w:rsid w:val="00F758C5"/>
    <w:rsid w:val="00F75917"/>
    <w:rsid w:val="00F759AB"/>
    <w:rsid w:val="00F75A5D"/>
    <w:rsid w:val="00F75A64"/>
    <w:rsid w:val="00F75A9A"/>
    <w:rsid w:val="00F75B02"/>
    <w:rsid w:val="00F75E74"/>
    <w:rsid w:val="00F76160"/>
    <w:rsid w:val="00F762A3"/>
    <w:rsid w:val="00F7637B"/>
    <w:rsid w:val="00F763AA"/>
    <w:rsid w:val="00F76408"/>
    <w:rsid w:val="00F76413"/>
    <w:rsid w:val="00F76429"/>
    <w:rsid w:val="00F76449"/>
    <w:rsid w:val="00F764D2"/>
    <w:rsid w:val="00F764DF"/>
    <w:rsid w:val="00F76502"/>
    <w:rsid w:val="00F7655A"/>
    <w:rsid w:val="00F7671A"/>
    <w:rsid w:val="00F76AB0"/>
    <w:rsid w:val="00F76B12"/>
    <w:rsid w:val="00F76B67"/>
    <w:rsid w:val="00F76BA8"/>
    <w:rsid w:val="00F76D70"/>
    <w:rsid w:val="00F76DEE"/>
    <w:rsid w:val="00F76F71"/>
    <w:rsid w:val="00F76F7F"/>
    <w:rsid w:val="00F7712E"/>
    <w:rsid w:val="00F772F2"/>
    <w:rsid w:val="00F7762B"/>
    <w:rsid w:val="00F777B3"/>
    <w:rsid w:val="00F777E8"/>
    <w:rsid w:val="00F7782D"/>
    <w:rsid w:val="00F77834"/>
    <w:rsid w:val="00F77960"/>
    <w:rsid w:val="00F7799D"/>
    <w:rsid w:val="00F77A19"/>
    <w:rsid w:val="00F77B81"/>
    <w:rsid w:val="00F77C10"/>
    <w:rsid w:val="00F77CC2"/>
    <w:rsid w:val="00F77CE1"/>
    <w:rsid w:val="00F77CEF"/>
    <w:rsid w:val="00F77D2E"/>
    <w:rsid w:val="00F77EBB"/>
    <w:rsid w:val="00F80016"/>
    <w:rsid w:val="00F8004F"/>
    <w:rsid w:val="00F801F1"/>
    <w:rsid w:val="00F803F7"/>
    <w:rsid w:val="00F8041D"/>
    <w:rsid w:val="00F804B5"/>
    <w:rsid w:val="00F8059F"/>
    <w:rsid w:val="00F805D8"/>
    <w:rsid w:val="00F808C5"/>
    <w:rsid w:val="00F80989"/>
    <w:rsid w:val="00F80A33"/>
    <w:rsid w:val="00F80D98"/>
    <w:rsid w:val="00F8104D"/>
    <w:rsid w:val="00F8104E"/>
    <w:rsid w:val="00F81072"/>
    <w:rsid w:val="00F81119"/>
    <w:rsid w:val="00F811D2"/>
    <w:rsid w:val="00F812CF"/>
    <w:rsid w:val="00F813C5"/>
    <w:rsid w:val="00F8162A"/>
    <w:rsid w:val="00F81649"/>
    <w:rsid w:val="00F8170D"/>
    <w:rsid w:val="00F81765"/>
    <w:rsid w:val="00F817CB"/>
    <w:rsid w:val="00F817F7"/>
    <w:rsid w:val="00F817FC"/>
    <w:rsid w:val="00F81837"/>
    <w:rsid w:val="00F81855"/>
    <w:rsid w:val="00F819D5"/>
    <w:rsid w:val="00F81A50"/>
    <w:rsid w:val="00F81AC3"/>
    <w:rsid w:val="00F81AF8"/>
    <w:rsid w:val="00F81BF9"/>
    <w:rsid w:val="00F81C72"/>
    <w:rsid w:val="00F81D0B"/>
    <w:rsid w:val="00F81E38"/>
    <w:rsid w:val="00F81F26"/>
    <w:rsid w:val="00F81FA0"/>
    <w:rsid w:val="00F81FE9"/>
    <w:rsid w:val="00F821B3"/>
    <w:rsid w:val="00F8227A"/>
    <w:rsid w:val="00F82341"/>
    <w:rsid w:val="00F824EB"/>
    <w:rsid w:val="00F82665"/>
    <w:rsid w:val="00F826C2"/>
    <w:rsid w:val="00F8280A"/>
    <w:rsid w:val="00F82824"/>
    <w:rsid w:val="00F8282D"/>
    <w:rsid w:val="00F828B5"/>
    <w:rsid w:val="00F82948"/>
    <w:rsid w:val="00F82A09"/>
    <w:rsid w:val="00F82A1A"/>
    <w:rsid w:val="00F82A24"/>
    <w:rsid w:val="00F82DAF"/>
    <w:rsid w:val="00F82E54"/>
    <w:rsid w:val="00F82E69"/>
    <w:rsid w:val="00F82E6B"/>
    <w:rsid w:val="00F82F0A"/>
    <w:rsid w:val="00F82F73"/>
    <w:rsid w:val="00F83008"/>
    <w:rsid w:val="00F8319F"/>
    <w:rsid w:val="00F832F7"/>
    <w:rsid w:val="00F83344"/>
    <w:rsid w:val="00F8334F"/>
    <w:rsid w:val="00F8335B"/>
    <w:rsid w:val="00F833B3"/>
    <w:rsid w:val="00F833EF"/>
    <w:rsid w:val="00F8345F"/>
    <w:rsid w:val="00F834CE"/>
    <w:rsid w:val="00F837D1"/>
    <w:rsid w:val="00F838BA"/>
    <w:rsid w:val="00F8391E"/>
    <w:rsid w:val="00F839B2"/>
    <w:rsid w:val="00F839D9"/>
    <w:rsid w:val="00F83A2E"/>
    <w:rsid w:val="00F83CBE"/>
    <w:rsid w:val="00F83D3B"/>
    <w:rsid w:val="00F83D6A"/>
    <w:rsid w:val="00F83D71"/>
    <w:rsid w:val="00F83DC8"/>
    <w:rsid w:val="00F83FFD"/>
    <w:rsid w:val="00F84178"/>
    <w:rsid w:val="00F84333"/>
    <w:rsid w:val="00F84404"/>
    <w:rsid w:val="00F8460A"/>
    <w:rsid w:val="00F8477F"/>
    <w:rsid w:val="00F84839"/>
    <w:rsid w:val="00F84A46"/>
    <w:rsid w:val="00F84ACE"/>
    <w:rsid w:val="00F84B0F"/>
    <w:rsid w:val="00F84B92"/>
    <w:rsid w:val="00F84C8F"/>
    <w:rsid w:val="00F84CB8"/>
    <w:rsid w:val="00F84D51"/>
    <w:rsid w:val="00F84D58"/>
    <w:rsid w:val="00F84E19"/>
    <w:rsid w:val="00F84F3D"/>
    <w:rsid w:val="00F84FDA"/>
    <w:rsid w:val="00F8507B"/>
    <w:rsid w:val="00F85212"/>
    <w:rsid w:val="00F8526A"/>
    <w:rsid w:val="00F85488"/>
    <w:rsid w:val="00F85583"/>
    <w:rsid w:val="00F855BC"/>
    <w:rsid w:val="00F8566B"/>
    <w:rsid w:val="00F856DB"/>
    <w:rsid w:val="00F85785"/>
    <w:rsid w:val="00F8586F"/>
    <w:rsid w:val="00F859DC"/>
    <w:rsid w:val="00F85A6A"/>
    <w:rsid w:val="00F85AD8"/>
    <w:rsid w:val="00F85CB5"/>
    <w:rsid w:val="00F85CDA"/>
    <w:rsid w:val="00F85CEB"/>
    <w:rsid w:val="00F85CF9"/>
    <w:rsid w:val="00F85D48"/>
    <w:rsid w:val="00F85DC6"/>
    <w:rsid w:val="00F85E1D"/>
    <w:rsid w:val="00F86076"/>
    <w:rsid w:val="00F86088"/>
    <w:rsid w:val="00F8615A"/>
    <w:rsid w:val="00F86254"/>
    <w:rsid w:val="00F8634C"/>
    <w:rsid w:val="00F86483"/>
    <w:rsid w:val="00F86514"/>
    <w:rsid w:val="00F868B1"/>
    <w:rsid w:val="00F86957"/>
    <w:rsid w:val="00F869B8"/>
    <w:rsid w:val="00F86A8F"/>
    <w:rsid w:val="00F86AB8"/>
    <w:rsid w:val="00F86ABE"/>
    <w:rsid w:val="00F86B23"/>
    <w:rsid w:val="00F86D4D"/>
    <w:rsid w:val="00F86D86"/>
    <w:rsid w:val="00F86DC2"/>
    <w:rsid w:val="00F86F4E"/>
    <w:rsid w:val="00F8712F"/>
    <w:rsid w:val="00F87251"/>
    <w:rsid w:val="00F87259"/>
    <w:rsid w:val="00F8738F"/>
    <w:rsid w:val="00F87432"/>
    <w:rsid w:val="00F874E3"/>
    <w:rsid w:val="00F87506"/>
    <w:rsid w:val="00F875BB"/>
    <w:rsid w:val="00F8769C"/>
    <w:rsid w:val="00F877E1"/>
    <w:rsid w:val="00F87842"/>
    <w:rsid w:val="00F878E6"/>
    <w:rsid w:val="00F87A93"/>
    <w:rsid w:val="00F87B2F"/>
    <w:rsid w:val="00F87B7A"/>
    <w:rsid w:val="00F87D86"/>
    <w:rsid w:val="00F87DC8"/>
    <w:rsid w:val="00F87F13"/>
    <w:rsid w:val="00F900EF"/>
    <w:rsid w:val="00F900FE"/>
    <w:rsid w:val="00F90111"/>
    <w:rsid w:val="00F90180"/>
    <w:rsid w:val="00F902F1"/>
    <w:rsid w:val="00F90355"/>
    <w:rsid w:val="00F90578"/>
    <w:rsid w:val="00F905FD"/>
    <w:rsid w:val="00F90677"/>
    <w:rsid w:val="00F90716"/>
    <w:rsid w:val="00F90739"/>
    <w:rsid w:val="00F9076D"/>
    <w:rsid w:val="00F909E0"/>
    <w:rsid w:val="00F90A23"/>
    <w:rsid w:val="00F90A74"/>
    <w:rsid w:val="00F90AC1"/>
    <w:rsid w:val="00F90ACE"/>
    <w:rsid w:val="00F90B1F"/>
    <w:rsid w:val="00F90B2B"/>
    <w:rsid w:val="00F90BB2"/>
    <w:rsid w:val="00F90C20"/>
    <w:rsid w:val="00F90D74"/>
    <w:rsid w:val="00F90E45"/>
    <w:rsid w:val="00F90EF2"/>
    <w:rsid w:val="00F90F7F"/>
    <w:rsid w:val="00F91048"/>
    <w:rsid w:val="00F910F1"/>
    <w:rsid w:val="00F9136A"/>
    <w:rsid w:val="00F913A1"/>
    <w:rsid w:val="00F915AC"/>
    <w:rsid w:val="00F915B9"/>
    <w:rsid w:val="00F9163C"/>
    <w:rsid w:val="00F9183F"/>
    <w:rsid w:val="00F918AE"/>
    <w:rsid w:val="00F918BD"/>
    <w:rsid w:val="00F9197D"/>
    <w:rsid w:val="00F919DC"/>
    <w:rsid w:val="00F91A5C"/>
    <w:rsid w:val="00F91ABA"/>
    <w:rsid w:val="00F9204E"/>
    <w:rsid w:val="00F92093"/>
    <w:rsid w:val="00F9217D"/>
    <w:rsid w:val="00F9223F"/>
    <w:rsid w:val="00F922A4"/>
    <w:rsid w:val="00F923D4"/>
    <w:rsid w:val="00F923EF"/>
    <w:rsid w:val="00F92458"/>
    <w:rsid w:val="00F924C3"/>
    <w:rsid w:val="00F9262D"/>
    <w:rsid w:val="00F92729"/>
    <w:rsid w:val="00F9286F"/>
    <w:rsid w:val="00F92919"/>
    <w:rsid w:val="00F92991"/>
    <w:rsid w:val="00F92CB2"/>
    <w:rsid w:val="00F92CEE"/>
    <w:rsid w:val="00F92E22"/>
    <w:rsid w:val="00F92F48"/>
    <w:rsid w:val="00F92FC1"/>
    <w:rsid w:val="00F930F3"/>
    <w:rsid w:val="00F932F8"/>
    <w:rsid w:val="00F933B8"/>
    <w:rsid w:val="00F93468"/>
    <w:rsid w:val="00F93524"/>
    <w:rsid w:val="00F9390D"/>
    <w:rsid w:val="00F939ED"/>
    <w:rsid w:val="00F93AAB"/>
    <w:rsid w:val="00F93C26"/>
    <w:rsid w:val="00F93C4C"/>
    <w:rsid w:val="00F93CED"/>
    <w:rsid w:val="00F93CF9"/>
    <w:rsid w:val="00F93D93"/>
    <w:rsid w:val="00F93DF5"/>
    <w:rsid w:val="00F93E25"/>
    <w:rsid w:val="00F9403B"/>
    <w:rsid w:val="00F94050"/>
    <w:rsid w:val="00F94340"/>
    <w:rsid w:val="00F943D3"/>
    <w:rsid w:val="00F9446F"/>
    <w:rsid w:val="00F9450C"/>
    <w:rsid w:val="00F94586"/>
    <w:rsid w:val="00F946B4"/>
    <w:rsid w:val="00F9473C"/>
    <w:rsid w:val="00F948DE"/>
    <w:rsid w:val="00F949B1"/>
    <w:rsid w:val="00F94AA4"/>
    <w:rsid w:val="00F94B8D"/>
    <w:rsid w:val="00F94D91"/>
    <w:rsid w:val="00F9502B"/>
    <w:rsid w:val="00F95217"/>
    <w:rsid w:val="00F95286"/>
    <w:rsid w:val="00F954C1"/>
    <w:rsid w:val="00F95690"/>
    <w:rsid w:val="00F9596F"/>
    <w:rsid w:val="00F95A21"/>
    <w:rsid w:val="00F95D72"/>
    <w:rsid w:val="00F95D96"/>
    <w:rsid w:val="00F95F33"/>
    <w:rsid w:val="00F95FB7"/>
    <w:rsid w:val="00F96070"/>
    <w:rsid w:val="00F960BF"/>
    <w:rsid w:val="00F960D9"/>
    <w:rsid w:val="00F960E6"/>
    <w:rsid w:val="00F962C4"/>
    <w:rsid w:val="00F962DF"/>
    <w:rsid w:val="00F96328"/>
    <w:rsid w:val="00F96346"/>
    <w:rsid w:val="00F96380"/>
    <w:rsid w:val="00F96494"/>
    <w:rsid w:val="00F964CD"/>
    <w:rsid w:val="00F966F4"/>
    <w:rsid w:val="00F967EB"/>
    <w:rsid w:val="00F96977"/>
    <w:rsid w:val="00F96A1C"/>
    <w:rsid w:val="00F96A95"/>
    <w:rsid w:val="00F96AF8"/>
    <w:rsid w:val="00F96B18"/>
    <w:rsid w:val="00F96C7D"/>
    <w:rsid w:val="00F96D35"/>
    <w:rsid w:val="00F96DA1"/>
    <w:rsid w:val="00F96F68"/>
    <w:rsid w:val="00F96FF4"/>
    <w:rsid w:val="00F97042"/>
    <w:rsid w:val="00F970A5"/>
    <w:rsid w:val="00F970CC"/>
    <w:rsid w:val="00F97106"/>
    <w:rsid w:val="00F97107"/>
    <w:rsid w:val="00F9729D"/>
    <w:rsid w:val="00F9733A"/>
    <w:rsid w:val="00F97369"/>
    <w:rsid w:val="00F9739C"/>
    <w:rsid w:val="00F97431"/>
    <w:rsid w:val="00F974C6"/>
    <w:rsid w:val="00F9757B"/>
    <w:rsid w:val="00F97821"/>
    <w:rsid w:val="00F97A09"/>
    <w:rsid w:val="00F97AD4"/>
    <w:rsid w:val="00F97B57"/>
    <w:rsid w:val="00F97B87"/>
    <w:rsid w:val="00F97CA4"/>
    <w:rsid w:val="00F97D38"/>
    <w:rsid w:val="00F97D5D"/>
    <w:rsid w:val="00F97E8A"/>
    <w:rsid w:val="00F97EE4"/>
    <w:rsid w:val="00FA00E3"/>
    <w:rsid w:val="00FA0278"/>
    <w:rsid w:val="00FA0417"/>
    <w:rsid w:val="00FA045A"/>
    <w:rsid w:val="00FA0598"/>
    <w:rsid w:val="00FA05C0"/>
    <w:rsid w:val="00FA0665"/>
    <w:rsid w:val="00FA07EB"/>
    <w:rsid w:val="00FA0895"/>
    <w:rsid w:val="00FA0912"/>
    <w:rsid w:val="00FA0A30"/>
    <w:rsid w:val="00FA0B0C"/>
    <w:rsid w:val="00FA0BA3"/>
    <w:rsid w:val="00FA0DB0"/>
    <w:rsid w:val="00FA0DF9"/>
    <w:rsid w:val="00FA0E4E"/>
    <w:rsid w:val="00FA1091"/>
    <w:rsid w:val="00FA1180"/>
    <w:rsid w:val="00FA1196"/>
    <w:rsid w:val="00FA119C"/>
    <w:rsid w:val="00FA11C7"/>
    <w:rsid w:val="00FA11CF"/>
    <w:rsid w:val="00FA151D"/>
    <w:rsid w:val="00FA1561"/>
    <w:rsid w:val="00FA16C2"/>
    <w:rsid w:val="00FA1745"/>
    <w:rsid w:val="00FA176B"/>
    <w:rsid w:val="00FA17C1"/>
    <w:rsid w:val="00FA17EF"/>
    <w:rsid w:val="00FA19B0"/>
    <w:rsid w:val="00FA1A13"/>
    <w:rsid w:val="00FA1A35"/>
    <w:rsid w:val="00FA1B3D"/>
    <w:rsid w:val="00FA1C05"/>
    <w:rsid w:val="00FA1C36"/>
    <w:rsid w:val="00FA1C7B"/>
    <w:rsid w:val="00FA1CDF"/>
    <w:rsid w:val="00FA1CEB"/>
    <w:rsid w:val="00FA1E12"/>
    <w:rsid w:val="00FA1E3E"/>
    <w:rsid w:val="00FA1E67"/>
    <w:rsid w:val="00FA1E83"/>
    <w:rsid w:val="00FA1F23"/>
    <w:rsid w:val="00FA2037"/>
    <w:rsid w:val="00FA207B"/>
    <w:rsid w:val="00FA23DA"/>
    <w:rsid w:val="00FA2663"/>
    <w:rsid w:val="00FA26D1"/>
    <w:rsid w:val="00FA2819"/>
    <w:rsid w:val="00FA2864"/>
    <w:rsid w:val="00FA2AFA"/>
    <w:rsid w:val="00FA2B08"/>
    <w:rsid w:val="00FA2D12"/>
    <w:rsid w:val="00FA2D92"/>
    <w:rsid w:val="00FA2DDA"/>
    <w:rsid w:val="00FA2E0C"/>
    <w:rsid w:val="00FA2ED4"/>
    <w:rsid w:val="00FA3034"/>
    <w:rsid w:val="00FA31C1"/>
    <w:rsid w:val="00FA31C5"/>
    <w:rsid w:val="00FA331A"/>
    <w:rsid w:val="00FA33BD"/>
    <w:rsid w:val="00FA3466"/>
    <w:rsid w:val="00FA3579"/>
    <w:rsid w:val="00FA3705"/>
    <w:rsid w:val="00FA38F0"/>
    <w:rsid w:val="00FA38FB"/>
    <w:rsid w:val="00FA3919"/>
    <w:rsid w:val="00FA3A7C"/>
    <w:rsid w:val="00FA3BAB"/>
    <w:rsid w:val="00FA3C08"/>
    <w:rsid w:val="00FA3CF6"/>
    <w:rsid w:val="00FA3DFE"/>
    <w:rsid w:val="00FA3ED0"/>
    <w:rsid w:val="00FA40EC"/>
    <w:rsid w:val="00FA4205"/>
    <w:rsid w:val="00FA435F"/>
    <w:rsid w:val="00FA436E"/>
    <w:rsid w:val="00FA4401"/>
    <w:rsid w:val="00FA4415"/>
    <w:rsid w:val="00FA4440"/>
    <w:rsid w:val="00FA4558"/>
    <w:rsid w:val="00FA4589"/>
    <w:rsid w:val="00FA478E"/>
    <w:rsid w:val="00FA48FA"/>
    <w:rsid w:val="00FA4957"/>
    <w:rsid w:val="00FA4983"/>
    <w:rsid w:val="00FA4B8B"/>
    <w:rsid w:val="00FA4D87"/>
    <w:rsid w:val="00FA4E3C"/>
    <w:rsid w:val="00FA4E7A"/>
    <w:rsid w:val="00FA4F8F"/>
    <w:rsid w:val="00FA514D"/>
    <w:rsid w:val="00FA51D3"/>
    <w:rsid w:val="00FA5323"/>
    <w:rsid w:val="00FA55F6"/>
    <w:rsid w:val="00FA5639"/>
    <w:rsid w:val="00FA56A4"/>
    <w:rsid w:val="00FA56A6"/>
    <w:rsid w:val="00FA5827"/>
    <w:rsid w:val="00FA58E9"/>
    <w:rsid w:val="00FA5950"/>
    <w:rsid w:val="00FA5B76"/>
    <w:rsid w:val="00FA5C1F"/>
    <w:rsid w:val="00FA5C6F"/>
    <w:rsid w:val="00FA5CF8"/>
    <w:rsid w:val="00FA5DE1"/>
    <w:rsid w:val="00FA5F94"/>
    <w:rsid w:val="00FA6016"/>
    <w:rsid w:val="00FA6038"/>
    <w:rsid w:val="00FA607B"/>
    <w:rsid w:val="00FA613D"/>
    <w:rsid w:val="00FA61C2"/>
    <w:rsid w:val="00FA639A"/>
    <w:rsid w:val="00FA6447"/>
    <w:rsid w:val="00FA648D"/>
    <w:rsid w:val="00FA65A9"/>
    <w:rsid w:val="00FA6683"/>
    <w:rsid w:val="00FA66F9"/>
    <w:rsid w:val="00FA670D"/>
    <w:rsid w:val="00FA6857"/>
    <w:rsid w:val="00FA6A38"/>
    <w:rsid w:val="00FA6A90"/>
    <w:rsid w:val="00FA6ABB"/>
    <w:rsid w:val="00FA6BAE"/>
    <w:rsid w:val="00FA6CC2"/>
    <w:rsid w:val="00FA6CDB"/>
    <w:rsid w:val="00FA6D67"/>
    <w:rsid w:val="00FA6EBD"/>
    <w:rsid w:val="00FA6FB8"/>
    <w:rsid w:val="00FA708C"/>
    <w:rsid w:val="00FA7262"/>
    <w:rsid w:val="00FA72B9"/>
    <w:rsid w:val="00FA7594"/>
    <w:rsid w:val="00FA7636"/>
    <w:rsid w:val="00FA7693"/>
    <w:rsid w:val="00FA76A0"/>
    <w:rsid w:val="00FA7835"/>
    <w:rsid w:val="00FA792E"/>
    <w:rsid w:val="00FA7947"/>
    <w:rsid w:val="00FA79F7"/>
    <w:rsid w:val="00FA7B1C"/>
    <w:rsid w:val="00FA7B8A"/>
    <w:rsid w:val="00FA7CF2"/>
    <w:rsid w:val="00FA7D02"/>
    <w:rsid w:val="00FA7D9B"/>
    <w:rsid w:val="00FA7E15"/>
    <w:rsid w:val="00FB0004"/>
    <w:rsid w:val="00FB005D"/>
    <w:rsid w:val="00FB0141"/>
    <w:rsid w:val="00FB0202"/>
    <w:rsid w:val="00FB049D"/>
    <w:rsid w:val="00FB05E3"/>
    <w:rsid w:val="00FB05E6"/>
    <w:rsid w:val="00FB063B"/>
    <w:rsid w:val="00FB0733"/>
    <w:rsid w:val="00FB073B"/>
    <w:rsid w:val="00FB0741"/>
    <w:rsid w:val="00FB0758"/>
    <w:rsid w:val="00FB0880"/>
    <w:rsid w:val="00FB0C41"/>
    <w:rsid w:val="00FB0DBF"/>
    <w:rsid w:val="00FB0E63"/>
    <w:rsid w:val="00FB0EC0"/>
    <w:rsid w:val="00FB1023"/>
    <w:rsid w:val="00FB1083"/>
    <w:rsid w:val="00FB1157"/>
    <w:rsid w:val="00FB11EB"/>
    <w:rsid w:val="00FB125B"/>
    <w:rsid w:val="00FB1274"/>
    <w:rsid w:val="00FB13A4"/>
    <w:rsid w:val="00FB14EC"/>
    <w:rsid w:val="00FB1596"/>
    <w:rsid w:val="00FB1671"/>
    <w:rsid w:val="00FB1736"/>
    <w:rsid w:val="00FB1792"/>
    <w:rsid w:val="00FB17AF"/>
    <w:rsid w:val="00FB18D9"/>
    <w:rsid w:val="00FB1900"/>
    <w:rsid w:val="00FB1A5B"/>
    <w:rsid w:val="00FB1AC3"/>
    <w:rsid w:val="00FB1C82"/>
    <w:rsid w:val="00FB1D5D"/>
    <w:rsid w:val="00FB1DB7"/>
    <w:rsid w:val="00FB1E46"/>
    <w:rsid w:val="00FB2007"/>
    <w:rsid w:val="00FB205B"/>
    <w:rsid w:val="00FB20CD"/>
    <w:rsid w:val="00FB2167"/>
    <w:rsid w:val="00FB21D4"/>
    <w:rsid w:val="00FB21EA"/>
    <w:rsid w:val="00FB222E"/>
    <w:rsid w:val="00FB226E"/>
    <w:rsid w:val="00FB2277"/>
    <w:rsid w:val="00FB228B"/>
    <w:rsid w:val="00FB2304"/>
    <w:rsid w:val="00FB231C"/>
    <w:rsid w:val="00FB236F"/>
    <w:rsid w:val="00FB2386"/>
    <w:rsid w:val="00FB23A3"/>
    <w:rsid w:val="00FB23F4"/>
    <w:rsid w:val="00FB2573"/>
    <w:rsid w:val="00FB2764"/>
    <w:rsid w:val="00FB28A0"/>
    <w:rsid w:val="00FB2915"/>
    <w:rsid w:val="00FB2999"/>
    <w:rsid w:val="00FB2AC5"/>
    <w:rsid w:val="00FB2AFB"/>
    <w:rsid w:val="00FB2B83"/>
    <w:rsid w:val="00FB2BFD"/>
    <w:rsid w:val="00FB2C3F"/>
    <w:rsid w:val="00FB2D54"/>
    <w:rsid w:val="00FB2E29"/>
    <w:rsid w:val="00FB2FC7"/>
    <w:rsid w:val="00FB3004"/>
    <w:rsid w:val="00FB3008"/>
    <w:rsid w:val="00FB3077"/>
    <w:rsid w:val="00FB30A4"/>
    <w:rsid w:val="00FB3138"/>
    <w:rsid w:val="00FB3228"/>
    <w:rsid w:val="00FB323C"/>
    <w:rsid w:val="00FB331B"/>
    <w:rsid w:val="00FB333E"/>
    <w:rsid w:val="00FB338F"/>
    <w:rsid w:val="00FB3661"/>
    <w:rsid w:val="00FB3705"/>
    <w:rsid w:val="00FB3875"/>
    <w:rsid w:val="00FB3A23"/>
    <w:rsid w:val="00FB3A31"/>
    <w:rsid w:val="00FB3AD5"/>
    <w:rsid w:val="00FB3B12"/>
    <w:rsid w:val="00FB3C97"/>
    <w:rsid w:val="00FB3C9D"/>
    <w:rsid w:val="00FB3F65"/>
    <w:rsid w:val="00FB42C0"/>
    <w:rsid w:val="00FB432B"/>
    <w:rsid w:val="00FB4357"/>
    <w:rsid w:val="00FB4417"/>
    <w:rsid w:val="00FB462E"/>
    <w:rsid w:val="00FB463D"/>
    <w:rsid w:val="00FB4654"/>
    <w:rsid w:val="00FB4663"/>
    <w:rsid w:val="00FB4675"/>
    <w:rsid w:val="00FB4737"/>
    <w:rsid w:val="00FB476A"/>
    <w:rsid w:val="00FB4864"/>
    <w:rsid w:val="00FB495E"/>
    <w:rsid w:val="00FB4A00"/>
    <w:rsid w:val="00FB4A19"/>
    <w:rsid w:val="00FB4A52"/>
    <w:rsid w:val="00FB4A74"/>
    <w:rsid w:val="00FB4ACA"/>
    <w:rsid w:val="00FB4BB1"/>
    <w:rsid w:val="00FB4BBE"/>
    <w:rsid w:val="00FB4BED"/>
    <w:rsid w:val="00FB4C15"/>
    <w:rsid w:val="00FB4CF4"/>
    <w:rsid w:val="00FB4D89"/>
    <w:rsid w:val="00FB4FDD"/>
    <w:rsid w:val="00FB4FF9"/>
    <w:rsid w:val="00FB5050"/>
    <w:rsid w:val="00FB5144"/>
    <w:rsid w:val="00FB5196"/>
    <w:rsid w:val="00FB51E1"/>
    <w:rsid w:val="00FB5277"/>
    <w:rsid w:val="00FB5319"/>
    <w:rsid w:val="00FB534D"/>
    <w:rsid w:val="00FB5439"/>
    <w:rsid w:val="00FB5515"/>
    <w:rsid w:val="00FB5683"/>
    <w:rsid w:val="00FB57DB"/>
    <w:rsid w:val="00FB5800"/>
    <w:rsid w:val="00FB5826"/>
    <w:rsid w:val="00FB5AEB"/>
    <w:rsid w:val="00FB5B14"/>
    <w:rsid w:val="00FB5C94"/>
    <w:rsid w:val="00FB5CD3"/>
    <w:rsid w:val="00FB5FAC"/>
    <w:rsid w:val="00FB6029"/>
    <w:rsid w:val="00FB6055"/>
    <w:rsid w:val="00FB6161"/>
    <w:rsid w:val="00FB6386"/>
    <w:rsid w:val="00FB6412"/>
    <w:rsid w:val="00FB6435"/>
    <w:rsid w:val="00FB6524"/>
    <w:rsid w:val="00FB66C6"/>
    <w:rsid w:val="00FB685C"/>
    <w:rsid w:val="00FB6890"/>
    <w:rsid w:val="00FB68D2"/>
    <w:rsid w:val="00FB6930"/>
    <w:rsid w:val="00FB6BDF"/>
    <w:rsid w:val="00FB6DE5"/>
    <w:rsid w:val="00FB6E5A"/>
    <w:rsid w:val="00FB71A5"/>
    <w:rsid w:val="00FB7239"/>
    <w:rsid w:val="00FB7300"/>
    <w:rsid w:val="00FB77D2"/>
    <w:rsid w:val="00FB789E"/>
    <w:rsid w:val="00FB7A4A"/>
    <w:rsid w:val="00FB7CF8"/>
    <w:rsid w:val="00FB7D7D"/>
    <w:rsid w:val="00FB7E69"/>
    <w:rsid w:val="00FB7F9B"/>
    <w:rsid w:val="00FC0031"/>
    <w:rsid w:val="00FC00C0"/>
    <w:rsid w:val="00FC01F9"/>
    <w:rsid w:val="00FC0388"/>
    <w:rsid w:val="00FC05AE"/>
    <w:rsid w:val="00FC063E"/>
    <w:rsid w:val="00FC07E5"/>
    <w:rsid w:val="00FC0818"/>
    <w:rsid w:val="00FC0949"/>
    <w:rsid w:val="00FC09AE"/>
    <w:rsid w:val="00FC0ADC"/>
    <w:rsid w:val="00FC0C83"/>
    <w:rsid w:val="00FC0D27"/>
    <w:rsid w:val="00FC1023"/>
    <w:rsid w:val="00FC102F"/>
    <w:rsid w:val="00FC10B0"/>
    <w:rsid w:val="00FC1229"/>
    <w:rsid w:val="00FC122C"/>
    <w:rsid w:val="00FC1276"/>
    <w:rsid w:val="00FC1347"/>
    <w:rsid w:val="00FC17E4"/>
    <w:rsid w:val="00FC18FB"/>
    <w:rsid w:val="00FC19F8"/>
    <w:rsid w:val="00FC1A26"/>
    <w:rsid w:val="00FC1AA0"/>
    <w:rsid w:val="00FC1AF7"/>
    <w:rsid w:val="00FC1C8C"/>
    <w:rsid w:val="00FC1CFE"/>
    <w:rsid w:val="00FC1D85"/>
    <w:rsid w:val="00FC1DAD"/>
    <w:rsid w:val="00FC1DB9"/>
    <w:rsid w:val="00FC1EA0"/>
    <w:rsid w:val="00FC1EFB"/>
    <w:rsid w:val="00FC1F98"/>
    <w:rsid w:val="00FC2151"/>
    <w:rsid w:val="00FC22F3"/>
    <w:rsid w:val="00FC239A"/>
    <w:rsid w:val="00FC27D4"/>
    <w:rsid w:val="00FC28C3"/>
    <w:rsid w:val="00FC2982"/>
    <w:rsid w:val="00FC29AD"/>
    <w:rsid w:val="00FC2A0B"/>
    <w:rsid w:val="00FC2A46"/>
    <w:rsid w:val="00FC2AB7"/>
    <w:rsid w:val="00FC2ABC"/>
    <w:rsid w:val="00FC2B2B"/>
    <w:rsid w:val="00FC2B61"/>
    <w:rsid w:val="00FC2D67"/>
    <w:rsid w:val="00FC2E79"/>
    <w:rsid w:val="00FC31C9"/>
    <w:rsid w:val="00FC32B0"/>
    <w:rsid w:val="00FC32F4"/>
    <w:rsid w:val="00FC3336"/>
    <w:rsid w:val="00FC3367"/>
    <w:rsid w:val="00FC33DC"/>
    <w:rsid w:val="00FC357A"/>
    <w:rsid w:val="00FC359B"/>
    <w:rsid w:val="00FC3730"/>
    <w:rsid w:val="00FC38C3"/>
    <w:rsid w:val="00FC3959"/>
    <w:rsid w:val="00FC3A59"/>
    <w:rsid w:val="00FC3A60"/>
    <w:rsid w:val="00FC3B4A"/>
    <w:rsid w:val="00FC3E01"/>
    <w:rsid w:val="00FC3EA2"/>
    <w:rsid w:val="00FC3EC9"/>
    <w:rsid w:val="00FC3F06"/>
    <w:rsid w:val="00FC4061"/>
    <w:rsid w:val="00FC41D5"/>
    <w:rsid w:val="00FC4324"/>
    <w:rsid w:val="00FC43B6"/>
    <w:rsid w:val="00FC43DF"/>
    <w:rsid w:val="00FC4539"/>
    <w:rsid w:val="00FC4603"/>
    <w:rsid w:val="00FC465B"/>
    <w:rsid w:val="00FC4693"/>
    <w:rsid w:val="00FC4707"/>
    <w:rsid w:val="00FC493E"/>
    <w:rsid w:val="00FC4971"/>
    <w:rsid w:val="00FC4997"/>
    <w:rsid w:val="00FC49D4"/>
    <w:rsid w:val="00FC49FA"/>
    <w:rsid w:val="00FC4A16"/>
    <w:rsid w:val="00FC4A97"/>
    <w:rsid w:val="00FC4AAE"/>
    <w:rsid w:val="00FC4B1F"/>
    <w:rsid w:val="00FC4D7E"/>
    <w:rsid w:val="00FC4D8D"/>
    <w:rsid w:val="00FC51BC"/>
    <w:rsid w:val="00FC534E"/>
    <w:rsid w:val="00FC53F9"/>
    <w:rsid w:val="00FC54D7"/>
    <w:rsid w:val="00FC5902"/>
    <w:rsid w:val="00FC5973"/>
    <w:rsid w:val="00FC5AC7"/>
    <w:rsid w:val="00FC5BEF"/>
    <w:rsid w:val="00FC5C4F"/>
    <w:rsid w:val="00FC5F19"/>
    <w:rsid w:val="00FC61D4"/>
    <w:rsid w:val="00FC632C"/>
    <w:rsid w:val="00FC63C8"/>
    <w:rsid w:val="00FC63D2"/>
    <w:rsid w:val="00FC64CB"/>
    <w:rsid w:val="00FC67B5"/>
    <w:rsid w:val="00FC67F4"/>
    <w:rsid w:val="00FC6892"/>
    <w:rsid w:val="00FC68E9"/>
    <w:rsid w:val="00FC6BA3"/>
    <w:rsid w:val="00FC6BE2"/>
    <w:rsid w:val="00FC6D19"/>
    <w:rsid w:val="00FC6DC0"/>
    <w:rsid w:val="00FC6E50"/>
    <w:rsid w:val="00FC6F66"/>
    <w:rsid w:val="00FC7071"/>
    <w:rsid w:val="00FC707F"/>
    <w:rsid w:val="00FC70AB"/>
    <w:rsid w:val="00FC7163"/>
    <w:rsid w:val="00FC717C"/>
    <w:rsid w:val="00FC7269"/>
    <w:rsid w:val="00FC7373"/>
    <w:rsid w:val="00FC7408"/>
    <w:rsid w:val="00FC74A3"/>
    <w:rsid w:val="00FC754A"/>
    <w:rsid w:val="00FC7565"/>
    <w:rsid w:val="00FC795A"/>
    <w:rsid w:val="00FC795E"/>
    <w:rsid w:val="00FC7988"/>
    <w:rsid w:val="00FC798D"/>
    <w:rsid w:val="00FC7AAD"/>
    <w:rsid w:val="00FC7B11"/>
    <w:rsid w:val="00FC7C03"/>
    <w:rsid w:val="00FC7CDA"/>
    <w:rsid w:val="00FC7D1C"/>
    <w:rsid w:val="00FC7D21"/>
    <w:rsid w:val="00FC7EAE"/>
    <w:rsid w:val="00FD002D"/>
    <w:rsid w:val="00FD0054"/>
    <w:rsid w:val="00FD0087"/>
    <w:rsid w:val="00FD01A3"/>
    <w:rsid w:val="00FD022D"/>
    <w:rsid w:val="00FD02FF"/>
    <w:rsid w:val="00FD0334"/>
    <w:rsid w:val="00FD0368"/>
    <w:rsid w:val="00FD042A"/>
    <w:rsid w:val="00FD0612"/>
    <w:rsid w:val="00FD0655"/>
    <w:rsid w:val="00FD06E3"/>
    <w:rsid w:val="00FD076C"/>
    <w:rsid w:val="00FD08E7"/>
    <w:rsid w:val="00FD08F4"/>
    <w:rsid w:val="00FD09A9"/>
    <w:rsid w:val="00FD0B25"/>
    <w:rsid w:val="00FD0BC7"/>
    <w:rsid w:val="00FD0BED"/>
    <w:rsid w:val="00FD0C59"/>
    <w:rsid w:val="00FD0C9B"/>
    <w:rsid w:val="00FD0DF8"/>
    <w:rsid w:val="00FD1079"/>
    <w:rsid w:val="00FD1140"/>
    <w:rsid w:val="00FD1410"/>
    <w:rsid w:val="00FD141A"/>
    <w:rsid w:val="00FD1516"/>
    <w:rsid w:val="00FD1612"/>
    <w:rsid w:val="00FD178C"/>
    <w:rsid w:val="00FD17F9"/>
    <w:rsid w:val="00FD185A"/>
    <w:rsid w:val="00FD18B4"/>
    <w:rsid w:val="00FD18B5"/>
    <w:rsid w:val="00FD1B97"/>
    <w:rsid w:val="00FD1BFE"/>
    <w:rsid w:val="00FD1CBA"/>
    <w:rsid w:val="00FD1D44"/>
    <w:rsid w:val="00FD1D9C"/>
    <w:rsid w:val="00FD1E9A"/>
    <w:rsid w:val="00FD1F37"/>
    <w:rsid w:val="00FD207C"/>
    <w:rsid w:val="00FD218C"/>
    <w:rsid w:val="00FD22D5"/>
    <w:rsid w:val="00FD25C1"/>
    <w:rsid w:val="00FD2606"/>
    <w:rsid w:val="00FD2689"/>
    <w:rsid w:val="00FD26F5"/>
    <w:rsid w:val="00FD2724"/>
    <w:rsid w:val="00FD2782"/>
    <w:rsid w:val="00FD27AC"/>
    <w:rsid w:val="00FD2817"/>
    <w:rsid w:val="00FD2915"/>
    <w:rsid w:val="00FD2953"/>
    <w:rsid w:val="00FD299F"/>
    <w:rsid w:val="00FD2AB3"/>
    <w:rsid w:val="00FD2AE0"/>
    <w:rsid w:val="00FD2BAD"/>
    <w:rsid w:val="00FD2CF1"/>
    <w:rsid w:val="00FD2E3E"/>
    <w:rsid w:val="00FD2E40"/>
    <w:rsid w:val="00FD2EB1"/>
    <w:rsid w:val="00FD305B"/>
    <w:rsid w:val="00FD3122"/>
    <w:rsid w:val="00FD3174"/>
    <w:rsid w:val="00FD3218"/>
    <w:rsid w:val="00FD32A5"/>
    <w:rsid w:val="00FD32EC"/>
    <w:rsid w:val="00FD3397"/>
    <w:rsid w:val="00FD34B7"/>
    <w:rsid w:val="00FD354A"/>
    <w:rsid w:val="00FD35E3"/>
    <w:rsid w:val="00FD35EE"/>
    <w:rsid w:val="00FD3627"/>
    <w:rsid w:val="00FD36DB"/>
    <w:rsid w:val="00FD3896"/>
    <w:rsid w:val="00FD38F7"/>
    <w:rsid w:val="00FD399E"/>
    <w:rsid w:val="00FD3B3A"/>
    <w:rsid w:val="00FD3B80"/>
    <w:rsid w:val="00FD3BB9"/>
    <w:rsid w:val="00FD3C12"/>
    <w:rsid w:val="00FD3C45"/>
    <w:rsid w:val="00FD3E20"/>
    <w:rsid w:val="00FD3E39"/>
    <w:rsid w:val="00FD3EFF"/>
    <w:rsid w:val="00FD3F10"/>
    <w:rsid w:val="00FD3F30"/>
    <w:rsid w:val="00FD3F51"/>
    <w:rsid w:val="00FD453B"/>
    <w:rsid w:val="00FD4577"/>
    <w:rsid w:val="00FD45A4"/>
    <w:rsid w:val="00FD45AE"/>
    <w:rsid w:val="00FD4645"/>
    <w:rsid w:val="00FD46F9"/>
    <w:rsid w:val="00FD4764"/>
    <w:rsid w:val="00FD4790"/>
    <w:rsid w:val="00FD48E5"/>
    <w:rsid w:val="00FD4929"/>
    <w:rsid w:val="00FD4AF5"/>
    <w:rsid w:val="00FD4BC5"/>
    <w:rsid w:val="00FD4C5C"/>
    <w:rsid w:val="00FD4C68"/>
    <w:rsid w:val="00FD4D9E"/>
    <w:rsid w:val="00FD4DC3"/>
    <w:rsid w:val="00FD4E17"/>
    <w:rsid w:val="00FD4F87"/>
    <w:rsid w:val="00FD506A"/>
    <w:rsid w:val="00FD512B"/>
    <w:rsid w:val="00FD517F"/>
    <w:rsid w:val="00FD51E0"/>
    <w:rsid w:val="00FD5613"/>
    <w:rsid w:val="00FD57EC"/>
    <w:rsid w:val="00FD5802"/>
    <w:rsid w:val="00FD59C0"/>
    <w:rsid w:val="00FD5B61"/>
    <w:rsid w:val="00FD5B9D"/>
    <w:rsid w:val="00FD5CED"/>
    <w:rsid w:val="00FD5D09"/>
    <w:rsid w:val="00FD5E93"/>
    <w:rsid w:val="00FD6012"/>
    <w:rsid w:val="00FD6062"/>
    <w:rsid w:val="00FD61B8"/>
    <w:rsid w:val="00FD61E0"/>
    <w:rsid w:val="00FD61F9"/>
    <w:rsid w:val="00FD6286"/>
    <w:rsid w:val="00FD63AA"/>
    <w:rsid w:val="00FD6447"/>
    <w:rsid w:val="00FD64D6"/>
    <w:rsid w:val="00FD66C2"/>
    <w:rsid w:val="00FD676C"/>
    <w:rsid w:val="00FD69E9"/>
    <w:rsid w:val="00FD6A0A"/>
    <w:rsid w:val="00FD6A78"/>
    <w:rsid w:val="00FD6A7F"/>
    <w:rsid w:val="00FD6B0E"/>
    <w:rsid w:val="00FD6B26"/>
    <w:rsid w:val="00FD6BEC"/>
    <w:rsid w:val="00FD6D5C"/>
    <w:rsid w:val="00FD6DB4"/>
    <w:rsid w:val="00FD6DB7"/>
    <w:rsid w:val="00FD6E34"/>
    <w:rsid w:val="00FD6EBF"/>
    <w:rsid w:val="00FD70D7"/>
    <w:rsid w:val="00FD7128"/>
    <w:rsid w:val="00FD71F7"/>
    <w:rsid w:val="00FD72A6"/>
    <w:rsid w:val="00FD74EC"/>
    <w:rsid w:val="00FD778A"/>
    <w:rsid w:val="00FD7A88"/>
    <w:rsid w:val="00FD7AA0"/>
    <w:rsid w:val="00FD7BB7"/>
    <w:rsid w:val="00FD7DBF"/>
    <w:rsid w:val="00FE00B2"/>
    <w:rsid w:val="00FE011B"/>
    <w:rsid w:val="00FE018D"/>
    <w:rsid w:val="00FE0190"/>
    <w:rsid w:val="00FE01F5"/>
    <w:rsid w:val="00FE041C"/>
    <w:rsid w:val="00FE055D"/>
    <w:rsid w:val="00FE05F9"/>
    <w:rsid w:val="00FE07DB"/>
    <w:rsid w:val="00FE093A"/>
    <w:rsid w:val="00FE0A6B"/>
    <w:rsid w:val="00FE0AFA"/>
    <w:rsid w:val="00FE0B61"/>
    <w:rsid w:val="00FE0C7A"/>
    <w:rsid w:val="00FE0DA0"/>
    <w:rsid w:val="00FE0E43"/>
    <w:rsid w:val="00FE0E4A"/>
    <w:rsid w:val="00FE11C9"/>
    <w:rsid w:val="00FE126E"/>
    <w:rsid w:val="00FE13BE"/>
    <w:rsid w:val="00FE13C1"/>
    <w:rsid w:val="00FE1461"/>
    <w:rsid w:val="00FE146F"/>
    <w:rsid w:val="00FE154F"/>
    <w:rsid w:val="00FE1578"/>
    <w:rsid w:val="00FE15D5"/>
    <w:rsid w:val="00FE1617"/>
    <w:rsid w:val="00FE1671"/>
    <w:rsid w:val="00FE16A6"/>
    <w:rsid w:val="00FE1711"/>
    <w:rsid w:val="00FE17CA"/>
    <w:rsid w:val="00FE17F7"/>
    <w:rsid w:val="00FE1818"/>
    <w:rsid w:val="00FE1A2F"/>
    <w:rsid w:val="00FE1A84"/>
    <w:rsid w:val="00FE1ABD"/>
    <w:rsid w:val="00FE1AC6"/>
    <w:rsid w:val="00FE1C57"/>
    <w:rsid w:val="00FE1CBC"/>
    <w:rsid w:val="00FE1CD5"/>
    <w:rsid w:val="00FE1D10"/>
    <w:rsid w:val="00FE1D8B"/>
    <w:rsid w:val="00FE1E04"/>
    <w:rsid w:val="00FE1E3D"/>
    <w:rsid w:val="00FE2076"/>
    <w:rsid w:val="00FE2127"/>
    <w:rsid w:val="00FE2169"/>
    <w:rsid w:val="00FE21CB"/>
    <w:rsid w:val="00FE231C"/>
    <w:rsid w:val="00FE23D6"/>
    <w:rsid w:val="00FE24AF"/>
    <w:rsid w:val="00FE2518"/>
    <w:rsid w:val="00FE273C"/>
    <w:rsid w:val="00FE28CB"/>
    <w:rsid w:val="00FE2B2B"/>
    <w:rsid w:val="00FE2DDE"/>
    <w:rsid w:val="00FE2EE9"/>
    <w:rsid w:val="00FE2F6D"/>
    <w:rsid w:val="00FE3067"/>
    <w:rsid w:val="00FE31EE"/>
    <w:rsid w:val="00FE33B8"/>
    <w:rsid w:val="00FE34B2"/>
    <w:rsid w:val="00FE35D1"/>
    <w:rsid w:val="00FE3753"/>
    <w:rsid w:val="00FE382C"/>
    <w:rsid w:val="00FE382D"/>
    <w:rsid w:val="00FE39A7"/>
    <w:rsid w:val="00FE39AC"/>
    <w:rsid w:val="00FE3A29"/>
    <w:rsid w:val="00FE3A71"/>
    <w:rsid w:val="00FE3DCC"/>
    <w:rsid w:val="00FE3DDA"/>
    <w:rsid w:val="00FE4001"/>
    <w:rsid w:val="00FE4056"/>
    <w:rsid w:val="00FE4082"/>
    <w:rsid w:val="00FE4089"/>
    <w:rsid w:val="00FE41A1"/>
    <w:rsid w:val="00FE41EA"/>
    <w:rsid w:val="00FE4807"/>
    <w:rsid w:val="00FE488A"/>
    <w:rsid w:val="00FE48BF"/>
    <w:rsid w:val="00FE48F8"/>
    <w:rsid w:val="00FE4A27"/>
    <w:rsid w:val="00FE4D14"/>
    <w:rsid w:val="00FE4D69"/>
    <w:rsid w:val="00FE4DA5"/>
    <w:rsid w:val="00FE4E46"/>
    <w:rsid w:val="00FE502C"/>
    <w:rsid w:val="00FE5067"/>
    <w:rsid w:val="00FE506B"/>
    <w:rsid w:val="00FE5135"/>
    <w:rsid w:val="00FE519B"/>
    <w:rsid w:val="00FE52A3"/>
    <w:rsid w:val="00FE55BE"/>
    <w:rsid w:val="00FE568A"/>
    <w:rsid w:val="00FE56CA"/>
    <w:rsid w:val="00FE57A0"/>
    <w:rsid w:val="00FE58A6"/>
    <w:rsid w:val="00FE58B5"/>
    <w:rsid w:val="00FE58B7"/>
    <w:rsid w:val="00FE598E"/>
    <w:rsid w:val="00FE59DC"/>
    <w:rsid w:val="00FE5B4B"/>
    <w:rsid w:val="00FE5C58"/>
    <w:rsid w:val="00FE5D4A"/>
    <w:rsid w:val="00FE5DA2"/>
    <w:rsid w:val="00FE5E0D"/>
    <w:rsid w:val="00FE5E8E"/>
    <w:rsid w:val="00FE5EEA"/>
    <w:rsid w:val="00FE608D"/>
    <w:rsid w:val="00FE60F1"/>
    <w:rsid w:val="00FE612D"/>
    <w:rsid w:val="00FE624F"/>
    <w:rsid w:val="00FE62B7"/>
    <w:rsid w:val="00FE62D8"/>
    <w:rsid w:val="00FE6321"/>
    <w:rsid w:val="00FE6349"/>
    <w:rsid w:val="00FE63A8"/>
    <w:rsid w:val="00FE63C4"/>
    <w:rsid w:val="00FE63F2"/>
    <w:rsid w:val="00FE6446"/>
    <w:rsid w:val="00FE66B3"/>
    <w:rsid w:val="00FE66BA"/>
    <w:rsid w:val="00FE67DB"/>
    <w:rsid w:val="00FE68C2"/>
    <w:rsid w:val="00FE6941"/>
    <w:rsid w:val="00FE697F"/>
    <w:rsid w:val="00FE6A1B"/>
    <w:rsid w:val="00FE6A1F"/>
    <w:rsid w:val="00FE6C87"/>
    <w:rsid w:val="00FE6CCB"/>
    <w:rsid w:val="00FE6D33"/>
    <w:rsid w:val="00FE6D58"/>
    <w:rsid w:val="00FE6F0B"/>
    <w:rsid w:val="00FE6F55"/>
    <w:rsid w:val="00FE717A"/>
    <w:rsid w:val="00FE7360"/>
    <w:rsid w:val="00FE73AE"/>
    <w:rsid w:val="00FE73C0"/>
    <w:rsid w:val="00FE73CB"/>
    <w:rsid w:val="00FE73CD"/>
    <w:rsid w:val="00FE748B"/>
    <w:rsid w:val="00FE74AC"/>
    <w:rsid w:val="00FE74B2"/>
    <w:rsid w:val="00FE74EC"/>
    <w:rsid w:val="00FE7609"/>
    <w:rsid w:val="00FE7672"/>
    <w:rsid w:val="00FE76F6"/>
    <w:rsid w:val="00FE770A"/>
    <w:rsid w:val="00FE7823"/>
    <w:rsid w:val="00FE7923"/>
    <w:rsid w:val="00FE795C"/>
    <w:rsid w:val="00FE7EF7"/>
    <w:rsid w:val="00FE7F80"/>
    <w:rsid w:val="00FF01AA"/>
    <w:rsid w:val="00FF028F"/>
    <w:rsid w:val="00FF02F1"/>
    <w:rsid w:val="00FF0610"/>
    <w:rsid w:val="00FF063A"/>
    <w:rsid w:val="00FF069D"/>
    <w:rsid w:val="00FF0702"/>
    <w:rsid w:val="00FF07F0"/>
    <w:rsid w:val="00FF0918"/>
    <w:rsid w:val="00FF09BD"/>
    <w:rsid w:val="00FF0BF1"/>
    <w:rsid w:val="00FF0C11"/>
    <w:rsid w:val="00FF0CA0"/>
    <w:rsid w:val="00FF0E96"/>
    <w:rsid w:val="00FF0F6D"/>
    <w:rsid w:val="00FF0F9E"/>
    <w:rsid w:val="00FF1021"/>
    <w:rsid w:val="00FF10D8"/>
    <w:rsid w:val="00FF13FF"/>
    <w:rsid w:val="00FF143F"/>
    <w:rsid w:val="00FF1655"/>
    <w:rsid w:val="00FF1697"/>
    <w:rsid w:val="00FF16B5"/>
    <w:rsid w:val="00FF16CC"/>
    <w:rsid w:val="00FF186A"/>
    <w:rsid w:val="00FF1883"/>
    <w:rsid w:val="00FF195B"/>
    <w:rsid w:val="00FF1ADC"/>
    <w:rsid w:val="00FF1B68"/>
    <w:rsid w:val="00FF1D5E"/>
    <w:rsid w:val="00FF1D69"/>
    <w:rsid w:val="00FF1D73"/>
    <w:rsid w:val="00FF209C"/>
    <w:rsid w:val="00FF20EF"/>
    <w:rsid w:val="00FF20F5"/>
    <w:rsid w:val="00FF21CF"/>
    <w:rsid w:val="00FF21E3"/>
    <w:rsid w:val="00FF2228"/>
    <w:rsid w:val="00FF2335"/>
    <w:rsid w:val="00FF247B"/>
    <w:rsid w:val="00FF24AA"/>
    <w:rsid w:val="00FF257B"/>
    <w:rsid w:val="00FF276B"/>
    <w:rsid w:val="00FF27E9"/>
    <w:rsid w:val="00FF29A4"/>
    <w:rsid w:val="00FF2B70"/>
    <w:rsid w:val="00FF2BE9"/>
    <w:rsid w:val="00FF2DB6"/>
    <w:rsid w:val="00FF2EEF"/>
    <w:rsid w:val="00FF2F3F"/>
    <w:rsid w:val="00FF2F62"/>
    <w:rsid w:val="00FF3055"/>
    <w:rsid w:val="00FF3063"/>
    <w:rsid w:val="00FF31C3"/>
    <w:rsid w:val="00FF320A"/>
    <w:rsid w:val="00FF332F"/>
    <w:rsid w:val="00FF33B7"/>
    <w:rsid w:val="00FF33ED"/>
    <w:rsid w:val="00FF3513"/>
    <w:rsid w:val="00FF3554"/>
    <w:rsid w:val="00FF35F9"/>
    <w:rsid w:val="00FF3621"/>
    <w:rsid w:val="00FF367F"/>
    <w:rsid w:val="00FF370F"/>
    <w:rsid w:val="00FF37F0"/>
    <w:rsid w:val="00FF39C9"/>
    <w:rsid w:val="00FF39F8"/>
    <w:rsid w:val="00FF3B23"/>
    <w:rsid w:val="00FF3B29"/>
    <w:rsid w:val="00FF3BA4"/>
    <w:rsid w:val="00FF3C0A"/>
    <w:rsid w:val="00FF3C38"/>
    <w:rsid w:val="00FF3E2D"/>
    <w:rsid w:val="00FF3F7D"/>
    <w:rsid w:val="00FF3F97"/>
    <w:rsid w:val="00FF4297"/>
    <w:rsid w:val="00FF433D"/>
    <w:rsid w:val="00FF43BD"/>
    <w:rsid w:val="00FF4439"/>
    <w:rsid w:val="00FF4516"/>
    <w:rsid w:val="00FF46D7"/>
    <w:rsid w:val="00FF49C7"/>
    <w:rsid w:val="00FF4B7D"/>
    <w:rsid w:val="00FF4E1C"/>
    <w:rsid w:val="00FF4E69"/>
    <w:rsid w:val="00FF4E7C"/>
    <w:rsid w:val="00FF4F14"/>
    <w:rsid w:val="00FF4F83"/>
    <w:rsid w:val="00FF5077"/>
    <w:rsid w:val="00FF5112"/>
    <w:rsid w:val="00FF52BE"/>
    <w:rsid w:val="00FF535D"/>
    <w:rsid w:val="00FF5400"/>
    <w:rsid w:val="00FF5483"/>
    <w:rsid w:val="00FF54CA"/>
    <w:rsid w:val="00FF553D"/>
    <w:rsid w:val="00FF5690"/>
    <w:rsid w:val="00FF5780"/>
    <w:rsid w:val="00FF5784"/>
    <w:rsid w:val="00FF57A0"/>
    <w:rsid w:val="00FF5B6A"/>
    <w:rsid w:val="00FF5B81"/>
    <w:rsid w:val="00FF5B9C"/>
    <w:rsid w:val="00FF5D72"/>
    <w:rsid w:val="00FF5DE3"/>
    <w:rsid w:val="00FF5FB2"/>
    <w:rsid w:val="00FF60FF"/>
    <w:rsid w:val="00FF6177"/>
    <w:rsid w:val="00FF61E6"/>
    <w:rsid w:val="00FF6210"/>
    <w:rsid w:val="00FF6229"/>
    <w:rsid w:val="00FF6466"/>
    <w:rsid w:val="00FF6493"/>
    <w:rsid w:val="00FF64FD"/>
    <w:rsid w:val="00FF650D"/>
    <w:rsid w:val="00FF65D6"/>
    <w:rsid w:val="00FF66BA"/>
    <w:rsid w:val="00FF66CE"/>
    <w:rsid w:val="00FF66E5"/>
    <w:rsid w:val="00FF6841"/>
    <w:rsid w:val="00FF6929"/>
    <w:rsid w:val="00FF6973"/>
    <w:rsid w:val="00FF6A73"/>
    <w:rsid w:val="00FF6A9D"/>
    <w:rsid w:val="00FF6B33"/>
    <w:rsid w:val="00FF6BE9"/>
    <w:rsid w:val="00FF6ED1"/>
    <w:rsid w:val="00FF717F"/>
    <w:rsid w:val="00FF71E2"/>
    <w:rsid w:val="00FF7262"/>
    <w:rsid w:val="00FF7264"/>
    <w:rsid w:val="00FF72B0"/>
    <w:rsid w:val="00FF74D8"/>
    <w:rsid w:val="00FF76E7"/>
    <w:rsid w:val="00FF7809"/>
    <w:rsid w:val="00FF7999"/>
    <w:rsid w:val="00FF7E0E"/>
    <w:rsid w:val="00FF7ECE"/>
    <w:rsid w:val="00FF7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2FB2"/>
    <w:pPr>
      <w:widowControl w:val="0"/>
    </w:pPr>
    <w:rPr>
      <w:sz w:val="24"/>
    </w:rPr>
  </w:style>
  <w:style w:type="paragraph" w:styleId="Heading1">
    <w:name w:val="heading 1"/>
    <w:basedOn w:val="Normal"/>
    <w:next w:val="Normal"/>
    <w:link w:val="Heading1Char"/>
    <w:uiPriority w:val="9"/>
    <w:qFormat/>
    <w:rsid w:val="005332B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276" w:lineRule="auto"/>
      <w:outlineLvl w:val="0"/>
    </w:pPr>
    <w:rPr>
      <w:b/>
    </w:rPr>
  </w:style>
  <w:style w:type="paragraph" w:styleId="Heading2">
    <w:name w:val="heading 2"/>
    <w:basedOn w:val="Normal"/>
    <w:next w:val="Normal"/>
    <w:link w:val="Heading2Char"/>
    <w:uiPriority w:val="9"/>
    <w:unhideWhenUsed/>
    <w:qFormat/>
    <w:rsid w:val="000F3B4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276" w:lineRule="auto"/>
      <w:outlineLvl w:val="1"/>
    </w:pPr>
    <w:rPr>
      <w:b/>
      <w:bCs/>
      <w:color w:val="FF0000"/>
    </w:rPr>
  </w:style>
  <w:style w:type="paragraph" w:styleId="Heading3">
    <w:name w:val="heading 3"/>
    <w:basedOn w:val="Normal"/>
    <w:next w:val="Normal"/>
    <w:link w:val="Heading3Char"/>
    <w:uiPriority w:val="9"/>
    <w:unhideWhenUsed/>
    <w:qFormat/>
    <w:rsid w:val="000F5841"/>
    <w:pPr>
      <w:keepNext/>
      <w:spacing w:line="276" w:lineRule="auto"/>
      <w:jc w:val="center"/>
      <w:outlineLvl w:val="2"/>
    </w:pPr>
    <w:rPr>
      <w:b/>
      <w:szCs w:val="24"/>
    </w:rPr>
  </w:style>
  <w:style w:type="paragraph" w:styleId="Heading4">
    <w:name w:val="heading 4"/>
    <w:basedOn w:val="Normal"/>
    <w:next w:val="Normal"/>
    <w:link w:val="Heading4Char"/>
    <w:uiPriority w:val="9"/>
    <w:unhideWhenUsed/>
    <w:qFormat/>
    <w:rsid w:val="00EB6AA8"/>
    <w:pPr>
      <w:keepNext/>
      <w:spacing w:line="276" w:lineRule="auto"/>
      <w:jc w:val="center"/>
      <w:outlineLvl w:val="3"/>
    </w:pPr>
    <w:rPr>
      <w:szCs w:val="24"/>
      <w:u w:val="single"/>
    </w:rPr>
  </w:style>
  <w:style w:type="paragraph" w:styleId="Heading5">
    <w:name w:val="heading 5"/>
    <w:basedOn w:val="Normal"/>
    <w:next w:val="Normal"/>
    <w:link w:val="Heading5Char"/>
    <w:uiPriority w:val="9"/>
    <w:unhideWhenUsed/>
    <w:qFormat/>
    <w:rsid w:val="00B04AA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center"/>
      <w:outlineLvl w:val="4"/>
    </w:pPr>
    <w:rPr>
      <w:b/>
      <w:szCs w:val="24"/>
      <w:u w:val="single"/>
    </w:rPr>
  </w:style>
  <w:style w:type="paragraph" w:styleId="Heading6">
    <w:name w:val="heading 6"/>
    <w:basedOn w:val="Normal"/>
    <w:next w:val="Normal"/>
    <w:link w:val="Heading6Char"/>
    <w:uiPriority w:val="9"/>
    <w:unhideWhenUsed/>
    <w:qFormat/>
    <w:rsid w:val="00832B2F"/>
    <w:pPr>
      <w:keepNext/>
      <w:spacing w:line="276" w:lineRule="auto"/>
      <w:outlineLvl w:val="5"/>
    </w:pPr>
    <w:rPr>
      <w:i/>
    </w:rPr>
  </w:style>
  <w:style w:type="paragraph" w:styleId="Heading7">
    <w:name w:val="heading 7"/>
    <w:basedOn w:val="Normal"/>
    <w:next w:val="Normal"/>
    <w:link w:val="Heading7Char"/>
    <w:uiPriority w:val="9"/>
    <w:unhideWhenUsed/>
    <w:qFormat/>
    <w:rsid w:val="00A5646C"/>
    <w:pPr>
      <w:keepNext/>
      <w:outlineLvl w:val="6"/>
    </w:pPr>
    <w:rPr>
      <w:b/>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Char">
    <w:name w:val="Body Text 2 Char"/>
    <w:uiPriority w:val="99"/>
    <w:semiHidden/>
    <w:rsid w:val="002A63D7"/>
    <w:rPr>
      <w:sz w:val="24"/>
    </w:rPr>
  </w:style>
  <w:style w:type="character" w:customStyle="1" w:styleId="BodyTextCh">
    <w:name w:val="Body Text Ch"/>
    <w:rPr>
      <w:rFonts w:ascii="Khmer UI" w:hAnsi="Khmer UI" w:cs="Times New Roman"/>
      <w:sz w:val="24"/>
    </w:rPr>
  </w:style>
  <w:style w:type="character" w:customStyle="1" w:styleId="DefaultPara">
    <w:name w:val="Default Para"/>
    <w:rPr>
      <w:rFonts w:cs="Times New Roman"/>
    </w:rPr>
  </w:style>
  <w:style w:type="character" w:customStyle="1" w:styleId="DefaultPara9">
    <w:name w:val="Default Para9"/>
    <w:rPr>
      <w:rFonts w:cs="Times New Roman"/>
    </w:rPr>
  </w:style>
  <w:style w:type="character" w:customStyle="1" w:styleId="DefaultPara8">
    <w:name w:val="Default Para8"/>
    <w:rPr>
      <w:rFonts w:cs="Times New Roman"/>
    </w:rPr>
  </w:style>
  <w:style w:type="character" w:customStyle="1" w:styleId="DefaultPara7">
    <w:name w:val="Default Para7"/>
    <w:rPr>
      <w:rFonts w:cs="Times New Roman"/>
    </w:rPr>
  </w:style>
  <w:style w:type="character" w:customStyle="1" w:styleId="DefaultPara6">
    <w:name w:val="Default Para6"/>
    <w:rPr>
      <w:rFonts w:cs="Times New Roman"/>
    </w:rPr>
  </w:style>
  <w:style w:type="character" w:customStyle="1" w:styleId="DefaultPara5">
    <w:name w:val="Default Para5"/>
    <w:rPr>
      <w:rFonts w:cs="Times New Roman"/>
    </w:rPr>
  </w:style>
  <w:style w:type="character" w:customStyle="1" w:styleId="DefaultPara4">
    <w:name w:val="Default Para4"/>
    <w:rPr>
      <w:rFonts w:cs="Times New Roman"/>
    </w:rPr>
  </w:style>
  <w:style w:type="character" w:customStyle="1" w:styleId="DefaultPara3">
    <w:name w:val="Default Para3"/>
    <w:rPr>
      <w:rFonts w:cs="Times New Roman"/>
    </w:rPr>
  </w:style>
  <w:style w:type="character" w:customStyle="1" w:styleId="DefaultPara2">
    <w:name w:val="Default Para2"/>
    <w:rPr>
      <w:rFonts w:cs="Times New Roman"/>
    </w:rPr>
  </w:style>
  <w:style w:type="character" w:customStyle="1" w:styleId="DefaultPara1">
    <w:name w:val="Default Para1"/>
    <w:rPr>
      <w:rFonts w:cs="Times New Roman"/>
    </w:rPr>
  </w:style>
  <w:style w:type="paragraph" w:styleId="Footer">
    <w:name w:val="footer"/>
    <w:basedOn w:val="Normal"/>
    <w:link w:val="FooterChar"/>
    <w:uiPriority w:val="99"/>
    <w:pPr>
      <w:tabs>
        <w:tab w:val="left" w:pos="0"/>
        <w:tab w:val="center" w:pos="4680"/>
        <w:tab w:val="left" w:pos="9360"/>
      </w:tabs>
    </w:pPr>
    <w:rPr>
      <w:rFonts w:ascii="Calibri" w:hAnsi="Calibri"/>
      <w:sz w:val="22"/>
    </w:rPr>
  </w:style>
  <w:style w:type="character" w:customStyle="1" w:styleId="FooterChar">
    <w:name w:val="Footer Char"/>
    <w:link w:val="Footer"/>
    <w:uiPriority w:val="99"/>
    <w:rPr>
      <w:rFonts w:cs="Times New Roman"/>
    </w:rPr>
  </w:style>
  <w:style w:type="paragraph" w:styleId="Header">
    <w:name w:val="header"/>
    <w:basedOn w:val="Normal"/>
    <w:link w:val="HeaderChar"/>
    <w:uiPriority w:val="99"/>
    <w:pPr>
      <w:tabs>
        <w:tab w:val="left" w:pos="0"/>
        <w:tab w:val="center" w:pos="4680"/>
        <w:tab w:val="left" w:pos="9360"/>
      </w:tabs>
    </w:pPr>
    <w:rPr>
      <w:rFonts w:ascii="Calibri" w:hAnsi="Calibri"/>
      <w:sz w:val="22"/>
    </w:rPr>
  </w:style>
  <w:style w:type="character" w:customStyle="1" w:styleId="HeaderChar">
    <w:name w:val="Header Char"/>
    <w:link w:val="Header"/>
    <w:uiPriority w:val="99"/>
    <w:rPr>
      <w:rFonts w:cs="Times New Roman"/>
    </w:rPr>
  </w:style>
  <w:style w:type="character" w:customStyle="1" w:styleId="NoList10">
    <w:name w:val="No List10"/>
    <w:rPr>
      <w:rFonts w:cs="Times New Roman"/>
    </w:rPr>
  </w:style>
  <w:style w:type="character" w:customStyle="1" w:styleId="NoList1">
    <w:name w:val="No List1"/>
    <w:rPr>
      <w:rFonts w:cs="Times New Roman"/>
    </w:rPr>
  </w:style>
  <w:style w:type="character" w:customStyle="1" w:styleId="NoList2">
    <w:name w:val="No List2"/>
    <w:rPr>
      <w:rFonts w:cs="Times New Roman"/>
    </w:rPr>
  </w:style>
  <w:style w:type="character" w:customStyle="1" w:styleId="NoList3">
    <w:name w:val="No List3"/>
    <w:rPr>
      <w:rFonts w:cs="Times New Roman"/>
    </w:rPr>
  </w:style>
  <w:style w:type="character" w:customStyle="1" w:styleId="NoList4">
    <w:name w:val="No List4"/>
    <w:rPr>
      <w:rFonts w:cs="Times New Roman"/>
    </w:rPr>
  </w:style>
  <w:style w:type="character" w:customStyle="1" w:styleId="NoList5">
    <w:name w:val="No List5"/>
    <w:rPr>
      <w:rFonts w:cs="Times New Roman"/>
    </w:rPr>
  </w:style>
  <w:style w:type="character" w:customStyle="1" w:styleId="NoList6">
    <w:name w:val="No List6"/>
    <w:rPr>
      <w:rFonts w:cs="Times New Roman"/>
    </w:rPr>
  </w:style>
  <w:style w:type="character" w:customStyle="1" w:styleId="NoList7">
    <w:name w:val="No List7"/>
    <w:rPr>
      <w:rFonts w:cs="Times New Roman"/>
    </w:rPr>
  </w:style>
  <w:style w:type="character" w:customStyle="1" w:styleId="NoList8">
    <w:name w:val="No List8"/>
    <w:rPr>
      <w:rFonts w:cs="Times New Roman"/>
    </w:rPr>
  </w:style>
  <w:style w:type="character" w:customStyle="1" w:styleId="NoList9">
    <w:name w:val="No List9"/>
    <w:rPr>
      <w:rFonts w:cs="Times New Roman"/>
    </w:rPr>
  </w:style>
  <w:style w:type="paragraph" w:customStyle="1" w:styleId="WPBodyText">
    <w:name w:val="WP_Body Text"/>
    <w:basedOn w:val="Normal"/>
    <w:uiPriority w:val="99"/>
    <w:pPr>
      <w:spacing w:line="275" w:lineRule="auto"/>
    </w:pPr>
  </w:style>
  <w:style w:type="paragraph" w:styleId="BodyText">
    <w:name w:val="Body Text"/>
    <w:basedOn w:val="Normal"/>
    <w:link w:val="BodyTextChar"/>
    <w:uiPriority w:val="99"/>
    <w:unhideWhenUsed/>
    <w:rsid w:val="000402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spacing w:line="275" w:lineRule="auto"/>
      <w:jc w:val="both"/>
    </w:pPr>
  </w:style>
  <w:style w:type="character" w:customStyle="1" w:styleId="BodyTextChar">
    <w:name w:val="Body Text Char"/>
    <w:link w:val="BodyText"/>
    <w:uiPriority w:val="99"/>
    <w:rsid w:val="00040294"/>
    <w:rPr>
      <w:sz w:val="24"/>
    </w:rPr>
  </w:style>
  <w:style w:type="character" w:customStyle="1" w:styleId="Heading1Char">
    <w:name w:val="Heading 1 Char"/>
    <w:link w:val="Heading1"/>
    <w:uiPriority w:val="9"/>
    <w:rsid w:val="005332B7"/>
    <w:rPr>
      <w:b/>
      <w:sz w:val="24"/>
    </w:rPr>
  </w:style>
  <w:style w:type="character" w:styleId="Hyperlink">
    <w:name w:val="Hyperlink"/>
    <w:uiPriority w:val="99"/>
    <w:unhideWhenUsed/>
    <w:rsid w:val="000F3B40"/>
    <w:rPr>
      <w:color w:val="0000FF"/>
      <w:u w:val="single"/>
    </w:rPr>
  </w:style>
  <w:style w:type="character" w:customStyle="1" w:styleId="Heading2Char">
    <w:name w:val="Heading 2 Char"/>
    <w:link w:val="Heading2"/>
    <w:uiPriority w:val="9"/>
    <w:rsid w:val="000F3B40"/>
    <w:rPr>
      <w:b/>
      <w:bCs/>
      <w:color w:val="FF0000"/>
      <w:sz w:val="24"/>
    </w:rPr>
  </w:style>
  <w:style w:type="paragraph" w:styleId="BodyText2">
    <w:name w:val="Body Text 2"/>
    <w:basedOn w:val="Normal"/>
    <w:link w:val="BodyText2Char1"/>
    <w:uiPriority w:val="99"/>
    <w:unhideWhenUsed/>
    <w:rsid w:val="004E0AC6"/>
    <w:rPr>
      <w:b/>
      <w:bCs/>
    </w:rPr>
  </w:style>
  <w:style w:type="character" w:customStyle="1" w:styleId="BodyText2Char1">
    <w:name w:val="Body Text 2 Char1"/>
    <w:link w:val="BodyText2"/>
    <w:uiPriority w:val="99"/>
    <w:rsid w:val="004E0AC6"/>
    <w:rPr>
      <w:b/>
      <w:bCs/>
      <w:sz w:val="24"/>
    </w:rPr>
  </w:style>
  <w:style w:type="paragraph" w:styleId="BodyText3">
    <w:name w:val="Body Text 3"/>
    <w:basedOn w:val="Normal"/>
    <w:link w:val="BodyText3Char"/>
    <w:uiPriority w:val="99"/>
    <w:unhideWhenUsed/>
    <w:rsid w:val="00A819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s>
    </w:pPr>
    <w:rPr>
      <w:bCs/>
      <w:color w:val="FF0000"/>
    </w:rPr>
  </w:style>
  <w:style w:type="character" w:customStyle="1" w:styleId="BodyText3Char">
    <w:name w:val="Body Text 3 Char"/>
    <w:link w:val="BodyText3"/>
    <w:uiPriority w:val="99"/>
    <w:rsid w:val="00A819D5"/>
    <w:rPr>
      <w:bCs/>
      <w:color w:val="FF0000"/>
      <w:sz w:val="24"/>
    </w:rPr>
  </w:style>
  <w:style w:type="character" w:customStyle="1" w:styleId="Heading3Char">
    <w:name w:val="Heading 3 Char"/>
    <w:link w:val="Heading3"/>
    <w:uiPriority w:val="9"/>
    <w:rsid w:val="000F5841"/>
    <w:rPr>
      <w:b/>
      <w:sz w:val="24"/>
      <w:szCs w:val="24"/>
    </w:rPr>
  </w:style>
  <w:style w:type="character" w:customStyle="1" w:styleId="Heading4Char">
    <w:name w:val="Heading 4 Char"/>
    <w:link w:val="Heading4"/>
    <w:uiPriority w:val="9"/>
    <w:rsid w:val="00EB6AA8"/>
    <w:rPr>
      <w:sz w:val="24"/>
      <w:szCs w:val="24"/>
      <w:u w:val="single"/>
    </w:rPr>
  </w:style>
  <w:style w:type="character" w:customStyle="1" w:styleId="Heading5Char">
    <w:name w:val="Heading 5 Char"/>
    <w:link w:val="Heading5"/>
    <w:uiPriority w:val="9"/>
    <w:rsid w:val="00B04AA0"/>
    <w:rPr>
      <w:b/>
      <w:sz w:val="24"/>
      <w:szCs w:val="24"/>
      <w:u w:val="single"/>
    </w:rPr>
  </w:style>
  <w:style w:type="paragraph" w:styleId="Title">
    <w:name w:val="Title"/>
    <w:basedOn w:val="Normal"/>
    <w:next w:val="Normal"/>
    <w:link w:val="TitleChar"/>
    <w:uiPriority w:val="10"/>
    <w:qFormat/>
    <w:rsid w:val="00271402"/>
    <w:pPr>
      <w:spacing w:line="276" w:lineRule="auto"/>
      <w:jc w:val="center"/>
    </w:pPr>
    <w:rPr>
      <w:b/>
      <w:bCs/>
      <w:szCs w:val="24"/>
    </w:rPr>
  </w:style>
  <w:style w:type="character" w:customStyle="1" w:styleId="TitleChar">
    <w:name w:val="Title Char"/>
    <w:link w:val="Title"/>
    <w:uiPriority w:val="10"/>
    <w:rsid w:val="00271402"/>
    <w:rPr>
      <w:b/>
      <w:bCs/>
      <w:sz w:val="24"/>
      <w:szCs w:val="24"/>
    </w:rPr>
  </w:style>
  <w:style w:type="paragraph" w:styleId="FootnoteText">
    <w:name w:val="footnote text"/>
    <w:basedOn w:val="Normal"/>
    <w:link w:val="FootnoteTextChar"/>
    <w:uiPriority w:val="99"/>
    <w:semiHidden/>
    <w:unhideWhenUsed/>
    <w:rsid w:val="00981177"/>
    <w:rPr>
      <w:sz w:val="20"/>
    </w:rPr>
  </w:style>
  <w:style w:type="character" w:customStyle="1" w:styleId="FootnoteTextChar">
    <w:name w:val="Footnote Text Char"/>
    <w:basedOn w:val="DefaultParagraphFont"/>
    <w:link w:val="FootnoteText"/>
    <w:uiPriority w:val="99"/>
    <w:semiHidden/>
    <w:rsid w:val="00981177"/>
  </w:style>
  <w:style w:type="character" w:styleId="FootnoteReference">
    <w:name w:val="footnote reference"/>
    <w:uiPriority w:val="99"/>
    <w:semiHidden/>
    <w:unhideWhenUsed/>
    <w:rsid w:val="00981177"/>
    <w:rPr>
      <w:vertAlign w:val="superscript"/>
    </w:rPr>
  </w:style>
  <w:style w:type="paragraph" w:styleId="Subtitle">
    <w:name w:val="Subtitle"/>
    <w:basedOn w:val="Normal"/>
    <w:next w:val="Normal"/>
    <w:link w:val="SubtitleChar"/>
    <w:uiPriority w:val="11"/>
    <w:qFormat/>
    <w:rsid w:val="009D7DC5"/>
    <w:pPr>
      <w:jc w:val="center"/>
    </w:pPr>
    <w:rPr>
      <w:b/>
    </w:rPr>
  </w:style>
  <w:style w:type="character" w:customStyle="1" w:styleId="SubtitleChar">
    <w:name w:val="Subtitle Char"/>
    <w:link w:val="Subtitle"/>
    <w:uiPriority w:val="11"/>
    <w:rsid w:val="009D7DC5"/>
    <w:rPr>
      <w:b/>
      <w:sz w:val="24"/>
    </w:rPr>
  </w:style>
  <w:style w:type="character" w:customStyle="1" w:styleId="apple-converted-space">
    <w:name w:val="apple-converted-space"/>
    <w:rsid w:val="008C6AC8"/>
  </w:style>
  <w:style w:type="character" w:customStyle="1" w:styleId="ref-journal">
    <w:name w:val="ref-journal"/>
    <w:rsid w:val="008C6AC8"/>
  </w:style>
  <w:style w:type="character" w:customStyle="1" w:styleId="ref-vol">
    <w:name w:val="ref-vol"/>
    <w:rsid w:val="008C6AC8"/>
  </w:style>
  <w:style w:type="character" w:customStyle="1" w:styleId="Heading6Char">
    <w:name w:val="Heading 6 Char"/>
    <w:link w:val="Heading6"/>
    <w:uiPriority w:val="9"/>
    <w:rsid w:val="00832B2F"/>
    <w:rPr>
      <w:i/>
      <w:sz w:val="24"/>
    </w:rPr>
  </w:style>
  <w:style w:type="paragraph" w:customStyle="1" w:styleId="WPBodyText1">
    <w:name w:val="WP_Body Text1"/>
    <w:basedOn w:val="Normal"/>
    <w:rsid w:val="0009763C"/>
    <w:pPr>
      <w:spacing w:line="275" w:lineRule="auto"/>
    </w:pPr>
  </w:style>
  <w:style w:type="paragraph" w:customStyle="1" w:styleId="WPHeading1">
    <w:name w:val="WP_Heading 1"/>
    <w:basedOn w:val="Normal"/>
    <w:rsid w:val="000B0E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5" w:lineRule="auto"/>
    </w:pPr>
    <w:rPr>
      <w:b/>
    </w:rPr>
  </w:style>
  <w:style w:type="character" w:customStyle="1" w:styleId="Heading7Char">
    <w:name w:val="Heading 7 Char"/>
    <w:link w:val="Heading7"/>
    <w:uiPriority w:val="9"/>
    <w:rsid w:val="00A5646C"/>
    <w:rPr>
      <w:b/>
      <w:color w:val="4F81BD"/>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181180">
      <w:bodyDiv w:val="1"/>
      <w:marLeft w:val="0"/>
      <w:marRight w:val="0"/>
      <w:marTop w:val="0"/>
      <w:marBottom w:val="0"/>
      <w:divBdr>
        <w:top w:val="none" w:sz="0" w:space="0" w:color="auto"/>
        <w:left w:val="none" w:sz="0" w:space="0" w:color="auto"/>
        <w:bottom w:val="none" w:sz="0" w:space="0" w:color="auto"/>
        <w:right w:val="none" w:sz="0" w:space="0" w:color="auto"/>
      </w:divBdr>
    </w:div>
    <w:div w:id="104232735">
      <w:bodyDiv w:val="1"/>
      <w:marLeft w:val="0"/>
      <w:marRight w:val="0"/>
      <w:marTop w:val="0"/>
      <w:marBottom w:val="0"/>
      <w:divBdr>
        <w:top w:val="none" w:sz="0" w:space="0" w:color="auto"/>
        <w:left w:val="none" w:sz="0" w:space="0" w:color="auto"/>
        <w:bottom w:val="none" w:sz="0" w:space="0" w:color="auto"/>
        <w:right w:val="none" w:sz="0" w:space="0" w:color="auto"/>
      </w:divBdr>
    </w:div>
    <w:div w:id="125851794">
      <w:bodyDiv w:val="1"/>
      <w:marLeft w:val="0"/>
      <w:marRight w:val="0"/>
      <w:marTop w:val="0"/>
      <w:marBottom w:val="0"/>
      <w:divBdr>
        <w:top w:val="none" w:sz="0" w:space="0" w:color="auto"/>
        <w:left w:val="none" w:sz="0" w:space="0" w:color="auto"/>
        <w:bottom w:val="none" w:sz="0" w:space="0" w:color="auto"/>
        <w:right w:val="none" w:sz="0" w:space="0" w:color="auto"/>
      </w:divBdr>
    </w:div>
    <w:div w:id="151413833">
      <w:bodyDiv w:val="1"/>
      <w:marLeft w:val="0"/>
      <w:marRight w:val="0"/>
      <w:marTop w:val="0"/>
      <w:marBottom w:val="0"/>
      <w:divBdr>
        <w:top w:val="none" w:sz="0" w:space="0" w:color="auto"/>
        <w:left w:val="none" w:sz="0" w:space="0" w:color="auto"/>
        <w:bottom w:val="none" w:sz="0" w:space="0" w:color="auto"/>
        <w:right w:val="none" w:sz="0" w:space="0" w:color="auto"/>
      </w:divBdr>
    </w:div>
    <w:div w:id="209075910">
      <w:bodyDiv w:val="1"/>
      <w:marLeft w:val="0"/>
      <w:marRight w:val="0"/>
      <w:marTop w:val="0"/>
      <w:marBottom w:val="0"/>
      <w:divBdr>
        <w:top w:val="none" w:sz="0" w:space="0" w:color="auto"/>
        <w:left w:val="none" w:sz="0" w:space="0" w:color="auto"/>
        <w:bottom w:val="none" w:sz="0" w:space="0" w:color="auto"/>
        <w:right w:val="none" w:sz="0" w:space="0" w:color="auto"/>
      </w:divBdr>
    </w:div>
    <w:div w:id="300575037">
      <w:bodyDiv w:val="1"/>
      <w:marLeft w:val="0"/>
      <w:marRight w:val="0"/>
      <w:marTop w:val="0"/>
      <w:marBottom w:val="0"/>
      <w:divBdr>
        <w:top w:val="none" w:sz="0" w:space="0" w:color="auto"/>
        <w:left w:val="none" w:sz="0" w:space="0" w:color="auto"/>
        <w:bottom w:val="none" w:sz="0" w:space="0" w:color="auto"/>
        <w:right w:val="none" w:sz="0" w:space="0" w:color="auto"/>
      </w:divBdr>
    </w:div>
    <w:div w:id="416096763">
      <w:bodyDiv w:val="1"/>
      <w:marLeft w:val="0"/>
      <w:marRight w:val="0"/>
      <w:marTop w:val="0"/>
      <w:marBottom w:val="0"/>
      <w:divBdr>
        <w:top w:val="none" w:sz="0" w:space="0" w:color="auto"/>
        <w:left w:val="none" w:sz="0" w:space="0" w:color="auto"/>
        <w:bottom w:val="none" w:sz="0" w:space="0" w:color="auto"/>
        <w:right w:val="none" w:sz="0" w:space="0" w:color="auto"/>
      </w:divBdr>
    </w:div>
    <w:div w:id="437914049">
      <w:bodyDiv w:val="1"/>
      <w:marLeft w:val="0"/>
      <w:marRight w:val="0"/>
      <w:marTop w:val="0"/>
      <w:marBottom w:val="0"/>
      <w:divBdr>
        <w:top w:val="none" w:sz="0" w:space="0" w:color="auto"/>
        <w:left w:val="none" w:sz="0" w:space="0" w:color="auto"/>
        <w:bottom w:val="none" w:sz="0" w:space="0" w:color="auto"/>
        <w:right w:val="none" w:sz="0" w:space="0" w:color="auto"/>
      </w:divBdr>
    </w:div>
    <w:div w:id="452940118">
      <w:bodyDiv w:val="1"/>
      <w:marLeft w:val="0"/>
      <w:marRight w:val="0"/>
      <w:marTop w:val="0"/>
      <w:marBottom w:val="0"/>
      <w:divBdr>
        <w:top w:val="none" w:sz="0" w:space="0" w:color="auto"/>
        <w:left w:val="none" w:sz="0" w:space="0" w:color="auto"/>
        <w:bottom w:val="none" w:sz="0" w:space="0" w:color="auto"/>
        <w:right w:val="none" w:sz="0" w:space="0" w:color="auto"/>
      </w:divBdr>
    </w:div>
    <w:div w:id="492180377">
      <w:bodyDiv w:val="1"/>
      <w:marLeft w:val="0"/>
      <w:marRight w:val="0"/>
      <w:marTop w:val="0"/>
      <w:marBottom w:val="0"/>
      <w:divBdr>
        <w:top w:val="none" w:sz="0" w:space="0" w:color="auto"/>
        <w:left w:val="none" w:sz="0" w:space="0" w:color="auto"/>
        <w:bottom w:val="none" w:sz="0" w:space="0" w:color="auto"/>
        <w:right w:val="none" w:sz="0" w:space="0" w:color="auto"/>
      </w:divBdr>
    </w:div>
    <w:div w:id="502016092">
      <w:bodyDiv w:val="1"/>
      <w:marLeft w:val="0"/>
      <w:marRight w:val="0"/>
      <w:marTop w:val="0"/>
      <w:marBottom w:val="0"/>
      <w:divBdr>
        <w:top w:val="none" w:sz="0" w:space="0" w:color="auto"/>
        <w:left w:val="none" w:sz="0" w:space="0" w:color="auto"/>
        <w:bottom w:val="none" w:sz="0" w:space="0" w:color="auto"/>
        <w:right w:val="none" w:sz="0" w:space="0" w:color="auto"/>
      </w:divBdr>
    </w:div>
    <w:div w:id="508563408">
      <w:bodyDiv w:val="1"/>
      <w:marLeft w:val="0"/>
      <w:marRight w:val="0"/>
      <w:marTop w:val="0"/>
      <w:marBottom w:val="0"/>
      <w:divBdr>
        <w:top w:val="none" w:sz="0" w:space="0" w:color="auto"/>
        <w:left w:val="none" w:sz="0" w:space="0" w:color="auto"/>
        <w:bottom w:val="none" w:sz="0" w:space="0" w:color="auto"/>
        <w:right w:val="none" w:sz="0" w:space="0" w:color="auto"/>
      </w:divBdr>
    </w:div>
    <w:div w:id="541865967">
      <w:bodyDiv w:val="1"/>
      <w:marLeft w:val="0"/>
      <w:marRight w:val="0"/>
      <w:marTop w:val="0"/>
      <w:marBottom w:val="0"/>
      <w:divBdr>
        <w:top w:val="none" w:sz="0" w:space="0" w:color="auto"/>
        <w:left w:val="none" w:sz="0" w:space="0" w:color="auto"/>
        <w:bottom w:val="none" w:sz="0" w:space="0" w:color="auto"/>
        <w:right w:val="none" w:sz="0" w:space="0" w:color="auto"/>
      </w:divBdr>
    </w:div>
    <w:div w:id="552231309">
      <w:bodyDiv w:val="1"/>
      <w:marLeft w:val="0"/>
      <w:marRight w:val="0"/>
      <w:marTop w:val="0"/>
      <w:marBottom w:val="0"/>
      <w:divBdr>
        <w:top w:val="none" w:sz="0" w:space="0" w:color="auto"/>
        <w:left w:val="none" w:sz="0" w:space="0" w:color="auto"/>
        <w:bottom w:val="none" w:sz="0" w:space="0" w:color="auto"/>
        <w:right w:val="none" w:sz="0" w:space="0" w:color="auto"/>
      </w:divBdr>
    </w:div>
    <w:div w:id="574389995">
      <w:bodyDiv w:val="1"/>
      <w:marLeft w:val="0"/>
      <w:marRight w:val="0"/>
      <w:marTop w:val="0"/>
      <w:marBottom w:val="0"/>
      <w:divBdr>
        <w:top w:val="none" w:sz="0" w:space="0" w:color="auto"/>
        <w:left w:val="none" w:sz="0" w:space="0" w:color="auto"/>
        <w:bottom w:val="none" w:sz="0" w:space="0" w:color="auto"/>
        <w:right w:val="none" w:sz="0" w:space="0" w:color="auto"/>
      </w:divBdr>
    </w:div>
    <w:div w:id="660040077">
      <w:bodyDiv w:val="1"/>
      <w:marLeft w:val="0"/>
      <w:marRight w:val="0"/>
      <w:marTop w:val="0"/>
      <w:marBottom w:val="0"/>
      <w:divBdr>
        <w:top w:val="none" w:sz="0" w:space="0" w:color="auto"/>
        <w:left w:val="none" w:sz="0" w:space="0" w:color="auto"/>
        <w:bottom w:val="none" w:sz="0" w:space="0" w:color="auto"/>
        <w:right w:val="none" w:sz="0" w:space="0" w:color="auto"/>
      </w:divBdr>
    </w:div>
    <w:div w:id="684484083">
      <w:bodyDiv w:val="1"/>
      <w:marLeft w:val="0"/>
      <w:marRight w:val="0"/>
      <w:marTop w:val="0"/>
      <w:marBottom w:val="0"/>
      <w:divBdr>
        <w:top w:val="none" w:sz="0" w:space="0" w:color="auto"/>
        <w:left w:val="none" w:sz="0" w:space="0" w:color="auto"/>
        <w:bottom w:val="none" w:sz="0" w:space="0" w:color="auto"/>
        <w:right w:val="none" w:sz="0" w:space="0" w:color="auto"/>
      </w:divBdr>
    </w:div>
    <w:div w:id="700979851">
      <w:bodyDiv w:val="1"/>
      <w:marLeft w:val="0"/>
      <w:marRight w:val="0"/>
      <w:marTop w:val="0"/>
      <w:marBottom w:val="0"/>
      <w:divBdr>
        <w:top w:val="none" w:sz="0" w:space="0" w:color="auto"/>
        <w:left w:val="none" w:sz="0" w:space="0" w:color="auto"/>
        <w:bottom w:val="none" w:sz="0" w:space="0" w:color="auto"/>
        <w:right w:val="none" w:sz="0" w:space="0" w:color="auto"/>
      </w:divBdr>
    </w:div>
    <w:div w:id="711929780">
      <w:bodyDiv w:val="1"/>
      <w:marLeft w:val="0"/>
      <w:marRight w:val="0"/>
      <w:marTop w:val="0"/>
      <w:marBottom w:val="0"/>
      <w:divBdr>
        <w:top w:val="none" w:sz="0" w:space="0" w:color="auto"/>
        <w:left w:val="none" w:sz="0" w:space="0" w:color="auto"/>
        <w:bottom w:val="none" w:sz="0" w:space="0" w:color="auto"/>
        <w:right w:val="none" w:sz="0" w:space="0" w:color="auto"/>
      </w:divBdr>
      <w:divsChild>
        <w:div w:id="662899019">
          <w:marLeft w:val="0"/>
          <w:marRight w:val="0"/>
          <w:marTop w:val="0"/>
          <w:marBottom w:val="0"/>
          <w:divBdr>
            <w:top w:val="none" w:sz="0" w:space="0" w:color="auto"/>
            <w:left w:val="none" w:sz="0" w:space="0" w:color="auto"/>
            <w:bottom w:val="none" w:sz="0" w:space="0" w:color="auto"/>
            <w:right w:val="none" w:sz="0" w:space="0" w:color="auto"/>
          </w:divBdr>
          <w:divsChild>
            <w:div w:id="212850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451938">
      <w:bodyDiv w:val="1"/>
      <w:marLeft w:val="0"/>
      <w:marRight w:val="0"/>
      <w:marTop w:val="0"/>
      <w:marBottom w:val="0"/>
      <w:divBdr>
        <w:top w:val="none" w:sz="0" w:space="0" w:color="auto"/>
        <w:left w:val="none" w:sz="0" w:space="0" w:color="auto"/>
        <w:bottom w:val="none" w:sz="0" w:space="0" w:color="auto"/>
        <w:right w:val="none" w:sz="0" w:space="0" w:color="auto"/>
      </w:divBdr>
    </w:div>
    <w:div w:id="941183188">
      <w:bodyDiv w:val="1"/>
      <w:marLeft w:val="0"/>
      <w:marRight w:val="0"/>
      <w:marTop w:val="0"/>
      <w:marBottom w:val="0"/>
      <w:divBdr>
        <w:top w:val="none" w:sz="0" w:space="0" w:color="auto"/>
        <w:left w:val="none" w:sz="0" w:space="0" w:color="auto"/>
        <w:bottom w:val="none" w:sz="0" w:space="0" w:color="auto"/>
        <w:right w:val="none" w:sz="0" w:space="0" w:color="auto"/>
      </w:divBdr>
    </w:div>
    <w:div w:id="1001394809">
      <w:bodyDiv w:val="1"/>
      <w:marLeft w:val="0"/>
      <w:marRight w:val="0"/>
      <w:marTop w:val="0"/>
      <w:marBottom w:val="0"/>
      <w:divBdr>
        <w:top w:val="none" w:sz="0" w:space="0" w:color="auto"/>
        <w:left w:val="none" w:sz="0" w:space="0" w:color="auto"/>
        <w:bottom w:val="none" w:sz="0" w:space="0" w:color="auto"/>
        <w:right w:val="none" w:sz="0" w:space="0" w:color="auto"/>
      </w:divBdr>
    </w:div>
    <w:div w:id="1053651325">
      <w:bodyDiv w:val="1"/>
      <w:marLeft w:val="0"/>
      <w:marRight w:val="0"/>
      <w:marTop w:val="0"/>
      <w:marBottom w:val="0"/>
      <w:divBdr>
        <w:top w:val="none" w:sz="0" w:space="0" w:color="auto"/>
        <w:left w:val="none" w:sz="0" w:space="0" w:color="auto"/>
        <w:bottom w:val="none" w:sz="0" w:space="0" w:color="auto"/>
        <w:right w:val="none" w:sz="0" w:space="0" w:color="auto"/>
      </w:divBdr>
    </w:div>
    <w:div w:id="1065882502">
      <w:bodyDiv w:val="1"/>
      <w:marLeft w:val="0"/>
      <w:marRight w:val="0"/>
      <w:marTop w:val="0"/>
      <w:marBottom w:val="0"/>
      <w:divBdr>
        <w:top w:val="none" w:sz="0" w:space="0" w:color="auto"/>
        <w:left w:val="none" w:sz="0" w:space="0" w:color="auto"/>
        <w:bottom w:val="none" w:sz="0" w:space="0" w:color="auto"/>
        <w:right w:val="none" w:sz="0" w:space="0" w:color="auto"/>
      </w:divBdr>
    </w:div>
    <w:div w:id="1090590584">
      <w:bodyDiv w:val="1"/>
      <w:marLeft w:val="0"/>
      <w:marRight w:val="0"/>
      <w:marTop w:val="0"/>
      <w:marBottom w:val="0"/>
      <w:divBdr>
        <w:top w:val="none" w:sz="0" w:space="0" w:color="auto"/>
        <w:left w:val="none" w:sz="0" w:space="0" w:color="auto"/>
        <w:bottom w:val="none" w:sz="0" w:space="0" w:color="auto"/>
        <w:right w:val="none" w:sz="0" w:space="0" w:color="auto"/>
      </w:divBdr>
    </w:div>
    <w:div w:id="1189760925">
      <w:bodyDiv w:val="1"/>
      <w:marLeft w:val="0"/>
      <w:marRight w:val="0"/>
      <w:marTop w:val="0"/>
      <w:marBottom w:val="0"/>
      <w:divBdr>
        <w:top w:val="none" w:sz="0" w:space="0" w:color="auto"/>
        <w:left w:val="none" w:sz="0" w:space="0" w:color="auto"/>
        <w:bottom w:val="none" w:sz="0" w:space="0" w:color="auto"/>
        <w:right w:val="none" w:sz="0" w:space="0" w:color="auto"/>
      </w:divBdr>
    </w:div>
    <w:div w:id="1223098740">
      <w:bodyDiv w:val="1"/>
      <w:marLeft w:val="0"/>
      <w:marRight w:val="0"/>
      <w:marTop w:val="0"/>
      <w:marBottom w:val="0"/>
      <w:divBdr>
        <w:top w:val="none" w:sz="0" w:space="0" w:color="auto"/>
        <w:left w:val="none" w:sz="0" w:space="0" w:color="auto"/>
        <w:bottom w:val="none" w:sz="0" w:space="0" w:color="auto"/>
        <w:right w:val="none" w:sz="0" w:space="0" w:color="auto"/>
      </w:divBdr>
    </w:div>
    <w:div w:id="1240823303">
      <w:bodyDiv w:val="1"/>
      <w:marLeft w:val="0"/>
      <w:marRight w:val="0"/>
      <w:marTop w:val="0"/>
      <w:marBottom w:val="0"/>
      <w:divBdr>
        <w:top w:val="none" w:sz="0" w:space="0" w:color="auto"/>
        <w:left w:val="none" w:sz="0" w:space="0" w:color="auto"/>
        <w:bottom w:val="none" w:sz="0" w:space="0" w:color="auto"/>
        <w:right w:val="none" w:sz="0" w:space="0" w:color="auto"/>
      </w:divBdr>
    </w:div>
    <w:div w:id="1362973351">
      <w:bodyDiv w:val="1"/>
      <w:marLeft w:val="0"/>
      <w:marRight w:val="0"/>
      <w:marTop w:val="0"/>
      <w:marBottom w:val="0"/>
      <w:divBdr>
        <w:top w:val="none" w:sz="0" w:space="0" w:color="auto"/>
        <w:left w:val="none" w:sz="0" w:space="0" w:color="auto"/>
        <w:bottom w:val="none" w:sz="0" w:space="0" w:color="auto"/>
        <w:right w:val="none" w:sz="0" w:space="0" w:color="auto"/>
      </w:divBdr>
    </w:div>
    <w:div w:id="1363436890">
      <w:bodyDiv w:val="1"/>
      <w:marLeft w:val="0"/>
      <w:marRight w:val="0"/>
      <w:marTop w:val="0"/>
      <w:marBottom w:val="0"/>
      <w:divBdr>
        <w:top w:val="none" w:sz="0" w:space="0" w:color="auto"/>
        <w:left w:val="none" w:sz="0" w:space="0" w:color="auto"/>
        <w:bottom w:val="none" w:sz="0" w:space="0" w:color="auto"/>
        <w:right w:val="none" w:sz="0" w:space="0" w:color="auto"/>
      </w:divBdr>
    </w:div>
    <w:div w:id="1426615563">
      <w:bodyDiv w:val="1"/>
      <w:marLeft w:val="0"/>
      <w:marRight w:val="0"/>
      <w:marTop w:val="0"/>
      <w:marBottom w:val="0"/>
      <w:divBdr>
        <w:top w:val="none" w:sz="0" w:space="0" w:color="auto"/>
        <w:left w:val="none" w:sz="0" w:space="0" w:color="auto"/>
        <w:bottom w:val="none" w:sz="0" w:space="0" w:color="auto"/>
        <w:right w:val="none" w:sz="0" w:space="0" w:color="auto"/>
      </w:divBdr>
    </w:div>
    <w:div w:id="1481800135">
      <w:bodyDiv w:val="1"/>
      <w:marLeft w:val="0"/>
      <w:marRight w:val="0"/>
      <w:marTop w:val="0"/>
      <w:marBottom w:val="0"/>
      <w:divBdr>
        <w:top w:val="none" w:sz="0" w:space="0" w:color="auto"/>
        <w:left w:val="none" w:sz="0" w:space="0" w:color="auto"/>
        <w:bottom w:val="none" w:sz="0" w:space="0" w:color="auto"/>
        <w:right w:val="none" w:sz="0" w:space="0" w:color="auto"/>
      </w:divBdr>
    </w:div>
    <w:div w:id="1494489168">
      <w:bodyDiv w:val="1"/>
      <w:marLeft w:val="0"/>
      <w:marRight w:val="0"/>
      <w:marTop w:val="0"/>
      <w:marBottom w:val="0"/>
      <w:divBdr>
        <w:top w:val="none" w:sz="0" w:space="0" w:color="auto"/>
        <w:left w:val="none" w:sz="0" w:space="0" w:color="auto"/>
        <w:bottom w:val="none" w:sz="0" w:space="0" w:color="auto"/>
        <w:right w:val="none" w:sz="0" w:space="0" w:color="auto"/>
      </w:divBdr>
    </w:div>
    <w:div w:id="1505240879">
      <w:bodyDiv w:val="1"/>
      <w:marLeft w:val="0"/>
      <w:marRight w:val="0"/>
      <w:marTop w:val="0"/>
      <w:marBottom w:val="0"/>
      <w:divBdr>
        <w:top w:val="none" w:sz="0" w:space="0" w:color="auto"/>
        <w:left w:val="none" w:sz="0" w:space="0" w:color="auto"/>
        <w:bottom w:val="none" w:sz="0" w:space="0" w:color="auto"/>
        <w:right w:val="none" w:sz="0" w:space="0" w:color="auto"/>
      </w:divBdr>
    </w:div>
    <w:div w:id="1608536392">
      <w:bodyDiv w:val="1"/>
      <w:marLeft w:val="0"/>
      <w:marRight w:val="0"/>
      <w:marTop w:val="0"/>
      <w:marBottom w:val="0"/>
      <w:divBdr>
        <w:top w:val="none" w:sz="0" w:space="0" w:color="auto"/>
        <w:left w:val="none" w:sz="0" w:space="0" w:color="auto"/>
        <w:bottom w:val="none" w:sz="0" w:space="0" w:color="auto"/>
        <w:right w:val="none" w:sz="0" w:space="0" w:color="auto"/>
      </w:divBdr>
    </w:div>
    <w:div w:id="1615672797">
      <w:bodyDiv w:val="1"/>
      <w:marLeft w:val="0"/>
      <w:marRight w:val="0"/>
      <w:marTop w:val="0"/>
      <w:marBottom w:val="0"/>
      <w:divBdr>
        <w:top w:val="none" w:sz="0" w:space="0" w:color="auto"/>
        <w:left w:val="none" w:sz="0" w:space="0" w:color="auto"/>
        <w:bottom w:val="none" w:sz="0" w:space="0" w:color="auto"/>
        <w:right w:val="none" w:sz="0" w:space="0" w:color="auto"/>
      </w:divBdr>
    </w:div>
    <w:div w:id="1778135490">
      <w:bodyDiv w:val="1"/>
      <w:marLeft w:val="0"/>
      <w:marRight w:val="0"/>
      <w:marTop w:val="0"/>
      <w:marBottom w:val="0"/>
      <w:divBdr>
        <w:top w:val="none" w:sz="0" w:space="0" w:color="auto"/>
        <w:left w:val="none" w:sz="0" w:space="0" w:color="auto"/>
        <w:bottom w:val="none" w:sz="0" w:space="0" w:color="auto"/>
        <w:right w:val="none" w:sz="0" w:space="0" w:color="auto"/>
      </w:divBdr>
    </w:div>
    <w:div w:id="1831679458">
      <w:bodyDiv w:val="1"/>
      <w:marLeft w:val="0"/>
      <w:marRight w:val="0"/>
      <w:marTop w:val="0"/>
      <w:marBottom w:val="0"/>
      <w:divBdr>
        <w:top w:val="none" w:sz="0" w:space="0" w:color="auto"/>
        <w:left w:val="none" w:sz="0" w:space="0" w:color="auto"/>
        <w:bottom w:val="none" w:sz="0" w:space="0" w:color="auto"/>
        <w:right w:val="none" w:sz="0" w:space="0" w:color="auto"/>
      </w:divBdr>
      <w:divsChild>
        <w:div w:id="843519710">
          <w:marLeft w:val="0"/>
          <w:marRight w:val="0"/>
          <w:marTop w:val="120"/>
          <w:marBottom w:val="0"/>
          <w:divBdr>
            <w:top w:val="none" w:sz="0" w:space="0" w:color="auto"/>
            <w:left w:val="none" w:sz="0" w:space="0" w:color="auto"/>
            <w:bottom w:val="none" w:sz="0" w:space="0" w:color="auto"/>
            <w:right w:val="none" w:sz="0" w:space="0" w:color="auto"/>
          </w:divBdr>
        </w:div>
        <w:div w:id="1520584368">
          <w:marLeft w:val="0"/>
          <w:marRight w:val="0"/>
          <w:marTop w:val="120"/>
          <w:marBottom w:val="0"/>
          <w:divBdr>
            <w:top w:val="none" w:sz="0" w:space="0" w:color="auto"/>
            <w:left w:val="none" w:sz="0" w:space="0" w:color="auto"/>
            <w:bottom w:val="none" w:sz="0" w:space="0" w:color="auto"/>
            <w:right w:val="none" w:sz="0" w:space="0" w:color="auto"/>
          </w:divBdr>
        </w:div>
      </w:divsChild>
    </w:div>
    <w:div w:id="1846245995">
      <w:bodyDiv w:val="1"/>
      <w:marLeft w:val="0"/>
      <w:marRight w:val="0"/>
      <w:marTop w:val="0"/>
      <w:marBottom w:val="0"/>
      <w:divBdr>
        <w:top w:val="none" w:sz="0" w:space="0" w:color="auto"/>
        <w:left w:val="none" w:sz="0" w:space="0" w:color="auto"/>
        <w:bottom w:val="none" w:sz="0" w:space="0" w:color="auto"/>
        <w:right w:val="none" w:sz="0" w:space="0" w:color="auto"/>
      </w:divBdr>
    </w:div>
    <w:div w:id="1847136284">
      <w:bodyDiv w:val="1"/>
      <w:marLeft w:val="0"/>
      <w:marRight w:val="0"/>
      <w:marTop w:val="0"/>
      <w:marBottom w:val="0"/>
      <w:divBdr>
        <w:top w:val="none" w:sz="0" w:space="0" w:color="auto"/>
        <w:left w:val="none" w:sz="0" w:space="0" w:color="auto"/>
        <w:bottom w:val="none" w:sz="0" w:space="0" w:color="auto"/>
        <w:right w:val="none" w:sz="0" w:space="0" w:color="auto"/>
      </w:divBdr>
    </w:div>
    <w:div w:id="190023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necards.org/"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50FB1A-19B1-4BEF-AA11-51BF43B15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9832</Words>
  <Characters>5604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yn</dc:creator>
  <cp:lastModifiedBy>mostyn</cp:lastModifiedBy>
  <cp:revision>3</cp:revision>
  <dcterms:created xsi:type="dcterms:W3CDTF">2019-07-12T16:50:00Z</dcterms:created>
  <dcterms:modified xsi:type="dcterms:W3CDTF">2019-07-12T16:53:00Z</dcterms:modified>
</cp:coreProperties>
</file>